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9FDA07" w14:textId="77777777" w:rsidR="00160BF2" w:rsidRPr="00B47311" w:rsidRDefault="00160BF2" w:rsidP="00026272">
      <w:bookmarkStart w:id="0" w:name="_GoBack"/>
      <w:bookmarkEnd w:id="0"/>
    </w:p>
    <w:p w14:paraId="5C7C0BCB" w14:textId="77777777" w:rsidR="00160BF2" w:rsidRPr="00B47311" w:rsidRDefault="00160BF2" w:rsidP="00026272"/>
    <w:p w14:paraId="1DDD4F01" w14:textId="77777777" w:rsidR="00160BF2" w:rsidRPr="00B47311" w:rsidRDefault="00160BF2" w:rsidP="00026272">
      <w:pPr>
        <w:pStyle w:val="Header"/>
        <w:tabs>
          <w:tab w:val="clear" w:pos="4320"/>
          <w:tab w:val="clear" w:pos="8640"/>
        </w:tabs>
      </w:pPr>
    </w:p>
    <w:p w14:paraId="4E2C8E30" w14:textId="77777777" w:rsidR="00160BF2" w:rsidRPr="00B47311" w:rsidRDefault="00E05A1C" w:rsidP="00026272">
      <w:pPr>
        <w:pStyle w:val="Heading7"/>
      </w:pPr>
      <w:r>
        <w:t xml:space="preserve">AMENDED AND RESTATED </w:t>
      </w:r>
      <w:r w:rsidR="00160BF2" w:rsidRPr="00B47311">
        <w:t>BYLAWS</w:t>
      </w:r>
    </w:p>
    <w:p w14:paraId="1E57A374" w14:textId="77777777" w:rsidR="00160BF2" w:rsidRPr="00B47311" w:rsidRDefault="00160BF2" w:rsidP="00026272">
      <w:pPr>
        <w:spacing w:line="480" w:lineRule="atLeast"/>
        <w:jc w:val="center"/>
        <w:rPr>
          <w:b/>
          <w:sz w:val="36"/>
        </w:rPr>
      </w:pPr>
      <w:r w:rsidRPr="00B47311">
        <w:rPr>
          <w:b/>
          <w:sz w:val="36"/>
        </w:rPr>
        <w:t>OF</w:t>
      </w:r>
    </w:p>
    <w:p w14:paraId="23264EB7" w14:textId="77777777" w:rsidR="00160BF2" w:rsidRPr="00B47311" w:rsidRDefault="00160BF2" w:rsidP="00026272">
      <w:pPr>
        <w:spacing w:line="480" w:lineRule="atLeast"/>
        <w:jc w:val="center"/>
        <w:rPr>
          <w:b/>
          <w:sz w:val="36"/>
        </w:rPr>
      </w:pPr>
      <w:r w:rsidRPr="00B47311">
        <w:rPr>
          <w:b/>
          <w:sz w:val="36"/>
        </w:rPr>
        <w:t>MINNESOTA SWIMMING</w:t>
      </w:r>
      <w:r w:rsidR="00250582" w:rsidRPr="00B47311">
        <w:rPr>
          <w:b/>
          <w:sz w:val="36"/>
        </w:rPr>
        <w:t>,</w:t>
      </w:r>
      <w:r w:rsidRPr="00B47311">
        <w:rPr>
          <w:b/>
          <w:sz w:val="36"/>
        </w:rPr>
        <w:t xml:space="preserve"> INC. </w:t>
      </w:r>
    </w:p>
    <w:p w14:paraId="0FA69774" w14:textId="77777777" w:rsidR="00160BF2" w:rsidRPr="00B47311" w:rsidRDefault="00A06580" w:rsidP="00026272">
      <w:pPr>
        <w:spacing w:line="480" w:lineRule="atLeast"/>
        <w:jc w:val="center"/>
        <w:rPr>
          <w:b/>
          <w:sz w:val="24"/>
          <w:szCs w:val="24"/>
        </w:rPr>
      </w:pPr>
      <w:r w:rsidRPr="00B47311">
        <w:rPr>
          <w:b/>
          <w:sz w:val="24"/>
          <w:szCs w:val="24"/>
        </w:rPr>
        <w:t>(a Local Swimming Committee of USA Swimming, Inc.)</w:t>
      </w:r>
    </w:p>
    <w:p w14:paraId="050CEFDF" w14:textId="77777777" w:rsidR="00027383" w:rsidRPr="00B47311" w:rsidRDefault="00027383" w:rsidP="00026272">
      <w:pPr>
        <w:spacing w:line="480" w:lineRule="atLeast"/>
        <w:jc w:val="center"/>
        <w:rPr>
          <w:b/>
          <w:sz w:val="24"/>
          <w:szCs w:val="24"/>
        </w:rPr>
      </w:pPr>
    </w:p>
    <w:p w14:paraId="5C5AF05D" w14:textId="77777777" w:rsidR="00027383" w:rsidRPr="00B47311" w:rsidRDefault="00027383" w:rsidP="00026272">
      <w:pPr>
        <w:spacing w:line="480" w:lineRule="atLeast"/>
        <w:jc w:val="center"/>
        <w:rPr>
          <w:b/>
          <w:sz w:val="24"/>
          <w:szCs w:val="24"/>
        </w:rPr>
      </w:pPr>
    </w:p>
    <w:p w14:paraId="27C3FC06" w14:textId="77777777" w:rsidR="00160BF2" w:rsidRPr="00B47311" w:rsidRDefault="00160BF2" w:rsidP="0060318C">
      <w:pPr>
        <w:pStyle w:val="Heading6"/>
        <w:tabs>
          <w:tab w:val="clear" w:pos="3456"/>
        </w:tabs>
        <w:ind w:left="0" w:firstLine="0"/>
        <w:jc w:val="left"/>
        <w:rPr>
          <w:sz w:val="28"/>
        </w:rPr>
      </w:pPr>
    </w:p>
    <w:p w14:paraId="24A83CA9" w14:textId="77777777" w:rsidR="00A06580" w:rsidRPr="00B47311" w:rsidRDefault="00A06580" w:rsidP="0060318C"/>
    <w:p w14:paraId="652BE800" w14:textId="77777777" w:rsidR="00A06580" w:rsidRPr="00B47311" w:rsidRDefault="00A06580" w:rsidP="0060318C"/>
    <w:p w14:paraId="60702236" w14:textId="77777777" w:rsidR="00A06580" w:rsidRPr="00B47311" w:rsidRDefault="00A06580" w:rsidP="0060318C"/>
    <w:p w14:paraId="48DD6621" w14:textId="77777777" w:rsidR="00A06580" w:rsidRPr="00B47311" w:rsidRDefault="00A06580" w:rsidP="0060318C"/>
    <w:p w14:paraId="70A3EB22" w14:textId="77777777" w:rsidR="00A06580" w:rsidRPr="00B47311" w:rsidRDefault="00A06580" w:rsidP="0060318C"/>
    <w:p w14:paraId="5B806DD0" w14:textId="77777777" w:rsidR="00A06580" w:rsidRPr="00B47311" w:rsidRDefault="00A06580" w:rsidP="0060318C"/>
    <w:p w14:paraId="6901A525" w14:textId="77777777" w:rsidR="00A06580" w:rsidRPr="00B47311" w:rsidRDefault="00A06580" w:rsidP="0060318C"/>
    <w:p w14:paraId="7F295B72" w14:textId="77777777" w:rsidR="00A06580" w:rsidRPr="00B47311" w:rsidRDefault="00A06580" w:rsidP="0060318C"/>
    <w:p w14:paraId="70A630E7" w14:textId="77777777" w:rsidR="00A06580" w:rsidRPr="00B47311" w:rsidRDefault="00A06580" w:rsidP="0060318C"/>
    <w:p w14:paraId="32AEFDF0" w14:textId="77777777" w:rsidR="00A06580" w:rsidRPr="00B47311" w:rsidRDefault="00A06580" w:rsidP="0060318C"/>
    <w:p w14:paraId="7E50A8F0" w14:textId="77777777" w:rsidR="007C0712" w:rsidRPr="00B47311" w:rsidRDefault="007C0712" w:rsidP="0060318C">
      <w:pPr>
        <w:jc w:val="center"/>
      </w:pPr>
    </w:p>
    <w:p w14:paraId="776E0DB3" w14:textId="77777777" w:rsidR="007C0712" w:rsidRPr="00B47311" w:rsidRDefault="007C0712" w:rsidP="0060318C">
      <w:pPr>
        <w:jc w:val="center"/>
      </w:pPr>
    </w:p>
    <w:p w14:paraId="54107873" w14:textId="77777777" w:rsidR="007C0712" w:rsidRPr="00B47311" w:rsidRDefault="007C0712" w:rsidP="0060318C">
      <w:pPr>
        <w:jc w:val="center"/>
      </w:pPr>
    </w:p>
    <w:p w14:paraId="16E9A753" w14:textId="77777777" w:rsidR="007C0712" w:rsidRPr="00B47311" w:rsidRDefault="007C0712" w:rsidP="0060318C">
      <w:pPr>
        <w:jc w:val="center"/>
      </w:pPr>
    </w:p>
    <w:p w14:paraId="1CC4E2F0" w14:textId="77777777" w:rsidR="007C0712" w:rsidRPr="00B47311" w:rsidRDefault="007C0712" w:rsidP="0060318C">
      <w:pPr>
        <w:jc w:val="center"/>
      </w:pPr>
    </w:p>
    <w:p w14:paraId="4842C51D" w14:textId="77777777" w:rsidR="00A06580" w:rsidRPr="00B47311" w:rsidRDefault="00A55D1C" w:rsidP="0060318C">
      <w:pPr>
        <w:jc w:val="center"/>
      </w:pPr>
      <w:r>
        <w:rPr>
          <w:noProof/>
        </w:rPr>
        <mc:AlternateContent>
          <mc:Choice Requires="wps">
            <w:drawing>
              <wp:anchor distT="0" distB="0" distL="114300" distR="114300" simplePos="0" relativeHeight="251657216" behindDoc="0" locked="0" layoutInCell="1" allowOverlap="1" wp14:anchorId="454AC5D1" wp14:editId="6093C934">
                <wp:simplePos x="0" y="0"/>
                <wp:positionH relativeFrom="margin">
                  <wp:posOffset>891540</wp:posOffset>
                </wp:positionH>
                <wp:positionV relativeFrom="margin">
                  <wp:align>center</wp:align>
                </wp:positionV>
                <wp:extent cx="4160520" cy="164592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0520" cy="16459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6F77A7" w14:textId="77777777" w:rsidR="00137133" w:rsidRDefault="00137133">
                            <w:r>
                              <w:rPr>
                                <w:noProof/>
                              </w:rPr>
                              <w:drawing>
                                <wp:inline distT="0" distB="0" distL="0" distR="0" wp14:anchorId="4278F154" wp14:editId="34CF0DEA">
                                  <wp:extent cx="3975100" cy="1557020"/>
                                  <wp:effectExtent l="0" t="0" r="6350" b="5080"/>
                                  <wp:docPr id="2" name="Picture 2" descr="Minneso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nnesota"/>
                                          <pic:cNvPicPr>
                                            <a:picLocks noChangeAspect="1" noChangeArrowheads="1"/>
                                          </pic:cNvPicPr>
                                        </pic:nvPicPr>
                                        <pic:blipFill>
                                          <a:blip r:embed="rId8">
                                            <a:grayscl/>
                                            <a:extLst>
                                              <a:ext uri="{28A0092B-C50C-407E-A947-70E740481C1C}">
                                                <a14:useLocalDpi xmlns:a14="http://schemas.microsoft.com/office/drawing/2010/main" val="0"/>
                                              </a:ext>
                                            </a:extLst>
                                          </a:blip>
                                          <a:srcRect/>
                                          <a:stretch>
                                            <a:fillRect/>
                                          </a:stretch>
                                        </pic:blipFill>
                                        <pic:spPr bwMode="auto">
                                          <a:xfrm>
                                            <a:off x="0" y="0"/>
                                            <a:ext cx="3975100" cy="155702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type w14:anchorId="454AC5D1" id="_x0000_t202" coordsize="21600,21600" o:spt="202" path="m,l,21600r21600,l21600,xe">
                <v:stroke joinstyle="miter"/>
                <v:path gradientshapeok="t" o:connecttype="rect"/>
              </v:shapetype>
              <v:shape id="Text Box 2" o:spid="_x0000_s1026" type="#_x0000_t202" style="position:absolute;left:0;text-align:left;margin-left:70.2pt;margin-top:0;width:327.6pt;height:129.6pt;z-index:251657216;visibility:visible;mso-wrap-style:none;mso-width-percent:400;mso-height-percent:200;mso-wrap-distance-left:9pt;mso-wrap-distance-top:0;mso-wrap-distance-right:9pt;mso-wrap-distance-bottom:0;mso-position-horizontal:absolute;mso-position-horizontal-relative:margin;mso-position-vertical:center;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" stroked="f">
                <v:textbox style="mso-fit-shape-to-text:t">
                  <w:txbxContent>
                    <w:p w14:paraId="5D6F77A7" w14:textId="77777777" w:rsidR="00137133" w:rsidRDefault="00137133">
                      <w:r>
                        <w:rPr>
                          <w:noProof/>
                        </w:rPr>
                        <w:drawing>
                          <wp:inline distT="0" distB="0" distL="0" distR="0" wp14:anchorId="4278F154" wp14:editId="34CF0DEA">
                            <wp:extent cx="3975100" cy="1557020"/>
                            <wp:effectExtent l="0" t="0" r="6350" b="5080"/>
                            <wp:docPr id="2" name="Picture 2" descr="Minneso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nnesota"/>
                                    <pic:cNvPicPr>
                                      <a:picLocks noChangeAspect="1" noChangeArrowheads="1"/>
                                    </pic:cNvPicPr>
                                  </pic:nvPicPr>
                                  <pic:blipFill>
                                    <a:blip r:embed="rId8">
                                      <a:grayscl/>
                                      <a:extLst>
                                        <a:ext uri="{28A0092B-C50C-407E-A947-70E740481C1C}">
                                          <a14:useLocalDpi xmlns:a14="http://schemas.microsoft.com/office/drawing/2010/main" val="0"/>
                                        </a:ext>
                                      </a:extLst>
                                    </a:blip>
                                    <a:srcRect/>
                                    <a:stretch>
                                      <a:fillRect/>
                                    </a:stretch>
                                  </pic:blipFill>
                                  <pic:spPr bwMode="auto">
                                    <a:xfrm>
                                      <a:off x="0" y="0"/>
                                      <a:ext cx="3975100" cy="1557020"/>
                                    </a:xfrm>
                                    <a:prstGeom prst="rect">
                                      <a:avLst/>
                                    </a:prstGeom>
                                    <a:noFill/>
                                    <a:ln>
                                      <a:noFill/>
                                    </a:ln>
                                  </pic:spPr>
                                </pic:pic>
                              </a:graphicData>
                            </a:graphic>
                          </wp:inline>
                        </w:drawing>
                      </w:r>
                    </w:p>
                  </w:txbxContent>
                </v:textbox>
                <w10:wrap anchorx="margin" anchory="margin"/>
              </v:shape>
            </w:pict>
          </mc:Fallback>
        </mc:AlternateContent>
      </w:r>
    </w:p>
    <w:p w14:paraId="4490BEA7" w14:textId="77777777" w:rsidR="00160BF2" w:rsidRPr="00B47311" w:rsidRDefault="00160BF2" w:rsidP="00026272"/>
    <w:p w14:paraId="7FEEF3B1" w14:textId="77777777" w:rsidR="00B64BD6" w:rsidRPr="00B47311" w:rsidRDefault="00B64BD6" w:rsidP="00026272"/>
    <w:p w14:paraId="0D07C424" w14:textId="77777777" w:rsidR="00B64BD6" w:rsidRPr="00B47311" w:rsidRDefault="00B64BD6" w:rsidP="002D27DE">
      <w:pPr>
        <w:jc w:val="center"/>
      </w:pPr>
    </w:p>
    <w:p w14:paraId="7DFC4FD9" w14:textId="77777777" w:rsidR="00B64BD6" w:rsidRPr="00B47311" w:rsidRDefault="00B64BD6" w:rsidP="002D27DE">
      <w:pPr>
        <w:jc w:val="center"/>
      </w:pPr>
    </w:p>
    <w:p w14:paraId="53902F91" w14:textId="77777777" w:rsidR="00B64BD6" w:rsidRPr="00B47311" w:rsidRDefault="00B64BD6" w:rsidP="002D27DE">
      <w:pPr>
        <w:jc w:val="center"/>
      </w:pPr>
    </w:p>
    <w:p w14:paraId="5D7DB1B4" w14:textId="77777777" w:rsidR="00B64BD6" w:rsidRPr="00B47311" w:rsidRDefault="00B64BD6" w:rsidP="002D27DE">
      <w:pPr>
        <w:jc w:val="center"/>
      </w:pPr>
    </w:p>
    <w:p w14:paraId="3A17330A" w14:textId="77777777" w:rsidR="00B64BD6" w:rsidRPr="00B47311" w:rsidRDefault="00B64BD6" w:rsidP="002D27DE">
      <w:pPr>
        <w:jc w:val="center"/>
      </w:pPr>
    </w:p>
    <w:p w14:paraId="270DC8A6" w14:textId="77777777" w:rsidR="00B64BD6" w:rsidRPr="00B47311" w:rsidRDefault="00B64BD6" w:rsidP="002D27DE">
      <w:pPr>
        <w:jc w:val="center"/>
      </w:pPr>
    </w:p>
    <w:p w14:paraId="56D73CC1" w14:textId="77777777" w:rsidR="00B64BD6" w:rsidRPr="00B47311" w:rsidRDefault="00B64BD6" w:rsidP="002D27DE">
      <w:pPr>
        <w:jc w:val="center"/>
      </w:pPr>
    </w:p>
    <w:p w14:paraId="1A4297A6" w14:textId="77777777" w:rsidR="00B64BD6" w:rsidRPr="00B47311" w:rsidRDefault="00B64BD6" w:rsidP="002D27DE">
      <w:pPr>
        <w:jc w:val="center"/>
      </w:pPr>
    </w:p>
    <w:p w14:paraId="07C0857D" w14:textId="77777777" w:rsidR="00B64BD6" w:rsidRPr="00B47311" w:rsidRDefault="00B64BD6" w:rsidP="002D27DE">
      <w:pPr>
        <w:jc w:val="center"/>
      </w:pPr>
    </w:p>
    <w:p w14:paraId="7FCDB924" w14:textId="77777777" w:rsidR="00B64BD6" w:rsidRPr="00B47311" w:rsidRDefault="00B64BD6" w:rsidP="002D27DE">
      <w:pPr>
        <w:jc w:val="center"/>
      </w:pPr>
    </w:p>
    <w:p w14:paraId="124484C7" w14:textId="77777777" w:rsidR="00B64BD6" w:rsidRPr="00B47311" w:rsidRDefault="00B64BD6" w:rsidP="002D27DE">
      <w:pPr>
        <w:jc w:val="center"/>
      </w:pPr>
    </w:p>
    <w:p w14:paraId="69A692F1" w14:textId="77777777" w:rsidR="00B64BD6" w:rsidRPr="00B47311" w:rsidRDefault="00B64BD6" w:rsidP="002D27DE">
      <w:pPr>
        <w:jc w:val="center"/>
      </w:pPr>
    </w:p>
    <w:p w14:paraId="366020C9" w14:textId="77777777" w:rsidR="00B64BD6" w:rsidRPr="00B47311" w:rsidRDefault="00B64BD6" w:rsidP="002D27DE">
      <w:pPr>
        <w:jc w:val="center"/>
      </w:pPr>
    </w:p>
    <w:p w14:paraId="20D694D1" w14:textId="77777777" w:rsidR="00B64BD6" w:rsidRPr="00B47311" w:rsidRDefault="00B64BD6" w:rsidP="002D27DE">
      <w:pPr>
        <w:jc w:val="center"/>
      </w:pPr>
    </w:p>
    <w:p w14:paraId="6317C893" w14:textId="4DF41F7D" w:rsidR="00586742" w:rsidRPr="00B47311" w:rsidRDefault="00B64BD6" w:rsidP="002D27DE">
      <w:pPr>
        <w:jc w:val="right"/>
        <w:rPr>
          <w:sz w:val="28"/>
          <w:szCs w:val="28"/>
        </w:rPr>
      </w:pPr>
      <w:r w:rsidRPr="00B47311">
        <w:t xml:space="preserve">Restated: </w:t>
      </w:r>
      <w:r w:rsidR="0080355B">
        <w:t xml:space="preserve"> </w:t>
      </w:r>
      <w:r w:rsidR="00D9339A">
        <w:t xml:space="preserve">April </w:t>
      </w:r>
      <w:r w:rsidR="004E1F66">
        <w:t>2018</w:t>
      </w:r>
    </w:p>
    <w:p w14:paraId="2276A784" w14:textId="77777777" w:rsidR="00586742" w:rsidRPr="00B47311" w:rsidRDefault="00586742" w:rsidP="002D27DE">
      <w:pPr>
        <w:jc w:val="center"/>
        <w:rPr>
          <w:sz w:val="28"/>
          <w:szCs w:val="28"/>
        </w:rPr>
      </w:pPr>
    </w:p>
    <w:p w14:paraId="3D052CF3" w14:textId="77777777" w:rsidR="0080355B" w:rsidRDefault="0080355B" w:rsidP="00BB43DA">
      <w:pPr>
        <w:jc w:val="center"/>
        <w:rPr>
          <w:sz w:val="28"/>
          <w:szCs w:val="28"/>
        </w:rPr>
      </w:pPr>
    </w:p>
    <w:p w14:paraId="0A9A3063" w14:textId="77777777" w:rsidR="00334D93" w:rsidRPr="00B47311" w:rsidRDefault="00390693" w:rsidP="00BB43DA">
      <w:pPr>
        <w:jc w:val="center"/>
        <w:rPr>
          <w:sz w:val="28"/>
          <w:szCs w:val="28"/>
        </w:rPr>
      </w:pPr>
      <w:r w:rsidRPr="00B47311">
        <w:rPr>
          <w:sz w:val="28"/>
          <w:szCs w:val="28"/>
        </w:rPr>
        <w:lastRenderedPageBreak/>
        <w:t>TABLE OF CONTENTS</w:t>
      </w:r>
    </w:p>
    <w:p w14:paraId="583EEBBA" w14:textId="77777777" w:rsidR="00390693" w:rsidRPr="00B47311" w:rsidRDefault="00390693" w:rsidP="00BB43DA">
      <w:pPr>
        <w:pStyle w:val="TOC1"/>
      </w:pPr>
    </w:p>
    <w:p w14:paraId="3110D1BD" w14:textId="0AB3E0BF" w:rsidR="00F02A61" w:rsidRDefault="00180247">
      <w:pPr>
        <w:pStyle w:val="TOC1"/>
        <w:rPr>
          <w:rFonts w:asciiTheme="minorHAnsi" w:eastAsiaTheme="minorEastAsia" w:hAnsiTheme="minorHAnsi" w:cstheme="minorBidi"/>
          <w:b w:val="0"/>
          <w:bCs w:val="0"/>
          <w:caps w:val="0"/>
          <w:sz w:val="22"/>
        </w:rPr>
      </w:pPr>
      <w:r>
        <w:fldChar w:fldCharType="begin"/>
      </w:r>
      <w:r>
        <w:instrText xml:space="preserve"> TOC \o "1-1" \f \h \z \t "Heading 2,2,Heading 3,3" </w:instrText>
      </w:r>
      <w:r>
        <w:fldChar w:fldCharType="separate"/>
      </w:r>
      <w:hyperlink w:anchor="_Toc516070018" w:history="1">
        <w:r w:rsidR="00F02A61" w:rsidRPr="00622ABF">
          <w:rPr>
            <w:rStyle w:val="Hyperlink"/>
          </w:rPr>
          <w:t>ARTICLE 601 NAME, OBJECTIVES, TERRITORY AND JURISDICTION</w:t>
        </w:r>
        <w:r w:rsidR="00F02A61">
          <w:rPr>
            <w:webHidden/>
          </w:rPr>
          <w:tab/>
        </w:r>
        <w:r w:rsidR="00F02A61">
          <w:rPr>
            <w:webHidden/>
          </w:rPr>
          <w:fldChar w:fldCharType="begin"/>
        </w:r>
        <w:r w:rsidR="00F02A61">
          <w:rPr>
            <w:webHidden/>
          </w:rPr>
          <w:instrText xml:space="preserve"> PAGEREF _Toc516070018 \h </w:instrText>
        </w:r>
        <w:r w:rsidR="00F02A61">
          <w:rPr>
            <w:webHidden/>
          </w:rPr>
        </w:r>
        <w:r w:rsidR="00F02A61">
          <w:rPr>
            <w:webHidden/>
          </w:rPr>
          <w:fldChar w:fldCharType="separate"/>
        </w:r>
        <w:r w:rsidR="00F02A61">
          <w:rPr>
            <w:webHidden/>
          </w:rPr>
          <w:t>1</w:t>
        </w:r>
        <w:r w:rsidR="00F02A61">
          <w:rPr>
            <w:webHidden/>
          </w:rPr>
          <w:fldChar w:fldCharType="end"/>
        </w:r>
      </w:hyperlink>
    </w:p>
    <w:p w14:paraId="6D4B10CE" w14:textId="09ADAA96" w:rsidR="00F02A61" w:rsidRDefault="00137133">
      <w:pPr>
        <w:pStyle w:val="TOC2"/>
        <w:rPr>
          <w:rFonts w:asciiTheme="minorHAnsi" w:eastAsiaTheme="minorEastAsia" w:hAnsiTheme="minorHAnsi" w:cstheme="minorBidi"/>
          <w:noProof/>
          <w:szCs w:val="22"/>
        </w:rPr>
      </w:pPr>
      <w:hyperlink w:anchor="_Toc516070019" w:history="1">
        <w:r w:rsidR="00F02A61" w:rsidRPr="00622ABF">
          <w:rPr>
            <w:rStyle w:val="Hyperlink"/>
            <w:noProof/>
          </w:rPr>
          <w:t>601.1</w:t>
        </w:r>
        <w:r w:rsidR="00F02A61">
          <w:rPr>
            <w:rFonts w:asciiTheme="minorHAnsi" w:eastAsiaTheme="minorEastAsia" w:hAnsiTheme="minorHAnsi" w:cstheme="minorBidi"/>
            <w:noProof/>
            <w:szCs w:val="22"/>
          </w:rPr>
          <w:tab/>
        </w:r>
        <w:r w:rsidR="00F02A61" w:rsidRPr="00622ABF">
          <w:rPr>
            <w:rStyle w:val="Hyperlink"/>
            <w:noProof/>
          </w:rPr>
          <w:t>NAME</w:t>
        </w:r>
        <w:r w:rsidR="00F02A61">
          <w:rPr>
            <w:noProof/>
            <w:webHidden/>
          </w:rPr>
          <w:tab/>
        </w:r>
        <w:r w:rsidR="00F02A61">
          <w:rPr>
            <w:noProof/>
            <w:webHidden/>
          </w:rPr>
          <w:fldChar w:fldCharType="begin"/>
        </w:r>
        <w:r w:rsidR="00F02A61">
          <w:rPr>
            <w:noProof/>
            <w:webHidden/>
          </w:rPr>
          <w:instrText xml:space="preserve"> PAGEREF _Toc516070019 \h </w:instrText>
        </w:r>
        <w:r w:rsidR="00F02A61">
          <w:rPr>
            <w:noProof/>
            <w:webHidden/>
          </w:rPr>
        </w:r>
        <w:r w:rsidR="00F02A61">
          <w:rPr>
            <w:noProof/>
            <w:webHidden/>
          </w:rPr>
          <w:fldChar w:fldCharType="separate"/>
        </w:r>
        <w:r w:rsidR="00F02A61">
          <w:rPr>
            <w:noProof/>
            <w:webHidden/>
          </w:rPr>
          <w:t>1</w:t>
        </w:r>
        <w:r w:rsidR="00F02A61">
          <w:rPr>
            <w:noProof/>
            <w:webHidden/>
          </w:rPr>
          <w:fldChar w:fldCharType="end"/>
        </w:r>
      </w:hyperlink>
    </w:p>
    <w:p w14:paraId="73D0A42C" w14:textId="69AB7F09" w:rsidR="00F02A61" w:rsidRDefault="00137133">
      <w:pPr>
        <w:pStyle w:val="TOC2"/>
        <w:rPr>
          <w:rFonts w:asciiTheme="minorHAnsi" w:eastAsiaTheme="minorEastAsia" w:hAnsiTheme="minorHAnsi" w:cstheme="minorBidi"/>
          <w:noProof/>
          <w:szCs w:val="22"/>
        </w:rPr>
      </w:pPr>
      <w:hyperlink w:anchor="_Toc516070020" w:history="1">
        <w:r w:rsidR="00F02A61" w:rsidRPr="00622ABF">
          <w:rPr>
            <w:rStyle w:val="Hyperlink"/>
            <w:noProof/>
          </w:rPr>
          <w:t>601.2</w:t>
        </w:r>
        <w:r w:rsidR="00F02A61">
          <w:rPr>
            <w:rFonts w:asciiTheme="minorHAnsi" w:eastAsiaTheme="minorEastAsia" w:hAnsiTheme="minorHAnsi" w:cstheme="minorBidi"/>
            <w:noProof/>
            <w:szCs w:val="22"/>
          </w:rPr>
          <w:tab/>
        </w:r>
        <w:r w:rsidR="00F02A61" w:rsidRPr="00622ABF">
          <w:rPr>
            <w:rStyle w:val="Hyperlink"/>
            <w:noProof/>
          </w:rPr>
          <w:t>OBJECTIVES</w:t>
        </w:r>
        <w:r w:rsidR="00F02A61">
          <w:rPr>
            <w:noProof/>
            <w:webHidden/>
          </w:rPr>
          <w:tab/>
        </w:r>
        <w:r w:rsidR="00F02A61">
          <w:rPr>
            <w:noProof/>
            <w:webHidden/>
          </w:rPr>
          <w:fldChar w:fldCharType="begin"/>
        </w:r>
        <w:r w:rsidR="00F02A61">
          <w:rPr>
            <w:noProof/>
            <w:webHidden/>
          </w:rPr>
          <w:instrText xml:space="preserve"> PAGEREF _Toc516070020 \h </w:instrText>
        </w:r>
        <w:r w:rsidR="00F02A61">
          <w:rPr>
            <w:noProof/>
            <w:webHidden/>
          </w:rPr>
        </w:r>
        <w:r w:rsidR="00F02A61">
          <w:rPr>
            <w:noProof/>
            <w:webHidden/>
          </w:rPr>
          <w:fldChar w:fldCharType="separate"/>
        </w:r>
        <w:r w:rsidR="00F02A61">
          <w:rPr>
            <w:noProof/>
            <w:webHidden/>
          </w:rPr>
          <w:t>1</w:t>
        </w:r>
        <w:r w:rsidR="00F02A61">
          <w:rPr>
            <w:noProof/>
            <w:webHidden/>
          </w:rPr>
          <w:fldChar w:fldCharType="end"/>
        </w:r>
      </w:hyperlink>
    </w:p>
    <w:p w14:paraId="26371735" w14:textId="6397E001" w:rsidR="00F02A61" w:rsidRDefault="00137133">
      <w:pPr>
        <w:pStyle w:val="TOC2"/>
        <w:rPr>
          <w:rFonts w:asciiTheme="minorHAnsi" w:eastAsiaTheme="minorEastAsia" w:hAnsiTheme="minorHAnsi" w:cstheme="minorBidi"/>
          <w:noProof/>
          <w:szCs w:val="22"/>
        </w:rPr>
      </w:pPr>
      <w:hyperlink w:anchor="_Toc516070021" w:history="1">
        <w:r w:rsidR="00F02A61" w:rsidRPr="00622ABF">
          <w:rPr>
            <w:rStyle w:val="Hyperlink"/>
            <w:noProof/>
          </w:rPr>
          <w:t>601.3</w:t>
        </w:r>
        <w:r w:rsidR="00F02A61">
          <w:rPr>
            <w:rFonts w:asciiTheme="minorHAnsi" w:eastAsiaTheme="minorEastAsia" w:hAnsiTheme="minorHAnsi" w:cstheme="minorBidi"/>
            <w:noProof/>
            <w:szCs w:val="22"/>
          </w:rPr>
          <w:tab/>
        </w:r>
        <w:r w:rsidR="00F02A61" w:rsidRPr="00622ABF">
          <w:rPr>
            <w:rStyle w:val="Hyperlink"/>
            <w:noProof/>
          </w:rPr>
          <w:t>GEOGRAPHIC TERRITORY</w:t>
        </w:r>
        <w:r w:rsidR="00F02A61">
          <w:rPr>
            <w:noProof/>
            <w:webHidden/>
          </w:rPr>
          <w:tab/>
        </w:r>
        <w:r w:rsidR="00F02A61">
          <w:rPr>
            <w:noProof/>
            <w:webHidden/>
          </w:rPr>
          <w:fldChar w:fldCharType="begin"/>
        </w:r>
        <w:r w:rsidR="00F02A61">
          <w:rPr>
            <w:noProof/>
            <w:webHidden/>
          </w:rPr>
          <w:instrText xml:space="preserve"> PAGEREF _Toc516070021 \h </w:instrText>
        </w:r>
        <w:r w:rsidR="00F02A61">
          <w:rPr>
            <w:noProof/>
            <w:webHidden/>
          </w:rPr>
        </w:r>
        <w:r w:rsidR="00F02A61">
          <w:rPr>
            <w:noProof/>
            <w:webHidden/>
          </w:rPr>
          <w:fldChar w:fldCharType="separate"/>
        </w:r>
        <w:r w:rsidR="00F02A61">
          <w:rPr>
            <w:noProof/>
            <w:webHidden/>
          </w:rPr>
          <w:t>1</w:t>
        </w:r>
        <w:r w:rsidR="00F02A61">
          <w:rPr>
            <w:noProof/>
            <w:webHidden/>
          </w:rPr>
          <w:fldChar w:fldCharType="end"/>
        </w:r>
      </w:hyperlink>
    </w:p>
    <w:p w14:paraId="2A822366" w14:textId="560F0277" w:rsidR="00F02A61" w:rsidRDefault="00137133">
      <w:pPr>
        <w:pStyle w:val="TOC2"/>
        <w:rPr>
          <w:rFonts w:asciiTheme="minorHAnsi" w:eastAsiaTheme="minorEastAsia" w:hAnsiTheme="minorHAnsi" w:cstheme="minorBidi"/>
          <w:noProof/>
          <w:szCs w:val="22"/>
        </w:rPr>
      </w:pPr>
      <w:hyperlink w:anchor="_Toc516070022" w:history="1">
        <w:r w:rsidR="00F02A61" w:rsidRPr="00622ABF">
          <w:rPr>
            <w:rStyle w:val="Hyperlink"/>
            <w:noProof/>
          </w:rPr>
          <w:t>601.4</w:t>
        </w:r>
        <w:r w:rsidR="00F02A61">
          <w:rPr>
            <w:rFonts w:asciiTheme="minorHAnsi" w:eastAsiaTheme="minorEastAsia" w:hAnsiTheme="minorHAnsi" w:cstheme="minorBidi"/>
            <w:noProof/>
            <w:szCs w:val="22"/>
          </w:rPr>
          <w:tab/>
        </w:r>
        <w:r w:rsidR="00F02A61" w:rsidRPr="00622ABF">
          <w:rPr>
            <w:rStyle w:val="Hyperlink"/>
            <w:noProof/>
          </w:rPr>
          <w:t>JURISDICTION</w:t>
        </w:r>
        <w:r w:rsidR="00F02A61">
          <w:rPr>
            <w:noProof/>
            <w:webHidden/>
          </w:rPr>
          <w:tab/>
        </w:r>
        <w:r w:rsidR="00F02A61">
          <w:rPr>
            <w:noProof/>
            <w:webHidden/>
          </w:rPr>
          <w:fldChar w:fldCharType="begin"/>
        </w:r>
        <w:r w:rsidR="00F02A61">
          <w:rPr>
            <w:noProof/>
            <w:webHidden/>
          </w:rPr>
          <w:instrText xml:space="preserve"> PAGEREF _Toc516070022 \h </w:instrText>
        </w:r>
        <w:r w:rsidR="00F02A61">
          <w:rPr>
            <w:noProof/>
            <w:webHidden/>
          </w:rPr>
        </w:r>
        <w:r w:rsidR="00F02A61">
          <w:rPr>
            <w:noProof/>
            <w:webHidden/>
          </w:rPr>
          <w:fldChar w:fldCharType="separate"/>
        </w:r>
        <w:r w:rsidR="00F02A61">
          <w:rPr>
            <w:noProof/>
            <w:webHidden/>
          </w:rPr>
          <w:t>1</w:t>
        </w:r>
        <w:r w:rsidR="00F02A61">
          <w:rPr>
            <w:noProof/>
            <w:webHidden/>
          </w:rPr>
          <w:fldChar w:fldCharType="end"/>
        </w:r>
      </w:hyperlink>
    </w:p>
    <w:p w14:paraId="5D94BD0B" w14:textId="62967647" w:rsidR="00F02A61" w:rsidRDefault="00137133">
      <w:pPr>
        <w:pStyle w:val="TOC1"/>
        <w:rPr>
          <w:rFonts w:asciiTheme="minorHAnsi" w:eastAsiaTheme="minorEastAsia" w:hAnsiTheme="minorHAnsi" w:cstheme="minorBidi"/>
          <w:b w:val="0"/>
          <w:bCs w:val="0"/>
          <w:caps w:val="0"/>
          <w:sz w:val="22"/>
        </w:rPr>
      </w:pPr>
      <w:hyperlink w:anchor="_Toc516070023" w:history="1">
        <w:r w:rsidR="00F02A61" w:rsidRPr="00622ABF">
          <w:rPr>
            <w:rStyle w:val="Hyperlink"/>
          </w:rPr>
          <w:t>ARTICLE 602 MEMBERSHIP</w:t>
        </w:r>
        <w:r w:rsidR="00F02A61">
          <w:rPr>
            <w:webHidden/>
          </w:rPr>
          <w:tab/>
        </w:r>
        <w:r w:rsidR="00F02A61">
          <w:rPr>
            <w:webHidden/>
          </w:rPr>
          <w:fldChar w:fldCharType="begin"/>
        </w:r>
        <w:r w:rsidR="00F02A61">
          <w:rPr>
            <w:webHidden/>
          </w:rPr>
          <w:instrText xml:space="preserve"> PAGEREF _Toc516070023 \h </w:instrText>
        </w:r>
        <w:r w:rsidR="00F02A61">
          <w:rPr>
            <w:webHidden/>
          </w:rPr>
        </w:r>
        <w:r w:rsidR="00F02A61">
          <w:rPr>
            <w:webHidden/>
          </w:rPr>
          <w:fldChar w:fldCharType="separate"/>
        </w:r>
        <w:r w:rsidR="00F02A61">
          <w:rPr>
            <w:webHidden/>
          </w:rPr>
          <w:t>1</w:t>
        </w:r>
        <w:r w:rsidR="00F02A61">
          <w:rPr>
            <w:webHidden/>
          </w:rPr>
          <w:fldChar w:fldCharType="end"/>
        </w:r>
      </w:hyperlink>
    </w:p>
    <w:p w14:paraId="2E2549A8" w14:textId="029979D0" w:rsidR="00F02A61" w:rsidRDefault="00137133">
      <w:pPr>
        <w:pStyle w:val="TOC2"/>
        <w:rPr>
          <w:rFonts w:asciiTheme="minorHAnsi" w:eastAsiaTheme="minorEastAsia" w:hAnsiTheme="minorHAnsi" w:cstheme="minorBidi"/>
          <w:noProof/>
          <w:szCs w:val="22"/>
        </w:rPr>
      </w:pPr>
      <w:hyperlink w:anchor="_Toc516070024" w:history="1">
        <w:r w:rsidR="00F02A61" w:rsidRPr="00622ABF">
          <w:rPr>
            <w:rStyle w:val="Hyperlink"/>
            <w:noProof/>
          </w:rPr>
          <w:t>602.1</w:t>
        </w:r>
        <w:r w:rsidR="00F02A61">
          <w:rPr>
            <w:rFonts w:asciiTheme="minorHAnsi" w:eastAsiaTheme="minorEastAsia" w:hAnsiTheme="minorHAnsi" w:cstheme="minorBidi"/>
            <w:noProof/>
            <w:szCs w:val="22"/>
          </w:rPr>
          <w:tab/>
        </w:r>
        <w:r w:rsidR="00F02A61" w:rsidRPr="00622ABF">
          <w:rPr>
            <w:rStyle w:val="Hyperlink"/>
            <w:noProof/>
          </w:rPr>
          <w:t>MEMBERS</w:t>
        </w:r>
        <w:r w:rsidR="00F02A61">
          <w:rPr>
            <w:noProof/>
            <w:webHidden/>
          </w:rPr>
          <w:tab/>
        </w:r>
        <w:r w:rsidR="00F02A61">
          <w:rPr>
            <w:noProof/>
            <w:webHidden/>
          </w:rPr>
          <w:fldChar w:fldCharType="begin"/>
        </w:r>
        <w:r w:rsidR="00F02A61">
          <w:rPr>
            <w:noProof/>
            <w:webHidden/>
          </w:rPr>
          <w:instrText xml:space="preserve"> PAGEREF _Toc516070024 \h </w:instrText>
        </w:r>
        <w:r w:rsidR="00F02A61">
          <w:rPr>
            <w:noProof/>
            <w:webHidden/>
          </w:rPr>
        </w:r>
        <w:r w:rsidR="00F02A61">
          <w:rPr>
            <w:noProof/>
            <w:webHidden/>
          </w:rPr>
          <w:fldChar w:fldCharType="separate"/>
        </w:r>
        <w:r w:rsidR="00F02A61">
          <w:rPr>
            <w:noProof/>
            <w:webHidden/>
          </w:rPr>
          <w:t>1</w:t>
        </w:r>
        <w:r w:rsidR="00F02A61">
          <w:rPr>
            <w:noProof/>
            <w:webHidden/>
          </w:rPr>
          <w:fldChar w:fldCharType="end"/>
        </w:r>
      </w:hyperlink>
    </w:p>
    <w:p w14:paraId="678772C4" w14:textId="7C588E44" w:rsidR="00F02A61" w:rsidRDefault="00137133">
      <w:pPr>
        <w:pStyle w:val="TOC3"/>
        <w:rPr>
          <w:rFonts w:asciiTheme="minorHAnsi" w:eastAsiaTheme="minorEastAsia" w:hAnsiTheme="minorHAnsi" w:cstheme="minorBidi"/>
          <w:iCs w:val="0"/>
          <w:smallCaps w:val="0"/>
          <w:sz w:val="22"/>
        </w:rPr>
      </w:pPr>
      <w:hyperlink w:anchor="_Toc516070025" w:history="1">
        <w:r w:rsidR="00F02A61" w:rsidRPr="00622ABF">
          <w:rPr>
            <w:rStyle w:val="Hyperlink"/>
          </w:rPr>
          <w:t>.1</w:t>
        </w:r>
        <w:r w:rsidR="00F02A61">
          <w:rPr>
            <w:rFonts w:asciiTheme="minorHAnsi" w:eastAsiaTheme="minorEastAsia" w:hAnsiTheme="minorHAnsi" w:cstheme="minorBidi"/>
            <w:iCs w:val="0"/>
            <w:smallCaps w:val="0"/>
            <w:sz w:val="22"/>
          </w:rPr>
          <w:tab/>
        </w:r>
        <w:r w:rsidR="00F02A61" w:rsidRPr="00622ABF">
          <w:rPr>
            <w:rStyle w:val="Hyperlink"/>
          </w:rPr>
          <w:t>Group Members</w:t>
        </w:r>
        <w:r w:rsidR="00F02A61">
          <w:rPr>
            <w:webHidden/>
          </w:rPr>
          <w:tab/>
        </w:r>
        <w:r w:rsidR="00F02A61">
          <w:rPr>
            <w:webHidden/>
          </w:rPr>
          <w:fldChar w:fldCharType="begin"/>
        </w:r>
        <w:r w:rsidR="00F02A61">
          <w:rPr>
            <w:webHidden/>
          </w:rPr>
          <w:instrText xml:space="preserve"> PAGEREF _Toc516070025 \h </w:instrText>
        </w:r>
        <w:r w:rsidR="00F02A61">
          <w:rPr>
            <w:webHidden/>
          </w:rPr>
        </w:r>
        <w:r w:rsidR="00F02A61">
          <w:rPr>
            <w:webHidden/>
          </w:rPr>
          <w:fldChar w:fldCharType="separate"/>
        </w:r>
        <w:r w:rsidR="00F02A61">
          <w:rPr>
            <w:webHidden/>
          </w:rPr>
          <w:t>1</w:t>
        </w:r>
        <w:r w:rsidR="00F02A61">
          <w:rPr>
            <w:webHidden/>
          </w:rPr>
          <w:fldChar w:fldCharType="end"/>
        </w:r>
      </w:hyperlink>
    </w:p>
    <w:p w14:paraId="524AC702" w14:textId="6FA159B1" w:rsidR="00F02A61" w:rsidRDefault="00137133">
      <w:pPr>
        <w:pStyle w:val="TOC3"/>
        <w:rPr>
          <w:rFonts w:asciiTheme="minorHAnsi" w:eastAsiaTheme="minorEastAsia" w:hAnsiTheme="minorHAnsi" w:cstheme="minorBidi"/>
          <w:iCs w:val="0"/>
          <w:smallCaps w:val="0"/>
          <w:sz w:val="22"/>
        </w:rPr>
      </w:pPr>
      <w:hyperlink w:anchor="_Toc516070026" w:history="1">
        <w:r w:rsidR="00F02A61" w:rsidRPr="00622ABF">
          <w:rPr>
            <w:rStyle w:val="Hyperlink"/>
          </w:rPr>
          <w:t>.2</w:t>
        </w:r>
        <w:r w:rsidR="00F02A61">
          <w:rPr>
            <w:rFonts w:asciiTheme="minorHAnsi" w:eastAsiaTheme="minorEastAsia" w:hAnsiTheme="minorHAnsi" w:cstheme="minorBidi"/>
            <w:iCs w:val="0"/>
            <w:smallCaps w:val="0"/>
            <w:sz w:val="22"/>
          </w:rPr>
          <w:tab/>
        </w:r>
        <w:r w:rsidR="00F02A61" w:rsidRPr="00622ABF">
          <w:rPr>
            <w:rStyle w:val="Hyperlink"/>
          </w:rPr>
          <w:t>Individual Members</w:t>
        </w:r>
        <w:r w:rsidR="00F02A61">
          <w:rPr>
            <w:webHidden/>
          </w:rPr>
          <w:tab/>
        </w:r>
        <w:r w:rsidR="00F02A61">
          <w:rPr>
            <w:webHidden/>
          </w:rPr>
          <w:fldChar w:fldCharType="begin"/>
        </w:r>
        <w:r w:rsidR="00F02A61">
          <w:rPr>
            <w:webHidden/>
          </w:rPr>
          <w:instrText xml:space="preserve"> PAGEREF _Toc516070026 \h </w:instrText>
        </w:r>
        <w:r w:rsidR="00F02A61">
          <w:rPr>
            <w:webHidden/>
          </w:rPr>
        </w:r>
        <w:r w:rsidR="00F02A61">
          <w:rPr>
            <w:webHidden/>
          </w:rPr>
          <w:fldChar w:fldCharType="separate"/>
        </w:r>
        <w:r w:rsidR="00F02A61">
          <w:rPr>
            <w:webHidden/>
          </w:rPr>
          <w:t>2</w:t>
        </w:r>
        <w:r w:rsidR="00F02A61">
          <w:rPr>
            <w:webHidden/>
          </w:rPr>
          <w:fldChar w:fldCharType="end"/>
        </w:r>
      </w:hyperlink>
    </w:p>
    <w:p w14:paraId="19C17098" w14:textId="2C91A63D" w:rsidR="00F02A61" w:rsidRDefault="00137133">
      <w:pPr>
        <w:pStyle w:val="TOC3"/>
        <w:rPr>
          <w:rFonts w:asciiTheme="minorHAnsi" w:eastAsiaTheme="minorEastAsia" w:hAnsiTheme="minorHAnsi" w:cstheme="minorBidi"/>
          <w:iCs w:val="0"/>
          <w:smallCaps w:val="0"/>
          <w:sz w:val="22"/>
        </w:rPr>
      </w:pPr>
      <w:hyperlink w:anchor="_Toc516070027" w:history="1">
        <w:r w:rsidR="00F02A61" w:rsidRPr="00622ABF">
          <w:rPr>
            <w:rStyle w:val="Hyperlink"/>
          </w:rPr>
          <w:t>.3</w:t>
        </w:r>
        <w:r w:rsidR="00F02A61">
          <w:rPr>
            <w:rFonts w:asciiTheme="minorHAnsi" w:eastAsiaTheme="minorEastAsia" w:hAnsiTheme="minorHAnsi" w:cstheme="minorBidi"/>
            <w:iCs w:val="0"/>
            <w:smallCaps w:val="0"/>
            <w:sz w:val="22"/>
          </w:rPr>
          <w:tab/>
        </w:r>
        <w:r w:rsidR="00F02A61" w:rsidRPr="00622ABF">
          <w:rPr>
            <w:rStyle w:val="Hyperlink"/>
          </w:rPr>
          <w:t>Membership a Privilege Not a Right</w:t>
        </w:r>
        <w:r w:rsidR="00F02A61">
          <w:rPr>
            <w:webHidden/>
          </w:rPr>
          <w:tab/>
        </w:r>
        <w:r w:rsidR="00F02A61">
          <w:rPr>
            <w:webHidden/>
          </w:rPr>
          <w:fldChar w:fldCharType="begin"/>
        </w:r>
        <w:r w:rsidR="00F02A61">
          <w:rPr>
            <w:webHidden/>
          </w:rPr>
          <w:instrText xml:space="preserve"> PAGEREF _Toc516070027 \h </w:instrText>
        </w:r>
        <w:r w:rsidR="00F02A61">
          <w:rPr>
            <w:webHidden/>
          </w:rPr>
        </w:r>
        <w:r w:rsidR="00F02A61">
          <w:rPr>
            <w:webHidden/>
          </w:rPr>
          <w:fldChar w:fldCharType="separate"/>
        </w:r>
        <w:r w:rsidR="00F02A61">
          <w:rPr>
            <w:webHidden/>
          </w:rPr>
          <w:t>3</w:t>
        </w:r>
        <w:r w:rsidR="00F02A61">
          <w:rPr>
            <w:webHidden/>
          </w:rPr>
          <w:fldChar w:fldCharType="end"/>
        </w:r>
      </w:hyperlink>
    </w:p>
    <w:p w14:paraId="2D093B08" w14:textId="71A9769E" w:rsidR="00F02A61" w:rsidRDefault="00137133">
      <w:pPr>
        <w:pStyle w:val="TOC2"/>
        <w:rPr>
          <w:rFonts w:asciiTheme="minorHAnsi" w:eastAsiaTheme="minorEastAsia" w:hAnsiTheme="minorHAnsi" w:cstheme="minorBidi"/>
          <w:noProof/>
          <w:szCs w:val="22"/>
        </w:rPr>
      </w:pPr>
      <w:hyperlink w:anchor="_Toc516070028" w:history="1">
        <w:r w:rsidR="00F02A61" w:rsidRPr="00622ABF">
          <w:rPr>
            <w:rStyle w:val="Hyperlink"/>
            <w:noProof/>
          </w:rPr>
          <w:t>602.2</w:t>
        </w:r>
        <w:r w:rsidR="00F02A61">
          <w:rPr>
            <w:rFonts w:asciiTheme="minorHAnsi" w:eastAsiaTheme="minorEastAsia" w:hAnsiTheme="minorHAnsi" w:cstheme="minorBidi"/>
            <w:noProof/>
            <w:szCs w:val="22"/>
          </w:rPr>
          <w:tab/>
        </w:r>
        <w:r w:rsidR="00F02A61" w:rsidRPr="00622ABF">
          <w:rPr>
            <w:rStyle w:val="Hyperlink"/>
            <w:noProof/>
          </w:rPr>
          <w:t>MEMBERS' RESPONSIBILITIES</w:t>
        </w:r>
        <w:r w:rsidR="00F02A61">
          <w:rPr>
            <w:noProof/>
            <w:webHidden/>
          </w:rPr>
          <w:tab/>
        </w:r>
        <w:r w:rsidR="00F02A61">
          <w:rPr>
            <w:noProof/>
            <w:webHidden/>
          </w:rPr>
          <w:fldChar w:fldCharType="begin"/>
        </w:r>
        <w:r w:rsidR="00F02A61">
          <w:rPr>
            <w:noProof/>
            <w:webHidden/>
          </w:rPr>
          <w:instrText xml:space="preserve"> PAGEREF _Toc516070028 \h </w:instrText>
        </w:r>
        <w:r w:rsidR="00F02A61">
          <w:rPr>
            <w:noProof/>
            <w:webHidden/>
          </w:rPr>
        </w:r>
        <w:r w:rsidR="00F02A61">
          <w:rPr>
            <w:noProof/>
            <w:webHidden/>
          </w:rPr>
          <w:fldChar w:fldCharType="separate"/>
        </w:r>
        <w:r w:rsidR="00F02A61">
          <w:rPr>
            <w:noProof/>
            <w:webHidden/>
          </w:rPr>
          <w:t>3</w:t>
        </w:r>
        <w:r w:rsidR="00F02A61">
          <w:rPr>
            <w:noProof/>
            <w:webHidden/>
          </w:rPr>
          <w:fldChar w:fldCharType="end"/>
        </w:r>
      </w:hyperlink>
    </w:p>
    <w:p w14:paraId="562A6424" w14:textId="68573463" w:rsidR="00F02A61" w:rsidRDefault="00137133">
      <w:pPr>
        <w:pStyle w:val="TOC3"/>
        <w:rPr>
          <w:rFonts w:asciiTheme="minorHAnsi" w:eastAsiaTheme="minorEastAsia" w:hAnsiTheme="minorHAnsi" w:cstheme="minorBidi"/>
          <w:iCs w:val="0"/>
          <w:smallCaps w:val="0"/>
          <w:sz w:val="22"/>
        </w:rPr>
      </w:pPr>
      <w:hyperlink w:anchor="_Toc516070029" w:history="1">
        <w:r w:rsidR="00F02A61" w:rsidRPr="00622ABF">
          <w:rPr>
            <w:rStyle w:val="Hyperlink"/>
          </w:rPr>
          <w:t>.1</w:t>
        </w:r>
        <w:r w:rsidR="00F02A61">
          <w:rPr>
            <w:rFonts w:asciiTheme="minorHAnsi" w:eastAsiaTheme="minorEastAsia" w:hAnsiTheme="minorHAnsi" w:cstheme="minorBidi"/>
            <w:iCs w:val="0"/>
            <w:smallCaps w:val="0"/>
            <w:sz w:val="22"/>
          </w:rPr>
          <w:tab/>
        </w:r>
        <w:r w:rsidR="00F02A61" w:rsidRPr="00622ABF">
          <w:rPr>
            <w:rStyle w:val="Hyperlink"/>
          </w:rPr>
          <w:t xml:space="preserve"> Compliance</w:t>
        </w:r>
        <w:r w:rsidR="00F02A61">
          <w:rPr>
            <w:webHidden/>
          </w:rPr>
          <w:tab/>
        </w:r>
        <w:r w:rsidR="00F02A61">
          <w:rPr>
            <w:webHidden/>
          </w:rPr>
          <w:fldChar w:fldCharType="begin"/>
        </w:r>
        <w:r w:rsidR="00F02A61">
          <w:rPr>
            <w:webHidden/>
          </w:rPr>
          <w:instrText xml:space="preserve"> PAGEREF _Toc516070029 \h </w:instrText>
        </w:r>
        <w:r w:rsidR="00F02A61">
          <w:rPr>
            <w:webHidden/>
          </w:rPr>
        </w:r>
        <w:r w:rsidR="00F02A61">
          <w:rPr>
            <w:webHidden/>
          </w:rPr>
          <w:fldChar w:fldCharType="separate"/>
        </w:r>
        <w:r w:rsidR="00F02A61">
          <w:rPr>
            <w:webHidden/>
          </w:rPr>
          <w:t>3</w:t>
        </w:r>
        <w:r w:rsidR="00F02A61">
          <w:rPr>
            <w:webHidden/>
          </w:rPr>
          <w:fldChar w:fldCharType="end"/>
        </w:r>
      </w:hyperlink>
    </w:p>
    <w:p w14:paraId="3350A8CC" w14:textId="41FD9B78" w:rsidR="00F02A61" w:rsidRDefault="00137133">
      <w:pPr>
        <w:pStyle w:val="TOC3"/>
        <w:rPr>
          <w:rFonts w:asciiTheme="minorHAnsi" w:eastAsiaTheme="minorEastAsia" w:hAnsiTheme="minorHAnsi" w:cstheme="minorBidi"/>
          <w:iCs w:val="0"/>
          <w:smallCaps w:val="0"/>
          <w:sz w:val="22"/>
        </w:rPr>
      </w:pPr>
      <w:hyperlink w:anchor="_Toc516070030" w:history="1">
        <w:r w:rsidR="00F02A61" w:rsidRPr="00622ABF">
          <w:rPr>
            <w:rStyle w:val="Hyperlink"/>
          </w:rPr>
          <w:t>.2</w:t>
        </w:r>
        <w:r w:rsidR="00F02A61">
          <w:rPr>
            <w:rFonts w:asciiTheme="minorHAnsi" w:eastAsiaTheme="minorEastAsia" w:hAnsiTheme="minorHAnsi" w:cstheme="minorBidi"/>
            <w:iCs w:val="0"/>
            <w:smallCaps w:val="0"/>
            <w:sz w:val="22"/>
          </w:rPr>
          <w:tab/>
        </w:r>
        <w:r w:rsidR="00F02A61" w:rsidRPr="00622ABF">
          <w:rPr>
            <w:rStyle w:val="Hyperlink"/>
          </w:rPr>
          <w:t>Responsibility for Infractions</w:t>
        </w:r>
        <w:r w:rsidR="00F02A61">
          <w:rPr>
            <w:webHidden/>
          </w:rPr>
          <w:tab/>
        </w:r>
        <w:r w:rsidR="00F02A61">
          <w:rPr>
            <w:webHidden/>
          </w:rPr>
          <w:fldChar w:fldCharType="begin"/>
        </w:r>
        <w:r w:rsidR="00F02A61">
          <w:rPr>
            <w:webHidden/>
          </w:rPr>
          <w:instrText xml:space="preserve"> PAGEREF _Toc516070030 \h </w:instrText>
        </w:r>
        <w:r w:rsidR="00F02A61">
          <w:rPr>
            <w:webHidden/>
          </w:rPr>
        </w:r>
        <w:r w:rsidR="00F02A61">
          <w:rPr>
            <w:webHidden/>
          </w:rPr>
          <w:fldChar w:fldCharType="separate"/>
        </w:r>
        <w:r w:rsidR="00F02A61">
          <w:rPr>
            <w:webHidden/>
          </w:rPr>
          <w:t>3</w:t>
        </w:r>
        <w:r w:rsidR="00F02A61">
          <w:rPr>
            <w:webHidden/>
          </w:rPr>
          <w:fldChar w:fldCharType="end"/>
        </w:r>
      </w:hyperlink>
    </w:p>
    <w:p w14:paraId="38686D48" w14:textId="2518B953" w:rsidR="00F02A61" w:rsidRDefault="00137133">
      <w:pPr>
        <w:pStyle w:val="TOC1"/>
        <w:rPr>
          <w:rFonts w:asciiTheme="minorHAnsi" w:eastAsiaTheme="minorEastAsia" w:hAnsiTheme="minorHAnsi" w:cstheme="minorBidi"/>
          <w:b w:val="0"/>
          <w:bCs w:val="0"/>
          <w:caps w:val="0"/>
          <w:sz w:val="22"/>
        </w:rPr>
      </w:pPr>
      <w:hyperlink w:anchor="_Toc516070031" w:history="1">
        <w:r w:rsidR="00F02A61" w:rsidRPr="00622ABF">
          <w:rPr>
            <w:rStyle w:val="Hyperlink"/>
          </w:rPr>
          <w:t>ARTICLE 603 DUES AND FEES</w:t>
        </w:r>
        <w:r w:rsidR="00F02A61">
          <w:rPr>
            <w:webHidden/>
          </w:rPr>
          <w:tab/>
        </w:r>
        <w:r w:rsidR="00F02A61">
          <w:rPr>
            <w:webHidden/>
          </w:rPr>
          <w:fldChar w:fldCharType="begin"/>
        </w:r>
        <w:r w:rsidR="00F02A61">
          <w:rPr>
            <w:webHidden/>
          </w:rPr>
          <w:instrText xml:space="preserve"> PAGEREF _Toc516070031 \h </w:instrText>
        </w:r>
        <w:r w:rsidR="00F02A61">
          <w:rPr>
            <w:webHidden/>
          </w:rPr>
        </w:r>
        <w:r w:rsidR="00F02A61">
          <w:rPr>
            <w:webHidden/>
          </w:rPr>
          <w:fldChar w:fldCharType="separate"/>
        </w:r>
        <w:r w:rsidR="00F02A61">
          <w:rPr>
            <w:webHidden/>
          </w:rPr>
          <w:t>3</w:t>
        </w:r>
        <w:r w:rsidR="00F02A61">
          <w:rPr>
            <w:webHidden/>
          </w:rPr>
          <w:fldChar w:fldCharType="end"/>
        </w:r>
      </w:hyperlink>
    </w:p>
    <w:p w14:paraId="19352E76" w14:textId="0E63920B" w:rsidR="00F02A61" w:rsidRDefault="00137133">
      <w:pPr>
        <w:pStyle w:val="TOC2"/>
        <w:rPr>
          <w:rFonts w:asciiTheme="minorHAnsi" w:eastAsiaTheme="minorEastAsia" w:hAnsiTheme="minorHAnsi" w:cstheme="minorBidi"/>
          <w:noProof/>
          <w:szCs w:val="22"/>
        </w:rPr>
      </w:pPr>
      <w:hyperlink w:anchor="_Toc516070032" w:history="1">
        <w:r w:rsidR="00F02A61" w:rsidRPr="00622ABF">
          <w:rPr>
            <w:rStyle w:val="Hyperlink"/>
            <w:noProof/>
          </w:rPr>
          <w:t>603.1</w:t>
        </w:r>
        <w:r w:rsidR="00F02A61">
          <w:rPr>
            <w:rFonts w:asciiTheme="minorHAnsi" w:eastAsiaTheme="minorEastAsia" w:hAnsiTheme="minorHAnsi" w:cstheme="minorBidi"/>
            <w:noProof/>
            <w:szCs w:val="22"/>
          </w:rPr>
          <w:tab/>
        </w:r>
        <w:r w:rsidR="00F02A61" w:rsidRPr="00622ABF">
          <w:rPr>
            <w:rStyle w:val="Hyperlink"/>
            <w:noProof/>
          </w:rPr>
          <w:t>CLUB MEMBERS</w:t>
        </w:r>
        <w:r w:rsidR="00F02A61">
          <w:rPr>
            <w:noProof/>
            <w:webHidden/>
          </w:rPr>
          <w:tab/>
        </w:r>
        <w:r w:rsidR="00F02A61">
          <w:rPr>
            <w:noProof/>
            <w:webHidden/>
          </w:rPr>
          <w:fldChar w:fldCharType="begin"/>
        </w:r>
        <w:r w:rsidR="00F02A61">
          <w:rPr>
            <w:noProof/>
            <w:webHidden/>
          </w:rPr>
          <w:instrText xml:space="preserve"> PAGEREF _Toc516070032 \h </w:instrText>
        </w:r>
        <w:r w:rsidR="00F02A61">
          <w:rPr>
            <w:noProof/>
            <w:webHidden/>
          </w:rPr>
        </w:r>
        <w:r w:rsidR="00F02A61">
          <w:rPr>
            <w:noProof/>
            <w:webHidden/>
          </w:rPr>
          <w:fldChar w:fldCharType="separate"/>
        </w:r>
        <w:r w:rsidR="00F02A61">
          <w:rPr>
            <w:noProof/>
            <w:webHidden/>
          </w:rPr>
          <w:t>4</w:t>
        </w:r>
        <w:r w:rsidR="00F02A61">
          <w:rPr>
            <w:noProof/>
            <w:webHidden/>
          </w:rPr>
          <w:fldChar w:fldCharType="end"/>
        </w:r>
      </w:hyperlink>
    </w:p>
    <w:p w14:paraId="28442D66" w14:textId="78D212D4" w:rsidR="00F02A61" w:rsidRDefault="00137133">
      <w:pPr>
        <w:pStyle w:val="TOC2"/>
        <w:rPr>
          <w:rFonts w:asciiTheme="minorHAnsi" w:eastAsiaTheme="minorEastAsia" w:hAnsiTheme="minorHAnsi" w:cstheme="minorBidi"/>
          <w:noProof/>
          <w:szCs w:val="22"/>
        </w:rPr>
      </w:pPr>
      <w:hyperlink w:anchor="_Toc516070033" w:history="1">
        <w:r w:rsidR="00F02A61" w:rsidRPr="00622ABF">
          <w:rPr>
            <w:rStyle w:val="Hyperlink"/>
            <w:noProof/>
          </w:rPr>
          <w:t>603.2</w:t>
        </w:r>
        <w:r w:rsidR="00F02A61">
          <w:rPr>
            <w:rFonts w:asciiTheme="minorHAnsi" w:eastAsiaTheme="minorEastAsia" w:hAnsiTheme="minorHAnsi" w:cstheme="minorBidi"/>
            <w:noProof/>
            <w:szCs w:val="22"/>
          </w:rPr>
          <w:tab/>
        </w:r>
        <w:r w:rsidR="00F02A61" w:rsidRPr="00622ABF">
          <w:rPr>
            <w:rStyle w:val="Hyperlink"/>
            <w:noProof/>
          </w:rPr>
          <w:t>AFFILIATED GROUP MEMBERS</w:t>
        </w:r>
        <w:r w:rsidR="00F02A61">
          <w:rPr>
            <w:noProof/>
            <w:webHidden/>
          </w:rPr>
          <w:tab/>
        </w:r>
        <w:r w:rsidR="00F02A61">
          <w:rPr>
            <w:noProof/>
            <w:webHidden/>
          </w:rPr>
          <w:fldChar w:fldCharType="begin"/>
        </w:r>
        <w:r w:rsidR="00F02A61">
          <w:rPr>
            <w:noProof/>
            <w:webHidden/>
          </w:rPr>
          <w:instrText xml:space="preserve"> PAGEREF _Toc516070033 \h </w:instrText>
        </w:r>
        <w:r w:rsidR="00F02A61">
          <w:rPr>
            <w:noProof/>
            <w:webHidden/>
          </w:rPr>
        </w:r>
        <w:r w:rsidR="00F02A61">
          <w:rPr>
            <w:noProof/>
            <w:webHidden/>
          </w:rPr>
          <w:fldChar w:fldCharType="separate"/>
        </w:r>
        <w:r w:rsidR="00F02A61">
          <w:rPr>
            <w:noProof/>
            <w:webHidden/>
          </w:rPr>
          <w:t>4</w:t>
        </w:r>
        <w:r w:rsidR="00F02A61">
          <w:rPr>
            <w:noProof/>
            <w:webHidden/>
          </w:rPr>
          <w:fldChar w:fldCharType="end"/>
        </w:r>
      </w:hyperlink>
    </w:p>
    <w:p w14:paraId="5A8E754C" w14:textId="3C27815F" w:rsidR="00F02A61" w:rsidRDefault="00137133">
      <w:pPr>
        <w:pStyle w:val="TOC2"/>
        <w:rPr>
          <w:rFonts w:asciiTheme="minorHAnsi" w:eastAsiaTheme="minorEastAsia" w:hAnsiTheme="minorHAnsi" w:cstheme="minorBidi"/>
          <w:noProof/>
          <w:szCs w:val="22"/>
        </w:rPr>
      </w:pPr>
      <w:hyperlink w:anchor="_Toc516070034" w:history="1">
        <w:r w:rsidR="00F02A61" w:rsidRPr="00622ABF">
          <w:rPr>
            <w:rStyle w:val="Hyperlink"/>
            <w:noProof/>
          </w:rPr>
          <w:t>603.3</w:t>
        </w:r>
        <w:r w:rsidR="00F02A61">
          <w:rPr>
            <w:rFonts w:asciiTheme="minorHAnsi" w:eastAsiaTheme="minorEastAsia" w:hAnsiTheme="minorHAnsi" w:cstheme="minorBidi"/>
            <w:noProof/>
            <w:szCs w:val="22"/>
          </w:rPr>
          <w:tab/>
        </w:r>
        <w:r w:rsidR="00F02A61" w:rsidRPr="00622ABF">
          <w:rPr>
            <w:rStyle w:val="Hyperlink"/>
            <w:noProof/>
          </w:rPr>
          <w:t>ATHLETES</w:t>
        </w:r>
        <w:r w:rsidR="00F02A61">
          <w:rPr>
            <w:noProof/>
            <w:webHidden/>
          </w:rPr>
          <w:tab/>
        </w:r>
        <w:r w:rsidR="00F02A61">
          <w:rPr>
            <w:noProof/>
            <w:webHidden/>
          </w:rPr>
          <w:fldChar w:fldCharType="begin"/>
        </w:r>
        <w:r w:rsidR="00F02A61">
          <w:rPr>
            <w:noProof/>
            <w:webHidden/>
          </w:rPr>
          <w:instrText xml:space="preserve"> PAGEREF _Toc516070034 \h </w:instrText>
        </w:r>
        <w:r w:rsidR="00F02A61">
          <w:rPr>
            <w:noProof/>
            <w:webHidden/>
          </w:rPr>
        </w:r>
        <w:r w:rsidR="00F02A61">
          <w:rPr>
            <w:noProof/>
            <w:webHidden/>
          </w:rPr>
          <w:fldChar w:fldCharType="separate"/>
        </w:r>
        <w:r w:rsidR="00F02A61">
          <w:rPr>
            <w:noProof/>
            <w:webHidden/>
          </w:rPr>
          <w:t>4</w:t>
        </w:r>
        <w:r w:rsidR="00F02A61">
          <w:rPr>
            <w:noProof/>
            <w:webHidden/>
          </w:rPr>
          <w:fldChar w:fldCharType="end"/>
        </w:r>
      </w:hyperlink>
    </w:p>
    <w:p w14:paraId="2636DD3F" w14:textId="1C7279F8" w:rsidR="00F02A61" w:rsidRDefault="00137133">
      <w:pPr>
        <w:pStyle w:val="TOC2"/>
        <w:rPr>
          <w:rFonts w:asciiTheme="minorHAnsi" w:eastAsiaTheme="minorEastAsia" w:hAnsiTheme="minorHAnsi" w:cstheme="minorBidi"/>
          <w:noProof/>
          <w:szCs w:val="22"/>
        </w:rPr>
      </w:pPr>
      <w:hyperlink w:anchor="_Toc516070035" w:history="1">
        <w:r w:rsidR="00F02A61" w:rsidRPr="00622ABF">
          <w:rPr>
            <w:rStyle w:val="Hyperlink"/>
            <w:noProof/>
          </w:rPr>
          <w:t>603.4</w:t>
        </w:r>
        <w:r w:rsidR="00F02A61">
          <w:rPr>
            <w:rFonts w:asciiTheme="minorHAnsi" w:eastAsiaTheme="minorEastAsia" w:hAnsiTheme="minorHAnsi" w:cstheme="minorBidi"/>
            <w:noProof/>
            <w:szCs w:val="22"/>
          </w:rPr>
          <w:tab/>
        </w:r>
        <w:r w:rsidR="00F02A61" w:rsidRPr="00622ABF">
          <w:rPr>
            <w:rStyle w:val="Hyperlink"/>
            <w:noProof/>
          </w:rPr>
          <w:t>COACHES</w:t>
        </w:r>
        <w:r w:rsidR="00F02A61">
          <w:rPr>
            <w:noProof/>
            <w:webHidden/>
          </w:rPr>
          <w:tab/>
        </w:r>
        <w:r w:rsidR="00F02A61">
          <w:rPr>
            <w:noProof/>
            <w:webHidden/>
          </w:rPr>
          <w:fldChar w:fldCharType="begin"/>
        </w:r>
        <w:r w:rsidR="00F02A61">
          <w:rPr>
            <w:noProof/>
            <w:webHidden/>
          </w:rPr>
          <w:instrText xml:space="preserve"> PAGEREF _Toc516070035 \h </w:instrText>
        </w:r>
        <w:r w:rsidR="00F02A61">
          <w:rPr>
            <w:noProof/>
            <w:webHidden/>
          </w:rPr>
        </w:r>
        <w:r w:rsidR="00F02A61">
          <w:rPr>
            <w:noProof/>
            <w:webHidden/>
          </w:rPr>
          <w:fldChar w:fldCharType="separate"/>
        </w:r>
        <w:r w:rsidR="00F02A61">
          <w:rPr>
            <w:noProof/>
            <w:webHidden/>
          </w:rPr>
          <w:t>4</w:t>
        </w:r>
        <w:r w:rsidR="00F02A61">
          <w:rPr>
            <w:noProof/>
            <w:webHidden/>
          </w:rPr>
          <w:fldChar w:fldCharType="end"/>
        </w:r>
      </w:hyperlink>
    </w:p>
    <w:p w14:paraId="21D27E4C" w14:textId="59A335BA" w:rsidR="00F02A61" w:rsidRDefault="00137133">
      <w:pPr>
        <w:pStyle w:val="TOC2"/>
        <w:rPr>
          <w:rFonts w:asciiTheme="minorHAnsi" w:eastAsiaTheme="minorEastAsia" w:hAnsiTheme="minorHAnsi" w:cstheme="minorBidi"/>
          <w:noProof/>
          <w:szCs w:val="22"/>
        </w:rPr>
      </w:pPr>
      <w:hyperlink w:anchor="_Toc516070036" w:history="1">
        <w:r w:rsidR="00F02A61" w:rsidRPr="00622ABF">
          <w:rPr>
            <w:rStyle w:val="Hyperlink"/>
            <w:noProof/>
          </w:rPr>
          <w:t>603.5</w:t>
        </w:r>
        <w:r w:rsidR="00F02A61">
          <w:rPr>
            <w:rFonts w:asciiTheme="minorHAnsi" w:eastAsiaTheme="minorEastAsia" w:hAnsiTheme="minorHAnsi" w:cstheme="minorBidi"/>
            <w:noProof/>
            <w:szCs w:val="22"/>
          </w:rPr>
          <w:tab/>
        </w:r>
        <w:r w:rsidR="00F02A61" w:rsidRPr="00622ABF">
          <w:rPr>
            <w:rStyle w:val="Hyperlink"/>
            <w:noProof/>
          </w:rPr>
          <w:t>ACTIVE INDIVIDUAL MEMBERS</w:t>
        </w:r>
        <w:r w:rsidR="00F02A61">
          <w:rPr>
            <w:noProof/>
            <w:webHidden/>
          </w:rPr>
          <w:tab/>
        </w:r>
        <w:r w:rsidR="00F02A61">
          <w:rPr>
            <w:noProof/>
            <w:webHidden/>
          </w:rPr>
          <w:fldChar w:fldCharType="begin"/>
        </w:r>
        <w:r w:rsidR="00F02A61">
          <w:rPr>
            <w:noProof/>
            <w:webHidden/>
          </w:rPr>
          <w:instrText xml:space="preserve"> PAGEREF _Toc516070036 \h </w:instrText>
        </w:r>
        <w:r w:rsidR="00F02A61">
          <w:rPr>
            <w:noProof/>
            <w:webHidden/>
          </w:rPr>
        </w:r>
        <w:r w:rsidR="00F02A61">
          <w:rPr>
            <w:noProof/>
            <w:webHidden/>
          </w:rPr>
          <w:fldChar w:fldCharType="separate"/>
        </w:r>
        <w:r w:rsidR="00F02A61">
          <w:rPr>
            <w:noProof/>
            <w:webHidden/>
          </w:rPr>
          <w:t>4</w:t>
        </w:r>
        <w:r w:rsidR="00F02A61">
          <w:rPr>
            <w:noProof/>
            <w:webHidden/>
          </w:rPr>
          <w:fldChar w:fldCharType="end"/>
        </w:r>
      </w:hyperlink>
    </w:p>
    <w:p w14:paraId="2343FD3B" w14:textId="04DDD5CF" w:rsidR="00F02A61" w:rsidRDefault="00137133">
      <w:pPr>
        <w:pStyle w:val="TOC2"/>
        <w:rPr>
          <w:rFonts w:asciiTheme="minorHAnsi" w:eastAsiaTheme="minorEastAsia" w:hAnsiTheme="minorHAnsi" w:cstheme="minorBidi"/>
          <w:noProof/>
          <w:szCs w:val="22"/>
        </w:rPr>
      </w:pPr>
      <w:hyperlink w:anchor="_Toc516070037" w:history="1">
        <w:r w:rsidR="00F02A61" w:rsidRPr="00622ABF">
          <w:rPr>
            <w:rStyle w:val="Hyperlink"/>
            <w:noProof/>
          </w:rPr>
          <w:t>603.6</w:t>
        </w:r>
        <w:r w:rsidR="00F02A61">
          <w:rPr>
            <w:rFonts w:asciiTheme="minorHAnsi" w:eastAsiaTheme="minorEastAsia" w:hAnsiTheme="minorHAnsi" w:cstheme="minorBidi"/>
            <w:noProof/>
            <w:szCs w:val="22"/>
          </w:rPr>
          <w:tab/>
        </w:r>
        <w:r w:rsidR="00F02A61" w:rsidRPr="00622ABF">
          <w:rPr>
            <w:rStyle w:val="Hyperlink"/>
            <w:noProof/>
          </w:rPr>
          <w:t>Reserved for future use.</w:t>
        </w:r>
        <w:r w:rsidR="00F02A61">
          <w:rPr>
            <w:noProof/>
            <w:webHidden/>
          </w:rPr>
          <w:tab/>
        </w:r>
        <w:r w:rsidR="00F02A61">
          <w:rPr>
            <w:noProof/>
            <w:webHidden/>
          </w:rPr>
          <w:fldChar w:fldCharType="begin"/>
        </w:r>
        <w:r w:rsidR="00F02A61">
          <w:rPr>
            <w:noProof/>
            <w:webHidden/>
          </w:rPr>
          <w:instrText xml:space="preserve"> PAGEREF _Toc516070037 \h </w:instrText>
        </w:r>
        <w:r w:rsidR="00F02A61">
          <w:rPr>
            <w:noProof/>
            <w:webHidden/>
          </w:rPr>
        </w:r>
        <w:r w:rsidR="00F02A61">
          <w:rPr>
            <w:noProof/>
            <w:webHidden/>
          </w:rPr>
          <w:fldChar w:fldCharType="separate"/>
        </w:r>
        <w:r w:rsidR="00F02A61">
          <w:rPr>
            <w:noProof/>
            <w:webHidden/>
          </w:rPr>
          <w:t>4</w:t>
        </w:r>
        <w:r w:rsidR="00F02A61">
          <w:rPr>
            <w:noProof/>
            <w:webHidden/>
          </w:rPr>
          <w:fldChar w:fldCharType="end"/>
        </w:r>
      </w:hyperlink>
    </w:p>
    <w:p w14:paraId="02568F30" w14:textId="1C3DEC96" w:rsidR="00F02A61" w:rsidRDefault="00137133">
      <w:pPr>
        <w:pStyle w:val="TOC2"/>
        <w:rPr>
          <w:rFonts w:asciiTheme="minorHAnsi" w:eastAsiaTheme="minorEastAsia" w:hAnsiTheme="minorHAnsi" w:cstheme="minorBidi"/>
          <w:noProof/>
          <w:szCs w:val="22"/>
        </w:rPr>
      </w:pPr>
      <w:hyperlink w:anchor="_Toc516070038" w:history="1">
        <w:r w:rsidR="00F02A61" w:rsidRPr="00622ABF">
          <w:rPr>
            <w:rStyle w:val="Hyperlink"/>
            <w:noProof/>
          </w:rPr>
          <w:t>603.7</w:t>
        </w:r>
        <w:r w:rsidR="00F02A61">
          <w:rPr>
            <w:rFonts w:asciiTheme="minorHAnsi" w:eastAsiaTheme="minorEastAsia" w:hAnsiTheme="minorHAnsi" w:cstheme="minorBidi"/>
            <w:noProof/>
            <w:szCs w:val="22"/>
          </w:rPr>
          <w:tab/>
        </w:r>
        <w:r w:rsidR="00F02A61" w:rsidRPr="00622ABF">
          <w:rPr>
            <w:rStyle w:val="Hyperlink"/>
            <w:noProof/>
          </w:rPr>
          <w:t>LIFE MEMBERS</w:t>
        </w:r>
        <w:r w:rsidR="00F02A61">
          <w:rPr>
            <w:noProof/>
            <w:webHidden/>
          </w:rPr>
          <w:tab/>
        </w:r>
        <w:r w:rsidR="00F02A61">
          <w:rPr>
            <w:noProof/>
            <w:webHidden/>
          </w:rPr>
          <w:fldChar w:fldCharType="begin"/>
        </w:r>
        <w:r w:rsidR="00F02A61">
          <w:rPr>
            <w:noProof/>
            <w:webHidden/>
          </w:rPr>
          <w:instrText xml:space="preserve"> PAGEREF _Toc516070038 \h </w:instrText>
        </w:r>
        <w:r w:rsidR="00F02A61">
          <w:rPr>
            <w:noProof/>
            <w:webHidden/>
          </w:rPr>
        </w:r>
        <w:r w:rsidR="00F02A61">
          <w:rPr>
            <w:noProof/>
            <w:webHidden/>
          </w:rPr>
          <w:fldChar w:fldCharType="separate"/>
        </w:r>
        <w:r w:rsidR="00F02A61">
          <w:rPr>
            <w:noProof/>
            <w:webHidden/>
          </w:rPr>
          <w:t>4</w:t>
        </w:r>
        <w:r w:rsidR="00F02A61">
          <w:rPr>
            <w:noProof/>
            <w:webHidden/>
          </w:rPr>
          <w:fldChar w:fldCharType="end"/>
        </w:r>
      </w:hyperlink>
    </w:p>
    <w:p w14:paraId="4DBFD43E" w14:textId="7E70C8E7" w:rsidR="00F02A61" w:rsidRDefault="00137133">
      <w:pPr>
        <w:pStyle w:val="TOC2"/>
        <w:rPr>
          <w:rFonts w:asciiTheme="minorHAnsi" w:eastAsiaTheme="minorEastAsia" w:hAnsiTheme="minorHAnsi" w:cstheme="minorBidi"/>
          <w:noProof/>
          <w:szCs w:val="22"/>
        </w:rPr>
      </w:pPr>
      <w:hyperlink w:anchor="_Toc516070039" w:history="1">
        <w:r w:rsidR="00F02A61" w:rsidRPr="00622ABF">
          <w:rPr>
            <w:rStyle w:val="Hyperlink"/>
            <w:noProof/>
          </w:rPr>
          <w:t>603.8</w:t>
        </w:r>
        <w:r w:rsidR="00F02A61">
          <w:rPr>
            <w:rFonts w:asciiTheme="minorHAnsi" w:eastAsiaTheme="minorEastAsia" w:hAnsiTheme="minorHAnsi" w:cstheme="minorBidi"/>
            <w:noProof/>
            <w:szCs w:val="22"/>
          </w:rPr>
          <w:tab/>
        </w:r>
        <w:r w:rsidR="00F02A61" w:rsidRPr="00622ABF">
          <w:rPr>
            <w:rStyle w:val="Hyperlink"/>
            <w:noProof/>
          </w:rPr>
          <w:t>SANCTION, APPROVAL AND OTHER FEES</w:t>
        </w:r>
        <w:r w:rsidR="00F02A61">
          <w:rPr>
            <w:noProof/>
            <w:webHidden/>
          </w:rPr>
          <w:tab/>
        </w:r>
        <w:r w:rsidR="00F02A61">
          <w:rPr>
            <w:noProof/>
            <w:webHidden/>
          </w:rPr>
          <w:fldChar w:fldCharType="begin"/>
        </w:r>
        <w:r w:rsidR="00F02A61">
          <w:rPr>
            <w:noProof/>
            <w:webHidden/>
          </w:rPr>
          <w:instrText xml:space="preserve"> PAGEREF _Toc516070039 \h </w:instrText>
        </w:r>
        <w:r w:rsidR="00F02A61">
          <w:rPr>
            <w:noProof/>
            <w:webHidden/>
          </w:rPr>
        </w:r>
        <w:r w:rsidR="00F02A61">
          <w:rPr>
            <w:noProof/>
            <w:webHidden/>
          </w:rPr>
          <w:fldChar w:fldCharType="separate"/>
        </w:r>
        <w:r w:rsidR="00F02A61">
          <w:rPr>
            <w:noProof/>
            <w:webHidden/>
          </w:rPr>
          <w:t>4</w:t>
        </w:r>
        <w:r w:rsidR="00F02A61">
          <w:rPr>
            <w:noProof/>
            <w:webHidden/>
          </w:rPr>
          <w:fldChar w:fldCharType="end"/>
        </w:r>
      </w:hyperlink>
    </w:p>
    <w:p w14:paraId="533E2405" w14:textId="41606BB8" w:rsidR="00F02A61" w:rsidRDefault="00137133">
      <w:pPr>
        <w:pStyle w:val="TOC3"/>
        <w:rPr>
          <w:rFonts w:asciiTheme="minorHAnsi" w:eastAsiaTheme="minorEastAsia" w:hAnsiTheme="minorHAnsi" w:cstheme="minorBidi"/>
          <w:iCs w:val="0"/>
          <w:smallCaps w:val="0"/>
          <w:sz w:val="22"/>
        </w:rPr>
      </w:pPr>
      <w:hyperlink w:anchor="_Toc516070040" w:history="1">
        <w:r w:rsidR="00F02A61" w:rsidRPr="00622ABF">
          <w:rPr>
            <w:rStyle w:val="Hyperlink"/>
          </w:rPr>
          <w:t>.1</w:t>
        </w:r>
        <w:r w:rsidR="00F02A61">
          <w:rPr>
            <w:rFonts w:asciiTheme="minorHAnsi" w:eastAsiaTheme="minorEastAsia" w:hAnsiTheme="minorHAnsi" w:cstheme="minorBidi"/>
            <w:iCs w:val="0"/>
            <w:smallCaps w:val="0"/>
            <w:sz w:val="22"/>
          </w:rPr>
          <w:tab/>
        </w:r>
        <w:r w:rsidR="00F02A61" w:rsidRPr="00622ABF">
          <w:rPr>
            <w:rStyle w:val="Hyperlink"/>
          </w:rPr>
          <w:t>Sanction and Approval Fees</w:t>
        </w:r>
        <w:r w:rsidR="00F02A61">
          <w:rPr>
            <w:webHidden/>
          </w:rPr>
          <w:tab/>
        </w:r>
        <w:r w:rsidR="00F02A61">
          <w:rPr>
            <w:webHidden/>
          </w:rPr>
          <w:fldChar w:fldCharType="begin"/>
        </w:r>
        <w:r w:rsidR="00F02A61">
          <w:rPr>
            <w:webHidden/>
          </w:rPr>
          <w:instrText xml:space="preserve"> PAGEREF _Toc516070040 \h </w:instrText>
        </w:r>
        <w:r w:rsidR="00F02A61">
          <w:rPr>
            <w:webHidden/>
          </w:rPr>
        </w:r>
        <w:r w:rsidR="00F02A61">
          <w:rPr>
            <w:webHidden/>
          </w:rPr>
          <w:fldChar w:fldCharType="separate"/>
        </w:r>
        <w:r w:rsidR="00F02A61">
          <w:rPr>
            <w:webHidden/>
          </w:rPr>
          <w:t>4</w:t>
        </w:r>
        <w:r w:rsidR="00F02A61">
          <w:rPr>
            <w:webHidden/>
          </w:rPr>
          <w:fldChar w:fldCharType="end"/>
        </w:r>
      </w:hyperlink>
    </w:p>
    <w:p w14:paraId="11F8A7F7" w14:textId="7178DBCB" w:rsidR="00F02A61" w:rsidRDefault="00137133">
      <w:pPr>
        <w:pStyle w:val="TOC3"/>
        <w:rPr>
          <w:rFonts w:asciiTheme="minorHAnsi" w:eastAsiaTheme="minorEastAsia" w:hAnsiTheme="minorHAnsi" w:cstheme="minorBidi"/>
          <w:iCs w:val="0"/>
          <w:smallCaps w:val="0"/>
          <w:sz w:val="22"/>
        </w:rPr>
      </w:pPr>
      <w:hyperlink w:anchor="_Toc516070041" w:history="1">
        <w:r w:rsidR="00F02A61" w:rsidRPr="00622ABF">
          <w:rPr>
            <w:rStyle w:val="Hyperlink"/>
          </w:rPr>
          <w:t>.2</w:t>
        </w:r>
        <w:r w:rsidR="00F02A61">
          <w:rPr>
            <w:rFonts w:asciiTheme="minorHAnsi" w:eastAsiaTheme="minorEastAsia" w:hAnsiTheme="minorHAnsi" w:cstheme="minorBidi"/>
            <w:iCs w:val="0"/>
            <w:smallCaps w:val="0"/>
            <w:sz w:val="22"/>
          </w:rPr>
          <w:tab/>
        </w:r>
        <w:r w:rsidR="00F02A61" w:rsidRPr="00622ABF">
          <w:rPr>
            <w:rStyle w:val="Hyperlink"/>
          </w:rPr>
          <w:t>Service Charges</w:t>
        </w:r>
        <w:r w:rsidR="00F02A61">
          <w:rPr>
            <w:webHidden/>
          </w:rPr>
          <w:tab/>
        </w:r>
        <w:r w:rsidR="00F02A61">
          <w:rPr>
            <w:webHidden/>
          </w:rPr>
          <w:fldChar w:fldCharType="begin"/>
        </w:r>
        <w:r w:rsidR="00F02A61">
          <w:rPr>
            <w:webHidden/>
          </w:rPr>
          <w:instrText xml:space="preserve"> PAGEREF _Toc516070041 \h </w:instrText>
        </w:r>
        <w:r w:rsidR="00F02A61">
          <w:rPr>
            <w:webHidden/>
          </w:rPr>
        </w:r>
        <w:r w:rsidR="00F02A61">
          <w:rPr>
            <w:webHidden/>
          </w:rPr>
          <w:fldChar w:fldCharType="separate"/>
        </w:r>
        <w:r w:rsidR="00F02A61">
          <w:rPr>
            <w:webHidden/>
          </w:rPr>
          <w:t>4</w:t>
        </w:r>
        <w:r w:rsidR="00F02A61">
          <w:rPr>
            <w:webHidden/>
          </w:rPr>
          <w:fldChar w:fldCharType="end"/>
        </w:r>
      </w:hyperlink>
    </w:p>
    <w:p w14:paraId="0B506189" w14:textId="2332C524" w:rsidR="00F02A61" w:rsidRDefault="00137133">
      <w:pPr>
        <w:pStyle w:val="TOC3"/>
        <w:rPr>
          <w:rFonts w:asciiTheme="minorHAnsi" w:eastAsiaTheme="minorEastAsia" w:hAnsiTheme="minorHAnsi" w:cstheme="minorBidi"/>
          <w:iCs w:val="0"/>
          <w:smallCaps w:val="0"/>
          <w:sz w:val="22"/>
        </w:rPr>
      </w:pPr>
      <w:hyperlink w:anchor="_Toc516070042" w:history="1">
        <w:r w:rsidR="00F02A61" w:rsidRPr="00622ABF">
          <w:rPr>
            <w:rStyle w:val="Hyperlink"/>
          </w:rPr>
          <w:t>.3</w:t>
        </w:r>
        <w:r w:rsidR="00F02A61">
          <w:rPr>
            <w:rFonts w:asciiTheme="minorHAnsi" w:eastAsiaTheme="minorEastAsia" w:hAnsiTheme="minorHAnsi" w:cstheme="minorBidi"/>
            <w:iCs w:val="0"/>
            <w:smallCaps w:val="0"/>
            <w:sz w:val="22"/>
          </w:rPr>
          <w:tab/>
        </w:r>
        <w:r w:rsidR="00F02A61" w:rsidRPr="00622ABF">
          <w:rPr>
            <w:rStyle w:val="Hyperlink"/>
          </w:rPr>
          <w:t>Payment</w:t>
        </w:r>
        <w:r w:rsidR="00F02A61">
          <w:rPr>
            <w:webHidden/>
          </w:rPr>
          <w:tab/>
        </w:r>
        <w:r w:rsidR="00F02A61">
          <w:rPr>
            <w:webHidden/>
          </w:rPr>
          <w:fldChar w:fldCharType="begin"/>
        </w:r>
        <w:r w:rsidR="00F02A61">
          <w:rPr>
            <w:webHidden/>
          </w:rPr>
          <w:instrText xml:space="preserve"> PAGEREF _Toc516070042 \h </w:instrText>
        </w:r>
        <w:r w:rsidR="00F02A61">
          <w:rPr>
            <w:webHidden/>
          </w:rPr>
        </w:r>
        <w:r w:rsidR="00F02A61">
          <w:rPr>
            <w:webHidden/>
          </w:rPr>
          <w:fldChar w:fldCharType="separate"/>
        </w:r>
        <w:r w:rsidR="00F02A61">
          <w:rPr>
            <w:webHidden/>
          </w:rPr>
          <w:t>4</w:t>
        </w:r>
        <w:r w:rsidR="00F02A61">
          <w:rPr>
            <w:webHidden/>
          </w:rPr>
          <w:fldChar w:fldCharType="end"/>
        </w:r>
      </w:hyperlink>
    </w:p>
    <w:p w14:paraId="25BA7E17" w14:textId="5A88C25A" w:rsidR="00F02A61" w:rsidRDefault="00137133">
      <w:pPr>
        <w:pStyle w:val="TOC2"/>
        <w:rPr>
          <w:rFonts w:asciiTheme="minorHAnsi" w:eastAsiaTheme="minorEastAsia" w:hAnsiTheme="minorHAnsi" w:cstheme="minorBidi"/>
          <w:noProof/>
          <w:szCs w:val="22"/>
        </w:rPr>
      </w:pPr>
      <w:hyperlink w:anchor="_Toc516070043" w:history="1">
        <w:r w:rsidR="00F02A61" w:rsidRPr="00622ABF">
          <w:rPr>
            <w:rStyle w:val="Hyperlink"/>
            <w:noProof/>
          </w:rPr>
          <w:t>603.9</w:t>
        </w:r>
        <w:r w:rsidR="00F02A61">
          <w:rPr>
            <w:rFonts w:asciiTheme="minorHAnsi" w:eastAsiaTheme="minorEastAsia" w:hAnsiTheme="minorHAnsi" w:cstheme="minorBidi"/>
            <w:noProof/>
            <w:szCs w:val="22"/>
          </w:rPr>
          <w:tab/>
        </w:r>
        <w:r w:rsidR="00F02A61" w:rsidRPr="00622ABF">
          <w:rPr>
            <w:rStyle w:val="Hyperlink"/>
            <w:noProof/>
          </w:rPr>
          <w:t>FAILURE TO PAY</w:t>
        </w:r>
        <w:r w:rsidR="00F02A61">
          <w:rPr>
            <w:noProof/>
            <w:webHidden/>
          </w:rPr>
          <w:tab/>
        </w:r>
        <w:r w:rsidR="00F02A61">
          <w:rPr>
            <w:noProof/>
            <w:webHidden/>
          </w:rPr>
          <w:fldChar w:fldCharType="begin"/>
        </w:r>
        <w:r w:rsidR="00F02A61">
          <w:rPr>
            <w:noProof/>
            <w:webHidden/>
          </w:rPr>
          <w:instrText xml:space="preserve"> PAGEREF _Toc516070043 \h </w:instrText>
        </w:r>
        <w:r w:rsidR="00F02A61">
          <w:rPr>
            <w:noProof/>
            <w:webHidden/>
          </w:rPr>
        </w:r>
        <w:r w:rsidR="00F02A61">
          <w:rPr>
            <w:noProof/>
            <w:webHidden/>
          </w:rPr>
          <w:fldChar w:fldCharType="separate"/>
        </w:r>
        <w:r w:rsidR="00F02A61">
          <w:rPr>
            <w:noProof/>
            <w:webHidden/>
          </w:rPr>
          <w:t>4</w:t>
        </w:r>
        <w:r w:rsidR="00F02A61">
          <w:rPr>
            <w:noProof/>
            <w:webHidden/>
          </w:rPr>
          <w:fldChar w:fldCharType="end"/>
        </w:r>
      </w:hyperlink>
    </w:p>
    <w:p w14:paraId="7E841078" w14:textId="17D133E7" w:rsidR="00F02A61" w:rsidRDefault="00137133">
      <w:pPr>
        <w:pStyle w:val="TOC3"/>
        <w:rPr>
          <w:rFonts w:asciiTheme="minorHAnsi" w:eastAsiaTheme="minorEastAsia" w:hAnsiTheme="minorHAnsi" w:cstheme="minorBidi"/>
          <w:iCs w:val="0"/>
          <w:smallCaps w:val="0"/>
          <w:sz w:val="22"/>
        </w:rPr>
      </w:pPr>
      <w:hyperlink w:anchor="_Toc516070044" w:history="1">
        <w:r w:rsidR="00F02A61" w:rsidRPr="00622ABF">
          <w:rPr>
            <w:rStyle w:val="Hyperlink"/>
          </w:rPr>
          <w:t>.1</w:t>
        </w:r>
        <w:r w:rsidR="00F02A61">
          <w:rPr>
            <w:rFonts w:asciiTheme="minorHAnsi" w:eastAsiaTheme="minorEastAsia" w:hAnsiTheme="minorHAnsi" w:cstheme="minorBidi"/>
            <w:iCs w:val="0"/>
            <w:smallCaps w:val="0"/>
            <w:sz w:val="22"/>
          </w:rPr>
          <w:tab/>
        </w:r>
        <w:r w:rsidR="00F02A61" w:rsidRPr="00622ABF">
          <w:rPr>
            <w:rStyle w:val="Hyperlink"/>
          </w:rPr>
          <w:t>Group, Coach and Active Individual Member Obligations</w:t>
        </w:r>
        <w:r w:rsidR="00F02A61">
          <w:rPr>
            <w:webHidden/>
          </w:rPr>
          <w:tab/>
        </w:r>
        <w:r w:rsidR="00F02A61">
          <w:rPr>
            <w:webHidden/>
          </w:rPr>
          <w:fldChar w:fldCharType="begin"/>
        </w:r>
        <w:r w:rsidR="00F02A61">
          <w:rPr>
            <w:webHidden/>
          </w:rPr>
          <w:instrText xml:space="preserve"> PAGEREF _Toc516070044 \h </w:instrText>
        </w:r>
        <w:r w:rsidR="00F02A61">
          <w:rPr>
            <w:webHidden/>
          </w:rPr>
        </w:r>
        <w:r w:rsidR="00F02A61">
          <w:rPr>
            <w:webHidden/>
          </w:rPr>
          <w:fldChar w:fldCharType="separate"/>
        </w:r>
        <w:r w:rsidR="00F02A61">
          <w:rPr>
            <w:webHidden/>
          </w:rPr>
          <w:t>4</w:t>
        </w:r>
        <w:r w:rsidR="00F02A61">
          <w:rPr>
            <w:webHidden/>
          </w:rPr>
          <w:fldChar w:fldCharType="end"/>
        </w:r>
      </w:hyperlink>
    </w:p>
    <w:p w14:paraId="2B78BCD0" w14:textId="0DE736F3" w:rsidR="00F02A61" w:rsidRDefault="00137133">
      <w:pPr>
        <w:pStyle w:val="TOC3"/>
        <w:rPr>
          <w:rFonts w:asciiTheme="minorHAnsi" w:eastAsiaTheme="minorEastAsia" w:hAnsiTheme="minorHAnsi" w:cstheme="minorBidi"/>
          <w:iCs w:val="0"/>
          <w:smallCaps w:val="0"/>
          <w:sz w:val="22"/>
        </w:rPr>
      </w:pPr>
      <w:hyperlink w:anchor="_Toc516070045" w:history="1">
        <w:r w:rsidR="00F02A61" w:rsidRPr="00622ABF">
          <w:rPr>
            <w:rStyle w:val="Hyperlink"/>
          </w:rPr>
          <w:t>.2</w:t>
        </w:r>
        <w:r w:rsidR="00F02A61">
          <w:rPr>
            <w:rFonts w:asciiTheme="minorHAnsi" w:eastAsiaTheme="minorEastAsia" w:hAnsiTheme="minorHAnsi" w:cstheme="minorBidi"/>
            <w:iCs w:val="0"/>
            <w:smallCaps w:val="0"/>
            <w:sz w:val="22"/>
          </w:rPr>
          <w:tab/>
        </w:r>
        <w:r w:rsidR="00F02A61" w:rsidRPr="00622ABF">
          <w:rPr>
            <w:rStyle w:val="Hyperlink"/>
          </w:rPr>
          <w:t>Athlete Member Obligations</w:t>
        </w:r>
        <w:r w:rsidR="00F02A61">
          <w:rPr>
            <w:webHidden/>
          </w:rPr>
          <w:tab/>
        </w:r>
        <w:r w:rsidR="00F02A61">
          <w:rPr>
            <w:webHidden/>
          </w:rPr>
          <w:fldChar w:fldCharType="begin"/>
        </w:r>
        <w:r w:rsidR="00F02A61">
          <w:rPr>
            <w:webHidden/>
          </w:rPr>
          <w:instrText xml:space="preserve"> PAGEREF _Toc516070045 \h </w:instrText>
        </w:r>
        <w:r w:rsidR="00F02A61">
          <w:rPr>
            <w:webHidden/>
          </w:rPr>
        </w:r>
        <w:r w:rsidR="00F02A61">
          <w:rPr>
            <w:webHidden/>
          </w:rPr>
          <w:fldChar w:fldCharType="separate"/>
        </w:r>
        <w:r w:rsidR="00F02A61">
          <w:rPr>
            <w:webHidden/>
          </w:rPr>
          <w:t>5</w:t>
        </w:r>
        <w:r w:rsidR="00F02A61">
          <w:rPr>
            <w:webHidden/>
          </w:rPr>
          <w:fldChar w:fldCharType="end"/>
        </w:r>
      </w:hyperlink>
    </w:p>
    <w:p w14:paraId="51F03CB8" w14:textId="27B043E4" w:rsidR="00F02A61" w:rsidRDefault="00137133">
      <w:pPr>
        <w:pStyle w:val="TOC3"/>
        <w:rPr>
          <w:rFonts w:asciiTheme="minorHAnsi" w:eastAsiaTheme="minorEastAsia" w:hAnsiTheme="minorHAnsi" w:cstheme="minorBidi"/>
          <w:iCs w:val="0"/>
          <w:smallCaps w:val="0"/>
          <w:sz w:val="22"/>
        </w:rPr>
      </w:pPr>
      <w:hyperlink w:anchor="_Toc516070046" w:history="1">
        <w:r w:rsidR="00F02A61" w:rsidRPr="00622ABF">
          <w:rPr>
            <w:rStyle w:val="Hyperlink"/>
          </w:rPr>
          <w:t>.3</w:t>
        </w:r>
        <w:r w:rsidR="00F02A61">
          <w:rPr>
            <w:rFonts w:asciiTheme="minorHAnsi" w:eastAsiaTheme="minorEastAsia" w:hAnsiTheme="minorHAnsi" w:cstheme="minorBidi"/>
            <w:iCs w:val="0"/>
            <w:smallCaps w:val="0"/>
            <w:sz w:val="22"/>
          </w:rPr>
          <w:tab/>
        </w:r>
        <w:r w:rsidR="00F02A61" w:rsidRPr="00622ABF">
          <w:rPr>
            <w:rStyle w:val="Hyperlink"/>
          </w:rPr>
          <w:t>Club/Individual Obligations</w:t>
        </w:r>
        <w:r w:rsidR="00F02A61">
          <w:rPr>
            <w:webHidden/>
          </w:rPr>
          <w:tab/>
        </w:r>
        <w:r w:rsidR="00F02A61">
          <w:rPr>
            <w:webHidden/>
          </w:rPr>
          <w:fldChar w:fldCharType="begin"/>
        </w:r>
        <w:r w:rsidR="00F02A61">
          <w:rPr>
            <w:webHidden/>
          </w:rPr>
          <w:instrText xml:space="preserve"> PAGEREF _Toc516070046 \h </w:instrText>
        </w:r>
        <w:r w:rsidR="00F02A61">
          <w:rPr>
            <w:webHidden/>
          </w:rPr>
        </w:r>
        <w:r w:rsidR="00F02A61">
          <w:rPr>
            <w:webHidden/>
          </w:rPr>
          <w:fldChar w:fldCharType="separate"/>
        </w:r>
        <w:r w:rsidR="00F02A61">
          <w:rPr>
            <w:webHidden/>
          </w:rPr>
          <w:t>5</w:t>
        </w:r>
        <w:r w:rsidR="00F02A61">
          <w:rPr>
            <w:webHidden/>
          </w:rPr>
          <w:fldChar w:fldCharType="end"/>
        </w:r>
      </w:hyperlink>
    </w:p>
    <w:p w14:paraId="085651CA" w14:textId="319F3E58" w:rsidR="00F02A61" w:rsidRDefault="00137133">
      <w:pPr>
        <w:pStyle w:val="TOC3"/>
        <w:rPr>
          <w:rFonts w:asciiTheme="minorHAnsi" w:eastAsiaTheme="minorEastAsia" w:hAnsiTheme="minorHAnsi" w:cstheme="minorBidi"/>
          <w:iCs w:val="0"/>
          <w:smallCaps w:val="0"/>
          <w:sz w:val="22"/>
        </w:rPr>
      </w:pPr>
      <w:hyperlink w:anchor="_Toc516070047" w:history="1">
        <w:r w:rsidR="00F02A61" w:rsidRPr="00622ABF">
          <w:rPr>
            <w:rStyle w:val="Hyperlink"/>
          </w:rPr>
          <w:t>.4</w:t>
        </w:r>
        <w:r w:rsidR="00F02A61">
          <w:rPr>
            <w:rFonts w:asciiTheme="minorHAnsi" w:eastAsiaTheme="minorEastAsia" w:hAnsiTheme="minorHAnsi" w:cstheme="minorBidi"/>
            <w:iCs w:val="0"/>
            <w:smallCaps w:val="0"/>
            <w:sz w:val="22"/>
          </w:rPr>
          <w:tab/>
        </w:r>
        <w:r w:rsidR="00F02A61" w:rsidRPr="00622ABF">
          <w:rPr>
            <w:rStyle w:val="Hyperlink"/>
          </w:rPr>
          <w:t>Individual/Club Obligations</w:t>
        </w:r>
        <w:r w:rsidR="00F02A61">
          <w:rPr>
            <w:webHidden/>
          </w:rPr>
          <w:tab/>
        </w:r>
        <w:r w:rsidR="00F02A61">
          <w:rPr>
            <w:webHidden/>
          </w:rPr>
          <w:fldChar w:fldCharType="begin"/>
        </w:r>
        <w:r w:rsidR="00F02A61">
          <w:rPr>
            <w:webHidden/>
          </w:rPr>
          <w:instrText xml:space="preserve"> PAGEREF _Toc516070047 \h </w:instrText>
        </w:r>
        <w:r w:rsidR="00F02A61">
          <w:rPr>
            <w:webHidden/>
          </w:rPr>
        </w:r>
        <w:r w:rsidR="00F02A61">
          <w:rPr>
            <w:webHidden/>
          </w:rPr>
          <w:fldChar w:fldCharType="separate"/>
        </w:r>
        <w:r w:rsidR="00F02A61">
          <w:rPr>
            <w:webHidden/>
          </w:rPr>
          <w:t>5</w:t>
        </w:r>
        <w:r w:rsidR="00F02A61">
          <w:rPr>
            <w:webHidden/>
          </w:rPr>
          <w:fldChar w:fldCharType="end"/>
        </w:r>
      </w:hyperlink>
    </w:p>
    <w:p w14:paraId="728C57EB" w14:textId="467A9980" w:rsidR="00F02A61" w:rsidRDefault="00137133">
      <w:pPr>
        <w:pStyle w:val="TOC3"/>
        <w:rPr>
          <w:rFonts w:asciiTheme="minorHAnsi" w:eastAsiaTheme="minorEastAsia" w:hAnsiTheme="minorHAnsi" w:cstheme="minorBidi"/>
          <w:iCs w:val="0"/>
          <w:smallCaps w:val="0"/>
          <w:sz w:val="22"/>
        </w:rPr>
      </w:pPr>
      <w:hyperlink w:anchor="_Toc516070048" w:history="1">
        <w:r w:rsidR="00F02A61" w:rsidRPr="00622ABF">
          <w:rPr>
            <w:rStyle w:val="Hyperlink"/>
          </w:rPr>
          <w:t>.5</w:t>
        </w:r>
        <w:r w:rsidR="00F02A61">
          <w:rPr>
            <w:rFonts w:asciiTheme="minorHAnsi" w:eastAsiaTheme="minorEastAsia" w:hAnsiTheme="minorHAnsi" w:cstheme="minorBidi"/>
            <w:iCs w:val="0"/>
            <w:smallCaps w:val="0"/>
            <w:sz w:val="22"/>
          </w:rPr>
          <w:tab/>
        </w:r>
        <w:r w:rsidR="00F02A61" w:rsidRPr="00622ABF">
          <w:rPr>
            <w:rStyle w:val="Hyperlink"/>
          </w:rPr>
          <w:t>Continued Failure To Pay; Termination of Membership</w:t>
        </w:r>
        <w:r w:rsidR="00F02A61">
          <w:rPr>
            <w:webHidden/>
          </w:rPr>
          <w:tab/>
        </w:r>
        <w:r w:rsidR="00F02A61">
          <w:rPr>
            <w:webHidden/>
          </w:rPr>
          <w:fldChar w:fldCharType="begin"/>
        </w:r>
        <w:r w:rsidR="00F02A61">
          <w:rPr>
            <w:webHidden/>
          </w:rPr>
          <w:instrText xml:space="preserve"> PAGEREF _Toc516070048 \h </w:instrText>
        </w:r>
        <w:r w:rsidR="00F02A61">
          <w:rPr>
            <w:webHidden/>
          </w:rPr>
        </w:r>
        <w:r w:rsidR="00F02A61">
          <w:rPr>
            <w:webHidden/>
          </w:rPr>
          <w:fldChar w:fldCharType="separate"/>
        </w:r>
        <w:r w:rsidR="00F02A61">
          <w:rPr>
            <w:webHidden/>
          </w:rPr>
          <w:t>5</w:t>
        </w:r>
        <w:r w:rsidR="00F02A61">
          <w:rPr>
            <w:webHidden/>
          </w:rPr>
          <w:fldChar w:fldCharType="end"/>
        </w:r>
      </w:hyperlink>
    </w:p>
    <w:p w14:paraId="0D15D2A7" w14:textId="59E2A70F" w:rsidR="00F02A61" w:rsidRDefault="00137133">
      <w:pPr>
        <w:pStyle w:val="TOC1"/>
        <w:rPr>
          <w:rFonts w:asciiTheme="minorHAnsi" w:eastAsiaTheme="minorEastAsia" w:hAnsiTheme="minorHAnsi" w:cstheme="minorBidi"/>
          <w:b w:val="0"/>
          <w:bCs w:val="0"/>
          <w:caps w:val="0"/>
          <w:sz w:val="22"/>
        </w:rPr>
      </w:pPr>
      <w:hyperlink w:anchor="_Toc516070049" w:history="1">
        <w:r w:rsidR="00F02A61" w:rsidRPr="00622ABF">
          <w:rPr>
            <w:rStyle w:val="Hyperlink"/>
          </w:rPr>
          <w:t>ARTICLE 604 HOUSE OF DELEGATES</w:t>
        </w:r>
        <w:r w:rsidR="00F02A61">
          <w:rPr>
            <w:webHidden/>
          </w:rPr>
          <w:tab/>
        </w:r>
        <w:r w:rsidR="00F02A61">
          <w:rPr>
            <w:webHidden/>
          </w:rPr>
          <w:fldChar w:fldCharType="begin"/>
        </w:r>
        <w:r w:rsidR="00F02A61">
          <w:rPr>
            <w:webHidden/>
          </w:rPr>
          <w:instrText xml:space="preserve"> PAGEREF _Toc516070049 \h </w:instrText>
        </w:r>
        <w:r w:rsidR="00F02A61">
          <w:rPr>
            <w:webHidden/>
          </w:rPr>
        </w:r>
        <w:r w:rsidR="00F02A61">
          <w:rPr>
            <w:webHidden/>
          </w:rPr>
          <w:fldChar w:fldCharType="separate"/>
        </w:r>
        <w:r w:rsidR="00F02A61">
          <w:rPr>
            <w:webHidden/>
          </w:rPr>
          <w:t>5</w:t>
        </w:r>
        <w:r w:rsidR="00F02A61">
          <w:rPr>
            <w:webHidden/>
          </w:rPr>
          <w:fldChar w:fldCharType="end"/>
        </w:r>
      </w:hyperlink>
    </w:p>
    <w:p w14:paraId="193F02F3" w14:textId="35221589" w:rsidR="00F02A61" w:rsidRDefault="00137133">
      <w:pPr>
        <w:pStyle w:val="TOC2"/>
        <w:rPr>
          <w:rFonts w:asciiTheme="minorHAnsi" w:eastAsiaTheme="minorEastAsia" w:hAnsiTheme="minorHAnsi" w:cstheme="minorBidi"/>
          <w:noProof/>
          <w:szCs w:val="22"/>
        </w:rPr>
      </w:pPr>
      <w:hyperlink w:anchor="_Toc516070050" w:history="1">
        <w:r w:rsidR="00F02A61" w:rsidRPr="00622ABF">
          <w:rPr>
            <w:rStyle w:val="Hyperlink"/>
            <w:noProof/>
          </w:rPr>
          <w:t>604.1</w:t>
        </w:r>
        <w:r w:rsidR="00F02A61">
          <w:rPr>
            <w:rFonts w:asciiTheme="minorHAnsi" w:eastAsiaTheme="minorEastAsia" w:hAnsiTheme="minorHAnsi" w:cstheme="minorBidi"/>
            <w:noProof/>
            <w:szCs w:val="22"/>
          </w:rPr>
          <w:tab/>
        </w:r>
        <w:r w:rsidR="00F02A61" w:rsidRPr="00622ABF">
          <w:rPr>
            <w:rStyle w:val="Hyperlink"/>
            <w:noProof/>
          </w:rPr>
          <w:t>MEMBERS</w:t>
        </w:r>
        <w:r w:rsidR="00F02A61">
          <w:rPr>
            <w:noProof/>
            <w:webHidden/>
          </w:rPr>
          <w:tab/>
        </w:r>
        <w:r w:rsidR="00F02A61">
          <w:rPr>
            <w:noProof/>
            <w:webHidden/>
          </w:rPr>
          <w:fldChar w:fldCharType="begin"/>
        </w:r>
        <w:r w:rsidR="00F02A61">
          <w:rPr>
            <w:noProof/>
            <w:webHidden/>
          </w:rPr>
          <w:instrText xml:space="preserve"> PAGEREF _Toc516070050 \h </w:instrText>
        </w:r>
        <w:r w:rsidR="00F02A61">
          <w:rPr>
            <w:noProof/>
            <w:webHidden/>
          </w:rPr>
        </w:r>
        <w:r w:rsidR="00F02A61">
          <w:rPr>
            <w:noProof/>
            <w:webHidden/>
          </w:rPr>
          <w:fldChar w:fldCharType="separate"/>
        </w:r>
        <w:r w:rsidR="00F02A61">
          <w:rPr>
            <w:noProof/>
            <w:webHidden/>
          </w:rPr>
          <w:t>5</w:t>
        </w:r>
        <w:r w:rsidR="00F02A61">
          <w:rPr>
            <w:noProof/>
            <w:webHidden/>
          </w:rPr>
          <w:fldChar w:fldCharType="end"/>
        </w:r>
      </w:hyperlink>
    </w:p>
    <w:p w14:paraId="2160D32F" w14:textId="75C81F27" w:rsidR="00F02A61" w:rsidRDefault="00137133">
      <w:pPr>
        <w:pStyle w:val="TOC3"/>
        <w:rPr>
          <w:rFonts w:asciiTheme="minorHAnsi" w:eastAsiaTheme="minorEastAsia" w:hAnsiTheme="minorHAnsi" w:cstheme="minorBidi"/>
          <w:iCs w:val="0"/>
          <w:smallCaps w:val="0"/>
          <w:sz w:val="22"/>
        </w:rPr>
      </w:pPr>
      <w:hyperlink w:anchor="_Toc516070051" w:history="1">
        <w:r w:rsidR="00F02A61" w:rsidRPr="00622ABF">
          <w:rPr>
            <w:rStyle w:val="Hyperlink"/>
          </w:rPr>
          <w:t>.1</w:t>
        </w:r>
        <w:r w:rsidR="00F02A61">
          <w:rPr>
            <w:rFonts w:asciiTheme="minorHAnsi" w:eastAsiaTheme="minorEastAsia" w:hAnsiTheme="minorHAnsi" w:cstheme="minorBidi"/>
            <w:iCs w:val="0"/>
            <w:smallCaps w:val="0"/>
            <w:sz w:val="22"/>
          </w:rPr>
          <w:tab/>
        </w:r>
        <w:r w:rsidR="00F02A61" w:rsidRPr="00622ABF">
          <w:rPr>
            <w:rStyle w:val="Hyperlink"/>
          </w:rPr>
          <w:t>Group Member Representatives</w:t>
        </w:r>
        <w:r w:rsidR="00F02A61">
          <w:rPr>
            <w:webHidden/>
          </w:rPr>
          <w:tab/>
        </w:r>
        <w:r w:rsidR="00F02A61">
          <w:rPr>
            <w:webHidden/>
          </w:rPr>
          <w:fldChar w:fldCharType="begin"/>
        </w:r>
        <w:r w:rsidR="00F02A61">
          <w:rPr>
            <w:webHidden/>
          </w:rPr>
          <w:instrText xml:space="preserve"> PAGEREF _Toc516070051 \h </w:instrText>
        </w:r>
        <w:r w:rsidR="00F02A61">
          <w:rPr>
            <w:webHidden/>
          </w:rPr>
        </w:r>
        <w:r w:rsidR="00F02A61">
          <w:rPr>
            <w:webHidden/>
          </w:rPr>
          <w:fldChar w:fldCharType="separate"/>
        </w:r>
        <w:r w:rsidR="00F02A61">
          <w:rPr>
            <w:webHidden/>
          </w:rPr>
          <w:t>6</w:t>
        </w:r>
        <w:r w:rsidR="00F02A61">
          <w:rPr>
            <w:webHidden/>
          </w:rPr>
          <w:fldChar w:fldCharType="end"/>
        </w:r>
      </w:hyperlink>
    </w:p>
    <w:p w14:paraId="1A9280AD" w14:textId="0827CE42" w:rsidR="00F02A61" w:rsidRDefault="00137133">
      <w:pPr>
        <w:pStyle w:val="TOC3"/>
        <w:rPr>
          <w:rFonts w:asciiTheme="minorHAnsi" w:eastAsiaTheme="minorEastAsia" w:hAnsiTheme="minorHAnsi" w:cstheme="minorBidi"/>
          <w:iCs w:val="0"/>
          <w:smallCaps w:val="0"/>
          <w:sz w:val="22"/>
        </w:rPr>
      </w:pPr>
      <w:hyperlink w:anchor="_Toc516070052" w:history="1">
        <w:r w:rsidR="00F02A61" w:rsidRPr="00622ABF">
          <w:rPr>
            <w:rStyle w:val="Hyperlink"/>
          </w:rPr>
          <w:t>.2</w:t>
        </w:r>
        <w:r w:rsidR="00F02A61">
          <w:rPr>
            <w:rFonts w:asciiTheme="minorHAnsi" w:eastAsiaTheme="minorEastAsia" w:hAnsiTheme="minorHAnsi" w:cstheme="minorBidi"/>
            <w:iCs w:val="0"/>
            <w:smallCaps w:val="0"/>
            <w:sz w:val="22"/>
          </w:rPr>
          <w:tab/>
        </w:r>
        <w:r w:rsidR="00F02A61" w:rsidRPr="00622ABF">
          <w:rPr>
            <w:rStyle w:val="Hyperlink"/>
          </w:rPr>
          <w:t>At-Large House Members</w:t>
        </w:r>
        <w:r w:rsidR="00F02A61">
          <w:rPr>
            <w:webHidden/>
          </w:rPr>
          <w:tab/>
        </w:r>
        <w:r w:rsidR="00F02A61">
          <w:rPr>
            <w:webHidden/>
          </w:rPr>
          <w:fldChar w:fldCharType="begin"/>
        </w:r>
        <w:r w:rsidR="00F02A61">
          <w:rPr>
            <w:webHidden/>
          </w:rPr>
          <w:instrText xml:space="preserve"> PAGEREF _Toc516070052 \h </w:instrText>
        </w:r>
        <w:r w:rsidR="00F02A61">
          <w:rPr>
            <w:webHidden/>
          </w:rPr>
        </w:r>
        <w:r w:rsidR="00F02A61">
          <w:rPr>
            <w:webHidden/>
          </w:rPr>
          <w:fldChar w:fldCharType="separate"/>
        </w:r>
        <w:r w:rsidR="00F02A61">
          <w:rPr>
            <w:webHidden/>
          </w:rPr>
          <w:t>6</w:t>
        </w:r>
        <w:r w:rsidR="00F02A61">
          <w:rPr>
            <w:webHidden/>
          </w:rPr>
          <w:fldChar w:fldCharType="end"/>
        </w:r>
      </w:hyperlink>
    </w:p>
    <w:p w14:paraId="015F3515" w14:textId="3699054A" w:rsidR="00F02A61" w:rsidRDefault="00137133">
      <w:pPr>
        <w:pStyle w:val="TOC3"/>
        <w:rPr>
          <w:rFonts w:asciiTheme="minorHAnsi" w:eastAsiaTheme="minorEastAsia" w:hAnsiTheme="minorHAnsi" w:cstheme="minorBidi"/>
          <w:iCs w:val="0"/>
          <w:smallCaps w:val="0"/>
          <w:sz w:val="22"/>
        </w:rPr>
      </w:pPr>
      <w:hyperlink w:anchor="_Toc516070053" w:history="1">
        <w:r w:rsidR="00F02A61" w:rsidRPr="00622ABF">
          <w:rPr>
            <w:rStyle w:val="Hyperlink"/>
          </w:rPr>
          <w:t>.3</w:t>
        </w:r>
        <w:r w:rsidR="00F02A61">
          <w:rPr>
            <w:rFonts w:asciiTheme="minorHAnsi" w:eastAsiaTheme="minorEastAsia" w:hAnsiTheme="minorHAnsi" w:cstheme="minorBidi"/>
            <w:iCs w:val="0"/>
            <w:smallCaps w:val="0"/>
            <w:sz w:val="22"/>
          </w:rPr>
          <w:tab/>
        </w:r>
        <w:r w:rsidR="00F02A61" w:rsidRPr="00622ABF">
          <w:rPr>
            <w:rStyle w:val="Hyperlink"/>
          </w:rPr>
          <w:t>Athlete Representatives</w:t>
        </w:r>
        <w:r w:rsidR="00F02A61">
          <w:rPr>
            <w:webHidden/>
          </w:rPr>
          <w:tab/>
        </w:r>
        <w:r w:rsidR="00F02A61">
          <w:rPr>
            <w:webHidden/>
          </w:rPr>
          <w:fldChar w:fldCharType="begin"/>
        </w:r>
        <w:r w:rsidR="00F02A61">
          <w:rPr>
            <w:webHidden/>
          </w:rPr>
          <w:instrText xml:space="preserve"> PAGEREF _Toc516070053 \h </w:instrText>
        </w:r>
        <w:r w:rsidR="00F02A61">
          <w:rPr>
            <w:webHidden/>
          </w:rPr>
        </w:r>
        <w:r w:rsidR="00F02A61">
          <w:rPr>
            <w:webHidden/>
          </w:rPr>
          <w:fldChar w:fldCharType="separate"/>
        </w:r>
        <w:r w:rsidR="00F02A61">
          <w:rPr>
            <w:webHidden/>
          </w:rPr>
          <w:t>6</w:t>
        </w:r>
        <w:r w:rsidR="00F02A61">
          <w:rPr>
            <w:webHidden/>
          </w:rPr>
          <w:fldChar w:fldCharType="end"/>
        </w:r>
      </w:hyperlink>
    </w:p>
    <w:p w14:paraId="3C841E00" w14:textId="0870C515" w:rsidR="00F02A61" w:rsidRDefault="00137133">
      <w:pPr>
        <w:pStyle w:val="TOC3"/>
        <w:rPr>
          <w:rFonts w:asciiTheme="minorHAnsi" w:eastAsiaTheme="minorEastAsia" w:hAnsiTheme="minorHAnsi" w:cstheme="minorBidi"/>
          <w:iCs w:val="0"/>
          <w:smallCaps w:val="0"/>
          <w:sz w:val="22"/>
        </w:rPr>
      </w:pPr>
      <w:hyperlink w:anchor="_Toc516070054" w:history="1">
        <w:r w:rsidR="00F02A61" w:rsidRPr="00622ABF">
          <w:rPr>
            <w:rStyle w:val="Hyperlink"/>
          </w:rPr>
          <w:t>.4</w:t>
        </w:r>
        <w:r w:rsidR="00F02A61">
          <w:rPr>
            <w:rFonts w:asciiTheme="minorHAnsi" w:eastAsiaTheme="minorEastAsia" w:hAnsiTheme="minorHAnsi" w:cstheme="minorBidi"/>
            <w:iCs w:val="0"/>
            <w:smallCaps w:val="0"/>
            <w:sz w:val="22"/>
          </w:rPr>
          <w:tab/>
        </w:r>
        <w:r w:rsidR="00F02A61" w:rsidRPr="00622ABF">
          <w:rPr>
            <w:rStyle w:val="Hyperlink"/>
          </w:rPr>
          <w:t>Coach Representatives</w:t>
        </w:r>
        <w:r w:rsidR="00F02A61">
          <w:rPr>
            <w:webHidden/>
          </w:rPr>
          <w:tab/>
        </w:r>
        <w:r w:rsidR="00F02A61">
          <w:rPr>
            <w:webHidden/>
          </w:rPr>
          <w:fldChar w:fldCharType="begin"/>
        </w:r>
        <w:r w:rsidR="00F02A61">
          <w:rPr>
            <w:webHidden/>
          </w:rPr>
          <w:instrText xml:space="preserve"> PAGEREF _Toc516070054 \h </w:instrText>
        </w:r>
        <w:r w:rsidR="00F02A61">
          <w:rPr>
            <w:webHidden/>
          </w:rPr>
        </w:r>
        <w:r w:rsidR="00F02A61">
          <w:rPr>
            <w:webHidden/>
          </w:rPr>
          <w:fldChar w:fldCharType="separate"/>
        </w:r>
        <w:r w:rsidR="00F02A61">
          <w:rPr>
            <w:webHidden/>
          </w:rPr>
          <w:t>6</w:t>
        </w:r>
        <w:r w:rsidR="00F02A61">
          <w:rPr>
            <w:webHidden/>
          </w:rPr>
          <w:fldChar w:fldCharType="end"/>
        </w:r>
      </w:hyperlink>
    </w:p>
    <w:p w14:paraId="337FC8C2" w14:textId="2E6EE528" w:rsidR="00F02A61" w:rsidRDefault="00137133">
      <w:pPr>
        <w:pStyle w:val="TOC2"/>
        <w:rPr>
          <w:rFonts w:asciiTheme="minorHAnsi" w:eastAsiaTheme="minorEastAsia" w:hAnsiTheme="minorHAnsi" w:cstheme="minorBidi"/>
          <w:noProof/>
          <w:szCs w:val="22"/>
        </w:rPr>
      </w:pPr>
      <w:hyperlink w:anchor="_Toc516070055" w:history="1">
        <w:r w:rsidR="00F02A61" w:rsidRPr="00622ABF">
          <w:rPr>
            <w:rStyle w:val="Hyperlink"/>
            <w:noProof/>
          </w:rPr>
          <w:t>604.2</w:t>
        </w:r>
        <w:r w:rsidR="00F02A61">
          <w:rPr>
            <w:rFonts w:asciiTheme="minorHAnsi" w:eastAsiaTheme="minorEastAsia" w:hAnsiTheme="minorHAnsi" w:cstheme="minorBidi"/>
            <w:noProof/>
            <w:szCs w:val="22"/>
          </w:rPr>
          <w:tab/>
        </w:r>
        <w:r w:rsidR="00F02A61" w:rsidRPr="00622ABF">
          <w:rPr>
            <w:rStyle w:val="Hyperlink"/>
            <w:noProof/>
          </w:rPr>
          <w:t>ELIGIBILITY</w:t>
        </w:r>
        <w:r w:rsidR="00F02A61">
          <w:rPr>
            <w:noProof/>
            <w:webHidden/>
          </w:rPr>
          <w:tab/>
        </w:r>
        <w:r w:rsidR="00F02A61">
          <w:rPr>
            <w:noProof/>
            <w:webHidden/>
          </w:rPr>
          <w:fldChar w:fldCharType="begin"/>
        </w:r>
        <w:r w:rsidR="00F02A61">
          <w:rPr>
            <w:noProof/>
            <w:webHidden/>
          </w:rPr>
          <w:instrText xml:space="preserve"> PAGEREF _Toc516070055 \h </w:instrText>
        </w:r>
        <w:r w:rsidR="00F02A61">
          <w:rPr>
            <w:noProof/>
            <w:webHidden/>
          </w:rPr>
        </w:r>
        <w:r w:rsidR="00F02A61">
          <w:rPr>
            <w:noProof/>
            <w:webHidden/>
          </w:rPr>
          <w:fldChar w:fldCharType="separate"/>
        </w:r>
        <w:r w:rsidR="00F02A61">
          <w:rPr>
            <w:noProof/>
            <w:webHidden/>
          </w:rPr>
          <w:t>6</w:t>
        </w:r>
        <w:r w:rsidR="00F02A61">
          <w:rPr>
            <w:noProof/>
            <w:webHidden/>
          </w:rPr>
          <w:fldChar w:fldCharType="end"/>
        </w:r>
      </w:hyperlink>
    </w:p>
    <w:p w14:paraId="484588DA" w14:textId="5B605321" w:rsidR="00F02A61" w:rsidRDefault="00137133">
      <w:pPr>
        <w:pStyle w:val="TOC2"/>
        <w:rPr>
          <w:rFonts w:asciiTheme="minorHAnsi" w:eastAsiaTheme="minorEastAsia" w:hAnsiTheme="minorHAnsi" w:cstheme="minorBidi"/>
          <w:noProof/>
          <w:szCs w:val="22"/>
        </w:rPr>
      </w:pPr>
      <w:hyperlink w:anchor="_Toc516070056" w:history="1">
        <w:r w:rsidR="00F02A61" w:rsidRPr="00622ABF">
          <w:rPr>
            <w:rStyle w:val="Hyperlink"/>
            <w:noProof/>
          </w:rPr>
          <w:t>604.3</w:t>
        </w:r>
        <w:r w:rsidR="00F02A61">
          <w:rPr>
            <w:rFonts w:asciiTheme="minorHAnsi" w:eastAsiaTheme="minorEastAsia" w:hAnsiTheme="minorHAnsi" w:cstheme="minorBidi"/>
            <w:noProof/>
            <w:szCs w:val="22"/>
          </w:rPr>
          <w:tab/>
        </w:r>
        <w:r w:rsidR="00F02A61" w:rsidRPr="00622ABF">
          <w:rPr>
            <w:rStyle w:val="Hyperlink"/>
            <w:noProof/>
          </w:rPr>
          <w:t>VOICE AND VOTING RIGHTS OF MEMBERS</w:t>
        </w:r>
        <w:r w:rsidR="00F02A61">
          <w:rPr>
            <w:noProof/>
            <w:webHidden/>
          </w:rPr>
          <w:tab/>
        </w:r>
        <w:r w:rsidR="00F02A61">
          <w:rPr>
            <w:noProof/>
            <w:webHidden/>
          </w:rPr>
          <w:fldChar w:fldCharType="begin"/>
        </w:r>
        <w:r w:rsidR="00F02A61">
          <w:rPr>
            <w:noProof/>
            <w:webHidden/>
          </w:rPr>
          <w:instrText xml:space="preserve"> PAGEREF _Toc516070056 \h </w:instrText>
        </w:r>
        <w:r w:rsidR="00F02A61">
          <w:rPr>
            <w:noProof/>
            <w:webHidden/>
          </w:rPr>
        </w:r>
        <w:r w:rsidR="00F02A61">
          <w:rPr>
            <w:noProof/>
            <w:webHidden/>
          </w:rPr>
          <w:fldChar w:fldCharType="separate"/>
        </w:r>
        <w:r w:rsidR="00F02A61">
          <w:rPr>
            <w:noProof/>
            <w:webHidden/>
          </w:rPr>
          <w:t>6</w:t>
        </w:r>
        <w:r w:rsidR="00F02A61">
          <w:rPr>
            <w:noProof/>
            <w:webHidden/>
          </w:rPr>
          <w:fldChar w:fldCharType="end"/>
        </w:r>
      </w:hyperlink>
    </w:p>
    <w:p w14:paraId="2E9FECE3" w14:textId="05930AA3" w:rsidR="00F02A61" w:rsidRDefault="00137133">
      <w:pPr>
        <w:pStyle w:val="TOC3"/>
        <w:rPr>
          <w:rFonts w:asciiTheme="minorHAnsi" w:eastAsiaTheme="minorEastAsia" w:hAnsiTheme="minorHAnsi" w:cstheme="minorBidi"/>
          <w:iCs w:val="0"/>
          <w:smallCaps w:val="0"/>
          <w:sz w:val="22"/>
        </w:rPr>
      </w:pPr>
      <w:hyperlink w:anchor="_Toc516070057" w:history="1">
        <w:r w:rsidR="00F02A61" w:rsidRPr="00622ABF">
          <w:rPr>
            <w:rStyle w:val="Hyperlink"/>
          </w:rPr>
          <w:t>.1</w:t>
        </w:r>
        <w:r w:rsidR="00F02A61">
          <w:rPr>
            <w:rFonts w:asciiTheme="minorHAnsi" w:eastAsiaTheme="minorEastAsia" w:hAnsiTheme="minorHAnsi" w:cstheme="minorBidi"/>
            <w:iCs w:val="0"/>
            <w:smallCaps w:val="0"/>
            <w:sz w:val="22"/>
          </w:rPr>
          <w:tab/>
        </w:r>
        <w:r w:rsidR="00F02A61" w:rsidRPr="00622ABF">
          <w:rPr>
            <w:rStyle w:val="Hyperlink"/>
          </w:rPr>
          <w:t>Group Member Representatives (Other Than Those of Affiliated Group Members), Board Members, the Athlete Representatives, the Coach Representatives and at-Large House Members</w:t>
        </w:r>
        <w:r w:rsidR="00F02A61">
          <w:rPr>
            <w:webHidden/>
          </w:rPr>
          <w:tab/>
        </w:r>
        <w:r w:rsidR="00F02A61">
          <w:rPr>
            <w:webHidden/>
          </w:rPr>
          <w:fldChar w:fldCharType="begin"/>
        </w:r>
        <w:r w:rsidR="00F02A61">
          <w:rPr>
            <w:webHidden/>
          </w:rPr>
          <w:instrText xml:space="preserve"> PAGEREF _Toc516070057 \h </w:instrText>
        </w:r>
        <w:r w:rsidR="00F02A61">
          <w:rPr>
            <w:webHidden/>
          </w:rPr>
        </w:r>
        <w:r w:rsidR="00F02A61">
          <w:rPr>
            <w:webHidden/>
          </w:rPr>
          <w:fldChar w:fldCharType="separate"/>
        </w:r>
        <w:r w:rsidR="00F02A61">
          <w:rPr>
            <w:webHidden/>
          </w:rPr>
          <w:t>6</w:t>
        </w:r>
        <w:r w:rsidR="00F02A61">
          <w:rPr>
            <w:webHidden/>
          </w:rPr>
          <w:fldChar w:fldCharType="end"/>
        </w:r>
      </w:hyperlink>
    </w:p>
    <w:p w14:paraId="484F8433" w14:textId="481D5B7E" w:rsidR="00F02A61" w:rsidRDefault="00137133">
      <w:pPr>
        <w:pStyle w:val="TOC3"/>
        <w:rPr>
          <w:rFonts w:asciiTheme="minorHAnsi" w:eastAsiaTheme="minorEastAsia" w:hAnsiTheme="minorHAnsi" w:cstheme="minorBidi"/>
          <w:iCs w:val="0"/>
          <w:smallCaps w:val="0"/>
          <w:sz w:val="22"/>
        </w:rPr>
      </w:pPr>
      <w:hyperlink w:anchor="_Toc516070058" w:history="1">
        <w:r w:rsidR="00F02A61" w:rsidRPr="00622ABF">
          <w:rPr>
            <w:rStyle w:val="Hyperlink"/>
          </w:rPr>
          <w:t>.2</w:t>
        </w:r>
        <w:r w:rsidR="00F02A61">
          <w:rPr>
            <w:rFonts w:asciiTheme="minorHAnsi" w:eastAsiaTheme="minorEastAsia" w:hAnsiTheme="minorHAnsi" w:cstheme="minorBidi"/>
            <w:iCs w:val="0"/>
            <w:smallCaps w:val="0"/>
            <w:sz w:val="22"/>
          </w:rPr>
          <w:tab/>
        </w:r>
        <w:r w:rsidR="00F02A61" w:rsidRPr="00622ABF">
          <w:rPr>
            <w:rStyle w:val="Hyperlink"/>
          </w:rPr>
          <w:t>Affiliated Group Member Representatives</w:t>
        </w:r>
        <w:r w:rsidR="00F02A61">
          <w:rPr>
            <w:webHidden/>
          </w:rPr>
          <w:tab/>
        </w:r>
        <w:r w:rsidR="00F02A61">
          <w:rPr>
            <w:webHidden/>
          </w:rPr>
          <w:fldChar w:fldCharType="begin"/>
        </w:r>
        <w:r w:rsidR="00F02A61">
          <w:rPr>
            <w:webHidden/>
          </w:rPr>
          <w:instrText xml:space="preserve"> PAGEREF _Toc516070058 \h </w:instrText>
        </w:r>
        <w:r w:rsidR="00F02A61">
          <w:rPr>
            <w:webHidden/>
          </w:rPr>
        </w:r>
        <w:r w:rsidR="00F02A61">
          <w:rPr>
            <w:webHidden/>
          </w:rPr>
          <w:fldChar w:fldCharType="separate"/>
        </w:r>
        <w:r w:rsidR="00F02A61">
          <w:rPr>
            <w:webHidden/>
          </w:rPr>
          <w:t>7</w:t>
        </w:r>
        <w:r w:rsidR="00F02A61">
          <w:rPr>
            <w:webHidden/>
          </w:rPr>
          <w:fldChar w:fldCharType="end"/>
        </w:r>
      </w:hyperlink>
    </w:p>
    <w:p w14:paraId="2D8F7A29" w14:textId="551E20B2" w:rsidR="00F02A61" w:rsidRDefault="00137133">
      <w:pPr>
        <w:pStyle w:val="TOC3"/>
        <w:rPr>
          <w:rFonts w:asciiTheme="minorHAnsi" w:eastAsiaTheme="minorEastAsia" w:hAnsiTheme="minorHAnsi" w:cstheme="minorBidi"/>
          <w:iCs w:val="0"/>
          <w:smallCaps w:val="0"/>
          <w:sz w:val="22"/>
        </w:rPr>
      </w:pPr>
      <w:hyperlink w:anchor="_Toc516070059" w:history="1">
        <w:r w:rsidR="00F02A61" w:rsidRPr="00622ABF">
          <w:rPr>
            <w:rStyle w:val="Hyperlink"/>
          </w:rPr>
          <w:t>.3</w:t>
        </w:r>
        <w:r w:rsidR="00F02A61">
          <w:rPr>
            <w:rFonts w:asciiTheme="minorHAnsi" w:eastAsiaTheme="minorEastAsia" w:hAnsiTheme="minorHAnsi" w:cstheme="minorBidi"/>
            <w:iCs w:val="0"/>
            <w:smallCaps w:val="0"/>
            <w:sz w:val="22"/>
          </w:rPr>
          <w:tab/>
        </w:r>
        <w:r w:rsidR="00F02A61" w:rsidRPr="00622ABF">
          <w:rPr>
            <w:rStyle w:val="Hyperlink"/>
          </w:rPr>
          <w:t>Individual Members</w:t>
        </w:r>
        <w:r w:rsidR="00F02A61">
          <w:rPr>
            <w:webHidden/>
          </w:rPr>
          <w:tab/>
        </w:r>
        <w:r w:rsidR="00F02A61">
          <w:rPr>
            <w:webHidden/>
          </w:rPr>
          <w:fldChar w:fldCharType="begin"/>
        </w:r>
        <w:r w:rsidR="00F02A61">
          <w:rPr>
            <w:webHidden/>
          </w:rPr>
          <w:instrText xml:space="preserve"> PAGEREF _Toc516070059 \h </w:instrText>
        </w:r>
        <w:r w:rsidR="00F02A61">
          <w:rPr>
            <w:webHidden/>
          </w:rPr>
        </w:r>
        <w:r w:rsidR="00F02A61">
          <w:rPr>
            <w:webHidden/>
          </w:rPr>
          <w:fldChar w:fldCharType="separate"/>
        </w:r>
        <w:r w:rsidR="00F02A61">
          <w:rPr>
            <w:webHidden/>
          </w:rPr>
          <w:t>7</w:t>
        </w:r>
        <w:r w:rsidR="00F02A61">
          <w:rPr>
            <w:webHidden/>
          </w:rPr>
          <w:fldChar w:fldCharType="end"/>
        </w:r>
      </w:hyperlink>
    </w:p>
    <w:p w14:paraId="744E445E" w14:textId="58971FA5" w:rsidR="00F02A61" w:rsidRDefault="00137133">
      <w:pPr>
        <w:pStyle w:val="TOC2"/>
        <w:rPr>
          <w:rFonts w:asciiTheme="minorHAnsi" w:eastAsiaTheme="minorEastAsia" w:hAnsiTheme="minorHAnsi" w:cstheme="minorBidi"/>
          <w:noProof/>
          <w:szCs w:val="22"/>
        </w:rPr>
      </w:pPr>
      <w:hyperlink w:anchor="_Toc516070060" w:history="1">
        <w:r w:rsidR="00F02A61" w:rsidRPr="00622ABF">
          <w:rPr>
            <w:rStyle w:val="Hyperlink"/>
            <w:noProof/>
          </w:rPr>
          <w:t>604.4</w:t>
        </w:r>
        <w:r w:rsidR="00F02A61">
          <w:rPr>
            <w:rFonts w:asciiTheme="minorHAnsi" w:eastAsiaTheme="minorEastAsia" w:hAnsiTheme="minorHAnsi" w:cstheme="minorBidi"/>
            <w:noProof/>
            <w:szCs w:val="22"/>
          </w:rPr>
          <w:tab/>
        </w:r>
        <w:r w:rsidR="00F02A61" w:rsidRPr="00622ABF">
          <w:rPr>
            <w:rStyle w:val="Hyperlink"/>
            <w:noProof/>
          </w:rPr>
          <w:t>DUTIES AND POWERS</w:t>
        </w:r>
        <w:r w:rsidR="00F02A61">
          <w:rPr>
            <w:noProof/>
            <w:webHidden/>
          </w:rPr>
          <w:tab/>
        </w:r>
        <w:r w:rsidR="00F02A61">
          <w:rPr>
            <w:noProof/>
            <w:webHidden/>
          </w:rPr>
          <w:fldChar w:fldCharType="begin"/>
        </w:r>
        <w:r w:rsidR="00F02A61">
          <w:rPr>
            <w:noProof/>
            <w:webHidden/>
          </w:rPr>
          <w:instrText xml:space="preserve"> PAGEREF _Toc516070060 \h </w:instrText>
        </w:r>
        <w:r w:rsidR="00F02A61">
          <w:rPr>
            <w:noProof/>
            <w:webHidden/>
          </w:rPr>
        </w:r>
        <w:r w:rsidR="00F02A61">
          <w:rPr>
            <w:noProof/>
            <w:webHidden/>
          </w:rPr>
          <w:fldChar w:fldCharType="separate"/>
        </w:r>
        <w:r w:rsidR="00F02A61">
          <w:rPr>
            <w:noProof/>
            <w:webHidden/>
          </w:rPr>
          <w:t>7</w:t>
        </w:r>
        <w:r w:rsidR="00F02A61">
          <w:rPr>
            <w:noProof/>
            <w:webHidden/>
          </w:rPr>
          <w:fldChar w:fldCharType="end"/>
        </w:r>
      </w:hyperlink>
    </w:p>
    <w:p w14:paraId="79A1C34E" w14:textId="59004A17" w:rsidR="00F02A61" w:rsidRDefault="00137133">
      <w:pPr>
        <w:pStyle w:val="TOC2"/>
        <w:rPr>
          <w:rFonts w:asciiTheme="minorHAnsi" w:eastAsiaTheme="minorEastAsia" w:hAnsiTheme="minorHAnsi" w:cstheme="minorBidi"/>
          <w:noProof/>
          <w:szCs w:val="22"/>
        </w:rPr>
      </w:pPr>
      <w:hyperlink w:anchor="_Toc516070061" w:history="1">
        <w:r w:rsidR="00F02A61" w:rsidRPr="00622ABF">
          <w:rPr>
            <w:rStyle w:val="Hyperlink"/>
            <w:noProof/>
          </w:rPr>
          <w:t>604.5</w:t>
        </w:r>
        <w:r w:rsidR="00F02A61">
          <w:rPr>
            <w:rFonts w:asciiTheme="minorHAnsi" w:eastAsiaTheme="minorEastAsia" w:hAnsiTheme="minorHAnsi" w:cstheme="minorBidi"/>
            <w:noProof/>
            <w:szCs w:val="22"/>
          </w:rPr>
          <w:tab/>
        </w:r>
        <w:r w:rsidR="00F02A61" w:rsidRPr="00622ABF">
          <w:rPr>
            <w:rStyle w:val="Hyperlink"/>
            <w:noProof/>
          </w:rPr>
          <w:t>ANNUAL AND REGULAR MEETINGS</w:t>
        </w:r>
        <w:r w:rsidR="00F02A61">
          <w:rPr>
            <w:noProof/>
            <w:webHidden/>
          </w:rPr>
          <w:tab/>
        </w:r>
        <w:r w:rsidR="00F02A61">
          <w:rPr>
            <w:noProof/>
            <w:webHidden/>
          </w:rPr>
          <w:fldChar w:fldCharType="begin"/>
        </w:r>
        <w:r w:rsidR="00F02A61">
          <w:rPr>
            <w:noProof/>
            <w:webHidden/>
          </w:rPr>
          <w:instrText xml:space="preserve"> PAGEREF _Toc516070061 \h </w:instrText>
        </w:r>
        <w:r w:rsidR="00F02A61">
          <w:rPr>
            <w:noProof/>
            <w:webHidden/>
          </w:rPr>
        </w:r>
        <w:r w:rsidR="00F02A61">
          <w:rPr>
            <w:noProof/>
            <w:webHidden/>
          </w:rPr>
          <w:fldChar w:fldCharType="separate"/>
        </w:r>
        <w:r w:rsidR="00F02A61">
          <w:rPr>
            <w:noProof/>
            <w:webHidden/>
          </w:rPr>
          <w:t>8</w:t>
        </w:r>
        <w:r w:rsidR="00F02A61">
          <w:rPr>
            <w:noProof/>
            <w:webHidden/>
          </w:rPr>
          <w:fldChar w:fldCharType="end"/>
        </w:r>
      </w:hyperlink>
    </w:p>
    <w:p w14:paraId="4DCE7C99" w14:textId="5273E758" w:rsidR="00F02A61" w:rsidRDefault="00137133">
      <w:pPr>
        <w:pStyle w:val="TOC2"/>
        <w:rPr>
          <w:rFonts w:asciiTheme="minorHAnsi" w:eastAsiaTheme="minorEastAsia" w:hAnsiTheme="minorHAnsi" w:cstheme="minorBidi"/>
          <w:noProof/>
          <w:szCs w:val="22"/>
        </w:rPr>
      </w:pPr>
      <w:hyperlink w:anchor="_Toc516070062" w:history="1">
        <w:r w:rsidR="00F02A61" w:rsidRPr="00622ABF">
          <w:rPr>
            <w:rStyle w:val="Hyperlink"/>
            <w:noProof/>
          </w:rPr>
          <w:t>604.6</w:t>
        </w:r>
        <w:r w:rsidR="00F02A61">
          <w:rPr>
            <w:rFonts w:asciiTheme="minorHAnsi" w:eastAsiaTheme="minorEastAsia" w:hAnsiTheme="minorHAnsi" w:cstheme="minorBidi"/>
            <w:noProof/>
            <w:szCs w:val="22"/>
          </w:rPr>
          <w:tab/>
        </w:r>
        <w:r w:rsidR="00F02A61" w:rsidRPr="00622ABF">
          <w:rPr>
            <w:rStyle w:val="Hyperlink"/>
            <w:noProof/>
          </w:rPr>
          <w:t>SPECIAL MEETINGS</w:t>
        </w:r>
        <w:r w:rsidR="00F02A61">
          <w:rPr>
            <w:noProof/>
            <w:webHidden/>
          </w:rPr>
          <w:tab/>
        </w:r>
        <w:r w:rsidR="00F02A61">
          <w:rPr>
            <w:noProof/>
            <w:webHidden/>
          </w:rPr>
          <w:fldChar w:fldCharType="begin"/>
        </w:r>
        <w:r w:rsidR="00F02A61">
          <w:rPr>
            <w:noProof/>
            <w:webHidden/>
          </w:rPr>
          <w:instrText xml:space="preserve"> PAGEREF _Toc516070062 \h </w:instrText>
        </w:r>
        <w:r w:rsidR="00F02A61">
          <w:rPr>
            <w:noProof/>
            <w:webHidden/>
          </w:rPr>
        </w:r>
        <w:r w:rsidR="00F02A61">
          <w:rPr>
            <w:noProof/>
            <w:webHidden/>
          </w:rPr>
          <w:fldChar w:fldCharType="separate"/>
        </w:r>
        <w:r w:rsidR="00F02A61">
          <w:rPr>
            <w:noProof/>
            <w:webHidden/>
          </w:rPr>
          <w:t>8</w:t>
        </w:r>
        <w:r w:rsidR="00F02A61">
          <w:rPr>
            <w:noProof/>
            <w:webHidden/>
          </w:rPr>
          <w:fldChar w:fldCharType="end"/>
        </w:r>
      </w:hyperlink>
    </w:p>
    <w:p w14:paraId="058EDDC4" w14:textId="12B960E3" w:rsidR="00F02A61" w:rsidRDefault="00137133">
      <w:pPr>
        <w:pStyle w:val="TOC2"/>
        <w:rPr>
          <w:rFonts w:asciiTheme="minorHAnsi" w:eastAsiaTheme="minorEastAsia" w:hAnsiTheme="minorHAnsi" w:cstheme="minorBidi"/>
          <w:noProof/>
          <w:szCs w:val="22"/>
        </w:rPr>
      </w:pPr>
      <w:hyperlink w:anchor="_Toc516070063" w:history="1">
        <w:r w:rsidR="00F02A61" w:rsidRPr="00622ABF">
          <w:rPr>
            <w:rStyle w:val="Hyperlink"/>
            <w:noProof/>
          </w:rPr>
          <w:t>604.7</w:t>
        </w:r>
        <w:r w:rsidR="00F02A61">
          <w:rPr>
            <w:rFonts w:asciiTheme="minorHAnsi" w:eastAsiaTheme="minorEastAsia" w:hAnsiTheme="minorHAnsi" w:cstheme="minorBidi"/>
            <w:noProof/>
            <w:szCs w:val="22"/>
          </w:rPr>
          <w:tab/>
        </w:r>
        <w:r w:rsidR="00F02A61" w:rsidRPr="00622ABF">
          <w:rPr>
            <w:rStyle w:val="Hyperlink"/>
            <w:noProof/>
          </w:rPr>
          <w:t>MEETING LOCATION AND TIME</w:t>
        </w:r>
        <w:r w:rsidR="00F02A61">
          <w:rPr>
            <w:noProof/>
            <w:webHidden/>
          </w:rPr>
          <w:tab/>
        </w:r>
        <w:r w:rsidR="00F02A61">
          <w:rPr>
            <w:noProof/>
            <w:webHidden/>
          </w:rPr>
          <w:fldChar w:fldCharType="begin"/>
        </w:r>
        <w:r w:rsidR="00F02A61">
          <w:rPr>
            <w:noProof/>
            <w:webHidden/>
          </w:rPr>
          <w:instrText xml:space="preserve"> PAGEREF _Toc516070063 \h </w:instrText>
        </w:r>
        <w:r w:rsidR="00F02A61">
          <w:rPr>
            <w:noProof/>
            <w:webHidden/>
          </w:rPr>
        </w:r>
        <w:r w:rsidR="00F02A61">
          <w:rPr>
            <w:noProof/>
            <w:webHidden/>
          </w:rPr>
          <w:fldChar w:fldCharType="separate"/>
        </w:r>
        <w:r w:rsidR="00F02A61">
          <w:rPr>
            <w:noProof/>
            <w:webHidden/>
          </w:rPr>
          <w:t>8</w:t>
        </w:r>
        <w:r w:rsidR="00F02A61">
          <w:rPr>
            <w:noProof/>
            <w:webHidden/>
          </w:rPr>
          <w:fldChar w:fldCharType="end"/>
        </w:r>
      </w:hyperlink>
    </w:p>
    <w:p w14:paraId="54DE560F" w14:textId="482EA766" w:rsidR="00F02A61" w:rsidRDefault="00137133">
      <w:pPr>
        <w:pStyle w:val="TOC2"/>
        <w:rPr>
          <w:rFonts w:asciiTheme="minorHAnsi" w:eastAsiaTheme="minorEastAsia" w:hAnsiTheme="minorHAnsi" w:cstheme="minorBidi"/>
          <w:noProof/>
          <w:szCs w:val="22"/>
        </w:rPr>
      </w:pPr>
      <w:hyperlink w:anchor="_Toc516070064" w:history="1">
        <w:r w:rsidR="00F02A61" w:rsidRPr="00622ABF">
          <w:rPr>
            <w:rStyle w:val="Hyperlink"/>
            <w:noProof/>
          </w:rPr>
          <w:t>604.8</w:t>
        </w:r>
        <w:r w:rsidR="00F02A61">
          <w:rPr>
            <w:rFonts w:asciiTheme="minorHAnsi" w:eastAsiaTheme="minorEastAsia" w:hAnsiTheme="minorHAnsi" w:cstheme="minorBidi"/>
            <w:noProof/>
            <w:szCs w:val="22"/>
          </w:rPr>
          <w:tab/>
        </w:r>
        <w:r w:rsidR="00F02A61" w:rsidRPr="00622ABF">
          <w:rPr>
            <w:rStyle w:val="Hyperlink"/>
            <w:noProof/>
          </w:rPr>
          <w:t>NOMINATING COMMITTEE</w:t>
        </w:r>
        <w:r w:rsidR="00F02A61">
          <w:rPr>
            <w:noProof/>
            <w:webHidden/>
          </w:rPr>
          <w:tab/>
        </w:r>
        <w:r w:rsidR="00F02A61">
          <w:rPr>
            <w:noProof/>
            <w:webHidden/>
          </w:rPr>
          <w:fldChar w:fldCharType="begin"/>
        </w:r>
        <w:r w:rsidR="00F02A61">
          <w:rPr>
            <w:noProof/>
            <w:webHidden/>
          </w:rPr>
          <w:instrText xml:space="preserve"> PAGEREF _Toc516070064 \h </w:instrText>
        </w:r>
        <w:r w:rsidR="00F02A61">
          <w:rPr>
            <w:noProof/>
            <w:webHidden/>
          </w:rPr>
        </w:r>
        <w:r w:rsidR="00F02A61">
          <w:rPr>
            <w:noProof/>
            <w:webHidden/>
          </w:rPr>
          <w:fldChar w:fldCharType="separate"/>
        </w:r>
        <w:r w:rsidR="00F02A61">
          <w:rPr>
            <w:noProof/>
            <w:webHidden/>
          </w:rPr>
          <w:t>8</w:t>
        </w:r>
        <w:r w:rsidR="00F02A61">
          <w:rPr>
            <w:noProof/>
            <w:webHidden/>
          </w:rPr>
          <w:fldChar w:fldCharType="end"/>
        </w:r>
      </w:hyperlink>
    </w:p>
    <w:p w14:paraId="70985D94" w14:textId="74092B70" w:rsidR="00F02A61" w:rsidRDefault="00137133">
      <w:pPr>
        <w:pStyle w:val="TOC3"/>
        <w:rPr>
          <w:rFonts w:asciiTheme="minorHAnsi" w:eastAsiaTheme="minorEastAsia" w:hAnsiTheme="minorHAnsi" w:cstheme="minorBidi"/>
          <w:iCs w:val="0"/>
          <w:smallCaps w:val="0"/>
          <w:sz w:val="22"/>
        </w:rPr>
      </w:pPr>
      <w:hyperlink w:anchor="_Toc516070065" w:history="1">
        <w:r w:rsidR="00F02A61" w:rsidRPr="00622ABF">
          <w:rPr>
            <w:rStyle w:val="Hyperlink"/>
          </w:rPr>
          <w:t>.1</w:t>
        </w:r>
        <w:r w:rsidR="00F02A61">
          <w:rPr>
            <w:rFonts w:asciiTheme="minorHAnsi" w:eastAsiaTheme="minorEastAsia" w:hAnsiTheme="minorHAnsi" w:cstheme="minorBidi"/>
            <w:iCs w:val="0"/>
            <w:smallCaps w:val="0"/>
            <w:sz w:val="22"/>
          </w:rPr>
          <w:tab/>
        </w:r>
        <w:r w:rsidR="00F02A61" w:rsidRPr="00622ABF">
          <w:rPr>
            <w:rStyle w:val="Hyperlink"/>
          </w:rPr>
          <w:t>Members of Nominating Committee; Election</w:t>
        </w:r>
        <w:r w:rsidR="00F02A61">
          <w:rPr>
            <w:webHidden/>
          </w:rPr>
          <w:tab/>
        </w:r>
        <w:r w:rsidR="00F02A61">
          <w:rPr>
            <w:webHidden/>
          </w:rPr>
          <w:fldChar w:fldCharType="begin"/>
        </w:r>
        <w:r w:rsidR="00F02A61">
          <w:rPr>
            <w:webHidden/>
          </w:rPr>
          <w:instrText xml:space="preserve"> PAGEREF _Toc516070065 \h </w:instrText>
        </w:r>
        <w:r w:rsidR="00F02A61">
          <w:rPr>
            <w:webHidden/>
          </w:rPr>
        </w:r>
        <w:r w:rsidR="00F02A61">
          <w:rPr>
            <w:webHidden/>
          </w:rPr>
          <w:fldChar w:fldCharType="separate"/>
        </w:r>
        <w:r w:rsidR="00F02A61">
          <w:rPr>
            <w:webHidden/>
          </w:rPr>
          <w:t>8</w:t>
        </w:r>
        <w:r w:rsidR="00F02A61">
          <w:rPr>
            <w:webHidden/>
          </w:rPr>
          <w:fldChar w:fldCharType="end"/>
        </w:r>
      </w:hyperlink>
    </w:p>
    <w:p w14:paraId="204AF8B2" w14:textId="5BAAACC1" w:rsidR="00F02A61" w:rsidRDefault="00137133">
      <w:pPr>
        <w:pStyle w:val="TOC3"/>
        <w:rPr>
          <w:rFonts w:asciiTheme="minorHAnsi" w:eastAsiaTheme="minorEastAsia" w:hAnsiTheme="minorHAnsi" w:cstheme="minorBidi"/>
          <w:iCs w:val="0"/>
          <w:smallCaps w:val="0"/>
          <w:sz w:val="22"/>
        </w:rPr>
      </w:pPr>
      <w:hyperlink w:anchor="_Toc516070066" w:history="1">
        <w:r w:rsidR="00F02A61" w:rsidRPr="00622ABF">
          <w:rPr>
            <w:rStyle w:val="Hyperlink"/>
          </w:rPr>
          <w:t>.2</w:t>
        </w:r>
        <w:r w:rsidR="00F02A61">
          <w:rPr>
            <w:rFonts w:asciiTheme="minorHAnsi" w:eastAsiaTheme="minorEastAsia" w:hAnsiTheme="minorHAnsi" w:cstheme="minorBidi"/>
            <w:iCs w:val="0"/>
            <w:smallCaps w:val="0"/>
            <w:sz w:val="22"/>
          </w:rPr>
          <w:tab/>
        </w:r>
        <w:r w:rsidR="00F02A61" w:rsidRPr="00622ABF">
          <w:rPr>
            <w:rStyle w:val="Hyperlink"/>
          </w:rPr>
          <w:t>Chair Elected by Nominating Committee</w:t>
        </w:r>
        <w:r w:rsidR="00F02A61">
          <w:rPr>
            <w:webHidden/>
          </w:rPr>
          <w:tab/>
        </w:r>
        <w:r w:rsidR="00F02A61">
          <w:rPr>
            <w:webHidden/>
          </w:rPr>
          <w:fldChar w:fldCharType="begin"/>
        </w:r>
        <w:r w:rsidR="00F02A61">
          <w:rPr>
            <w:webHidden/>
          </w:rPr>
          <w:instrText xml:space="preserve"> PAGEREF _Toc516070066 \h </w:instrText>
        </w:r>
        <w:r w:rsidR="00F02A61">
          <w:rPr>
            <w:webHidden/>
          </w:rPr>
        </w:r>
        <w:r w:rsidR="00F02A61">
          <w:rPr>
            <w:webHidden/>
          </w:rPr>
          <w:fldChar w:fldCharType="separate"/>
        </w:r>
        <w:r w:rsidR="00F02A61">
          <w:rPr>
            <w:webHidden/>
          </w:rPr>
          <w:t>8</w:t>
        </w:r>
        <w:r w:rsidR="00F02A61">
          <w:rPr>
            <w:webHidden/>
          </w:rPr>
          <w:fldChar w:fldCharType="end"/>
        </w:r>
      </w:hyperlink>
    </w:p>
    <w:p w14:paraId="773376F0" w14:textId="0270FE35" w:rsidR="00F02A61" w:rsidRDefault="00137133">
      <w:pPr>
        <w:pStyle w:val="TOC3"/>
        <w:rPr>
          <w:rFonts w:asciiTheme="minorHAnsi" w:eastAsiaTheme="minorEastAsia" w:hAnsiTheme="minorHAnsi" w:cstheme="minorBidi"/>
          <w:iCs w:val="0"/>
          <w:smallCaps w:val="0"/>
          <w:sz w:val="22"/>
        </w:rPr>
      </w:pPr>
      <w:hyperlink w:anchor="_Toc516070067" w:history="1">
        <w:r w:rsidR="00F02A61" w:rsidRPr="00622ABF">
          <w:rPr>
            <w:rStyle w:val="Hyperlink"/>
          </w:rPr>
          <w:t>.3</w:t>
        </w:r>
        <w:r w:rsidR="00F02A61">
          <w:rPr>
            <w:rFonts w:asciiTheme="minorHAnsi" w:eastAsiaTheme="minorEastAsia" w:hAnsiTheme="minorHAnsi" w:cstheme="minorBidi"/>
            <w:iCs w:val="0"/>
            <w:smallCaps w:val="0"/>
            <w:sz w:val="22"/>
          </w:rPr>
          <w:tab/>
        </w:r>
        <w:r w:rsidR="00F02A61" w:rsidRPr="00622ABF">
          <w:rPr>
            <w:rStyle w:val="Hyperlink"/>
          </w:rPr>
          <w:t>Duties of Nominating Committee</w:t>
        </w:r>
        <w:r w:rsidR="00F02A61">
          <w:rPr>
            <w:webHidden/>
          </w:rPr>
          <w:tab/>
        </w:r>
        <w:r w:rsidR="00F02A61">
          <w:rPr>
            <w:webHidden/>
          </w:rPr>
          <w:fldChar w:fldCharType="begin"/>
        </w:r>
        <w:r w:rsidR="00F02A61">
          <w:rPr>
            <w:webHidden/>
          </w:rPr>
          <w:instrText xml:space="preserve"> PAGEREF _Toc516070067 \h </w:instrText>
        </w:r>
        <w:r w:rsidR="00F02A61">
          <w:rPr>
            <w:webHidden/>
          </w:rPr>
        </w:r>
        <w:r w:rsidR="00F02A61">
          <w:rPr>
            <w:webHidden/>
          </w:rPr>
          <w:fldChar w:fldCharType="separate"/>
        </w:r>
        <w:r w:rsidR="00F02A61">
          <w:rPr>
            <w:webHidden/>
          </w:rPr>
          <w:t>8</w:t>
        </w:r>
        <w:r w:rsidR="00F02A61">
          <w:rPr>
            <w:webHidden/>
          </w:rPr>
          <w:fldChar w:fldCharType="end"/>
        </w:r>
      </w:hyperlink>
    </w:p>
    <w:p w14:paraId="0C66D0D3" w14:textId="6664EEB7" w:rsidR="00F02A61" w:rsidRDefault="00137133">
      <w:pPr>
        <w:pStyle w:val="TOC3"/>
        <w:rPr>
          <w:rFonts w:asciiTheme="minorHAnsi" w:eastAsiaTheme="minorEastAsia" w:hAnsiTheme="minorHAnsi" w:cstheme="minorBidi"/>
          <w:iCs w:val="0"/>
          <w:smallCaps w:val="0"/>
          <w:sz w:val="22"/>
        </w:rPr>
      </w:pPr>
      <w:hyperlink w:anchor="_Toc516070068" w:history="1">
        <w:r w:rsidR="00F02A61" w:rsidRPr="00622ABF">
          <w:rPr>
            <w:rStyle w:val="Hyperlink"/>
          </w:rPr>
          <w:t>.4</w:t>
        </w:r>
        <w:r w:rsidR="00F02A61">
          <w:rPr>
            <w:rFonts w:asciiTheme="minorHAnsi" w:eastAsiaTheme="minorEastAsia" w:hAnsiTheme="minorHAnsi" w:cstheme="minorBidi"/>
            <w:iCs w:val="0"/>
            <w:smallCaps w:val="0"/>
            <w:sz w:val="22"/>
          </w:rPr>
          <w:tab/>
        </w:r>
        <w:r w:rsidR="00F02A61" w:rsidRPr="00622ABF">
          <w:rPr>
            <w:rStyle w:val="Hyperlink"/>
          </w:rPr>
          <w:t>Publication of Nominations</w:t>
        </w:r>
        <w:r w:rsidR="00F02A61">
          <w:rPr>
            <w:webHidden/>
          </w:rPr>
          <w:tab/>
        </w:r>
        <w:r w:rsidR="00F02A61">
          <w:rPr>
            <w:webHidden/>
          </w:rPr>
          <w:fldChar w:fldCharType="begin"/>
        </w:r>
        <w:r w:rsidR="00F02A61">
          <w:rPr>
            <w:webHidden/>
          </w:rPr>
          <w:instrText xml:space="preserve"> PAGEREF _Toc516070068 \h </w:instrText>
        </w:r>
        <w:r w:rsidR="00F02A61">
          <w:rPr>
            <w:webHidden/>
          </w:rPr>
        </w:r>
        <w:r w:rsidR="00F02A61">
          <w:rPr>
            <w:webHidden/>
          </w:rPr>
          <w:fldChar w:fldCharType="separate"/>
        </w:r>
        <w:r w:rsidR="00F02A61">
          <w:rPr>
            <w:webHidden/>
          </w:rPr>
          <w:t>8</w:t>
        </w:r>
        <w:r w:rsidR="00F02A61">
          <w:rPr>
            <w:webHidden/>
          </w:rPr>
          <w:fldChar w:fldCharType="end"/>
        </w:r>
      </w:hyperlink>
    </w:p>
    <w:p w14:paraId="5F65D709" w14:textId="1A278ACB" w:rsidR="00F02A61" w:rsidRDefault="00137133">
      <w:pPr>
        <w:pStyle w:val="TOC3"/>
        <w:rPr>
          <w:rFonts w:asciiTheme="minorHAnsi" w:eastAsiaTheme="minorEastAsia" w:hAnsiTheme="minorHAnsi" w:cstheme="minorBidi"/>
          <w:iCs w:val="0"/>
          <w:smallCaps w:val="0"/>
          <w:sz w:val="22"/>
        </w:rPr>
      </w:pPr>
      <w:hyperlink w:anchor="_Toc516070069" w:history="1">
        <w:r w:rsidR="00F02A61" w:rsidRPr="00622ABF">
          <w:rPr>
            <w:rStyle w:val="Hyperlink"/>
          </w:rPr>
          <w:t>.5</w:t>
        </w:r>
        <w:r w:rsidR="00F02A61">
          <w:rPr>
            <w:rFonts w:asciiTheme="minorHAnsi" w:eastAsiaTheme="minorEastAsia" w:hAnsiTheme="minorHAnsi" w:cstheme="minorBidi"/>
            <w:iCs w:val="0"/>
            <w:smallCaps w:val="0"/>
            <w:sz w:val="22"/>
          </w:rPr>
          <w:tab/>
        </w:r>
        <w:r w:rsidR="00F02A61" w:rsidRPr="00622ABF">
          <w:rPr>
            <w:rStyle w:val="Hyperlink"/>
          </w:rPr>
          <w:t>Additional Nominations</w:t>
        </w:r>
        <w:r w:rsidR="00F02A61">
          <w:rPr>
            <w:webHidden/>
          </w:rPr>
          <w:tab/>
        </w:r>
        <w:r w:rsidR="00F02A61">
          <w:rPr>
            <w:webHidden/>
          </w:rPr>
          <w:fldChar w:fldCharType="begin"/>
        </w:r>
        <w:r w:rsidR="00F02A61">
          <w:rPr>
            <w:webHidden/>
          </w:rPr>
          <w:instrText xml:space="preserve"> PAGEREF _Toc516070069 \h </w:instrText>
        </w:r>
        <w:r w:rsidR="00F02A61">
          <w:rPr>
            <w:webHidden/>
          </w:rPr>
        </w:r>
        <w:r w:rsidR="00F02A61">
          <w:rPr>
            <w:webHidden/>
          </w:rPr>
          <w:fldChar w:fldCharType="separate"/>
        </w:r>
        <w:r w:rsidR="00F02A61">
          <w:rPr>
            <w:webHidden/>
          </w:rPr>
          <w:t>9</w:t>
        </w:r>
        <w:r w:rsidR="00F02A61">
          <w:rPr>
            <w:webHidden/>
          </w:rPr>
          <w:fldChar w:fldCharType="end"/>
        </w:r>
      </w:hyperlink>
    </w:p>
    <w:p w14:paraId="60F770CC" w14:textId="67A77DC8" w:rsidR="00F02A61" w:rsidRDefault="00137133">
      <w:pPr>
        <w:pStyle w:val="TOC3"/>
        <w:rPr>
          <w:rFonts w:asciiTheme="minorHAnsi" w:eastAsiaTheme="minorEastAsia" w:hAnsiTheme="minorHAnsi" w:cstheme="minorBidi"/>
          <w:iCs w:val="0"/>
          <w:smallCaps w:val="0"/>
          <w:sz w:val="22"/>
        </w:rPr>
      </w:pPr>
      <w:hyperlink w:anchor="_Toc516070070" w:history="1">
        <w:r w:rsidR="00F02A61" w:rsidRPr="00622ABF">
          <w:rPr>
            <w:rStyle w:val="Hyperlink"/>
          </w:rPr>
          <w:t>.6</w:t>
        </w:r>
        <w:r w:rsidR="00F02A61">
          <w:rPr>
            <w:rFonts w:asciiTheme="minorHAnsi" w:eastAsiaTheme="minorEastAsia" w:hAnsiTheme="minorHAnsi" w:cstheme="minorBidi"/>
            <w:iCs w:val="0"/>
            <w:smallCaps w:val="0"/>
            <w:sz w:val="22"/>
          </w:rPr>
          <w:tab/>
        </w:r>
        <w:r w:rsidR="00F02A61" w:rsidRPr="00622ABF">
          <w:rPr>
            <w:rStyle w:val="Hyperlink"/>
          </w:rPr>
          <w:t>Meetings and Notices</w:t>
        </w:r>
        <w:r w:rsidR="00F02A61">
          <w:rPr>
            <w:webHidden/>
          </w:rPr>
          <w:tab/>
        </w:r>
        <w:r w:rsidR="00F02A61">
          <w:rPr>
            <w:webHidden/>
          </w:rPr>
          <w:fldChar w:fldCharType="begin"/>
        </w:r>
        <w:r w:rsidR="00F02A61">
          <w:rPr>
            <w:webHidden/>
          </w:rPr>
          <w:instrText xml:space="preserve"> PAGEREF _Toc516070070 \h </w:instrText>
        </w:r>
        <w:r w:rsidR="00F02A61">
          <w:rPr>
            <w:webHidden/>
          </w:rPr>
        </w:r>
        <w:r w:rsidR="00F02A61">
          <w:rPr>
            <w:webHidden/>
          </w:rPr>
          <w:fldChar w:fldCharType="separate"/>
        </w:r>
        <w:r w:rsidR="00F02A61">
          <w:rPr>
            <w:webHidden/>
          </w:rPr>
          <w:t>9</w:t>
        </w:r>
        <w:r w:rsidR="00F02A61">
          <w:rPr>
            <w:webHidden/>
          </w:rPr>
          <w:fldChar w:fldCharType="end"/>
        </w:r>
      </w:hyperlink>
    </w:p>
    <w:p w14:paraId="0FAF3DF8" w14:textId="0BDEEBAA" w:rsidR="00F02A61" w:rsidRDefault="00137133">
      <w:pPr>
        <w:pStyle w:val="TOC3"/>
        <w:rPr>
          <w:rFonts w:asciiTheme="minorHAnsi" w:eastAsiaTheme="minorEastAsia" w:hAnsiTheme="minorHAnsi" w:cstheme="minorBidi"/>
          <w:iCs w:val="0"/>
          <w:smallCaps w:val="0"/>
          <w:sz w:val="22"/>
        </w:rPr>
      </w:pPr>
      <w:hyperlink w:anchor="_Toc516070071" w:history="1">
        <w:r w:rsidR="00F02A61" w:rsidRPr="00622ABF">
          <w:rPr>
            <w:rStyle w:val="Hyperlink"/>
          </w:rPr>
          <w:t>.7</w:t>
        </w:r>
        <w:r w:rsidR="00F02A61">
          <w:rPr>
            <w:rFonts w:asciiTheme="minorHAnsi" w:eastAsiaTheme="minorEastAsia" w:hAnsiTheme="minorHAnsi" w:cstheme="minorBidi"/>
            <w:iCs w:val="0"/>
            <w:smallCaps w:val="0"/>
            <w:sz w:val="22"/>
          </w:rPr>
          <w:tab/>
        </w:r>
        <w:r w:rsidR="00F02A61" w:rsidRPr="00622ABF">
          <w:rPr>
            <w:rStyle w:val="Hyperlink"/>
          </w:rPr>
          <w:t>Quorum</w:t>
        </w:r>
        <w:r w:rsidR="00F02A61">
          <w:rPr>
            <w:webHidden/>
          </w:rPr>
          <w:tab/>
        </w:r>
        <w:r w:rsidR="00F02A61">
          <w:rPr>
            <w:webHidden/>
          </w:rPr>
          <w:fldChar w:fldCharType="begin"/>
        </w:r>
        <w:r w:rsidR="00F02A61">
          <w:rPr>
            <w:webHidden/>
          </w:rPr>
          <w:instrText xml:space="preserve"> PAGEREF _Toc516070071 \h </w:instrText>
        </w:r>
        <w:r w:rsidR="00F02A61">
          <w:rPr>
            <w:webHidden/>
          </w:rPr>
        </w:r>
        <w:r w:rsidR="00F02A61">
          <w:rPr>
            <w:webHidden/>
          </w:rPr>
          <w:fldChar w:fldCharType="separate"/>
        </w:r>
        <w:r w:rsidR="00F02A61">
          <w:rPr>
            <w:webHidden/>
          </w:rPr>
          <w:t>9</w:t>
        </w:r>
        <w:r w:rsidR="00F02A61">
          <w:rPr>
            <w:webHidden/>
          </w:rPr>
          <w:fldChar w:fldCharType="end"/>
        </w:r>
      </w:hyperlink>
    </w:p>
    <w:p w14:paraId="50E9103C" w14:textId="1D7A3E9C" w:rsidR="00F02A61" w:rsidRDefault="00137133">
      <w:pPr>
        <w:pStyle w:val="TOC2"/>
        <w:rPr>
          <w:rFonts w:asciiTheme="minorHAnsi" w:eastAsiaTheme="minorEastAsia" w:hAnsiTheme="minorHAnsi" w:cstheme="minorBidi"/>
          <w:noProof/>
          <w:szCs w:val="22"/>
        </w:rPr>
      </w:pPr>
      <w:hyperlink w:anchor="_Toc516070072" w:history="1">
        <w:r w:rsidR="00F02A61" w:rsidRPr="00622ABF">
          <w:rPr>
            <w:rStyle w:val="Hyperlink"/>
            <w:noProof/>
          </w:rPr>
          <w:t>604.9</w:t>
        </w:r>
        <w:r w:rsidR="00F02A61">
          <w:rPr>
            <w:rFonts w:asciiTheme="minorHAnsi" w:eastAsiaTheme="minorEastAsia" w:hAnsiTheme="minorHAnsi" w:cstheme="minorBidi"/>
            <w:noProof/>
            <w:szCs w:val="22"/>
          </w:rPr>
          <w:tab/>
        </w:r>
        <w:r w:rsidR="00F02A61" w:rsidRPr="00622ABF">
          <w:rPr>
            <w:rStyle w:val="Hyperlink"/>
            <w:noProof/>
          </w:rPr>
          <w:t>MEETINGS OPEN; EXECUTIVE SESSIONS</w:t>
        </w:r>
        <w:r w:rsidR="00F02A61">
          <w:rPr>
            <w:noProof/>
            <w:webHidden/>
          </w:rPr>
          <w:tab/>
        </w:r>
        <w:r w:rsidR="00F02A61">
          <w:rPr>
            <w:noProof/>
            <w:webHidden/>
          </w:rPr>
          <w:fldChar w:fldCharType="begin"/>
        </w:r>
        <w:r w:rsidR="00F02A61">
          <w:rPr>
            <w:noProof/>
            <w:webHidden/>
          </w:rPr>
          <w:instrText xml:space="preserve"> PAGEREF _Toc516070072 \h </w:instrText>
        </w:r>
        <w:r w:rsidR="00F02A61">
          <w:rPr>
            <w:noProof/>
            <w:webHidden/>
          </w:rPr>
        </w:r>
        <w:r w:rsidR="00F02A61">
          <w:rPr>
            <w:noProof/>
            <w:webHidden/>
          </w:rPr>
          <w:fldChar w:fldCharType="separate"/>
        </w:r>
        <w:r w:rsidR="00F02A61">
          <w:rPr>
            <w:noProof/>
            <w:webHidden/>
          </w:rPr>
          <w:t>9</w:t>
        </w:r>
        <w:r w:rsidR="00F02A61">
          <w:rPr>
            <w:noProof/>
            <w:webHidden/>
          </w:rPr>
          <w:fldChar w:fldCharType="end"/>
        </w:r>
      </w:hyperlink>
    </w:p>
    <w:p w14:paraId="1820B008" w14:textId="192C93E3" w:rsidR="00F02A61" w:rsidRDefault="00137133">
      <w:pPr>
        <w:pStyle w:val="TOC3"/>
        <w:rPr>
          <w:rFonts w:asciiTheme="minorHAnsi" w:eastAsiaTheme="minorEastAsia" w:hAnsiTheme="minorHAnsi" w:cstheme="minorBidi"/>
          <w:iCs w:val="0"/>
          <w:smallCaps w:val="0"/>
          <w:sz w:val="22"/>
        </w:rPr>
      </w:pPr>
      <w:hyperlink w:anchor="_Toc516070073" w:history="1">
        <w:r w:rsidR="00F02A61" w:rsidRPr="00622ABF">
          <w:rPr>
            <w:rStyle w:val="Hyperlink"/>
          </w:rPr>
          <w:t>.1</w:t>
        </w:r>
        <w:r w:rsidR="00F02A61">
          <w:rPr>
            <w:rFonts w:asciiTheme="minorHAnsi" w:eastAsiaTheme="minorEastAsia" w:hAnsiTheme="minorHAnsi" w:cstheme="minorBidi"/>
            <w:iCs w:val="0"/>
            <w:smallCaps w:val="0"/>
            <w:sz w:val="22"/>
          </w:rPr>
          <w:tab/>
        </w:r>
        <w:r w:rsidR="00F02A61" w:rsidRPr="00622ABF">
          <w:rPr>
            <w:rStyle w:val="Hyperlink"/>
          </w:rPr>
          <w:t>House of Delegates</w:t>
        </w:r>
        <w:r w:rsidR="00F02A61">
          <w:rPr>
            <w:webHidden/>
          </w:rPr>
          <w:tab/>
        </w:r>
        <w:r w:rsidR="00F02A61">
          <w:rPr>
            <w:webHidden/>
          </w:rPr>
          <w:fldChar w:fldCharType="begin"/>
        </w:r>
        <w:r w:rsidR="00F02A61">
          <w:rPr>
            <w:webHidden/>
          </w:rPr>
          <w:instrText xml:space="preserve"> PAGEREF _Toc516070073 \h </w:instrText>
        </w:r>
        <w:r w:rsidR="00F02A61">
          <w:rPr>
            <w:webHidden/>
          </w:rPr>
        </w:r>
        <w:r w:rsidR="00F02A61">
          <w:rPr>
            <w:webHidden/>
          </w:rPr>
          <w:fldChar w:fldCharType="separate"/>
        </w:r>
        <w:r w:rsidR="00F02A61">
          <w:rPr>
            <w:webHidden/>
          </w:rPr>
          <w:t>9</w:t>
        </w:r>
        <w:r w:rsidR="00F02A61">
          <w:rPr>
            <w:webHidden/>
          </w:rPr>
          <w:fldChar w:fldCharType="end"/>
        </w:r>
      </w:hyperlink>
    </w:p>
    <w:p w14:paraId="390DDB67" w14:textId="5FCD4C5E" w:rsidR="00F02A61" w:rsidRDefault="00137133">
      <w:pPr>
        <w:pStyle w:val="TOC3"/>
        <w:rPr>
          <w:rFonts w:asciiTheme="minorHAnsi" w:eastAsiaTheme="minorEastAsia" w:hAnsiTheme="minorHAnsi" w:cstheme="minorBidi"/>
          <w:iCs w:val="0"/>
          <w:smallCaps w:val="0"/>
          <w:sz w:val="22"/>
        </w:rPr>
      </w:pPr>
      <w:hyperlink w:anchor="_Toc516070074" w:history="1">
        <w:r w:rsidR="00F02A61" w:rsidRPr="00622ABF">
          <w:rPr>
            <w:rStyle w:val="Hyperlink"/>
          </w:rPr>
          <w:t>.2</w:t>
        </w:r>
        <w:r w:rsidR="00F02A61">
          <w:rPr>
            <w:rFonts w:asciiTheme="minorHAnsi" w:eastAsiaTheme="minorEastAsia" w:hAnsiTheme="minorHAnsi" w:cstheme="minorBidi"/>
            <w:iCs w:val="0"/>
            <w:smallCaps w:val="0"/>
            <w:sz w:val="22"/>
          </w:rPr>
          <w:tab/>
        </w:r>
        <w:r w:rsidR="00F02A61" w:rsidRPr="00622ABF">
          <w:rPr>
            <w:rStyle w:val="Hyperlink"/>
          </w:rPr>
          <w:t>House of Delegates Committees</w:t>
        </w:r>
        <w:r w:rsidR="00F02A61">
          <w:rPr>
            <w:webHidden/>
          </w:rPr>
          <w:tab/>
        </w:r>
        <w:r w:rsidR="00F02A61">
          <w:rPr>
            <w:webHidden/>
          </w:rPr>
          <w:fldChar w:fldCharType="begin"/>
        </w:r>
        <w:r w:rsidR="00F02A61">
          <w:rPr>
            <w:webHidden/>
          </w:rPr>
          <w:instrText xml:space="preserve"> PAGEREF _Toc516070074 \h </w:instrText>
        </w:r>
        <w:r w:rsidR="00F02A61">
          <w:rPr>
            <w:webHidden/>
          </w:rPr>
        </w:r>
        <w:r w:rsidR="00F02A61">
          <w:rPr>
            <w:webHidden/>
          </w:rPr>
          <w:fldChar w:fldCharType="separate"/>
        </w:r>
        <w:r w:rsidR="00F02A61">
          <w:rPr>
            <w:webHidden/>
          </w:rPr>
          <w:t>9</w:t>
        </w:r>
        <w:r w:rsidR="00F02A61">
          <w:rPr>
            <w:webHidden/>
          </w:rPr>
          <w:fldChar w:fldCharType="end"/>
        </w:r>
      </w:hyperlink>
    </w:p>
    <w:p w14:paraId="63A6D69B" w14:textId="40509122" w:rsidR="00F02A61" w:rsidRDefault="00137133">
      <w:pPr>
        <w:pStyle w:val="TOC2"/>
        <w:rPr>
          <w:rFonts w:asciiTheme="minorHAnsi" w:eastAsiaTheme="minorEastAsia" w:hAnsiTheme="minorHAnsi" w:cstheme="minorBidi"/>
          <w:noProof/>
          <w:szCs w:val="22"/>
        </w:rPr>
      </w:pPr>
      <w:hyperlink w:anchor="_Toc516070075" w:history="1">
        <w:r w:rsidR="00F02A61" w:rsidRPr="00622ABF">
          <w:rPr>
            <w:rStyle w:val="Hyperlink"/>
            <w:noProof/>
          </w:rPr>
          <w:t>604.10</w:t>
        </w:r>
        <w:r w:rsidR="00F02A61">
          <w:rPr>
            <w:rFonts w:asciiTheme="minorHAnsi" w:eastAsiaTheme="minorEastAsia" w:hAnsiTheme="minorHAnsi" w:cstheme="minorBidi"/>
            <w:noProof/>
            <w:szCs w:val="22"/>
          </w:rPr>
          <w:tab/>
        </w:r>
        <w:r w:rsidR="00F02A61" w:rsidRPr="00622ABF">
          <w:rPr>
            <w:rStyle w:val="Hyperlink"/>
            <w:noProof/>
          </w:rPr>
          <w:t>QUORUM</w:t>
        </w:r>
        <w:r w:rsidR="00F02A61">
          <w:rPr>
            <w:noProof/>
            <w:webHidden/>
          </w:rPr>
          <w:tab/>
        </w:r>
        <w:r w:rsidR="00F02A61">
          <w:rPr>
            <w:noProof/>
            <w:webHidden/>
          </w:rPr>
          <w:fldChar w:fldCharType="begin"/>
        </w:r>
        <w:r w:rsidR="00F02A61">
          <w:rPr>
            <w:noProof/>
            <w:webHidden/>
          </w:rPr>
          <w:instrText xml:space="preserve"> PAGEREF _Toc516070075 \h </w:instrText>
        </w:r>
        <w:r w:rsidR="00F02A61">
          <w:rPr>
            <w:noProof/>
            <w:webHidden/>
          </w:rPr>
        </w:r>
        <w:r w:rsidR="00F02A61">
          <w:rPr>
            <w:noProof/>
            <w:webHidden/>
          </w:rPr>
          <w:fldChar w:fldCharType="separate"/>
        </w:r>
        <w:r w:rsidR="00F02A61">
          <w:rPr>
            <w:noProof/>
            <w:webHidden/>
          </w:rPr>
          <w:t>9</w:t>
        </w:r>
        <w:r w:rsidR="00F02A61">
          <w:rPr>
            <w:noProof/>
            <w:webHidden/>
          </w:rPr>
          <w:fldChar w:fldCharType="end"/>
        </w:r>
      </w:hyperlink>
    </w:p>
    <w:p w14:paraId="1283F07F" w14:textId="2BAE314D" w:rsidR="00F02A61" w:rsidRDefault="00137133">
      <w:pPr>
        <w:pStyle w:val="TOC2"/>
        <w:rPr>
          <w:rFonts w:asciiTheme="minorHAnsi" w:eastAsiaTheme="minorEastAsia" w:hAnsiTheme="minorHAnsi" w:cstheme="minorBidi"/>
          <w:noProof/>
          <w:szCs w:val="22"/>
        </w:rPr>
      </w:pPr>
      <w:hyperlink w:anchor="_Toc516070076" w:history="1">
        <w:r w:rsidR="00F02A61" w:rsidRPr="00622ABF">
          <w:rPr>
            <w:rStyle w:val="Hyperlink"/>
            <w:noProof/>
          </w:rPr>
          <w:t>604.11</w:t>
        </w:r>
        <w:r w:rsidR="00F02A61">
          <w:rPr>
            <w:rFonts w:asciiTheme="minorHAnsi" w:eastAsiaTheme="minorEastAsia" w:hAnsiTheme="minorHAnsi" w:cstheme="minorBidi"/>
            <w:noProof/>
            <w:szCs w:val="22"/>
          </w:rPr>
          <w:tab/>
        </w:r>
        <w:r w:rsidR="00F02A61" w:rsidRPr="00622ABF">
          <w:rPr>
            <w:rStyle w:val="Hyperlink"/>
            <w:noProof/>
          </w:rPr>
          <w:t>VOTING</w:t>
        </w:r>
        <w:r w:rsidR="00F02A61">
          <w:rPr>
            <w:noProof/>
            <w:webHidden/>
          </w:rPr>
          <w:tab/>
        </w:r>
        <w:r w:rsidR="00F02A61">
          <w:rPr>
            <w:noProof/>
            <w:webHidden/>
          </w:rPr>
          <w:fldChar w:fldCharType="begin"/>
        </w:r>
        <w:r w:rsidR="00F02A61">
          <w:rPr>
            <w:noProof/>
            <w:webHidden/>
          </w:rPr>
          <w:instrText xml:space="preserve"> PAGEREF _Toc516070076 \h </w:instrText>
        </w:r>
        <w:r w:rsidR="00F02A61">
          <w:rPr>
            <w:noProof/>
            <w:webHidden/>
          </w:rPr>
        </w:r>
        <w:r w:rsidR="00F02A61">
          <w:rPr>
            <w:noProof/>
            <w:webHidden/>
          </w:rPr>
          <w:fldChar w:fldCharType="separate"/>
        </w:r>
        <w:r w:rsidR="00F02A61">
          <w:rPr>
            <w:noProof/>
            <w:webHidden/>
          </w:rPr>
          <w:t>9</w:t>
        </w:r>
        <w:r w:rsidR="00F02A61">
          <w:rPr>
            <w:noProof/>
            <w:webHidden/>
          </w:rPr>
          <w:fldChar w:fldCharType="end"/>
        </w:r>
      </w:hyperlink>
    </w:p>
    <w:p w14:paraId="6AADF919" w14:textId="566BD407" w:rsidR="00F02A61" w:rsidRDefault="00137133">
      <w:pPr>
        <w:pStyle w:val="TOC2"/>
        <w:rPr>
          <w:rFonts w:asciiTheme="minorHAnsi" w:eastAsiaTheme="minorEastAsia" w:hAnsiTheme="minorHAnsi" w:cstheme="minorBidi"/>
          <w:noProof/>
          <w:szCs w:val="22"/>
        </w:rPr>
      </w:pPr>
      <w:hyperlink w:anchor="_Toc516070077" w:history="1">
        <w:r w:rsidR="00F02A61" w:rsidRPr="00622ABF">
          <w:rPr>
            <w:rStyle w:val="Hyperlink"/>
            <w:noProof/>
          </w:rPr>
          <w:t>604.12</w:t>
        </w:r>
        <w:r w:rsidR="00F02A61">
          <w:rPr>
            <w:rFonts w:asciiTheme="minorHAnsi" w:eastAsiaTheme="minorEastAsia" w:hAnsiTheme="minorHAnsi" w:cstheme="minorBidi"/>
            <w:noProof/>
            <w:szCs w:val="22"/>
          </w:rPr>
          <w:tab/>
        </w:r>
        <w:r w:rsidR="00F02A61" w:rsidRPr="00622ABF">
          <w:rPr>
            <w:rStyle w:val="Hyperlink"/>
            <w:noProof/>
          </w:rPr>
          <w:t>PROXY VOTE</w:t>
        </w:r>
        <w:r w:rsidR="00F02A61">
          <w:rPr>
            <w:noProof/>
            <w:webHidden/>
          </w:rPr>
          <w:tab/>
        </w:r>
        <w:r w:rsidR="00F02A61">
          <w:rPr>
            <w:noProof/>
            <w:webHidden/>
          </w:rPr>
          <w:fldChar w:fldCharType="begin"/>
        </w:r>
        <w:r w:rsidR="00F02A61">
          <w:rPr>
            <w:noProof/>
            <w:webHidden/>
          </w:rPr>
          <w:instrText xml:space="preserve"> PAGEREF _Toc516070077 \h </w:instrText>
        </w:r>
        <w:r w:rsidR="00F02A61">
          <w:rPr>
            <w:noProof/>
            <w:webHidden/>
          </w:rPr>
        </w:r>
        <w:r w:rsidR="00F02A61">
          <w:rPr>
            <w:noProof/>
            <w:webHidden/>
          </w:rPr>
          <w:fldChar w:fldCharType="separate"/>
        </w:r>
        <w:r w:rsidR="00F02A61">
          <w:rPr>
            <w:noProof/>
            <w:webHidden/>
          </w:rPr>
          <w:t>9</w:t>
        </w:r>
        <w:r w:rsidR="00F02A61">
          <w:rPr>
            <w:noProof/>
            <w:webHidden/>
          </w:rPr>
          <w:fldChar w:fldCharType="end"/>
        </w:r>
      </w:hyperlink>
    </w:p>
    <w:p w14:paraId="2F3A206E" w14:textId="3BC3ABBE" w:rsidR="00F02A61" w:rsidRDefault="00137133">
      <w:pPr>
        <w:pStyle w:val="TOC2"/>
        <w:rPr>
          <w:rFonts w:asciiTheme="minorHAnsi" w:eastAsiaTheme="minorEastAsia" w:hAnsiTheme="minorHAnsi" w:cstheme="minorBidi"/>
          <w:noProof/>
          <w:szCs w:val="22"/>
        </w:rPr>
      </w:pPr>
      <w:hyperlink w:anchor="_Toc516070078" w:history="1">
        <w:r w:rsidR="00F02A61" w:rsidRPr="00622ABF">
          <w:rPr>
            <w:rStyle w:val="Hyperlink"/>
            <w:noProof/>
          </w:rPr>
          <w:t>604.13</w:t>
        </w:r>
        <w:r w:rsidR="00F02A61">
          <w:rPr>
            <w:rFonts w:asciiTheme="minorHAnsi" w:eastAsiaTheme="minorEastAsia" w:hAnsiTheme="minorHAnsi" w:cstheme="minorBidi"/>
            <w:noProof/>
            <w:szCs w:val="22"/>
          </w:rPr>
          <w:tab/>
        </w:r>
        <w:r w:rsidR="00F02A61" w:rsidRPr="00622ABF">
          <w:rPr>
            <w:rStyle w:val="Hyperlink"/>
            <w:noProof/>
          </w:rPr>
          <w:t>MAIL VOTE</w:t>
        </w:r>
        <w:r w:rsidR="00F02A61">
          <w:rPr>
            <w:noProof/>
            <w:webHidden/>
          </w:rPr>
          <w:tab/>
        </w:r>
        <w:r w:rsidR="00F02A61">
          <w:rPr>
            <w:noProof/>
            <w:webHidden/>
          </w:rPr>
          <w:fldChar w:fldCharType="begin"/>
        </w:r>
        <w:r w:rsidR="00F02A61">
          <w:rPr>
            <w:noProof/>
            <w:webHidden/>
          </w:rPr>
          <w:instrText xml:space="preserve"> PAGEREF _Toc516070078 \h </w:instrText>
        </w:r>
        <w:r w:rsidR="00F02A61">
          <w:rPr>
            <w:noProof/>
            <w:webHidden/>
          </w:rPr>
        </w:r>
        <w:r w:rsidR="00F02A61">
          <w:rPr>
            <w:noProof/>
            <w:webHidden/>
          </w:rPr>
          <w:fldChar w:fldCharType="separate"/>
        </w:r>
        <w:r w:rsidR="00F02A61">
          <w:rPr>
            <w:noProof/>
            <w:webHidden/>
          </w:rPr>
          <w:t>9</w:t>
        </w:r>
        <w:r w:rsidR="00F02A61">
          <w:rPr>
            <w:noProof/>
            <w:webHidden/>
          </w:rPr>
          <w:fldChar w:fldCharType="end"/>
        </w:r>
      </w:hyperlink>
    </w:p>
    <w:p w14:paraId="63FAE876" w14:textId="0D3B637B" w:rsidR="00F02A61" w:rsidRDefault="00137133">
      <w:pPr>
        <w:pStyle w:val="TOC2"/>
        <w:rPr>
          <w:rFonts w:asciiTheme="minorHAnsi" w:eastAsiaTheme="minorEastAsia" w:hAnsiTheme="minorHAnsi" w:cstheme="minorBidi"/>
          <w:noProof/>
          <w:szCs w:val="22"/>
        </w:rPr>
      </w:pPr>
      <w:hyperlink w:anchor="_Toc516070079" w:history="1">
        <w:r w:rsidR="00F02A61" w:rsidRPr="00622ABF">
          <w:rPr>
            <w:rStyle w:val="Hyperlink"/>
            <w:noProof/>
          </w:rPr>
          <w:t>604.14</w:t>
        </w:r>
        <w:r w:rsidR="00F02A61">
          <w:rPr>
            <w:rFonts w:asciiTheme="minorHAnsi" w:eastAsiaTheme="minorEastAsia" w:hAnsiTheme="minorHAnsi" w:cstheme="minorBidi"/>
            <w:noProof/>
            <w:szCs w:val="22"/>
          </w:rPr>
          <w:tab/>
        </w:r>
        <w:r w:rsidR="00F02A61" w:rsidRPr="00622ABF">
          <w:rPr>
            <w:rStyle w:val="Hyperlink"/>
            <w:noProof/>
          </w:rPr>
          <w:t>ORDER OF BUSINESS</w:t>
        </w:r>
        <w:r w:rsidR="00F02A61">
          <w:rPr>
            <w:noProof/>
            <w:webHidden/>
          </w:rPr>
          <w:tab/>
        </w:r>
        <w:r w:rsidR="00F02A61">
          <w:rPr>
            <w:noProof/>
            <w:webHidden/>
          </w:rPr>
          <w:fldChar w:fldCharType="begin"/>
        </w:r>
        <w:r w:rsidR="00F02A61">
          <w:rPr>
            <w:noProof/>
            <w:webHidden/>
          </w:rPr>
          <w:instrText xml:space="preserve"> PAGEREF _Toc516070079 \h </w:instrText>
        </w:r>
        <w:r w:rsidR="00F02A61">
          <w:rPr>
            <w:noProof/>
            <w:webHidden/>
          </w:rPr>
        </w:r>
        <w:r w:rsidR="00F02A61">
          <w:rPr>
            <w:noProof/>
            <w:webHidden/>
          </w:rPr>
          <w:fldChar w:fldCharType="separate"/>
        </w:r>
        <w:r w:rsidR="00F02A61">
          <w:rPr>
            <w:noProof/>
            <w:webHidden/>
          </w:rPr>
          <w:t>10</w:t>
        </w:r>
        <w:r w:rsidR="00F02A61">
          <w:rPr>
            <w:noProof/>
            <w:webHidden/>
          </w:rPr>
          <w:fldChar w:fldCharType="end"/>
        </w:r>
      </w:hyperlink>
    </w:p>
    <w:p w14:paraId="2BB4E22B" w14:textId="386C8010" w:rsidR="00F02A61" w:rsidRDefault="00137133">
      <w:pPr>
        <w:pStyle w:val="TOC2"/>
        <w:rPr>
          <w:rFonts w:asciiTheme="minorHAnsi" w:eastAsiaTheme="minorEastAsia" w:hAnsiTheme="minorHAnsi" w:cstheme="minorBidi"/>
          <w:noProof/>
          <w:szCs w:val="22"/>
        </w:rPr>
      </w:pPr>
      <w:hyperlink w:anchor="_Toc516070080" w:history="1">
        <w:r w:rsidR="00F02A61" w:rsidRPr="00622ABF">
          <w:rPr>
            <w:rStyle w:val="Hyperlink"/>
            <w:noProof/>
          </w:rPr>
          <w:t>604.15 NOTICES</w:t>
        </w:r>
        <w:r w:rsidR="00F02A61">
          <w:rPr>
            <w:noProof/>
            <w:webHidden/>
          </w:rPr>
          <w:tab/>
        </w:r>
        <w:r w:rsidR="00F02A61">
          <w:rPr>
            <w:noProof/>
            <w:webHidden/>
          </w:rPr>
          <w:fldChar w:fldCharType="begin"/>
        </w:r>
        <w:r w:rsidR="00F02A61">
          <w:rPr>
            <w:noProof/>
            <w:webHidden/>
          </w:rPr>
          <w:instrText xml:space="preserve"> PAGEREF _Toc516070080 \h </w:instrText>
        </w:r>
        <w:r w:rsidR="00F02A61">
          <w:rPr>
            <w:noProof/>
            <w:webHidden/>
          </w:rPr>
        </w:r>
        <w:r w:rsidR="00F02A61">
          <w:rPr>
            <w:noProof/>
            <w:webHidden/>
          </w:rPr>
          <w:fldChar w:fldCharType="separate"/>
        </w:r>
        <w:r w:rsidR="00F02A61">
          <w:rPr>
            <w:noProof/>
            <w:webHidden/>
          </w:rPr>
          <w:t>10</w:t>
        </w:r>
        <w:r w:rsidR="00F02A61">
          <w:rPr>
            <w:noProof/>
            <w:webHidden/>
          </w:rPr>
          <w:fldChar w:fldCharType="end"/>
        </w:r>
      </w:hyperlink>
    </w:p>
    <w:p w14:paraId="5555434B" w14:textId="17503372" w:rsidR="00F02A61" w:rsidRDefault="00137133">
      <w:pPr>
        <w:pStyle w:val="TOC3"/>
        <w:rPr>
          <w:rFonts w:asciiTheme="minorHAnsi" w:eastAsiaTheme="minorEastAsia" w:hAnsiTheme="minorHAnsi" w:cstheme="minorBidi"/>
          <w:iCs w:val="0"/>
          <w:smallCaps w:val="0"/>
          <w:sz w:val="22"/>
        </w:rPr>
      </w:pPr>
      <w:hyperlink w:anchor="_Toc516070081" w:history="1">
        <w:r w:rsidR="00F02A61" w:rsidRPr="00622ABF">
          <w:rPr>
            <w:rStyle w:val="Hyperlink"/>
          </w:rPr>
          <w:t>.1</w:t>
        </w:r>
        <w:r w:rsidR="00F02A61">
          <w:rPr>
            <w:rFonts w:asciiTheme="minorHAnsi" w:eastAsiaTheme="minorEastAsia" w:hAnsiTheme="minorHAnsi" w:cstheme="minorBidi"/>
            <w:iCs w:val="0"/>
            <w:smallCaps w:val="0"/>
            <w:sz w:val="22"/>
          </w:rPr>
          <w:tab/>
        </w:r>
        <w:r w:rsidR="00F02A61" w:rsidRPr="00622ABF">
          <w:rPr>
            <w:rStyle w:val="Hyperlink"/>
          </w:rPr>
          <w:t>Time</w:t>
        </w:r>
        <w:r w:rsidR="00F02A61">
          <w:rPr>
            <w:webHidden/>
          </w:rPr>
          <w:tab/>
        </w:r>
        <w:r w:rsidR="00F02A61">
          <w:rPr>
            <w:webHidden/>
          </w:rPr>
          <w:fldChar w:fldCharType="begin"/>
        </w:r>
        <w:r w:rsidR="00F02A61">
          <w:rPr>
            <w:webHidden/>
          </w:rPr>
          <w:instrText xml:space="preserve"> PAGEREF _Toc516070081 \h </w:instrText>
        </w:r>
        <w:r w:rsidR="00F02A61">
          <w:rPr>
            <w:webHidden/>
          </w:rPr>
        </w:r>
        <w:r w:rsidR="00F02A61">
          <w:rPr>
            <w:webHidden/>
          </w:rPr>
          <w:fldChar w:fldCharType="separate"/>
        </w:r>
        <w:r w:rsidR="00F02A61">
          <w:rPr>
            <w:webHidden/>
          </w:rPr>
          <w:t>10</w:t>
        </w:r>
        <w:r w:rsidR="00F02A61">
          <w:rPr>
            <w:webHidden/>
          </w:rPr>
          <w:fldChar w:fldCharType="end"/>
        </w:r>
      </w:hyperlink>
    </w:p>
    <w:p w14:paraId="43036C83" w14:textId="2DF49E4C" w:rsidR="00F02A61" w:rsidRDefault="00137133">
      <w:pPr>
        <w:pStyle w:val="TOC3"/>
        <w:rPr>
          <w:rFonts w:asciiTheme="minorHAnsi" w:eastAsiaTheme="minorEastAsia" w:hAnsiTheme="minorHAnsi" w:cstheme="minorBidi"/>
          <w:iCs w:val="0"/>
          <w:smallCaps w:val="0"/>
          <w:sz w:val="22"/>
        </w:rPr>
      </w:pPr>
      <w:hyperlink w:anchor="_Toc516070082" w:history="1">
        <w:r w:rsidR="00F02A61" w:rsidRPr="00622ABF">
          <w:rPr>
            <w:rStyle w:val="Hyperlink"/>
          </w:rPr>
          <w:t>.2</w:t>
        </w:r>
        <w:r w:rsidR="00F02A61">
          <w:rPr>
            <w:rFonts w:asciiTheme="minorHAnsi" w:eastAsiaTheme="minorEastAsia" w:hAnsiTheme="minorHAnsi" w:cstheme="minorBidi"/>
            <w:iCs w:val="0"/>
            <w:smallCaps w:val="0"/>
            <w:sz w:val="22"/>
          </w:rPr>
          <w:tab/>
        </w:r>
        <w:r w:rsidR="00F02A61" w:rsidRPr="00622ABF">
          <w:rPr>
            <w:rStyle w:val="Hyperlink"/>
          </w:rPr>
          <w:t>Information</w:t>
        </w:r>
        <w:r w:rsidR="00F02A61">
          <w:rPr>
            <w:webHidden/>
          </w:rPr>
          <w:tab/>
        </w:r>
        <w:r w:rsidR="00F02A61">
          <w:rPr>
            <w:webHidden/>
          </w:rPr>
          <w:fldChar w:fldCharType="begin"/>
        </w:r>
        <w:r w:rsidR="00F02A61">
          <w:rPr>
            <w:webHidden/>
          </w:rPr>
          <w:instrText xml:space="preserve"> PAGEREF _Toc516070082 \h </w:instrText>
        </w:r>
        <w:r w:rsidR="00F02A61">
          <w:rPr>
            <w:webHidden/>
          </w:rPr>
        </w:r>
        <w:r w:rsidR="00F02A61">
          <w:rPr>
            <w:webHidden/>
          </w:rPr>
          <w:fldChar w:fldCharType="separate"/>
        </w:r>
        <w:r w:rsidR="00F02A61">
          <w:rPr>
            <w:webHidden/>
          </w:rPr>
          <w:t>10</w:t>
        </w:r>
        <w:r w:rsidR="00F02A61">
          <w:rPr>
            <w:webHidden/>
          </w:rPr>
          <w:fldChar w:fldCharType="end"/>
        </w:r>
      </w:hyperlink>
    </w:p>
    <w:p w14:paraId="7566B660" w14:textId="3E3465CE" w:rsidR="00F02A61" w:rsidRDefault="00137133">
      <w:pPr>
        <w:pStyle w:val="TOC1"/>
        <w:rPr>
          <w:rFonts w:asciiTheme="minorHAnsi" w:eastAsiaTheme="minorEastAsia" w:hAnsiTheme="minorHAnsi" w:cstheme="minorBidi"/>
          <w:b w:val="0"/>
          <w:bCs w:val="0"/>
          <w:caps w:val="0"/>
          <w:sz w:val="22"/>
        </w:rPr>
      </w:pPr>
      <w:hyperlink w:anchor="_Toc516070083" w:history="1">
        <w:r w:rsidR="00F02A61" w:rsidRPr="00622ABF">
          <w:rPr>
            <w:rStyle w:val="Hyperlink"/>
          </w:rPr>
          <w:t>ARTICLE 605 BOARD OF DIRECTORS</w:t>
        </w:r>
        <w:r w:rsidR="00F02A61">
          <w:rPr>
            <w:webHidden/>
          </w:rPr>
          <w:tab/>
        </w:r>
        <w:r w:rsidR="00F02A61">
          <w:rPr>
            <w:webHidden/>
          </w:rPr>
          <w:fldChar w:fldCharType="begin"/>
        </w:r>
        <w:r w:rsidR="00F02A61">
          <w:rPr>
            <w:webHidden/>
          </w:rPr>
          <w:instrText xml:space="preserve"> PAGEREF _Toc516070083 \h </w:instrText>
        </w:r>
        <w:r w:rsidR="00F02A61">
          <w:rPr>
            <w:webHidden/>
          </w:rPr>
        </w:r>
        <w:r w:rsidR="00F02A61">
          <w:rPr>
            <w:webHidden/>
          </w:rPr>
          <w:fldChar w:fldCharType="separate"/>
        </w:r>
        <w:r w:rsidR="00F02A61">
          <w:rPr>
            <w:webHidden/>
          </w:rPr>
          <w:t>10</w:t>
        </w:r>
        <w:r w:rsidR="00F02A61">
          <w:rPr>
            <w:webHidden/>
          </w:rPr>
          <w:fldChar w:fldCharType="end"/>
        </w:r>
      </w:hyperlink>
    </w:p>
    <w:p w14:paraId="006F8A73" w14:textId="7F3E88A2" w:rsidR="00F02A61" w:rsidRDefault="00137133">
      <w:pPr>
        <w:pStyle w:val="TOC2"/>
        <w:rPr>
          <w:rFonts w:asciiTheme="minorHAnsi" w:eastAsiaTheme="minorEastAsia" w:hAnsiTheme="minorHAnsi" w:cstheme="minorBidi"/>
          <w:noProof/>
          <w:szCs w:val="22"/>
        </w:rPr>
      </w:pPr>
      <w:hyperlink w:anchor="_Toc516070084" w:history="1">
        <w:r w:rsidR="00F02A61" w:rsidRPr="00622ABF">
          <w:rPr>
            <w:rStyle w:val="Hyperlink"/>
            <w:noProof/>
          </w:rPr>
          <w:t>605.1</w:t>
        </w:r>
        <w:r w:rsidR="00F02A61">
          <w:rPr>
            <w:rFonts w:asciiTheme="minorHAnsi" w:eastAsiaTheme="minorEastAsia" w:hAnsiTheme="minorHAnsi" w:cstheme="minorBidi"/>
            <w:noProof/>
            <w:szCs w:val="22"/>
          </w:rPr>
          <w:tab/>
        </w:r>
        <w:r w:rsidR="00F02A61" w:rsidRPr="00622ABF">
          <w:rPr>
            <w:rStyle w:val="Hyperlink"/>
            <w:noProof/>
          </w:rPr>
          <w:t>MEMBERS</w:t>
        </w:r>
        <w:r w:rsidR="00F02A61">
          <w:rPr>
            <w:noProof/>
            <w:webHidden/>
          </w:rPr>
          <w:tab/>
        </w:r>
        <w:r w:rsidR="00F02A61">
          <w:rPr>
            <w:noProof/>
            <w:webHidden/>
          </w:rPr>
          <w:fldChar w:fldCharType="begin"/>
        </w:r>
        <w:r w:rsidR="00F02A61">
          <w:rPr>
            <w:noProof/>
            <w:webHidden/>
          </w:rPr>
          <w:instrText xml:space="preserve"> PAGEREF _Toc516070084 \h </w:instrText>
        </w:r>
        <w:r w:rsidR="00F02A61">
          <w:rPr>
            <w:noProof/>
            <w:webHidden/>
          </w:rPr>
        </w:r>
        <w:r w:rsidR="00F02A61">
          <w:rPr>
            <w:noProof/>
            <w:webHidden/>
          </w:rPr>
          <w:fldChar w:fldCharType="separate"/>
        </w:r>
        <w:r w:rsidR="00F02A61">
          <w:rPr>
            <w:noProof/>
            <w:webHidden/>
          </w:rPr>
          <w:t>10</w:t>
        </w:r>
        <w:r w:rsidR="00F02A61">
          <w:rPr>
            <w:noProof/>
            <w:webHidden/>
          </w:rPr>
          <w:fldChar w:fldCharType="end"/>
        </w:r>
      </w:hyperlink>
    </w:p>
    <w:p w14:paraId="521EFDC5" w14:textId="66856D72" w:rsidR="00F02A61" w:rsidRDefault="00137133">
      <w:pPr>
        <w:pStyle w:val="TOC2"/>
        <w:rPr>
          <w:rFonts w:asciiTheme="minorHAnsi" w:eastAsiaTheme="minorEastAsia" w:hAnsiTheme="minorHAnsi" w:cstheme="minorBidi"/>
          <w:noProof/>
          <w:szCs w:val="22"/>
        </w:rPr>
      </w:pPr>
      <w:hyperlink w:anchor="_Toc516070085" w:history="1">
        <w:r w:rsidR="00F02A61" w:rsidRPr="00622ABF">
          <w:rPr>
            <w:rStyle w:val="Hyperlink"/>
            <w:noProof/>
            <w:shd w:val="clear" w:color="auto" w:fill="FFFFFF"/>
          </w:rPr>
          <w:t>605.2</w:t>
        </w:r>
        <w:r w:rsidR="00F02A61">
          <w:rPr>
            <w:rFonts w:asciiTheme="minorHAnsi" w:eastAsiaTheme="minorEastAsia" w:hAnsiTheme="minorHAnsi" w:cstheme="minorBidi"/>
            <w:noProof/>
            <w:szCs w:val="22"/>
          </w:rPr>
          <w:tab/>
        </w:r>
        <w:r w:rsidR="00F02A61" w:rsidRPr="00622ABF">
          <w:rPr>
            <w:rStyle w:val="Hyperlink"/>
            <w:noProof/>
            <w:shd w:val="clear" w:color="auto" w:fill="FFFFFF"/>
          </w:rPr>
          <w:t>AT-LARGE BOARD MEMBERS</w:t>
        </w:r>
        <w:r w:rsidR="00F02A61">
          <w:rPr>
            <w:noProof/>
            <w:webHidden/>
          </w:rPr>
          <w:tab/>
        </w:r>
        <w:r w:rsidR="00F02A61">
          <w:rPr>
            <w:noProof/>
            <w:webHidden/>
          </w:rPr>
          <w:fldChar w:fldCharType="begin"/>
        </w:r>
        <w:r w:rsidR="00F02A61">
          <w:rPr>
            <w:noProof/>
            <w:webHidden/>
          </w:rPr>
          <w:instrText xml:space="preserve"> PAGEREF _Toc516070085 \h </w:instrText>
        </w:r>
        <w:r w:rsidR="00F02A61">
          <w:rPr>
            <w:noProof/>
            <w:webHidden/>
          </w:rPr>
        </w:r>
        <w:r w:rsidR="00F02A61">
          <w:rPr>
            <w:noProof/>
            <w:webHidden/>
          </w:rPr>
          <w:fldChar w:fldCharType="separate"/>
        </w:r>
        <w:r w:rsidR="00F02A61">
          <w:rPr>
            <w:noProof/>
            <w:webHidden/>
          </w:rPr>
          <w:t>11</w:t>
        </w:r>
        <w:r w:rsidR="00F02A61">
          <w:rPr>
            <w:noProof/>
            <w:webHidden/>
          </w:rPr>
          <w:fldChar w:fldCharType="end"/>
        </w:r>
      </w:hyperlink>
    </w:p>
    <w:p w14:paraId="09FA5DEA" w14:textId="16144ECB" w:rsidR="00F02A61" w:rsidRDefault="00137133">
      <w:pPr>
        <w:pStyle w:val="TOC2"/>
        <w:rPr>
          <w:rFonts w:asciiTheme="minorHAnsi" w:eastAsiaTheme="minorEastAsia" w:hAnsiTheme="minorHAnsi" w:cstheme="minorBidi"/>
          <w:noProof/>
          <w:szCs w:val="22"/>
        </w:rPr>
      </w:pPr>
      <w:hyperlink w:anchor="_Toc516070086" w:history="1">
        <w:r w:rsidR="00F02A61" w:rsidRPr="00622ABF">
          <w:rPr>
            <w:rStyle w:val="Hyperlink"/>
            <w:noProof/>
          </w:rPr>
          <w:t>605.3</w:t>
        </w:r>
        <w:r w:rsidR="00F02A61">
          <w:rPr>
            <w:rFonts w:asciiTheme="minorHAnsi" w:eastAsiaTheme="minorEastAsia" w:hAnsiTheme="minorHAnsi" w:cstheme="minorBidi"/>
            <w:noProof/>
            <w:szCs w:val="22"/>
          </w:rPr>
          <w:tab/>
        </w:r>
        <w:r w:rsidR="00F02A61" w:rsidRPr="00622ABF">
          <w:rPr>
            <w:rStyle w:val="Hyperlink"/>
            <w:noProof/>
          </w:rPr>
          <w:t>EX-OFFICIO MEMBERS</w:t>
        </w:r>
        <w:r w:rsidR="00F02A61">
          <w:rPr>
            <w:noProof/>
            <w:webHidden/>
          </w:rPr>
          <w:tab/>
        </w:r>
        <w:r w:rsidR="00F02A61">
          <w:rPr>
            <w:noProof/>
            <w:webHidden/>
          </w:rPr>
          <w:fldChar w:fldCharType="begin"/>
        </w:r>
        <w:r w:rsidR="00F02A61">
          <w:rPr>
            <w:noProof/>
            <w:webHidden/>
          </w:rPr>
          <w:instrText xml:space="preserve"> PAGEREF _Toc516070086 \h </w:instrText>
        </w:r>
        <w:r w:rsidR="00F02A61">
          <w:rPr>
            <w:noProof/>
            <w:webHidden/>
          </w:rPr>
        </w:r>
        <w:r w:rsidR="00F02A61">
          <w:rPr>
            <w:noProof/>
            <w:webHidden/>
          </w:rPr>
          <w:fldChar w:fldCharType="separate"/>
        </w:r>
        <w:r w:rsidR="00F02A61">
          <w:rPr>
            <w:noProof/>
            <w:webHidden/>
          </w:rPr>
          <w:t>11</w:t>
        </w:r>
        <w:r w:rsidR="00F02A61">
          <w:rPr>
            <w:noProof/>
            <w:webHidden/>
          </w:rPr>
          <w:fldChar w:fldCharType="end"/>
        </w:r>
      </w:hyperlink>
    </w:p>
    <w:p w14:paraId="64F195CC" w14:textId="0443884A" w:rsidR="00F02A61" w:rsidRDefault="00137133">
      <w:pPr>
        <w:pStyle w:val="TOC2"/>
        <w:rPr>
          <w:rFonts w:asciiTheme="minorHAnsi" w:eastAsiaTheme="minorEastAsia" w:hAnsiTheme="minorHAnsi" w:cstheme="minorBidi"/>
          <w:noProof/>
          <w:szCs w:val="22"/>
        </w:rPr>
      </w:pPr>
      <w:hyperlink w:anchor="_Toc516070087" w:history="1">
        <w:r w:rsidR="00F02A61" w:rsidRPr="00622ABF">
          <w:rPr>
            <w:rStyle w:val="Hyperlink"/>
            <w:noProof/>
          </w:rPr>
          <w:t>605.4</w:t>
        </w:r>
        <w:r w:rsidR="00F02A61">
          <w:rPr>
            <w:rFonts w:asciiTheme="minorHAnsi" w:eastAsiaTheme="minorEastAsia" w:hAnsiTheme="minorHAnsi" w:cstheme="minorBidi"/>
            <w:noProof/>
            <w:szCs w:val="22"/>
          </w:rPr>
          <w:tab/>
        </w:r>
        <w:r w:rsidR="00F02A61" w:rsidRPr="00622ABF">
          <w:rPr>
            <w:rStyle w:val="Hyperlink"/>
            <w:noProof/>
          </w:rPr>
          <w:t>Reserved for future use</w:t>
        </w:r>
        <w:r w:rsidR="00F02A61">
          <w:rPr>
            <w:noProof/>
            <w:webHidden/>
          </w:rPr>
          <w:tab/>
        </w:r>
        <w:r w:rsidR="00F02A61">
          <w:rPr>
            <w:noProof/>
            <w:webHidden/>
          </w:rPr>
          <w:fldChar w:fldCharType="begin"/>
        </w:r>
        <w:r w:rsidR="00F02A61">
          <w:rPr>
            <w:noProof/>
            <w:webHidden/>
          </w:rPr>
          <w:instrText xml:space="preserve"> PAGEREF _Toc516070087 \h </w:instrText>
        </w:r>
        <w:r w:rsidR="00F02A61">
          <w:rPr>
            <w:noProof/>
            <w:webHidden/>
          </w:rPr>
        </w:r>
        <w:r w:rsidR="00F02A61">
          <w:rPr>
            <w:noProof/>
            <w:webHidden/>
          </w:rPr>
          <w:fldChar w:fldCharType="separate"/>
        </w:r>
        <w:r w:rsidR="00F02A61">
          <w:rPr>
            <w:noProof/>
            <w:webHidden/>
          </w:rPr>
          <w:t>11</w:t>
        </w:r>
        <w:r w:rsidR="00F02A61">
          <w:rPr>
            <w:noProof/>
            <w:webHidden/>
          </w:rPr>
          <w:fldChar w:fldCharType="end"/>
        </w:r>
      </w:hyperlink>
    </w:p>
    <w:p w14:paraId="230CB15E" w14:textId="36F7629B" w:rsidR="00F02A61" w:rsidRDefault="00137133">
      <w:pPr>
        <w:pStyle w:val="TOC2"/>
        <w:rPr>
          <w:rFonts w:asciiTheme="minorHAnsi" w:eastAsiaTheme="minorEastAsia" w:hAnsiTheme="minorHAnsi" w:cstheme="minorBidi"/>
          <w:noProof/>
          <w:szCs w:val="22"/>
        </w:rPr>
      </w:pPr>
      <w:hyperlink w:anchor="_Toc516070088" w:history="1">
        <w:r w:rsidR="00F02A61" w:rsidRPr="00622ABF">
          <w:rPr>
            <w:rStyle w:val="Hyperlink"/>
            <w:noProof/>
          </w:rPr>
          <w:t>605.5</w:t>
        </w:r>
        <w:r w:rsidR="00F02A61">
          <w:rPr>
            <w:rFonts w:asciiTheme="minorHAnsi" w:eastAsiaTheme="minorEastAsia" w:hAnsiTheme="minorHAnsi" w:cstheme="minorBidi"/>
            <w:noProof/>
            <w:szCs w:val="22"/>
          </w:rPr>
          <w:tab/>
        </w:r>
        <w:r w:rsidR="00F02A61" w:rsidRPr="00622ABF">
          <w:rPr>
            <w:rStyle w:val="Hyperlink"/>
            <w:noProof/>
          </w:rPr>
          <w:t>VOICE AND VOTING OF BOARD MEMBERS</w:t>
        </w:r>
        <w:r w:rsidR="00F02A61">
          <w:rPr>
            <w:noProof/>
            <w:webHidden/>
          </w:rPr>
          <w:tab/>
        </w:r>
        <w:r w:rsidR="00F02A61">
          <w:rPr>
            <w:noProof/>
            <w:webHidden/>
          </w:rPr>
          <w:fldChar w:fldCharType="begin"/>
        </w:r>
        <w:r w:rsidR="00F02A61">
          <w:rPr>
            <w:noProof/>
            <w:webHidden/>
          </w:rPr>
          <w:instrText xml:space="preserve"> PAGEREF _Toc516070088 \h </w:instrText>
        </w:r>
        <w:r w:rsidR="00F02A61">
          <w:rPr>
            <w:noProof/>
            <w:webHidden/>
          </w:rPr>
        </w:r>
        <w:r w:rsidR="00F02A61">
          <w:rPr>
            <w:noProof/>
            <w:webHidden/>
          </w:rPr>
          <w:fldChar w:fldCharType="separate"/>
        </w:r>
        <w:r w:rsidR="00F02A61">
          <w:rPr>
            <w:noProof/>
            <w:webHidden/>
          </w:rPr>
          <w:t>11</w:t>
        </w:r>
        <w:r w:rsidR="00F02A61">
          <w:rPr>
            <w:noProof/>
            <w:webHidden/>
          </w:rPr>
          <w:fldChar w:fldCharType="end"/>
        </w:r>
      </w:hyperlink>
    </w:p>
    <w:p w14:paraId="38FD1919" w14:textId="721D78F0" w:rsidR="00F02A61" w:rsidRDefault="00137133">
      <w:pPr>
        <w:pStyle w:val="TOC3"/>
        <w:rPr>
          <w:rFonts w:asciiTheme="minorHAnsi" w:eastAsiaTheme="minorEastAsia" w:hAnsiTheme="minorHAnsi" w:cstheme="minorBidi"/>
          <w:iCs w:val="0"/>
          <w:smallCaps w:val="0"/>
          <w:sz w:val="22"/>
        </w:rPr>
      </w:pPr>
      <w:hyperlink w:anchor="_Toc516070089" w:history="1">
        <w:r w:rsidR="00F02A61" w:rsidRPr="00622ABF">
          <w:rPr>
            <w:rStyle w:val="Hyperlink"/>
          </w:rPr>
          <w:t>.1</w:t>
        </w:r>
        <w:r w:rsidR="00F02A61">
          <w:rPr>
            <w:rFonts w:asciiTheme="minorHAnsi" w:eastAsiaTheme="minorEastAsia" w:hAnsiTheme="minorHAnsi" w:cstheme="minorBidi"/>
            <w:iCs w:val="0"/>
            <w:smallCaps w:val="0"/>
            <w:sz w:val="22"/>
          </w:rPr>
          <w:tab/>
        </w:r>
        <w:r w:rsidR="00F02A61" w:rsidRPr="00622ABF">
          <w:rPr>
            <w:rStyle w:val="Hyperlink"/>
          </w:rPr>
          <w:t>Board Members</w:t>
        </w:r>
        <w:r w:rsidR="00F02A61">
          <w:rPr>
            <w:webHidden/>
          </w:rPr>
          <w:tab/>
        </w:r>
        <w:r w:rsidR="00F02A61">
          <w:rPr>
            <w:webHidden/>
          </w:rPr>
          <w:fldChar w:fldCharType="begin"/>
        </w:r>
        <w:r w:rsidR="00F02A61">
          <w:rPr>
            <w:webHidden/>
          </w:rPr>
          <w:instrText xml:space="preserve"> PAGEREF _Toc516070089 \h </w:instrText>
        </w:r>
        <w:r w:rsidR="00F02A61">
          <w:rPr>
            <w:webHidden/>
          </w:rPr>
        </w:r>
        <w:r w:rsidR="00F02A61">
          <w:rPr>
            <w:webHidden/>
          </w:rPr>
          <w:fldChar w:fldCharType="separate"/>
        </w:r>
        <w:r w:rsidR="00F02A61">
          <w:rPr>
            <w:webHidden/>
          </w:rPr>
          <w:t>11</w:t>
        </w:r>
        <w:r w:rsidR="00F02A61">
          <w:rPr>
            <w:webHidden/>
          </w:rPr>
          <w:fldChar w:fldCharType="end"/>
        </w:r>
      </w:hyperlink>
    </w:p>
    <w:p w14:paraId="60B8A587" w14:textId="0A62F660" w:rsidR="00F02A61" w:rsidRDefault="00137133">
      <w:pPr>
        <w:pStyle w:val="TOC3"/>
        <w:rPr>
          <w:rFonts w:asciiTheme="minorHAnsi" w:eastAsiaTheme="minorEastAsia" w:hAnsiTheme="minorHAnsi" w:cstheme="minorBidi"/>
          <w:iCs w:val="0"/>
          <w:smallCaps w:val="0"/>
          <w:sz w:val="22"/>
        </w:rPr>
      </w:pPr>
      <w:hyperlink w:anchor="_Toc516070090" w:history="1">
        <w:r w:rsidR="00F02A61" w:rsidRPr="00622ABF">
          <w:rPr>
            <w:rStyle w:val="Hyperlink"/>
          </w:rPr>
          <w:t>.2</w:t>
        </w:r>
        <w:r w:rsidR="00F02A61">
          <w:rPr>
            <w:rFonts w:asciiTheme="minorHAnsi" w:eastAsiaTheme="minorEastAsia" w:hAnsiTheme="minorHAnsi" w:cstheme="minorBidi"/>
            <w:iCs w:val="0"/>
            <w:smallCaps w:val="0"/>
            <w:sz w:val="22"/>
          </w:rPr>
          <w:tab/>
        </w:r>
        <w:r w:rsidR="00F02A61" w:rsidRPr="00622ABF">
          <w:rPr>
            <w:rStyle w:val="Hyperlink"/>
          </w:rPr>
          <w:t>Individual Members</w:t>
        </w:r>
        <w:r w:rsidR="00F02A61">
          <w:rPr>
            <w:webHidden/>
          </w:rPr>
          <w:tab/>
        </w:r>
        <w:r w:rsidR="00F02A61">
          <w:rPr>
            <w:webHidden/>
          </w:rPr>
          <w:fldChar w:fldCharType="begin"/>
        </w:r>
        <w:r w:rsidR="00F02A61">
          <w:rPr>
            <w:webHidden/>
          </w:rPr>
          <w:instrText xml:space="preserve"> PAGEREF _Toc516070090 \h </w:instrText>
        </w:r>
        <w:r w:rsidR="00F02A61">
          <w:rPr>
            <w:webHidden/>
          </w:rPr>
        </w:r>
        <w:r w:rsidR="00F02A61">
          <w:rPr>
            <w:webHidden/>
          </w:rPr>
          <w:fldChar w:fldCharType="separate"/>
        </w:r>
        <w:r w:rsidR="00F02A61">
          <w:rPr>
            <w:webHidden/>
          </w:rPr>
          <w:t>11</w:t>
        </w:r>
        <w:r w:rsidR="00F02A61">
          <w:rPr>
            <w:webHidden/>
          </w:rPr>
          <w:fldChar w:fldCharType="end"/>
        </w:r>
      </w:hyperlink>
    </w:p>
    <w:p w14:paraId="26B316E5" w14:textId="43B9DEE9" w:rsidR="00F02A61" w:rsidRDefault="00137133">
      <w:pPr>
        <w:pStyle w:val="TOC2"/>
        <w:rPr>
          <w:rFonts w:asciiTheme="minorHAnsi" w:eastAsiaTheme="minorEastAsia" w:hAnsiTheme="minorHAnsi" w:cstheme="minorBidi"/>
          <w:noProof/>
          <w:szCs w:val="22"/>
        </w:rPr>
      </w:pPr>
      <w:hyperlink w:anchor="_Toc516070091" w:history="1">
        <w:r w:rsidR="00F02A61" w:rsidRPr="00622ABF">
          <w:rPr>
            <w:rStyle w:val="Hyperlink"/>
            <w:noProof/>
          </w:rPr>
          <w:t>605.6</w:t>
        </w:r>
        <w:r w:rsidR="00F02A61">
          <w:rPr>
            <w:rFonts w:asciiTheme="minorHAnsi" w:eastAsiaTheme="minorEastAsia" w:hAnsiTheme="minorHAnsi" w:cstheme="minorBidi"/>
            <w:noProof/>
            <w:szCs w:val="22"/>
          </w:rPr>
          <w:tab/>
        </w:r>
        <w:r w:rsidR="00F02A61" w:rsidRPr="00622ABF">
          <w:rPr>
            <w:rStyle w:val="Hyperlink"/>
            <w:noProof/>
          </w:rPr>
          <w:t>DUTIES AND POWERS</w:t>
        </w:r>
        <w:r w:rsidR="00F02A61">
          <w:rPr>
            <w:noProof/>
            <w:webHidden/>
          </w:rPr>
          <w:tab/>
        </w:r>
        <w:r w:rsidR="00F02A61">
          <w:rPr>
            <w:noProof/>
            <w:webHidden/>
          </w:rPr>
          <w:fldChar w:fldCharType="begin"/>
        </w:r>
        <w:r w:rsidR="00F02A61">
          <w:rPr>
            <w:noProof/>
            <w:webHidden/>
          </w:rPr>
          <w:instrText xml:space="preserve"> PAGEREF _Toc516070091 \h </w:instrText>
        </w:r>
        <w:r w:rsidR="00F02A61">
          <w:rPr>
            <w:noProof/>
            <w:webHidden/>
          </w:rPr>
        </w:r>
        <w:r w:rsidR="00F02A61">
          <w:rPr>
            <w:noProof/>
            <w:webHidden/>
          </w:rPr>
          <w:fldChar w:fldCharType="separate"/>
        </w:r>
        <w:r w:rsidR="00F02A61">
          <w:rPr>
            <w:noProof/>
            <w:webHidden/>
          </w:rPr>
          <w:t>11</w:t>
        </w:r>
        <w:r w:rsidR="00F02A61">
          <w:rPr>
            <w:noProof/>
            <w:webHidden/>
          </w:rPr>
          <w:fldChar w:fldCharType="end"/>
        </w:r>
      </w:hyperlink>
    </w:p>
    <w:p w14:paraId="3F82036B" w14:textId="1B3DD0AC" w:rsidR="00F02A61" w:rsidRDefault="00137133">
      <w:pPr>
        <w:pStyle w:val="TOC2"/>
        <w:rPr>
          <w:rFonts w:asciiTheme="minorHAnsi" w:eastAsiaTheme="minorEastAsia" w:hAnsiTheme="minorHAnsi" w:cstheme="minorBidi"/>
          <w:noProof/>
          <w:szCs w:val="22"/>
        </w:rPr>
      </w:pPr>
      <w:hyperlink w:anchor="_Toc516070092" w:history="1">
        <w:r w:rsidR="00F02A61" w:rsidRPr="00622ABF">
          <w:rPr>
            <w:rStyle w:val="Hyperlink"/>
            <w:noProof/>
          </w:rPr>
          <w:t>605.7</w:t>
        </w:r>
        <w:r w:rsidR="00F02A61">
          <w:rPr>
            <w:rFonts w:asciiTheme="minorHAnsi" w:eastAsiaTheme="minorEastAsia" w:hAnsiTheme="minorHAnsi" w:cstheme="minorBidi"/>
            <w:noProof/>
            <w:szCs w:val="22"/>
          </w:rPr>
          <w:tab/>
        </w:r>
        <w:r w:rsidR="00F02A61" w:rsidRPr="00622ABF">
          <w:rPr>
            <w:rStyle w:val="Hyperlink"/>
            <w:noProof/>
          </w:rPr>
          <w:t>EXECUTIVE COMMITTEE</w:t>
        </w:r>
        <w:r w:rsidR="00F02A61">
          <w:rPr>
            <w:noProof/>
            <w:webHidden/>
          </w:rPr>
          <w:tab/>
        </w:r>
        <w:r w:rsidR="00F02A61">
          <w:rPr>
            <w:noProof/>
            <w:webHidden/>
          </w:rPr>
          <w:fldChar w:fldCharType="begin"/>
        </w:r>
        <w:r w:rsidR="00F02A61">
          <w:rPr>
            <w:noProof/>
            <w:webHidden/>
          </w:rPr>
          <w:instrText xml:space="preserve"> PAGEREF _Toc516070092 \h </w:instrText>
        </w:r>
        <w:r w:rsidR="00F02A61">
          <w:rPr>
            <w:noProof/>
            <w:webHidden/>
          </w:rPr>
        </w:r>
        <w:r w:rsidR="00F02A61">
          <w:rPr>
            <w:noProof/>
            <w:webHidden/>
          </w:rPr>
          <w:fldChar w:fldCharType="separate"/>
        </w:r>
        <w:r w:rsidR="00F02A61">
          <w:rPr>
            <w:noProof/>
            <w:webHidden/>
          </w:rPr>
          <w:t>12</w:t>
        </w:r>
        <w:r w:rsidR="00F02A61">
          <w:rPr>
            <w:noProof/>
            <w:webHidden/>
          </w:rPr>
          <w:fldChar w:fldCharType="end"/>
        </w:r>
      </w:hyperlink>
    </w:p>
    <w:p w14:paraId="79C9EA7F" w14:textId="081C8C2D" w:rsidR="00F02A61" w:rsidRDefault="00137133">
      <w:pPr>
        <w:pStyle w:val="TOC3"/>
        <w:rPr>
          <w:rFonts w:asciiTheme="minorHAnsi" w:eastAsiaTheme="minorEastAsia" w:hAnsiTheme="minorHAnsi" w:cstheme="minorBidi"/>
          <w:iCs w:val="0"/>
          <w:smallCaps w:val="0"/>
          <w:sz w:val="22"/>
        </w:rPr>
      </w:pPr>
      <w:hyperlink w:anchor="_Toc516070093" w:history="1">
        <w:r w:rsidR="00F02A61" w:rsidRPr="00622ABF">
          <w:rPr>
            <w:rStyle w:val="Hyperlink"/>
          </w:rPr>
          <w:t>.1</w:t>
        </w:r>
        <w:r w:rsidR="00F02A61">
          <w:rPr>
            <w:rFonts w:asciiTheme="minorHAnsi" w:eastAsiaTheme="minorEastAsia" w:hAnsiTheme="minorHAnsi" w:cstheme="minorBidi"/>
            <w:iCs w:val="0"/>
            <w:smallCaps w:val="0"/>
            <w:sz w:val="22"/>
          </w:rPr>
          <w:tab/>
        </w:r>
        <w:r w:rsidR="00F02A61" w:rsidRPr="00622ABF">
          <w:rPr>
            <w:rStyle w:val="Hyperlink"/>
          </w:rPr>
          <w:t>Authority and Power</w:t>
        </w:r>
        <w:r w:rsidR="00F02A61">
          <w:rPr>
            <w:webHidden/>
          </w:rPr>
          <w:tab/>
        </w:r>
        <w:r w:rsidR="00F02A61">
          <w:rPr>
            <w:webHidden/>
          </w:rPr>
          <w:fldChar w:fldCharType="begin"/>
        </w:r>
        <w:r w:rsidR="00F02A61">
          <w:rPr>
            <w:webHidden/>
          </w:rPr>
          <w:instrText xml:space="preserve"> PAGEREF _Toc516070093 \h </w:instrText>
        </w:r>
        <w:r w:rsidR="00F02A61">
          <w:rPr>
            <w:webHidden/>
          </w:rPr>
        </w:r>
        <w:r w:rsidR="00F02A61">
          <w:rPr>
            <w:webHidden/>
          </w:rPr>
          <w:fldChar w:fldCharType="separate"/>
        </w:r>
        <w:r w:rsidR="00F02A61">
          <w:rPr>
            <w:webHidden/>
          </w:rPr>
          <w:t>13</w:t>
        </w:r>
        <w:r w:rsidR="00F02A61">
          <w:rPr>
            <w:webHidden/>
          </w:rPr>
          <w:fldChar w:fldCharType="end"/>
        </w:r>
      </w:hyperlink>
    </w:p>
    <w:p w14:paraId="5236070B" w14:textId="18501730" w:rsidR="00F02A61" w:rsidRDefault="00137133">
      <w:pPr>
        <w:pStyle w:val="TOC3"/>
        <w:rPr>
          <w:rFonts w:asciiTheme="minorHAnsi" w:eastAsiaTheme="minorEastAsia" w:hAnsiTheme="minorHAnsi" w:cstheme="minorBidi"/>
          <w:iCs w:val="0"/>
          <w:smallCaps w:val="0"/>
          <w:sz w:val="22"/>
        </w:rPr>
      </w:pPr>
      <w:hyperlink w:anchor="_Toc516070094" w:history="1">
        <w:r w:rsidR="00F02A61" w:rsidRPr="00622ABF">
          <w:rPr>
            <w:rStyle w:val="Hyperlink"/>
          </w:rPr>
          <w:t>.2</w:t>
        </w:r>
        <w:r w:rsidR="00F02A61">
          <w:rPr>
            <w:rFonts w:asciiTheme="minorHAnsi" w:eastAsiaTheme="minorEastAsia" w:hAnsiTheme="minorHAnsi" w:cstheme="minorBidi"/>
            <w:iCs w:val="0"/>
            <w:smallCaps w:val="0"/>
            <w:sz w:val="22"/>
          </w:rPr>
          <w:tab/>
        </w:r>
        <w:r w:rsidR="00F02A61" w:rsidRPr="00622ABF">
          <w:rPr>
            <w:rStyle w:val="Hyperlink"/>
          </w:rPr>
          <w:t>Members</w:t>
        </w:r>
        <w:r w:rsidR="00F02A61">
          <w:rPr>
            <w:webHidden/>
          </w:rPr>
          <w:tab/>
        </w:r>
        <w:r w:rsidR="00F02A61">
          <w:rPr>
            <w:webHidden/>
          </w:rPr>
          <w:fldChar w:fldCharType="begin"/>
        </w:r>
        <w:r w:rsidR="00F02A61">
          <w:rPr>
            <w:webHidden/>
          </w:rPr>
          <w:instrText xml:space="preserve"> PAGEREF _Toc516070094 \h </w:instrText>
        </w:r>
        <w:r w:rsidR="00F02A61">
          <w:rPr>
            <w:webHidden/>
          </w:rPr>
        </w:r>
        <w:r w:rsidR="00F02A61">
          <w:rPr>
            <w:webHidden/>
          </w:rPr>
          <w:fldChar w:fldCharType="separate"/>
        </w:r>
        <w:r w:rsidR="00F02A61">
          <w:rPr>
            <w:webHidden/>
          </w:rPr>
          <w:t>13</w:t>
        </w:r>
        <w:r w:rsidR="00F02A61">
          <w:rPr>
            <w:webHidden/>
          </w:rPr>
          <w:fldChar w:fldCharType="end"/>
        </w:r>
      </w:hyperlink>
    </w:p>
    <w:p w14:paraId="7DB9030A" w14:textId="6E21F17D" w:rsidR="00F02A61" w:rsidRDefault="00137133">
      <w:pPr>
        <w:pStyle w:val="TOC3"/>
        <w:rPr>
          <w:rFonts w:asciiTheme="minorHAnsi" w:eastAsiaTheme="minorEastAsia" w:hAnsiTheme="minorHAnsi" w:cstheme="minorBidi"/>
          <w:iCs w:val="0"/>
          <w:smallCaps w:val="0"/>
          <w:sz w:val="22"/>
        </w:rPr>
      </w:pPr>
      <w:hyperlink w:anchor="_Toc516070095" w:history="1">
        <w:r w:rsidR="00F02A61" w:rsidRPr="00622ABF">
          <w:rPr>
            <w:rStyle w:val="Hyperlink"/>
          </w:rPr>
          <w:t>.3</w:t>
        </w:r>
        <w:r w:rsidR="00F02A61">
          <w:rPr>
            <w:rFonts w:asciiTheme="minorHAnsi" w:eastAsiaTheme="minorEastAsia" w:hAnsiTheme="minorHAnsi" w:cstheme="minorBidi"/>
            <w:iCs w:val="0"/>
            <w:smallCaps w:val="0"/>
            <w:sz w:val="22"/>
          </w:rPr>
          <w:tab/>
        </w:r>
        <w:r w:rsidR="00F02A61" w:rsidRPr="00622ABF">
          <w:rPr>
            <w:rStyle w:val="Hyperlink"/>
          </w:rPr>
          <w:t>Meetings and Notice</w:t>
        </w:r>
        <w:r w:rsidR="00F02A61">
          <w:rPr>
            <w:webHidden/>
          </w:rPr>
          <w:tab/>
        </w:r>
        <w:r w:rsidR="00F02A61">
          <w:rPr>
            <w:webHidden/>
          </w:rPr>
          <w:fldChar w:fldCharType="begin"/>
        </w:r>
        <w:r w:rsidR="00F02A61">
          <w:rPr>
            <w:webHidden/>
          </w:rPr>
          <w:instrText xml:space="preserve"> PAGEREF _Toc516070095 \h </w:instrText>
        </w:r>
        <w:r w:rsidR="00F02A61">
          <w:rPr>
            <w:webHidden/>
          </w:rPr>
        </w:r>
        <w:r w:rsidR="00F02A61">
          <w:rPr>
            <w:webHidden/>
          </w:rPr>
          <w:fldChar w:fldCharType="separate"/>
        </w:r>
        <w:r w:rsidR="00F02A61">
          <w:rPr>
            <w:webHidden/>
          </w:rPr>
          <w:t>13</w:t>
        </w:r>
        <w:r w:rsidR="00F02A61">
          <w:rPr>
            <w:webHidden/>
          </w:rPr>
          <w:fldChar w:fldCharType="end"/>
        </w:r>
      </w:hyperlink>
    </w:p>
    <w:p w14:paraId="3DB692DD" w14:textId="546D49EC" w:rsidR="00F02A61" w:rsidRDefault="00137133">
      <w:pPr>
        <w:pStyle w:val="TOC3"/>
        <w:rPr>
          <w:rFonts w:asciiTheme="minorHAnsi" w:eastAsiaTheme="minorEastAsia" w:hAnsiTheme="minorHAnsi" w:cstheme="minorBidi"/>
          <w:iCs w:val="0"/>
          <w:smallCaps w:val="0"/>
          <w:sz w:val="22"/>
        </w:rPr>
      </w:pPr>
      <w:hyperlink w:anchor="_Toc516070096" w:history="1">
        <w:r w:rsidR="00F02A61" w:rsidRPr="00622ABF">
          <w:rPr>
            <w:rStyle w:val="Hyperlink"/>
          </w:rPr>
          <w:t>.4</w:t>
        </w:r>
        <w:r w:rsidR="00F02A61">
          <w:rPr>
            <w:rFonts w:asciiTheme="minorHAnsi" w:eastAsiaTheme="minorEastAsia" w:hAnsiTheme="minorHAnsi" w:cstheme="minorBidi"/>
            <w:iCs w:val="0"/>
            <w:smallCaps w:val="0"/>
            <w:sz w:val="22"/>
          </w:rPr>
          <w:tab/>
        </w:r>
        <w:r w:rsidR="00F02A61" w:rsidRPr="00622ABF">
          <w:rPr>
            <w:rStyle w:val="Hyperlink"/>
          </w:rPr>
          <w:t>Quorum</w:t>
        </w:r>
        <w:r w:rsidR="00F02A61">
          <w:rPr>
            <w:webHidden/>
          </w:rPr>
          <w:tab/>
        </w:r>
        <w:r w:rsidR="00F02A61">
          <w:rPr>
            <w:webHidden/>
          </w:rPr>
          <w:fldChar w:fldCharType="begin"/>
        </w:r>
        <w:r w:rsidR="00F02A61">
          <w:rPr>
            <w:webHidden/>
          </w:rPr>
          <w:instrText xml:space="preserve"> PAGEREF _Toc516070096 \h </w:instrText>
        </w:r>
        <w:r w:rsidR="00F02A61">
          <w:rPr>
            <w:webHidden/>
          </w:rPr>
        </w:r>
        <w:r w:rsidR="00F02A61">
          <w:rPr>
            <w:webHidden/>
          </w:rPr>
          <w:fldChar w:fldCharType="separate"/>
        </w:r>
        <w:r w:rsidR="00F02A61">
          <w:rPr>
            <w:webHidden/>
          </w:rPr>
          <w:t>13</w:t>
        </w:r>
        <w:r w:rsidR="00F02A61">
          <w:rPr>
            <w:webHidden/>
          </w:rPr>
          <w:fldChar w:fldCharType="end"/>
        </w:r>
      </w:hyperlink>
    </w:p>
    <w:p w14:paraId="202D086C" w14:textId="502A70D3" w:rsidR="00F02A61" w:rsidRDefault="00137133">
      <w:pPr>
        <w:pStyle w:val="TOC3"/>
        <w:rPr>
          <w:rFonts w:asciiTheme="minorHAnsi" w:eastAsiaTheme="minorEastAsia" w:hAnsiTheme="minorHAnsi" w:cstheme="minorBidi"/>
          <w:iCs w:val="0"/>
          <w:smallCaps w:val="0"/>
          <w:sz w:val="22"/>
        </w:rPr>
      </w:pPr>
      <w:hyperlink w:anchor="_Toc516070097" w:history="1">
        <w:r w:rsidR="00F02A61" w:rsidRPr="00622ABF">
          <w:rPr>
            <w:rStyle w:val="Hyperlink"/>
          </w:rPr>
          <w:t>.5</w:t>
        </w:r>
        <w:r w:rsidR="00F02A61">
          <w:rPr>
            <w:rFonts w:asciiTheme="minorHAnsi" w:eastAsiaTheme="minorEastAsia" w:hAnsiTheme="minorHAnsi" w:cstheme="minorBidi"/>
            <w:iCs w:val="0"/>
            <w:smallCaps w:val="0"/>
            <w:sz w:val="22"/>
          </w:rPr>
          <w:tab/>
        </w:r>
        <w:r w:rsidR="00F02A61" w:rsidRPr="00622ABF">
          <w:rPr>
            <w:rStyle w:val="Hyperlink"/>
          </w:rPr>
          <w:t>Report of Action to Board of Directors</w:t>
        </w:r>
        <w:r w:rsidR="00F02A61">
          <w:rPr>
            <w:webHidden/>
          </w:rPr>
          <w:tab/>
        </w:r>
        <w:r w:rsidR="00F02A61">
          <w:rPr>
            <w:webHidden/>
          </w:rPr>
          <w:fldChar w:fldCharType="begin"/>
        </w:r>
        <w:r w:rsidR="00F02A61">
          <w:rPr>
            <w:webHidden/>
          </w:rPr>
          <w:instrText xml:space="preserve"> PAGEREF _Toc516070097 \h </w:instrText>
        </w:r>
        <w:r w:rsidR="00F02A61">
          <w:rPr>
            <w:webHidden/>
          </w:rPr>
        </w:r>
        <w:r w:rsidR="00F02A61">
          <w:rPr>
            <w:webHidden/>
          </w:rPr>
          <w:fldChar w:fldCharType="separate"/>
        </w:r>
        <w:r w:rsidR="00F02A61">
          <w:rPr>
            <w:webHidden/>
          </w:rPr>
          <w:t>13</w:t>
        </w:r>
        <w:r w:rsidR="00F02A61">
          <w:rPr>
            <w:webHidden/>
          </w:rPr>
          <w:fldChar w:fldCharType="end"/>
        </w:r>
      </w:hyperlink>
    </w:p>
    <w:p w14:paraId="7AA8CC6E" w14:textId="16655242" w:rsidR="00F02A61" w:rsidRDefault="00137133">
      <w:pPr>
        <w:pStyle w:val="TOC2"/>
        <w:rPr>
          <w:rFonts w:asciiTheme="minorHAnsi" w:eastAsiaTheme="minorEastAsia" w:hAnsiTheme="minorHAnsi" w:cstheme="minorBidi"/>
          <w:noProof/>
          <w:szCs w:val="22"/>
        </w:rPr>
      </w:pPr>
      <w:hyperlink w:anchor="_Toc516070098" w:history="1">
        <w:r w:rsidR="00F02A61" w:rsidRPr="00622ABF">
          <w:rPr>
            <w:rStyle w:val="Hyperlink"/>
            <w:noProof/>
          </w:rPr>
          <w:t>605.8</w:t>
        </w:r>
        <w:r w:rsidR="00F02A61">
          <w:rPr>
            <w:rFonts w:asciiTheme="minorHAnsi" w:eastAsiaTheme="minorEastAsia" w:hAnsiTheme="minorHAnsi" w:cstheme="minorBidi"/>
            <w:noProof/>
            <w:szCs w:val="22"/>
          </w:rPr>
          <w:tab/>
        </w:r>
        <w:r w:rsidR="00F02A61" w:rsidRPr="00622ABF">
          <w:rPr>
            <w:rStyle w:val="Hyperlink"/>
            <w:noProof/>
          </w:rPr>
          <w:t>MEETINGS OPEN; EXECUTIVE (CLOSED) SESSIONS</w:t>
        </w:r>
        <w:r w:rsidR="00F02A61">
          <w:rPr>
            <w:noProof/>
            <w:webHidden/>
          </w:rPr>
          <w:tab/>
        </w:r>
        <w:r w:rsidR="00F02A61">
          <w:rPr>
            <w:noProof/>
            <w:webHidden/>
          </w:rPr>
          <w:fldChar w:fldCharType="begin"/>
        </w:r>
        <w:r w:rsidR="00F02A61">
          <w:rPr>
            <w:noProof/>
            <w:webHidden/>
          </w:rPr>
          <w:instrText xml:space="preserve"> PAGEREF _Toc516070098 \h </w:instrText>
        </w:r>
        <w:r w:rsidR="00F02A61">
          <w:rPr>
            <w:noProof/>
            <w:webHidden/>
          </w:rPr>
        </w:r>
        <w:r w:rsidR="00F02A61">
          <w:rPr>
            <w:noProof/>
            <w:webHidden/>
          </w:rPr>
          <w:fldChar w:fldCharType="separate"/>
        </w:r>
        <w:r w:rsidR="00F02A61">
          <w:rPr>
            <w:noProof/>
            <w:webHidden/>
          </w:rPr>
          <w:t>13</w:t>
        </w:r>
        <w:r w:rsidR="00F02A61">
          <w:rPr>
            <w:noProof/>
            <w:webHidden/>
          </w:rPr>
          <w:fldChar w:fldCharType="end"/>
        </w:r>
      </w:hyperlink>
    </w:p>
    <w:p w14:paraId="38B796D1" w14:textId="33A8183E" w:rsidR="00F02A61" w:rsidRDefault="00137133">
      <w:pPr>
        <w:pStyle w:val="TOC2"/>
        <w:rPr>
          <w:rFonts w:asciiTheme="minorHAnsi" w:eastAsiaTheme="minorEastAsia" w:hAnsiTheme="minorHAnsi" w:cstheme="minorBidi"/>
          <w:noProof/>
          <w:szCs w:val="22"/>
        </w:rPr>
      </w:pPr>
      <w:hyperlink w:anchor="_Toc516070099" w:history="1">
        <w:r w:rsidR="00F02A61" w:rsidRPr="00622ABF">
          <w:rPr>
            <w:rStyle w:val="Hyperlink"/>
            <w:noProof/>
          </w:rPr>
          <w:t>605.9</w:t>
        </w:r>
        <w:r w:rsidR="00F02A61">
          <w:rPr>
            <w:rFonts w:asciiTheme="minorHAnsi" w:eastAsiaTheme="minorEastAsia" w:hAnsiTheme="minorHAnsi" w:cstheme="minorBidi"/>
            <w:noProof/>
            <w:szCs w:val="22"/>
          </w:rPr>
          <w:tab/>
        </w:r>
        <w:r w:rsidR="00F02A61" w:rsidRPr="00622ABF">
          <w:rPr>
            <w:rStyle w:val="Hyperlink"/>
            <w:noProof/>
          </w:rPr>
          <w:t>PARTICIPATION THROUGH COMMUNICATIONS EQUIPMENT</w:t>
        </w:r>
        <w:r w:rsidR="00F02A61">
          <w:rPr>
            <w:noProof/>
            <w:webHidden/>
          </w:rPr>
          <w:tab/>
        </w:r>
        <w:r w:rsidR="00F02A61">
          <w:rPr>
            <w:noProof/>
            <w:webHidden/>
          </w:rPr>
          <w:fldChar w:fldCharType="begin"/>
        </w:r>
        <w:r w:rsidR="00F02A61">
          <w:rPr>
            <w:noProof/>
            <w:webHidden/>
          </w:rPr>
          <w:instrText xml:space="preserve"> PAGEREF _Toc516070099 \h </w:instrText>
        </w:r>
        <w:r w:rsidR="00F02A61">
          <w:rPr>
            <w:noProof/>
            <w:webHidden/>
          </w:rPr>
        </w:r>
        <w:r w:rsidR="00F02A61">
          <w:rPr>
            <w:noProof/>
            <w:webHidden/>
          </w:rPr>
          <w:fldChar w:fldCharType="separate"/>
        </w:r>
        <w:r w:rsidR="00F02A61">
          <w:rPr>
            <w:noProof/>
            <w:webHidden/>
          </w:rPr>
          <w:t>13</w:t>
        </w:r>
        <w:r w:rsidR="00F02A61">
          <w:rPr>
            <w:noProof/>
            <w:webHidden/>
          </w:rPr>
          <w:fldChar w:fldCharType="end"/>
        </w:r>
      </w:hyperlink>
    </w:p>
    <w:p w14:paraId="76219754" w14:textId="0431CA03" w:rsidR="00F02A61" w:rsidRDefault="00137133">
      <w:pPr>
        <w:pStyle w:val="TOC2"/>
        <w:rPr>
          <w:rFonts w:asciiTheme="minorHAnsi" w:eastAsiaTheme="minorEastAsia" w:hAnsiTheme="minorHAnsi" w:cstheme="minorBidi"/>
          <w:noProof/>
          <w:szCs w:val="22"/>
        </w:rPr>
      </w:pPr>
      <w:hyperlink w:anchor="_Toc516070100" w:history="1">
        <w:r w:rsidR="00F02A61" w:rsidRPr="00622ABF">
          <w:rPr>
            <w:rStyle w:val="Hyperlink"/>
            <w:noProof/>
          </w:rPr>
          <w:t>605.10</w:t>
        </w:r>
        <w:r w:rsidR="00F02A61">
          <w:rPr>
            <w:rFonts w:asciiTheme="minorHAnsi" w:eastAsiaTheme="minorEastAsia" w:hAnsiTheme="minorHAnsi" w:cstheme="minorBidi"/>
            <w:noProof/>
            <w:szCs w:val="22"/>
          </w:rPr>
          <w:tab/>
        </w:r>
        <w:r w:rsidR="00F02A61" w:rsidRPr="00622ABF">
          <w:rPr>
            <w:rStyle w:val="Hyperlink"/>
            <w:noProof/>
          </w:rPr>
          <w:t>REGULAR MEETINGS</w:t>
        </w:r>
        <w:r w:rsidR="00F02A61">
          <w:rPr>
            <w:noProof/>
            <w:webHidden/>
          </w:rPr>
          <w:tab/>
        </w:r>
        <w:r w:rsidR="00F02A61">
          <w:rPr>
            <w:noProof/>
            <w:webHidden/>
          </w:rPr>
          <w:fldChar w:fldCharType="begin"/>
        </w:r>
        <w:r w:rsidR="00F02A61">
          <w:rPr>
            <w:noProof/>
            <w:webHidden/>
          </w:rPr>
          <w:instrText xml:space="preserve"> PAGEREF _Toc516070100 \h </w:instrText>
        </w:r>
        <w:r w:rsidR="00F02A61">
          <w:rPr>
            <w:noProof/>
            <w:webHidden/>
          </w:rPr>
        </w:r>
        <w:r w:rsidR="00F02A61">
          <w:rPr>
            <w:noProof/>
            <w:webHidden/>
          </w:rPr>
          <w:fldChar w:fldCharType="separate"/>
        </w:r>
        <w:r w:rsidR="00F02A61">
          <w:rPr>
            <w:noProof/>
            <w:webHidden/>
          </w:rPr>
          <w:t>13</w:t>
        </w:r>
        <w:r w:rsidR="00F02A61">
          <w:rPr>
            <w:noProof/>
            <w:webHidden/>
          </w:rPr>
          <w:fldChar w:fldCharType="end"/>
        </w:r>
      </w:hyperlink>
    </w:p>
    <w:p w14:paraId="01B775B1" w14:textId="26ABDF08" w:rsidR="00F02A61" w:rsidRDefault="00137133">
      <w:pPr>
        <w:pStyle w:val="TOC2"/>
        <w:rPr>
          <w:rFonts w:asciiTheme="minorHAnsi" w:eastAsiaTheme="minorEastAsia" w:hAnsiTheme="minorHAnsi" w:cstheme="minorBidi"/>
          <w:noProof/>
          <w:szCs w:val="22"/>
        </w:rPr>
      </w:pPr>
      <w:hyperlink w:anchor="_Toc516070101" w:history="1">
        <w:r w:rsidR="00F02A61" w:rsidRPr="00622ABF">
          <w:rPr>
            <w:rStyle w:val="Hyperlink"/>
            <w:noProof/>
          </w:rPr>
          <w:t>605.11</w:t>
        </w:r>
        <w:r w:rsidR="00F02A61">
          <w:rPr>
            <w:rFonts w:asciiTheme="minorHAnsi" w:eastAsiaTheme="minorEastAsia" w:hAnsiTheme="minorHAnsi" w:cstheme="minorBidi"/>
            <w:noProof/>
            <w:szCs w:val="22"/>
          </w:rPr>
          <w:tab/>
        </w:r>
        <w:r w:rsidR="00F02A61" w:rsidRPr="00622ABF">
          <w:rPr>
            <w:rStyle w:val="Hyperlink"/>
            <w:noProof/>
          </w:rPr>
          <w:t>SPECIAL MEETINGS</w:t>
        </w:r>
        <w:r w:rsidR="00F02A61">
          <w:rPr>
            <w:noProof/>
            <w:webHidden/>
          </w:rPr>
          <w:tab/>
        </w:r>
        <w:r w:rsidR="00F02A61">
          <w:rPr>
            <w:noProof/>
            <w:webHidden/>
          </w:rPr>
          <w:fldChar w:fldCharType="begin"/>
        </w:r>
        <w:r w:rsidR="00F02A61">
          <w:rPr>
            <w:noProof/>
            <w:webHidden/>
          </w:rPr>
          <w:instrText xml:space="preserve"> PAGEREF _Toc516070101 \h </w:instrText>
        </w:r>
        <w:r w:rsidR="00F02A61">
          <w:rPr>
            <w:noProof/>
            <w:webHidden/>
          </w:rPr>
        </w:r>
        <w:r w:rsidR="00F02A61">
          <w:rPr>
            <w:noProof/>
            <w:webHidden/>
          </w:rPr>
          <w:fldChar w:fldCharType="separate"/>
        </w:r>
        <w:r w:rsidR="00F02A61">
          <w:rPr>
            <w:noProof/>
            <w:webHidden/>
          </w:rPr>
          <w:t>13</w:t>
        </w:r>
        <w:r w:rsidR="00F02A61">
          <w:rPr>
            <w:noProof/>
            <w:webHidden/>
          </w:rPr>
          <w:fldChar w:fldCharType="end"/>
        </w:r>
      </w:hyperlink>
    </w:p>
    <w:p w14:paraId="762ACAA9" w14:textId="1A737F48" w:rsidR="00F02A61" w:rsidRDefault="00137133">
      <w:pPr>
        <w:pStyle w:val="TOC2"/>
        <w:rPr>
          <w:rFonts w:asciiTheme="minorHAnsi" w:eastAsiaTheme="minorEastAsia" w:hAnsiTheme="minorHAnsi" w:cstheme="minorBidi"/>
          <w:noProof/>
          <w:szCs w:val="22"/>
        </w:rPr>
      </w:pPr>
      <w:hyperlink w:anchor="_Toc516070102" w:history="1">
        <w:r w:rsidR="00F02A61" w:rsidRPr="00622ABF">
          <w:rPr>
            <w:rStyle w:val="Hyperlink"/>
            <w:noProof/>
            <w:shd w:val="clear" w:color="auto" w:fill="FFFFFF"/>
          </w:rPr>
          <w:t>605.12</w:t>
        </w:r>
        <w:r w:rsidR="00F02A61">
          <w:rPr>
            <w:rFonts w:asciiTheme="minorHAnsi" w:eastAsiaTheme="minorEastAsia" w:hAnsiTheme="minorHAnsi" w:cstheme="minorBidi"/>
            <w:noProof/>
            <w:szCs w:val="22"/>
          </w:rPr>
          <w:tab/>
        </w:r>
        <w:r w:rsidR="00F02A61" w:rsidRPr="00622ABF">
          <w:rPr>
            <w:rStyle w:val="Hyperlink"/>
            <w:noProof/>
            <w:shd w:val="clear" w:color="auto" w:fill="FFFFFF"/>
          </w:rPr>
          <w:t>QUORUM</w:t>
        </w:r>
        <w:r w:rsidR="00F02A61">
          <w:rPr>
            <w:noProof/>
            <w:webHidden/>
          </w:rPr>
          <w:tab/>
        </w:r>
        <w:r w:rsidR="00F02A61">
          <w:rPr>
            <w:noProof/>
            <w:webHidden/>
          </w:rPr>
          <w:fldChar w:fldCharType="begin"/>
        </w:r>
        <w:r w:rsidR="00F02A61">
          <w:rPr>
            <w:noProof/>
            <w:webHidden/>
          </w:rPr>
          <w:instrText xml:space="preserve"> PAGEREF _Toc516070102 \h </w:instrText>
        </w:r>
        <w:r w:rsidR="00F02A61">
          <w:rPr>
            <w:noProof/>
            <w:webHidden/>
          </w:rPr>
        </w:r>
        <w:r w:rsidR="00F02A61">
          <w:rPr>
            <w:noProof/>
            <w:webHidden/>
          </w:rPr>
          <w:fldChar w:fldCharType="separate"/>
        </w:r>
        <w:r w:rsidR="00F02A61">
          <w:rPr>
            <w:noProof/>
            <w:webHidden/>
          </w:rPr>
          <w:t>13</w:t>
        </w:r>
        <w:r w:rsidR="00F02A61">
          <w:rPr>
            <w:noProof/>
            <w:webHidden/>
          </w:rPr>
          <w:fldChar w:fldCharType="end"/>
        </w:r>
      </w:hyperlink>
    </w:p>
    <w:p w14:paraId="62AD9A8C" w14:textId="12D440E1" w:rsidR="00F02A61" w:rsidRDefault="00137133">
      <w:pPr>
        <w:pStyle w:val="TOC2"/>
        <w:rPr>
          <w:rFonts w:asciiTheme="minorHAnsi" w:eastAsiaTheme="minorEastAsia" w:hAnsiTheme="minorHAnsi" w:cstheme="minorBidi"/>
          <w:noProof/>
          <w:szCs w:val="22"/>
        </w:rPr>
      </w:pPr>
      <w:hyperlink w:anchor="_Toc516070103" w:history="1">
        <w:r w:rsidR="00F02A61" w:rsidRPr="00622ABF">
          <w:rPr>
            <w:rStyle w:val="Hyperlink"/>
            <w:noProof/>
          </w:rPr>
          <w:t>605.13</w:t>
        </w:r>
        <w:r w:rsidR="00F02A61">
          <w:rPr>
            <w:rFonts w:asciiTheme="minorHAnsi" w:eastAsiaTheme="minorEastAsia" w:hAnsiTheme="minorHAnsi" w:cstheme="minorBidi"/>
            <w:noProof/>
            <w:szCs w:val="22"/>
          </w:rPr>
          <w:tab/>
        </w:r>
        <w:r w:rsidR="00F02A61" w:rsidRPr="00622ABF">
          <w:rPr>
            <w:rStyle w:val="Hyperlink"/>
            <w:noProof/>
          </w:rPr>
          <w:t>VOTING</w:t>
        </w:r>
        <w:r w:rsidR="00F02A61">
          <w:rPr>
            <w:noProof/>
            <w:webHidden/>
          </w:rPr>
          <w:tab/>
        </w:r>
        <w:r w:rsidR="00F02A61">
          <w:rPr>
            <w:noProof/>
            <w:webHidden/>
          </w:rPr>
          <w:fldChar w:fldCharType="begin"/>
        </w:r>
        <w:r w:rsidR="00F02A61">
          <w:rPr>
            <w:noProof/>
            <w:webHidden/>
          </w:rPr>
          <w:instrText xml:space="preserve"> PAGEREF _Toc516070103 \h </w:instrText>
        </w:r>
        <w:r w:rsidR="00F02A61">
          <w:rPr>
            <w:noProof/>
            <w:webHidden/>
          </w:rPr>
        </w:r>
        <w:r w:rsidR="00F02A61">
          <w:rPr>
            <w:noProof/>
            <w:webHidden/>
          </w:rPr>
          <w:fldChar w:fldCharType="separate"/>
        </w:r>
        <w:r w:rsidR="00F02A61">
          <w:rPr>
            <w:noProof/>
            <w:webHidden/>
          </w:rPr>
          <w:t>14</w:t>
        </w:r>
        <w:r w:rsidR="00F02A61">
          <w:rPr>
            <w:noProof/>
            <w:webHidden/>
          </w:rPr>
          <w:fldChar w:fldCharType="end"/>
        </w:r>
      </w:hyperlink>
    </w:p>
    <w:p w14:paraId="390EE605" w14:textId="27F9785E" w:rsidR="00F02A61" w:rsidRDefault="00137133">
      <w:pPr>
        <w:pStyle w:val="TOC2"/>
        <w:rPr>
          <w:rFonts w:asciiTheme="minorHAnsi" w:eastAsiaTheme="minorEastAsia" w:hAnsiTheme="minorHAnsi" w:cstheme="minorBidi"/>
          <w:noProof/>
          <w:szCs w:val="22"/>
        </w:rPr>
      </w:pPr>
      <w:hyperlink w:anchor="_Toc516070104" w:history="1">
        <w:r w:rsidR="00F02A61" w:rsidRPr="00622ABF">
          <w:rPr>
            <w:rStyle w:val="Hyperlink"/>
            <w:noProof/>
          </w:rPr>
          <w:t>605.14</w:t>
        </w:r>
        <w:r w:rsidR="00F02A61">
          <w:rPr>
            <w:rFonts w:asciiTheme="minorHAnsi" w:eastAsiaTheme="minorEastAsia" w:hAnsiTheme="minorHAnsi" w:cstheme="minorBidi"/>
            <w:noProof/>
            <w:szCs w:val="22"/>
          </w:rPr>
          <w:tab/>
        </w:r>
        <w:r w:rsidR="00F02A61" w:rsidRPr="00622ABF">
          <w:rPr>
            <w:rStyle w:val="Hyperlink"/>
            <w:noProof/>
          </w:rPr>
          <w:t>PROXY VOTE</w:t>
        </w:r>
        <w:r w:rsidR="00F02A61">
          <w:rPr>
            <w:noProof/>
            <w:webHidden/>
          </w:rPr>
          <w:tab/>
        </w:r>
        <w:r w:rsidR="00F02A61">
          <w:rPr>
            <w:noProof/>
            <w:webHidden/>
          </w:rPr>
          <w:fldChar w:fldCharType="begin"/>
        </w:r>
        <w:r w:rsidR="00F02A61">
          <w:rPr>
            <w:noProof/>
            <w:webHidden/>
          </w:rPr>
          <w:instrText xml:space="preserve"> PAGEREF _Toc516070104 \h </w:instrText>
        </w:r>
        <w:r w:rsidR="00F02A61">
          <w:rPr>
            <w:noProof/>
            <w:webHidden/>
          </w:rPr>
        </w:r>
        <w:r w:rsidR="00F02A61">
          <w:rPr>
            <w:noProof/>
            <w:webHidden/>
          </w:rPr>
          <w:fldChar w:fldCharType="separate"/>
        </w:r>
        <w:r w:rsidR="00F02A61">
          <w:rPr>
            <w:noProof/>
            <w:webHidden/>
          </w:rPr>
          <w:t>14</w:t>
        </w:r>
        <w:r w:rsidR="00F02A61">
          <w:rPr>
            <w:noProof/>
            <w:webHidden/>
          </w:rPr>
          <w:fldChar w:fldCharType="end"/>
        </w:r>
      </w:hyperlink>
    </w:p>
    <w:p w14:paraId="0B9B1CA5" w14:textId="41996C07" w:rsidR="00F02A61" w:rsidRDefault="00137133">
      <w:pPr>
        <w:pStyle w:val="TOC2"/>
        <w:rPr>
          <w:rFonts w:asciiTheme="minorHAnsi" w:eastAsiaTheme="minorEastAsia" w:hAnsiTheme="minorHAnsi" w:cstheme="minorBidi"/>
          <w:noProof/>
          <w:szCs w:val="22"/>
        </w:rPr>
      </w:pPr>
      <w:hyperlink w:anchor="_Toc516070105" w:history="1">
        <w:r w:rsidR="00F02A61" w:rsidRPr="00622ABF">
          <w:rPr>
            <w:rStyle w:val="Hyperlink"/>
            <w:noProof/>
          </w:rPr>
          <w:t>605.15</w:t>
        </w:r>
        <w:r w:rsidR="00F02A61">
          <w:rPr>
            <w:rFonts w:asciiTheme="minorHAnsi" w:eastAsiaTheme="minorEastAsia" w:hAnsiTheme="minorHAnsi" w:cstheme="minorBidi"/>
            <w:noProof/>
            <w:szCs w:val="22"/>
          </w:rPr>
          <w:tab/>
        </w:r>
        <w:r w:rsidR="00F02A61" w:rsidRPr="00622ABF">
          <w:rPr>
            <w:rStyle w:val="Hyperlink"/>
            <w:noProof/>
          </w:rPr>
          <w:t>ACTION BY WRITTEN CONSENT</w:t>
        </w:r>
        <w:r w:rsidR="00F02A61">
          <w:rPr>
            <w:noProof/>
            <w:webHidden/>
          </w:rPr>
          <w:tab/>
        </w:r>
        <w:r w:rsidR="00F02A61">
          <w:rPr>
            <w:noProof/>
            <w:webHidden/>
          </w:rPr>
          <w:fldChar w:fldCharType="begin"/>
        </w:r>
        <w:r w:rsidR="00F02A61">
          <w:rPr>
            <w:noProof/>
            <w:webHidden/>
          </w:rPr>
          <w:instrText xml:space="preserve"> PAGEREF _Toc516070105 \h </w:instrText>
        </w:r>
        <w:r w:rsidR="00F02A61">
          <w:rPr>
            <w:noProof/>
            <w:webHidden/>
          </w:rPr>
        </w:r>
        <w:r w:rsidR="00F02A61">
          <w:rPr>
            <w:noProof/>
            <w:webHidden/>
          </w:rPr>
          <w:fldChar w:fldCharType="separate"/>
        </w:r>
        <w:r w:rsidR="00F02A61">
          <w:rPr>
            <w:noProof/>
            <w:webHidden/>
          </w:rPr>
          <w:t>14</w:t>
        </w:r>
        <w:r w:rsidR="00F02A61">
          <w:rPr>
            <w:noProof/>
            <w:webHidden/>
          </w:rPr>
          <w:fldChar w:fldCharType="end"/>
        </w:r>
      </w:hyperlink>
    </w:p>
    <w:p w14:paraId="58A69CB6" w14:textId="3906E364" w:rsidR="00F02A61" w:rsidRDefault="00137133">
      <w:pPr>
        <w:pStyle w:val="TOC2"/>
        <w:rPr>
          <w:rFonts w:asciiTheme="minorHAnsi" w:eastAsiaTheme="minorEastAsia" w:hAnsiTheme="minorHAnsi" w:cstheme="minorBidi"/>
          <w:noProof/>
          <w:szCs w:val="22"/>
        </w:rPr>
      </w:pPr>
      <w:hyperlink w:anchor="_Toc516070106" w:history="1">
        <w:r w:rsidR="00F02A61" w:rsidRPr="00622ABF">
          <w:rPr>
            <w:rStyle w:val="Hyperlink"/>
            <w:noProof/>
          </w:rPr>
          <w:t>605.16</w:t>
        </w:r>
        <w:r w:rsidR="00F02A61">
          <w:rPr>
            <w:rFonts w:asciiTheme="minorHAnsi" w:eastAsiaTheme="minorEastAsia" w:hAnsiTheme="minorHAnsi" w:cstheme="minorBidi"/>
            <w:noProof/>
            <w:szCs w:val="22"/>
          </w:rPr>
          <w:tab/>
        </w:r>
        <w:r w:rsidR="00F02A61" w:rsidRPr="00622ABF">
          <w:rPr>
            <w:rStyle w:val="Hyperlink"/>
            <w:noProof/>
          </w:rPr>
          <w:t>MAIL VOTE</w:t>
        </w:r>
        <w:r w:rsidR="00F02A61">
          <w:rPr>
            <w:noProof/>
            <w:webHidden/>
          </w:rPr>
          <w:tab/>
        </w:r>
        <w:r w:rsidR="00F02A61">
          <w:rPr>
            <w:noProof/>
            <w:webHidden/>
          </w:rPr>
          <w:fldChar w:fldCharType="begin"/>
        </w:r>
        <w:r w:rsidR="00F02A61">
          <w:rPr>
            <w:noProof/>
            <w:webHidden/>
          </w:rPr>
          <w:instrText xml:space="preserve"> PAGEREF _Toc516070106 \h </w:instrText>
        </w:r>
        <w:r w:rsidR="00F02A61">
          <w:rPr>
            <w:noProof/>
            <w:webHidden/>
          </w:rPr>
        </w:r>
        <w:r w:rsidR="00F02A61">
          <w:rPr>
            <w:noProof/>
            <w:webHidden/>
          </w:rPr>
          <w:fldChar w:fldCharType="separate"/>
        </w:r>
        <w:r w:rsidR="00F02A61">
          <w:rPr>
            <w:noProof/>
            <w:webHidden/>
          </w:rPr>
          <w:t>14</w:t>
        </w:r>
        <w:r w:rsidR="00F02A61">
          <w:rPr>
            <w:noProof/>
            <w:webHidden/>
          </w:rPr>
          <w:fldChar w:fldCharType="end"/>
        </w:r>
      </w:hyperlink>
    </w:p>
    <w:p w14:paraId="0AD6E9DB" w14:textId="7A8E6336" w:rsidR="00F02A61" w:rsidRDefault="00137133">
      <w:pPr>
        <w:pStyle w:val="TOC2"/>
        <w:rPr>
          <w:rFonts w:asciiTheme="minorHAnsi" w:eastAsiaTheme="minorEastAsia" w:hAnsiTheme="minorHAnsi" w:cstheme="minorBidi"/>
          <w:noProof/>
          <w:szCs w:val="22"/>
        </w:rPr>
      </w:pPr>
      <w:hyperlink w:anchor="_Toc516070107" w:history="1">
        <w:r w:rsidR="00F02A61" w:rsidRPr="00622ABF">
          <w:rPr>
            <w:rStyle w:val="Hyperlink"/>
            <w:noProof/>
          </w:rPr>
          <w:t>605.17</w:t>
        </w:r>
        <w:r w:rsidR="00F02A61">
          <w:rPr>
            <w:rFonts w:asciiTheme="minorHAnsi" w:eastAsiaTheme="minorEastAsia" w:hAnsiTheme="minorHAnsi" w:cstheme="minorBidi"/>
            <w:noProof/>
            <w:szCs w:val="22"/>
          </w:rPr>
          <w:tab/>
        </w:r>
        <w:r w:rsidR="00F02A61" w:rsidRPr="00622ABF">
          <w:rPr>
            <w:rStyle w:val="Hyperlink"/>
            <w:noProof/>
          </w:rPr>
          <w:t>NOTICES</w:t>
        </w:r>
        <w:r w:rsidR="00F02A61">
          <w:rPr>
            <w:noProof/>
            <w:webHidden/>
          </w:rPr>
          <w:tab/>
        </w:r>
        <w:r w:rsidR="00F02A61">
          <w:rPr>
            <w:noProof/>
            <w:webHidden/>
          </w:rPr>
          <w:fldChar w:fldCharType="begin"/>
        </w:r>
        <w:r w:rsidR="00F02A61">
          <w:rPr>
            <w:noProof/>
            <w:webHidden/>
          </w:rPr>
          <w:instrText xml:space="preserve"> PAGEREF _Toc516070107 \h </w:instrText>
        </w:r>
        <w:r w:rsidR="00F02A61">
          <w:rPr>
            <w:noProof/>
            <w:webHidden/>
          </w:rPr>
        </w:r>
        <w:r w:rsidR="00F02A61">
          <w:rPr>
            <w:noProof/>
            <w:webHidden/>
          </w:rPr>
          <w:fldChar w:fldCharType="separate"/>
        </w:r>
        <w:r w:rsidR="00F02A61">
          <w:rPr>
            <w:noProof/>
            <w:webHidden/>
          </w:rPr>
          <w:t>14</w:t>
        </w:r>
        <w:r w:rsidR="00F02A61">
          <w:rPr>
            <w:noProof/>
            <w:webHidden/>
          </w:rPr>
          <w:fldChar w:fldCharType="end"/>
        </w:r>
      </w:hyperlink>
    </w:p>
    <w:p w14:paraId="71D63412" w14:textId="5AAD5B7B" w:rsidR="00F02A61" w:rsidRDefault="00137133">
      <w:pPr>
        <w:pStyle w:val="TOC3"/>
        <w:rPr>
          <w:rFonts w:asciiTheme="minorHAnsi" w:eastAsiaTheme="minorEastAsia" w:hAnsiTheme="minorHAnsi" w:cstheme="minorBidi"/>
          <w:iCs w:val="0"/>
          <w:smallCaps w:val="0"/>
          <w:sz w:val="22"/>
        </w:rPr>
      </w:pPr>
      <w:hyperlink w:anchor="_Toc516070108" w:history="1">
        <w:r w:rsidR="00F02A61" w:rsidRPr="00622ABF">
          <w:rPr>
            <w:rStyle w:val="Hyperlink"/>
          </w:rPr>
          <w:t>.1</w:t>
        </w:r>
        <w:r w:rsidR="00F02A61">
          <w:rPr>
            <w:rFonts w:asciiTheme="minorHAnsi" w:eastAsiaTheme="minorEastAsia" w:hAnsiTheme="minorHAnsi" w:cstheme="minorBidi"/>
            <w:iCs w:val="0"/>
            <w:smallCaps w:val="0"/>
            <w:sz w:val="22"/>
          </w:rPr>
          <w:tab/>
        </w:r>
        <w:r w:rsidR="00F02A61" w:rsidRPr="00622ABF">
          <w:rPr>
            <w:rStyle w:val="Hyperlink"/>
          </w:rPr>
          <w:t>Time</w:t>
        </w:r>
        <w:r w:rsidR="00F02A61">
          <w:rPr>
            <w:webHidden/>
          </w:rPr>
          <w:tab/>
        </w:r>
        <w:r w:rsidR="00F02A61">
          <w:rPr>
            <w:webHidden/>
          </w:rPr>
          <w:fldChar w:fldCharType="begin"/>
        </w:r>
        <w:r w:rsidR="00F02A61">
          <w:rPr>
            <w:webHidden/>
          </w:rPr>
          <w:instrText xml:space="preserve"> PAGEREF _Toc516070108 \h </w:instrText>
        </w:r>
        <w:r w:rsidR="00F02A61">
          <w:rPr>
            <w:webHidden/>
          </w:rPr>
        </w:r>
        <w:r w:rsidR="00F02A61">
          <w:rPr>
            <w:webHidden/>
          </w:rPr>
          <w:fldChar w:fldCharType="separate"/>
        </w:r>
        <w:r w:rsidR="00F02A61">
          <w:rPr>
            <w:webHidden/>
          </w:rPr>
          <w:t>14</w:t>
        </w:r>
        <w:r w:rsidR="00F02A61">
          <w:rPr>
            <w:webHidden/>
          </w:rPr>
          <w:fldChar w:fldCharType="end"/>
        </w:r>
      </w:hyperlink>
    </w:p>
    <w:p w14:paraId="41989B9D" w14:textId="0B752B7A" w:rsidR="00F02A61" w:rsidRDefault="00137133">
      <w:pPr>
        <w:pStyle w:val="TOC3"/>
        <w:rPr>
          <w:rFonts w:asciiTheme="minorHAnsi" w:eastAsiaTheme="minorEastAsia" w:hAnsiTheme="minorHAnsi" w:cstheme="minorBidi"/>
          <w:iCs w:val="0"/>
          <w:smallCaps w:val="0"/>
          <w:sz w:val="22"/>
        </w:rPr>
      </w:pPr>
      <w:hyperlink w:anchor="_Toc516070109" w:history="1">
        <w:r w:rsidR="00F02A61" w:rsidRPr="00622ABF">
          <w:rPr>
            <w:rStyle w:val="Hyperlink"/>
          </w:rPr>
          <w:t>.2</w:t>
        </w:r>
        <w:r w:rsidR="00F02A61">
          <w:rPr>
            <w:rFonts w:asciiTheme="minorHAnsi" w:eastAsiaTheme="minorEastAsia" w:hAnsiTheme="minorHAnsi" w:cstheme="minorBidi"/>
            <w:iCs w:val="0"/>
            <w:smallCaps w:val="0"/>
            <w:sz w:val="22"/>
          </w:rPr>
          <w:tab/>
        </w:r>
        <w:r w:rsidR="00F02A61" w:rsidRPr="00622ABF">
          <w:rPr>
            <w:rStyle w:val="Hyperlink"/>
          </w:rPr>
          <w:t>Information</w:t>
        </w:r>
        <w:r w:rsidR="00F02A61">
          <w:rPr>
            <w:webHidden/>
          </w:rPr>
          <w:tab/>
        </w:r>
        <w:r w:rsidR="00F02A61">
          <w:rPr>
            <w:webHidden/>
          </w:rPr>
          <w:fldChar w:fldCharType="begin"/>
        </w:r>
        <w:r w:rsidR="00F02A61">
          <w:rPr>
            <w:webHidden/>
          </w:rPr>
          <w:instrText xml:space="preserve"> PAGEREF _Toc516070109 \h </w:instrText>
        </w:r>
        <w:r w:rsidR="00F02A61">
          <w:rPr>
            <w:webHidden/>
          </w:rPr>
        </w:r>
        <w:r w:rsidR="00F02A61">
          <w:rPr>
            <w:webHidden/>
          </w:rPr>
          <w:fldChar w:fldCharType="separate"/>
        </w:r>
        <w:r w:rsidR="00F02A61">
          <w:rPr>
            <w:webHidden/>
          </w:rPr>
          <w:t>14</w:t>
        </w:r>
        <w:r w:rsidR="00F02A61">
          <w:rPr>
            <w:webHidden/>
          </w:rPr>
          <w:fldChar w:fldCharType="end"/>
        </w:r>
      </w:hyperlink>
    </w:p>
    <w:p w14:paraId="1696A04B" w14:textId="2F7CB28D" w:rsidR="00F02A61" w:rsidRDefault="00137133">
      <w:pPr>
        <w:pStyle w:val="TOC2"/>
        <w:rPr>
          <w:rFonts w:asciiTheme="minorHAnsi" w:eastAsiaTheme="minorEastAsia" w:hAnsiTheme="minorHAnsi" w:cstheme="minorBidi"/>
          <w:noProof/>
          <w:szCs w:val="22"/>
        </w:rPr>
      </w:pPr>
      <w:hyperlink w:anchor="_Toc516070110" w:history="1">
        <w:r w:rsidR="00F02A61" w:rsidRPr="00622ABF">
          <w:rPr>
            <w:rStyle w:val="Hyperlink"/>
            <w:noProof/>
          </w:rPr>
          <w:t>605.18</w:t>
        </w:r>
        <w:r w:rsidR="00F02A61">
          <w:rPr>
            <w:rFonts w:asciiTheme="minorHAnsi" w:eastAsiaTheme="minorEastAsia" w:hAnsiTheme="minorHAnsi" w:cstheme="minorBidi"/>
            <w:noProof/>
            <w:szCs w:val="22"/>
          </w:rPr>
          <w:tab/>
        </w:r>
        <w:r w:rsidR="00F02A61" w:rsidRPr="00622ABF">
          <w:rPr>
            <w:rStyle w:val="Hyperlink"/>
            <w:noProof/>
          </w:rPr>
          <w:t>ORDER OF BUSINESS</w:t>
        </w:r>
        <w:r w:rsidR="00F02A61">
          <w:rPr>
            <w:noProof/>
            <w:webHidden/>
          </w:rPr>
          <w:tab/>
        </w:r>
        <w:r w:rsidR="00F02A61">
          <w:rPr>
            <w:noProof/>
            <w:webHidden/>
          </w:rPr>
          <w:fldChar w:fldCharType="begin"/>
        </w:r>
        <w:r w:rsidR="00F02A61">
          <w:rPr>
            <w:noProof/>
            <w:webHidden/>
          </w:rPr>
          <w:instrText xml:space="preserve"> PAGEREF _Toc516070110 \h </w:instrText>
        </w:r>
        <w:r w:rsidR="00F02A61">
          <w:rPr>
            <w:noProof/>
            <w:webHidden/>
          </w:rPr>
        </w:r>
        <w:r w:rsidR="00F02A61">
          <w:rPr>
            <w:noProof/>
            <w:webHidden/>
          </w:rPr>
          <w:fldChar w:fldCharType="separate"/>
        </w:r>
        <w:r w:rsidR="00F02A61">
          <w:rPr>
            <w:noProof/>
            <w:webHidden/>
          </w:rPr>
          <w:t>14</w:t>
        </w:r>
        <w:r w:rsidR="00F02A61">
          <w:rPr>
            <w:noProof/>
            <w:webHidden/>
          </w:rPr>
          <w:fldChar w:fldCharType="end"/>
        </w:r>
      </w:hyperlink>
    </w:p>
    <w:p w14:paraId="2B9010F3" w14:textId="075EC891" w:rsidR="00F02A61" w:rsidRDefault="00137133">
      <w:pPr>
        <w:pStyle w:val="TOC1"/>
        <w:rPr>
          <w:rFonts w:asciiTheme="minorHAnsi" w:eastAsiaTheme="minorEastAsia" w:hAnsiTheme="minorHAnsi" w:cstheme="minorBidi"/>
          <w:b w:val="0"/>
          <w:bCs w:val="0"/>
          <w:caps w:val="0"/>
          <w:sz w:val="22"/>
        </w:rPr>
      </w:pPr>
      <w:hyperlink w:anchor="_Toc516070111" w:history="1">
        <w:r w:rsidR="00F02A61" w:rsidRPr="00622ABF">
          <w:rPr>
            <w:rStyle w:val="Hyperlink"/>
          </w:rPr>
          <w:t>ARTICLE 606 OFFICERS</w:t>
        </w:r>
        <w:r w:rsidR="00F02A61">
          <w:rPr>
            <w:webHidden/>
          </w:rPr>
          <w:tab/>
        </w:r>
        <w:r w:rsidR="00F02A61">
          <w:rPr>
            <w:webHidden/>
          </w:rPr>
          <w:fldChar w:fldCharType="begin"/>
        </w:r>
        <w:r w:rsidR="00F02A61">
          <w:rPr>
            <w:webHidden/>
          </w:rPr>
          <w:instrText xml:space="preserve"> PAGEREF _Toc516070111 \h </w:instrText>
        </w:r>
        <w:r w:rsidR="00F02A61">
          <w:rPr>
            <w:webHidden/>
          </w:rPr>
        </w:r>
        <w:r w:rsidR="00F02A61">
          <w:rPr>
            <w:webHidden/>
          </w:rPr>
          <w:fldChar w:fldCharType="separate"/>
        </w:r>
        <w:r w:rsidR="00F02A61">
          <w:rPr>
            <w:webHidden/>
          </w:rPr>
          <w:t>15</w:t>
        </w:r>
        <w:r w:rsidR="00F02A61">
          <w:rPr>
            <w:webHidden/>
          </w:rPr>
          <w:fldChar w:fldCharType="end"/>
        </w:r>
      </w:hyperlink>
    </w:p>
    <w:p w14:paraId="50E6FA7D" w14:textId="5FEF42E5" w:rsidR="00F02A61" w:rsidRDefault="00137133">
      <w:pPr>
        <w:pStyle w:val="TOC2"/>
        <w:rPr>
          <w:rFonts w:asciiTheme="minorHAnsi" w:eastAsiaTheme="minorEastAsia" w:hAnsiTheme="minorHAnsi" w:cstheme="minorBidi"/>
          <w:noProof/>
          <w:szCs w:val="22"/>
        </w:rPr>
      </w:pPr>
      <w:hyperlink w:anchor="_Toc516070112" w:history="1">
        <w:r w:rsidR="00F02A61" w:rsidRPr="00622ABF">
          <w:rPr>
            <w:rStyle w:val="Hyperlink"/>
            <w:noProof/>
          </w:rPr>
          <w:t>606.1</w:t>
        </w:r>
        <w:r w:rsidR="00F02A61">
          <w:rPr>
            <w:rFonts w:asciiTheme="minorHAnsi" w:eastAsiaTheme="minorEastAsia" w:hAnsiTheme="minorHAnsi" w:cstheme="minorBidi"/>
            <w:noProof/>
            <w:szCs w:val="22"/>
          </w:rPr>
          <w:tab/>
        </w:r>
        <w:r w:rsidR="00F02A61" w:rsidRPr="00622ABF">
          <w:rPr>
            <w:rStyle w:val="Hyperlink"/>
            <w:noProof/>
          </w:rPr>
          <w:t>ELECTED OFFICERS AND COMMITTEE CHAIR</w:t>
        </w:r>
        <w:r w:rsidR="00F02A61">
          <w:rPr>
            <w:noProof/>
            <w:webHidden/>
          </w:rPr>
          <w:tab/>
        </w:r>
        <w:r w:rsidR="00F02A61">
          <w:rPr>
            <w:noProof/>
            <w:webHidden/>
          </w:rPr>
          <w:fldChar w:fldCharType="begin"/>
        </w:r>
        <w:r w:rsidR="00F02A61">
          <w:rPr>
            <w:noProof/>
            <w:webHidden/>
          </w:rPr>
          <w:instrText xml:space="preserve"> PAGEREF _Toc516070112 \h </w:instrText>
        </w:r>
        <w:r w:rsidR="00F02A61">
          <w:rPr>
            <w:noProof/>
            <w:webHidden/>
          </w:rPr>
        </w:r>
        <w:r w:rsidR="00F02A61">
          <w:rPr>
            <w:noProof/>
            <w:webHidden/>
          </w:rPr>
          <w:fldChar w:fldCharType="separate"/>
        </w:r>
        <w:r w:rsidR="00F02A61">
          <w:rPr>
            <w:noProof/>
            <w:webHidden/>
          </w:rPr>
          <w:t>15</w:t>
        </w:r>
        <w:r w:rsidR="00F02A61">
          <w:rPr>
            <w:noProof/>
            <w:webHidden/>
          </w:rPr>
          <w:fldChar w:fldCharType="end"/>
        </w:r>
      </w:hyperlink>
    </w:p>
    <w:p w14:paraId="482480CD" w14:textId="2DA11DD9" w:rsidR="00F02A61" w:rsidRDefault="00137133">
      <w:pPr>
        <w:pStyle w:val="TOC2"/>
        <w:rPr>
          <w:rFonts w:asciiTheme="minorHAnsi" w:eastAsiaTheme="minorEastAsia" w:hAnsiTheme="minorHAnsi" w:cstheme="minorBidi"/>
          <w:noProof/>
          <w:szCs w:val="22"/>
        </w:rPr>
      </w:pPr>
      <w:hyperlink w:anchor="_Toc516070113" w:history="1">
        <w:r w:rsidR="00F02A61" w:rsidRPr="00622ABF">
          <w:rPr>
            <w:rStyle w:val="Hyperlink"/>
            <w:noProof/>
          </w:rPr>
          <w:t>606.2</w:t>
        </w:r>
        <w:r w:rsidR="00F02A61">
          <w:rPr>
            <w:rFonts w:asciiTheme="minorHAnsi" w:eastAsiaTheme="minorEastAsia" w:hAnsiTheme="minorHAnsi" w:cstheme="minorBidi"/>
            <w:noProof/>
            <w:szCs w:val="22"/>
          </w:rPr>
          <w:tab/>
        </w:r>
        <w:r w:rsidR="00F02A61" w:rsidRPr="00622ABF">
          <w:rPr>
            <w:rStyle w:val="Hyperlink"/>
            <w:noProof/>
          </w:rPr>
          <w:t>ELECTIONS</w:t>
        </w:r>
        <w:r w:rsidR="00F02A61">
          <w:rPr>
            <w:noProof/>
            <w:webHidden/>
          </w:rPr>
          <w:tab/>
        </w:r>
        <w:r w:rsidR="00F02A61">
          <w:rPr>
            <w:noProof/>
            <w:webHidden/>
          </w:rPr>
          <w:fldChar w:fldCharType="begin"/>
        </w:r>
        <w:r w:rsidR="00F02A61">
          <w:rPr>
            <w:noProof/>
            <w:webHidden/>
          </w:rPr>
          <w:instrText xml:space="preserve"> PAGEREF _Toc516070113 \h </w:instrText>
        </w:r>
        <w:r w:rsidR="00F02A61">
          <w:rPr>
            <w:noProof/>
            <w:webHidden/>
          </w:rPr>
        </w:r>
        <w:r w:rsidR="00F02A61">
          <w:rPr>
            <w:noProof/>
            <w:webHidden/>
          </w:rPr>
          <w:fldChar w:fldCharType="separate"/>
        </w:r>
        <w:r w:rsidR="00F02A61">
          <w:rPr>
            <w:noProof/>
            <w:webHidden/>
          </w:rPr>
          <w:t>15</w:t>
        </w:r>
        <w:r w:rsidR="00F02A61">
          <w:rPr>
            <w:noProof/>
            <w:webHidden/>
          </w:rPr>
          <w:fldChar w:fldCharType="end"/>
        </w:r>
      </w:hyperlink>
    </w:p>
    <w:p w14:paraId="3B6E07D3" w14:textId="49292683" w:rsidR="00F02A61" w:rsidRDefault="00137133">
      <w:pPr>
        <w:pStyle w:val="TOC2"/>
        <w:rPr>
          <w:rFonts w:asciiTheme="minorHAnsi" w:eastAsiaTheme="minorEastAsia" w:hAnsiTheme="minorHAnsi" w:cstheme="minorBidi"/>
          <w:noProof/>
          <w:szCs w:val="22"/>
        </w:rPr>
      </w:pPr>
      <w:hyperlink w:anchor="_Toc516070114" w:history="1">
        <w:r w:rsidR="00F02A61" w:rsidRPr="00622ABF">
          <w:rPr>
            <w:rStyle w:val="Hyperlink"/>
            <w:noProof/>
          </w:rPr>
          <w:t>606.2A</w:t>
        </w:r>
        <w:r w:rsidR="00F02A61">
          <w:rPr>
            <w:rFonts w:asciiTheme="minorHAnsi" w:eastAsiaTheme="minorEastAsia" w:hAnsiTheme="minorHAnsi" w:cstheme="minorBidi"/>
            <w:noProof/>
            <w:szCs w:val="22"/>
          </w:rPr>
          <w:tab/>
        </w:r>
        <w:r w:rsidR="00F02A61" w:rsidRPr="00622ABF">
          <w:rPr>
            <w:rStyle w:val="Hyperlink"/>
            <w:noProof/>
          </w:rPr>
          <w:t>APPOINTMENTS</w:t>
        </w:r>
        <w:r w:rsidR="00F02A61">
          <w:rPr>
            <w:noProof/>
            <w:webHidden/>
          </w:rPr>
          <w:tab/>
        </w:r>
        <w:r w:rsidR="00F02A61">
          <w:rPr>
            <w:noProof/>
            <w:webHidden/>
          </w:rPr>
          <w:fldChar w:fldCharType="begin"/>
        </w:r>
        <w:r w:rsidR="00F02A61">
          <w:rPr>
            <w:noProof/>
            <w:webHidden/>
          </w:rPr>
          <w:instrText xml:space="preserve"> PAGEREF _Toc516070114 \h </w:instrText>
        </w:r>
        <w:r w:rsidR="00F02A61">
          <w:rPr>
            <w:noProof/>
            <w:webHidden/>
          </w:rPr>
        </w:r>
        <w:r w:rsidR="00F02A61">
          <w:rPr>
            <w:noProof/>
            <w:webHidden/>
          </w:rPr>
          <w:fldChar w:fldCharType="separate"/>
        </w:r>
        <w:r w:rsidR="00F02A61">
          <w:rPr>
            <w:noProof/>
            <w:webHidden/>
          </w:rPr>
          <w:t>15</w:t>
        </w:r>
        <w:r w:rsidR="00F02A61">
          <w:rPr>
            <w:noProof/>
            <w:webHidden/>
          </w:rPr>
          <w:fldChar w:fldCharType="end"/>
        </w:r>
      </w:hyperlink>
    </w:p>
    <w:p w14:paraId="072EEAD8" w14:textId="6EBEC855" w:rsidR="00F02A61" w:rsidRDefault="00137133">
      <w:pPr>
        <w:pStyle w:val="TOC2"/>
        <w:rPr>
          <w:rFonts w:asciiTheme="minorHAnsi" w:eastAsiaTheme="minorEastAsia" w:hAnsiTheme="minorHAnsi" w:cstheme="minorBidi"/>
          <w:noProof/>
          <w:szCs w:val="22"/>
        </w:rPr>
      </w:pPr>
      <w:hyperlink w:anchor="_Toc516070115" w:history="1">
        <w:r w:rsidR="00F02A61" w:rsidRPr="00622ABF">
          <w:rPr>
            <w:rStyle w:val="Hyperlink"/>
            <w:noProof/>
          </w:rPr>
          <w:t>606.3</w:t>
        </w:r>
        <w:r w:rsidR="00F02A61">
          <w:rPr>
            <w:rFonts w:asciiTheme="minorHAnsi" w:eastAsiaTheme="minorEastAsia" w:hAnsiTheme="minorHAnsi" w:cstheme="minorBidi"/>
            <w:noProof/>
            <w:szCs w:val="22"/>
          </w:rPr>
          <w:tab/>
        </w:r>
        <w:r w:rsidR="00F02A61" w:rsidRPr="00622ABF">
          <w:rPr>
            <w:rStyle w:val="Hyperlink"/>
            <w:noProof/>
          </w:rPr>
          <w:t>ELIGIBILITY</w:t>
        </w:r>
        <w:r w:rsidR="00F02A61">
          <w:rPr>
            <w:noProof/>
            <w:webHidden/>
          </w:rPr>
          <w:tab/>
        </w:r>
        <w:r w:rsidR="00F02A61">
          <w:rPr>
            <w:noProof/>
            <w:webHidden/>
          </w:rPr>
          <w:fldChar w:fldCharType="begin"/>
        </w:r>
        <w:r w:rsidR="00F02A61">
          <w:rPr>
            <w:noProof/>
            <w:webHidden/>
          </w:rPr>
          <w:instrText xml:space="preserve"> PAGEREF _Toc516070115 \h </w:instrText>
        </w:r>
        <w:r w:rsidR="00F02A61">
          <w:rPr>
            <w:noProof/>
            <w:webHidden/>
          </w:rPr>
        </w:r>
        <w:r w:rsidR="00F02A61">
          <w:rPr>
            <w:noProof/>
            <w:webHidden/>
          </w:rPr>
          <w:fldChar w:fldCharType="separate"/>
        </w:r>
        <w:r w:rsidR="00F02A61">
          <w:rPr>
            <w:noProof/>
            <w:webHidden/>
          </w:rPr>
          <w:t>15</w:t>
        </w:r>
        <w:r w:rsidR="00F02A61">
          <w:rPr>
            <w:noProof/>
            <w:webHidden/>
          </w:rPr>
          <w:fldChar w:fldCharType="end"/>
        </w:r>
      </w:hyperlink>
    </w:p>
    <w:p w14:paraId="2DF414FF" w14:textId="4A71C3C1" w:rsidR="00F02A61" w:rsidRDefault="00137133">
      <w:pPr>
        <w:pStyle w:val="TOC2"/>
        <w:rPr>
          <w:rFonts w:asciiTheme="minorHAnsi" w:eastAsiaTheme="minorEastAsia" w:hAnsiTheme="minorHAnsi" w:cstheme="minorBidi"/>
          <w:noProof/>
          <w:szCs w:val="22"/>
        </w:rPr>
      </w:pPr>
      <w:hyperlink w:anchor="_Toc516070116" w:history="1">
        <w:r w:rsidR="00F02A61" w:rsidRPr="00622ABF">
          <w:rPr>
            <w:rStyle w:val="Hyperlink"/>
            <w:noProof/>
          </w:rPr>
          <w:t>606.4</w:t>
        </w:r>
        <w:r w:rsidR="00F02A61">
          <w:rPr>
            <w:rFonts w:asciiTheme="minorHAnsi" w:eastAsiaTheme="minorEastAsia" w:hAnsiTheme="minorHAnsi" w:cstheme="minorBidi"/>
            <w:noProof/>
            <w:szCs w:val="22"/>
          </w:rPr>
          <w:tab/>
        </w:r>
        <w:r w:rsidR="00F02A61" w:rsidRPr="00622ABF">
          <w:rPr>
            <w:rStyle w:val="Hyperlink"/>
            <w:noProof/>
          </w:rPr>
          <w:t>DOUBLE VOTE PROHIBITED</w:t>
        </w:r>
        <w:r w:rsidR="00F02A61">
          <w:rPr>
            <w:noProof/>
            <w:webHidden/>
          </w:rPr>
          <w:tab/>
        </w:r>
        <w:r w:rsidR="00F02A61">
          <w:rPr>
            <w:noProof/>
            <w:webHidden/>
          </w:rPr>
          <w:fldChar w:fldCharType="begin"/>
        </w:r>
        <w:r w:rsidR="00F02A61">
          <w:rPr>
            <w:noProof/>
            <w:webHidden/>
          </w:rPr>
          <w:instrText xml:space="preserve"> PAGEREF _Toc516070116 \h </w:instrText>
        </w:r>
        <w:r w:rsidR="00F02A61">
          <w:rPr>
            <w:noProof/>
            <w:webHidden/>
          </w:rPr>
        </w:r>
        <w:r w:rsidR="00F02A61">
          <w:rPr>
            <w:noProof/>
            <w:webHidden/>
          </w:rPr>
          <w:fldChar w:fldCharType="separate"/>
        </w:r>
        <w:r w:rsidR="00F02A61">
          <w:rPr>
            <w:noProof/>
            <w:webHidden/>
          </w:rPr>
          <w:t>15</w:t>
        </w:r>
        <w:r w:rsidR="00F02A61">
          <w:rPr>
            <w:noProof/>
            <w:webHidden/>
          </w:rPr>
          <w:fldChar w:fldCharType="end"/>
        </w:r>
      </w:hyperlink>
    </w:p>
    <w:p w14:paraId="07D63AC7" w14:textId="59ED0F52" w:rsidR="00F02A61" w:rsidRDefault="00137133">
      <w:pPr>
        <w:pStyle w:val="TOC2"/>
        <w:rPr>
          <w:rFonts w:asciiTheme="minorHAnsi" w:eastAsiaTheme="minorEastAsia" w:hAnsiTheme="minorHAnsi" w:cstheme="minorBidi"/>
          <w:noProof/>
          <w:szCs w:val="22"/>
        </w:rPr>
      </w:pPr>
      <w:hyperlink w:anchor="_Toc516070117" w:history="1">
        <w:r w:rsidR="00F02A61" w:rsidRPr="00622ABF">
          <w:rPr>
            <w:rStyle w:val="Hyperlink"/>
            <w:noProof/>
          </w:rPr>
          <w:t>606.5</w:t>
        </w:r>
        <w:r w:rsidR="00F02A61">
          <w:rPr>
            <w:rFonts w:asciiTheme="minorHAnsi" w:eastAsiaTheme="minorEastAsia" w:hAnsiTheme="minorHAnsi" w:cstheme="minorBidi"/>
            <w:noProof/>
            <w:szCs w:val="22"/>
          </w:rPr>
          <w:tab/>
        </w:r>
        <w:r w:rsidR="00F02A61" w:rsidRPr="00622ABF">
          <w:rPr>
            <w:rStyle w:val="Hyperlink"/>
            <w:noProof/>
          </w:rPr>
          <w:t>OFFICES COMBINED OR SPLIT</w:t>
        </w:r>
        <w:r w:rsidR="00F02A61">
          <w:rPr>
            <w:noProof/>
            <w:webHidden/>
          </w:rPr>
          <w:tab/>
        </w:r>
        <w:r w:rsidR="00F02A61">
          <w:rPr>
            <w:noProof/>
            <w:webHidden/>
          </w:rPr>
          <w:fldChar w:fldCharType="begin"/>
        </w:r>
        <w:r w:rsidR="00F02A61">
          <w:rPr>
            <w:noProof/>
            <w:webHidden/>
          </w:rPr>
          <w:instrText xml:space="preserve"> PAGEREF _Toc516070117 \h </w:instrText>
        </w:r>
        <w:r w:rsidR="00F02A61">
          <w:rPr>
            <w:noProof/>
            <w:webHidden/>
          </w:rPr>
        </w:r>
        <w:r w:rsidR="00F02A61">
          <w:rPr>
            <w:noProof/>
            <w:webHidden/>
          </w:rPr>
          <w:fldChar w:fldCharType="separate"/>
        </w:r>
        <w:r w:rsidR="00F02A61">
          <w:rPr>
            <w:noProof/>
            <w:webHidden/>
          </w:rPr>
          <w:t>15</w:t>
        </w:r>
        <w:r w:rsidR="00F02A61">
          <w:rPr>
            <w:noProof/>
            <w:webHidden/>
          </w:rPr>
          <w:fldChar w:fldCharType="end"/>
        </w:r>
      </w:hyperlink>
    </w:p>
    <w:p w14:paraId="4099AA5A" w14:textId="75B607DF" w:rsidR="00F02A61" w:rsidRDefault="00137133">
      <w:pPr>
        <w:pStyle w:val="TOC3"/>
        <w:rPr>
          <w:rFonts w:asciiTheme="minorHAnsi" w:eastAsiaTheme="minorEastAsia" w:hAnsiTheme="minorHAnsi" w:cstheme="minorBidi"/>
          <w:iCs w:val="0"/>
          <w:smallCaps w:val="0"/>
          <w:sz w:val="22"/>
        </w:rPr>
      </w:pPr>
      <w:hyperlink w:anchor="_Toc516070118" w:history="1">
        <w:r w:rsidR="00F02A61" w:rsidRPr="00622ABF">
          <w:rPr>
            <w:rStyle w:val="Hyperlink"/>
          </w:rPr>
          <w:t>.1</w:t>
        </w:r>
        <w:r w:rsidR="00F02A61">
          <w:rPr>
            <w:rFonts w:asciiTheme="minorHAnsi" w:eastAsiaTheme="minorEastAsia" w:hAnsiTheme="minorHAnsi" w:cstheme="minorBidi"/>
            <w:iCs w:val="0"/>
            <w:smallCaps w:val="0"/>
            <w:sz w:val="22"/>
          </w:rPr>
          <w:tab/>
        </w:r>
        <w:r w:rsidR="00F02A61" w:rsidRPr="00622ABF">
          <w:rPr>
            <w:rStyle w:val="Hyperlink"/>
          </w:rPr>
          <w:t>Office Held By Two Persons</w:t>
        </w:r>
        <w:r w:rsidR="00F02A61">
          <w:rPr>
            <w:webHidden/>
          </w:rPr>
          <w:tab/>
        </w:r>
        <w:r w:rsidR="00F02A61">
          <w:rPr>
            <w:webHidden/>
          </w:rPr>
          <w:fldChar w:fldCharType="begin"/>
        </w:r>
        <w:r w:rsidR="00F02A61">
          <w:rPr>
            <w:webHidden/>
          </w:rPr>
          <w:instrText xml:space="preserve"> PAGEREF _Toc516070118 \h </w:instrText>
        </w:r>
        <w:r w:rsidR="00F02A61">
          <w:rPr>
            <w:webHidden/>
          </w:rPr>
        </w:r>
        <w:r w:rsidR="00F02A61">
          <w:rPr>
            <w:webHidden/>
          </w:rPr>
          <w:fldChar w:fldCharType="separate"/>
        </w:r>
        <w:r w:rsidR="00F02A61">
          <w:rPr>
            <w:webHidden/>
          </w:rPr>
          <w:t>15</w:t>
        </w:r>
        <w:r w:rsidR="00F02A61">
          <w:rPr>
            <w:webHidden/>
          </w:rPr>
          <w:fldChar w:fldCharType="end"/>
        </w:r>
      </w:hyperlink>
    </w:p>
    <w:p w14:paraId="6229122A" w14:textId="67EB17CE" w:rsidR="00F02A61" w:rsidRDefault="00137133">
      <w:pPr>
        <w:pStyle w:val="TOC3"/>
        <w:rPr>
          <w:rFonts w:asciiTheme="minorHAnsi" w:eastAsiaTheme="minorEastAsia" w:hAnsiTheme="minorHAnsi" w:cstheme="minorBidi"/>
          <w:iCs w:val="0"/>
          <w:smallCaps w:val="0"/>
          <w:sz w:val="22"/>
        </w:rPr>
      </w:pPr>
      <w:hyperlink w:anchor="_Toc516070119" w:history="1">
        <w:r w:rsidR="00F02A61" w:rsidRPr="00622ABF">
          <w:rPr>
            <w:rStyle w:val="Hyperlink"/>
          </w:rPr>
          <w:t>.2</w:t>
        </w:r>
        <w:r w:rsidR="00F02A61">
          <w:rPr>
            <w:rFonts w:asciiTheme="minorHAnsi" w:eastAsiaTheme="minorEastAsia" w:hAnsiTheme="minorHAnsi" w:cstheme="minorBidi"/>
            <w:iCs w:val="0"/>
            <w:smallCaps w:val="0"/>
            <w:sz w:val="22"/>
          </w:rPr>
          <w:tab/>
        </w:r>
        <w:r w:rsidR="00F02A61" w:rsidRPr="00622ABF">
          <w:rPr>
            <w:rStyle w:val="Hyperlink"/>
          </w:rPr>
          <w:t>Offices Combined</w:t>
        </w:r>
        <w:r w:rsidR="00F02A61">
          <w:rPr>
            <w:webHidden/>
          </w:rPr>
          <w:tab/>
        </w:r>
        <w:r w:rsidR="00F02A61">
          <w:rPr>
            <w:webHidden/>
          </w:rPr>
          <w:fldChar w:fldCharType="begin"/>
        </w:r>
        <w:r w:rsidR="00F02A61">
          <w:rPr>
            <w:webHidden/>
          </w:rPr>
          <w:instrText xml:space="preserve"> PAGEREF _Toc516070119 \h </w:instrText>
        </w:r>
        <w:r w:rsidR="00F02A61">
          <w:rPr>
            <w:webHidden/>
          </w:rPr>
        </w:r>
        <w:r w:rsidR="00F02A61">
          <w:rPr>
            <w:webHidden/>
          </w:rPr>
          <w:fldChar w:fldCharType="separate"/>
        </w:r>
        <w:r w:rsidR="00F02A61">
          <w:rPr>
            <w:webHidden/>
          </w:rPr>
          <w:t>16</w:t>
        </w:r>
        <w:r w:rsidR="00F02A61">
          <w:rPr>
            <w:webHidden/>
          </w:rPr>
          <w:fldChar w:fldCharType="end"/>
        </w:r>
      </w:hyperlink>
    </w:p>
    <w:p w14:paraId="5CAABC6F" w14:textId="539A0365" w:rsidR="00F02A61" w:rsidRDefault="00137133">
      <w:pPr>
        <w:pStyle w:val="TOC2"/>
        <w:rPr>
          <w:rFonts w:asciiTheme="minorHAnsi" w:eastAsiaTheme="minorEastAsia" w:hAnsiTheme="minorHAnsi" w:cstheme="minorBidi"/>
          <w:noProof/>
          <w:szCs w:val="22"/>
        </w:rPr>
      </w:pPr>
      <w:hyperlink w:anchor="_Toc516070120" w:history="1">
        <w:r w:rsidR="00F02A61" w:rsidRPr="00622ABF">
          <w:rPr>
            <w:rStyle w:val="Hyperlink"/>
            <w:noProof/>
          </w:rPr>
          <w:t>606.6</w:t>
        </w:r>
        <w:r w:rsidR="00F02A61">
          <w:rPr>
            <w:rFonts w:asciiTheme="minorHAnsi" w:eastAsiaTheme="minorEastAsia" w:hAnsiTheme="minorHAnsi" w:cstheme="minorBidi"/>
            <w:noProof/>
            <w:szCs w:val="22"/>
          </w:rPr>
          <w:tab/>
        </w:r>
        <w:r w:rsidR="00F02A61" w:rsidRPr="00622ABF">
          <w:rPr>
            <w:rStyle w:val="Hyperlink"/>
            <w:noProof/>
          </w:rPr>
          <w:t>TERMS OF OFFICE</w:t>
        </w:r>
        <w:r w:rsidR="00F02A61">
          <w:rPr>
            <w:noProof/>
            <w:webHidden/>
          </w:rPr>
          <w:tab/>
        </w:r>
        <w:r w:rsidR="00F02A61">
          <w:rPr>
            <w:noProof/>
            <w:webHidden/>
          </w:rPr>
          <w:fldChar w:fldCharType="begin"/>
        </w:r>
        <w:r w:rsidR="00F02A61">
          <w:rPr>
            <w:noProof/>
            <w:webHidden/>
          </w:rPr>
          <w:instrText xml:space="preserve"> PAGEREF _Toc516070120 \h </w:instrText>
        </w:r>
        <w:r w:rsidR="00F02A61">
          <w:rPr>
            <w:noProof/>
            <w:webHidden/>
          </w:rPr>
        </w:r>
        <w:r w:rsidR="00F02A61">
          <w:rPr>
            <w:noProof/>
            <w:webHidden/>
          </w:rPr>
          <w:fldChar w:fldCharType="separate"/>
        </w:r>
        <w:r w:rsidR="00F02A61">
          <w:rPr>
            <w:noProof/>
            <w:webHidden/>
          </w:rPr>
          <w:t>16</w:t>
        </w:r>
        <w:r w:rsidR="00F02A61">
          <w:rPr>
            <w:noProof/>
            <w:webHidden/>
          </w:rPr>
          <w:fldChar w:fldCharType="end"/>
        </w:r>
      </w:hyperlink>
    </w:p>
    <w:p w14:paraId="1D0BCCBC" w14:textId="6C7A39C9" w:rsidR="00F02A61" w:rsidRDefault="00137133">
      <w:pPr>
        <w:pStyle w:val="TOC3"/>
        <w:rPr>
          <w:rFonts w:asciiTheme="minorHAnsi" w:eastAsiaTheme="minorEastAsia" w:hAnsiTheme="minorHAnsi" w:cstheme="minorBidi"/>
          <w:iCs w:val="0"/>
          <w:smallCaps w:val="0"/>
          <w:sz w:val="22"/>
        </w:rPr>
      </w:pPr>
      <w:hyperlink w:anchor="_Toc516070121" w:history="1">
        <w:r w:rsidR="00F02A61" w:rsidRPr="00622ABF">
          <w:rPr>
            <w:rStyle w:val="Hyperlink"/>
          </w:rPr>
          <w:t>.1</w:t>
        </w:r>
        <w:r w:rsidR="00F02A61">
          <w:rPr>
            <w:rFonts w:asciiTheme="minorHAnsi" w:eastAsiaTheme="minorEastAsia" w:hAnsiTheme="minorHAnsi" w:cstheme="minorBidi"/>
            <w:iCs w:val="0"/>
            <w:smallCaps w:val="0"/>
            <w:sz w:val="22"/>
          </w:rPr>
          <w:tab/>
        </w:r>
        <w:r w:rsidR="00F02A61" w:rsidRPr="00622ABF">
          <w:rPr>
            <w:rStyle w:val="Hyperlink"/>
          </w:rPr>
          <w:t>Term of Office</w:t>
        </w:r>
        <w:r w:rsidR="00F02A61">
          <w:rPr>
            <w:webHidden/>
          </w:rPr>
          <w:tab/>
        </w:r>
        <w:r w:rsidR="00F02A61">
          <w:rPr>
            <w:webHidden/>
          </w:rPr>
          <w:fldChar w:fldCharType="begin"/>
        </w:r>
        <w:r w:rsidR="00F02A61">
          <w:rPr>
            <w:webHidden/>
          </w:rPr>
          <w:instrText xml:space="preserve"> PAGEREF _Toc516070121 \h </w:instrText>
        </w:r>
        <w:r w:rsidR="00F02A61">
          <w:rPr>
            <w:webHidden/>
          </w:rPr>
        </w:r>
        <w:r w:rsidR="00F02A61">
          <w:rPr>
            <w:webHidden/>
          </w:rPr>
          <w:fldChar w:fldCharType="separate"/>
        </w:r>
        <w:r w:rsidR="00F02A61">
          <w:rPr>
            <w:webHidden/>
          </w:rPr>
          <w:t>16</w:t>
        </w:r>
        <w:r w:rsidR="00F02A61">
          <w:rPr>
            <w:webHidden/>
          </w:rPr>
          <w:fldChar w:fldCharType="end"/>
        </w:r>
      </w:hyperlink>
    </w:p>
    <w:p w14:paraId="68BA1D0A" w14:textId="6E956640" w:rsidR="00F02A61" w:rsidRDefault="00137133">
      <w:pPr>
        <w:pStyle w:val="TOC3"/>
        <w:rPr>
          <w:rFonts w:asciiTheme="minorHAnsi" w:eastAsiaTheme="minorEastAsia" w:hAnsiTheme="minorHAnsi" w:cstheme="minorBidi"/>
          <w:iCs w:val="0"/>
          <w:smallCaps w:val="0"/>
          <w:sz w:val="22"/>
        </w:rPr>
      </w:pPr>
      <w:hyperlink w:anchor="_Toc516070122" w:history="1">
        <w:r w:rsidR="00F02A61" w:rsidRPr="00622ABF">
          <w:rPr>
            <w:rStyle w:val="Hyperlink"/>
          </w:rPr>
          <w:t>.2</w:t>
        </w:r>
        <w:r w:rsidR="00F02A61">
          <w:rPr>
            <w:rFonts w:asciiTheme="minorHAnsi" w:eastAsiaTheme="minorEastAsia" w:hAnsiTheme="minorHAnsi" w:cstheme="minorBidi"/>
            <w:iCs w:val="0"/>
            <w:smallCaps w:val="0"/>
            <w:sz w:val="22"/>
          </w:rPr>
          <w:tab/>
        </w:r>
        <w:r w:rsidR="00F02A61" w:rsidRPr="00622ABF">
          <w:rPr>
            <w:rStyle w:val="Hyperlink"/>
          </w:rPr>
          <w:t>Commencement of Term</w:t>
        </w:r>
        <w:r w:rsidR="00F02A61">
          <w:rPr>
            <w:webHidden/>
          </w:rPr>
          <w:tab/>
        </w:r>
        <w:r w:rsidR="00F02A61">
          <w:rPr>
            <w:webHidden/>
          </w:rPr>
          <w:fldChar w:fldCharType="begin"/>
        </w:r>
        <w:r w:rsidR="00F02A61">
          <w:rPr>
            <w:webHidden/>
          </w:rPr>
          <w:instrText xml:space="preserve"> PAGEREF _Toc516070122 \h </w:instrText>
        </w:r>
        <w:r w:rsidR="00F02A61">
          <w:rPr>
            <w:webHidden/>
          </w:rPr>
        </w:r>
        <w:r w:rsidR="00F02A61">
          <w:rPr>
            <w:webHidden/>
          </w:rPr>
          <w:fldChar w:fldCharType="separate"/>
        </w:r>
        <w:r w:rsidR="00F02A61">
          <w:rPr>
            <w:webHidden/>
          </w:rPr>
          <w:t>16</w:t>
        </w:r>
        <w:r w:rsidR="00F02A61">
          <w:rPr>
            <w:webHidden/>
          </w:rPr>
          <w:fldChar w:fldCharType="end"/>
        </w:r>
      </w:hyperlink>
    </w:p>
    <w:p w14:paraId="46F8F32E" w14:textId="53390AF8" w:rsidR="00F02A61" w:rsidRDefault="00137133">
      <w:pPr>
        <w:pStyle w:val="TOC3"/>
        <w:rPr>
          <w:rFonts w:asciiTheme="minorHAnsi" w:eastAsiaTheme="minorEastAsia" w:hAnsiTheme="minorHAnsi" w:cstheme="minorBidi"/>
          <w:iCs w:val="0"/>
          <w:smallCaps w:val="0"/>
          <w:sz w:val="22"/>
        </w:rPr>
      </w:pPr>
      <w:hyperlink w:anchor="_Toc516070123" w:history="1">
        <w:r w:rsidR="00F02A61" w:rsidRPr="00622ABF">
          <w:rPr>
            <w:rStyle w:val="Hyperlink"/>
          </w:rPr>
          <w:t>.3</w:t>
        </w:r>
        <w:r w:rsidR="00F02A61">
          <w:rPr>
            <w:rFonts w:asciiTheme="minorHAnsi" w:eastAsiaTheme="minorEastAsia" w:hAnsiTheme="minorHAnsi" w:cstheme="minorBidi"/>
            <w:iCs w:val="0"/>
            <w:smallCaps w:val="0"/>
            <w:sz w:val="22"/>
          </w:rPr>
          <w:tab/>
        </w:r>
        <w:r w:rsidR="00F02A61" w:rsidRPr="00622ABF">
          <w:rPr>
            <w:rStyle w:val="Hyperlink"/>
          </w:rPr>
          <w:t>Consecutive Terms Limitation</w:t>
        </w:r>
        <w:r w:rsidR="00F02A61">
          <w:rPr>
            <w:webHidden/>
          </w:rPr>
          <w:tab/>
        </w:r>
        <w:r w:rsidR="00F02A61">
          <w:rPr>
            <w:webHidden/>
          </w:rPr>
          <w:fldChar w:fldCharType="begin"/>
        </w:r>
        <w:r w:rsidR="00F02A61">
          <w:rPr>
            <w:webHidden/>
          </w:rPr>
          <w:instrText xml:space="preserve"> PAGEREF _Toc516070123 \h </w:instrText>
        </w:r>
        <w:r w:rsidR="00F02A61">
          <w:rPr>
            <w:webHidden/>
          </w:rPr>
        </w:r>
        <w:r w:rsidR="00F02A61">
          <w:rPr>
            <w:webHidden/>
          </w:rPr>
          <w:fldChar w:fldCharType="separate"/>
        </w:r>
        <w:r w:rsidR="00F02A61">
          <w:rPr>
            <w:webHidden/>
          </w:rPr>
          <w:t>16</w:t>
        </w:r>
        <w:r w:rsidR="00F02A61">
          <w:rPr>
            <w:webHidden/>
          </w:rPr>
          <w:fldChar w:fldCharType="end"/>
        </w:r>
      </w:hyperlink>
    </w:p>
    <w:p w14:paraId="579610CA" w14:textId="5764D944" w:rsidR="00F02A61" w:rsidRDefault="00137133">
      <w:pPr>
        <w:pStyle w:val="TOC2"/>
        <w:rPr>
          <w:rFonts w:asciiTheme="minorHAnsi" w:eastAsiaTheme="minorEastAsia" w:hAnsiTheme="minorHAnsi" w:cstheme="minorBidi"/>
          <w:noProof/>
          <w:szCs w:val="22"/>
        </w:rPr>
      </w:pPr>
      <w:hyperlink w:anchor="_Toc516070124" w:history="1">
        <w:r w:rsidR="00F02A61" w:rsidRPr="00622ABF">
          <w:rPr>
            <w:rStyle w:val="Hyperlink"/>
            <w:noProof/>
          </w:rPr>
          <w:t>606.7</w:t>
        </w:r>
        <w:r w:rsidR="00F02A61">
          <w:rPr>
            <w:rFonts w:asciiTheme="minorHAnsi" w:eastAsiaTheme="minorEastAsia" w:hAnsiTheme="minorHAnsi" w:cstheme="minorBidi"/>
            <w:noProof/>
            <w:szCs w:val="22"/>
          </w:rPr>
          <w:tab/>
        </w:r>
        <w:r w:rsidR="00F02A61" w:rsidRPr="00622ABF">
          <w:rPr>
            <w:rStyle w:val="Hyperlink"/>
            <w:noProof/>
          </w:rPr>
          <w:t>DUTIES AND POWERS</w:t>
        </w:r>
        <w:r w:rsidR="00F02A61">
          <w:rPr>
            <w:noProof/>
            <w:webHidden/>
          </w:rPr>
          <w:tab/>
        </w:r>
        <w:r w:rsidR="00F02A61">
          <w:rPr>
            <w:noProof/>
            <w:webHidden/>
          </w:rPr>
          <w:fldChar w:fldCharType="begin"/>
        </w:r>
        <w:r w:rsidR="00F02A61">
          <w:rPr>
            <w:noProof/>
            <w:webHidden/>
          </w:rPr>
          <w:instrText xml:space="preserve"> PAGEREF _Toc516070124 \h </w:instrText>
        </w:r>
        <w:r w:rsidR="00F02A61">
          <w:rPr>
            <w:noProof/>
            <w:webHidden/>
          </w:rPr>
        </w:r>
        <w:r w:rsidR="00F02A61">
          <w:rPr>
            <w:noProof/>
            <w:webHidden/>
          </w:rPr>
          <w:fldChar w:fldCharType="separate"/>
        </w:r>
        <w:r w:rsidR="00F02A61">
          <w:rPr>
            <w:noProof/>
            <w:webHidden/>
          </w:rPr>
          <w:t>16</w:t>
        </w:r>
        <w:r w:rsidR="00F02A61">
          <w:rPr>
            <w:noProof/>
            <w:webHidden/>
          </w:rPr>
          <w:fldChar w:fldCharType="end"/>
        </w:r>
      </w:hyperlink>
    </w:p>
    <w:p w14:paraId="330EF07F" w14:textId="5DA58C10" w:rsidR="00F02A61" w:rsidRDefault="00137133">
      <w:pPr>
        <w:pStyle w:val="TOC3"/>
        <w:rPr>
          <w:rFonts w:asciiTheme="minorHAnsi" w:eastAsiaTheme="minorEastAsia" w:hAnsiTheme="minorHAnsi" w:cstheme="minorBidi"/>
          <w:iCs w:val="0"/>
          <w:smallCaps w:val="0"/>
          <w:sz w:val="22"/>
        </w:rPr>
      </w:pPr>
      <w:hyperlink w:anchor="_Toc516070125" w:history="1">
        <w:r w:rsidR="00F02A61" w:rsidRPr="00622ABF">
          <w:rPr>
            <w:rStyle w:val="Hyperlink"/>
          </w:rPr>
          <w:t>.1</w:t>
        </w:r>
        <w:r w:rsidR="00F02A61">
          <w:rPr>
            <w:rFonts w:asciiTheme="minorHAnsi" w:eastAsiaTheme="minorEastAsia" w:hAnsiTheme="minorHAnsi" w:cstheme="minorBidi"/>
            <w:iCs w:val="0"/>
            <w:smallCaps w:val="0"/>
            <w:sz w:val="22"/>
          </w:rPr>
          <w:tab/>
        </w:r>
        <w:r w:rsidR="00F02A61" w:rsidRPr="00622ABF">
          <w:rPr>
            <w:rStyle w:val="Hyperlink"/>
          </w:rPr>
          <w:t>General Chair</w:t>
        </w:r>
        <w:r w:rsidR="00F02A61">
          <w:rPr>
            <w:webHidden/>
          </w:rPr>
          <w:tab/>
        </w:r>
        <w:r w:rsidR="00F02A61">
          <w:rPr>
            <w:webHidden/>
          </w:rPr>
          <w:fldChar w:fldCharType="begin"/>
        </w:r>
        <w:r w:rsidR="00F02A61">
          <w:rPr>
            <w:webHidden/>
          </w:rPr>
          <w:instrText xml:space="preserve"> PAGEREF _Toc516070125 \h </w:instrText>
        </w:r>
        <w:r w:rsidR="00F02A61">
          <w:rPr>
            <w:webHidden/>
          </w:rPr>
        </w:r>
        <w:r w:rsidR="00F02A61">
          <w:rPr>
            <w:webHidden/>
          </w:rPr>
          <w:fldChar w:fldCharType="separate"/>
        </w:r>
        <w:r w:rsidR="00F02A61">
          <w:rPr>
            <w:webHidden/>
          </w:rPr>
          <w:t>16</w:t>
        </w:r>
        <w:r w:rsidR="00F02A61">
          <w:rPr>
            <w:webHidden/>
          </w:rPr>
          <w:fldChar w:fldCharType="end"/>
        </w:r>
      </w:hyperlink>
    </w:p>
    <w:p w14:paraId="5F2D0D2E" w14:textId="6CDCCDFD" w:rsidR="00F02A61" w:rsidRDefault="00137133">
      <w:pPr>
        <w:pStyle w:val="TOC3"/>
        <w:rPr>
          <w:rFonts w:asciiTheme="minorHAnsi" w:eastAsiaTheme="minorEastAsia" w:hAnsiTheme="minorHAnsi" w:cstheme="minorBidi"/>
          <w:iCs w:val="0"/>
          <w:smallCaps w:val="0"/>
          <w:sz w:val="22"/>
        </w:rPr>
      </w:pPr>
      <w:hyperlink w:anchor="_Toc516070126" w:history="1">
        <w:r w:rsidR="00F02A61" w:rsidRPr="00622ABF">
          <w:rPr>
            <w:rStyle w:val="Hyperlink"/>
          </w:rPr>
          <w:t>.2</w:t>
        </w:r>
        <w:r w:rsidR="00F02A61">
          <w:rPr>
            <w:rFonts w:asciiTheme="minorHAnsi" w:eastAsiaTheme="minorEastAsia" w:hAnsiTheme="minorHAnsi" w:cstheme="minorBidi"/>
            <w:iCs w:val="0"/>
            <w:smallCaps w:val="0"/>
            <w:sz w:val="22"/>
          </w:rPr>
          <w:tab/>
        </w:r>
        <w:r w:rsidR="00F02A61" w:rsidRPr="00622ABF">
          <w:rPr>
            <w:rStyle w:val="Hyperlink"/>
          </w:rPr>
          <w:t>Secretary</w:t>
        </w:r>
        <w:r w:rsidR="00F02A61">
          <w:rPr>
            <w:webHidden/>
          </w:rPr>
          <w:tab/>
        </w:r>
        <w:r w:rsidR="00F02A61">
          <w:rPr>
            <w:webHidden/>
          </w:rPr>
          <w:fldChar w:fldCharType="begin"/>
        </w:r>
        <w:r w:rsidR="00F02A61">
          <w:rPr>
            <w:webHidden/>
          </w:rPr>
          <w:instrText xml:space="preserve"> PAGEREF _Toc516070126 \h </w:instrText>
        </w:r>
        <w:r w:rsidR="00F02A61">
          <w:rPr>
            <w:webHidden/>
          </w:rPr>
        </w:r>
        <w:r w:rsidR="00F02A61">
          <w:rPr>
            <w:webHidden/>
          </w:rPr>
          <w:fldChar w:fldCharType="separate"/>
        </w:r>
        <w:r w:rsidR="00F02A61">
          <w:rPr>
            <w:webHidden/>
          </w:rPr>
          <w:t>16</w:t>
        </w:r>
        <w:r w:rsidR="00F02A61">
          <w:rPr>
            <w:webHidden/>
          </w:rPr>
          <w:fldChar w:fldCharType="end"/>
        </w:r>
      </w:hyperlink>
    </w:p>
    <w:p w14:paraId="5E5F7DC4" w14:textId="5B534B43" w:rsidR="00F02A61" w:rsidRDefault="00137133">
      <w:pPr>
        <w:pStyle w:val="TOC3"/>
        <w:rPr>
          <w:rFonts w:asciiTheme="minorHAnsi" w:eastAsiaTheme="minorEastAsia" w:hAnsiTheme="minorHAnsi" w:cstheme="minorBidi"/>
          <w:iCs w:val="0"/>
          <w:smallCaps w:val="0"/>
          <w:sz w:val="22"/>
        </w:rPr>
      </w:pPr>
      <w:hyperlink w:anchor="_Toc516070127" w:history="1">
        <w:r w:rsidR="00F02A61" w:rsidRPr="00622ABF">
          <w:rPr>
            <w:rStyle w:val="Hyperlink"/>
          </w:rPr>
          <w:t>.3</w:t>
        </w:r>
        <w:r w:rsidR="00F02A61">
          <w:rPr>
            <w:rFonts w:asciiTheme="minorHAnsi" w:eastAsiaTheme="minorEastAsia" w:hAnsiTheme="minorHAnsi" w:cstheme="minorBidi"/>
            <w:iCs w:val="0"/>
            <w:smallCaps w:val="0"/>
            <w:sz w:val="22"/>
          </w:rPr>
          <w:tab/>
        </w:r>
        <w:r w:rsidR="00F02A61" w:rsidRPr="00622ABF">
          <w:rPr>
            <w:rStyle w:val="Hyperlink"/>
          </w:rPr>
          <w:t>Treasurer</w:t>
        </w:r>
        <w:r w:rsidR="00F02A61">
          <w:rPr>
            <w:webHidden/>
          </w:rPr>
          <w:tab/>
        </w:r>
        <w:r w:rsidR="00F02A61">
          <w:rPr>
            <w:webHidden/>
          </w:rPr>
          <w:fldChar w:fldCharType="begin"/>
        </w:r>
        <w:r w:rsidR="00F02A61">
          <w:rPr>
            <w:webHidden/>
          </w:rPr>
          <w:instrText xml:space="preserve"> PAGEREF _Toc516070127 \h </w:instrText>
        </w:r>
        <w:r w:rsidR="00F02A61">
          <w:rPr>
            <w:webHidden/>
          </w:rPr>
        </w:r>
        <w:r w:rsidR="00F02A61">
          <w:rPr>
            <w:webHidden/>
          </w:rPr>
          <w:fldChar w:fldCharType="separate"/>
        </w:r>
        <w:r w:rsidR="00F02A61">
          <w:rPr>
            <w:webHidden/>
          </w:rPr>
          <w:t>17</w:t>
        </w:r>
        <w:r w:rsidR="00F02A61">
          <w:rPr>
            <w:webHidden/>
          </w:rPr>
          <w:fldChar w:fldCharType="end"/>
        </w:r>
      </w:hyperlink>
    </w:p>
    <w:p w14:paraId="1068C32A" w14:textId="4B0E5833" w:rsidR="00F02A61" w:rsidRDefault="00137133">
      <w:pPr>
        <w:pStyle w:val="TOC3"/>
        <w:rPr>
          <w:rFonts w:asciiTheme="minorHAnsi" w:eastAsiaTheme="minorEastAsia" w:hAnsiTheme="minorHAnsi" w:cstheme="minorBidi"/>
          <w:iCs w:val="0"/>
          <w:smallCaps w:val="0"/>
          <w:sz w:val="22"/>
        </w:rPr>
      </w:pPr>
      <w:hyperlink w:anchor="_Toc516070128" w:history="1">
        <w:r w:rsidR="00F02A61" w:rsidRPr="00622ABF">
          <w:rPr>
            <w:rStyle w:val="Hyperlink"/>
          </w:rPr>
          <w:t>.4</w:t>
        </w:r>
        <w:r w:rsidR="00F02A61">
          <w:rPr>
            <w:rFonts w:asciiTheme="minorHAnsi" w:eastAsiaTheme="minorEastAsia" w:hAnsiTheme="minorHAnsi" w:cstheme="minorBidi"/>
            <w:iCs w:val="0"/>
            <w:smallCaps w:val="0"/>
            <w:sz w:val="22"/>
          </w:rPr>
          <w:tab/>
        </w:r>
        <w:r w:rsidR="00F02A61" w:rsidRPr="00622ABF">
          <w:rPr>
            <w:rStyle w:val="Hyperlink"/>
          </w:rPr>
          <w:t>Administrative Vice-Chair</w:t>
        </w:r>
        <w:r w:rsidR="00F02A61">
          <w:rPr>
            <w:webHidden/>
          </w:rPr>
          <w:tab/>
        </w:r>
        <w:r w:rsidR="00F02A61">
          <w:rPr>
            <w:webHidden/>
          </w:rPr>
          <w:fldChar w:fldCharType="begin"/>
        </w:r>
        <w:r w:rsidR="00F02A61">
          <w:rPr>
            <w:webHidden/>
          </w:rPr>
          <w:instrText xml:space="preserve"> PAGEREF _Toc516070128 \h </w:instrText>
        </w:r>
        <w:r w:rsidR="00F02A61">
          <w:rPr>
            <w:webHidden/>
          </w:rPr>
        </w:r>
        <w:r w:rsidR="00F02A61">
          <w:rPr>
            <w:webHidden/>
          </w:rPr>
          <w:fldChar w:fldCharType="separate"/>
        </w:r>
        <w:r w:rsidR="00F02A61">
          <w:rPr>
            <w:webHidden/>
          </w:rPr>
          <w:t>17</w:t>
        </w:r>
        <w:r w:rsidR="00F02A61">
          <w:rPr>
            <w:webHidden/>
          </w:rPr>
          <w:fldChar w:fldCharType="end"/>
        </w:r>
      </w:hyperlink>
    </w:p>
    <w:p w14:paraId="1E13D882" w14:textId="2837686A" w:rsidR="00F02A61" w:rsidRDefault="00137133">
      <w:pPr>
        <w:pStyle w:val="TOC3"/>
        <w:rPr>
          <w:rFonts w:asciiTheme="minorHAnsi" w:eastAsiaTheme="minorEastAsia" w:hAnsiTheme="minorHAnsi" w:cstheme="minorBidi"/>
          <w:iCs w:val="0"/>
          <w:smallCaps w:val="0"/>
          <w:sz w:val="22"/>
        </w:rPr>
      </w:pPr>
      <w:hyperlink w:anchor="_Toc516070129" w:history="1">
        <w:r w:rsidR="00F02A61" w:rsidRPr="00622ABF">
          <w:rPr>
            <w:rStyle w:val="Hyperlink"/>
          </w:rPr>
          <w:t>.5</w:t>
        </w:r>
        <w:r w:rsidR="00F02A61">
          <w:rPr>
            <w:rFonts w:asciiTheme="minorHAnsi" w:eastAsiaTheme="minorEastAsia" w:hAnsiTheme="minorHAnsi" w:cstheme="minorBidi"/>
            <w:iCs w:val="0"/>
            <w:smallCaps w:val="0"/>
            <w:sz w:val="22"/>
          </w:rPr>
          <w:tab/>
        </w:r>
        <w:r w:rsidR="00F02A61" w:rsidRPr="00622ABF">
          <w:rPr>
            <w:rStyle w:val="Hyperlink"/>
          </w:rPr>
          <w:t>Senior Vice-Chair</w:t>
        </w:r>
        <w:r w:rsidR="00F02A61">
          <w:rPr>
            <w:webHidden/>
          </w:rPr>
          <w:tab/>
        </w:r>
        <w:r w:rsidR="00F02A61">
          <w:rPr>
            <w:webHidden/>
          </w:rPr>
          <w:fldChar w:fldCharType="begin"/>
        </w:r>
        <w:r w:rsidR="00F02A61">
          <w:rPr>
            <w:webHidden/>
          </w:rPr>
          <w:instrText xml:space="preserve"> PAGEREF _Toc516070129 \h </w:instrText>
        </w:r>
        <w:r w:rsidR="00F02A61">
          <w:rPr>
            <w:webHidden/>
          </w:rPr>
        </w:r>
        <w:r w:rsidR="00F02A61">
          <w:rPr>
            <w:webHidden/>
          </w:rPr>
          <w:fldChar w:fldCharType="separate"/>
        </w:r>
        <w:r w:rsidR="00F02A61">
          <w:rPr>
            <w:webHidden/>
          </w:rPr>
          <w:t>17</w:t>
        </w:r>
        <w:r w:rsidR="00F02A61">
          <w:rPr>
            <w:webHidden/>
          </w:rPr>
          <w:fldChar w:fldCharType="end"/>
        </w:r>
      </w:hyperlink>
    </w:p>
    <w:p w14:paraId="7A65BA2E" w14:textId="2C1F18EC" w:rsidR="00F02A61" w:rsidRDefault="00137133">
      <w:pPr>
        <w:pStyle w:val="TOC3"/>
        <w:rPr>
          <w:rFonts w:asciiTheme="minorHAnsi" w:eastAsiaTheme="minorEastAsia" w:hAnsiTheme="minorHAnsi" w:cstheme="minorBidi"/>
          <w:iCs w:val="0"/>
          <w:smallCaps w:val="0"/>
          <w:sz w:val="22"/>
        </w:rPr>
      </w:pPr>
      <w:hyperlink w:anchor="_Toc516070130" w:history="1">
        <w:r w:rsidR="00F02A61" w:rsidRPr="00622ABF">
          <w:rPr>
            <w:rStyle w:val="Hyperlink"/>
          </w:rPr>
          <w:t>.6</w:t>
        </w:r>
        <w:r w:rsidR="00F02A61">
          <w:rPr>
            <w:rFonts w:asciiTheme="minorHAnsi" w:eastAsiaTheme="minorEastAsia" w:hAnsiTheme="minorHAnsi" w:cstheme="minorBidi"/>
            <w:iCs w:val="0"/>
            <w:smallCaps w:val="0"/>
            <w:sz w:val="22"/>
          </w:rPr>
          <w:tab/>
        </w:r>
        <w:r w:rsidR="00F02A61" w:rsidRPr="00622ABF">
          <w:rPr>
            <w:rStyle w:val="Hyperlink"/>
          </w:rPr>
          <w:t>Age Group Vice-Chair</w:t>
        </w:r>
        <w:r w:rsidR="00F02A61">
          <w:rPr>
            <w:webHidden/>
          </w:rPr>
          <w:tab/>
        </w:r>
        <w:r w:rsidR="00F02A61">
          <w:rPr>
            <w:webHidden/>
          </w:rPr>
          <w:fldChar w:fldCharType="begin"/>
        </w:r>
        <w:r w:rsidR="00F02A61">
          <w:rPr>
            <w:webHidden/>
          </w:rPr>
          <w:instrText xml:space="preserve"> PAGEREF _Toc516070130 \h </w:instrText>
        </w:r>
        <w:r w:rsidR="00F02A61">
          <w:rPr>
            <w:webHidden/>
          </w:rPr>
        </w:r>
        <w:r w:rsidR="00F02A61">
          <w:rPr>
            <w:webHidden/>
          </w:rPr>
          <w:fldChar w:fldCharType="separate"/>
        </w:r>
        <w:r w:rsidR="00F02A61">
          <w:rPr>
            <w:webHidden/>
          </w:rPr>
          <w:t>17</w:t>
        </w:r>
        <w:r w:rsidR="00F02A61">
          <w:rPr>
            <w:webHidden/>
          </w:rPr>
          <w:fldChar w:fldCharType="end"/>
        </w:r>
      </w:hyperlink>
    </w:p>
    <w:p w14:paraId="2BA47770" w14:textId="36556C14" w:rsidR="00F02A61" w:rsidRDefault="00137133">
      <w:pPr>
        <w:pStyle w:val="TOC3"/>
        <w:rPr>
          <w:rFonts w:asciiTheme="minorHAnsi" w:eastAsiaTheme="minorEastAsia" w:hAnsiTheme="minorHAnsi" w:cstheme="minorBidi"/>
          <w:iCs w:val="0"/>
          <w:smallCaps w:val="0"/>
          <w:sz w:val="22"/>
        </w:rPr>
      </w:pPr>
      <w:hyperlink w:anchor="_Toc516070131" w:history="1">
        <w:r w:rsidR="00F02A61" w:rsidRPr="00622ABF">
          <w:rPr>
            <w:rStyle w:val="Hyperlink"/>
          </w:rPr>
          <w:t>.7</w:t>
        </w:r>
        <w:r w:rsidR="00F02A61">
          <w:rPr>
            <w:rFonts w:asciiTheme="minorHAnsi" w:eastAsiaTheme="minorEastAsia" w:hAnsiTheme="minorHAnsi" w:cstheme="minorBidi"/>
            <w:iCs w:val="0"/>
            <w:smallCaps w:val="0"/>
            <w:sz w:val="22"/>
          </w:rPr>
          <w:tab/>
        </w:r>
        <w:r w:rsidR="00F02A61" w:rsidRPr="00622ABF">
          <w:rPr>
            <w:rStyle w:val="Hyperlink"/>
          </w:rPr>
          <w:t>Finance Vice-Chair</w:t>
        </w:r>
        <w:r w:rsidR="00F02A61">
          <w:rPr>
            <w:webHidden/>
          </w:rPr>
          <w:tab/>
        </w:r>
        <w:r w:rsidR="00F02A61">
          <w:rPr>
            <w:webHidden/>
          </w:rPr>
          <w:fldChar w:fldCharType="begin"/>
        </w:r>
        <w:r w:rsidR="00F02A61">
          <w:rPr>
            <w:webHidden/>
          </w:rPr>
          <w:instrText xml:space="preserve"> PAGEREF _Toc516070131 \h </w:instrText>
        </w:r>
        <w:r w:rsidR="00F02A61">
          <w:rPr>
            <w:webHidden/>
          </w:rPr>
        </w:r>
        <w:r w:rsidR="00F02A61">
          <w:rPr>
            <w:webHidden/>
          </w:rPr>
          <w:fldChar w:fldCharType="separate"/>
        </w:r>
        <w:r w:rsidR="00F02A61">
          <w:rPr>
            <w:webHidden/>
          </w:rPr>
          <w:t>17</w:t>
        </w:r>
        <w:r w:rsidR="00F02A61">
          <w:rPr>
            <w:webHidden/>
          </w:rPr>
          <w:fldChar w:fldCharType="end"/>
        </w:r>
      </w:hyperlink>
    </w:p>
    <w:p w14:paraId="5F86DFEC" w14:textId="6296D02F" w:rsidR="00F02A61" w:rsidRDefault="00137133">
      <w:pPr>
        <w:pStyle w:val="TOC3"/>
        <w:rPr>
          <w:rFonts w:asciiTheme="minorHAnsi" w:eastAsiaTheme="minorEastAsia" w:hAnsiTheme="minorHAnsi" w:cstheme="minorBidi"/>
          <w:iCs w:val="0"/>
          <w:smallCaps w:val="0"/>
          <w:sz w:val="22"/>
        </w:rPr>
      </w:pPr>
      <w:hyperlink w:anchor="_Toc516070132" w:history="1">
        <w:r w:rsidR="00F02A61" w:rsidRPr="00622ABF">
          <w:rPr>
            <w:rStyle w:val="Hyperlink"/>
          </w:rPr>
          <w:t>.8</w:t>
        </w:r>
        <w:r w:rsidR="00F02A61">
          <w:rPr>
            <w:rFonts w:asciiTheme="minorHAnsi" w:eastAsiaTheme="minorEastAsia" w:hAnsiTheme="minorHAnsi" w:cstheme="minorBidi"/>
            <w:iCs w:val="0"/>
            <w:smallCaps w:val="0"/>
            <w:sz w:val="22"/>
          </w:rPr>
          <w:tab/>
        </w:r>
        <w:r w:rsidR="00F02A61" w:rsidRPr="00622ABF">
          <w:rPr>
            <w:rStyle w:val="Hyperlink"/>
          </w:rPr>
          <w:t>Athlete Representatives</w:t>
        </w:r>
        <w:r w:rsidR="00F02A61">
          <w:rPr>
            <w:webHidden/>
          </w:rPr>
          <w:tab/>
        </w:r>
        <w:r w:rsidR="00F02A61">
          <w:rPr>
            <w:webHidden/>
          </w:rPr>
          <w:fldChar w:fldCharType="begin"/>
        </w:r>
        <w:r w:rsidR="00F02A61">
          <w:rPr>
            <w:webHidden/>
          </w:rPr>
          <w:instrText xml:space="preserve"> PAGEREF _Toc516070132 \h </w:instrText>
        </w:r>
        <w:r w:rsidR="00F02A61">
          <w:rPr>
            <w:webHidden/>
          </w:rPr>
        </w:r>
        <w:r w:rsidR="00F02A61">
          <w:rPr>
            <w:webHidden/>
          </w:rPr>
          <w:fldChar w:fldCharType="separate"/>
        </w:r>
        <w:r w:rsidR="00F02A61">
          <w:rPr>
            <w:webHidden/>
          </w:rPr>
          <w:t>17</w:t>
        </w:r>
        <w:r w:rsidR="00F02A61">
          <w:rPr>
            <w:webHidden/>
          </w:rPr>
          <w:fldChar w:fldCharType="end"/>
        </w:r>
      </w:hyperlink>
    </w:p>
    <w:p w14:paraId="54495193" w14:textId="187A0467" w:rsidR="00F02A61" w:rsidRDefault="00137133">
      <w:pPr>
        <w:pStyle w:val="TOC3"/>
        <w:rPr>
          <w:rFonts w:asciiTheme="minorHAnsi" w:eastAsiaTheme="minorEastAsia" w:hAnsiTheme="minorHAnsi" w:cstheme="minorBidi"/>
          <w:iCs w:val="0"/>
          <w:smallCaps w:val="0"/>
          <w:sz w:val="22"/>
        </w:rPr>
      </w:pPr>
      <w:hyperlink w:anchor="_Toc516070133" w:history="1">
        <w:r w:rsidR="00F02A61" w:rsidRPr="00622ABF">
          <w:rPr>
            <w:rStyle w:val="Hyperlink"/>
          </w:rPr>
          <w:t>.9</w:t>
        </w:r>
        <w:r w:rsidR="00F02A61">
          <w:rPr>
            <w:rFonts w:asciiTheme="minorHAnsi" w:eastAsiaTheme="minorEastAsia" w:hAnsiTheme="minorHAnsi" w:cstheme="minorBidi"/>
            <w:iCs w:val="0"/>
            <w:smallCaps w:val="0"/>
            <w:sz w:val="22"/>
          </w:rPr>
          <w:tab/>
        </w:r>
        <w:r w:rsidR="00F02A61" w:rsidRPr="00622ABF">
          <w:rPr>
            <w:rStyle w:val="Hyperlink"/>
          </w:rPr>
          <w:t>Coach Representatives</w:t>
        </w:r>
        <w:r w:rsidR="00F02A61">
          <w:rPr>
            <w:webHidden/>
          </w:rPr>
          <w:tab/>
        </w:r>
        <w:r w:rsidR="00F02A61">
          <w:rPr>
            <w:webHidden/>
          </w:rPr>
          <w:fldChar w:fldCharType="begin"/>
        </w:r>
        <w:r w:rsidR="00F02A61">
          <w:rPr>
            <w:webHidden/>
          </w:rPr>
          <w:instrText xml:space="preserve"> PAGEREF _Toc516070133 \h </w:instrText>
        </w:r>
        <w:r w:rsidR="00F02A61">
          <w:rPr>
            <w:webHidden/>
          </w:rPr>
        </w:r>
        <w:r w:rsidR="00F02A61">
          <w:rPr>
            <w:webHidden/>
          </w:rPr>
          <w:fldChar w:fldCharType="separate"/>
        </w:r>
        <w:r w:rsidR="00F02A61">
          <w:rPr>
            <w:webHidden/>
          </w:rPr>
          <w:t>17</w:t>
        </w:r>
        <w:r w:rsidR="00F02A61">
          <w:rPr>
            <w:webHidden/>
          </w:rPr>
          <w:fldChar w:fldCharType="end"/>
        </w:r>
      </w:hyperlink>
    </w:p>
    <w:p w14:paraId="1BCB6360" w14:textId="4C51CCCC" w:rsidR="00F02A61" w:rsidRDefault="00137133">
      <w:pPr>
        <w:pStyle w:val="TOC3"/>
        <w:rPr>
          <w:rFonts w:asciiTheme="minorHAnsi" w:eastAsiaTheme="minorEastAsia" w:hAnsiTheme="minorHAnsi" w:cstheme="minorBidi"/>
          <w:iCs w:val="0"/>
          <w:smallCaps w:val="0"/>
          <w:sz w:val="22"/>
        </w:rPr>
      </w:pPr>
      <w:hyperlink w:anchor="_Toc516070134" w:history="1">
        <w:r w:rsidR="00F02A61" w:rsidRPr="00622ABF">
          <w:rPr>
            <w:rStyle w:val="Hyperlink"/>
          </w:rPr>
          <w:t>.10</w:t>
        </w:r>
        <w:r w:rsidR="00F02A61">
          <w:rPr>
            <w:rFonts w:asciiTheme="minorHAnsi" w:eastAsiaTheme="minorEastAsia" w:hAnsiTheme="minorHAnsi" w:cstheme="minorBidi"/>
            <w:iCs w:val="0"/>
            <w:smallCaps w:val="0"/>
            <w:sz w:val="22"/>
          </w:rPr>
          <w:tab/>
        </w:r>
        <w:r w:rsidR="00F02A61" w:rsidRPr="00622ABF">
          <w:rPr>
            <w:rStyle w:val="Hyperlink"/>
          </w:rPr>
          <w:t>Delegates to USA Swimming House of Delegates</w:t>
        </w:r>
        <w:r w:rsidR="00F02A61">
          <w:rPr>
            <w:webHidden/>
          </w:rPr>
          <w:tab/>
        </w:r>
        <w:r w:rsidR="00F02A61">
          <w:rPr>
            <w:webHidden/>
          </w:rPr>
          <w:fldChar w:fldCharType="begin"/>
        </w:r>
        <w:r w:rsidR="00F02A61">
          <w:rPr>
            <w:webHidden/>
          </w:rPr>
          <w:instrText xml:space="preserve"> PAGEREF _Toc516070134 \h </w:instrText>
        </w:r>
        <w:r w:rsidR="00F02A61">
          <w:rPr>
            <w:webHidden/>
          </w:rPr>
        </w:r>
        <w:r w:rsidR="00F02A61">
          <w:rPr>
            <w:webHidden/>
          </w:rPr>
          <w:fldChar w:fldCharType="separate"/>
        </w:r>
        <w:r w:rsidR="00F02A61">
          <w:rPr>
            <w:webHidden/>
          </w:rPr>
          <w:t>17</w:t>
        </w:r>
        <w:r w:rsidR="00F02A61">
          <w:rPr>
            <w:webHidden/>
          </w:rPr>
          <w:fldChar w:fldCharType="end"/>
        </w:r>
      </w:hyperlink>
    </w:p>
    <w:p w14:paraId="64B00DB9" w14:textId="32EC7738" w:rsidR="00F02A61" w:rsidRDefault="00137133">
      <w:pPr>
        <w:pStyle w:val="TOC2"/>
        <w:rPr>
          <w:rFonts w:asciiTheme="minorHAnsi" w:eastAsiaTheme="minorEastAsia" w:hAnsiTheme="minorHAnsi" w:cstheme="minorBidi"/>
          <w:noProof/>
          <w:szCs w:val="22"/>
        </w:rPr>
      </w:pPr>
      <w:hyperlink w:anchor="_Toc516070135" w:history="1">
        <w:r w:rsidR="00F02A61" w:rsidRPr="00622ABF">
          <w:rPr>
            <w:rStyle w:val="Hyperlink"/>
            <w:noProof/>
          </w:rPr>
          <w:t>606.8</w:t>
        </w:r>
        <w:r w:rsidR="00F02A61">
          <w:rPr>
            <w:rFonts w:asciiTheme="minorHAnsi" w:eastAsiaTheme="minorEastAsia" w:hAnsiTheme="minorHAnsi" w:cstheme="minorBidi"/>
            <w:noProof/>
            <w:szCs w:val="22"/>
          </w:rPr>
          <w:tab/>
        </w:r>
        <w:r w:rsidR="00F02A61" w:rsidRPr="00622ABF">
          <w:rPr>
            <w:rStyle w:val="Hyperlink"/>
            <w:noProof/>
          </w:rPr>
          <w:t>RESIGNATIONS</w:t>
        </w:r>
        <w:r w:rsidR="00F02A61">
          <w:rPr>
            <w:noProof/>
            <w:webHidden/>
          </w:rPr>
          <w:tab/>
        </w:r>
        <w:r w:rsidR="00F02A61">
          <w:rPr>
            <w:noProof/>
            <w:webHidden/>
          </w:rPr>
          <w:fldChar w:fldCharType="begin"/>
        </w:r>
        <w:r w:rsidR="00F02A61">
          <w:rPr>
            <w:noProof/>
            <w:webHidden/>
          </w:rPr>
          <w:instrText xml:space="preserve"> PAGEREF _Toc516070135 \h </w:instrText>
        </w:r>
        <w:r w:rsidR="00F02A61">
          <w:rPr>
            <w:noProof/>
            <w:webHidden/>
          </w:rPr>
        </w:r>
        <w:r w:rsidR="00F02A61">
          <w:rPr>
            <w:noProof/>
            <w:webHidden/>
          </w:rPr>
          <w:fldChar w:fldCharType="separate"/>
        </w:r>
        <w:r w:rsidR="00F02A61">
          <w:rPr>
            <w:noProof/>
            <w:webHidden/>
          </w:rPr>
          <w:t>18</w:t>
        </w:r>
        <w:r w:rsidR="00F02A61">
          <w:rPr>
            <w:noProof/>
            <w:webHidden/>
          </w:rPr>
          <w:fldChar w:fldCharType="end"/>
        </w:r>
      </w:hyperlink>
    </w:p>
    <w:p w14:paraId="510B66B8" w14:textId="5DD3123D" w:rsidR="00F02A61" w:rsidRDefault="00137133">
      <w:pPr>
        <w:pStyle w:val="TOC2"/>
        <w:rPr>
          <w:rFonts w:asciiTheme="minorHAnsi" w:eastAsiaTheme="minorEastAsia" w:hAnsiTheme="minorHAnsi" w:cstheme="minorBidi"/>
          <w:noProof/>
          <w:szCs w:val="22"/>
        </w:rPr>
      </w:pPr>
      <w:hyperlink w:anchor="_Toc516070136" w:history="1">
        <w:r w:rsidR="00F02A61" w:rsidRPr="00622ABF">
          <w:rPr>
            <w:rStyle w:val="Hyperlink"/>
            <w:noProof/>
          </w:rPr>
          <w:t>606.9</w:t>
        </w:r>
        <w:r w:rsidR="00F02A61">
          <w:rPr>
            <w:rFonts w:asciiTheme="minorHAnsi" w:eastAsiaTheme="minorEastAsia" w:hAnsiTheme="minorHAnsi" w:cstheme="minorBidi"/>
            <w:noProof/>
            <w:szCs w:val="22"/>
          </w:rPr>
          <w:tab/>
        </w:r>
        <w:r w:rsidR="00F02A61" w:rsidRPr="00622ABF">
          <w:rPr>
            <w:rStyle w:val="Hyperlink"/>
            <w:noProof/>
          </w:rPr>
          <w:t>VACANCIES AND INCAPACITIES</w:t>
        </w:r>
        <w:r w:rsidR="00F02A61">
          <w:rPr>
            <w:noProof/>
            <w:webHidden/>
          </w:rPr>
          <w:tab/>
        </w:r>
        <w:r w:rsidR="00F02A61">
          <w:rPr>
            <w:noProof/>
            <w:webHidden/>
          </w:rPr>
          <w:fldChar w:fldCharType="begin"/>
        </w:r>
        <w:r w:rsidR="00F02A61">
          <w:rPr>
            <w:noProof/>
            <w:webHidden/>
          </w:rPr>
          <w:instrText xml:space="preserve"> PAGEREF _Toc516070136 \h </w:instrText>
        </w:r>
        <w:r w:rsidR="00F02A61">
          <w:rPr>
            <w:noProof/>
            <w:webHidden/>
          </w:rPr>
        </w:r>
        <w:r w:rsidR="00F02A61">
          <w:rPr>
            <w:noProof/>
            <w:webHidden/>
          </w:rPr>
          <w:fldChar w:fldCharType="separate"/>
        </w:r>
        <w:r w:rsidR="00F02A61">
          <w:rPr>
            <w:noProof/>
            <w:webHidden/>
          </w:rPr>
          <w:t>18</w:t>
        </w:r>
        <w:r w:rsidR="00F02A61">
          <w:rPr>
            <w:noProof/>
            <w:webHidden/>
          </w:rPr>
          <w:fldChar w:fldCharType="end"/>
        </w:r>
      </w:hyperlink>
    </w:p>
    <w:p w14:paraId="3D708BFE" w14:textId="18E4EEBD" w:rsidR="00F02A61" w:rsidRDefault="00137133">
      <w:pPr>
        <w:pStyle w:val="TOC3"/>
        <w:rPr>
          <w:rFonts w:asciiTheme="minorHAnsi" w:eastAsiaTheme="minorEastAsia" w:hAnsiTheme="minorHAnsi" w:cstheme="minorBidi"/>
          <w:iCs w:val="0"/>
          <w:smallCaps w:val="0"/>
          <w:sz w:val="22"/>
        </w:rPr>
      </w:pPr>
      <w:hyperlink w:anchor="_Toc516070137" w:history="1">
        <w:r w:rsidR="00F02A61" w:rsidRPr="00622ABF">
          <w:rPr>
            <w:rStyle w:val="Hyperlink"/>
          </w:rPr>
          <w:t>.1</w:t>
        </w:r>
        <w:r w:rsidR="00F02A61">
          <w:rPr>
            <w:rFonts w:asciiTheme="minorHAnsi" w:eastAsiaTheme="minorEastAsia" w:hAnsiTheme="minorHAnsi" w:cstheme="minorBidi"/>
            <w:iCs w:val="0"/>
            <w:smallCaps w:val="0"/>
            <w:sz w:val="22"/>
          </w:rPr>
          <w:tab/>
        </w:r>
        <w:r w:rsidR="00F02A61" w:rsidRPr="00622ABF">
          <w:rPr>
            <w:rStyle w:val="Hyperlink"/>
          </w:rPr>
          <w:t>Office of General Chair</w:t>
        </w:r>
        <w:r w:rsidR="00F02A61">
          <w:rPr>
            <w:webHidden/>
          </w:rPr>
          <w:tab/>
        </w:r>
        <w:r w:rsidR="00F02A61">
          <w:rPr>
            <w:webHidden/>
          </w:rPr>
          <w:fldChar w:fldCharType="begin"/>
        </w:r>
        <w:r w:rsidR="00F02A61">
          <w:rPr>
            <w:webHidden/>
          </w:rPr>
          <w:instrText xml:space="preserve"> PAGEREF _Toc516070137 \h </w:instrText>
        </w:r>
        <w:r w:rsidR="00F02A61">
          <w:rPr>
            <w:webHidden/>
          </w:rPr>
        </w:r>
        <w:r w:rsidR="00F02A61">
          <w:rPr>
            <w:webHidden/>
          </w:rPr>
          <w:fldChar w:fldCharType="separate"/>
        </w:r>
        <w:r w:rsidR="00F02A61">
          <w:rPr>
            <w:webHidden/>
          </w:rPr>
          <w:t>18</w:t>
        </w:r>
        <w:r w:rsidR="00F02A61">
          <w:rPr>
            <w:webHidden/>
          </w:rPr>
          <w:fldChar w:fldCharType="end"/>
        </w:r>
      </w:hyperlink>
    </w:p>
    <w:p w14:paraId="21B75F60" w14:textId="4560FD94" w:rsidR="00F02A61" w:rsidRDefault="00137133">
      <w:pPr>
        <w:pStyle w:val="TOC3"/>
        <w:rPr>
          <w:rFonts w:asciiTheme="minorHAnsi" w:eastAsiaTheme="minorEastAsia" w:hAnsiTheme="minorHAnsi" w:cstheme="minorBidi"/>
          <w:iCs w:val="0"/>
          <w:smallCaps w:val="0"/>
          <w:sz w:val="22"/>
        </w:rPr>
      </w:pPr>
      <w:hyperlink w:anchor="_Toc516070138" w:history="1">
        <w:r w:rsidR="00F02A61" w:rsidRPr="00622ABF">
          <w:rPr>
            <w:rStyle w:val="Hyperlink"/>
          </w:rPr>
          <w:t>.2</w:t>
        </w:r>
        <w:r w:rsidR="00F02A61">
          <w:rPr>
            <w:rFonts w:asciiTheme="minorHAnsi" w:eastAsiaTheme="minorEastAsia" w:hAnsiTheme="minorHAnsi" w:cstheme="minorBidi"/>
            <w:iCs w:val="0"/>
            <w:smallCaps w:val="0"/>
            <w:sz w:val="22"/>
          </w:rPr>
          <w:tab/>
        </w:r>
        <w:r w:rsidR="00F02A61" w:rsidRPr="00622ABF">
          <w:rPr>
            <w:rStyle w:val="Hyperlink"/>
          </w:rPr>
          <w:t>Offices of Athlete or Coach Representatives</w:t>
        </w:r>
        <w:r w:rsidR="00F02A61">
          <w:rPr>
            <w:webHidden/>
          </w:rPr>
          <w:tab/>
        </w:r>
        <w:r w:rsidR="00F02A61">
          <w:rPr>
            <w:webHidden/>
          </w:rPr>
          <w:fldChar w:fldCharType="begin"/>
        </w:r>
        <w:r w:rsidR="00F02A61">
          <w:rPr>
            <w:webHidden/>
          </w:rPr>
          <w:instrText xml:space="preserve"> PAGEREF _Toc516070138 \h </w:instrText>
        </w:r>
        <w:r w:rsidR="00F02A61">
          <w:rPr>
            <w:webHidden/>
          </w:rPr>
        </w:r>
        <w:r w:rsidR="00F02A61">
          <w:rPr>
            <w:webHidden/>
          </w:rPr>
          <w:fldChar w:fldCharType="separate"/>
        </w:r>
        <w:r w:rsidR="00F02A61">
          <w:rPr>
            <w:webHidden/>
          </w:rPr>
          <w:t>18</w:t>
        </w:r>
        <w:r w:rsidR="00F02A61">
          <w:rPr>
            <w:webHidden/>
          </w:rPr>
          <w:fldChar w:fldCharType="end"/>
        </w:r>
      </w:hyperlink>
    </w:p>
    <w:p w14:paraId="12D2A006" w14:textId="26E4E356" w:rsidR="00F02A61" w:rsidRDefault="00137133">
      <w:pPr>
        <w:pStyle w:val="TOC3"/>
        <w:rPr>
          <w:rFonts w:asciiTheme="minorHAnsi" w:eastAsiaTheme="minorEastAsia" w:hAnsiTheme="minorHAnsi" w:cstheme="minorBidi"/>
          <w:iCs w:val="0"/>
          <w:smallCaps w:val="0"/>
          <w:sz w:val="22"/>
        </w:rPr>
      </w:pPr>
      <w:hyperlink w:anchor="_Toc516070139" w:history="1">
        <w:r w:rsidR="00F02A61" w:rsidRPr="00622ABF">
          <w:rPr>
            <w:rStyle w:val="Hyperlink"/>
          </w:rPr>
          <w:t>.3</w:t>
        </w:r>
        <w:r w:rsidR="00F02A61">
          <w:rPr>
            <w:rFonts w:asciiTheme="minorHAnsi" w:eastAsiaTheme="minorEastAsia" w:hAnsiTheme="minorHAnsi" w:cstheme="minorBidi"/>
            <w:iCs w:val="0"/>
            <w:smallCaps w:val="0"/>
            <w:sz w:val="22"/>
          </w:rPr>
          <w:tab/>
        </w:r>
        <w:r w:rsidR="00F02A61" w:rsidRPr="00622ABF">
          <w:rPr>
            <w:rStyle w:val="Hyperlink"/>
          </w:rPr>
          <w:t>Other Offices</w:t>
        </w:r>
        <w:r w:rsidR="00F02A61">
          <w:rPr>
            <w:webHidden/>
          </w:rPr>
          <w:tab/>
        </w:r>
        <w:r w:rsidR="00F02A61">
          <w:rPr>
            <w:webHidden/>
          </w:rPr>
          <w:fldChar w:fldCharType="begin"/>
        </w:r>
        <w:r w:rsidR="00F02A61">
          <w:rPr>
            <w:webHidden/>
          </w:rPr>
          <w:instrText xml:space="preserve"> PAGEREF _Toc516070139 \h </w:instrText>
        </w:r>
        <w:r w:rsidR="00F02A61">
          <w:rPr>
            <w:webHidden/>
          </w:rPr>
        </w:r>
        <w:r w:rsidR="00F02A61">
          <w:rPr>
            <w:webHidden/>
          </w:rPr>
          <w:fldChar w:fldCharType="separate"/>
        </w:r>
        <w:r w:rsidR="00F02A61">
          <w:rPr>
            <w:webHidden/>
          </w:rPr>
          <w:t>19</w:t>
        </w:r>
        <w:r w:rsidR="00F02A61">
          <w:rPr>
            <w:webHidden/>
          </w:rPr>
          <w:fldChar w:fldCharType="end"/>
        </w:r>
      </w:hyperlink>
    </w:p>
    <w:p w14:paraId="3551B7DC" w14:textId="1B0E1840" w:rsidR="00F02A61" w:rsidRDefault="00137133">
      <w:pPr>
        <w:pStyle w:val="TOC3"/>
        <w:rPr>
          <w:rFonts w:asciiTheme="minorHAnsi" w:eastAsiaTheme="minorEastAsia" w:hAnsiTheme="minorHAnsi" w:cstheme="minorBidi"/>
          <w:iCs w:val="0"/>
          <w:smallCaps w:val="0"/>
          <w:sz w:val="22"/>
        </w:rPr>
      </w:pPr>
      <w:hyperlink w:anchor="_Toc516070140" w:history="1">
        <w:r w:rsidR="00F02A61" w:rsidRPr="00622ABF">
          <w:rPr>
            <w:rStyle w:val="Hyperlink"/>
          </w:rPr>
          <w:t>.4</w:t>
        </w:r>
        <w:r w:rsidR="00F02A61">
          <w:rPr>
            <w:rFonts w:asciiTheme="minorHAnsi" w:eastAsiaTheme="minorEastAsia" w:hAnsiTheme="minorHAnsi" w:cstheme="minorBidi"/>
            <w:iCs w:val="0"/>
            <w:smallCaps w:val="0"/>
            <w:sz w:val="22"/>
          </w:rPr>
          <w:tab/>
        </w:r>
        <w:r w:rsidR="00F02A61" w:rsidRPr="00622ABF">
          <w:rPr>
            <w:rStyle w:val="Hyperlink"/>
          </w:rPr>
          <w:t>Determination of Vacancy or Incapacity</w:t>
        </w:r>
        <w:r w:rsidR="00F02A61">
          <w:rPr>
            <w:webHidden/>
          </w:rPr>
          <w:tab/>
        </w:r>
        <w:r w:rsidR="00F02A61">
          <w:rPr>
            <w:webHidden/>
          </w:rPr>
          <w:fldChar w:fldCharType="begin"/>
        </w:r>
        <w:r w:rsidR="00F02A61">
          <w:rPr>
            <w:webHidden/>
          </w:rPr>
          <w:instrText xml:space="preserve"> PAGEREF _Toc516070140 \h </w:instrText>
        </w:r>
        <w:r w:rsidR="00F02A61">
          <w:rPr>
            <w:webHidden/>
          </w:rPr>
        </w:r>
        <w:r w:rsidR="00F02A61">
          <w:rPr>
            <w:webHidden/>
          </w:rPr>
          <w:fldChar w:fldCharType="separate"/>
        </w:r>
        <w:r w:rsidR="00F02A61">
          <w:rPr>
            <w:webHidden/>
          </w:rPr>
          <w:t>19</w:t>
        </w:r>
        <w:r w:rsidR="00F02A61">
          <w:rPr>
            <w:webHidden/>
          </w:rPr>
          <w:fldChar w:fldCharType="end"/>
        </w:r>
      </w:hyperlink>
    </w:p>
    <w:p w14:paraId="1B0736CF" w14:textId="0266A4D6" w:rsidR="00F02A61" w:rsidRDefault="00137133">
      <w:pPr>
        <w:pStyle w:val="TOC2"/>
        <w:rPr>
          <w:rFonts w:asciiTheme="minorHAnsi" w:eastAsiaTheme="minorEastAsia" w:hAnsiTheme="minorHAnsi" w:cstheme="minorBidi"/>
          <w:noProof/>
          <w:szCs w:val="22"/>
        </w:rPr>
      </w:pPr>
      <w:hyperlink w:anchor="_Toc516070141" w:history="1">
        <w:r w:rsidR="00F02A61" w:rsidRPr="00622ABF">
          <w:rPr>
            <w:rStyle w:val="Hyperlink"/>
            <w:noProof/>
          </w:rPr>
          <w:t>606.10</w:t>
        </w:r>
        <w:r w:rsidR="00F02A61">
          <w:rPr>
            <w:rFonts w:asciiTheme="minorHAnsi" w:eastAsiaTheme="minorEastAsia" w:hAnsiTheme="minorHAnsi" w:cstheme="minorBidi"/>
            <w:noProof/>
            <w:szCs w:val="22"/>
          </w:rPr>
          <w:tab/>
        </w:r>
        <w:r w:rsidR="00F02A61" w:rsidRPr="00622ABF">
          <w:rPr>
            <w:rStyle w:val="Hyperlink"/>
            <w:noProof/>
          </w:rPr>
          <w:t>OFFICERS POWERS GENERALLY</w:t>
        </w:r>
        <w:r w:rsidR="00F02A61">
          <w:rPr>
            <w:noProof/>
            <w:webHidden/>
          </w:rPr>
          <w:tab/>
        </w:r>
        <w:r w:rsidR="00F02A61">
          <w:rPr>
            <w:noProof/>
            <w:webHidden/>
          </w:rPr>
          <w:fldChar w:fldCharType="begin"/>
        </w:r>
        <w:r w:rsidR="00F02A61">
          <w:rPr>
            <w:noProof/>
            <w:webHidden/>
          </w:rPr>
          <w:instrText xml:space="preserve"> PAGEREF _Toc516070141 \h </w:instrText>
        </w:r>
        <w:r w:rsidR="00F02A61">
          <w:rPr>
            <w:noProof/>
            <w:webHidden/>
          </w:rPr>
        </w:r>
        <w:r w:rsidR="00F02A61">
          <w:rPr>
            <w:noProof/>
            <w:webHidden/>
          </w:rPr>
          <w:fldChar w:fldCharType="separate"/>
        </w:r>
        <w:r w:rsidR="00F02A61">
          <w:rPr>
            <w:noProof/>
            <w:webHidden/>
          </w:rPr>
          <w:t>19</w:t>
        </w:r>
        <w:r w:rsidR="00F02A61">
          <w:rPr>
            <w:noProof/>
            <w:webHidden/>
          </w:rPr>
          <w:fldChar w:fldCharType="end"/>
        </w:r>
      </w:hyperlink>
    </w:p>
    <w:p w14:paraId="7ECE6C67" w14:textId="3B56922A" w:rsidR="00F02A61" w:rsidRDefault="00137133">
      <w:pPr>
        <w:pStyle w:val="TOC3"/>
        <w:rPr>
          <w:rFonts w:asciiTheme="minorHAnsi" w:eastAsiaTheme="minorEastAsia" w:hAnsiTheme="minorHAnsi" w:cstheme="minorBidi"/>
          <w:iCs w:val="0"/>
          <w:smallCaps w:val="0"/>
          <w:sz w:val="22"/>
        </w:rPr>
      </w:pPr>
      <w:hyperlink w:anchor="_Toc516070142" w:history="1">
        <w:r w:rsidR="00F02A61" w:rsidRPr="00622ABF">
          <w:rPr>
            <w:rStyle w:val="Hyperlink"/>
          </w:rPr>
          <w:t>.1</w:t>
        </w:r>
        <w:r w:rsidR="00F02A61">
          <w:rPr>
            <w:rFonts w:asciiTheme="minorHAnsi" w:eastAsiaTheme="minorEastAsia" w:hAnsiTheme="minorHAnsi" w:cstheme="minorBidi"/>
            <w:iCs w:val="0"/>
            <w:smallCaps w:val="0"/>
            <w:sz w:val="22"/>
          </w:rPr>
          <w:tab/>
        </w:r>
        <w:r w:rsidR="00F02A61" w:rsidRPr="00622ABF">
          <w:rPr>
            <w:rStyle w:val="Hyperlink"/>
          </w:rPr>
          <w:t>Authority to Execute Contracts, etc</w:t>
        </w:r>
        <w:r w:rsidR="00F02A61">
          <w:rPr>
            <w:webHidden/>
          </w:rPr>
          <w:tab/>
        </w:r>
        <w:r w:rsidR="00F02A61">
          <w:rPr>
            <w:webHidden/>
          </w:rPr>
          <w:fldChar w:fldCharType="begin"/>
        </w:r>
        <w:r w:rsidR="00F02A61">
          <w:rPr>
            <w:webHidden/>
          </w:rPr>
          <w:instrText xml:space="preserve"> PAGEREF _Toc516070142 \h </w:instrText>
        </w:r>
        <w:r w:rsidR="00F02A61">
          <w:rPr>
            <w:webHidden/>
          </w:rPr>
        </w:r>
        <w:r w:rsidR="00F02A61">
          <w:rPr>
            <w:webHidden/>
          </w:rPr>
          <w:fldChar w:fldCharType="separate"/>
        </w:r>
        <w:r w:rsidR="00F02A61">
          <w:rPr>
            <w:webHidden/>
          </w:rPr>
          <w:t>19</w:t>
        </w:r>
        <w:r w:rsidR="00F02A61">
          <w:rPr>
            <w:webHidden/>
          </w:rPr>
          <w:fldChar w:fldCharType="end"/>
        </w:r>
      </w:hyperlink>
    </w:p>
    <w:p w14:paraId="50219704" w14:textId="7F785CDA" w:rsidR="00F02A61" w:rsidRDefault="00137133">
      <w:pPr>
        <w:pStyle w:val="TOC3"/>
        <w:rPr>
          <w:rFonts w:asciiTheme="minorHAnsi" w:eastAsiaTheme="minorEastAsia" w:hAnsiTheme="minorHAnsi" w:cstheme="minorBidi"/>
          <w:iCs w:val="0"/>
          <w:smallCaps w:val="0"/>
          <w:sz w:val="22"/>
        </w:rPr>
      </w:pPr>
      <w:hyperlink w:anchor="_Toc516070143" w:history="1">
        <w:r w:rsidR="00F02A61" w:rsidRPr="00622ABF">
          <w:rPr>
            <w:rStyle w:val="Hyperlink"/>
          </w:rPr>
          <w:t>.2</w:t>
        </w:r>
        <w:r w:rsidR="00F02A61">
          <w:rPr>
            <w:rFonts w:asciiTheme="minorHAnsi" w:eastAsiaTheme="minorEastAsia" w:hAnsiTheme="minorHAnsi" w:cstheme="minorBidi"/>
            <w:iCs w:val="0"/>
            <w:smallCaps w:val="0"/>
            <w:sz w:val="22"/>
          </w:rPr>
          <w:tab/>
        </w:r>
        <w:r w:rsidR="00F02A61" w:rsidRPr="00622ABF">
          <w:rPr>
            <w:rStyle w:val="Hyperlink"/>
          </w:rPr>
          <w:t>Additional Powers and Duties</w:t>
        </w:r>
        <w:r w:rsidR="00F02A61">
          <w:rPr>
            <w:webHidden/>
          </w:rPr>
          <w:tab/>
        </w:r>
        <w:r w:rsidR="00F02A61">
          <w:rPr>
            <w:webHidden/>
          </w:rPr>
          <w:fldChar w:fldCharType="begin"/>
        </w:r>
        <w:r w:rsidR="00F02A61">
          <w:rPr>
            <w:webHidden/>
          </w:rPr>
          <w:instrText xml:space="preserve"> PAGEREF _Toc516070143 \h </w:instrText>
        </w:r>
        <w:r w:rsidR="00F02A61">
          <w:rPr>
            <w:webHidden/>
          </w:rPr>
        </w:r>
        <w:r w:rsidR="00F02A61">
          <w:rPr>
            <w:webHidden/>
          </w:rPr>
          <w:fldChar w:fldCharType="separate"/>
        </w:r>
        <w:r w:rsidR="00F02A61">
          <w:rPr>
            <w:webHidden/>
          </w:rPr>
          <w:t>19</w:t>
        </w:r>
        <w:r w:rsidR="00F02A61">
          <w:rPr>
            <w:webHidden/>
          </w:rPr>
          <w:fldChar w:fldCharType="end"/>
        </w:r>
      </w:hyperlink>
    </w:p>
    <w:p w14:paraId="33AB4800" w14:textId="188C163D" w:rsidR="00F02A61" w:rsidRDefault="00137133">
      <w:pPr>
        <w:pStyle w:val="TOC3"/>
        <w:rPr>
          <w:rFonts w:asciiTheme="minorHAnsi" w:eastAsiaTheme="minorEastAsia" w:hAnsiTheme="minorHAnsi" w:cstheme="minorBidi"/>
          <w:iCs w:val="0"/>
          <w:smallCaps w:val="0"/>
          <w:sz w:val="22"/>
        </w:rPr>
      </w:pPr>
      <w:hyperlink w:anchor="_Toc516070144" w:history="1">
        <w:r w:rsidR="00F02A61" w:rsidRPr="00622ABF">
          <w:rPr>
            <w:rStyle w:val="Hyperlink"/>
          </w:rPr>
          <w:t>.3</w:t>
        </w:r>
        <w:r w:rsidR="00F02A61">
          <w:rPr>
            <w:rFonts w:asciiTheme="minorHAnsi" w:eastAsiaTheme="minorEastAsia" w:hAnsiTheme="minorHAnsi" w:cstheme="minorBidi"/>
            <w:iCs w:val="0"/>
            <w:smallCaps w:val="0"/>
            <w:sz w:val="22"/>
          </w:rPr>
          <w:tab/>
        </w:r>
        <w:r w:rsidR="00F02A61" w:rsidRPr="00622ABF">
          <w:rPr>
            <w:rStyle w:val="Hyperlink"/>
          </w:rPr>
          <w:t>Delegation</w:t>
        </w:r>
        <w:r w:rsidR="00F02A61">
          <w:rPr>
            <w:webHidden/>
          </w:rPr>
          <w:tab/>
        </w:r>
        <w:r w:rsidR="00F02A61">
          <w:rPr>
            <w:webHidden/>
          </w:rPr>
          <w:fldChar w:fldCharType="begin"/>
        </w:r>
        <w:r w:rsidR="00F02A61">
          <w:rPr>
            <w:webHidden/>
          </w:rPr>
          <w:instrText xml:space="preserve"> PAGEREF _Toc516070144 \h </w:instrText>
        </w:r>
        <w:r w:rsidR="00F02A61">
          <w:rPr>
            <w:webHidden/>
          </w:rPr>
        </w:r>
        <w:r w:rsidR="00F02A61">
          <w:rPr>
            <w:webHidden/>
          </w:rPr>
          <w:fldChar w:fldCharType="separate"/>
        </w:r>
        <w:r w:rsidR="00F02A61">
          <w:rPr>
            <w:webHidden/>
          </w:rPr>
          <w:t>19</w:t>
        </w:r>
        <w:r w:rsidR="00F02A61">
          <w:rPr>
            <w:webHidden/>
          </w:rPr>
          <w:fldChar w:fldCharType="end"/>
        </w:r>
      </w:hyperlink>
    </w:p>
    <w:p w14:paraId="4CF5EFC8" w14:textId="429A156E" w:rsidR="00F02A61" w:rsidRDefault="00137133">
      <w:pPr>
        <w:pStyle w:val="TOC3"/>
        <w:rPr>
          <w:rFonts w:asciiTheme="minorHAnsi" w:eastAsiaTheme="minorEastAsia" w:hAnsiTheme="minorHAnsi" w:cstheme="minorBidi"/>
          <w:iCs w:val="0"/>
          <w:smallCaps w:val="0"/>
          <w:sz w:val="22"/>
        </w:rPr>
      </w:pPr>
      <w:hyperlink w:anchor="_Toc516070145" w:history="1">
        <w:r w:rsidR="00F02A61" w:rsidRPr="00622ABF">
          <w:rPr>
            <w:rStyle w:val="Hyperlink"/>
          </w:rPr>
          <w:t>.4</w:t>
        </w:r>
        <w:r w:rsidR="00F02A61">
          <w:rPr>
            <w:rFonts w:asciiTheme="minorHAnsi" w:eastAsiaTheme="minorEastAsia" w:hAnsiTheme="minorHAnsi" w:cstheme="minorBidi"/>
            <w:iCs w:val="0"/>
            <w:smallCaps w:val="0"/>
            <w:sz w:val="22"/>
          </w:rPr>
          <w:tab/>
        </w:r>
        <w:r w:rsidR="00F02A61" w:rsidRPr="00622ABF">
          <w:rPr>
            <w:rStyle w:val="Hyperlink"/>
          </w:rPr>
          <w:t>Assistant and Deputy Officers</w:t>
        </w:r>
        <w:r w:rsidR="00F02A61">
          <w:rPr>
            <w:webHidden/>
          </w:rPr>
          <w:tab/>
        </w:r>
        <w:r w:rsidR="00F02A61">
          <w:rPr>
            <w:webHidden/>
          </w:rPr>
          <w:fldChar w:fldCharType="begin"/>
        </w:r>
        <w:r w:rsidR="00F02A61">
          <w:rPr>
            <w:webHidden/>
          </w:rPr>
          <w:instrText xml:space="preserve"> PAGEREF _Toc516070145 \h </w:instrText>
        </w:r>
        <w:r w:rsidR="00F02A61">
          <w:rPr>
            <w:webHidden/>
          </w:rPr>
        </w:r>
        <w:r w:rsidR="00F02A61">
          <w:rPr>
            <w:webHidden/>
          </w:rPr>
          <w:fldChar w:fldCharType="separate"/>
        </w:r>
        <w:r w:rsidR="00F02A61">
          <w:rPr>
            <w:webHidden/>
          </w:rPr>
          <w:t>19</w:t>
        </w:r>
        <w:r w:rsidR="00F02A61">
          <w:rPr>
            <w:webHidden/>
          </w:rPr>
          <w:fldChar w:fldCharType="end"/>
        </w:r>
      </w:hyperlink>
    </w:p>
    <w:p w14:paraId="11FCA5F3" w14:textId="5F9D3FD2" w:rsidR="00F02A61" w:rsidRDefault="00137133">
      <w:pPr>
        <w:pStyle w:val="TOC2"/>
        <w:rPr>
          <w:rFonts w:asciiTheme="minorHAnsi" w:eastAsiaTheme="minorEastAsia" w:hAnsiTheme="minorHAnsi" w:cstheme="minorBidi"/>
          <w:noProof/>
          <w:szCs w:val="22"/>
        </w:rPr>
      </w:pPr>
      <w:hyperlink w:anchor="_Toc516070146" w:history="1">
        <w:r w:rsidR="00F02A61" w:rsidRPr="00622ABF">
          <w:rPr>
            <w:rStyle w:val="Hyperlink"/>
            <w:noProof/>
          </w:rPr>
          <w:t>606.11</w:t>
        </w:r>
        <w:r w:rsidR="00F02A61">
          <w:rPr>
            <w:rFonts w:asciiTheme="minorHAnsi" w:eastAsiaTheme="minorEastAsia" w:hAnsiTheme="minorHAnsi" w:cstheme="minorBidi"/>
            <w:noProof/>
            <w:szCs w:val="22"/>
          </w:rPr>
          <w:tab/>
        </w:r>
        <w:r w:rsidR="00F02A61" w:rsidRPr="00622ABF">
          <w:rPr>
            <w:rStyle w:val="Hyperlink"/>
            <w:noProof/>
          </w:rPr>
          <w:t>DEPOSITORIES AND BANKING AUTHORITY</w:t>
        </w:r>
        <w:r w:rsidR="00F02A61">
          <w:rPr>
            <w:noProof/>
            <w:webHidden/>
          </w:rPr>
          <w:tab/>
        </w:r>
        <w:r w:rsidR="00F02A61">
          <w:rPr>
            <w:noProof/>
            <w:webHidden/>
          </w:rPr>
          <w:fldChar w:fldCharType="begin"/>
        </w:r>
        <w:r w:rsidR="00F02A61">
          <w:rPr>
            <w:noProof/>
            <w:webHidden/>
          </w:rPr>
          <w:instrText xml:space="preserve"> PAGEREF _Toc516070146 \h </w:instrText>
        </w:r>
        <w:r w:rsidR="00F02A61">
          <w:rPr>
            <w:noProof/>
            <w:webHidden/>
          </w:rPr>
        </w:r>
        <w:r w:rsidR="00F02A61">
          <w:rPr>
            <w:noProof/>
            <w:webHidden/>
          </w:rPr>
          <w:fldChar w:fldCharType="separate"/>
        </w:r>
        <w:r w:rsidR="00F02A61">
          <w:rPr>
            <w:noProof/>
            <w:webHidden/>
          </w:rPr>
          <w:t>20</w:t>
        </w:r>
        <w:r w:rsidR="00F02A61">
          <w:rPr>
            <w:noProof/>
            <w:webHidden/>
          </w:rPr>
          <w:fldChar w:fldCharType="end"/>
        </w:r>
      </w:hyperlink>
    </w:p>
    <w:p w14:paraId="24770A09" w14:textId="5BF9DEB1" w:rsidR="00F02A61" w:rsidRDefault="00137133">
      <w:pPr>
        <w:pStyle w:val="TOC3"/>
        <w:rPr>
          <w:rFonts w:asciiTheme="minorHAnsi" w:eastAsiaTheme="minorEastAsia" w:hAnsiTheme="minorHAnsi" w:cstheme="minorBidi"/>
          <w:iCs w:val="0"/>
          <w:smallCaps w:val="0"/>
          <w:sz w:val="22"/>
        </w:rPr>
      </w:pPr>
      <w:hyperlink w:anchor="_Toc516070147" w:history="1">
        <w:r w:rsidR="00F02A61" w:rsidRPr="00622ABF">
          <w:rPr>
            <w:rStyle w:val="Hyperlink"/>
          </w:rPr>
          <w:t>.1</w:t>
        </w:r>
        <w:r w:rsidR="00F02A61">
          <w:rPr>
            <w:rFonts w:asciiTheme="minorHAnsi" w:eastAsiaTheme="minorEastAsia" w:hAnsiTheme="minorHAnsi" w:cstheme="minorBidi"/>
            <w:iCs w:val="0"/>
            <w:smallCaps w:val="0"/>
            <w:sz w:val="22"/>
          </w:rPr>
          <w:tab/>
        </w:r>
        <w:r w:rsidR="00F02A61" w:rsidRPr="00622ABF">
          <w:rPr>
            <w:rStyle w:val="Hyperlink"/>
          </w:rPr>
          <w:t>Depositories, etc.</w:t>
        </w:r>
        <w:r w:rsidR="00F02A61">
          <w:rPr>
            <w:webHidden/>
          </w:rPr>
          <w:tab/>
        </w:r>
        <w:r w:rsidR="00F02A61">
          <w:rPr>
            <w:webHidden/>
          </w:rPr>
          <w:fldChar w:fldCharType="begin"/>
        </w:r>
        <w:r w:rsidR="00F02A61">
          <w:rPr>
            <w:webHidden/>
          </w:rPr>
          <w:instrText xml:space="preserve"> PAGEREF _Toc516070147 \h </w:instrText>
        </w:r>
        <w:r w:rsidR="00F02A61">
          <w:rPr>
            <w:webHidden/>
          </w:rPr>
        </w:r>
        <w:r w:rsidR="00F02A61">
          <w:rPr>
            <w:webHidden/>
          </w:rPr>
          <w:fldChar w:fldCharType="separate"/>
        </w:r>
        <w:r w:rsidR="00F02A61">
          <w:rPr>
            <w:webHidden/>
          </w:rPr>
          <w:t>20</w:t>
        </w:r>
        <w:r w:rsidR="00F02A61">
          <w:rPr>
            <w:webHidden/>
          </w:rPr>
          <w:fldChar w:fldCharType="end"/>
        </w:r>
      </w:hyperlink>
    </w:p>
    <w:p w14:paraId="05C8BBF0" w14:textId="633B33CA" w:rsidR="00F02A61" w:rsidRDefault="00137133">
      <w:pPr>
        <w:pStyle w:val="TOC3"/>
        <w:rPr>
          <w:rFonts w:asciiTheme="minorHAnsi" w:eastAsiaTheme="minorEastAsia" w:hAnsiTheme="minorHAnsi" w:cstheme="minorBidi"/>
          <w:iCs w:val="0"/>
          <w:smallCaps w:val="0"/>
          <w:sz w:val="22"/>
        </w:rPr>
      </w:pPr>
      <w:hyperlink w:anchor="_Toc516070148" w:history="1">
        <w:r w:rsidR="00F02A61" w:rsidRPr="00622ABF">
          <w:rPr>
            <w:rStyle w:val="Hyperlink"/>
          </w:rPr>
          <w:t>.2</w:t>
        </w:r>
        <w:r w:rsidR="00F02A61">
          <w:rPr>
            <w:rFonts w:asciiTheme="minorHAnsi" w:eastAsiaTheme="minorEastAsia" w:hAnsiTheme="minorHAnsi" w:cstheme="minorBidi"/>
            <w:iCs w:val="0"/>
            <w:smallCaps w:val="0"/>
            <w:sz w:val="22"/>
          </w:rPr>
          <w:tab/>
        </w:r>
        <w:r w:rsidR="00F02A61" w:rsidRPr="00622ABF">
          <w:rPr>
            <w:rStyle w:val="Hyperlink"/>
          </w:rPr>
          <w:t>Signature Authority</w:t>
        </w:r>
        <w:r w:rsidR="00F02A61">
          <w:rPr>
            <w:webHidden/>
          </w:rPr>
          <w:tab/>
        </w:r>
        <w:r w:rsidR="00F02A61">
          <w:rPr>
            <w:webHidden/>
          </w:rPr>
          <w:fldChar w:fldCharType="begin"/>
        </w:r>
        <w:r w:rsidR="00F02A61">
          <w:rPr>
            <w:webHidden/>
          </w:rPr>
          <w:instrText xml:space="preserve"> PAGEREF _Toc516070148 \h </w:instrText>
        </w:r>
        <w:r w:rsidR="00F02A61">
          <w:rPr>
            <w:webHidden/>
          </w:rPr>
        </w:r>
        <w:r w:rsidR="00F02A61">
          <w:rPr>
            <w:webHidden/>
          </w:rPr>
          <w:fldChar w:fldCharType="separate"/>
        </w:r>
        <w:r w:rsidR="00F02A61">
          <w:rPr>
            <w:webHidden/>
          </w:rPr>
          <w:t>20</w:t>
        </w:r>
        <w:r w:rsidR="00F02A61">
          <w:rPr>
            <w:webHidden/>
          </w:rPr>
          <w:fldChar w:fldCharType="end"/>
        </w:r>
      </w:hyperlink>
    </w:p>
    <w:p w14:paraId="00DE904D" w14:textId="35A2B1F9" w:rsidR="00F02A61" w:rsidRDefault="00137133">
      <w:pPr>
        <w:pStyle w:val="TOC1"/>
        <w:rPr>
          <w:rFonts w:asciiTheme="minorHAnsi" w:eastAsiaTheme="minorEastAsia" w:hAnsiTheme="minorHAnsi" w:cstheme="minorBidi"/>
          <w:b w:val="0"/>
          <w:bCs w:val="0"/>
          <w:caps w:val="0"/>
          <w:sz w:val="22"/>
        </w:rPr>
      </w:pPr>
      <w:hyperlink w:anchor="_Toc516070149" w:history="1">
        <w:r w:rsidR="00F02A61" w:rsidRPr="00622ABF">
          <w:rPr>
            <w:rStyle w:val="Hyperlink"/>
          </w:rPr>
          <w:t>ARTICLE 607 DIVISIONS, COMMITTEES AND COORDINATORS</w:t>
        </w:r>
        <w:r w:rsidR="00F02A61">
          <w:rPr>
            <w:webHidden/>
          </w:rPr>
          <w:tab/>
        </w:r>
        <w:r w:rsidR="00F02A61">
          <w:rPr>
            <w:webHidden/>
          </w:rPr>
          <w:fldChar w:fldCharType="begin"/>
        </w:r>
        <w:r w:rsidR="00F02A61">
          <w:rPr>
            <w:webHidden/>
          </w:rPr>
          <w:instrText xml:space="preserve"> PAGEREF _Toc516070149 \h </w:instrText>
        </w:r>
        <w:r w:rsidR="00F02A61">
          <w:rPr>
            <w:webHidden/>
          </w:rPr>
        </w:r>
        <w:r w:rsidR="00F02A61">
          <w:rPr>
            <w:webHidden/>
          </w:rPr>
          <w:fldChar w:fldCharType="separate"/>
        </w:r>
        <w:r w:rsidR="00F02A61">
          <w:rPr>
            <w:webHidden/>
          </w:rPr>
          <w:t>20</w:t>
        </w:r>
        <w:r w:rsidR="00F02A61">
          <w:rPr>
            <w:webHidden/>
          </w:rPr>
          <w:fldChar w:fldCharType="end"/>
        </w:r>
      </w:hyperlink>
    </w:p>
    <w:p w14:paraId="75529098" w14:textId="4EFFC561" w:rsidR="00F02A61" w:rsidRDefault="00137133">
      <w:pPr>
        <w:pStyle w:val="TOC2"/>
        <w:rPr>
          <w:rFonts w:asciiTheme="minorHAnsi" w:eastAsiaTheme="minorEastAsia" w:hAnsiTheme="minorHAnsi" w:cstheme="minorBidi"/>
          <w:noProof/>
          <w:szCs w:val="22"/>
        </w:rPr>
      </w:pPr>
      <w:hyperlink w:anchor="_Toc516070150" w:history="1">
        <w:r w:rsidR="00F02A61" w:rsidRPr="00622ABF">
          <w:rPr>
            <w:rStyle w:val="Hyperlink"/>
            <w:noProof/>
          </w:rPr>
          <w:t>607.1</w:t>
        </w:r>
        <w:r w:rsidR="00F02A61">
          <w:rPr>
            <w:rFonts w:asciiTheme="minorHAnsi" w:eastAsiaTheme="minorEastAsia" w:hAnsiTheme="minorHAnsi" w:cstheme="minorBidi"/>
            <w:noProof/>
            <w:szCs w:val="22"/>
          </w:rPr>
          <w:tab/>
        </w:r>
        <w:r w:rsidR="00F02A61" w:rsidRPr="00622ABF">
          <w:rPr>
            <w:rStyle w:val="Hyperlink"/>
            <w:noProof/>
          </w:rPr>
          <w:t>DIVISIONAL ORGANIZATION AND JURISDICTIONS, STANDING COMMITTEES AND COORDINATORS</w:t>
        </w:r>
        <w:r w:rsidR="00F02A61">
          <w:rPr>
            <w:noProof/>
            <w:webHidden/>
          </w:rPr>
          <w:tab/>
        </w:r>
        <w:r w:rsidR="00F02A61">
          <w:rPr>
            <w:noProof/>
            <w:webHidden/>
          </w:rPr>
          <w:fldChar w:fldCharType="begin"/>
        </w:r>
        <w:r w:rsidR="00F02A61">
          <w:rPr>
            <w:noProof/>
            <w:webHidden/>
          </w:rPr>
          <w:instrText xml:space="preserve"> PAGEREF _Toc516070150 \h </w:instrText>
        </w:r>
        <w:r w:rsidR="00F02A61">
          <w:rPr>
            <w:noProof/>
            <w:webHidden/>
          </w:rPr>
        </w:r>
        <w:r w:rsidR="00F02A61">
          <w:rPr>
            <w:noProof/>
            <w:webHidden/>
          </w:rPr>
          <w:fldChar w:fldCharType="separate"/>
        </w:r>
        <w:r w:rsidR="00F02A61">
          <w:rPr>
            <w:noProof/>
            <w:webHidden/>
          </w:rPr>
          <w:t>20</w:t>
        </w:r>
        <w:r w:rsidR="00F02A61">
          <w:rPr>
            <w:noProof/>
            <w:webHidden/>
          </w:rPr>
          <w:fldChar w:fldCharType="end"/>
        </w:r>
      </w:hyperlink>
    </w:p>
    <w:p w14:paraId="7B820104" w14:textId="52C0D086" w:rsidR="00F02A61" w:rsidRDefault="00137133">
      <w:pPr>
        <w:pStyle w:val="TOC3"/>
        <w:rPr>
          <w:rFonts w:asciiTheme="minorHAnsi" w:eastAsiaTheme="minorEastAsia" w:hAnsiTheme="minorHAnsi" w:cstheme="minorBidi"/>
          <w:iCs w:val="0"/>
          <w:smallCaps w:val="0"/>
          <w:sz w:val="22"/>
        </w:rPr>
      </w:pPr>
      <w:hyperlink w:anchor="_Toc516070151" w:history="1">
        <w:r w:rsidR="00F02A61" w:rsidRPr="00622ABF">
          <w:rPr>
            <w:rStyle w:val="Hyperlink"/>
          </w:rPr>
          <w:t>.1</w:t>
        </w:r>
        <w:r w:rsidR="00F02A61">
          <w:rPr>
            <w:rFonts w:asciiTheme="minorHAnsi" w:eastAsiaTheme="minorEastAsia" w:hAnsiTheme="minorHAnsi" w:cstheme="minorBidi"/>
            <w:iCs w:val="0"/>
            <w:smallCaps w:val="0"/>
            <w:sz w:val="22"/>
          </w:rPr>
          <w:tab/>
        </w:r>
        <w:r w:rsidR="00F02A61" w:rsidRPr="00622ABF">
          <w:rPr>
            <w:rStyle w:val="Hyperlink"/>
          </w:rPr>
          <w:t>General Administrative</w:t>
        </w:r>
        <w:r w:rsidR="00F02A61">
          <w:rPr>
            <w:webHidden/>
          </w:rPr>
          <w:tab/>
        </w:r>
        <w:r w:rsidR="00F02A61">
          <w:rPr>
            <w:webHidden/>
          </w:rPr>
          <w:fldChar w:fldCharType="begin"/>
        </w:r>
        <w:r w:rsidR="00F02A61">
          <w:rPr>
            <w:webHidden/>
          </w:rPr>
          <w:instrText xml:space="preserve"> PAGEREF _Toc516070151 \h </w:instrText>
        </w:r>
        <w:r w:rsidR="00F02A61">
          <w:rPr>
            <w:webHidden/>
          </w:rPr>
        </w:r>
        <w:r w:rsidR="00F02A61">
          <w:rPr>
            <w:webHidden/>
          </w:rPr>
          <w:fldChar w:fldCharType="separate"/>
        </w:r>
        <w:r w:rsidR="00F02A61">
          <w:rPr>
            <w:webHidden/>
          </w:rPr>
          <w:t>20</w:t>
        </w:r>
        <w:r w:rsidR="00F02A61">
          <w:rPr>
            <w:webHidden/>
          </w:rPr>
          <w:fldChar w:fldCharType="end"/>
        </w:r>
      </w:hyperlink>
    </w:p>
    <w:p w14:paraId="456DEE1D" w14:textId="6CAAB790" w:rsidR="00F02A61" w:rsidRDefault="00137133">
      <w:pPr>
        <w:pStyle w:val="TOC3"/>
        <w:rPr>
          <w:rFonts w:asciiTheme="minorHAnsi" w:eastAsiaTheme="minorEastAsia" w:hAnsiTheme="minorHAnsi" w:cstheme="minorBidi"/>
          <w:iCs w:val="0"/>
          <w:smallCaps w:val="0"/>
          <w:sz w:val="22"/>
        </w:rPr>
      </w:pPr>
      <w:hyperlink w:anchor="_Toc516070152" w:history="1">
        <w:r w:rsidR="00F02A61" w:rsidRPr="00622ABF">
          <w:rPr>
            <w:rStyle w:val="Hyperlink"/>
          </w:rPr>
          <w:t>.2</w:t>
        </w:r>
        <w:r w:rsidR="00F02A61">
          <w:rPr>
            <w:rFonts w:asciiTheme="minorHAnsi" w:eastAsiaTheme="minorEastAsia" w:hAnsiTheme="minorHAnsi" w:cstheme="minorBidi"/>
            <w:iCs w:val="0"/>
            <w:smallCaps w:val="0"/>
            <w:sz w:val="22"/>
          </w:rPr>
          <w:tab/>
        </w:r>
        <w:r w:rsidR="00F02A61" w:rsidRPr="00622ABF">
          <w:rPr>
            <w:rStyle w:val="Hyperlink"/>
          </w:rPr>
          <w:t>Administrative Division</w:t>
        </w:r>
        <w:r w:rsidR="00F02A61">
          <w:rPr>
            <w:webHidden/>
          </w:rPr>
          <w:tab/>
        </w:r>
        <w:r w:rsidR="00F02A61">
          <w:rPr>
            <w:webHidden/>
          </w:rPr>
          <w:fldChar w:fldCharType="begin"/>
        </w:r>
        <w:r w:rsidR="00F02A61">
          <w:rPr>
            <w:webHidden/>
          </w:rPr>
          <w:instrText xml:space="preserve"> PAGEREF _Toc516070152 \h </w:instrText>
        </w:r>
        <w:r w:rsidR="00F02A61">
          <w:rPr>
            <w:webHidden/>
          </w:rPr>
        </w:r>
        <w:r w:rsidR="00F02A61">
          <w:rPr>
            <w:webHidden/>
          </w:rPr>
          <w:fldChar w:fldCharType="separate"/>
        </w:r>
        <w:r w:rsidR="00F02A61">
          <w:rPr>
            <w:webHidden/>
          </w:rPr>
          <w:t>20</w:t>
        </w:r>
        <w:r w:rsidR="00F02A61">
          <w:rPr>
            <w:webHidden/>
          </w:rPr>
          <w:fldChar w:fldCharType="end"/>
        </w:r>
      </w:hyperlink>
    </w:p>
    <w:p w14:paraId="2554AB86" w14:textId="6D1C7A55" w:rsidR="00F02A61" w:rsidRDefault="00137133">
      <w:pPr>
        <w:pStyle w:val="TOC3"/>
        <w:rPr>
          <w:rFonts w:asciiTheme="minorHAnsi" w:eastAsiaTheme="minorEastAsia" w:hAnsiTheme="minorHAnsi" w:cstheme="minorBidi"/>
          <w:iCs w:val="0"/>
          <w:smallCaps w:val="0"/>
          <w:sz w:val="22"/>
        </w:rPr>
      </w:pPr>
      <w:hyperlink w:anchor="_Toc516070153" w:history="1">
        <w:r w:rsidR="00F02A61" w:rsidRPr="00622ABF">
          <w:rPr>
            <w:rStyle w:val="Hyperlink"/>
          </w:rPr>
          <w:t>.3</w:t>
        </w:r>
        <w:r w:rsidR="00F02A61">
          <w:rPr>
            <w:rFonts w:asciiTheme="minorHAnsi" w:eastAsiaTheme="minorEastAsia" w:hAnsiTheme="minorHAnsi" w:cstheme="minorBidi"/>
            <w:iCs w:val="0"/>
            <w:smallCaps w:val="0"/>
            <w:sz w:val="22"/>
          </w:rPr>
          <w:tab/>
        </w:r>
        <w:r w:rsidR="00F02A61" w:rsidRPr="00622ABF">
          <w:rPr>
            <w:rStyle w:val="Hyperlink"/>
          </w:rPr>
          <w:t>Age Group Division</w:t>
        </w:r>
        <w:r w:rsidR="00F02A61">
          <w:rPr>
            <w:webHidden/>
          </w:rPr>
          <w:tab/>
        </w:r>
        <w:r w:rsidR="00F02A61">
          <w:rPr>
            <w:webHidden/>
          </w:rPr>
          <w:fldChar w:fldCharType="begin"/>
        </w:r>
        <w:r w:rsidR="00F02A61">
          <w:rPr>
            <w:webHidden/>
          </w:rPr>
          <w:instrText xml:space="preserve"> PAGEREF _Toc516070153 \h </w:instrText>
        </w:r>
        <w:r w:rsidR="00F02A61">
          <w:rPr>
            <w:webHidden/>
          </w:rPr>
        </w:r>
        <w:r w:rsidR="00F02A61">
          <w:rPr>
            <w:webHidden/>
          </w:rPr>
          <w:fldChar w:fldCharType="separate"/>
        </w:r>
        <w:r w:rsidR="00F02A61">
          <w:rPr>
            <w:webHidden/>
          </w:rPr>
          <w:t>21</w:t>
        </w:r>
        <w:r w:rsidR="00F02A61">
          <w:rPr>
            <w:webHidden/>
          </w:rPr>
          <w:fldChar w:fldCharType="end"/>
        </w:r>
      </w:hyperlink>
    </w:p>
    <w:p w14:paraId="3C44F71E" w14:textId="2E49E4A5" w:rsidR="00F02A61" w:rsidRDefault="00137133">
      <w:pPr>
        <w:pStyle w:val="TOC3"/>
        <w:rPr>
          <w:rFonts w:asciiTheme="minorHAnsi" w:eastAsiaTheme="minorEastAsia" w:hAnsiTheme="minorHAnsi" w:cstheme="minorBidi"/>
          <w:iCs w:val="0"/>
          <w:smallCaps w:val="0"/>
          <w:sz w:val="22"/>
        </w:rPr>
      </w:pPr>
      <w:hyperlink w:anchor="_Toc516070154" w:history="1">
        <w:r w:rsidR="00F02A61" w:rsidRPr="00622ABF">
          <w:rPr>
            <w:rStyle w:val="Hyperlink"/>
          </w:rPr>
          <w:t>.4</w:t>
        </w:r>
        <w:r w:rsidR="00F02A61">
          <w:rPr>
            <w:rFonts w:asciiTheme="minorHAnsi" w:eastAsiaTheme="minorEastAsia" w:hAnsiTheme="minorHAnsi" w:cstheme="minorBidi"/>
            <w:iCs w:val="0"/>
            <w:smallCaps w:val="0"/>
            <w:sz w:val="22"/>
          </w:rPr>
          <w:tab/>
        </w:r>
        <w:r w:rsidR="00F02A61" w:rsidRPr="00622ABF">
          <w:rPr>
            <w:rStyle w:val="Hyperlink"/>
          </w:rPr>
          <w:t>Senior Division</w:t>
        </w:r>
        <w:r w:rsidR="00F02A61">
          <w:rPr>
            <w:webHidden/>
          </w:rPr>
          <w:tab/>
        </w:r>
        <w:r w:rsidR="00F02A61">
          <w:rPr>
            <w:webHidden/>
          </w:rPr>
          <w:fldChar w:fldCharType="begin"/>
        </w:r>
        <w:r w:rsidR="00F02A61">
          <w:rPr>
            <w:webHidden/>
          </w:rPr>
          <w:instrText xml:space="preserve"> PAGEREF _Toc516070154 \h </w:instrText>
        </w:r>
        <w:r w:rsidR="00F02A61">
          <w:rPr>
            <w:webHidden/>
          </w:rPr>
        </w:r>
        <w:r w:rsidR="00F02A61">
          <w:rPr>
            <w:webHidden/>
          </w:rPr>
          <w:fldChar w:fldCharType="separate"/>
        </w:r>
        <w:r w:rsidR="00F02A61">
          <w:rPr>
            <w:webHidden/>
          </w:rPr>
          <w:t>21</w:t>
        </w:r>
        <w:r w:rsidR="00F02A61">
          <w:rPr>
            <w:webHidden/>
          </w:rPr>
          <w:fldChar w:fldCharType="end"/>
        </w:r>
      </w:hyperlink>
    </w:p>
    <w:p w14:paraId="3CC8FFA8" w14:textId="6834D4FF" w:rsidR="00F02A61" w:rsidRDefault="00137133">
      <w:pPr>
        <w:pStyle w:val="TOC3"/>
        <w:rPr>
          <w:rFonts w:asciiTheme="minorHAnsi" w:eastAsiaTheme="minorEastAsia" w:hAnsiTheme="minorHAnsi" w:cstheme="minorBidi"/>
          <w:iCs w:val="0"/>
          <w:smallCaps w:val="0"/>
          <w:sz w:val="22"/>
        </w:rPr>
      </w:pPr>
      <w:hyperlink w:anchor="_Toc516070155" w:history="1">
        <w:r w:rsidR="00F02A61" w:rsidRPr="00622ABF">
          <w:rPr>
            <w:rStyle w:val="Hyperlink"/>
          </w:rPr>
          <w:t>.5</w:t>
        </w:r>
        <w:r w:rsidR="00F02A61">
          <w:rPr>
            <w:rFonts w:asciiTheme="minorHAnsi" w:eastAsiaTheme="minorEastAsia" w:hAnsiTheme="minorHAnsi" w:cstheme="minorBidi"/>
            <w:iCs w:val="0"/>
            <w:smallCaps w:val="0"/>
            <w:sz w:val="22"/>
          </w:rPr>
          <w:tab/>
        </w:r>
        <w:r w:rsidR="00F02A61" w:rsidRPr="00622ABF">
          <w:rPr>
            <w:rStyle w:val="Hyperlink"/>
          </w:rPr>
          <w:t>Finance Division</w:t>
        </w:r>
        <w:r w:rsidR="00F02A61">
          <w:rPr>
            <w:webHidden/>
          </w:rPr>
          <w:tab/>
        </w:r>
        <w:r w:rsidR="00F02A61">
          <w:rPr>
            <w:webHidden/>
          </w:rPr>
          <w:fldChar w:fldCharType="begin"/>
        </w:r>
        <w:r w:rsidR="00F02A61">
          <w:rPr>
            <w:webHidden/>
          </w:rPr>
          <w:instrText xml:space="preserve"> PAGEREF _Toc516070155 \h </w:instrText>
        </w:r>
        <w:r w:rsidR="00F02A61">
          <w:rPr>
            <w:webHidden/>
          </w:rPr>
        </w:r>
        <w:r w:rsidR="00F02A61">
          <w:rPr>
            <w:webHidden/>
          </w:rPr>
          <w:fldChar w:fldCharType="separate"/>
        </w:r>
        <w:r w:rsidR="00F02A61">
          <w:rPr>
            <w:webHidden/>
          </w:rPr>
          <w:t>21</w:t>
        </w:r>
        <w:r w:rsidR="00F02A61">
          <w:rPr>
            <w:webHidden/>
          </w:rPr>
          <w:fldChar w:fldCharType="end"/>
        </w:r>
      </w:hyperlink>
    </w:p>
    <w:p w14:paraId="0604ADFF" w14:textId="660C6198" w:rsidR="00F02A61" w:rsidRDefault="00137133">
      <w:pPr>
        <w:pStyle w:val="TOC3"/>
        <w:rPr>
          <w:rFonts w:asciiTheme="minorHAnsi" w:eastAsiaTheme="minorEastAsia" w:hAnsiTheme="minorHAnsi" w:cstheme="minorBidi"/>
          <w:iCs w:val="0"/>
          <w:smallCaps w:val="0"/>
          <w:sz w:val="22"/>
        </w:rPr>
      </w:pPr>
      <w:hyperlink w:anchor="_Toc516070156" w:history="1">
        <w:r w:rsidR="00F02A61" w:rsidRPr="00622ABF">
          <w:rPr>
            <w:rStyle w:val="Hyperlink"/>
          </w:rPr>
          <w:t>.6</w:t>
        </w:r>
        <w:r w:rsidR="00F02A61">
          <w:rPr>
            <w:rFonts w:asciiTheme="minorHAnsi" w:eastAsiaTheme="minorEastAsia" w:hAnsiTheme="minorHAnsi" w:cstheme="minorBidi"/>
            <w:iCs w:val="0"/>
            <w:smallCaps w:val="0"/>
            <w:sz w:val="22"/>
          </w:rPr>
          <w:tab/>
        </w:r>
        <w:r w:rsidR="00F02A61" w:rsidRPr="00622ABF">
          <w:rPr>
            <w:rStyle w:val="Hyperlink"/>
          </w:rPr>
          <w:t>Athletes Division</w:t>
        </w:r>
        <w:r w:rsidR="00F02A61">
          <w:rPr>
            <w:webHidden/>
          </w:rPr>
          <w:tab/>
        </w:r>
        <w:r w:rsidR="00F02A61">
          <w:rPr>
            <w:webHidden/>
          </w:rPr>
          <w:fldChar w:fldCharType="begin"/>
        </w:r>
        <w:r w:rsidR="00F02A61">
          <w:rPr>
            <w:webHidden/>
          </w:rPr>
          <w:instrText xml:space="preserve"> PAGEREF _Toc516070156 \h </w:instrText>
        </w:r>
        <w:r w:rsidR="00F02A61">
          <w:rPr>
            <w:webHidden/>
          </w:rPr>
        </w:r>
        <w:r w:rsidR="00F02A61">
          <w:rPr>
            <w:webHidden/>
          </w:rPr>
          <w:fldChar w:fldCharType="separate"/>
        </w:r>
        <w:r w:rsidR="00F02A61">
          <w:rPr>
            <w:webHidden/>
          </w:rPr>
          <w:t>21</w:t>
        </w:r>
        <w:r w:rsidR="00F02A61">
          <w:rPr>
            <w:webHidden/>
          </w:rPr>
          <w:fldChar w:fldCharType="end"/>
        </w:r>
      </w:hyperlink>
    </w:p>
    <w:p w14:paraId="7C93BA91" w14:textId="79B3B264" w:rsidR="00F02A61" w:rsidRDefault="00137133">
      <w:pPr>
        <w:pStyle w:val="TOC3"/>
        <w:rPr>
          <w:rFonts w:asciiTheme="minorHAnsi" w:eastAsiaTheme="minorEastAsia" w:hAnsiTheme="minorHAnsi" w:cstheme="minorBidi"/>
          <w:iCs w:val="0"/>
          <w:smallCaps w:val="0"/>
          <w:sz w:val="22"/>
        </w:rPr>
      </w:pPr>
      <w:hyperlink w:anchor="_Toc516070157" w:history="1">
        <w:r w:rsidR="00F02A61" w:rsidRPr="00622ABF">
          <w:rPr>
            <w:rStyle w:val="Hyperlink"/>
          </w:rPr>
          <w:t>.7</w:t>
        </w:r>
        <w:r w:rsidR="00F02A61">
          <w:rPr>
            <w:rFonts w:asciiTheme="minorHAnsi" w:eastAsiaTheme="minorEastAsia" w:hAnsiTheme="minorHAnsi" w:cstheme="minorBidi"/>
            <w:iCs w:val="0"/>
            <w:smallCaps w:val="0"/>
            <w:sz w:val="22"/>
          </w:rPr>
          <w:tab/>
        </w:r>
        <w:r w:rsidR="00F02A61" w:rsidRPr="00622ABF">
          <w:rPr>
            <w:rStyle w:val="Hyperlink"/>
          </w:rPr>
          <w:t>Coaches Division</w:t>
        </w:r>
        <w:r w:rsidR="00F02A61">
          <w:rPr>
            <w:webHidden/>
          </w:rPr>
          <w:tab/>
        </w:r>
        <w:r w:rsidR="00F02A61">
          <w:rPr>
            <w:webHidden/>
          </w:rPr>
          <w:fldChar w:fldCharType="begin"/>
        </w:r>
        <w:r w:rsidR="00F02A61">
          <w:rPr>
            <w:webHidden/>
          </w:rPr>
          <w:instrText xml:space="preserve"> PAGEREF _Toc516070157 \h </w:instrText>
        </w:r>
        <w:r w:rsidR="00F02A61">
          <w:rPr>
            <w:webHidden/>
          </w:rPr>
        </w:r>
        <w:r w:rsidR="00F02A61">
          <w:rPr>
            <w:webHidden/>
          </w:rPr>
          <w:fldChar w:fldCharType="separate"/>
        </w:r>
        <w:r w:rsidR="00F02A61">
          <w:rPr>
            <w:webHidden/>
          </w:rPr>
          <w:t>21</w:t>
        </w:r>
        <w:r w:rsidR="00F02A61">
          <w:rPr>
            <w:webHidden/>
          </w:rPr>
          <w:fldChar w:fldCharType="end"/>
        </w:r>
      </w:hyperlink>
    </w:p>
    <w:p w14:paraId="4A694FF3" w14:textId="466503AA" w:rsidR="00F02A61" w:rsidRDefault="00137133">
      <w:pPr>
        <w:pStyle w:val="TOC2"/>
        <w:rPr>
          <w:rFonts w:asciiTheme="minorHAnsi" w:eastAsiaTheme="minorEastAsia" w:hAnsiTheme="minorHAnsi" w:cstheme="minorBidi"/>
          <w:noProof/>
          <w:szCs w:val="22"/>
        </w:rPr>
      </w:pPr>
      <w:hyperlink w:anchor="_Toc516070158" w:history="1">
        <w:r w:rsidR="00F02A61" w:rsidRPr="00622ABF">
          <w:rPr>
            <w:rStyle w:val="Hyperlink"/>
            <w:noProof/>
          </w:rPr>
          <w:t>607.2</w:t>
        </w:r>
        <w:r w:rsidR="00F02A61">
          <w:rPr>
            <w:rFonts w:asciiTheme="minorHAnsi" w:eastAsiaTheme="minorEastAsia" w:hAnsiTheme="minorHAnsi" w:cstheme="minorBidi"/>
            <w:noProof/>
            <w:szCs w:val="22"/>
          </w:rPr>
          <w:tab/>
        </w:r>
        <w:r w:rsidR="00F02A61" w:rsidRPr="00622ABF">
          <w:rPr>
            <w:rStyle w:val="Hyperlink"/>
            <w:noProof/>
          </w:rPr>
          <w:t>COORINATORS, NON-OFFICER CHAIRS AND THEIR COMMITTEES</w:t>
        </w:r>
        <w:r w:rsidR="00F02A61">
          <w:rPr>
            <w:noProof/>
            <w:webHidden/>
          </w:rPr>
          <w:tab/>
        </w:r>
        <w:r w:rsidR="00F02A61">
          <w:rPr>
            <w:noProof/>
            <w:webHidden/>
          </w:rPr>
          <w:fldChar w:fldCharType="begin"/>
        </w:r>
        <w:r w:rsidR="00F02A61">
          <w:rPr>
            <w:noProof/>
            <w:webHidden/>
          </w:rPr>
          <w:instrText xml:space="preserve"> PAGEREF _Toc516070158 \h </w:instrText>
        </w:r>
        <w:r w:rsidR="00F02A61">
          <w:rPr>
            <w:noProof/>
            <w:webHidden/>
          </w:rPr>
        </w:r>
        <w:r w:rsidR="00F02A61">
          <w:rPr>
            <w:noProof/>
            <w:webHidden/>
          </w:rPr>
          <w:fldChar w:fldCharType="separate"/>
        </w:r>
        <w:r w:rsidR="00F02A61">
          <w:rPr>
            <w:noProof/>
            <w:webHidden/>
          </w:rPr>
          <w:t>21</w:t>
        </w:r>
        <w:r w:rsidR="00F02A61">
          <w:rPr>
            <w:noProof/>
            <w:webHidden/>
          </w:rPr>
          <w:fldChar w:fldCharType="end"/>
        </w:r>
      </w:hyperlink>
    </w:p>
    <w:p w14:paraId="452D001C" w14:textId="6EDFAF84" w:rsidR="00F02A61" w:rsidRDefault="00137133">
      <w:pPr>
        <w:pStyle w:val="TOC3"/>
        <w:rPr>
          <w:rFonts w:asciiTheme="minorHAnsi" w:eastAsiaTheme="minorEastAsia" w:hAnsiTheme="minorHAnsi" w:cstheme="minorBidi"/>
          <w:iCs w:val="0"/>
          <w:smallCaps w:val="0"/>
          <w:sz w:val="22"/>
        </w:rPr>
      </w:pPr>
      <w:hyperlink w:anchor="_Toc516070159" w:history="1">
        <w:r w:rsidR="00F02A61" w:rsidRPr="00622ABF">
          <w:rPr>
            <w:rStyle w:val="Hyperlink"/>
          </w:rPr>
          <w:t>.1</w:t>
        </w:r>
        <w:r w:rsidR="00F02A61">
          <w:rPr>
            <w:rFonts w:asciiTheme="minorHAnsi" w:eastAsiaTheme="minorEastAsia" w:hAnsiTheme="minorHAnsi" w:cstheme="minorBidi"/>
            <w:iCs w:val="0"/>
            <w:smallCaps w:val="0"/>
            <w:sz w:val="22"/>
          </w:rPr>
          <w:tab/>
        </w:r>
        <w:r w:rsidR="00F02A61" w:rsidRPr="00622ABF">
          <w:rPr>
            <w:rStyle w:val="Hyperlink"/>
          </w:rPr>
          <w:t>Elected, Ex-Officio and Appointed Non-officer Chairs and Coordinators</w:t>
        </w:r>
        <w:r w:rsidR="00F02A61">
          <w:rPr>
            <w:webHidden/>
          </w:rPr>
          <w:tab/>
        </w:r>
        <w:r w:rsidR="00F02A61">
          <w:rPr>
            <w:webHidden/>
          </w:rPr>
          <w:fldChar w:fldCharType="begin"/>
        </w:r>
        <w:r w:rsidR="00F02A61">
          <w:rPr>
            <w:webHidden/>
          </w:rPr>
          <w:instrText xml:space="preserve"> PAGEREF _Toc516070159 \h </w:instrText>
        </w:r>
        <w:r w:rsidR="00F02A61">
          <w:rPr>
            <w:webHidden/>
          </w:rPr>
        </w:r>
        <w:r w:rsidR="00F02A61">
          <w:rPr>
            <w:webHidden/>
          </w:rPr>
          <w:fldChar w:fldCharType="separate"/>
        </w:r>
        <w:r w:rsidR="00F02A61">
          <w:rPr>
            <w:webHidden/>
          </w:rPr>
          <w:t>21</w:t>
        </w:r>
        <w:r w:rsidR="00F02A61">
          <w:rPr>
            <w:webHidden/>
          </w:rPr>
          <w:fldChar w:fldCharType="end"/>
        </w:r>
      </w:hyperlink>
    </w:p>
    <w:p w14:paraId="6A69FC0D" w14:textId="199D10A1" w:rsidR="00F02A61" w:rsidRDefault="00137133">
      <w:pPr>
        <w:pStyle w:val="TOC3"/>
        <w:rPr>
          <w:rFonts w:asciiTheme="minorHAnsi" w:eastAsiaTheme="minorEastAsia" w:hAnsiTheme="minorHAnsi" w:cstheme="minorBidi"/>
          <w:iCs w:val="0"/>
          <w:smallCaps w:val="0"/>
          <w:sz w:val="22"/>
        </w:rPr>
      </w:pPr>
      <w:hyperlink w:anchor="_Toc516070160" w:history="1">
        <w:r w:rsidR="00F02A61" w:rsidRPr="00622ABF">
          <w:rPr>
            <w:rStyle w:val="Hyperlink"/>
          </w:rPr>
          <w:t>.2</w:t>
        </w:r>
        <w:r w:rsidR="00F02A61">
          <w:rPr>
            <w:rFonts w:asciiTheme="minorHAnsi" w:eastAsiaTheme="minorEastAsia" w:hAnsiTheme="minorHAnsi" w:cstheme="minorBidi"/>
            <w:iCs w:val="0"/>
            <w:smallCaps w:val="0"/>
            <w:sz w:val="22"/>
          </w:rPr>
          <w:tab/>
        </w:r>
        <w:r w:rsidR="00F02A61" w:rsidRPr="00622ABF">
          <w:rPr>
            <w:rStyle w:val="Hyperlink"/>
          </w:rPr>
          <w:t>Duties and Powers of Non-officer Chair and Coordinators</w:t>
        </w:r>
        <w:r w:rsidR="00F02A61">
          <w:rPr>
            <w:webHidden/>
          </w:rPr>
          <w:tab/>
        </w:r>
        <w:r w:rsidR="00F02A61">
          <w:rPr>
            <w:webHidden/>
          </w:rPr>
          <w:fldChar w:fldCharType="begin"/>
        </w:r>
        <w:r w:rsidR="00F02A61">
          <w:rPr>
            <w:webHidden/>
          </w:rPr>
          <w:instrText xml:space="preserve"> PAGEREF _Toc516070160 \h </w:instrText>
        </w:r>
        <w:r w:rsidR="00F02A61">
          <w:rPr>
            <w:webHidden/>
          </w:rPr>
        </w:r>
        <w:r w:rsidR="00F02A61">
          <w:rPr>
            <w:webHidden/>
          </w:rPr>
          <w:fldChar w:fldCharType="separate"/>
        </w:r>
        <w:r w:rsidR="00F02A61">
          <w:rPr>
            <w:webHidden/>
          </w:rPr>
          <w:t>22</w:t>
        </w:r>
        <w:r w:rsidR="00F02A61">
          <w:rPr>
            <w:webHidden/>
          </w:rPr>
          <w:fldChar w:fldCharType="end"/>
        </w:r>
      </w:hyperlink>
    </w:p>
    <w:p w14:paraId="7EF75C4E" w14:textId="5D718179" w:rsidR="00F02A61" w:rsidRDefault="00137133">
      <w:pPr>
        <w:pStyle w:val="TOC2"/>
        <w:rPr>
          <w:rFonts w:asciiTheme="minorHAnsi" w:eastAsiaTheme="minorEastAsia" w:hAnsiTheme="minorHAnsi" w:cstheme="minorBidi"/>
          <w:noProof/>
          <w:szCs w:val="22"/>
        </w:rPr>
      </w:pPr>
      <w:hyperlink w:anchor="_Toc516070161" w:history="1">
        <w:r w:rsidR="00F02A61" w:rsidRPr="00622ABF">
          <w:rPr>
            <w:rStyle w:val="Hyperlink"/>
            <w:noProof/>
          </w:rPr>
          <w:t>607.3</w:t>
        </w:r>
        <w:r w:rsidR="00F02A61">
          <w:rPr>
            <w:rFonts w:asciiTheme="minorHAnsi" w:eastAsiaTheme="minorEastAsia" w:hAnsiTheme="minorHAnsi" w:cstheme="minorBidi"/>
            <w:noProof/>
            <w:szCs w:val="22"/>
          </w:rPr>
          <w:tab/>
        </w:r>
        <w:r w:rsidR="00F02A61" w:rsidRPr="00622ABF">
          <w:rPr>
            <w:rStyle w:val="Hyperlink"/>
            <w:noProof/>
          </w:rPr>
          <w:t>MEMBERS AND EX-OFFICIO MEMBERS OF STANDING COMMITTEES</w:t>
        </w:r>
        <w:r w:rsidR="00F02A61">
          <w:rPr>
            <w:noProof/>
            <w:webHidden/>
          </w:rPr>
          <w:tab/>
        </w:r>
        <w:r w:rsidR="00F02A61">
          <w:rPr>
            <w:noProof/>
            <w:webHidden/>
          </w:rPr>
          <w:fldChar w:fldCharType="begin"/>
        </w:r>
        <w:r w:rsidR="00F02A61">
          <w:rPr>
            <w:noProof/>
            <w:webHidden/>
          </w:rPr>
          <w:instrText xml:space="preserve"> PAGEREF _Toc516070161 \h </w:instrText>
        </w:r>
        <w:r w:rsidR="00F02A61">
          <w:rPr>
            <w:noProof/>
            <w:webHidden/>
          </w:rPr>
        </w:r>
        <w:r w:rsidR="00F02A61">
          <w:rPr>
            <w:noProof/>
            <w:webHidden/>
          </w:rPr>
          <w:fldChar w:fldCharType="separate"/>
        </w:r>
        <w:r w:rsidR="00F02A61">
          <w:rPr>
            <w:noProof/>
            <w:webHidden/>
          </w:rPr>
          <w:t>23</w:t>
        </w:r>
        <w:r w:rsidR="00F02A61">
          <w:rPr>
            <w:noProof/>
            <w:webHidden/>
          </w:rPr>
          <w:fldChar w:fldCharType="end"/>
        </w:r>
      </w:hyperlink>
    </w:p>
    <w:p w14:paraId="729D1784" w14:textId="0CD187AD" w:rsidR="00F02A61" w:rsidRDefault="00137133">
      <w:pPr>
        <w:pStyle w:val="TOC3"/>
        <w:rPr>
          <w:rFonts w:asciiTheme="minorHAnsi" w:eastAsiaTheme="minorEastAsia" w:hAnsiTheme="minorHAnsi" w:cstheme="minorBidi"/>
          <w:iCs w:val="0"/>
          <w:smallCaps w:val="0"/>
          <w:sz w:val="22"/>
        </w:rPr>
      </w:pPr>
      <w:hyperlink w:anchor="_Toc516070162" w:history="1">
        <w:r w:rsidR="00F02A61" w:rsidRPr="00622ABF">
          <w:rPr>
            <w:rStyle w:val="Hyperlink"/>
          </w:rPr>
          <w:t>.1</w:t>
        </w:r>
        <w:r w:rsidR="00F02A61">
          <w:rPr>
            <w:rFonts w:asciiTheme="minorHAnsi" w:eastAsiaTheme="minorEastAsia" w:hAnsiTheme="minorHAnsi" w:cstheme="minorBidi"/>
            <w:iCs w:val="0"/>
            <w:smallCaps w:val="0"/>
            <w:sz w:val="22"/>
          </w:rPr>
          <w:tab/>
        </w:r>
        <w:r w:rsidR="00F02A61" w:rsidRPr="00622ABF">
          <w:rPr>
            <w:rStyle w:val="Hyperlink"/>
          </w:rPr>
          <w:t>Finance Committee</w:t>
        </w:r>
        <w:r w:rsidR="00F02A61">
          <w:rPr>
            <w:webHidden/>
          </w:rPr>
          <w:tab/>
        </w:r>
        <w:r w:rsidR="00F02A61">
          <w:rPr>
            <w:webHidden/>
          </w:rPr>
          <w:fldChar w:fldCharType="begin"/>
        </w:r>
        <w:r w:rsidR="00F02A61">
          <w:rPr>
            <w:webHidden/>
          </w:rPr>
          <w:instrText xml:space="preserve"> PAGEREF _Toc516070162 \h </w:instrText>
        </w:r>
        <w:r w:rsidR="00F02A61">
          <w:rPr>
            <w:webHidden/>
          </w:rPr>
        </w:r>
        <w:r w:rsidR="00F02A61">
          <w:rPr>
            <w:webHidden/>
          </w:rPr>
          <w:fldChar w:fldCharType="separate"/>
        </w:r>
        <w:r w:rsidR="00F02A61">
          <w:rPr>
            <w:webHidden/>
          </w:rPr>
          <w:t>24</w:t>
        </w:r>
        <w:r w:rsidR="00F02A61">
          <w:rPr>
            <w:webHidden/>
          </w:rPr>
          <w:fldChar w:fldCharType="end"/>
        </w:r>
      </w:hyperlink>
    </w:p>
    <w:p w14:paraId="0F9C1479" w14:textId="63F2422F" w:rsidR="00F02A61" w:rsidRDefault="00137133">
      <w:pPr>
        <w:pStyle w:val="TOC3"/>
        <w:rPr>
          <w:rFonts w:asciiTheme="minorHAnsi" w:eastAsiaTheme="minorEastAsia" w:hAnsiTheme="minorHAnsi" w:cstheme="minorBidi"/>
          <w:iCs w:val="0"/>
          <w:smallCaps w:val="0"/>
          <w:sz w:val="22"/>
        </w:rPr>
      </w:pPr>
      <w:hyperlink w:anchor="_Toc516070163" w:history="1">
        <w:r w:rsidR="00F02A61" w:rsidRPr="00622ABF">
          <w:rPr>
            <w:rStyle w:val="Hyperlink"/>
          </w:rPr>
          <w:t>.2</w:t>
        </w:r>
        <w:r w:rsidR="00F02A61">
          <w:rPr>
            <w:rFonts w:asciiTheme="minorHAnsi" w:eastAsiaTheme="minorEastAsia" w:hAnsiTheme="minorHAnsi" w:cstheme="minorBidi"/>
            <w:iCs w:val="0"/>
            <w:smallCaps w:val="0"/>
            <w:sz w:val="22"/>
          </w:rPr>
          <w:tab/>
        </w:r>
        <w:r w:rsidR="00F02A61" w:rsidRPr="00622ABF">
          <w:rPr>
            <w:rStyle w:val="Hyperlink"/>
          </w:rPr>
          <w:t>Officials Committee</w:t>
        </w:r>
        <w:r w:rsidR="00F02A61">
          <w:rPr>
            <w:webHidden/>
          </w:rPr>
          <w:tab/>
        </w:r>
        <w:r w:rsidR="00F02A61">
          <w:rPr>
            <w:webHidden/>
          </w:rPr>
          <w:fldChar w:fldCharType="begin"/>
        </w:r>
        <w:r w:rsidR="00F02A61">
          <w:rPr>
            <w:webHidden/>
          </w:rPr>
          <w:instrText xml:space="preserve"> PAGEREF _Toc516070163 \h </w:instrText>
        </w:r>
        <w:r w:rsidR="00F02A61">
          <w:rPr>
            <w:webHidden/>
          </w:rPr>
        </w:r>
        <w:r w:rsidR="00F02A61">
          <w:rPr>
            <w:webHidden/>
          </w:rPr>
          <w:fldChar w:fldCharType="separate"/>
        </w:r>
        <w:r w:rsidR="00F02A61">
          <w:rPr>
            <w:webHidden/>
          </w:rPr>
          <w:t>24</w:t>
        </w:r>
        <w:r w:rsidR="00F02A61">
          <w:rPr>
            <w:webHidden/>
          </w:rPr>
          <w:fldChar w:fldCharType="end"/>
        </w:r>
      </w:hyperlink>
    </w:p>
    <w:p w14:paraId="71CA20A0" w14:textId="63CADC32" w:rsidR="00F02A61" w:rsidRDefault="00137133">
      <w:pPr>
        <w:pStyle w:val="TOC3"/>
        <w:rPr>
          <w:rFonts w:asciiTheme="minorHAnsi" w:eastAsiaTheme="minorEastAsia" w:hAnsiTheme="minorHAnsi" w:cstheme="minorBidi"/>
          <w:iCs w:val="0"/>
          <w:smallCaps w:val="0"/>
          <w:sz w:val="22"/>
        </w:rPr>
      </w:pPr>
      <w:hyperlink w:anchor="_Toc516070164" w:history="1">
        <w:r w:rsidR="00F02A61" w:rsidRPr="00622ABF">
          <w:rPr>
            <w:rStyle w:val="Hyperlink"/>
          </w:rPr>
          <w:t>.3</w:t>
        </w:r>
        <w:r w:rsidR="00F02A61">
          <w:rPr>
            <w:rFonts w:asciiTheme="minorHAnsi" w:eastAsiaTheme="minorEastAsia" w:hAnsiTheme="minorHAnsi" w:cstheme="minorBidi"/>
            <w:iCs w:val="0"/>
            <w:smallCaps w:val="0"/>
            <w:sz w:val="22"/>
          </w:rPr>
          <w:tab/>
        </w:r>
        <w:r w:rsidR="00F02A61" w:rsidRPr="00622ABF">
          <w:rPr>
            <w:rStyle w:val="Hyperlink"/>
          </w:rPr>
          <w:t>Personnel Committee</w:t>
        </w:r>
        <w:r w:rsidR="00F02A61">
          <w:rPr>
            <w:webHidden/>
          </w:rPr>
          <w:tab/>
        </w:r>
        <w:r w:rsidR="00F02A61">
          <w:rPr>
            <w:webHidden/>
          </w:rPr>
          <w:fldChar w:fldCharType="begin"/>
        </w:r>
        <w:r w:rsidR="00F02A61">
          <w:rPr>
            <w:webHidden/>
          </w:rPr>
          <w:instrText xml:space="preserve"> PAGEREF _Toc516070164 \h </w:instrText>
        </w:r>
        <w:r w:rsidR="00F02A61">
          <w:rPr>
            <w:webHidden/>
          </w:rPr>
        </w:r>
        <w:r w:rsidR="00F02A61">
          <w:rPr>
            <w:webHidden/>
          </w:rPr>
          <w:fldChar w:fldCharType="separate"/>
        </w:r>
        <w:r w:rsidR="00F02A61">
          <w:rPr>
            <w:webHidden/>
          </w:rPr>
          <w:t>24</w:t>
        </w:r>
        <w:r w:rsidR="00F02A61">
          <w:rPr>
            <w:webHidden/>
          </w:rPr>
          <w:fldChar w:fldCharType="end"/>
        </w:r>
      </w:hyperlink>
    </w:p>
    <w:p w14:paraId="72527C94" w14:textId="5CD7B962" w:rsidR="00F02A61" w:rsidRDefault="00137133">
      <w:pPr>
        <w:pStyle w:val="TOC3"/>
        <w:rPr>
          <w:rFonts w:asciiTheme="minorHAnsi" w:eastAsiaTheme="minorEastAsia" w:hAnsiTheme="minorHAnsi" w:cstheme="minorBidi"/>
          <w:iCs w:val="0"/>
          <w:smallCaps w:val="0"/>
          <w:sz w:val="22"/>
        </w:rPr>
      </w:pPr>
      <w:hyperlink w:anchor="_Toc516070165" w:history="1">
        <w:r w:rsidR="00F02A61" w:rsidRPr="00622ABF">
          <w:rPr>
            <w:rStyle w:val="Hyperlink"/>
          </w:rPr>
          <w:t>.4</w:t>
        </w:r>
        <w:r w:rsidR="00F02A61">
          <w:rPr>
            <w:rFonts w:asciiTheme="minorHAnsi" w:eastAsiaTheme="minorEastAsia" w:hAnsiTheme="minorHAnsi" w:cstheme="minorBidi"/>
            <w:iCs w:val="0"/>
            <w:smallCaps w:val="0"/>
            <w:sz w:val="22"/>
          </w:rPr>
          <w:tab/>
        </w:r>
        <w:r w:rsidR="00F02A61" w:rsidRPr="00622ABF">
          <w:rPr>
            <w:rStyle w:val="Hyperlink"/>
          </w:rPr>
          <w:t>Technical Planning Committee</w:t>
        </w:r>
        <w:r w:rsidR="00F02A61">
          <w:rPr>
            <w:webHidden/>
          </w:rPr>
          <w:tab/>
        </w:r>
        <w:r w:rsidR="00F02A61">
          <w:rPr>
            <w:webHidden/>
          </w:rPr>
          <w:fldChar w:fldCharType="begin"/>
        </w:r>
        <w:r w:rsidR="00F02A61">
          <w:rPr>
            <w:webHidden/>
          </w:rPr>
          <w:instrText xml:space="preserve"> PAGEREF _Toc516070165 \h </w:instrText>
        </w:r>
        <w:r w:rsidR="00F02A61">
          <w:rPr>
            <w:webHidden/>
          </w:rPr>
        </w:r>
        <w:r w:rsidR="00F02A61">
          <w:rPr>
            <w:webHidden/>
          </w:rPr>
          <w:fldChar w:fldCharType="separate"/>
        </w:r>
        <w:r w:rsidR="00F02A61">
          <w:rPr>
            <w:webHidden/>
          </w:rPr>
          <w:t>24</w:t>
        </w:r>
        <w:r w:rsidR="00F02A61">
          <w:rPr>
            <w:webHidden/>
          </w:rPr>
          <w:fldChar w:fldCharType="end"/>
        </w:r>
      </w:hyperlink>
    </w:p>
    <w:p w14:paraId="61822DAE" w14:textId="519AD682" w:rsidR="00F02A61" w:rsidRDefault="00137133">
      <w:pPr>
        <w:pStyle w:val="TOC3"/>
        <w:rPr>
          <w:rFonts w:asciiTheme="minorHAnsi" w:eastAsiaTheme="minorEastAsia" w:hAnsiTheme="minorHAnsi" w:cstheme="minorBidi"/>
          <w:iCs w:val="0"/>
          <w:smallCaps w:val="0"/>
          <w:sz w:val="22"/>
        </w:rPr>
      </w:pPr>
      <w:hyperlink w:anchor="_Toc516070166" w:history="1">
        <w:r w:rsidR="00F02A61" w:rsidRPr="00622ABF">
          <w:rPr>
            <w:rStyle w:val="Hyperlink"/>
          </w:rPr>
          <w:t>.5</w:t>
        </w:r>
        <w:r w:rsidR="00F02A61">
          <w:rPr>
            <w:rFonts w:asciiTheme="minorHAnsi" w:eastAsiaTheme="minorEastAsia" w:hAnsiTheme="minorHAnsi" w:cstheme="minorBidi"/>
            <w:iCs w:val="0"/>
            <w:smallCaps w:val="0"/>
            <w:sz w:val="22"/>
          </w:rPr>
          <w:tab/>
        </w:r>
        <w:r w:rsidR="00F02A61" w:rsidRPr="00622ABF">
          <w:rPr>
            <w:rStyle w:val="Hyperlink"/>
          </w:rPr>
          <w:t>Athletes Committee</w:t>
        </w:r>
        <w:r w:rsidR="00F02A61">
          <w:rPr>
            <w:webHidden/>
          </w:rPr>
          <w:tab/>
        </w:r>
        <w:r w:rsidR="00F02A61">
          <w:rPr>
            <w:webHidden/>
          </w:rPr>
          <w:fldChar w:fldCharType="begin"/>
        </w:r>
        <w:r w:rsidR="00F02A61">
          <w:rPr>
            <w:webHidden/>
          </w:rPr>
          <w:instrText xml:space="preserve"> PAGEREF _Toc516070166 \h </w:instrText>
        </w:r>
        <w:r w:rsidR="00F02A61">
          <w:rPr>
            <w:webHidden/>
          </w:rPr>
        </w:r>
        <w:r w:rsidR="00F02A61">
          <w:rPr>
            <w:webHidden/>
          </w:rPr>
          <w:fldChar w:fldCharType="separate"/>
        </w:r>
        <w:r w:rsidR="00F02A61">
          <w:rPr>
            <w:webHidden/>
          </w:rPr>
          <w:t>24</w:t>
        </w:r>
        <w:r w:rsidR="00F02A61">
          <w:rPr>
            <w:webHidden/>
          </w:rPr>
          <w:fldChar w:fldCharType="end"/>
        </w:r>
      </w:hyperlink>
    </w:p>
    <w:p w14:paraId="5A1F460C" w14:textId="075DBF0D" w:rsidR="00F02A61" w:rsidRDefault="00137133">
      <w:pPr>
        <w:pStyle w:val="TOC3"/>
        <w:rPr>
          <w:rFonts w:asciiTheme="minorHAnsi" w:eastAsiaTheme="minorEastAsia" w:hAnsiTheme="minorHAnsi" w:cstheme="minorBidi"/>
          <w:iCs w:val="0"/>
          <w:smallCaps w:val="0"/>
          <w:sz w:val="22"/>
        </w:rPr>
      </w:pPr>
      <w:hyperlink w:anchor="_Toc516070167" w:history="1">
        <w:r w:rsidR="00F02A61" w:rsidRPr="00622ABF">
          <w:rPr>
            <w:rStyle w:val="Hyperlink"/>
          </w:rPr>
          <w:t>.6</w:t>
        </w:r>
        <w:r w:rsidR="00F02A61">
          <w:rPr>
            <w:rFonts w:asciiTheme="minorHAnsi" w:eastAsiaTheme="minorEastAsia" w:hAnsiTheme="minorHAnsi" w:cstheme="minorBidi"/>
            <w:iCs w:val="0"/>
            <w:smallCaps w:val="0"/>
            <w:sz w:val="22"/>
          </w:rPr>
          <w:tab/>
        </w:r>
        <w:r w:rsidR="00F02A61" w:rsidRPr="00622ABF">
          <w:rPr>
            <w:rStyle w:val="Hyperlink"/>
          </w:rPr>
          <w:t>Coordinators and Other Committee Chair</w:t>
        </w:r>
        <w:r w:rsidR="00F02A61">
          <w:rPr>
            <w:webHidden/>
          </w:rPr>
          <w:tab/>
        </w:r>
        <w:r w:rsidR="00F02A61">
          <w:rPr>
            <w:webHidden/>
          </w:rPr>
          <w:fldChar w:fldCharType="begin"/>
        </w:r>
        <w:r w:rsidR="00F02A61">
          <w:rPr>
            <w:webHidden/>
          </w:rPr>
          <w:instrText xml:space="preserve"> PAGEREF _Toc516070167 \h </w:instrText>
        </w:r>
        <w:r w:rsidR="00F02A61">
          <w:rPr>
            <w:webHidden/>
          </w:rPr>
        </w:r>
        <w:r w:rsidR="00F02A61">
          <w:rPr>
            <w:webHidden/>
          </w:rPr>
          <w:fldChar w:fldCharType="separate"/>
        </w:r>
        <w:r w:rsidR="00F02A61">
          <w:rPr>
            <w:webHidden/>
          </w:rPr>
          <w:t>24</w:t>
        </w:r>
        <w:r w:rsidR="00F02A61">
          <w:rPr>
            <w:webHidden/>
          </w:rPr>
          <w:fldChar w:fldCharType="end"/>
        </w:r>
      </w:hyperlink>
    </w:p>
    <w:p w14:paraId="7CCF3264" w14:textId="321705E4" w:rsidR="00F02A61" w:rsidRDefault="00137133">
      <w:pPr>
        <w:pStyle w:val="TOC3"/>
        <w:rPr>
          <w:rFonts w:asciiTheme="minorHAnsi" w:eastAsiaTheme="minorEastAsia" w:hAnsiTheme="minorHAnsi" w:cstheme="minorBidi"/>
          <w:iCs w:val="0"/>
          <w:smallCaps w:val="0"/>
          <w:sz w:val="22"/>
        </w:rPr>
      </w:pPr>
      <w:hyperlink w:anchor="_Toc516070168" w:history="1">
        <w:r w:rsidR="00F02A61" w:rsidRPr="00622ABF">
          <w:rPr>
            <w:rStyle w:val="Hyperlink"/>
          </w:rPr>
          <w:t>.7</w:t>
        </w:r>
        <w:r w:rsidR="00F02A61">
          <w:rPr>
            <w:rFonts w:asciiTheme="minorHAnsi" w:eastAsiaTheme="minorEastAsia" w:hAnsiTheme="minorHAnsi" w:cstheme="minorBidi"/>
            <w:iCs w:val="0"/>
            <w:smallCaps w:val="0"/>
            <w:sz w:val="22"/>
          </w:rPr>
          <w:tab/>
        </w:r>
        <w:r w:rsidR="00F02A61" w:rsidRPr="00622ABF">
          <w:rPr>
            <w:rStyle w:val="Hyperlink"/>
          </w:rPr>
          <w:t>Safe Sport Committee</w:t>
        </w:r>
        <w:r w:rsidR="00F02A61">
          <w:rPr>
            <w:webHidden/>
          </w:rPr>
          <w:tab/>
        </w:r>
        <w:r w:rsidR="00F02A61">
          <w:rPr>
            <w:webHidden/>
          </w:rPr>
          <w:fldChar w:fldCharType="begin"/>
        </w:r>
        <w:r w:rsidR="00F02A61">
          <w:rPr>
            <w:webHidden/>
          </w:rPr>
          <w:instrText xml:space="preserve"> PAGEREF _Toc516070168 \h </w:instrText>
        </w:r>
        <w:r w:rsidR="00F02A61">
          <w:rPr>
            <w:webHidden/>
          </w:rPr>
        </w:r>
        <w:r w:rsidR="00F02A61">
          <w:rPr>
            <w:webHidden/>
          </w:rPr>
          <w:fldChar w:fldCharType="separate"/>
        </w:r>
        <w:r w:rsidR="00F02A61">
          <w:rPr>
            <w:webHidden/>
          </w:rPr>
          <w:t>24</w:t>
        </w:r>
        <w:r w:rsidR="00F02A61">
          <w:rPr>
            <w:webHidden/>
          </w:rPr>
          <w:fldChar w:fldCharType="end"/>
        </w:r>
      </w:hyperlink>
    </w:p>
    <w:p w14:paraId="33CD2615" w14:textId="2F88EC4B" w:rsidR="00F02A61" w:rsidRDefault="00137133">
      <w:pPr>
        <w:pStyle w:val="TOC2"/>
        <w:rPr>
          <w:rFonts w:asciiTheme="minorHAnsi" w:eastAsiaTheme="minorEastAsia" w:hAnsiTheme="minorHAnsi" w:cstheme="minorBidi"/>
          <w:noProof/>
          <w:szCs w:val="22"/>
        </w:rPr>
      </w:pPr>
      <w:hyperlink w:anchor="_Toc516070169" w:history="1">
        <w:r w:rsidR="00F02A61" w:rsidRPr="00622ABF">
          <w:rPr>
            <w:rStyle w:val="Hyperlink"/>
            <w:noProof/>
          </w:rPr>
          <w:t>607.4</w:t>
        </w:r>
        <w:r w:rsidR="00F02A61">
          <w:rPr>
            <w:rFonts w:asciiTheme="minorHAnsi" w:eastAsiaTheme="minorEastAsia" w:hAnsiTheme="minorHAnsi" w:cstheme="minorBidi"/>
            <w:noProof/>
            <w:szCs w:val="22"/>
          </w:rPr>
          <w:tab/>
        </w:r>
        <w:r w:rsidR="00F02A61" w:rsidRPr="00622ABF">
          <w:rPr>
            <w:rStyle w:val="Hyperlink"/>
            <w:noProof/>
          </w:rPr>
          <w:t>DUTIES AND POWERS OF STANDING COMMITTEES AND COORDINATORS</w:t>
        </w:r>
        <w:r w:rsidR="00F02A61">
          <w:rPr>
            <w:noProof/>
            <w:webHidden/>
          </w:rPr>
          <w:tab/>
        </w:r>
        <w:r w:rsidR="00F02A61">
          <w:rPr>
            <w:noProof/>
            <w:webHidden/>
          </w:rPr>
          <w:fldChar w:fldCharType="begin"/>
        </w:r>
        <w:r w:rsidR="00F02A61">
          <w:rPr>
            <w:noProof/>
            <w:webHidden/>
          </w:rPr>
          <w:instrText xml:space="preserve"> PAGEREF _Toc516070169 \h </w:instrText>
        </w:r>
        <w:r w:rsidR="00F02A61">
          <w:rPr>
            <w:noProof/>
            <w:webHidden/>
          </w:rPr>
        </w:r>
        <w:r w:rsidR="00F02A61">
          <w:rPr>
            <w:noProof/>
            <w:webHidden/>
          </w:rPr>
          <w:fldChar w:fldCharType="separate"/>
        </w:r>
        <w:r w:rsidR="00F02A61">
          <w:rPr>
            <w:noProof/>
            <w:webHidden/>
          </w:rPr>
          <w:t>24</w:t>
        </w:r>
        <w:r w:rsidR="00F02A61">
          <w:rPr>
            <w:noProof/>
            <w:webHidden/>
          </w:rPr>
          <w:fldChar w:fldCharType="end"/>
        </w:r>
      </w:hyperlink>
    </w:p>
    <w:p w14:paraId="603AC1ED" w14:textId="691D506E" w:rsidR="00F02A61" w:rsidRDefault="00137133">
      <w:pPr>
        <w:pStyle w:val="TOC3"/>
        <w:rPr>
          <w:rFonts w:asciiTheme="minorHAnsi" w:eastAsiaTheme="minorEastAsia" w:hAnsiTheme="minorHAnsi" w:cstheme="minorBidi"/>
          <w:iCs w:val="0"/>
          <w:smallCaps w:val="0"/>
          <w:sz w:val="22"/>
        </w:rPr>
      </w:pPr>
      <w:hyperlink w:anchor="_Toc516070170" w:history="1">
        <w:r w:rsidR="00F02A61" w:rsidRPr="00622ABF">
          <w:rPr>
            <w:rStyle w:val="Hyperlink"/>
          </w:rPr>
          <w:t>.1</w:t>
        </w:r>
        <w:r w:rsidR="00F02A61">
          <w:rPr>
            <w:rFonts w:asciiTheme="minorHAnsi" w:eastAsiaTheme="minorEastAsia" w:hAnsiTheme="minorHAnsi" w:cstheme="minorBidi"/>
            <w:iCs w:val="0"/>
            <w:smallCaps w:val="0"/>
            <w:sz w:val="22"/>
          </w:rPr>
          <w:tab/>
        </w:r>
        <w:r w:rsidR="00F02A61" w:rsidRPr="00622ABF">
          <w:rPr>
            <w:rStyle w:val="Hyperlink"/>
          </w:rPr>
          <w:t>Finance Committee</w:t>
        </w:r>
        <w:r w:rsidR="00F02A61">
          <w:rPr>
            <w:webHidden/>
          </w:rPr>
          <w:tab/>
        </w:r>
        <w:r w:rsidR="00F02A61">
          <w:rPr>
            <w:webHidden/>
          </w:rPr>
          <w:fldChar w:fldCharType="begin"/>
        </w:r>
        <w:r w:rsidR="00F02A61">
          <w:rPr>
            <w:webHidden/>
          </w:rPr>
          <w:instrText xml:space="preserve"> PAGEREF _Toc516070170 \h </w:instrText>
        </w:r>
        <w:r w:rsidR="00F02A61">
          <w:rPr>
            <w:webHidden/>
          </w:rPr>
        </w:r>
        <w:r w:rsidR="00F02A61">
          <w:rPr>
            <w:webHidden/>
          </w:rPr>
          <w:fldChar w:fldCharType="separate"/>
        </w:r>
        <w:r w:rsidR="00F02A61">
          <w:rPr>
            <w:webHidden/>
          </w:rPr>
          <w:t>24</w:t>
        </w:r>
        <w:r w:rsidR="00F02A61">
          <w:rPr>
            <w:webHidden/>
          </w:rPr>
          <w:fldChar w:fldCharType="end"/>
        </w:r>
      </w:hyperlink>
    </w:p>
    <w:p w14:paraId="492E9A2E" w14:textId="25D710AB" w:rsidR="00F02A61" w:rsidRDefault="00137133">
      <w:pPr>
        <w:pStyle w:val="TOC3"/>
        <w:rPr>
          <w:rFonts w:asciiTheme="minorHAnsi" w:eastAsiaTheme="minorEastAsia" w:hAnsiTheme="minorHAnsi" w:cstheme="minorBidi"/>
          <w:iCs w:val="0"/>
          <w:smallCaps w:val="0"/>
          <w:sz w:val="22"/>
        </w:rPr>
      </w:pPr>
      <w:hyperlink w:anchor="_Toc516070171" w:history="1">
        <w:r w:rsidR="00F02A61" w:rsidRPr="00622ABF">
          <w:rPr>
            <w:rStyle w:val="Hyperlink"/>
          </w:rPr>
          <w:t>.2</w:t>
        </w:r>
        <w:r w:rsidR="00F02A61">
          <w:rPr>
            <w:rFonts w:asciiTheme="minorHAnsi" w:eastAsiaTheme="minorEastAsia" w:hAnsiTheme="minorHAnsi" w:cstheme="minorBidi"/>
            <w:iCs w:val="0"/>
            <w:smallCaps w:val="0"/>
            <w:sz w:val="22"/>
          </w:rPr>
          <w:tab/>
        </w:r>
        <w:r w:rsidR="00F02A61" w:rsidRPr="00622ABF">
          <w:rPr>
            <w:rStyle w:val="Hyperlink"/>
          </w:rPr>
          <w:t>Officials Committee</w:t>
        </w:r>
        <w:r w:rsidR="00F02A61">
          <w:rPr>
            <w:webHidden/>
          </w:rPr>
          <w:tab/>
        </w:r>
        <w:r w:rsidR="00F02A61">
          <w:rPr>
            <w:webHidden/>
          </w:rPr>
          <w:fldChar w:fldCharType="begin"/>
        </w:r>
        <w:r w:rsidR="00F02A61">
          <w:rPr>
            <w:webHidden/>
          </w:rPr>
          <w:instrText xml:space="preserve"> PAGEREF _Toc516070171 \h </w:instrText>
        </w:r>
        <w:r w:rsidR="00F02A61">
          <w:rPr>
            <w:webHidden/>
          </w:rPr>
        </w:r>
        <w:r w:rsidR="00F02A61">
          <w:rPr>
            <w:webHidden/>
          </w:rPr>
          <w:fldChar w:fldCharType="separate"/>
        </w:r>
        <w:r w:rsidR="00F02A61">
          <w:rPr>
            <w:webHidden/>
          </w:rPr>
          <w:t>25</w:t>
        </w:r>
        <w:r w:rsidR="00F02A61">
          <w:rPr>
            <w:webHidden/>
          </w:rPr>
          <w:fldChar w:fldCharType="end"/>
        </w:r>
      </w:hyperlink>
    </w:p>
    <w:p w14:paraId="1BDDC4EF" w14:textId="69C6850D" w:rsidR="00F02A61" w:rsidRDefault="00137133">
      <w:pPr>
        <w:pStyle w:val="TOC3"/>
        <w:rPr>
          <w:rFonts w:asciiTheme="minorHAnsi" w:eastAsiaTheme="minorEastAsia" w:hAnsiTheme="minorHAnsi" w:cstheme="minorBidi"/>
          <w:iCs w:val="0"/>
          <w:smallCaps w:val="0"/>
          <w:sz w:val="22"/>
        </w:rPr>
      </w:pPr>
      <w:hyperlink w:anchor="_Toc516070172" w:history="1">
        <w:r w:rsidR="00F02A61" w:rsidRPr="00622ABF">
          <w:rPr>
            <w:rStyle w:val="Hyperlink"/>
          </w:rPr>
          <w:t>.3</w:t>
        </w:r>
        <w:r w:rsidR="00F02A61">
          <w:rPr>
            <w:rFonts w:asciiTheme="minorHAnsi" w:eastAsiaTheme="minorEastAsia" w:hAnsiTheme="minorHAnsi" w:cstheme="minorBidi"/>
            <w:iCs w:val="0"/>
            <w:smallCaps w:val="0"/>
            <w:sz w:val="22"/>
          </w:rPr>
          <w:tab/>
        </w:r>
        <w:r w:rsidR="00F02A61" w:rsidRPr="00622ABF">
          <w:rPr>
            <w:rStyle w:val="Hyperlink"/>
          </w:rPr>
          <w:t>Personnel Committee</w:t>
        </w:r>
        <w:r w:rsidR="00F02A61">
          <w:rPr>
            <w:webHidden/>
          </w:rPr>
          <w:tab/>
        </w:r>
        <w:r w:rsidR="00F02A61">
          <w:rPr>
            <w:webHidden/>
          </w:rPr>
          <w:fldChar w:fldCharType="begin"/>
        </w:r>
        <w:r w:rsidR="00F02A61">
          <w:rPr>
            <w:webHidden/>
          </w:rPr>
          <w:instrText xml:space="preserve"> PAGEREF _Toc516070172 \h </w:instrText>
        </w:r>
        <w:r w:rsidR="00F02A61">
          <w:rPr>
            <w:webHidden/>
          </w:rPr>
        </w:r>
        <w:r w:rsidR="00F02A61">
          <w:rPr>
            <w:webHidden/>
          </w:rPr>
          <w:fldChar w:fldCharType="separate"/>
        </w:r>
        <w:r w:rsidR="00F02A61">
          <w:rPr>
            <w:webHidden/>
          </w:rPr>
          <w:t>25</w:t>
        </w:r>
        <w:r w:rsidR="00F02A61">
          <w:rPr>
            <w:webHidden/>
          </w:rPr>
          <w:fldChar w:fldCharType="end"/>
        </w:r>
      </w:hyperlink>
    </w:p>
    <w:p w14:paraId="25D8BFB8" w14:textId="0FF4EA58" w:rsidR="00F02A61" w:rsidRDefault="00137133">
      <w:pPr>
        <w:pStyle w:val="TOC3"/>
        <w:rPr>
          <w:rFonts w:asciiTheme="minorHAnsi" w:eastAsiaTheme="minorEastAsia" w:hAnsiTheme="minorHAnsi" w:cstheme="minorBidi"/>
          <w:iCs w:val="0"/>
          <w:smallCaps w:val="0"/>
          <w:sz w:val="22"/>
        </w:rPr>
      </w:pPr>
      <w:hyperlink w:anchor="_Toc516070173" w:history="1">
        <w:r w:rsidR="00F02A61" w:rsidRPr="00622ABF">
          <w:rPr>
            <w:rStyle w:val="Hyperlink"/>
          </w:rPr>
          <w:t>.4</w:t>
        </w:r>
        <w:r w:rsidR="00F02A61">
          <w:rPr>
            <w:rFonts w:asciiTheme="minorHAnsi" w:eastAsiaTheme="minorEastAsia" w:hAnsiTheme="minorHAnsi" w:cstheme="minorBidi"/>
            <w:iCs w:val="0"/>
            <w:smallCaps w:val="0"/>
            <w:sz w:val="22"/>
          </w:rPr>
          <w:tab/>
        </w:r>
        <w:r w:rsidR="00F02A61" w:rsidRPr="00622ABF">
          <w:rPr>
            <w:rStyle w:val="Hyperlink"/>
          </w:rPr>
          <w:t>Safety Coordinator</w:t>
        </w:r>
        <w:r w:rsidR="00F02A61">
          <w:rPr>
            <w:webHidden/>
          </w:rPr>
          <w:tab/>
        </w:r>
        <w:r w:rsidR="00F02A61">
          <w:rPr>
            <w:webHidden/>
          </w:rPr>
          <w:fldChar w:fldCharType="begin"/>
        </w:r>
        <w:r w:rsidR="00F02A61">
          <w:rPr>
            <w:webHidden/>
          </w:rPr>
          <w:instrText xml:space="preserve"> PAGEREF _Toc516070173 \h </w:instrText>
        </w:r>
        <w:r w:rsidR="00F02A61">
          <w:rPr>
            <w:webHidden/>
          </w:rPr>
        </w:r>
        <w:r w:rsidR="00F02A61">
          <w:rPr>
            <w:webHidden/>
          </w:rPr>
          <w:fldChar w:fldCharType="separate"/>
        </w:r>
        <w:r w:rsidR="00F02A61">
          <w:rPr>
            <w:webHidden/>
          </w:rPr>
          <w:t>25</w:t>
        </w:r>
        <w:r w:rsidR="00F02A61">
          <w:rPr>
            <w:webHidden/>
          </w:rPr>
          <w:fldChar w:fldCharType="end"/>
        </w:r>
      </w:hyperlink>
    </w:p>
    <w:p w14:paraId="073FC6D8" w14:textId="7E2A2A15" w:rsidR="00F02A61" w:rsidRDefault="00137133">
      <w:pPr>
        <w:pStyle w:val="TOC3"/>
        <w:rPr>
          <w:rFonts w:asciiTheme="minorHAnsi" w:eastAsiaTheme="minorEastAsia" w:hAnsiTheme="minorHAnsi" w:cstheme="minorBidi"/>
          <w:iCs w:val="0"/>
          <w:smallCaps w:val="0"/>
          <w:sz w:val="22"/>
        </w:rPr>
      </w:pPr>
      <w:hyperlink w:anchor="_Toc516070174" w:history="1">
        <w:r w:rsidR="00F02A61" w:rsidRPr="00622ABF">
          <w:rPr>
            <w:rStyle w:val="Hyperlink"/>
          </w:rPr>
          <w:t>.5</w:t>
        </w:r>
        <w:r w:rsidR="00F02A61">
          <w:rPr>
            <w:rFonts w:asciiTheme="minorHAnsi" w:eastAsiaTheme="minorEastAsia" w:hAnsiTheme="minorHAnsi" w:cstheme="minorBidi"/>
            <w:iCs w:val="0"/>
            <w:smallCaps w:val="0"/>
            <w:sz w:val="22"/>
          </w:rPr>
          <w:tab/>
        </w:r>
        <w:r w:rsidR="00F02A61" w:rsidRPr="00622ABF">
          <w:rPr>
            <w:rStyle w:val="Hyperlink"/>
          </w:rPr>
          <w:t>Technical Planning Committee</w:t>
        </w:r>
        <w:r w:rsidR="00F02A61">
          <w:rPr>
            <w:webHidden/>
          </w:rPr>
          <w:tab/>
        </w:r>
        <w:r w:rsidR="00F02A61">
          <w:rPr>
            <w:webHidden/>
          </w:rPr>
          <w:fldChar w:fldCharType="begin"/>
        </w:r>
        <w:r w:rsidR="00F02A61">
          <w:rPr>
            <w:webHidden/>
          </w:rPr>
          <w:instrText xml:space="preserve"> PAGEREF _Toc516070174 \h </w:instrText>
        </w:r>
        <w:r w:rsidR="00F02A61">
          <w:rPr>
            <w:webHidden/>
          </w:rPr>
        </w:r>
        <w:r w:rsidR="00F02A61">
          <w:rPr>
            <w:webHidden/>
          </w:rPr>
          <w:fldChar w:fldCharType="separate"/>
        </w:r>
        <w:r w:rsidR="00F02A61">
          <w:rPr>
            <w:webHidden/>
          </w:rPr>
          <w:t>25</w:t>
        </w:r>
        <w:r w:rsidR="00F02A61">
          <w:rPr>
            <w:webHidden/>
          </w:rPr>
          <w:fldChar w:fldCharType="end"/>
        </w:r>
      </w:hyperlink>
    </w:p>
    <w:p w14:paraId="34BC0D82" w14:textId="61FB5A89" w:rsidR="00F02A61" w:rsidRDefault="00137133">
      <w:pPr>
        <w:pStyle w:val="TOC3"/>
        <w:rPr>
          <w:rFonts w:asciiTheme="minorHAnsi" w:eastAsiaTheme="minorEastAsia" w:hAnsiTheme="minorHAnsi" w:cstheme="minorBidi"/>
          <w:iCs w:val="0"/>
          <w:smallCaps w:val="0"/>
          <w:sz w:val="22"/>
        </w:rPr>
      </w:pPr>
      <w:hyperlink w:anchor="_Toc516070175" w:history="1">
        <w:r w:rsidR="00F02A61" w:rsidRPr="00622ABF">
          <w:rPr>
            <w:rStyle w:val="Hyperlink"/>
          </w:rPr>
          <w:t>.6</w:t>
        </w:r>
        <w:r w:rsidR="00F02A61">
          <w:rPr>
            <w:rFonts w:asciiTheme="minorHAnsi" w:eastAsiaTheme="minorEastAsia" w:hAnsiTheme="minorHAnsi" w:cstheme="minorBidi"/>
            <w:iCs w:val="0"/>
            <w:smallCaps w:val="0"/>
            <w:sz w:val="22"/>
          </w:rPr>
          <w:tab/>
        </w:r>
        <w:r w:rsidR="00F02A61" w:rsidRPr="00622ABF">
          <w:rPr>
            <w:rStyle w:val="Hyperlink"/>
          </w:rPr>
          <w:t>Safe Sport Committee</w:t>
        </w:r>
        <w:r w:rsidR="00F02A61">
          <w:rPr>
            <w:webHidden/>
          </w:rPr>
          <w:tab/>
        </w:r>
        <w:r w:rsidR="00F02A61">
          <w:rPr>
            <w:webHidden/>
          </w:rPr>
          <w:fldChar w:fldCharType="begin"/>
        </w:r>
        <w:r w:rsidR="00F02A61">
          <w:rPr>
            <w:webHidden/>
          </w:rPr>
          <w:instrText xml:space="preserve"> PAGEREF _Toc516070175 \h </w:instrText>
        </w:r>
        <w:r w:rsidR="00F02A61">
          <w:rPr>
            <w:webHidden/>
          </w:rPr>
        </w:r>
        <w:r w:rsidR="00F02A61">
          <w:rPr>
            <w:webHidden/>
          </w:rPr>
          <w:fldChar w:fldCharType="separate"/>
        </w:r>
        <w:r w:rsidR="00F02A61">
          <w:rPr>
            <w:webHidden/>
          </w:rPr>
          <w:t>25</w:t>
        </w:r>
        <w:r w:rsidR="00F02A61">
          <w:rPr>
            <w:webHidden/>
          </w:rPr>
          <w:fldChar w:fldCharType="end"/>
        </w:r>
      </w:hyperlink>
    </w:p>
    <w:p w14:paraId="2D5F012E" w14:textId="2775A6C5" w:rsidR="00F02A61" w:rsidRDefault="00137133">
      <w:pPr>
        <w:pStyle w:val="TOC3"/>
        <w:rPr>
          <w:rFonts w:asciiTheme="minorHAnsi" w:eastAsiaTheme="minorEastAsia" w:hAnsiTheme="minorHAnsi" w:cstheme="minorBidi"/>
          <w:iCs w:val="0"/>
          <w:smallCaps w:val="0"/>
          <w:sz w:val="22"/>
        </w:rPr>
      </w:pPr>
      <w:hyperlink w:anchor="_Toc516070176" w:history="1">
        <w:r w:rsidR="00F02A61" w:rsidRPr="00622ABF">
          <w:rPr>
            <w:rStyle w:val="Hyperlink"/>
          </w:rPr>
          <w:t>.7</w:t>
        </w:r>
        <w:r w:rsidR="00F02A61">
          <w:rPr>
            <w:rFonts w:asciiTheme="minorHAnsi" w:eastAsiaTheme="minorEastAsia" w:hAnsiTheme="minorHAnsi" w:cstheme="minorBidi"/>
            <w:iCs w:val="0"/>
            <w:smallCaps w:val="0"/>
            <w:sz w:val="22"/>
          </w:rPr>
          <w:tab/>
        </w:r>
        <w:r w:rsidR="00F02A61" w:rsidRPr="00622ABF">
          <w:rPr>
            <w:rStyle w:val="Hyperlink"/>
          </w:rPr>
          <w:t>Governance Committee</w:t>
        </w:r>
        <w:r w:rsidR="00F02A61">
          <w:rPr>
            <w:webHidden/>
          </w:rPr>
          <w:tab/>
        </w:r>
        <w:r w:rsidR="00F02A61">
          <w:rPr>
            <w:webHidden/>
          </w:rPr>
          <w:fldChar w:fldCharType="begin"/>
        </w:r>
        <w:r w:rsidR="00F02A61">
          <w:rPr>
            <w:webHidden/>
          </w:rPr>
          <w:instrText xml:space="preserve"> PAGEREF _Toc516070176 \h </w:instrText>
        </w:r>
        <w:r w:rsidR="00F02A61">
          <w:rPr>
            <w:webHidden/>
          </w:rPr>
        </w:r>
        <w:r w:rsidR="00F02A61">
          <w:rPr>
            <w:webHidden/>
          </w:rPr>
          <w:fldChar w:fldCharType="separate"/>
        </w:r>
        <w:r w:rsidR="00F02A61">
          <w:rPr>
            <w:webHidden/>
          </w:rPr>
          <w:t>26</w:t>
        </w:r>
        <w:r w:rsidR="00F02A61">
          <w:rPr>
            <w:webHidden/>
          </w:rPr>
          <w:fldChar w:fldCharType="end"/>
        </w:r>
      </w:hyperlink>
    </w:p>
    <w:p w14:paraId="30BD0A18" w14:textId="3A6B6362" w:rsidR="00F02A61" w:rsidRDefault="00137133">
      <w:pPr>
        <w:pStyle w:val="TOC2"/>
        <w:rPr>
          <w:rFonts w:asciiTheme="minorHAnsi" w:eastAsiaTheme="minorEastAsia" w:hAnsiTheme="minorHAnsi" w:cstheme="minorBidi"/>
          <w:noProof/>
          <w:szCs w:val="22"/>
        </w:rPr>
      </w:pPr>
      <w:hyperlink w:anchor="_Toc516070177" w:history="1">
        <w:r w:rsidR="00F02A61" w:rsidRPr="00622ABF">
          <w:rPr>
            <w:rStyle w:val="Hyperlink"/>
            <w:noProof/>
          </w:rPr>
          <w:t>607.5</w:t>
        </w:r>
        <w:r w:rsidR="00F02A61">
          <w:rPr>
            <w:rFonts w:asciiTheme="minorHAnsi" w:eastAsiaTheme="minorEastAsia" w:hAnsiTheme="minorHAnsi" w:cstheme="minorBidi"/>
            <w:noProof/>
            <w:szCs w:val="22"/>
          </w:rPr>
          <w:tab/>
        </w:r>
        <w:r w:rsidR="00F02A61" w:rsidRPr="00622ABF">
          <w:rPr>
            <w:rStyle w:val="Hyperlink"/>
            <w:noProof/>
          </w:rPr>
          <w:t>DUTIES AND POWERS OF CHAIRS AND COORDINATORS GENERALLY</w:t>
        </w:r>
        <w:r w:rsidR="00F02A61">
          <w:rPr>
            <w:noProof/>
            <w:webHidden/>
          </w:rPr>
          <w:tab/>
        </w:r>
        <w:r w:rsidR="00F02A61">
          <w:rPr>
            <w:noProof/>
            <w:webHidden/>
          </w:rPr>
          <w:fldChar w:fldCharType="begin"/>
        </w:r>
        <w:r w:rsidR="00F02A61">
          <w:rPr>
            <w:noProof/>
            <w:webHidden/>
          </w:rPr>
          <w:instrText xml:space="preserve"> PAGEREF _Toc516070177 \h </w:instrText>
        </w:r>
        <w:r w:rsidR="00F02A61">
          <w:rPr>
            <w:noProof/>
            <w:webHidden/>
          </w:rPr>
        </w:r>
        <w:r w:rsidR="00F02A61">
          <w:rPr>
            <w:noProof/>
            <w:webHidden/>
          </w:rPr>
          <w:fldChar w:fldCharType="separate"/>
        </w:r>
        <w:r w:rsidR="00F02A61">
          <w:rPr>
            <w:noProof/>
            <w:webHidden/>
          </w:rPr>
          <w:t>26</w:t>
        </w:r>
        <w:r w:rsidR="00F02A61">
          <w:rPr>
            <w:noProof/>
            <w:webHidden/>
          </w:rPr>
          <w:fldChar w:fldCharType="end"/>
        </w:r>
      </w:hyperlink>
    </w:p>
    <w:p w14:paraId="5F390007" w14:textId="4A723049" w:rsidR="00F02A61" w:rsidRDefault="00137133">
      <w:pPr>
        <w:pStyle w:val="TOC2"/>
        <w:rPr>
          <w:rFonts w:asciiTheme="minorHAnsi" w:eastAsiaTheme="minorEastAsia" w:hAnsiTheme="minorHAnsi" w:cstheme="minorBidi"/>
          <w:noProof/>
          <w:szCs w:val="22"/>
        </w:rPr>
      </w:pPr>
      <w:hyperlink w:anchor="_Toc516070178" w:history="1">
        <w:r w:rsidR="00F02A61" w:rsidRPr="00622ABF">
          <w:rPr>
            <w:rStyle w:val="Hyperlink"/>
            <w:noProof/>
          </w:rPr>
          <w:t>607.6</w:t>
        </w:r>
        <w:r w:rsidR="00F02A61">
          <w:rPr>
            <w:rFonts w:asciiTheme="minorHAnsi" w:eastAsiaTheme="minorEastAsia" w:hAnsiTheme="minorHAnsi" w:cstheme="minorBidi"/>
            <w:noProof/>
            <w:szCs w:val="22"/>
          </w:rPr>
          <w:tab/>
        </w:r>
        <w:r w:rsidR="00F02A61" w:rsidRPr="00622ABF">
          <w:rPr>
            <w:rStyle w:val="Hyperlink"/>
            <w:noProof/>
          </w:rPr>
          <w:t>DUTIES AND POWERS OF COMMITTEES AND COORDINATORS GENERALLY</w:t>
        </w:r>
        <w:r w:rsidR="00F02A61">
          <w:rPr>
            <w:noProof/>
            <w:webHidden/>
          </w:rPr>
          <w:tab/>
        </w:r>
        <w:r w:rsidR="00F02A61">
          <w:rPr>
            <w:noProof/>
            <w:webHidden/>
          </w:rPr>
          <w:fldChar w:fldCharType="begin"/>
        </w:r>
        <w:r w:rsidR="00F02A61">
          <w:rPr>
            <w:noProof/>
            <w:webHidden/>
          </w:rPr>
          <w:instrText xml:space="preserve"> PAGEREF _Toc516070178 \h </w:instrText>
        </w:r>
        <w:r w:rsidR="00F02A61">
          <w:rPr>
            <w:noProof/>
            <w:webHidden/>
          </w:rPr>
        </w:r>
        <w:r w:rsidR="00F02A61">
          <w:rPr>
            <w:noProof/>
            <w:webHidden/>
          </w:rPr>
          <w:fldChar w:fldCharType="separate"/>
        </w:r>
        <w:r w:rsidR="00F02A61">
          <w:rPr>
            <w:noProof/>
            <w:webHidden/>
          </w:rPr>
          <w:t>27</w:t>
        </w:r>
        <w:r w:rsidR="00F02A61">
          <w:rPr>
            <w:noProof/>
            <w:webHidden/>
          </w:rPr>
          <w:fldChar w:fldCharType="end"/>
        </w:r>
      </w:hyperlink>
    </w:p>
    <w:p w14:paraId="28C2E70F" w14:textId="02D5812B" w:rsidR="00F02A61" w:rsidRDefault="00137133">
      <w:pPr>
        <w:pStyle w:val="TOC2"/>
        <w:rPr>
          <w:rFonts w:asciiTheme="minorHAnsi" w:eastAsiaTheme="minorEastAsia" w:hAnsiTheme="minorHAnsi" w:cstheme="minorBidi"/>
          <w:noProof/>
          <w:szCs w:val="22"/>
        </w:rPr>
      </w:pPr>
      <w:hyperlink w:anchor="_Toc516070179" w:history="1">
        <w:r w:rsidR="00F02A61" w:rsidRPr="00622ABF">
          <w:rPr>
            <w:rStyle w:val="Hyperlink"/>
            <w:noProof/>
          </w:rPr>
          <w:t>607.7</w:t>
        </w:r>
        <w:r w:rsidR="00F02A61">
          <w:rPr>
            <w:rFonts w:asciiTheme="minorHAnsi" w:eastAsiaTheme="minorEastAsia" w:hAnsiTheme="minorHAnsi" w:cstheme="minorBidi"/>
            <w:noProof/>
            <w:szCs w:val="22"/>
          </w:rPr>
          <w:tab/>
        </w:r>
        <w:r w:rsidR="00F02A61" w:rsidRPr="00622ABF">
          <w:rPr>
            <w:rStyle w:val="Hyperlink"/>
            <w:noProof/>
          </w:rPr>
          <w:t>REGULAR AND SPECIAL MEETINGS</w:t>
        </w:r>
        <w:r w:rsidR="00F02A61">
          <w:rPr>
            <w:noProof/>
            <w:webHidden/>
          </w:rPr>
          <w:tab/>
        </w:r>
        <w:r w:rsidR="00F02A61">
          <w:rPr>
            <w:noProof/>
            <w:webHidden/>
          </w:rPr>
          <w:fldChar w:fldCharType="begin"/>
        </w:r>
        <w:r w:rsidR="00F02A61">
          <w:rPr>
            <w:noProof/>
            <w:webHidden/>
          </w:rPr>
          <w:instrText xml:space="preserve"> PAGEREF _Toc516070179 \h </w:instrText>
        </w:r>
        <w:r w:rsidR="00F02A61">
          <w:rPr>
            <w:noProof/>
            <w:webHidden/>
          </w:rPr>
        </w:r>
        <w:r w:rsidR="00F02A61">
          <w:rPr>
            <w:noProof/>
            <w:webHidden/>
          </w:rPr>
          <w:fldChar w:fldCharType="separate"/>
        </w:r>
        <w:r w:rsidR="00F02A61">
          <w:rPr>
            <w:noProof/>
            <w:webHidden/>
          </w:rPr>
          <w:t>27</w:t>
        </w:r>
        <w:r w:rsidR="00F02A61">
          <w:rPr>
            <w:noProof/>
            <w:webHidden/>
          </w:rPr>
          <w:fldChar w:fldCharType="end"/>
        </w:r>
      </w:hyperlink>
    </w:p>
    <w:p w14:paraId="5826EE1C" w14:textId="6FAAB292" w:rsidR="00F02A61" w:rsidRDefault="00137133">
      <w:pPr>
        <w:pStyle w:val="TOC2"/>
        <w:rPr>
          <w:rFonts w:asciiTheme="minorHAnsi" w:eastAsiaTheme="minorEastAsia" w:hAnsiTheme="minorHAnsi" w:cstheme="minorBidi"/>
          <w:noProof/>
          <w:szCs w:val="22"/>
        </w:rPr>
      </w:pPr>
      <w:hyperlink w:anchor="_Toc516070180" w:history="1">
        <w:r w:rsidR="00F02A61" w:rsidRPr="00622ABF">
          <w:rPr>
            <w:rStyle w:val="Hyperlink"/>
            <w:noProof/>
          </w:rPr>
          <w:t>607.8</w:t>
        </w:r>
        <w:r w:rsidR="00F02A61">
          <w:rPr>
            <w:rFonts w:asciiTheme="minorHAnsi" w:eastAsiaTheme="minorEastAsia" w:hAnsiTheme="minorHAnsi" w:cstheme="minorBidi"/>
            <w:noProof/>
            <w:szCs w:val="22"/>
          </w:rPr>
          <w:tab/>
        </w:r>
        <w:r w:rsidR="00F02A61" w:rsidRPr="00622ABF">
          <w:rPr>
            <w:rStyle w:val="Hyperlink"/>
            <w:noProof/>
          </w:rPr>
          <w:t>MEETINGS OPEN; EXECUTIVE (CLOSED) SESSIONS</w:t>
        </w:r>
        <w:r w:rsidR="00F02A61">
          <w:rPr>
            <w:noProof/>
            <w:webHidden/>
          </w:rPr>
          <w:tab/>
        </w:r>
        <w:r w:rsidR="00F02A61">
          <w:rPr>
            <w:noProof/>
            <w:webHidden/>
          </w:rPr>
          <w:fldChar w:fldCharType="begin"/>
        </w:r>
        <w:r w:rsidR="00F02A61">
          <w:rPr>
            <w:noProof/>
            <w:webHidden/>
          </w:rPr>
          <w:instrText xml:space="preserve"> PAGEREF _Toc516070180 \h </w:instrText>
        </w:r>
        <w:r w:rsidR="00F02A61">
          <w:rPr>
            <w:noProof/>
            <w:webHidden/>
          </w:rPr>
        </w:r>
        <w:r w:rsidR="00F02A61">
          <w:rPr>
            <w:noProof/>
            <w:webHidden/>
          </w:rPr>
          <w:fldChar w:fldCharType="separate"/>
        </w:r>
        <w:r w:rsidR="00F02A61">
          <w:rPr>
            <w:noProof/>
            <w:webHidden/>
          </w:rPr>
          <w:t>27</w:t>
        </w:r>
        <w:r w:rsidR="00F02A61">
          <w:rPr>
            <w:noProof/>
            <w:webHidden/>
          </w:rPr>
          <w:fldChar w:fldCharType="end"/>
        </w:r>
      </w:hyperlink>
    </w:p>
    <w:p w14:paraId="688982D5" w14:textId="004384FA" w:rsidR="00F02A61" w:rsidRDefault="00137133">
      <w:pPr>
        <w:pStyle w:val="TOC2"/>
        <w:rPr>
          <w:rFonts w:asciiTheme="minorHAnsi" w:eastAsiaTheme="minorEastAsia" w:hAnsiTheme="minorHAnsi" w:cstheme="minorBidi"/>
          <w:noProof/>
          <w:szCs w:val="22"/>
        </w:rPr>
      </w:pPr>
      <w:hyperlink w:anchor="_Toc516070181" w:history="1">
        <w:r w:rsidR="00F02A61" w:rsidRPr="00622ABF">
          <w:rPr>
            <w:rStyle w:val="Hyperlink"/>
            <w:noProof/>
          </w:rPr>
          <w:t>607.9</w:t>
        </w:r>
        <w:r w:rsidR="00F02A61">
          <w:rPr>
            <w:rFonts w:asciiTheme="minorHAnsi" w:eastAsiaTheme="minorEastAsia" w:hAnsiTheme="minorHAnsi" w:cstheme="minorBidi"/>
            <w:noProof/>
            <w:szCs w:val="22"/>
          </w:rPr>
          <w:tab/>
        </w:r>
        <w:r w:rsidR="00F02A61" w:rsidRPr="00622ABF">
          <w:rPr>
            <w:rStyle w:val="Hyperlink"/>
            <w:noProof/>
          </w:rPr>
          <w:t>VOICE AND VOTING RIGHTS OF DIVISION, COMMITTEE AND SUB-COMMITTEE MEMBERS</w:t>
        </w:r>
        <w:r w:rsidR="00F02A61">
          <w:rPr>
            <w:noProof/>
            <w:webHidden/>
          </w:rPr>
          <w:tab/>
        </w:r>
        <w:r w:rsidR="00F02A61">
          <w:rPr>
            <w:noProof/>
            <w:webHidden/>
          </w:rPr>
          <w:fldChar w:fldCharType="begin"/>
        </w:r>
        <w:r w:rsidR="00F02A61">
          <w:rPr>
            <w:noProof/>
            <w:webHidden/>
          </w:rPr>
          <w:instrText xml:space="preserve"> PAGEREF _Toc516070181 \h </w:instrText>
        </w:r>
        <w:r w:rsidR="00F02A61">
          <w:rPr>
            <w:noProof/>
            <w:webHidden/>
          </w:rPr>
        </w:r>
        <w:r w:rsidR="00F02A61">
          <w:rPr>
            <w:noProof/>
            <w:webHidden/>
          </w:rPr>
          <w:fldChar w:fldCharType="separate"/>
        </w:r>
        <w:r w:rsidR="00F02A61">
          <w:rPr>
            <w:noProof/>
            <w:webHidden/>
          </w:rPr>
          <w:t>28</w:t>
        </w:r>
        <w:r w:rsidR="00F02A61">
          <w:rPr>
            <w:noProof/>
            <w:webHidden/>
          </w:rPr>
          <w:fldChar w:fldCharType="end"/>
        </w:r>
      </w:hyperlink>
    </w:p>
    <w:p w14:paraId="7E6D1D56" w14:textId="4301951D" w:rsidR="00F02A61" w:rsidRDefault="00137133">
      <w:pPr>
        <w:pStyle w:val="TOC3"/>
        <w:rPr>
          <w:rFonts w:asciiTheme="minorHAnsi" w:eastAsiaTheme="minorEastAsia" w:hAnsiTheme="minorHAnsi" w:cstheme="minorBidi"/>
          <w:iCs w:val="0"/>
          <w:smallCaps w:val="0"/>
          <w:sz w:val="22"/>
        </w:rPr>
      </w:pPr>
      <w:hyperlink w:anchor="_Toc516070182" w:history="1">
        <w:r w:rsidR="00F02A61" w:rsidRPr="00622ABF">
          <w:rPr>
            <w:rStyle w:val="Hyperlink"/>
          </w:rPr>
          <w:t>.1</w:t>
        </w:r>
        <w:r w:rsidR="00F02A61">
          <w:rPr>
            <w:rFonts w:asciiTheme="minorHAnsi" w:eastAsiaTheme="minorEastAsia" w:hAnsiTheme="minorHAnsi" w:cstheme="minorBidi"/>
            <w:iCs w:val="0"/>
            <w:smallCaps w:val="0"/>
            <w:sz w:val="22"/>
          </w:rPr>
          <w:tab/>
        </w:r>
        <w:r w:rsidR="00F02A61" w:rsidRPr="00622ABF">
          <w:rPr>
            <w:rStyle w:val="Hyperlink"/>
          </w:rPr>
          <w:t>Members</w:t>
        </w:r>
        <w:r w:rsidR="00F02A61">
          <w:rPr>
            <w:webHidden/>
          </w:rPr>
          <w:tab/>
        </w:r>
        <w:r w:rsidR="00F02A61">
          <w:rPr>
            <w:webHidden/>
          </w:rPr>
          <w:fldChar w:fldCharType="begin"/>
        </w:r>
        <w:r w:rsidR="00F02A61">
          <w:rPr>
            <w:webHidden/>
          </w:rPr>
          <w:instrText xml:space="preserve"> PAGEREF _Toc516070182 \h </w:instrText>
        </w:r>
        <w:r w:rsidR="00F02A61">
          <w:rPr>
            <w:webHidden/>
          </w:rPr>
        </w:r>
        <w:r w:rsidR="00F02A61">
          <w:rPr>
            <w:webHidden/>
          </w:rPr>
          <w:fldChar w:fldCharType="separate"/>
        </w:r>
        <w:r w:rsidR="00F02A61">
          <w:rPr>
            <w:webHidden/>
          </w:rPr>
          <w:t>28</w:t>
        </w:r>
        <w:r w:rsidR="00F02A61">
          <w:rPr>
            <w:webHidden/>
          </w:rPr>
          <w:fldChar w:fldCharType="end"/>
        </w:r>
      </w:hyperlink>
    </w:p>
    <w:p w14:paraId="3B0B6507" w14:textId="78224CE1" w:rsidR="00F02A61" w:rsidRDefault="00137133">
      <w:pPr>
        <w:pStyle w:val="TOC3"/>
        <w:rPr>
          <w:rFonts w:asciiTheme="minorHAnsi" w:eastAsiaTheme="minorEastAsia" w:hAnsiTheme="minorHAnsi" w:cstheme="minorBidi"/>
          <w:iCs w:val="0"/>
          <w:smallCaps w:val="0"/>
          <w:sz w:val="22"/>
        </w:rPr>
      </w:pPr>
      <w:hyperlink w:anchor="_Toc516070183" w:history="1">
        <w:r w:rsidR="00F02A61" w:rsidRPr="00622ABF">
          <w:rPr>
            <w:rStyle w:val="Hyperlink"/>
          </w:rPr>
          <w:t>.2</w:t>
        </w:r>
        <w:r w:rsidR="00F02A61">
          <w:rPr>
            <w:rFonts w:asciiTheme="minorHAnsi" w:eastAsiaTheme="minorEastAsia" w:hAnsiTheme="minorHAnsi" w:cstheme="minorBidi"/>
            <w:iCs w:val="0"/>
            <w:smallCaps w:val="0"/>
            <w:sz w:val="22"/>
          </w:rPr>
          <w:tab/>
        </w:r>
        <w:r w:rsidR="00F02A61" w:rsidRPr="00622ABF">
          <w:rPr>
            <w:rStyle w:val="Hyperlink"/>
          </w:rPr>
          <w:t>Non-Voting committee or sub-committee members</w:t>
        </w:r>
        <w:r w:rsidR="00F02A61">
          <w:rPr>
            <w:webHidden/>
          </w:rPr>
          <w:tab/>
        </w:r>
        <w:r w:rsidR="00F02A61">
          <w:rPr>
            <w:webHidden/>
          </w:rPr>
          <w:fldChar w:fldCharType="begin"/>
        </w:r>
        <w:r w:rsidR="00F02A61">
          <w:rPr>
            <w:webHidden/>
          </w:rPr>
          <w:instrText xml:space="preserve"> PAGEREF _Toc516070183 \h </w:instrText>
        </w:r>
        <w:r w:rsidR="00F02A61">
          <w:rPr>
            <w:webHidden/>
          </w:rPr>
        </w:r>
        <w:r w:rsidR="00F02A61">
          <w:rPr>
            <w:webHidden/>
          </w:rPr>
          <w:fldChar w:fldCharType="separate"/>
        </w:r>
        <w:r w:rsidR="00F02A61">
          <w:rPr>
            <w:webHidden/>
          </w:rPr>
          <w:t>28</w:t>
        </w:r>
        <w:r w:rsidR="00F02A61">
          <w:rPr>
            <w:webHidden/>
          </w:rPr>
          <w:fldChar w:fldCharType="end"/>
        </w:r>
      </w:hyperlink>
    </w:p>
    <w:p w14:paraId="3F2F8FE4" w14:textId="2402F4C7" w:rsidR="00F02A61" w:rsidRDefault="00137133">
      <w:pPr>
        <w:pStyle w:val="TOC3"/>
        <w:rPr>
          <w:rFonts w:asciiTheme="minorHAnsi" w:eastAsiaTheme="minorEastAsia" w:hAnsiTheme="minorHAnsi" w:cstheme="minorBidi"/>
          <w:iCs w:val="0"/>
          <w:smallCaps w:val="0"/>
          <w:sz w:val="22"/>
        </w:rPr>
      </w:pPr>
      <w:hyperlink w:anchor="_Toc516070184" w:history="1">
        <w:r w:rsidR="00F02A61" w:rsidRPr="00622ABF">
          <w:rPr>
            <w:rStyle w:val="Hyperlink"/>
          </w:rPr>
          <w:t>.2</w:t>
        </w:r>
        <w:r w:rsidR="00F02A61">
          <w:rPr>
            <w:rFonts w:asciiTheme="minorHAnsi" w:eastAsiaTheme="minorEastAsia" w:hAnsiTheme="minorHAnsi" w:cstheme="minorBidi"/>
            <w:iCs w:val="0"/>
            <w:smallCaps w:val="0"/>
            <w:sz w:val="22"/>
          </w:rPr>
          <w:tab/>
        </w:r>
        <w:r w:rsidR="00F02A61" w:rsidRPr="00622ABF">
          <w:rPr>
            <w:rStyle w:val="Hyperlink"/>
          </w:rPr>
          <w:t>Individual Members</w:t>
        </w:r>
        <w:r w:rsidR="00F02A61">
          <w:rPr>
            <w:webHidden/>
          </w:rPr>
          <w:tab/>
        </w:r>
        <w:r w:rsidR="00F02A61">
          <w:rPr>
            <w:webHidden/>
          </w:rPr>
          <w:fldChar w:fldCharType="begin"/>
        </w:r>
        <w:r w:rsidR="00F02A61">
          <w:rPr>
            <w:webHidden/>
          </w:rPr>
          <w:instrText xml:space="preserve"> PAGEREF _Toc516070184 \h </w:instrText>
        </w:r>
        <w:r w:rsidR="00F02A61">
          <w:rPr>
            <w:webHidden/>
          </w:rPr>
        </w:r>
        <w:r w:rsidR="00F02A61">
          <w:rPr>
            <w:webHidden/>
          </w:rPr>
          <w:fldChar w:fldCharType="separate"/>
        </w:r>
        <w:r w:rsidR="00F02A61">
          <w:rPr>
            <w:webHidden/>
          </w:rPr>
          <w:t>28</w:t>
        </w:r>
        <w:r w:rsidR="00F02A61">
          <w:rPr>
            <w:webHidden/>
          </w:rPr>
          <w:fldChar w:fldCharType="end"/>
        </w:r>
      </w:hyperlink>
    </w:p>
    <w:p w14:paraId="1EAFE935" w14:textId="1396C9AD" w:rsidR="00F02A61" w:rsidRDefault="00137133">
      <w:pPr>
        <w:pStyle w:val="TOC2"/>
        <w:rPr>
          <w:rFonts w:asciiTheme="minorHAnsi" w:eastAsiaTheme="minorEastAsia" w:hAnsiTheme="minorHAnsi" w:cstheme="minorBidi"/>
          <w:noProof/>
          <w:szCs w:val="22"/>
        </w:rPr>
      </w:pPr>
      <w:hyperlink w:anchor="_Toc516070185" w:history="1">
        <w:r w:rsidR="00F02A61" w:rsidRPr="00622ABF">
          <w:rPr>
            <w:rStyle w:val="Hyperlink"/>
            <w:noProof/>
          </w:rPr>
          <w:t>607.10</w:t>
        </w:r>
        <w:r w:rsidR="00F02A61">
          <w:rPr>
            <w:rFonts w:asciiTheme="minorHAnsi" w:eastAsiaTheme="minorEastAsia" w:hAnsiTheme="minorHAnsi" w:cstheme="minorBidi"/>
            <w:noProof/>
            <w:szCs w:val="22"/>
          </w:rPr>
          <w:tab/>
        </w:r>
        <w:r w:rsidR="00F02A61" w:rsidRPr="00622ABF">
          <w:rPr>
            <w:rStyle w:val="Hyperlink"/>
            <w:noProof/>
          </w:rPr>
          <w:t>ACTION BY WRITTEN CONSENT</w:t>
        </w:r>
        <w:r w:rsidR="00F02A61">
          <w:rPr>
            <w:noProof/>
            <w:webHidden/>
          </w:rPr>
          <w:tab/>
        </w:r>
        <w:r w:rsidR="00F02A61">
          <w:rPr>
            <w:noProof/>
            <w:webHidden/>
          </w:rPr>
          <w:fldChar w:fldCharType="begin"/>
        </w:r>
        <w:r w:rsidR="00F02A61">
          <w:rPr>
            <w:noProof/>
            <w:webHidden/>
          </w:rPr>
          <w:instrText xml:space="preserve"> PAGEREF _Toc516070185 \h </w:instrText>
        </w:r>
        <w:r w:rsidR="00F02A61">
          <w:rPr>
            <w:noProof/>
            <w:webHidden/>
          </w:rPr>
        </w:r>
        <w:r w:rsidR="00F02A61">
          <w:rPr>
            <w:noProof/>
            <w:webHidden/>
          </w:rPr>
          <w:fldChar w:fldCharType="separate"/>
        </w:r>
        <w:r w:rsidR="00F02A61">
          <w:rPr>
            <w:noProof/>
            <w:webHidden/>
          </w:rPr>
          <w:t>28</w:t>
        </w:r>
        <w:r w:rsidR="00F02A61">
          <w:rPr>
            <w:noProof/>
            <w:webHidden/>
          </w:rPr>
          <w:fldChar w:fldCharType="end"/>
        </w:r>
      </w:hyperlink>
    </w:p>
    <w:p w14:paraId="5D9265C0" w14:textId="5EF85832" w:rsidR="00F02A61" w:rsidRDefault="00137133">
      <w:pPr>
        <w:pStyle w:val="TOC2"/>
        <w:rPr>
          <w:rFonts w:asciiTheme="minorHAnsi" w:eastAsiaTheme="minorEastAsia" w:hAnsiTheme="minorHAnsi" w:cstheme="minorBidi"/>
          <w:noProof/>
          <w:szCs w:val="22"/>
        </w:rPr>
      </w:pPr>
      <w:hyperlink w:anchor="_Toc516070186" w:history="1">
        <w:r w:rsidR="00F02A61" w:rsidRPr="00622ABF">
          <w:rPr>
            <w:rStyle w:val="Hyperlink"/>
            <w:noProof/>
          </w:rPr>
          <w:t>607.11</w:t>
        </w:r>
        <w:r w:rsidR="00F02A61">
          <w:rPr>
            <w:rFonts w:asciiTheme="minorHAnsi" w:eastAsiaTheme="minorEastAsia" w:hAnsiTheme="minorHAnsi" w:cstheme="minorBidi"/>
            <w:noProof/>
            <w:szCs w:val="22"/>
          </w:rPr>
          <w:tab/>
        </w:r>
        <w:r w:rsidR="00F02A61" w:rsidRPr="00622ABF">
          <w:rPr>
            <w:rStyle w:val="Hyperlink"/>
            <w:noProof/>
          </w:rPr>
          <w:t>PARTICIPATION THROUGH COMMUNICATIONS EQUIPMENT</w:t>
        </w:r>
        <w:r w:rsidR="00F02A61">
          <w:rPr>
            <w:noProof/>
            <w:webHidden/>
          </w:rPr>
          <w:tab/>
        </w:r>
        <w:r w:rsidR="00F02A61">
          <w:rPr>
            <w:noProof/>
            <w:webHidden/>
          </w:rPr>
          <w:fldChar w:fldCharType="begin"/>
        </w:r>
        <w:r w:rsidR="00F02A61">
          <w:rPr>
            <w:noProof/>
            <w:webHidden/>
          </w:rPr>
          <w:instrText xml:space="preserve"> PAGEREF _Toc516070186 \h </w:instrText>
        </w:r>
        <w:r w:rsidR="00F02A61">
          <w:rPr>
            <w:noProof/>
            <w:webHidden/>
          </w:rPr>
        </w:r>
        <w:r w:rsidR="00F02A61">
          <w:rPr>
            <w:noProof/>
            <w:webHidden/>
          </w:rPr>
          <w:fldChar w:fldCharType="separate"/>
        </w:r>
        <w:r w:rsidR="00F02A61">
          <w:rPr>
            <w:noProof/>
            <w:webHidden/>
          </w:rPr>
          <w:t>28</w:t>
        </w:r>
        <w:r w:rsidR="00F02A61">
          <w:rPr>
            <w:noProof/>
            <w:webHidden/>
          </w:rPr>
          <w:fldChar w:fldCharType="end"/>
        </w:r>
      </w:hyperlink>
    </w:p>
    <w:p w14:paraId="54566C3D" w14:textId="179237ED" w:rsidR="00F02A61" w:rsidRDefault="00137133">
      <w:pPr>
        <w:pStyle w:val="TOC2"/>
        <w:rPr>
          <w:rFonts w:asciiTheme="minorHAnsi" w:eastAsiaTheme="minorEastAsia" w:hAnsiTheme="minorHAnsi" w:cstheme="minorBidi"/>
          <w:noProof/>
          <w:szCs w:val="22"/>
        </w:rPr>
      </w:pPr>
      <w:hyperlink w:anchor="_Toc516070187" w:history="1">
        <w:r w:rsidR="00F02A61" w:rsidRPr="00622ABF">
          <w:rPr>
            <w:rStyle w:val="Hyperlink"/>
            <w:noProof/>
          </w:rPr>
          <w:t>607.12</w:t>
        </w:r>
        <w:r w:rsidR="00F02A61">
          <w:rPr>
            <w:rFonts w:asciiTheme="minorHAnsi" w:eastAsiaTheme="minorEastAsia" w:hAnsiTheme="minorHAnsi" w:cstheme="minorBidi"/>
            <w:noProof/>
            <w:szCs w:val="22"/>
          </w:rPr>
          <w:tab/>
        </w:r>
        <w:r w:rsidR="00F02A61" w:rsidRPr="00622ABF">
          <w:rPr>
            <w:rStyle w:val="Hyperlink"/>
            <w:noProof/>
          </w:rPr>
          <w:t>QUORUM</w:t>
        </w:r>
        <w:r w:rsidR="00F02A61">
          <w:rPr>
            <w:noProof/>
            <w:webHidden/>
          </w:rPr>
          <w:tab/>
        </w:r>
        <w:r w:rsidR="00F02A61">
          <w:rPr>
            <w:noProof/>
            <w:webHidden/>
          </w:rPr>
          <w:fldChar w:fldCharType="begin"/>
        </w:r>
        <w:r w:rsidR="00F02A61">
          <w:rPr>
            <w:noProof/>
            <w:webHidden/>
          </w:rPr>
          <w:instrText xml:space="preserve"> PAGEREF _Toc516070187 \h </w:instrText>
        </w:r>
        <w:r w:rsidR="00F02A61">
          <w:rPr>
            <w:noProof/>
            <w:webHidden/>
          </w:rPr>
        </w:r>
        <w:r w:rsidR="00F02A61">
          <w:rPr>
            <w:noProof/>
            <w:webHidden/>
          </w:rPr>
          <w:fldChar w:fldCharType="separate"/>
        </w:r>
        <w:r w:rsidR="00F02A61">
          <w:rPr>
            <w:noProof/>
            <w:webHidden/>
          </w:rPr>
          <w:t>28</w:t>
        </w:r>
        <w:r w:rsidR="00F02A61">
          <w:rPr>
            <w:noProof/>
            <w:webHidden/>
          </w:rPr>
          <w:fldChar w:fldCharType="end"/>
        </w:r>
      </w:hyperlink>
    </w:p>
    <w:p w14:paraId="128332CF" w14:textId="22D80EBA" w:rsidR="00F02A61" w:rsidRDefault="00137133">
      <w:pPr>
        <w:pStyle w:val="TOC2"/>
        <w:rPr>
          <w:rFonts w:asciiTheme="minorHAnsi" w:eastAsiaTheme="minorEastAsia" w:hAnsiTheme="minorHAnsi" w:cstheme="minorBidi"/>
          <w:noProof/>
          <w:szCs w:val="22"/>
        </w:rPr>
      </w:pPr>
      <w:hyperlink w:anchor="_Toc516070188" w:history="1">
        <w:r w:rsidR="00F02A61" w:rsidRPr="00622ABF">
          <w:rPr>
            <w:rStyle w:val="Hyperlink"/>
            <w:noProof/>
          </w:rPr>
          <w:t>607.13</w:t>
        </w:r>
        <w:r w:rsidR="00F02A61">
          <w:rPr>
            <w:rFonts w:asciiTheme="minorHAnsi" w:eastAsiaTheme="minorEastAsia" w:hAnsiTheme="minorHAnsi" w:cstheme="minorBidi"/>
            <w:noProof/>
            <w:szCs w:val="22"/>
          </w:rPr>
          <w:tab/>
        </w:r>
        <w:r w:rsidR="00F02A61" w:rsidRPr="00622ABF">
          <w:rPr>
            <w:rStyle w:val="Hyperlink"/>
            <w:noProof/>
          </w:rPr>
          <w:t>VOTING</w:t>
        </w:r>
        <w:r w:rsidR="00F02A61">
          <w:rPr>
            <w:noProof/>
            <w:webHidden/>
          </w:rPr>
          <w:tab/>
        </w:r>
        <w:r w:rsidR="00F02A61">
          <w:rPr>
            <w:noProof/>
            <w:webHidden/>
          </w:rPr>
          <w:fldChar w:fldCharType="begin"/>
        </w:r>
        <w:r w:rsidR="00F02A61">
          <w:rPr>
            <w:noProof/>
            <w:webHidden/>
          </w:rPr>
          <w:instrText xml:space="preserve"> PAGEREF _Toc516070188 \h </w:instrText>
        </w:r>
        <w:r w:rsidR="00F02A61">
          <w:rPr>
            <w:noProof/>
            <w:webHidden/>
          </w:rPr>
        </w:r>
        <w:r w:rsidR="00F02A61">
          <w:rPr>
            <w:noProof/>
            <w:webHidden/>
          </w:rPr>
          <w:fldChar w:fldCharType="separate"/>
        </w:r>
        <w:r w:rsidR="00F02A61">
          <w:rPr>
            <w:noProof/>
            <w:webHidden/>
          </w:rPr>
          <w:t>28</w:t>
        </w:r>
        <w:r w:rsidR="00F02A61">
          <w:rPr>
            <w:noProof/>
            <w:webHidden/>
          </w:rPr>
          <w:fldChar w:fldCharType="end"/>
        </w:r>
      </w:hyperlink>
    </w:p>
    <w:p w14:paraId="4E40F016" w14:textId="6498638D" w:rsidR="00F02A61" w:rsidRDefault="00137133">
      <w:pPr>
        <w:pStyle w:val="TOC2"/>
        <w:rPr>
          <w:rFonts w:asciiTheme="minorHAnsi" w:eastAsiaTheme="minorEastAsia" w:hAnsiTheme="minorHAnsi" w:cstheme="minorBidi"/>
          <w:noProof/>
          <w:szCs w:val="22"/>
        </w:rPr>
      </w:pPr>
      <w:hyperlink w:anchor="_Toc516070189" w:history="1">
        <w:r w:rsidR="00F02A61" w:rsidRPr="00622ABF">
          <w:rPr>
            <w:rStyle w:val="Hyperlink"/>
            <w:noProof/>
          </w:rPr>
          <w:t>607.14</w:t>
        </w:r>
        <w:r w:rsidR="00F02A61">
          <w:rPr>
            <w:rFonts w:asciiTheme="minorHAnsi" w:eastAsiaTheme="minorEastAsia" w:hAnsiTheme="minorHAnsi" w:cstheme="minorBidi"/>
            <w:noProof/>
            <w:szCs w:val="22"/>
          </w:rPr>
          <w:tab/>
        </w:r>
        <w:r w:rsidR="00F02A61" w:rsidRPr="00622ABF">
          <w:rPr>
            <w:rStyle w:val="Hyperlink"/>
            <w:noProof/>
          </w:rPr>
          <w:t>PROXY VOTE</w:t>
        </w:r>
        <w:r w:rsidR="00F02A61">
          <w:rPr>
            <w:noProof/>
            <w:webHidden/>
          </w:rPr>
          <w:tab/>
        </w:r>
        <w:r w:rsidR="00F02A61">
          <w:rPr>
            <w:noProof/>
            <w:webHidden/>
          </w:rPr>
          <w:fldChar w:fldCharType="begin"/>
        </w:r>
        <w:r w:rsidR="00F02A61">
          <w:rPr>
            <w:noProof/>
            <w:webHidden/>
          </w:rPr>
          <w:instrText xml:space="preserve"> PAGEREF _Toc516070189 \h </w:instrText>
        </w:r>
        <w:r w:rsidR="00F02A61">
          <w:rPr>
            <w:noProof/>
            <w:webHidden/>
          </w:rPr>
        </w:r>
        <w:r w:rsidR="00F02A61">
          <w:rPr>
            <w:noProof/>
            <w:webHidden/>
          </w:rPr>
          <w:fldChar w:fldCharType="separate"/>
        </w:r>
        <w:r w:rsidR="00F02A61">
          <w:rPr>
            <w:noProof/>
            <w:webHidden/>
          </w:rPr>
          <w:t>28</w:t>
        </w:r>
        <w:r w:rsidR="00F02A61">
          <w:rPr>
            <w:noProof/>
            <w:webHidden/>
          </w:rPr>
          <w:fldChar w:fldCharType="end"/>
        </w:r>
      </w:hyperlink>
    </w:p>
    <w:p w14:paraId="2C47615F" w14:textId="7EC83D99" w:rsidR="00F02A61" w:rsidRDefault="00137133">
      <w:pPr>
        <w:pStyle w:val="TOC2"/>
        <w:rPr>
          <w:rFonts w:asciiTheme="minorHAnsi" w:eastAsiaTheme="minorEastAsia" w:hAnsiTheme="minorHAnsi" w:cstheme="minorBidi"/>
          <w:noProof/>
          <w:szCs w:val="22"/>
        </w:rPr>
      </w:pPr>
      <w:hyperlink w:anchor="_Toc516070190" w:history="1">
        <w:r w:rsidR="00F02A61" w:rsidRPr="00622ABF">
          <w:rPr>
            <w:rStyle w:val="Hyperlink"/>
            <w:noProof/>
          </w:rPr>
          <w:t>607.15</w:t>
        </w:r>
        <w:r w:rsidR="00F02A61">
          <w:rPr>
            <w:rFonts w:asciiTheme="minorHAnsi" w:eastAsiaTheme="minorEastAsia" w:hAnsiTheme="minorHAnsi" w:cstheme="minorBidi"/>
            <w:noProof/>
            <w:szCs w:val="22"/>
          </w:rPr>
          <w:tab/>
        </w:r>
        <w:r w:rsidR="00F02A61" w:rsidRPr="00622ABF">
          <w:rPr>
            <w:rStyle w:val="Hyperlink"/>
            <w:noProof/>
          </w:rPr>
          <w:t>NOTICES</w:t>
        </w:r>
        <w:r w:rsidR="00F02A61">
          <w:rPr>
            <w:noProof/>
            <w:webHidden/>
          </w:rPr>
          <w:tab/>
        </w:r>
        <w:r w:rsidR="00F02A61">
          <w:rPr>
            <w:noProof/>
            <w:webHidden/>
          </w:rPr>
          <w:fldChar w:fldCharType="begin"/>
        </w:r>
        <w:r w:rsidR="00F02A61">
          <w:rPr>
            <w:noProof/>
            <w:webHidden/>
          </w:rPr>
          <w:instrText xml:space="preserve"> PAGEREF _Toc516070190 \h </w:instrText>
        </w:r>
        <w:r w:rsidR="00F02A61">
          <w:rPr>
            <w:noProof/>
            <w:webHidden/>
          </w:rPr>
        </w:r>
        <w:r w:rsidR="00F02A61">
          <w:rPr>
            <w:noProof/>
            <w:webHidden/>
          </w:rPr>
          <w:fldChar w:fldCharType="separate"/>
        </w:r>
        <w:r w:rsidR="00F02A61">
          <w:rPr>
            <w:noProof/>
            <w:webHidden/>
          </w:rPr>
          <w:t>28</w:t>
        </w:r>
        <w:r w:rsidR="00F02A61">
          <w:rPr>
            <w:noProof/>
            <w:webHidden/>
          </w:rPr>
          <w:fldChar w:fldCharType="end"/>
        </w:r>
      </w:hyperlink>
    </w:p>
    <w:p w14:paraId="496F4A22" w14:textId="6BA76D01" w:rsidR="00F02A61" w:rsidRDefault="00137133">
      <w:pPr>
        <w:pStyle w:val="TOC3"/>
        <w:rPr>
          <w:rFonts w:asciiTheme="minorHAnsi" w:eastAsiaTheme="minorEastAsia" w:hAnsiTheme="minorHAnsi" w:cstheme="minorBidi"/>
          <w:iCs w:val="0"/>
          <w:smallCaps w:val="0"/>
          <w:sz w:val="22"/>
        </w:rPr>
      </w:pPr>
      <w:hyperlink w:anchor="_Toc516070191" w:history="1">
        <w:r w:rsidR="00F02A61" w:rsidRPr="00622ABF">
          <w:rPr>
            <w:rStyle w:val="Hyperlink"/>
          </w:rPr>
          <w:t>.1</w:t>
        </w:r>
        <w:r w:rsidR="00F02A61">
          <w:rPr>
            <w:rFonts w:asciiTheme="minorHAnsi" w:eastAsiaTheme="minorEastAsia" w:hAnsiTheme="minorHAnsi" w:cstheme="minorBidi"/>
            <w:iCs w:val="0"/>
            <w:smallCaps w:val="0"/>
            <w:sz w:val="22"/>
          </w:rPr>
          <w:tab/>
        </w:r>
        <w:r w:rsidR="00F02A61" w:rsidRPr="00622ABF">
          <w:rPr>
            <w:rStyle w:val="Hyperlink"/>
          </w:rPr>
          <w:t>Time</w:t>
        </w:r>
        <w:r w:rsidR="00F02A61">
          <w:rPr>
            <w:webHidden/>
          </w:rPr>
          <w:tab/>
        </w:r>
        <w:r w:rsidR="00F02A61">
          <w:rPr>
            <w:webHidden/>
          </w:rPr>
          <w:fldChar w:fldCharType="begin"/>
        </w:r>
        <w:r w:rsidR="00F02A61">
          <w:rPr>
            <w:webHidden/>
          </w:rPr>
          <w:instrText xml:space="preserve"> PAGEREF _Toc516070191 \h </w:instrText>
        </w:r>
        <w:r w:rsidR="00F02A61">
          <w:rPr>
            <w:webHidden/>
          </w:rPr>
        </w:r>
        <w:r w:rsidR="00F02A61">
          <w:rPr>
            <w:webHidden/>
          </w:rPr>
          <w:fldChar w:fldCharType="separate"/>
        </w:r>
        <w:r w:rsidR="00F02A61">
          <w:rPr>
            <w:webHidden/>
          </w:rPr>
          <w:t>28</w:t>
        </w:r>
        <w:r w:rsidR="00F02A61">
          <w:rPr>
            <w:webHidden/>
          </w:rPr>
          <w:fldChar w:fldCharType="end"/>
        </w:r>
      </w:hyperlink>
    </w:p>
    <w:p w14:paraId="4D7BE546" w14:textId="2AFC815F" w:rsidR="00F02A61" w:rsidRDefault="00137133">
      <w:pPr>
        <w:pStyle w:val="TOC3"/>
        <w:rPr>
          <w:rFonts w:asciiTheme="minorHAnsi" w:eastAsiaTheme="minorEastAsia" w:hAnsiTheme="minorHAnsi" w:cstheme="minorBidi"/>
          <w:iCs w:val="0"/>
          <w:smallCaps w:val="0"/>
          <w:sz w:val="22"/>
        </w:rPr>
      </w:pPr>
      <w:hyperlink w:anchor="_Toc516070192" w:history="1">
        <w:r w:rsidR="00F02A61" w:rsidRPr="00622ABF">
          <w:rPr>
            <w:rStyle w:val="Hyperlink"/>
          </w:rPr>
          <w:t>.2</w:t>
        </w:r>
        <w:r w:rsidR="00F02A61">
          <w:rPr>
            <w:rFonts w:asciiTheme="minorHAnsi" w:eastAsiaTheme="minorEastAsia" w:hAnsiTheme="minorHAnsi" w:cstheme="minorBidi"/>
            <w:iCs w:val="0"/>
            <w:smallCaps w:val="0"/>
            <w:sz w:val="22"/>
          </w:rPr>
          <w:tab/>
        </w:r>
        <w:r w:rsidR="00F02A61" w:rsidRPr="00622ABF">
          <w:rPr>
            <w:rStyle w:val="Hyperlink"/>
          </w:rPr>
          <w:t>Information</w:t>
        </w:r>
        <w:r w:rsidR="00F02A61">
          <w:rPr>
            <w:webHidden/>
          </w:rPr>
          <w:tab/>
        </w:r>
        <w:r w:rsidR="00F02A61">
          <w:rPr>
            <w:webHidden/>
          </w:rPr>
          <w:fldChar w:fldCharType="begin"/>
        </w:r>
        <w:r w:rsidR="00F02A61">
          <w:rPr>
            <w:webHidden/>
          </w:rPr>
          <w:instrText xml:space="preserve"> PAGEREF _Toc516070192 \h </w:instrText>
        </w:r>
        <w:r w:rsidR="00F02A61">
          <w:rPr>
            <w:webHidden/>
          </w:rPr>
        </w:r>
        <w:r w:rsidR="00F02A61">
          <w:rPr>
            <w:webHidden/>
          </w:rPr>
          <w:fldChar w:fldCharType="separate"/>
        </w:r>
        <w:r w:rsidR="00F02A61">
          <w:rPr>
            <w:webHidden/>
          </w:rPr>
          <w:t>28</w:t>
        </w:r>
        <w:r w:rsidR="00F02A61">
          <w:rPr>
            <w:webHidden/>
          </w:rPr>
          <w:fldChar w:fldCharType="end"/>
        </w:r>
      </w:hyperlink>
    </w:p>
    <w:p w14:paraId="25178FFD" w14:textId="3E97A2D8" w:rsidR="00F02A61" w:rsidRDefault="00137133">
      <w:pPr>
        <w:pStyle w:val="TOC2"/>
        <w:rPr>
          <w:rFonts w:asciiTheme="minorHAnsi" w:eastAsiaTheme="minorEastAsia" w:hAnsiTheme="minorHAnsi" w:cstheme="minorBidi"/>
          <w:noProof/>
          <w:szCs w:val="22"/>
        </w:rPr>
      </w:pPr>
      <w:hyperlink w:anchor="_Toc516070193" w:history="1">
        <w:r w:rsidR="00F02A61" w:rsidRPr="00622ABF">
          <w:rPr>
            <w:rStyle w:val="Hyperlink"/>
            <w:noProof/>
          </w:rPr>
          <w:t>607.16</w:t>
        </w:r>
        <w:r w:rsidR="00F02A61">
          <w:rPr>
            <w:rFonts w:asciiTheme="minorHAnsi" w:eastAsiaTheme="minorEastAsia" w:hAnsiTheme="minorHAnsi" w:cstheme="minorBidi"/>
            <w:noProof/>
            <w:szCs w:val="22"/>
          </w:rPr>
          <w:tab/>
        </w:r>
        <w:r w:rsidR="00F02A61" w:rsidRPr="00622ABF">
          <w:rPr>
            <w:rStyle w:val="Hyperlink"/>
            <w:noProof/>
          </w:rPr>
          <w:t>ORDER OF BUSINESS</w:t>
        </w:r>
        <w:r w:rsidR="00F02A61">
          <w:rPr>
            <w:noProof/>
            <w:webHidden/>
          </w:rPr>
          <w:tab/>
        </w:r>
        <w:r w:rsidR="00F02A61">
          <w:rPr>
            <w:noProof/>
            <w:webHidden/>
          </w:rPr>
          <w:fldChar w:fldCharType="begin"/>
        </w:r>
        <w:r w:rsidR="00F02A61">
          <w:rPr>
            <w:noProof/>
            <w:webHidden/>
          </w:rPr>
          <w:instrText xml:space="preserve"> PAGEREF _Toc516070193 \h </w:instrText>
        </w:r>
        <w:r w:rsidR="00F02A61">
          <w:rPr>
            <w:noProof/>
            <w:webHidden/>
          </w:rPr>
        </w:r>
        <w:r w:rsidR="00F02A61">
          <w:rPr>
            <w:noProof/>
            <w:webHidden/>
          </w:rPr>
          <w:fldChar w:fldCharType="separate"/>
        </w:r>
        <w:r w:rsidR="00F02A61">
          <w:rPr>
            <w:noProof/>
            <w:webHidden/>
          </w:rPr>
          <w:t>29</w:t>
        </w:r>
        <w:r w:rsidR="00F02A61">
          <w:rPr>
            <w:noProof/>
            <w:webHidden/>
          </w:rPr>
          <w:fldChar w:fldCharType="end"/>
        </w:r>
      </w:hyperlink>
    </w:p>
    <w:p w14:paraId="13FBA36C" w14:textId="3EF53A4F" w:rsidR="00F02A61" w:rsidRDefault="00137133">
      <w:pPr>
        <w:pStyle w:val="TOC2"/>
        <w:rPr>
          <w:rFonts w:asciiTheme="minorHAnsi" w:eastAsiaTheme="minorEastAsia" w:hAnsiTheme="minorHAnsi" w:cstheme="minorBidi"/>
          <w:noProof/>
          <w:szCs w:val="22"/>
        </w:rPr>
      </w:pPr>
      <w:hyperlink w:anchor="_Toc516070194" w:history="1">
        <w:r w:rsidR="00F02A61" w:rsidRPr="00622ABF">
          <w:rPr>
            <w:rStyle w:val="Hyperlink"/>
            <w:noProof/>
          </w:rPr>
          <w:t>607.17</w:t>
        </w:r>
        <w:r w:rsidR="00F02A61">
          <w:rPr>
            <w:rFonts w:asciiTheme="minorHAnsi" w:eastAsiaTheme="minorEastAsia" w:hAnsiTheme="minorHAnsi" w:cstheme="minorBidi"/>
            <w:noProof/>
            <w:szCs w:val="22"/>
          </w:rPr>
          <w:tab/>
        </w:r>
        <w:r w:rsidR="00F02A61" w:rsidRPr="00622ABF">
          <w:rPr>
            <w:rStyle w:val="Hyperlink"/>
            <w:noProof/>
          </w:rPr>
          <w:t>RESIGNATIONS</w:t>
        </w:r>
        <w:r w:rsidR="00F02A61">
          <w:rPr>
            <w:noProof/>
            <w:webHidden/>
          </w:rPr>
          <w:tab/>
        </w:r>
        <w:r w:rsidR="00F02A61">
          <w:rPr>
            <w:noProof/>
            <w:webHidden/>
          </w:rPr>
          <w:fldChar w:fldCharType="begin"/>
        </w:r>
        <w:r w:rsidR="00F02A61">
          <w:rPr>
            <w:noProof/>
            <w:webHidden/>
          </w:rPr>
          <w:instrText xml:space="preserve"> PAGEREF _Toc516070194 \h </w:instrText>
        </w:r>
        <w:r w:rsidR="00F02A61">
          <w:rPr>
            <w:noProof/>
            <w:webHidden/>
          </w:rPr>
        </w:r>
        <w:r w:rsidR="00F02A61">
          <w:rPr>
            <w:noProof/>
            <w:webHidden/>
          </w:rPr>
          <w:fldChar w:fldCharType="separate"/>
        </w:r>
        <w:r w:rsidR="00F02A61">
          <w:rPr>
            <w:noProof/>
            <w:webHidden/>
          </w:rPr>
          <w:t>29</w:t>
        </w:r>
        <w:r w:rsidR="00F02A61">
          <w:rPr>
            <w:noProof/>
            <w:webHidden/>
          </w:rPr>
          <w:fldChar w:fldCharType="end"/>
        </w:r>
      </w:hyperlink>
    </w:p>
    <w:p w14:paraId="37B916CA" w14:textId="389362CF" w:rsidR="00F02A61" w:rsidRDefault="00137133">
      <w:pPr>
        <w:pStyle w:val="TOC2"/>
        <w:rPr>
          <w:rFonts w:asciiTheme="minorHAnsi" w:eastAsiaTheme="minorEastAsia" w:hAnsiTheme="minorHAnsi" w:cstheme="minorBidi"/>
          <w:noProof/>
          <w:szCs w:val="22"/>
        </w:rPr>
      </w:pPr>
      <w:hyperlink w:anchor="_Toc516070195" w:history="1">
        <w:r w:rsidR="00F02A61" w:rsidRPr="00622ABF">
          <w:rPr>
            <w:rStyle w:val="Hyperlink"/>
            <w:noProof/>
          </w:rPr>
          <w:t>607.18</w:t>
        </w:r>
        <w:r w:rsidR="00F02A61">
          <w:rPr>
            <w:rFonts w:asciiTheme="minorHAnsi" w:eastAsiaTheme="minorEastAsia" w:hAnsiTheme="minorHAnsi" w:cstheme="minorBidi"/>
            <w:noProof/>
            <w:szCs w:val="22"/>
          </w:rPr>
          <w:tab/>
        </w:r>
        <w:r w:rsidR="00F02A61" w:rsidRPr="00622ABF">
          <w:rPr>
            <w:rStyle w:val="Hyperlink"/>
            <w:noProof/>
          </w:rPr>
          <w:t>VACANCIES</w:t>
        </w:r>
        <w:r w:rsidR="00F02A61">
          <w:rPr>
            <w:noProof/>
            <w:webHidden/>
          </w:rPr>
          <w:tab/>
        </w:r>
        <w:r w:rsidR="00F02A61">
          <w:rPr>
            <w:noProof/>
            <w:webHidden/>
          </w:rPr>
          <w:fldChar w:fldCharType="begin"/>
        </w:r>
        <w:r w:rsidR="00F02A61">
          <w:rPr>
            <w:noProof/>
            <w:webHidden/>
          </w:rPr>
          <w:instrText xml:space="preserve"> PAGEREF _Toc516070195 \h </w:instrText>
        </w:r>
        <w:r w:rsidR="00F02A61">
          <w:rPr>
            <w:noProof/>
            <w:webHidden/>
          </w:rPr>
        </w:r>
        <w:r w:rsidR="00F02A61">
          <w:rPr>
            <w:noProof/>
            <w:webHidden/>
          </w:rPr>
          <w:fldChar w:fldCharType="separate"/>
        </w:r>
        <w:r w:rsidR="00F02A61">
          <w:rPr>
            <w:noProof/>
            <w:webHidden/>
          </w:rPr>
          <w:t>29</w:t>
        </w:r>
        <w:r w:rsidR="00F02A61">
          <w:rPr>
            <w:noProof/>
            <w:webHidden/>
          </w:rPr>
          <w:fldChar w:fldCharType="end"/>
        </w:r>
      </w:hyperlink>
    </w:p>
    <w:p w14:paraId="52AC11D5" w14:textId="171C49C4" w:rsidR="00F02A61" w:rsidRDefault="00137133">
      <w:pPr>
        <w:pStyle w:val="TOC2"/>
        <w:rPr>
          <w:rFonts w:asciiTheme="minorHAnsi" w:eastAsiaTheme="minorEastAsia" w:hAnsiTheme="minorHAnsi" w:cstheme="minorBidi"/>
          <w:noProof/>
          <w:szCs w:val="22"/>
        </w:rPr>
      </w:pPr>
      <w:hyperlink w:anchor="_Toc516070196" w:history="1">
        <w:r w:rsidR="00F02A61" w:rsidRPr="00622ABF">
          <w:rPr>
            <w:rStyle w:val="Hyperlink"/>
            <w:noProof/>
          </w:rPr>
          <w:t>607.19</w:t>
        </w:r>
        <w:r w:rsidR="00F02A61">
          <w:rPr>
            <w:rFonts w:asciiTheme="minorHAnsi" w:eastAsiaTheme="minorEastAsia" w:hAnsiTheme="minorHAnsi" w:cstheme="minorBidi"/>
            <w:noProof/>
            <w:szCs w:val="22"/>
          </w:rPr>
          <w:tab/>
        </w:r>
        <w:r w:rsidR="00F02A61" w:rsidRPr="00622ABF">
          <w:rPr>
            <w:rStyle w:val="Hyperlink"/>
            <w:noProof/>
          </w:rPr>
          <w:t>DELEGATION</w:t>
        </w:r>
        <w:r w:rsidR="00F02A61">
          <w:rPr>
            <w:noProof/>
            <w:webHidden/>
          </w:rPr>
          <w:tab/>
        </w:r>
        <w:r w:rsidR="00F02A61">
          <w:rPr>
            <w:noProof/>
            <w:webHidden/>
          </w:rPr>
          <w:fldChar w:fldCharType="begin"/>
        </w:r>
        <w:r w:rsidR="00F02A61">
          <w:rPr>
            <w:noProof/>
            <w:webHidden/>
          </w:rPr>
          <w:instrText xml:space="preserve"> PAGEREF _Toc516070196 \h </w:instrText>
        </w:r>
        <w:r w:rsidR="00F02A61">
          <w:rPr>
            <w:noProof/>
            <w:webHidden/>
          </w:rPr>
        </w:r>
        <w:r w:rsidR="00F02A61">
          <w:rPr>
            <w:noProof/>
            <w:webHidden/>
          </w:rPr>
          <w:fldChar w:fldCharType="separate"/>
        </w:r>
        <w:r w:rsidR="00F02A61">
          <w:rPr>
            <w:noProof/>
            <w:webHidden/>
          </w:rPr>
          <w:t>29</w:t>
        </w:r>
        <w:r w:rsidR="00F02A61">
          <w:rPr>
            <w:noProof/>
            <w:webHidden/>
          </w:rPr>
          <w:fldChar w:fldCharType="end"/>
        </w:r>
      </w:hyperlink>
    </w:p>
    <w:p w14:paraId="2E34F90A" w14:textId="6C8DC943" w:rsidR="00F02A61" w:rsidRDefault="00137133">
      <w:pPr>
        <w:pStyle w:val="TOC2"/>
        <w:rPr>
          <w:rFonts w:asciiTheme="minorHAnsi" w:eastAsiaTheme="minorEastAsia" w:hAnsiTheme="minorHAnsi" w:cstheme="minorBidi"/>
          <w:noProof/>
          <w:szCs w:val="22"/>
        </w:rPr>
      </w:pPr>
      <w:hyperlink w:anchor="_Toc516070197" w:history="1">
        <w:r w:rsidR="00F02A61" w:rsidRPr="00622ABF">
          <w:rPr>
            <w:rStyle w:val="Hyperlink"/>
            <w:noProof/>
          </w:rPr>
          <w:t>607.20</w:t>
        </w:r>
        <w:r w:rsidR="00F02A61">
          <w:rPr>
            <w:rFonts w:asciiTheme="minorHAnsi" w:eastAsiaTheme="minorEastAsia" w:hAnsiTheme="minorHAnsi" w:cstheme="minorBidi"/>
            <w:noProof/>
            <w:szCs w:val="22"/>
          </w:rPr>
          <w:tab/>
        </w:r>
        <w:r w:rsidR="00F02A61" w:rsidRPr="00622ABF">
          <w:rPr>
            <w:rStyle w:val="Hyperlink"/>
            <w:noProof/>
          </w:rPr>
          <w:t>APPLICATION TO EXECUTIVE AND NOMINATING COMMITTEES AND BOARD OF REVIEW</w:t>
        </w:r>
        <w:r w:rsidR="00F02A61">
          <w:rPr>
            <w:noProof/>
            <w:webHidden/>
          </w:rPr>
          <w:tab/>
        </w:r>
        <w:r w:rsidR="00F02A61">
          <w:rPr>
            <w:noProof/>
            <w:webHidden/>
          </w:rPr>
          <w:fldChar w:fldCharType="begin"/>
        </w:r>
        <w:r w:rsidR="00F02A61">
          <w:rPr>
            <w:noProof/>
            <w:webHidden/>
          </w:rPr>
          <w:instrText xml:space="preserve"> PAGEREF _Toc516070197 \h </w:instrText>
        </w:r>
        <w:r w:rsidR="00F02A61">
          <w:rPr>
            <w:noProof/>
            <w:webHidden/>
          </w:rPr>
        </w:r>
        <w:r w:rsidR="00F02A61">
          <w:rPr>
            <w:noProof/>
            <w:webHidden/>
          </w:rPr>
          <w:fldChar w:fldCharType="separate"/>
        </w:r>
        <w:r w:rsidR="00F02A61">
          <w:rPr>
            <w:noProof/>
            <w:webHidden/>
          </w:rPr>
          <w:t>29</w:t>
        </w:r>
        <w:r w:rsidR="00F02A61">
          <w:rPr>
            <w:noProof/>
            <w:webHidden/>
          </w:rPr>
          <w:fldChar w:fldCharType="end"/>
        </w:r>
      </w:hyperlink>
    </w:p>
    <w:p w14:paraId="4142B43F" w14:textId="6A266AF1" w:rsidR="00F02A61" w:rsidRDefault="00137133">
      <w:pPr>
        <w:pStyle w:val="TOC1"/>
        <w:rPr>
          <w:rFonts w:asciiTheme="minorHAnsi" w:eastAsiaTheme="minorEastAsia" w:hAnsiTheme="minorHAnsi" w:cstheme="minorBidi"/>
          <w:b w:val="0"/>
          <w:bCs w:val="0"/>
          <w:caps w:val="0"/>
          <w:sz w:val="22"/>
        </w:rPr>
      </w:pPr>
      <w:hyperlink w:anchor="_Toc516070198" w:history="1">
        <w:r w:rsidR="00F02A61" w:rsidRPr="00622ABF">
          <w:rPr>
            <w:rStyle w:val="Hyperlink"/>
          </w:rPr>
          <w:t>ARTICLE 608 ANNUAL AUDIT, REPORTS AND REMITTANCES</w:t>
        </w:r>
        <w:r w:rsidR="00F02A61">
          <w:rPr>
            <w:webHidden/>
          </w:rPr>
          <w:tab/>
        </w:r>
        <w:r w:rsidR="00F02A61">
          <w:rPr>
            <w:webHidden/>
          </w:rPr>
          <w:fldChar w:fldCharType="begin"/>
        </w:r>
        <w:r w:rsidR="00F02A61">
          <w:rPr>
            <w:webHidden/>
          </w:rPr>
          <w:instrText xml:space="preserve"> PAGEREF _Toc516070198 \h </w:instrText>
        </w:r>
        <w:r w:rsidR="00F02A61">
          <w:rPr>
            <w:webHidden/>
          </w:rPr>
        </w:r>
        <w:r w:rsidR="00F02A61">
          <w:rPr>
            <w:webHidden/>
          </w:rPr>
          <w:fldChar w:fldCharType="separate"/>
        </w:r>
        <w:r w:rsidR="00F02A61">
          <w:rPr>
            <w:webHidden/>
          </w:rPr>
          <w:t>29</w:t>
        </w:r>
        <w:r w:rsidR="00F02A61">
          <w:rPr>
            <w:webHidden/>
          </w:rPr>
          <w:fldChar w:fldCharType="end"/>
        </w:r>
      </w:hyperlink>
    </w:p>
    <w:p w14:paraId="3709B6E5" w14:textId="080058C7" w:rsidR="00F02A61" w:rsidRDefault="00137133">
      <w:pPr>
        <w:pStyle w:val="TOC2"/>
        <w:rPr>
          <w:rFonts w:asciiTheme="minorHAnsi" w:eastAsiaTheme="minorEastAsia" w:hAnsiTheme="minorHAnsi" w:cstheme="minorBidi"/>
          <w:noProof/>
          <w:szCs w:val="22"/>
        </w:rPr>
      </w:pPr>
      <w:hyperlink w:anchor="_Toc516070199" w:history="1">
        <w:r w:rsidR="00F02A61" w:rsidRPr="00622ABF">
          <w:rPr>
            <w:rStyle w:val="Hyperlink"/>
            <w:noProof/>
          </w:rPr>
          <w:t>608.1</w:t>
        </w:r>
        <w:r w:rsidR="00F02A61">
          <w:rPr>
            <w:rFonts w:asciiTheme="minorHAnsi" w:eastAsiaTheme="minorEastAsia" w:hAnsiTheme="minorHAnsi" w:cstheme="minorBidi"/>
            <w:noProof/>
            <w:szCs w:val="22"/>
          </w:rPr>
          <w:tab/>
        </w:r>
        <w:r w:rsidR="00F02A61" w:rsidRPr="00622ABF">
          <w:rPr>
            <w:rStyle w:val="Hyperlink"/>
            <w:noProof/>
          </w:rPr>
          <w:t>MINUTES</w:t>
        </w:r>
        <w:r w:rsidR="00F02A61">
          <w:rPr>
            <w:noProof/>
            <w:webHidden/>
          </w:rPr>
          <w:tab/>
        </w:r>
        <w:r w:rsidR="00F02A61">
          <w:rPr>
            <w:noProof/>
            <w:webHidden/>
          </w:rPr>
          <w:fldChar w:fldCharType="begin"/>
        </w:r>
        <w:r w:rsidR="00F02A61">
          <w:rPr>
            <w:noProof/>
            <w:webHidden/>
          </w:rPr>
          <w:instrText xml:space="preserve"> PAGEREF _Toc516070199 \h </w:instrText>
        </w:r>
        <w:r w:rsidR="00F02A61">
          <w:rPr>
            <w:noProof/>
            <w:webHidden/>
          </w:rPr>
        </w:r>
        <w:r w:rsidR="00F02A61">
          <w:rPr>
            <w:noProof/>
            <w:webHidden/>
          </w:rPr>
          <w:fldChar w:fldCharType="separate"/>
        </w:r>
        <w:r w:rsidR="00F02A61">
          <w:rPr>
            <w:noProof/>
            <w:webHidden/>
          </w:rPr>
          <w:t>29</w:t>
        </w:r>
        <w:r w:rsidR="00F02A61">
          <w:rPr>
            <w:noProof/>
            <w:webHidden/>
          </w:rPr>
          <w:fldChar w:fldCharType="end"/>
        </w:r>
      </w:hyperlink>
    </w:p>
    <w:p w14:paraId="0ABA3926" w14:textId="36E826E3" w:rsidR="00F02A61" w:rsidRDefault="00137133">
      <w:pPr>
        <w:pStyle w:val="TOC2"/>
        <w:rPr>
          <w:rFonts w:asciiTheme="minorHAnsi" w:eastAsiaTheme="minorEastAsia" w:hAnsiTheme="minorHAnsi" w:cstheme="minorBidi"/>
          <w:noProof/>
          <w:szCs w:val="22"/>
        </w:rPr>
      </w:pPr>
      <w:hyperlink w:anchor="_Toc516070200" w:history="1">
        <w:r w:rsidR="00F02A61" w:rsidRPr="00622ABF">
          <w:rPr>
            <w:rStyle w:val="Hyperlink"/>
            <w:noProof/>
          </w:rPr>
          <w:t>608.2</w:t>
        </w:r>
        <w:r w:rsidR="00F02A61">
          <w:rPr>
            <w:rFonts w:asciiTheme="minorHAnsi" w:eastAsiaTheme="minorEastAsia" w:hAnsiTheme="minorHAnsi" w:cstheme="minorBidi"/>
            <w:noProof/>
            <w:szCs w:val="22"/>
          </w:rPr>
          <w:tab/>
        </w:r>
        <w:r w:rsidR="00F02A61" w:rsidRPr="00622ABF">
          <w:rPr>
            <w:rStyle w:val="Hyperlink"/>
            <w:noProof/>
          </w:rPr>
          <w:t>FINANCIAL AND FEDERAL TAX REPORTS</w:t>
        </w:r>
        <w:r w:rsidR="00F02A61">
          <w:rPr>
            <w:noProof/>
            <w:webHidden/>
          </w:rPr>
          <w:tab/>
        </w:r>
        <w:r w:rsidR="00F02A61">
          <w:rPr>
            <w:noProof/>
            <w:webHidden/>
          </w:rPr>
          <w:fldChar w:fldCharType="begin"/>
        </w:r>
        <w:r w:rsidR="00F02A61">
          <w:rPr>
            <w:noProof/>
            <w:webHidden/>
          </w:rPr>
          <w:instrText xml:space="preserve"> PAGEREF _Toc516070200 \h </w:instrText>
        </w:r>
        <w:r w:rsidR="00F02A61">
          <w:rPr>
            <w:noProof/>
            <w:webHidden/>
          </w:rPr>
        </w:r>
        <w:r w:rsidR="00F02A61">
          <w:rPr>
            <w:noProof/>
            <w:webHidden/>
          </w:rPr>
          <w:fldChar w:fldCharType="separate"/>
        </w:r>
        <w:r w:rsidR="00F02A61">
          <w:rPr>
            <w:noProof/>
            <w:webHidden/>
          </w:rPr>
          <w:t>29</w:t>
        </w:r>
        <w:r w:rsidR="00F02A61">
          <w:rPr>
            <w:noProof/>
            <w:webHidden/>
          </w:rPr>
          <w:fldChar w:fldCharType="end"/>
        </w:r>
      </w:hyperlink>
    </w:p>
    <w:p w14:paraId="252F24FF" w14:textId="02E9F06E" w:rsidR="00F02A61" w:rsidRDefault="00137133">
      <w:pPr>
        <w:pStyle w:val="TOC2"/>
        <w:rPr>
          <w:rFonts w:asciiTheme="minorHAnsi" w:eastAsiaTheme="minorEastAsia" w:hAnsiTheme="minorHAnsi" w:cstheme="minorBidi"/>
          <w:noProof/>
          <w:szCs w:val="22"/>
        </w:rPr>
      </w:pPr>
      <w:hyperlink w:anchor="_Toc516070201" w:history="1">
        <w:r w:rsidR="00F02A61" w:rsidRPr="00622ABF">
          <w:rPr>
            <w:rStyle w:val="Hyperlink"/>
            <w:noProof/>
          </w:rPr>
          <w:t>608.3</w:t>
        </w:r>
        <w:r w:rsidR="00F02A61">
          <w:rPr>
            <w:rFonts w:asciiTheme="minorHAnsi" w:eastAsiaTheme="minorEastAsia" w:hAnsiTheme="minorHAnsi" w:cstheme="minorBidi"/>
            <w:noProof/>
            <w:szCs w:val="22"/>
          </w:rPr>
          <w:tab/>
        </w:r>
        <w:r w:rsidR="00F02A61" w:rsidRPr="00622ABF">
          <w:rPr>
            <w:rStyle w:val="Hyperlink"/>
            <w:noProof/>
          </w:rPr>
          <w:t>STATE AND LOCAL REPORTS AND FILINGS</w:t>
        </w:r>
        <w:r w:rsidR="00F02A61">
          <w:rPr>
            <w:noProof/>
            <w:webHidden/>
          </w:rPr>
          <w:tab/>
        </w:r>
        <w:r w:rsidR="00F02A61">
          <w:rPr>
            <w:noProof/>
            <w:webHidden/>
          </w:rPr>
          <w:fldChar w:fldCharType="begin"/>
        </w:r>
        <w:r w:rsidR="00F02A61">
          <w:rPr>
            <w:noProof/>
            <w:webHidden/>
          </w:rPr>
          <w:instrText xml:space="preserve"> PAGEREF _Toc516070201 \h </w:instrText>
        </w:r>
        <w:r w:rsidR="00F02A61">
          <w:rPr>
            <w:noProof/>
            <w:webHidden/>
          </w:rPr>
        </w:r>
        <w:r w:rsidR="00F02A61">
          <w:rPr>
            <w:noProof/>
            <w:webHidden/>
          </w:rPr>
          <w:fldChar w:fldCharType="separate"/>
        </w:r>
        <w:r w:rsidR="00F02A61">
          <w:rPr>
            <w:noProof/>
            <w:webHidden/>
          </w:rPr>
          <w:t>30</w:t>
        </w:r>
        <w:r w:rsidR="00F02A61">
          <w:rPr>
            <w:noProof/>
            <w:webHidden/>
          </w:rPr>
          <w:fldChar w:fldCharType="end"/>
        </w:r>
      </w:hyperlink>
    </w:p>
    <w:p w14:paraId="1CAB1B56" w14:textId="0B93E858" w:rsidR="00F02A61" w:rsidRDefault="00137133">
      <w:pPr>
        <w:pStyle w:val="TOC2"/>
        <w:rPr>
          <w:rFonts w:asciiTheme="minorHAnsi" w:eastAsiaTheme="minorEastAsia" w:hAnsiTheme="minorHAnsi" w:cstheme="minorBidi"/>
          <w:noProof/>
          <w:szCs w:val="22"/>
        </w:rPr>
      </w:pPr>
      <w:hyperlink w:anchor="_Toc516070202" w:history="1">
        <w:r w:rsidR="00F02A61" w:rsidRPr="00622ABF">
          <w:rPr>
            <w:rStyle w:val="Hyperlink"/>
            <w:noProof/>
          </w:rPr>
          <w:t>608.4</w:t>
        </w:r>
        <w:r w:rsidR="00F02A61">
          <w:rPr>
            <w:rFonts w:asciiTheme="minorHAnsi" w:eastAsiaTheme="minorEastAsia" w:hAnsiTheme="minorHAnsi" w:cstheme="minorBidi"/>
            <w:noProof/>
            <w:szCs w:val="22"/>
          </w:rPr>
          <w:tab/>
        </w:r>
        <w:r w:rsidR="00F02A61" w:rsidRPr="00622ABF">
          <w:rPr>
            <w:rStyle w:val="Hyperlink"/>
            <w:noProof/>
          </w:rPr>
          <w:t>PUBLIC AVAILABILITY OF CERTAIN INFORMATION</w:t>
        </w:r>
        <w:r w:rsidR="00F02A61">
          <w:rPr>
            <w:noProof/>
            <w:webHidden/>
          </w:rPr>
          <w:tab/>
        </w:r>
        <w:r w:rsidR="00F02A61">
          <w:rPr>
            <w:noProof/>
            <w:webHidden/>
          </w:rPr>
          <w:fldChar w:fldCharType="begin"/>
        </w:r>
        <w:r w:rsidR="00F02A61">
          <w:rPr>
            <w:noProof/>
            <w:webHidden/>
          </w:rPr>
          <w:instrText xml:space="preserve"> PAGEREF _Toc516070202 \h </w:instrText>
        </w:r>
        <w:r w:rsidR="00F02A61">
          <w:rPr>
            <w:noProof/>
            <w:webHidden/>
          </w:rPr>
        </w:r>
        <w:r w:rsidR="00F02A61">
          <w:rPr>
            <w:noProof/>
            <w:webHidden/>
          </w:rPr>
          <w:fldChar w:fldCharType="separate"/>
        </w:r>
        <w:r w:rsidR="00F02A61">
          <w:rPr>
            <w:noProof/>
            <w:webHidden/>
          </w:rPr>
          <w:t>30</w:t>
        </w:r>
        <w:r w:rsidR="00F02A61">
          <w:rPr>
            <w:noProof/>
            <w:webHidden/>
          </w:rPr>
          <w:fldChar w:fldCharType="end"/>
        </w:r>
      </w:hyperlink>
    </w:p>
    <w:p w14:paraId="6B447DC5" w14:textId="5590EDCE" w:rsidR="00F02A61" w:rsidRDefault="00137133">
      <w:pPr>
        <w:pStyle w:val="TOC2"/>
        <w:rPr>
          <w:rFonts w:asciiTheme="minorHAnsi" w:eastAsiaTheme="minorEastAsia" w:hAnsiTheme="minorHAnsi" w:cstheme="minorBidi"/>
          <w:noProof/>
          <w:szCs w:val="22"/>
        </w:rPr>
      </w:pPr>
      <w:hyperlink w:anchor="_Toc516070203" w:history="1">
        <w:r w:rsidR="00F02A61" w:rsidRPr="00622ABF">
          <w:rPr>
            <w:rStyle w:val="Hyperlink"/>
            <w:noProof/>
          </w:rPr>
          <w:t>608.5</w:t>
        </w:r>
        <w:r w:rsidR="00F02A61">
          <w:rPr>
            <w:rFonts w:asciiTheme="minorHAnsi" w:eastAsiaTheme="minorEastAsia" w:hAnsiTheme="minorHAnsi" w:cstheme="minorBidi"/>
            <w:noProof/>
            <w:szCs w:val="22"/>
          </w:rPr>
          <w:tab/>
        </w:r>
        <w:r w:rsidR="00F02A61" w:rsidRPr="00622ABF">
          <w:rPr>
            <w:rStyle w:val="Hyperlink"/>
            <w:noProof/>
          </w:rPr>
          <w:t>ANNUAL AUDIT</w:t>
        </w:r>
        <w:r w:rsidR="00F02A61">
          <w:rPr>
            <w:noProof/>
            <w:webHidden/>
          </w:rPr>
          <w:tab/>
        </w:r>
        <w:r w:rsidR="00F02A61">
          <w:rPr>
            <w:noProof/>
            <w:webHidden/>
          </w:rPr>
          <w:fldChar w:fldCharType="begin"/>
        </w:r>
        <w:r w:rsidR="00F02A61">
          <w:rPr>
            <w:noProof/>
            <w:webHidden/>
          </w:rPr>
          <w:instrText xml:space="preserve"> PAGEREF _Toc516070203 \h </w:instrText>
        </w:r>
        <w:r w:rsidR="00F02A61">
          <w:rPr>
            <w:noProof/>
            <w:webHidden/>
          </w:rPr>
        </w:r>
        <w:r w:rsidR="00F02A61">
          <w:rPr>
            <w:noProof/>
            <w:webHidden/>
          </w:rPr>
          <w:fldChar w:fldCharType="separate"/>
        </w:r>
        <w:r w:rsidR="00F02A61">
          <w:rPr>
            <w:noProof/>
            <w:webHidden/>
          </w:rPr>
          <w:t>30</w:t>
        </w:r>
        <w:r w:rsidR="00F02A61">
          <w:rPr>
            <w:noProof/>
            <w:webHidden/>
          </w:rPr>
          <w:fldChar w:fldCharType="end"/>
        </w:r>
      </w:hyperlink>
    </w:p>
    <w:p w14:paraId="3D99CC01" w14:textId="22EA8A60" w:rsidR="00F02A61" w:rsidRDefault="00137133">
      <w:pPr>
        <w:pStyle w:val="TOC2"/>
        <w:rPr>
          <w:rFonts w:asciiTheme="minorHAnsi" w:eastAsiaTheme="minorEastAsia" w:hAnsiTheme="minorHAnsi" w:cstheme="minorBidi"/>
          <w:noProof/>
          <w:szCs w:val="22"/>
        </w:rPr>
      </w:pPr>
      <w:hyperlink w:anchor="_Toc516070204" w:history="1">
        <w:r w:rsidR="00F02A61" w:rsidRPr="00622ABF">
          <w:rPr>
            <w:rStyle w:val="Hyperlink"/>
            <w:noProof/>
          </w:rPr>
          <w:t>608.6</w:t>
        </w:r>
        <w:r w:rsidR="00F02A61">
          <w:rPr>
            <w:rFonts w:asciiTheme="minorHAnsi" w:eastAsiaTheme="minorEastAsia" w:hAnsiTheme="minorHAnsi" w:cstheme="minorBidi"/>
            <w:noProof/>
            <w:szCs w:val="22"/>
          </w:rPr>
          <w:tab/>
        </w:r>
        <w:r w:rsidR="00F02A61" w:rsidRPr="00622ABF">
          <w:rPr>
            <w:rStyle w:val="Hyperlink"/>
            <w:noProof/>
          </w:rPr>
          <w:t>MEMBERSHIP AND REGISTRATION REPORTS</w:t>
        </w:r>
        <w:r w:rsidR="00F02A61">
          <w:rPr>
            <w:noProof/>
            <w:webHidden/>
          </w:rPr>
          <w:tab/>
        </w:r>
        <w:r w:rsidR="00F02A61">
          <w:rPr>
            <w:noProof/>
            <w:webHidden/>
          </w:rPr>
          <w:fldChar w:fldCharType="begin"/>
        </w:r>
        <w:r w:rsidR="00F02A61">
          <w:rPr>
            <w:noProof/>
            <w:webHidden/>
          </w:rPr>
          <w:instrText xml:space="preserve"> PAGEREF _Toc516070204 \h </w:instrText>
        </w:r>
        <w:r w:rsidR="00F02A61">
          <w:rPr>
            <w:noProof/>
            <w:webHidden/>
          </w:rPr>
        </w:r>
        <w:r w:rsidR="00F02A61">
          <w:rPr>
            <w:noProof/>
            <w:webHidden/>
          </w:rPr>
          <w:fldChar w:fldCharType="separate"/>
        </w:r>
        <w:r w:rsidR="00F02A61">
          <w:rPr>
            <w:noProof/>
            <w:webHidden/>
          </w:rPr>
          <w:t>30</w:t>
        </w:r>
        <w:r w:rsidR="00F02A61">
          <w:rPr>
            <w:noProof/>
            <w:webHidden/>
          </w:rPr>
          <w:fldChar w:fldCharType="end"/>
        </w:r>
      </w:hyperlink>
    </w:p>
    <w:p w14:paraId="50340952" w14:textId="509BB088" w:rsidR="00F02A61" w:rsidRDefault="00137133">
      <w:pPr>
        <w:pStyle w:val="TOC2"/>
        <w:rPr>
          <w:rFonts w:asciiTheme="minorHAnsi" w:eastAsiaTheme="minorEastAsia" w:hAnsiTheme="minorHAnsi" w:cstheme="minorBidi"/>
          <w:noProof/>
          <w:szCs w:val="22"/>
        </w:rPr>
      </w:pPr>
      <w:hyperlink w:anchor="_Toc516070205" w:history="1">
        <w:r w:rsidR="00F02A61" w:rsidRPr="00622ABF">
          <w:rPr>
            <w:rStyle w:val="Hyperlink"/>
            <w:noProof/>
          </w:rPr>
          <w:t>608.7</w:t>
        </w:r>
        <w:r w:rsidR="00F02A61">
          <w:rPr>
            <w:rFonts w:asciiTheme="minorHAnsi" w:eastAsiaTheme="minorEastAsia" w:hAnsiTheme="minorHAnsi" w:cstheme="minorBidi"/>
            <w:noProof/>
            <w:szCs w:val="22"/>
          </w:rPr>
          <w:tab/>
        </w:r>
        <w:r w:rsidR="00F02A61" w:rsidRPr="00622ABF">
          <w:rPr>
            <w:rStyle w:val="Hyperlink"/>
            <w:noProof/>
          </w:rPr>
          <w:t>SAFETY REPORTS</w:t>
        </w:r>
        <w:r w:rsidR="00F02A61">
          <w:rPr>
            <w:noProof/>
            <w:webHidden/>
          </w:rPr>
          <w:tab/>
        </w:r>
        <w:r w:rsidR="00F02A61">
          <w:rPr>
            <w:noProof/>
            <w:webHidden/>
          </w:rPr>
          <w:fldChar w:fldCharType="begin"/>
        </w:r>
        <w:r w:rsidR="00F02A61">
          <w:rPr>
            <w:noProof/>
            <w:webHidden/>
          </w:rPr>
          <w:instrText xml:space="preserve"> PAGEREF _Toc516070205 \h </w:instrText>
        </w:r>
        <w:r w:rsidR="00F02A61">
          <w:rPr>
            <w:noProof/>
            <w:webHidden/>
          </w:rPr>
        </w:r>
        <w:r w:rsidR="00F02A61">
          <w:rPr>
            <w:noProof/>
            <w:webHidden/>
          </w:rPr>
          <w:fldChar w:fldCharType="separate"/>
        </w:r>
        <w:r w:rsidR="00F02A61">
          <w:rPr>
            <w:noProof/>
            <w:webHidden/>
          </w:rPr>
          <w:t>30</w:t>
        </w:r>
        <w:r w:rsidR="00F02A61">
          <w:rPr>
            <w:noProof/>
            <w:webHidden/>
          </w:rPr>
          <w:fldChar w:fldCharType="end"/>
        </w:r>
      </w:hyperlink>
    </w:p>
    <w:p w14:paraId="77566926" w14:textId="2B2444D3" w:rsidR="00F02A61" w:rsidRDefault="00137133">
      <w:pPr>
        <w:pStyle w:val="TOC3"/>
        <w:rPr>
          <w:rFonts w:asciiTheme="minorHAnsi" w:eastAsiaTheme="minorEastAsia" w:hAnsiTheme="minorHAnsi" w:cstheme="minorBidi"/>
          <w:iCs w:val="0"/>
          <w:smallCaps w:val="0"/>
          <w:sz w:val="22"/>
        </w:rPr>
      </w:pPr>
      <w:hyperlink w:anchor="_Toc516070206" w:history="1">
        <w:r w:rsidR="00F02A61" w:rsidRPr="00622ABF">
          <w:rPr>
            <w:rStyle w:val="Hyperlink"/>
          </w:rPr>
          <w:t>.1</w:t>
        </w:r>
        <w:r w:rsidR="00F02A61">
          <w:rPr>
            <w:rFonts w:asciiTheme="minorHAnsi" w:eastAsiaTheme="minorEastAsia" w:hAnsiTheme="minorHAnsi" w:cstheme="minorBidi"/>
            <w:iCs w:val="0"/>
            <w:smallCaps w:val="0"/>
            <w:sz w:val="22"/>
          </w:rPr>
          <w:tab/>
        </w:r>
        <w:r w:rsidR="00F02A61" w:rsidRPr="00622ABF">
          <w:rPr>
            <w:rStyle w:val="Hyperlink"/>
          </w:rPr>
          <w:t>Incident/Occurrence Reports</w:t>
        </w:r>
        <w:r w:rsidR="00F02A61">
          <w:rPr>
            <w:webHidden/>
          </w:rPr>
          <w:tab/>
        </w:r>
        <w:r w:rsidR="00F02A61">
          <w:rPr>
            <w:webHidden/>
          </w:rPr>
          <w:fldChar w:fldCharType="begin"/>
        </w:r>
        <w:r w:rsidR="00F02A61">
          <w:rPr>
            <w:webHidden/>
          </w:rPr>
          <w:instrText xml:space="preserve"> PAGEREF _Toc516070206 \h </w:instrText>
        </w:r>
        <w:r w:rsidR="00F02A61">
          <w:rPr>
            <w:webHidden/>
          </w:rPr>
        </w:r>
        <w:r w:rsidR="00F02A61">
          <w:rPr>
            <w:webHidden/>
          </w:rPr>
          <w:fldChar w:fldCharType="separate"/>
        </w:r>
        <w:r w:rsidR="00F02A61">
          <w:rPr>
            <w:webHidden/>
          </w:rPr>
          <w:t>30</w:t>
        </w:r>
        <w:r w:rsidR="00F02A61">
          <w:rPr>
            <w:webHidden/>
          </w:rPr>
          <w:fldChar w:fldCharType="end"/>
        </w:r>
      </w:hyperlink>
    </w:p>
    <w:p w14:paraId="490CD941" w14:textId="7CFCA05F" w:rsidR="00F02A61" w:rsidRDefault="00137133">
      <w:pPr>
        <w:pStyle w:val="TOC3"/>
        <w:rPr>
          <w:rFonts w:asciiTheme="minorHAnsi" w:eastAsiaTheme="minorEastAsia" w:hAnsiTheme="minorHAnsi" w:cstheme="minorBidi"/>
          <w:iCs w:val="0"/>
          <w:smallCaps w:val="0"/>
          <w:sz w:val="22"/>
        </w:rPr>
      </w:pPr>
      <w:hyperlink w:anchor="_Toc516070207" w:history="1">
        <w:r w:rsidR="00F02A61" w:rsidRPr="00622ABF">
          <w:rPr>
            <w:rStyle w:val="Hyperlink"/>
          </w:rPr>
          <w:t>.2</w:t>
        </w:r>
        <w:r w:rsidR="00F02A61">
          <w:rPr>
            <w:rFonts w:asciiTheme="minorHAnsi" w:eastAsiaTheme="minorEastAsia" w:hAnsiTheme="minorHAnsi" w:cstheme="minorBidi"/>
            <w:iCs w:val="0"/>
            <w:smallCaps w:val="0"/>
            <w:sz w:val="22"/>
          </w:rPr>
          <w:tab/>
        </w:r>
        <w:r w:rsidR="00F02A61" w:rsidRPr="00622ABF">
          <w:rPr>
            <w:rStyle w:val="Hyperlink"/>
          </w:rPr>
          <w:t>Reports of Injuries</w:t>
        </w:r>
        <w:r w:rsidR="00F02A61">
          <w:rPr>
            <w:webHidden/>
          </w:rPr>
          <w:tab/>
        </w:r>
        <w:r w:rsidR="00F02A61">
          <w:rPr>
            <w:webHidden/>
          </w:rPr>
          <w:fldChar w:fldCharType="begin"/>
        </w:r>
        <w:r w:rsidR="00F02A61">
          <w:rPr>
            <w:webHidden/>
          </w:rPr>
          <w:instrText xml:space="preserve"> PAGEREF _Toc516070207 \h </w:instrText>
        </w:r>
        <w:r w:rsidR="00F02A61">
          <w:rPr>
            <w:webHidden/>
          </w:rPr>
        </w:r>
        <w:r w:rsidR="00F02A61">
          <w:rPr>
            <w:webHidden/>
          </w:rPr>
          <w:fldChar w:fldCharType="separate"/>
        </w:r>
        <w:r w:rsidR="00F02A61">
          <w:rPr>
            <w:webHidden/>
          </w:rPr>
          <w:t>30</w:t>
        </w:r>
        <w:r w:rsidR="00F02A61">
          <w:rPr>
            <w:webHidden/>
          </w:rPr>
          <w:fldChar w:fldCharType="end"/>
        </w:r>
      </w:hyperlink>
    </w:p>
    <w:p w14:paraId="0CF77599" w14:textId="388912BC" w:rsidR="00F02A61" w:rsidRDefault="00137133">
      <w:pPr>
        <w:pStyle w:val="TOC3"/>
        <w:rPr>
          <w:rFonts w:asciiTheme="minorHAnsi" w:eastAsiaTheme="minorEastAsia" w:hAnsiTheme="minorHAnsi" w:cstheme="minorBidi"/>
          <w:iCs w:val="0"/>
          <w:smallCaps w:val="0"/>
          <w:sz w:val="22"/>
        </w:rPr>
      </w:pPr>
      <w:hyperlink w:anchor="_Toc516070208" w:history="1">
        <w:r w:rsidR="00F02A61" w:rsidRPr="00622ABF">
          <w:rPr>
            <w:rStyle w:val="Hyperlink"/>
          </w:rPr>
          <w:t>.3</w:t>
        </w:r>
        <w:r w:rsidR="00F02A61">
          <w:rPr>
            <w:rFonts w:asciiTheme="minorHAnsi" w:eastAsiaTheme="minorEastAsia" w:hAnsiTheme="minorHAnsi" w:cstheme="minorBidi"/>
            <w:iCs w:val="0"/>
            <w:smallCaps w:val="0"/>
            <w:sz w:val="22"/>
          </w:rPr>
          <w:tab/>
        </w:r>
        <w:r w:rsidR="00F02A61" w:rsidRPr="00622ABF">
          <w:rPr>
            <w:rStyle w:val="Hyperlink"/>
          </w:rPr>
          <w:t>Safety Education</w:t>
        </w:r>
        <w:r w:rsidR="00F02A61">
          <w:rPr>
            <w:webHidden/>
          </w:rPr>
          <w:tab/>
        </w:r>
        <w:r w:rsidR="00F02A61">
          <w:rPr>
            <w:webHidden/>
          </w:rPr>
          <w:fldChar w:fldCharType="begin"/>
        </w:r>
        <w:r w:rsidR="00F02A61">
          <w:rPr>
            <w:webHidden/>
          </w:rPr>
          <w:instrText xml:space="preserve"> PAGEREF _Toc516070208 \h </w:instrText>
        </w:r>
        <w:r w:rsidR="00F02A61">
          <w:rPr>
            <w:webHidden/>
          </w:rPr>
        </w:r>
        <w:r w:rsidR="00F02A61">
          <w:rPr>
            <w:webHidden/>
          </w:rPr>
          <w:fldChar w:fldCharType="separate"/>
        </w:r>
        <w:r w:rsidR="00F02A61">
          <w:rPr>
            <w:webHidden/>
          </w:rPr>
          <w:t>31</w:t>
        </w:r>
        <w:r w:rsidR="00F02A61">
          <w:rPr>
            <w:webHidden/>
          </w:rPr>
          <w:fldChar w:fldCharType="end"/>
        </w:r>
      </w:hyperlink>
    </w:p>
    <w:p w14:paraId="0C67200A" w14:textId="075E7FF0" w:rsidR="00F02A61" w:rsidRDefault="00137133">
      <w:pPr>
        <w:pStyle w:val="TOC2"/>
        <w:rPr>
          <w:rFonts w:asciiTheme="minorHAnsi" w:eastAsiaTheme="minorEastAsia" w:hAnsiTheme="minorHAnsi" w:cstheme="minorBidi"/>
          <w:noProof/>
          <w:szCs w:val="22"/>
        </w:rPr>
      </w:pPr>
      <w:hyperlink w:anchor="_Toc516070209" w:history="1">
        <w:r w:rsidR="00F02A61" w:rsidRPr="00622ABF">
          <w:rPr>
            <w:rStyle w:val="Hyperlink"/>
            <w:noProof/>
          </w:rPr>
          <w:t>608.8</w:t>
        </w:r>
        <w:r w:rsidR="00F02A61">
          <w:rPr>
            <w:rFonts w:asciiTheme="minorHAnsi" w:eastAsiaTheme="minorEastAsia" w:hAnsiTheme="minorHAnsi" w:cstheme="minorBidi"/>
            <w:noProof/>
            <w:szCs w:val="22"/>
          </w:rPr>
          <w:tab/>
        </w:r>
        <w:r w:rsidR="00F02A61" w:rsidRPr="00622ABF">
          <w:rPr>
            <w:rStyle w:val="Hyperlink"/>
            <w:noProof/>
          </w:rPr>
          <w:t>MAILING ADDRESS</w:t>
        </w:r>
        <w:r w:rsidR="00F02A61">
          <w:rPr>
            <w:noProof/>
            <w:webHidden/>
          </w:rPr>
          <w:tab/>
        </w:r>
        <w:r w:rsidR="00F02A61">
          <w:rPr>
            <w:noProof/>
            <w:webHidden/>
          </w:rPr>
          <w:fldChar w:fldCharType="begin"/>
        </w:r>
        <w:r w:rsidR="00F02A61">
          <w:rPr>
            <w:noProof/>
            <w:webHidden/>
          </w:rPr>
          <w:instrText xml:space="preserve"> PAGEREF _Toc516070209 \h </w:instrText>
        </w:r>
        <w:r w:rsidR="00F02A61">
          <w:rPr>
            <w:noProof/>
            <w:webHidden/>
          </w:rPr>
        </w:r>
        <w:r w:rsidR="00F02A61">
          <w:rPr>
            <w:noProof/>
            <w:webHidden/>
          </w:rPr>
          <w:fldChar w:fldCharType="separate"/>
        </w:r>
        <w:r w:rsidR="00F02A61">
          <w:rPr>
            <w:noProof/>
            <w:webHidden/>
          </w:rPr>
          <w:t>31</w:t>
        </w:r>
        <w:r w:rsidR="00F02A61">
          <w:rPr>
            <w:noProof/>
            <w:webHidden/>
          </w:rPr>
          <w:fldChar w:fldCharType="end"/>
        </w:r>
      </w:hyperlink>
    </w:p>
    <w:p w14:paraId="6B44CE9C" w14:textId="3EB06A72" w:rsidR="00F02A61" w:rsidRDefault="00137133">
      <w:pPr>
        <w:pStyle w:val="TOC2"/>
        <w:rPr>
          <w:rFonts w:asciiTheme="minorHAnsi" w:eastAsiaTheme="minorEastAsia" w:hAnsiTheme="minorHAnsi" w:cstheme="minorBidi"/>
          <w:noProof/>
          <w:szCs w:val="22"/>
        </w:rPr>
      </w:pPr>
      <w:hyperlink w:anchor="_Toc516070210" w:history="1">
        <w:r w:rsidR="00F02A61" w:rsidRPr="00622ABF">
          <w:rPr>
            <w:rStyle w:val="Hyperlink"/>
            <w:noProof/>
          </w:rPr>
          <w:t>608.9</w:t>
        </w:r>
        <w:r w:rsidR="00F02A61">
          <w:rPr>
            <w:rFonts w:asciiTheme="minorHAnsi" w:eastAsiaTheme="minorEastAsia" w:hAnsiTheme="minorHAnsi" w:cstheme="minorBidi"/>
            <w:noProof/>
            <w:szCs w:val="22"/>
          </w:rPr>
          <w:tab/>
        </w:r>
        <w:r w:rsidR="00F02A61" w:rsidRPr="00622ABF">
          <w:rPr>
            <w:rStyle w:val="Hyperlink"/>
            <w:noProof/>
          </w:rPr>
          <w:t>REPORTS GENERALLY</w:t>
        </w:r>
        <w:r w:rsidR="00F02A61">
          <w:rPr>
            <w:noProof/>
            <w:webHidden/>
          </w:rPr>
          <w:tab/>
        </w:r>
        <w:r w:rsidR="00F02A61">
          <w:rPr>
            <w:noProof/>
            <w:webHidden/>
          </w:rPr>
          <w:fldChar w:fldCharType="begin"/>
        </w:r>
        <w:r w:rsidR="00F02A61">
          <w:rPr>
            <w:noProof/>
            <w:webHidden/>
          </w:rPr>
          <w:instrText xml:space="preserve"> PAGEREF _Toc516070210 \h </w:instrText>
        </w:r>
        <w:r w:rsidR="00F02A61">
          <w:rPr>
            <w:noProof/>
            <w:webHidden/>
          </w:rPr>
        </w:r>
        <w:r w:rsidR="00F02A61">
          <w:rPr>
            <w:noProof/>
            <w:webHidden/>
          </w:rPr>
          <w:fldChar w:fldCharType="separate"/>
        </w:r>
        <w:r w:rsidR="00F02A61">
          <w:rPr>
            <w:noProof/>
            <w:webHidden/>
          </w:rPr>
          <w:t>31</w:t>
        </w:r>
        <w:r w:rsidR="00F02A61">
          <w:rPr>
            <w:noProof/>
            <w:webHidden/>
          </w:rPr>
          <w:fldChar w:fldCharType="end"/>
        </w:r>
      </w:hyperlink>
    </w:p>
    <w:p w14:paraId="49B7329A" w14:textId="78A12469" w:rsidR="00F02A61" w:rsidRDefault="00137133">
      <w:pPr>
        <w:pStyle w:val="TOC1"/>
        <w:rPr>
          <w:rFonts w:asciiTheme="minorHAnsi" w:eastAsiaTheme="minorEastAsia" w:hAnsiTheme="minorHAnsi" w:cstheme="minorBidi"/>
          <w:b w:val="0"/>
          <w:bCs w:val="0"/>
          <w:caps w:val="0"/>
          <w:sz w:val="22"/>
        </w:rPr>
      </w:pPr>
      <w:hyperlink w:anchor="_Toc516070211" w:history="1">
        <w:r w:rsidR="00F02A61" w:rsidRPr="00622ABF">
          <w:rPr>
            <w:rStyle w:val="Hyperlink"/>
          </w:rPr>
          <w:t>ARTICLE 609 MEMBERS' BILL OF RIGHTS</w:t>
        </w:r>
        <w:r w:rsidR="00F02A61">
          <w:rPr>
            <w:webHidden/>
          </w:rPr>
          <w:tab/>
        </w:r>
        <w:r w:rsidR="00F02A61">
          <w:rPr>
            <w:webHidden/>
          </w:rPr>
          <w:fldChar w:fldCharType="begin"/>
        </w:r>
        <w:r w:rsidR="00F02A61">
          <w:rPr>
            <w:webHidden/>
          </w:rPr>
          <w:instrText xml:space="preserve"> PAGEREF _Toc516070211 \h </w:instrText>
        </w:r>
        <w:r w:rsidR="00F02A61">
          <w:rPr>
            <w:webHidden/>
          </w:rPr>
        </w:r>
        <w:r w:rsidR="00F02A61">
          <w:rPr>
            <w:webHidden/>
          </w:rPr>
          <w:fldChar w:fldCharType="separate"/>
        </w:r>
        <w:r w:rsidR="00F02A61">
          <w:rPr>
            <w:webHidden/>
          </w:rPr>
          <w:t>31</w:t>
        </w:r>
        <w:r w:rsidR="00F02A61">
          <w:rPr>
            <w:webHidden/>
          </w:rPr>
          <w:fldChar w:fldCharType="end"/>
        </w:r>
      </w:hyperlink>
    </w:p>
    <w:p w14:paraId="141D2892" w14:textId="3FD45CB2" w:rsidR="00F02A61" w:rsidRDefault="00137133">
      <w:pPr>
        <w:pStyle w:val="TOC2"/>
        <w:rPr>
          <w:rFonts w:asciiTheme="minorHAnsi" w:eastAsiaTheme="minorEastAsia" w:hAnsiTheme="minorHAnsi" w:cstheme="minorBidi"/>
          <w:noProof/>
          <w:szCs w:val="22"/>
        </w:rPr>
      </w:pPr>
      <w:hyperlink w:anchor="_Toc516070212" w:history="1">
        <w:r w:rsidR="00F02A61" w:rsidRPr="00622ABF">
          <w:rPr>
            <w:rStyle w:val="Hyperlink"/>
            <w:noProof/>
          </w:rPr>
          <w:t>609.1</w:t>
        </w:r>
        <w:r w:rsidR="00F02A61">
          <w:rPr>
            <w:rFonts w:asciiTheme="minorHAnsi" w:eastAsiaTheme="minorEastAsia" w:hAnsiTheme="minorHAnsi" w:cstheme="minorBidi"/>
            <w:noProof/>
            <w:szCs w:val="22"/>
          </w:rPr>
          <w:tab/>
        </w:r>
        <w:r w:rsidR="00F02A61" w:rsidRPr="00622ABF">
          <w:rPr>
            <w:rStyle w:val="Hyperlink"/>
            <w:noProof/>
          </w:rPr>
          <w:t>INDIVIDUAL MEMBERS BILL OF RIGHTS</w:t>
        </w:r>
        <w:r w:rsidR="00F02A61">
          <w:rPr>
            <w:noProof/>
            <w:webHidden/>
          </w:rPr>
          <w:tab/>
        </w:r>
        <w:r w:rsidR="00F02A61">
          <w:rPr>
            <w:noProof/>
            <w:webHidden/>
          </w:rPr>
          <w:fldChar w:fldCharType="begin"/>
        </w:r>
        <w:r w:rsidR="00F02A61">
          <w:rPr>
            <w:noProof/>
            <w:webHidden/>
          </w:rPr>
          <w:instrText xml:space="preserve"> PAGEREF _Toc516070212 \h </w:instrText>
        </w:r>
        <w:r w:rsidR="00F02A61">
          <w:rPr>
            <w:noProof/>
            <w:webHidden/>
          </w:rPr>
        </w:r>
        <w:r w:rsidR="00F02A61">
          <w:rPr>
            <w:noProof/>
            <w:webHidden/>
          </w:rPr>
          <w:fldChar w:fldCharType="separate"/>
        </w:r>
        <w:r w:rsidR="00F02A61">
          <w:rPr>
            <w:noProof/>
            <w:webHidden/>
          </w:rPr>
          <w:t>31</w:t>
        </w:r>
        <w:r w:rsidR="00F02A61">
          <w:rPr>
            <w:noProof/>
            <w:webHidden/>
          </w:rPr>
          <w:fldChar w:fldCharType="end"/>
        </w:r>
      </w:hyperlink>
    </w:p>
    <w:p w14:paraId="3DAA2EB9" w14:textId="1FD7AF64" w:rsidR="00F02A61" w:rsidRDefault="00137133">
      <w:pPr>
        <w:pStyle w:val="TOC2"/>
        <w:rPr>
          <w:rFonts w:asciiTheme="minorHAnsi" w:eastAsiaTheme="minorEastAsia" w:hAnsiTheme="minorHAnsi" w:cstheme="minorBidi"/>
          <w:noProof/>
          <w:szCs w:val="22"/>
        </w:rPr>
      </w:pPr>
      <w:hyperlink w:anchor="_Toc516070213" w:history="1">
        <w:r w:rsidR="00F02A61" w:rsidRPr="00622ABF">
          <w:rPr>
            <w:rStyle w:val="Hyperlink"/>
            <w:noProof/>
          </w:rPr>
          <w:t>609.2</w:t>
        </w:r>
        <w:r w:rsidR="00F02A61">
          <w:rPr>
            <w:rFonts w:asciiTheme="minorHAnsi" w:eastAsiaTheme="minorEastAsia" w:hAnsiTheme="minorHAnsi" w:cstheme="minorBidi"/>
            <w:noProof/>
            <w:szCs w:val="22"/>
          </w:rPr>
          <w:tab/>
        </w:r>
        <w:r w:rsidR="00F02A61" w:rsidRPr="00622ABF">
          <w:rPr>
            <w:rStyle w:val="Hyperlink"/>
            <w:noProof/>
          </w:rPr>
          <w:t>CLUB MEMBERS' BILL OF RIGHTS</w:t>
        </w:r>
        <w:r w:rsidR="00F02A61">
          <w:rPr>
            <w:noProof/>
            <w:webHidden/>
          </w:rPr>
          <w:tab/>
        </w:r>
        <w:r w:rsidR="00F02A61">
          <w:rPr>
            <w:noProof/>
            <w:webHidden/>
          </w:rPr>
          <w:fldChar w:fldCharType="begin"/>
        </w:r>
        <w:r w:rsidR="00F02A61">
          <w:rPr>
            <w:noProof/>
            <w:webHidden/>
          </w:rPr>
          <w:instrText xml:space="preserve"> PAGEREF _Toc516070213 \h </w:instrText>
        </w:r>
        <w:r w:rsidR="00F02A61">
          <w:rPr>
            <w:noProof/>
            <w:webHidden/>
          </w:rPr>
        </w:r>
        <w:r w:rsidR="00F02A61">
          <w:rPr>
            <w:noProof/>
            <w:webHidden/>
          </w:rPr>
          <w:fldChar w:fldCharType="separate"/>
        </w:r>
        <w:r w:rsidR="00F02A61">
          <w:rPr>
            <w:noProof/>
            <w:webHidden/>
          </w:rPr>
          <w:t>31</w:t>
        </w:r>
        <w:r w:rsidR="00F02A61">
          <w:rPr>
            <w:noProof/>
            <w:webHidden/>
          </w:rPr>
          <w:fldChar w:fldCharType="end"/>
        </w:r>
      </w:hyperlink>
    </w:p>
    <w:p w14:paraId="44CF4633" w14:textId="2968CB10" w:rsidR="00F02A61" w:rsidRDefault="00137133">
      <w:pPr>
        <w:pStyle w:val="TOC1"/>
        <w:rPr>
          <w:rFonts w:asciiTheme="minorHAnsi" w:eastAsiaTheme="minorEastAsia" w:hAnsiTheme="minorHAnsi" w:cstheme="minorBidi"/>
          <w:b w:val="0"/>
          <w:bCs w:val="0"/>
          <w:caps w:val="0"/>
          <w:sz w:val="22"/>
        </w:rPr>
      </w:pPr>
      <w:hyperlink w:anchor="_Toc516070214" w:history="1">
        <w:r w:rsidR="00F02A61" w:rsidRPr="00622ABF">
          <w:rPr>
            <w:rStyle w:val="Hyperlink"/>
          </w:rPr>
          <w:t>ARTICLE 610</w:t>
        </w:r>
        <w:r w:rsidR="005C3C5F">
          <w:rPr>
            <w:rStyle w:val="Hyperlink"/>
          </w:rPr>
          <w:t xml:space="preserve">  reserved for fu</w:t>
        </w:r>
        <w:r w:rsidR="009C2846">
          <w:rPr>
            <w:rStyle w:val="Hyperlink"/>
          </w:rPr>
          <w:t>ture use</w:t>
        </w:r>
        <w:r w:rsidR="005C3C5F">
          <w:rPr>
            <w:rStyle w:val="Hyperlink"/>
          </w:rPr>
          <w:tab/>
          <w:t xml:space="preserve">  </w:t>
        </w:r>
        <w:r w:rsidR="00F02A61">
          <w:rPr>
            <w:webHidden/>
          </w:rPr>
          <w:tab/>
        </w:r>
        <w:r w:rsidR="00F02A61">
          <w:rPr>
            <w:webHidden/>
          </w:rPr>
          <w:fldChar w:fldCharType="begin"/>
        </w:r>
        <w:r w:rsidR="00F02A61">
          <w:rPr>
            <w:webHidden/>
          </w:rPr>
          <w:instrText xml:space="preserve"> PAGEREF _Toc516070214 \h </w:instrText>
        </w:r>
        <w:r w:rsidR="00F02A61">
          <w:rPr>
            <w:webHidden/>
          </w:rPr>
        </w:r>
        <w:r w:rsidR="00F02A61">
          <w:rPr>
            <w:webHidden/>
          </w:rPr>
          <w:fldChar w:fldCharType="separate"/>
        </w:r>
        <w:r w:rsidR="00F02A61">
          <w:rPr>
            <w:webHidden/>
          </w:rPr>
          <w:t>32</w:t>
        </w:r>
        <w:r w:rsidR="00F02A61">
          <w:rPr>
            <w:webHidden/>
          </w:rPr>
          <w:fldChar w:fldCharType="end"/>
        </w:r>
      </w:hyperlink>
    </w:p>
    <w:p w14:paraId="5EC4E7F2" w14:textId="7FED37DA" w:rsidR="00F02A61" w:rsidRDefault="00137133">
      <w:pPr>
        <w:pStyle w:val="TOC1"/>
        <w:rPr>
          <w:rFonts w:asciiTheme="minorHAnsi" w:eastAsiaTheme="minorEastAsia" w:hAnsiTheme="minorHAnsi" w:cstheme="minorBidi"/>
          <w:b w:val="0"/>
          <w:bCs w:val="0"/>
          <w:caps w:val="0"/>
          <w:sz w:val="22"/>
        </w:rPr>
      </w:pPr>
      <w:hyperlink w:anchor="_Toc516070215" w:history="1">
        <w:r w:rsidR="00F02A61" w:rsidRPr="00622ABF">
          <w:rPr>
            <w:rStyle w:val="Hyperlink"/>
          </w:rPr>
          <w:t>ARTICLE 611 ORGANIZATION AND DISSOLUTION</w:t>
        </w:r>
        <w:r w:rsidR="00F02A61">
          <w:rPr>
            <w:webHidden/>
          </w:rPr>
          <w:tab/>
        </w:r>
        <w:r w:rsidR="00F02A61">
          <w:rPr>
            <w:webHidden/>
          </w:rPr>
          <w:fldChar w:fldCharType="begin"/>
        </w:r>
        <w:r w:rsidR="00F02A61">
          <w:rPr>
            <w:webHidden/>
          </w:rPr>
          <w:instrText xml:space="preserve"> PAGEREF _Toc516070215 \h </w:instrText>
        </w:r>
        <w:r w:rsidR="00F02A61">
          <w:rPr>
            <w:webHidden/>
          </w:rPr>
        </w:r>
        <w:r w:rsidR="00F02A61">
          <w:rPr>
            <w:webHidden/>
          </w:rPr>
          <w:fldChar w:fldCharType="separate"/>
        </w:r>
        <w:r w:rsidR="00F02A61">
          <w:rPr>
            <w:webHidden/>
          </w:rPr>
          <w:t>32</w:t>
        </w:r>
        <w:r w:rsidR="00F02A61">
          <w:rPr>
            <w:webHidden/>
          </w:rPr>
          <w:fldChar w:fldCharType="end"/>
        </w:r>
      </w:hyperlink>
    </w:p>
    <w:p w14:paraId="43030B73" w14:textId="6E82B7D5" w:rsidR="00F02A61" w:rsidRDefault="00137133">
      <w:pPr>
        <w:pStyle w:val="TOC2"/>
        <w:rPr>
          <w:rFonts w:asciiTheme="minorHAnsi" w:eastAsiaTheme="minorEastAsia" w:hAnsiTheme="minorHAnsi" w:cstheme="minorBidi"/>
          <w:noProof/>
          <w:szCs w:val="22"/>
        </w:rPr>
      </w:pPr>
      <w:hyperlink w:anchor="_Toc516070216" w:history="1">
        <w:r w:rsidR="00F02A61" w:rsidRPr="00622ABF">
          <w:rPr>
            <w:rStyle w:val="Hyperlink"/>
            <w:noProof/>
          </w:rPr>
          <w:t>611.1</w:t>
        </w:r>
        <w:r w:rsidR="00F02A61">
          <w:rPr>
            <w:rFonts w:asciiTheme="minorHAnsi" w:eastAsiaTheme="minorEastAsia" w:hAnsiTheme="minorHAnsi" w:cstheme="minorBidi"/>
            <w:noProof/>
            <w:szCs w:val="22"/>
          </w:rPr>
          <w:tab/>
        </w:r>
        <w:r w:rsidR="00F02A61" w:rsidRPr="00622ABF">
          <w:rPr>
            <w:rStyle w:val="Hyperlink"/>
            <w:noProof/>
          </w:rPr>
          <w:t>NON-PROFIT AND CHARITABLE PURPOSES</w:t>
        </w:r>
        <w:r w:rsidR="00F02A61">
          <w:rPr>
            <w:noProof/>
            <w:webHidden/>
          </w:rPr>
          <w:tab/>
        </w:r>
        <w:r w:rsidR="00F02A61">
          <w:rPr>
            <w:noProof/>
            <w:webHidden/>
          </w:rPr>
          <w:fldChar w:fldCharType="begin"/>
        </w:r>
        <w:r w:rsidR="00F02A61">
          <w:rPr>
            <w:noProof/>
            <w:webHidden/>
          </w:rPr>
          <w:instrText xml:space="preserve"> PAGEREF _Toc516070216 \h </w:instrText>
        </w:r>
        <w:r w:rsidR="00F02A61">
          <w:rPr>
            <w:noProof/>
            <w:webHidden/>
          </w:rPr>
        </w:r>
        <w:r w:rsidR="00F02A61">
          <w:rPr>
            <w:noProof/>
            <w:webHidden/>
          </w:rPr>
          <w:fldChar w:fldCharType="separate"/>
        </w:r>
        <w:r w:rsidR="00F02A61">
          <w:rPr>
            <w:noProof/>
            <w:webHidden/>
          </w:rPr>
          <w:t>32</w:t>
        </w:r>
        <w:r w:rsidR="00F02A61">
          <w:rPr>
            <w:noProof/>
            <w:webHidden/>
          </w:rPr>
          <w:fldChar w:fldCharType="end"/>
        </w:r>
      </w:hyperlink>
    </w:p>
    <w:p w14:paraId="66DB2121" w14:textId="1084A191" w:rsidR="00F02A61" w:rsidRDefault="00137133">
      <w:pPr>
        <w:pStyle w:val="TOC2"/>
        <w:rPr>
          <w:rFonts w:asciiTheme="minorHAnsi" w:eastAsiaTheme="minorEastAsia" w:hAnsiTheme="minorHAnsi" w:cstheme="minorBidi"/>
          <w:noProof/>
          <w:szCs w:val="22"/>
        </w:rPr>
      </w:pPr>
      <w:hyperlink w:anchor="_Toc516070217" w:history="1">
        <w:r w:rsidR="00F02A61" w:rsidRPr="00622ABF">
          <w:rPr>
            <w:rStyle w:val="Hyperlink"/>
            <w:noProof/>
          </w:rPr>
          <w:t>611.2</w:t>
        </w:r>
        <w:r w:rsidR="00F02A61">
          <w:rPr>
            <w:rFonts w:asciiTheme="minorHAnsi" w:eastAsiaTheme="minorEastAsia" w:hAnsiTheme="minorHAnsi" w:cstheme="minorBidi"/>
            <w:noProof/>
            <w:szCs w:val="22"/>
          </w:rPr>
          <w:tab/>
        </w:r>
        <w:r w:rsidR="00F02A61" w:rsidRPr="00622ABF">
          <w:rPr>
            <w:rStyle w:val="Hyperlink"/>
            <w:noProof/>
          </w:rPr>
          <w:t>DEDICATION OF ASSETS, ETC</w:t>
        </w:r>
        <w:r w:rsidR="00F02A61">
          <w:rPr>
            <w:noProof/>
            <w:webHidden/>
          </w:rPr>
          <w:tab/>
        </w:r>
        <w:r w:rsidR="00F02A61">
          <w:rPr>
            <w:noProof/>
            <w:webHidden/>
          </w:rPr>
          <w:fldChar w:fldCharType="begin"/>
        </w:r>
        <w:r w:rsidR="00F02A61">
          <w:rPr>
            <w:noProof/>
            <w:webHidden/>
          </w:rPr>
          <w:instrText xml:space="preserve"> PAGEREF _Toc516070217 \h </w:instrText>
        </w:r>
        <w:r w:rsidR="00F02A61">
          <w:rPr>
            <w:noProof/>
            <w:webHidden/>
          </w:rPr>
        </w:r>
        <w:r w:rsidR="00F02A61">
          <w:rPr>
            <w:noProof/>
            <w:webHidden/>
          </w:rPr>
          <w:fldChar w:fldCharType="separate"/>
        </w:r>
        <w:r w:rsidR="00F02A61">
          <w:rPr>
            <w:noProof/>
            <w:webHidden/>
          </w:rPr>
          <w:t>32</w:t>
        </w:r>
        <w:r w:rsidR="00F02A61">
          <w:rPr>
            <w:noProof/>
            <w:webHidden/>
          </w:rPr>
          <w:fldChar w:fldCharType="end"/>
        </w:r>
      </w:hyperlink>
    </w:p>
    <w:p w14:paraId="7F92CD78" w14:textId="0F5EB0C3" w:rsidR="00F02A61" w:rsidRDefault="00137133">
      <w:pPr>
        <w:pStyle w:val="TOC2"/>
        <w:rPr>
          <w:rFonts w:asciiTheme="minorHAnsi" w:eastAsiaTheme="minorEastAsia" w:hAnsiTheme="minorHAnsi" w:cstheme="minorBidi"/>
          <w:noProof/>
          <w:szCs w:val="22"/>
        </w:rPr>
      </w:pPr>
      <w:hyperlink w:anchor="_Toc516070218" w:history="1">
        <w:r w:rsidR="00F02A61" w:rsidRPr="00622ABF">
          <w:rPr>
            <w:rStyle w:val="Hyperlink"/>
            <w:noProof/>
          </w:rPr>
          <w:t>611.3</w:t>
        </w:r>
        <w:r w:rsidR="00F02A61">
          <w:rPr>
            <w:rFonts w:asciiTheme="minorHAnsi" w:eastAsiaTheme="minorEastAsia" w:hAnsiTheme="minorHAnsi" w:cstheme="minorBidi"/>
            <w:noProof/>
            <w:szCs w:val="22"/>
          </w:rPr>
          <w:tab/>
        </w:r>
        <w:r w:rsidR="00F02A61" w:rsidRPr="00622ABF">
          <w:rPr>
            <w:rStyle w:val="Hyperlink"/>
            <w:noProof/>
          </w:rPr>
          <w:t>AMENDMENTS</w:t>
        </w:r>
        <w:r w:rsidR="00F02A61">
          <w:rPr>
            <w:noProof/>
            <w:webHidden/>
          </w:rPr>
          <w:tab/>
        </w:r>
        <w:r w:rsidR="00F02A61">
          <w:rPr>
            <w:noProof/>
            <w:webHidden/>
          </w:rPr>
          <w:fldChar w:fldCharType="begin"/>
        </w:r>
        <w:r w:rsidR="00F02A61">
          <w:rPr>
            <w:noProof/>
            <w:webHidden/>
          </w:rPr>
          <w:instrText xml:space="preserve"> PAGEREF _Toc516070218 \h </w:instrText>
        </w:r>
        <w:r w:rsidR="00F02A61">
          <w:rPr>
            <w:noProof/>
            <w:webHidden/>
          </w:rPr>
        </w:r>
        <w:r w:rsidR="00F02A61">
          <w:rPr>
            <w:noProof/>
            <w:webHidden/>
          </w:rPr>
          <w:fldChar w:fldCharType="separate"/>
        </w:r>
        <w:r w:rsidR="00F02A61">
          <w:rPr>
            <w:noProof/>
            <w:webHidden/>
          </w:rPr>
          <w:t>32</w:t>
        </w:r>
        <w:r w:rsidR="00F02A61">
          <w:rPr>
            <w:noProof/>
            <w:webHidden/>
          </w:rPr>
          <w:fldChar w:fldCharType="end"/>
        </w:r>
      </w:hyperlink>
    </w:p>
    <w:p w14:paraId="3DE176AB" w14:textId="7969A971" w:rsidR="00F02A61" w:rsidRDefault="00137133">
      <w:pPr>
        <w:pStyle w:val="TOC2"/>
        <w:rPr>
          <w:rFonts w:asciiTheme="minorHAnsi" w:eastAsiaTheme="minorEastAsia" w:hAnsiTheme="minorHAnsi" w:cstheme="minorBidi"/>
          <w:noProof/>
          <w:szCs w:val="22"/>
        </w:rPr>
      </w:pPr>
      <w:hyperlink w:anchor="_Toc516070219" w:history="1">
        <w:r w:rsidR="00F02A61" w:rsidRPr="00622ABF">
          <w:rPr>
            <w:rStyle w:val="Hyperlink"/>
            <w:noProof/>
          </w:rPr>
          <w:t>611.4</w:t>
        </w:r>
        <w:r w:rsidR="00F02A61">
          <w:rPr>
            <w:rFonts w:asciiTheme="minorHAnsi" w:eastAsiaTheme="minorEastAsia" w:hAnsiTheme="minorHAnsi" w:cstheme="minorBidi"/>
            <w:noProof/>
            <w:szCs w:val="22"/>
          </w:rPr>
          <w:tab/>
        </w:r>
        <w:r w:rsidR="00F02A61" w:rsidRPr="00622ABF">
          <w:rPr>
            <w:rStyle w:val="Hyperlink"/>
            <w:noProof/>
          </w:rPr>
          <w:t>DISSOLUTION</w:t>
        </w:r>
        <w:r w:rsidR="00F02A61">
          <w:rPr>
            <w:noProof/>
            <w:webHidden/>
          </w:rPr>
          <w:tab/>
        </w:r>
        <w:r w:rsidR="00F02A61">
          <w:rPr>
            <w:noProof/>
            <w:webHidden/>
          </w:rPr>
          <w:fldChar w:fldCharType="begin"/>
        </w:r>
        <w:r w:rsidR="00F02A61">
          <w:rPr>
            <w:noProof/>
            <w:webHidden/>
          </w:rPr>
          <w:instrText xml:space="preserve"> PAGEREF _Toc516070219 \h </w:instrText>
        </w:r>
        <w:r w:rsidR="00F02A61">
          <w:rPr>
            <w:noProof/>
            <w:webHidden/>
          </w:rPr>
        </w:r>
        <w:r w:rsidR="00F02A61">
          <w:rPr>
            <w:noProof/>
            <w:webHidden/>
          </w:rPr>
          <w:fldChar w:fldCharType="separate"/>
        </w:r>
        <w:r w:rsidR="00F02A61">
          <w:rPr>
            <w:noProof/>
            <w:webHidden/>
          </w:rPr>
          <w:t>32</w:t>
        </w:r>
        <w:r w:rsidR="00F02A61">
          <w:rPr>
            <w:noProof/>
            <w:webHidden/>
          </w:rPr>
          <w:fldChar w:fldCharType="end"/>
        </w:r>
      </w:hyperlink>
    </w:p>
    <w:p w14:paraId="0D92648D" w14:textId="1066CB0E" w:rsidR="00F02A61" w:rsidRDefault="00137133">
      <w:pPr>
        <w:pStyle w:val="TOC1"/>
        <w:rPr>
          <w:rFonts w:asciiTheme="minorHAnsi" w:eastAsiaTheme="minorEastAsia" w:hAnsiTheme="minorHAnsi" w:cstheme="minorBidi"/>
          <w:b w:val="0"/>
          <w:bCs w:val="0"/>
          <w:caps w:val="0"/>
          <w:sz w:val="22"/>
        </w:rPr>
      </w:pPr>
      <w:hyperlink w:anchor="_Toc516070220" w:history="1">
        <w:r w:rsidR="00F02A61" w:rsidRPr="00622ABF">
          <w:rPr>
            <w:rStyle w:val="Hyperlink"/>
          </w:rPr>
          <w:t>ARTICLE 612 INDEMNIFICATION</w:t>
        </w:r>
        <w:r w:rsidR="00F02A61">
          <w:rPr>
            <w:webHidden/>
          </w:rPr>
          <w:tab/>
        </w:r>
        <w:r w:rsidR="00F02A61">
          <w:rPr>
            <w:webHidden/>
          </w:rPr>
          <w:fldChar w:fldCharType="begin"/>
        </w:r>
        <w:r w:rsidR="00F02A61">
          <w:rPr>
            <w:webHidden/>
          </w:rPr>
          <w:instrText xml:space="preserve"> PAGEREF _Toc516070220 \h </w:instrText>
        </w:r>
        <w:r w:rsidR="00F02A61">
          <w:rPr>
            <w:webHidden/>
          </w:rPr>
        </w:r>
        <w:r w:rsidR="00F02A61">
          <w:rPr>
            <w:webHidden/>
          </w:rPr>
          <w:fldChar w:fldCharType="separate"/>
        </w:r>
        <w:r w:rsidR="00F02A61">
          <w:rPr>
            <w:webHidden/>
          </w:rPr>
          <w:t>33</w:t>
        </w:r>
        <w:r w:rsidR="00F02A61">
          <w:rPr>
            <w:webHidden/>
          </w:rPr>
          <w:fldChar w:fldCharType="end"/>
        </w:r>
      </w:hyperlink>
    </w:p>
    <w:p w14:paraId="44283450" w14:textId="52D8A4AC" w:rsidR="00F02A61" w:rsidRDefault="00137133">
      <w:pPr>
        <w:pStyle w:val="TOC2"/>
        <w:rPr>
          <w:rFonts w:asciiTheme="minorHAnsi" w:eastAsiaTheme="minorEastAsia" w:hAnsiTheme="minorHAnsi" w:cstheme="minorBidi"/>
          <w:noProof/>
          <w:szCs w:val="22"/>
        </w:rPr>
      </w:pPr>
      <w:hyperlink w:anchor="_Toc516070221" w:history="1">
        <w:r w:rsidR="00F02A61" w:rsidRPr="00622ABF">
          <w:rPr>
            <w:rStyle w:val="Hyperlink"/>
            <w:noProof/>
          </w:rPr>
          <w:t>612.1</w:t>
        </w:r>
        <w:r w:rsidR="00F02A61">
          <w:rPr>
            <w:rFonts w:asciiTheme="minorHAnsi" w:eastAsiaTheme="minorEastAsia" w:hAnsiTheme="minorHAnsi" w:cstheme="minorBidi"/>
            <w:noProof/>
            <w:szCs w:val="22"/>
          </w:rPr>
          <w:tab/>
        </w:r>
        <w:r w:rsidR="00F02A61" w:rsidRPr="00622ABF">
          <w:rPr>
            <w:rStyle w:val="Hyperlink"/>
            <w:noProof/>
          </w:rPr>
          <w:t>INDEMNITY</w:t>
        </w:r>
        <w:r w:rsidR="00F02A61">
          <w:rPr>
            <w:noProof/>
            <w:webHidden/>
          </w:rPr>
          <w:tab/>
        </w:r>
        <w:r w:rsidR="00F02A61">
          <w:rPr>
            <w:noProof/>
            <w:webHidden/>
          </w:rPr>
          <w:fldChar w:fldCharType="begin"/>
        </w:r>
        <w:r w:rsidR="00F02A61">
          <w:rPr>
            <w:noProof/>
            <w:webHidden/>
          </w:rPr>
          <w:instrText xml:space="preserve"> PAGEREF _Toc516070221 \h </w:instrText>
        </w:r>
        <w:r w:rsidR="00F02A61">
          <w:rPr>
            <w:noProof/>
            <w:webHidden/>
          </w:rPr>
        </w:r>
        <w:r w:rsidR="00F02A61">
          <w:rPr>
            <w:noProof/>
            <w:webHidden/>
          </w:rPr>
          <w:fldChar w:fldCharType="separate"/>
        </w:r>
        <w:r w:rsidR="00F02A61">
          <w:rPr>
            <w:noProof/>
            <w:webHidden/>
          </w:rPr>
          <w:t>33</w:t>
        </w:r>
        <w:r w:rsidR="00F02A61">
          <w:rPr>
            <w:noProof/>
            <w:webHidden/>
          </w:rPr>
          <w:fldChar w:fldCharType="end"/>
        </w:r>
      </w:hyperlink>
    </w:p>
    <w:p w14:paraId="556BB8A7" w14:textId="5FA87C0F" w:rsidR="00F02A61" w:rsidRDefault="00137133">
      <w:pPr>
        <w:pStyle w:val="TOC2"/>
        <w:rPr>
          <w:rFonts w:asciiTheme="minorHAnsi" w:eastAsiaTheme="minorEastAsia" w:hAnsiTheme="minorHAnsi" w:cstheme="minorBidi"/>
          <w:noProof/>
          <w:szCs w:val="22"/>
        </w:rPr>
      </w:pPr>
      <w:hyperlink w:anchor="_Toc516070222" w:history="1">
        <w:r w:rsidR="00F02A61" w:rsidRPr="00622ABF">
          <w:rPr>
            <w:rStyle w:val="Hyperlink"/>
            <w:noProof/>
          </w:rPr>
          <w:t>612.2</w:t>
        </w:r>
        <w:r w:rsidR="00F02A61">
          <w:rPr>
            <w:rFonts w:asciiTheme="minorHAnsi" w:eastAsiaTheme="minorEastAsia" w:hAnsiTheme="minorHAnsi" w:cstheme="minorBidi"/>
            <w:noProof/>
            <w:szCs w:val="22"/>
          </w:rPr>
          <w:tab/>
        </w:r>
        <w:r w:rsidR="00F02A61" w:rsidRPr="00622ABF">
          <w:rPr>
            <w:rStyle w:val="Hyperlink"/>
            <w:noProof/>
          </w:rPr>
          <w:t>EXCLUSION</w:t>
        </w:r>
        <w:r w:rsidR="00F02A61">
          <w:rPr>
            <w:noProof/>
            <w:webHidden/>
          </w:rPr>
          <w:tab/>
        </w:r>
        <w:r w:rsidR="00F02A61">
          <w:rPr>
            <w:noProof/>
            <w:webHidden/>
          </w:rPr>
          <w:fldChar w:fldCharType="begin"/>
        </w:r>
        <w:r w:rsidR="00F02A61">
          <w:rPr>
            <w:noProof/>
            <w:webHidden/>
          </w:rPr>
          <w:instrText xml:space="preserve"> PAGEREF _Toc516070222 \h </w:instrText>
        </w:r>
        <w:r w:rsidR="00F02A61">
          <w:rPr>
            <w:noProof/>
            <w:webHidden/>
          </w:rPr>
        </w:r>
        <w:r w:rsidR="00F02A61">
          <w:rPr>
            <w:noProof/>
            <w:webHidden/>
          </w:rPr>
          <w:fldChar w:fldCharType="separate"/>
        </w:r>
        <w:r w:rsidR="00F02A61">
          <w:rPr>
            <w:noProof/>
            <w:webHidden/>
          </w:rPr>
          <w:t>33</w:t>
        </w:r>
        <w:r w:rsidR="00F02A61">
          <w:rPr>
            <w:noProof/>
            <w:webHidden/>
          </w:rPr>
          <w:fldChar w:fldCharType="end"/>
        </w:r>
      </w:hyperlink>
    </w:p>
    <w:p w14:paraId="2097C579" w14:textId="0C3E9ECA" w:rsidR="00F02A61" w:rsidRDefault="00137133">
      <w:pPr>
        <w:pStyle w:val="TOC2"/>
        <w:rPr>
          <w:rFonts w:asciiTheme="minorHAnsi" w:eastAsiaTheme="minorEastAsia" w:hAnsiTheme="minorHAnsi" w:cstheme="minorBidi"/>
          <w:noProof/>
          <w:szCs w:val="22"/>
        </w:rPr>
      </w:pPr>
      <w:hyperlink w:anchor="_Toc516070223" w:history="1">
        <w:r w:rsidR="00F02A61" w:rsidRPr="00622ABF">
          <w:rPr>
            <w:rStyle w:val="Hyperlink"/>
            <w:noProof/>
          </w:rPr>
          <w:t>612.3</w:t>
        </w:r>
        <w:r w:rsidR="00F02A61">
          <w:rPr>
            <w:rFonts w:asciiTheme="minorHAnsi" w:eastAsiaTheme="minorEastAsia" w:hAnsiTheme="minorHAnsi" w:cstheme="minorBidi"/>
            <w:noProof/>
            <w:szCs w:val="22"/>
          </w:rPr>
          <w:tab/>
        </w:r>
        <w:r w:rsidR="00F02A61" w:rsidRPr="00622ABF">
          <w:rPr>
            <w:rStyle w:val="Hyperlink"/>
            <w:noProof/>
          </w:rPr>
          <w:t>INDEMNIFIED PERSONS</w:t>
        </w:r>
        <w:r w:rsidR="00F02A61">
          <w:rPr>
            <w:noProof/>
            <w:webHidden/>
          </w:rPr>
          <w:tab/>
        </w:r>
        <w:r w:rsidR="00F02A61">
          <w:rPr>
            <w:noProof/>
            <w:webHidden/>
          </w:rPr>
          <w:fldChar w:fldCharType="begin"/>
        </w:r>
        <w:r w:rsidR="00F02A61">
          <w:rPr>
            <w:noProof/>
            <w:webHidden/>
          </w:rPr>
          <w:instrText xml:space="preserve"> PAGEREF _Toc516070223 \h </w:instrText>
        </w:r>
        <w:r w:rsidR="00F02A61">
          <w:rPr>
            <w:noProof/>
            <w:webHidden/>
          </w:rPr>
        </w:r>
        <w:r w:rsidR="00F02A61">
          <w:rPr>
            <w:noProof/>
            <w:webHidden/>
          </w:rPr>
          <w:fldChar w:fldCharType="separate"/>
        </w:r>
        <w:r w:rsidR="00F02A61">
          <w:rPr>
            <w:noProof/>
            <w:webHidden/>
          </w:rPr>
          <w:t>33</w:t>
        </w:r>
        <w:r w:rsidR="00F02A61">
          <w:rPr>
            <w:noProof/>
            <w:webHidden/>
          </w:rPr>
          <w:fldChar w:fldCharType="end"/>
        </w:r>
      </w:hyperlink>
    </w:p>
    <w:p w14:paraId="797F6E86" w14:textId="2E636177" w:rsidR="00F02A61" w:rsidRDefault="00137133">
      <w:pPr>
        <w:pStyle w:val="TOC2"/>
        <w:rPr>
          <w:rFonts w:asciiTheme="minorHAnsi" w:eastAsiaTheme="minorEastAsia" w:hAnsiTheme="minorHAnsi" w:cstheme="minorBidi"/>
          <w:noProof/>
          <w:szCs w:val="22"/>
        </w:rPr>
      </w:pPr>
      <w:hyperlink w:anchor="_Toc516070224" w:history="1">
        <w:r w:rsidR="00F02A61" w:rsidRPr="00622ABF">
          <w:rPr>
            <w:rStyle w:val="Hyperlink"/>
            <w:noProof/>
          </w:rPr>
          <w:t>612.4</w:t>
        </w:r>
        <w:r w:rsidR="00F02A61">
          <w:rPr>
            <w:rFonts w:asciiTheme="minorHAnsi" w:eastAsiaTheme="minorEastAsia" w:hAnsiTheme="minorHAnsi" w:cstheme="minorBidi"/>
            <w:noProof/>
            <w:szCs w:val="22"/>
          </w:rPr>
          <w:tab/>
        </w:r>
        <w:r w:rsidR="00F02A61" w:rsidRPr="00622ABF">
          <w:rPr>
            <w:rStyle w:val="Hyperlink"/>
            <w:noProof/>
          </w:rPr>
          <w:t>EXTENT OF INDEMNITY</w:t>
        </w:r>
        <w:r w:rsidR="00F02A61">
          <w:rPr>
            <w:noProof/>
            <w:webHidden/>
          </w:rPr>
          <w:tab/>
        </w:r>
        <w:r w:rsidR="00F02A61">
          <w:rPr>
            <w:noProof/>
            <w:webHidden/>
          </w:rPr>
          <w:fldChar w:fldCharType="begin"/>
        </w:r>
        <w:r w:rsidR="00F02A61">
          <w:rPr>
            <w:noProof/>
            <w:webHidden/>
          </w:rPr>
          <w:instrText xml:space="preserve"> PAGEREF _Toc516070224 \h </w:instrText>
        </w:r>
        <w:r w:rsidR="00F02A61">
          <w:rPr>
            <w:noProof/>
            <w:webHidden/>
          </w:rPr>
        </w:r>
        <w:r w:rsidR="00F02A61">
          <w:rPr>
            <w:noProof/>
            <w:webHidden/>
          </w:rPr>
          <w:fldChar w:fldCharType="separate"/>
        </w:r>
        <w:r w:rsidR="00F02A61">
          <w:rPr>
            <w:noProof/>
            <w:webHidden/>
          </w:rPr>
          <w:t>33</w:t>
        </w:r>
        <w:r w:rsidR="00F02A61">
          <w:rPr>
            <w:noProof/>
            <w:webHidden/>
          </w:rPr>
          <w:fldChar w:fldCharType="end"/>
        </w:r>
      </w:hyperlink>
    </w:p>
    <w:p w14:paraId="28BFF408" w14:textId="0C3CA4A0" w:rsidR="00F02A61" w:rsidRDefault="00137133">
      <w:pPr>
        <w:pStyle w:val="TOC2"/>
        <w:rPr>
          <w:rFonts w:asciiTheme="minorHAnsi" w:eastAsiaTheme="minorEastAsia" w:hAnsiTheme="minorHAnsi" w:cstheme="minorBidi"/>
          <w:noProof/>
          <w:szCs w:val="22"/>
        </w:rPr>
      </w:pPr>
      <w:hyperlink w:anchor="_Toc516070225" w:history="1">
        <w:r w:rsidR="00F02A61" w:rsidRPr="00622ABF">
          <w:rPr>
            <w:rStyle w:val="Hyperlink"/>
            <w:noProof/>
          </w:rPr>
          <w:t>612.5</w:t>
        </w:r>
        <w:r w:rsidR="00F02A61">
          <w:rPr>
            <w:rFonts w:asciiTheme="minorHAnsi" w:eastAsiaTheme="minorEastAsia" w:hAnsiTheme="minorHAnsi" w:cstheme="minorBidi"/>
            <w:noProof/>
            <w:szCs w:val="22"/>
          </w:rPr>
          <w:tab/>
        </w:r>
        <w:r w:rsidR="00F02A61" w:rsidRPr="00622ABF">
          <w:rPr>
            <w:rStyle w:val="Hyperlink"/>
            <w:noProof/>
          </w:rPr>
          <w:t>SUCCESSORS, ETC.</w:t>
        </w:r>
        <w:r w:rsidR="00F02A61">
          <w:rPr>
            <w:noProof/>
            <w:webHidden/>
          </w:rPr>
          <w:tab/>
        </w:r>
        <w:r w:rsidR="00F02A61">
          <w:rPr>
            <w:noProof/>
            <w:webHidden/>
          </w:rPr>
          <w:fldChar w:fldCharType="begin"/>
        </w:r>
        <w:r w:rsidR="00F02A61">
          <w:rPr>
            <w:noProof/>
            <w:webHidden/>
          </w:rPr>
          <w:instrText xml:space="preserve"> PAGEREF _Toc516070225 \h </w:instrText>
        </w:r>
        <w:r w:rsidR="00F02A61">
          <w:rPr>
            <w:noProof/>
            <w:webHidden/>
          </w:rPr>
        </w:r>
        <w:r w:rsidR="00F02A61">
          <w:rPr>
            <w:noProof/>
            <w:webHidden/>
          </w:rPr>
          <w:fldChar w:fldCharType="separate"/>
        </w:r>
        <w:r w:rsidR="00F02A61">
          <w:rPr>
            <w:noProof/>
            <w:webHidden/>
          </w:rPr>
          <w:t>34</w:t>
        </w:r>
        <w:r w:rsidR="00F02A61">
          <w:rPr>
            <w:noProof/>
            <w:webHidden/>
          </w:rPr>
          <w:fldChar w:fldCharType="end"/>
        </w:r>
      </w:hyperlink>
    </w:p>
    <w:p w14:paraId="6701995E" w14:textId="2980296B" w:rsidR="00F02A61" w:rsidRDefault="00137133">
      <w:pPr>
        <w:pStyle w:val="TOC1"/>
        <w:rPr>
          <w:rFonts w:asciiTheme="minorHAnsi" w:eastAsiaTheme="minorEastAsia" w:hAnsiTheme="minorHAnsi" w:cstheme="minorBidi"/>
          <w:b w:val="0"/>
          <w:bCs w:val="0"/>
          <w:caps w:val="0"/>
          <w:sz w:val="22"/>
        </w:rPr>
      </w:pPr>
      <w:hyperlink w:anchor="_Toc516070226" w:history="1">
        <w:r w:rsidR="00F02A61" w:rsidRPr="00622ABF">
          <w:rPr>
            <w:rStyle w:val="Hyperlink"/>
          </w:rPr>
          <w:t>ARTICLE 613 PARLIAMENTARY AUTHORITY</w:t>
        </w:r>
        <w:r w:rsidR="00F02A61">
          <w:rPr>
            <w:webHidden/>
          </w:rPr>
          <w:tab/>
        </w:r>
        <w:r w:rsidR="00F02A61">
          <w:rPr>
            <w:webHidden/>
          </w:rPr>
          <w:fldChar w:fldCharType="begin"/>
        </w:r>
        <w:r w:rsidR="00F02A61">
          <w:rPr>
            <w:webHidden/>
          </w:rPr>
          <w:instrText xml:space="preserve"> PAGEREF _Toc516070226 \h </w:instrText>
        </w:r>
        <w:r w:rsidR="00F02A61">
          <w:rPr>
            <w:webHidden/>
          </w:rPr>
        </w:r>
        <w:r w:rsidR="00F02A61">
          <w:rPr>
            <w:webHidden/>
          </w:rPr>
          <w:fldChar w:fldCharType="separate"/>
        </w:r>
        <w:r w:rsidR="00F02A61">
          <w:rPr>
            <w:webHidden/>
          </w:rPr>
          <w:t>34</w:t>
        </w:r>
        <w:r w:rsidR="00F02A61">
          <w:rPr>
            <w:webHidden/>
          </w:rPr>
          <w:fldChar w:fldCharType="end"/>
        </w:r>
      </w:hyperlink>
    </w:p>
    <w:p w14:paraId="43658969" w14:textId="2601FCD1" w:rsidR="00F02A61" w:rsidRDefault="00137133">
      <w:pPr>
        <w:pStyle w:val="TOC2"/>
        <w:rPr>
          <w:rFonts w:asciiTheme="minorHAnsi" w:eastAsiaTheme="minorEastAsia" w:hAnsiTheme="minorHAnsi" w:cstheme="minorBidi"/>
          <w:noProof/>
          <w:szCs w:val="22"/>
        </w:rPr>
      </w:pPr>
      <w:hyperlink w:anchor="_Toc516070227" w:history="1">
        <w:r w:rsidR="00F02A61" w:rsidRPr="00622ABF">
          <w:rPr>
            <w:rStyle w:val="Hyperlink"/>
            <w:noProof/>
          </w:rPr>
          <w:t>613.1</w:t>
        </w:r>
        <w:r w:rsidR="00F02A61">
          <w:rPr>
            <w:rFonts w:asciiTheme="minorHAnsi" w:eastAsiaTheme="minorEastAsia" w:hAnsiTheme="minorHAnsi" w:cstheme="minorBidi"/>
            <w:noProof/>
            <w:szCs w:val="22"/>
          </w:rPr>
          <w:tab/>
        </w:r>
        <w:r w:rsidR="00F02A61" w:rsidRPr="00622ABF">
          <w:rPr>
            <w:rStyle w:val="Hyperlink"/>
            <w:noProof/>
          </w:rPr>
          <w:t>ROBERT'S RULES</w:t>
        </w:r>
        <w:r w:rsidR="00F02A61">
          <w:rPr>
            <w:noProof/>
            <w:webHidden/>
          </w:rPr>
          <w:tab/>
        </w:r>
        <w:r w:rsidR="00F02A61">
          <w:rPr>
            <w:noProof/>
            <w:webHidden/>
          </w:rPr>
          <w:fldChar w:fldCharType="begin"/>
        </w:r>
        <w:r w:rsidR="00F02A61">
          <w:rPr>
            <w:noProof/>
            <w:webHidden/>
          </w:rPr>
          <w:instrText xml:space="preserve"> PAGEREF _Toc516070227 \h </w:instrText>
        </w:r>
        <w:r w:rsidR="00F02A61">
          <w:rPr>
            <w:noProof/>
            <w:webHidden/>
          </w:rPr>
        </w:r>
        <w:r w:rsidR="00F02A61">
          <w:rPr>
            <w:noProof/>
            <w:webHidden/>
          </w:rPr>
          <w:fldChar w:fldCharType="separate"/>
        </w:r>
        <w:r w:rsidR="00F02A61">
          <w:rPr>
            <w:noProof/>
            <w:webHidden/>
          </w:rPr>
          <w:t>34</w:t>
        </w:r>
        <w:r w:rsidR="00F02A61">
          <w:rPr>
            <w:noProof/>
            <w:webHidden/>
          </w:rPr>
          <w:fldChar w:fldCharType="end"/>
        </w:r>
      </w:hyperlink>
    </w:p>
    <w:p w14:paraId="295547F4" w14:textId="78CB65D1" w:rsidR="00F02A61" w:rsidRDefault="00137133">
      <w:pPr>
        <w:pStyle w:val="TOC2"/>
        <w:rPr>
          <w:rFonts w:asciiTheme="minorHAnsi" w:eastAsiaTheme="minorEastAsia" w:hAnsiTheme="minorHAnsi" w:cstheme="minorBidi"/>
          <w:noProof/>
          <w:szCs w:val="22"/>
        </w:rPr>
      </w:pPr>
      <w:hyperlink w:anchor="_Toc516070228" w:history="1">
        <w:r w:rsidR="00F02A61" w:rsidRPr="00622ABF">
          <w:rPr>
            <w:rStyle w:val="Hyperlink"/>
            <w:noProof/>
          </w:rPr>
          <w:t>613.2</w:t>
        </w:r>
        <w:r w:rsidR="00F02A61">
          <w:rPr>
            <w:rFonts w:asciiTheme="minorHAnsi" w:eastAsiaTheme="minorEastAsia" w:hAnsiTheme="minorHAnsi" w:cstheme="minorBidi"/>
            <w:noProof/>
            <w:szCs w:val="22"/>
          </w:rPr>
          <w:tab/>
        </w:r>
        <w:r w:rsidR="00F02A61" w:rsidRPr="00622ABF">
          <w:rPr>
            <w:rStyle w:val="Hyperlink"/>
            <w:noProof/>
          </w:rPr>
          <w:t>VOICE AND VOTE</w:t>
        </w:r>
        <w:r w:rsidR="00F02A61">
          <w:rPr>
            <w:noProof/>
            <w:webHidden/>
          </w:rPr>
          <w:tab/>
        </w:r>
        <w:r w:rsidR="00F02A61">
          <w:rPr>
            <w:noProof/>
            <w:webHidden/>
          </w:rPr>
          <w:fldChar w:fldCharType="begin"/>
        </w:r>
        <w:r w:rsidR="00F02A61">
          <w:rPr>
            <w:noProof/>
            <w:webHidden/>
          </w:rPr>
          <w:instrText xml:space="preserve"> PAGEREF _Toc516070228 \h </w:instrText>
        </w:r>
        <w:r w:rsidR="00F02A61">
          <w:rPr>
            <w:noProof/>
            <w:webHidden/>
          </w:rPr>
        </w:r>
        <w:r w:rsidR="00F02A61">
          <w:rPr>
            <w:noProof/>
            <w:webHidden/>
          </w:rPr>
          <w:fldChar w:fldCharType="separate"/>
        </w:r>
        <w:r w:rsidR="00F02A61">
          <w:rPr>
            <w:noProof/>
            <w:webHidden/>
          </w:rPr>
          <w:t>34</w:t>
        </w:r>
        <w:r w:rsidR="00F02A61">
          <w:rPr>
            <w:noProof/>
            <w:webHidden/>
          </w:rPr>
          <w:fldChar w:fldCharType="end"/>
        </w:r>
      </w:hyperlink>
    </w:p>
    <w:p w14:paraId="47B62811" w14:textId="5EBA184F" w:rsidR="00F02A61" w:rsidRDefault="00137133">
      <w:pPr>
        <w:pStyle w:val="TOC1"/>
        <w:rPr>
          <w:rFonts w:asciiTheme="minorHAnsi" w:eastAsiaTheme="minorEastAsia" w:hAnsiTheme="minorHAnsi" w:cstheme="minorBidi"/>
          <w:b w:val="0"/>
          <w:bCs w:val="0"/>
          <w:caps w:val="0"/>
          <w:sz w:val="22"/>
        </w:rPr>
      </w:pPr>
      <w:hyperlink w:anchor="_Toc516070229" w:history="1">
        <w:r w:rsidR="00F02A61" w:rsidRPr="00622ABF">
          <w:rPr>
            <w:rStyle w:val="Hyperlink"/>
          </w:rPr>
          <w:t>ARTICLE 614 PERMANENT OFFICE AND STAFF</w:t>
        </w:r>
        <w:r w:rsidR="00F02A61">
          <w:rPr>
            <w:webHidden/>
          </w:rPr>
          <w:tab/>
        </w:r>
        <w:r w:rsidR="00F02A61">
          <w:rPr>
            <w:webHidden/>
          </w:rPr>
          <w:fldChar w:fldCharType="begin"/>
        </w:r>
        <w:r w:rsidR="00F02A61">
          <w:rPr>
            <w:webHidden/>
          </w:rPr>
          <w:instrText xml:space="preserve"> PAGEREF _Toc516070229 \h </w:instrText>
        </w:r>
        <w:r w:rsidR="00F02A61">
          <w:rPr>
            <w:webHidden/>
          </w:rPr>
        </w:r>
        <w:r w:rsidR="00F02A61">
          <w:rPr>
            <w:webHidden/>
          </w:rPr>
          <w:fldChar w:fldCharType="separate"/>
        </w:r>
        <w:r w:rsidR="00F02A61">
          <w:rPr>
            <w:webHidden/>
          </w:rPr>
          <w:t>34</w:t>
        </w:r>
        <w:r w:rsidR="00F02A61">
          <w:rPr>
            <w:webHidden/>
          </w:rPr>
          <w:fldChar w:fldCharType="end"/>
        </w:r>
      </w:hyperlink>
    </w:p>
    <w:p w14:paraId="322BF882" w14:textId="44513199" w:rsidR="00F02A61" w:rsidRDefault="00137133">
      <w:pPr>
        <w:pStyle w:val="TOC2"/>
        <w:rPr>
          <w:rFonts w:asciiTheme="minorHAnsi" w:eastAsiaTheme="minorEastAsia" w:hAnsiTheme="minorHAnsi" w:cstheme="minorBidi"/>
          <w:noProof/>
          <w:szCs w:val="22"/>
        </w:rPr>
      </w:pPr>
      <w:hyperlink w:anchor="_Toc516070230" w:history="1">
        <w:r w:rsidR="00F02A61" w:rsidRPr="00622ABF">
          <w:rPr>
            <w:rStyle w:val="Hyperlink"/>
            <w:noProof/>
          </w:rPr>
          <w:t>614.1</w:t>
        </w:r>
        <w:r w:rsidR="00F02A61">
          <w:rPr>
            <w:rFonts w:asciiTheme="minorHAnsi" w:eastAsiaTheme="minorEastAsia" w:hAnsiTheme="minorHAnsi" w:cstheme="minorBidi"/>
            <w:noProof/>
            <w:szCs w:val="22"/>
          </w:rPr>
          <w:tab/>
        </w:r>
        <w:r w:rsidR="00F02A61" w:rsidRPr="00622ABF">
          <w:rPr>
            <w:rStyle w:val="Hyperlink"/>
            <w:noProof/>
          </w:rPr>
          <w:t>OFFICE</w:t>
        </w:r>
        <w:r w:rsidR="00F02A61">
          <w:rPr>
            <w:noProof/>
            <w:webHidden/>
          </w:rPr>
          <w:tab/>
        </w:r>
        <w:r w:rsidR="00F02A61">
          <w:rPr>
            <w:noProof/>
            <w:webHidden/>
          </w:rPr>
          <w:fldChar w:fldCharType="begin"/>
        </w:r>
        <w:r w:rsidR="00F02A61">
          <w:rPr>
            <w:noProof/>
            <w:webHidden/>
          </w:rPr>
          <w:instrText xml:space="preserve"> PAGEREF _Toc516070230 \h </w:instrText>
        </w:r>
        <w:r w:rsidR="00F02A61">
          <w:rPr>
            <w:noProof/>
            <w:webHidden/>
          </w:rPr>
        </w:r>
        <w:r w:rsidR="00F02A61">
          <w:rPr>
            <w:noProof/>
            <w:webHidden/>
          </w:rPr>
          <w:fldChar w:fldCharType="separate"/>
        </w:r>
        <w:r w:rsidR="00F02A61">
          <w:rPr>
            <w:noProof/>
            <w:webHidden/>
          </w:rPr>
          <w:t>34</w:t>
        </w:r>
        <w:r w:rsidR="00F02A61">
          <w:rPr>
            <w:noProof/>
            <w:webHidden/>
          </w:rPr>
          <w:fldChar w:fldCharType="end"/>
        </w:r>
      </w:hyperlink>
    </w:p>
    <w:p w14:paraId="5BE94F05" w14:textId="2095DEDF" w:rsidR="00F02A61" w:rsidRDefault="00137133">
      <w:pPr>
        <w:pStyle w:val="TOC2"/>
        <w:rPr>
          <w:rFonts w:asciiTheme="minorHAnsi" w:eastAsiaTheme="minorEastAsia" w:hAnsiTheme="minorHAnsi" w:cstheme="minorBidi"/>
          <w:noProof/>
          <w:szCs w:val="22"/>
        </w:rPr>
      </w:pPr>
      <w:hyperlink w:anchor="_Toc516070231" w:history="1">
        <w:r w:rsidR="00F02A61" w:rsidRPr="00622ABF">
          <w:rPr>
            <w:rStyle w:val="Hyperlink"/>
            <w:noProof/>
          </w:rPr>
          <w:t>614.2</w:t>
        </w:r>
        <w:r w:rsidR="00F02A61">
          <w:rPr>
            <w:rFonts w:asciiTheme="minorHAnsi" w:eastAsiaTheme="minorEastAsia" w:hAnsiTheme="minorHAnsi" w:cstheme="minorBidi"/>
            <w:noProof/>
            <w:szCs w:val="22"/>
          </w:rPr>
          <w:tab/>
        </w:r>
        <w:r w:rsidR="00F02A61" w:rsidRPr="00622ABF">
          <w:rPr>
            <w:rStyle w:val="Hyperlink"/>
            <w:noProof/>
          </w:rPr>
          <w:t>STAFF</w:t>
        </w:r>
        <w:r w:rsidR="00F02A61">
          <w:rPr>
            <w:noProof/>
            <w:webHidden/>
          </w:rPr>
          <w:tab/>
        </w:r>
        <w:r w:rsidR="00F02A61">
          <w:rPr>
            <w:noProof/>
            <w:webHidden/>
          </w:rPr>
          <w:fldChar w:fldCharType="begin"/>
        </w:r>
        <w:r w:rsidR="00F02A61">
          <w:rPr>
            <w:noProof/>
            <w:webHidden/>
          </w:rPr>
          <w:instrText xml:space="preserve"> PAGEREF _Toc516070231 \h </w:instrText>
        </w:r>
        <w:r w:rsidR="00F02A61">
          <w:rPr>
            <w:noProof/>
            <w:webHidden/>
          </w:rPr>
        </w:r>
        <w:r w:rsidR="00F02A61">
          <w:rPr>
            <w:noProof/>
            <w:webHidden/>
          </w:rPr>
          <w:fldChar w:fldCharType="separate"/>
        </w:r>
        <w:r w:rsidR="00F02A61">
          <w:rPr>
            <w:noProof/>
            <w:webHidden/>
          </w:rPr>
          <w:t>34</w:t>
        </w:r>
        <w:r w:rsidR="00F02A61">
          <w:rPr>
            <w:noProof/>
            <w:webHidden/>
          </w:rPr>
          <w:fldChar w:fldCharType="end"/>
        </w:r>
      </w:hyperlink>
    </w:p>
    <w:p w14:paraId="20894AB6" w14:textId="4115FFC3" w:rsidR="00F02A61" w:rsidRDefault="00137133">
      <w:pPr>
        <w:pStyle w:val="TOC2"/>
        <w:rPr>
          <w:rFonts w:asciiTheme="minorHAnsi" w:eastAsiaTheme="minorEastAsia" w:hAnsiTheme="minorHAnsi" w:cstheme="minorBidi"/>
          <w:noProof/>
          <w:szCs w:val="22"/>
        </w:rPr>
      </w:pPr>
      <w:hyperlink w:anchor="_Toc516070232" w:history="1">
        <w:r w:rsidR="00F02A61" w:rsidRPr="00622ABF">
          <w:rPr>
            <w:rStyle w:val="Hyperlink"/>
            <w:noProof/>
          </w:rPr>
          <w:t>614.3</w:t>
        </w:r>
        <w:r w:rsidR="00F02A61">
          <w:rPr>
            <w:rFonts w:asciiTheme="minorHAnsi" w:eastAsiaTheme="minorEastAsia" w:hAnsiTheme="minorHAnsi" w:cstheme="minorBidi"/>
            <w:noProof/>
            <w:szCs w:val="22"/>
          </w:rPr>
          <w:tab/>
        </w:r>
        <w:r w:rsidR="00F02A61" w:rsidRPr="00622ABF">
          <w:rPr>
            <w:rStyle w:val="Hyperlink"/>
            <w:noProof/>
          </w:rPr>
          <w:t>APPROPRIATIONS</w:t>
        </w:r>
        <w:r w:rsidR="00F02A61">
          <w:rPr>
            <w:noProof/>
            <w:webHidden/>
          </w:rPr>
          <w:tab/>
        </w:r>
        <w:r w:rsidR="00F02A61">
          <w:rPr>
            <w:noProof/>
            <w:webHidden/>
          </w:rPr>
          <w:fldChar w:fldCharType="begin"/>
        </w:r>
        <w:r w:rsidR="00F02A61">
          <w:rPr>
            <w:noProof/>
            <w:webHidden/>
          </w:rPr>
          <w:instrText xml:space="preserve"> PAGEREF _Toc516070232 \h </w:instrText>
        </w:r>
        <w:r w:rsidR="00F02A61">
          <w:rPr>
            <w:noProof/>
            <w:webHidden/>
          </w:rPr>
        </w:r>
        <w:r w:rsidR="00F02A61">
          <w:rPr>
            <w:noProof/>
            <w:webHidden/>
          </w:rPr>
          <w:fldChar w:fldCharType="separate"/>
        </w:r>
        <w:r w:rsidR="00F02A61">
          <w:rPr>
            <w:noProof/>
            <w:webHidden/>
          </w:rPr>
          <w:t>34</w:t>
        </w:r>
        <w:r w:rsidR="00F02A61">
          <w:rPr>
            <w:noProof/>
            <w:webHidden/>
          </w:rPr>
          <w:fldChar w:fldCharType="end"/>
        </w:r>
      </w:hyperlink>
    </w:p>
    <w:p w14:paraId="4E03DE11" w14:textId="705EAABE" w:rsidR="00F02A61" w:rsidRDefault="00137133">
      <w:pPr>
        <w:pStyle w:val="TOC2"/>
        <w:rPr>
          <w:rFonts w:asciiTheme="minorHAnsi" w:eastAsiaTheme="minorEastAsia" w:hAnsiTheme="minorHAnsi" w:cstheme="minorBidi"/>
          <w:noProof/>
          <w:szCs w:val="22"/>
        </w:rPr>
      </w:pPr>
      <w:hyperlink w:anchor="_Toc516070233" w:history="1">
        <w:r w:rsidR="00F02A61" w:rsidRPr="00622ABF">
          <w:rPr>
            <w:rStyle w:val="Hyperlink"/>
            <w:noProof/>
          </w:rPr>
          <w:t>614.4</w:t>
        </w:r>
        <w:r w:rsidR="00F02A61">
          <w:rPr>
            <w:rFonts w:asciiTheme="minorHAnsi" w:eastAsiaTheme="minorEastAsia" w:hAnsiTheme="minorHAnsi" w:cstheme="minorBidi"/>
            <w:noProof/>
            <w:szCs w:val="22"/>
          </w:rPr>
          <w:tab/>
        </w:r>
        <w:r w:rsidR="00F02A61" w:rsidRPr="00622ABF">
          <w:rPr>
            <w:rStyle w:val="Hyperlink"/>
            <w:noProof/>
          </w:rPr>
          <w:t>TREASURER DUTIES</w:t>
        </w:r>
        <w:r w:rsidR="00F02A61">
          <w:rPr>
            <w:noProof/>
            <w:webHidden/>
          </w:rPr>
          <w:tab/>
        </w:r>
        <w:r w:rsidR="00F02A61">
          <w:rPr>
            <w:noProof/>
            <w:webHidden/>
          </w:rPr>
          <w:fldChar w:fldCharType="begin"/>
        </w:r>
        <w:r w:rsidR="00F02A61">
          <w:rPr>
            <w:noProof/>
            <w:webHidden/>
          </w:rPr>
          <w:instrText xml:space="preserve"> PAGEREF _Toc516070233 \h </w:instrText>
        </w:r>
        <w:r w:rsidR="00F02A61">
          <w:rPr>
            <w:noProof/>
            <w:webHidden/>
          </w:rPr>
        </w:r>
        <w:r w:rsidR="00F02A61">
          <w:rPr>
            <w:noProof/>
            <w:webHidden/>
          </w:rPr>
          <w:fldChar w:fldCharType="separate"/>
        </w:r>
        <w:r w:rsidR="00F02A61">
          <w:rPr>
            <w:noProof/>
            <w:webHidden/>
          </w:rPr>
          <w:t>35</w:t>
        </w:r>
        <w:r w:rsidR="00F02A61">
          <w:rPr>
            <w:noProof/>
            <w:webHidden/>
          </w:rPr>
          <w:fldChar w:fldCharType="end"/>
        </w:r>
      </w:hyperlink>
    </w:p>
    <w:p w14:paraId="056B03A0" w14:textId="451622A9" w:rsidR="00F02A61" w:rsidRDefault="00137133">
      <w:pPr>
        <w:pStyle w:val="TOC2"/>
        <w:rPr>
          <w:rFonts w:asciiTheme="minorHAnsi" w:eastAsiaTheme="minorEastAsia" w:hAnsiTheme="minorHAnsi" w:cstheme="minorBidi"/>
          <w:noProof/>
          <w:szCs w:val="22"/>
        </w:rPr>
      </w:pPr>
      <w:hyperlink w:anchor="_Toc516070234" w:history="1">
        <w:r w:rsidR="00F02A61" w:rsidRPr="00622ABF">
          <w:rPr>
            <w:rStyle w:val="Hyperlink"/>
            <w:noProof/>
          </w:rPr>
          <w:t>614.5</w:t>
        </w:r>
        <w:r w:rsidR="00F02A61">
          <w:rPr>
            <w:rFonts w:asciiTheme="minorHAnsi" w:eastAsiaTheme="minorEastAsia" w:hAnsiTheme="minorHAnsi" w:cstheme="minorBidi"/>
            <w:noProof/>
            <w:szCs w:val="22"/>
          </w:rPr>
          <w:tab/>
        </w:r>
        <w:r w:rsidR="00F02A61" w:rsidRPr="00622ABF">
          <w:rPr>
            <w:rStyle w:val="Hyperlink"/>
            <w:noProof/>
          </w:rPr>
          <w:t>MEMBERSHIP/REGISTRATION</w:t>
        </w:r>
        <w:r w:rsidR="00F02A61">
          <w:rPr>
            <w:noProof/>
            <w:webHidden/>
          </w:rPr>
          <w:tab/>
        </w:r>
        <w:r w:rsidR="00F02A61">
          <w:rPr>
            <w:noProof/>
            <w:webHidden/>
          </w:rPr>
          <w:fldChar w:fldCharType="begin"/>
        </w:r>
        <w:r w:rsidR="00F02A61">
          <w:rPr>
            <w:noProof/>
            <w:webHidden/>
          </w:rPr>
          <w:instrText xml:space="preserve"> PAGEREF _Toc516070234 \h </w:instrText>
        </w:r>
        <w:r w:rsidR="00F02A61">
          <w:rPr>
            <w:noProof/>
            <w:webHidden/>
          </w:rPr>
        </w:r>
        <w:r w:rsidR="00F02A61">
          <w:rPr>
            <w:noProof/>
            <w:webHidden/>
          </w:rPr>
          <w:fldChar w:fldCharType="separate"/>
        </w:r>
        <w:r w:rsidR="00F02A61">
          <w:rPr>
            <w:noProof/>
            <w:webHidden/>
          </w:rPr>
          <w:t>36</w:t>
        </w:r>
        <w:r w:rsidR="00F02A61">
          <w:rPr>
            <w:noProof/>
            <w:webHidden/>
          </w:rPr>
          <w:fldChar w:fldCharType="end"/>
        </w:r>
      </w:hyperlink>
    </w:p>
    <w:p w14:paraId="7576D59B" w14:textId="374890DC" w:rsidR="00F02A61" w:rsidRDefault="00137133">
      <w:pPr>
        <w:pStyle w:val="TOC1"/>
        <w:rPr>
          <w:rFonts w:asciiTheme="minorHAnsi" w:eastAsiaTheme="minorEastAsia" w:hAnsiTheme="minorHAnsi" w:cstheme="minorBidi"/>
          <w:b w:val="0"/>
          <w:bCs w:val="0"/>
          <w:caps w:val="0"/>
          <w:sz w:val="22"/>
        </w:rPr>
      </w:pPr>
      <w:hyperlink w:anchor="_Toc516070235" w:history="1">
        <w:r w:rsidR="00F02A61" w:rsidRPr="00622ABF">
          <w:rPr>
            <w:rStyle w:val="Hyperlink"/>
          </w:rPr>
          <w:t>ARTICLE 615 MISCELLANEOUS</w:t>
        </w:r>
        <w:r w:rsidR="00F02A61">
          <w:rPr>
            <w:webHidden/>
          </w:rPr>
          <w:tab/>
        </w:r>
        <w:r w:rsidR="00F02A61">
          <w:rPr>
            <w:webHidden/>
          </w:rPr>
          <w:fldChar w:fldCharType="begin"/>
        </w:r>
        <w:r w:rsidR="00F02A61">
          <w:rPr>
            <w:webHidden/>
          </w:rPr>
          <w:instrText xml:space="preserve"> PAGEREF _Toc516070235 \h </w:instrText>
        </w:r>
        <w:r w:rsidR="00F02A61">
          <w:rPr>
            <w:webHidden/>
          </w:rPr>
        </w:r>
        <w:r w:rsidR="00F02A61">
          <w:rPr>
            <w:webHidden/>
          </w:rPr>
          <w:fldChar w:fldCharType="separate"/>
        </w:r>
        <w:r w:rsidR="00F02A61">
          <w:rPr>
            <w:webHidden/>
          </w:rPr>
          <w:t>36</w:t>
        </w:r>
        <w:r w:rsidR="00F02A61">
          <w:rPr>
            <w:webHidden/>
          </w:rPr>
          <w:fldChar w:fldCharType="end"/>
        </w:r>
      </w:hyperlink>
    </w:p>
    <w:p w14:paraId="6AED9C42" w14:textId="2C1D6011" w:rsidR="00F02A61" w:rsidRDefault="00137133">
      <w:pPr>
        <w:pStyle w:val="TOC2"/>
        <w:rPr>
          <w:rFonts w:asciiTheme="minorHAnsi" w:eastAsiaTheme="minorEastAsia" w:hAnsiTheme="minorHAnsi" w:cstheme="minorBidi"/>
          <w:noProof/>
          <w:szCs w:val="22"/>
        </w:rPr>
      </w:pPr>
      <w:hyperlink w:anchor="_Toc516070236" w:history="1">
        <w:r w:rsidR="00F02A61" w:rsidRPr="00622ABF">
          <w:rPr>
            <w:rStyle w:val="Hyperlink"/>
            <w:noProof/>
          </w:rPr>
          <w:t>615.1</w:t>
        </w:r>
        <w:r w:rsidR="00F02A61">
          <w:rPr>
            <w:rFonts w:asciiTheme="minorHAnsi" w:eastAsiaTheme="minorEastAsia" w:hAnsiTheme="minorHAnsi" w:cstheme="minorBidi"/>
            <w:noProof/>
            <w:szCs w:val="22"/>
          </w:rPr>
          <w:tab/>
        </w:r>
        <w:r w:rsidR="00F02A61" w:rsidRPr="00622ABF">
          <w:rPr>
            <w:rStyle w:val="Hyperlink"/>
            <w:noProof/>
          </w:rPr>
          <w:t>EFFECT OF STATE LAW CHANGES (SEVERABILITY)</w:t>
        </w:r>
        <w:r w:rsidR="00F02A61">
          <w:rPr>
            <w:noProof/>
            <w:webHidden/>
          </w:rPr>
          <w:tab/>
        </w:r>
        <w:r w:rsidR="00F02A61">
          <w:rPr>
            <w:noProof/>
            <w:webHidden/>
          </w:rPr>
          <w:fldChar w:fldCharType="begin"/>
        </w:r>
        <w:r w:rsidR="00F02A61">
          <w:rPr>
            <w:noProof/>
            <w:webHidden/>
          </w:rPr>
          <w:instrText xml:space="preserve"> PAGEREF _Toc516070236 \h </w:instrText>
        </w:r>
        <w:r w:rsidR="00F02A61">
          <w:rPr>
            <w:noProof/>
            <w:webHidden/>
          </w:rPr>
        </w:r>
        <w:r w:rsidR="00F02A61">
          <w:rPr>
            <w:noProof/>
            <w:webHidden/>
          </w:rPr>
          <w:fldChar w:fldCharType="separate"/>
        </w:r>
        <w:r w:rsidR="00F02A61">
          <w:rPr>
            <w:noProof/>
            <w:webHidden/>
          </w:rPr>
          <w:t>36</w:t>
        </w:r>
        <w:r w:rsidR="00F02A61">
          <w:rPr>
            <w:noProof/>
            <w:webHidden/>
          </w:rPr>
          <w:fldChar w:fldCharType="end"/>
        </w:r>
      </w:hyperlink>
    </w:p>
    <w:p w14:paraId="3890810B" w14:textId="4CED2BDA" w:rsidR="00F02A61" w:rsidRDefault="00137133">
      <w:pPr>
        <w:pStyle w:val="TOC2"/>
        <w:rPr>
          <w:rFonts w:asciiTheme="minorHAnsi" w:eastAsiaTheme="minorEastAsia" w:hAnsiTheme="minorHAnsi" w:cstheme="minorBidi"/>
          <w:noProof/>
          <w:szCs w:val="22"/>
        </w:rPr>
      </w:pPr>
      <w:hyperlink w:anchor="_Toc516070237" w:history="1">
        <w:r w:rsidR="00F02A61" w:rsidRPr="00622ABF">
          <w:rPr>
            <w:rStyle w:val="Hyperlink"/>
            <w:noProof/>
          </w:rPr>
          <w:t>615.2</w:t>
        </w:r>
        <w:r w:rsidR="00F02A61">
          <w:rPr>
            <w:rFonts w:asciiTheme="minorHAnsi" w:eastAsiaTheme="minorEastAsia" w:hAnsiTheme="minorHAnsi" w:cstheme="minorBidi"/>
            <w:noProof/>
            <w:szCs w:val="22"/>
          </w:rPr>
          <w:tab/>
        </w:r>
        <w:r w:rsidR="00F02A61" w:rsidRPr="00622ABF">
          <w:rPr>
            <w:rStyle w:val="Hyperlink"/>
            <w:noProof/>
          </w:rPr>
          <w:t>FISCAL YEAR</w:t>
        </w:r>
        <w:r w:rsidR="00F02A61">
          <w:rPr>
            <w:noProof/>
            <w:webHidden/>
          </w:rPr>
          <w:tab/>
        </w:r>
        <w:r w:rsidR="00F02A61">
          <w:rPr>
            <w:noProof/>
            <w:webHidden/>
          </w:rPr>
          <w:fldChar w:fldCharType="begin"/>
        </w:r>
        <w:r w:rsidR="00F02A61">
          <w:rPr>
            <w:noProof/>
            <w:webHidden/>
          </w:rPr>
          <w:instrText xml:space="preserve"> PAGEREF _Toc516070237 \h </w:instrText>
        </w:r>
        <w:r w:rsidR="00F02A61">
          <w:rPr>
            <w:noProof/>
            <w:webHidden/>
          </w:rPr>
        </w:r>
        <w:r w:rsidR="00F02A61">
          <w:rPr>
            <w:noProof/>
            <w:webHidden/>
          </w:rPr>
          <w:fldChar w:fldCharType="separate"/>
        </w:r>
        <w:r w:rsidR="00F02A61">
          <w:rPr>
            <w:noProof/>
            <w:webHidden/>
          </w:rPr>
          <w:t>36</w:t>
        </w:r>
        <w:r w:rsidR="00F02A61">
          <w:rPr>
            <w:noProof/>
            <w:webHidden/>
          </w:rPr>
          <w:fldChar w:fldCharType="end"/>
        </w:r>
      </w:hyperlink>
    </w:p>
    <w:p w14:paraId="1AB36096" w14:textId="660F34A6" w:rsidR="00F02A61" w:rsidRDefault="00137133">
      <w:pPr>
        <w:pStyle w:val="TOC2"/>
        <w:rPr>
          <w:rFonts w:asciiTheme="minorHAnsi" w:eastAsiaTheme="minorEastAsia" w:hAnsiTheme="minorHAnsi" w:cstheme="minorBidi"/>
          <w:noProof/>
          <w:szCs w:val="22"/>
        </w:rPr>
      </w:pPr>
      <w:hyperlink w:anchor="_Toc516070238" w:history="1">
        <w:r w:rsidR="00F02A61" w:rsidRPr="00622ABF">
          <w:rPr>
            <w:rStyle w:val="Hyperlink"/>
            <w:noProof/>
          </w:rPr>
          <w:t>615.3</w:t>
        </w:r>
        <w:r w:rsidR="00F02A61">
          <w:rPr>
            <w:rFonts w:asciiTheme="minorHAnsi" w:eastAsiaTheme="minorEastAsia" w:hAnsiTheme="minorHAnsi" w:cstheme="minorBidi"/>
            <w:noProof/>
            <w:szCs w:val="22"/>
          </w:rPr>
          <w:tab/>
        </w:r>
        <w:r w:rsidR="00F02A61" w:rsidRPr="00622ABF">
          <w:rPr>
            <w:rStyle w:val="Hyperlink"/>
            <w:noProof/>
          </w:rPr>
          <w:t>TAX STATUS; INTERPRETATION OF BYLAWS</w:t>
        </w:r>
        <w:r w:rsidR="00F02A61">
          <w:rPr>
            <w:noProof/>
            <w:webHidden/>
          </w:rPr>
          <w:tab/>
        </w:r>
        <w:r w:rsidR="00F02A61">
          <w:rPr>
            <w:noProof/>
            <w:webHidden/>
          </w:rPr>
          <w:fldChar w:fldCharType="begin"/>
        </w:r>
        <w:r w:rsidR="00F02A61">
          <w:rPr>
            <w:noProof/>
            <w:webHidden/>
          </w:rPr>
          <w:instrText xml:space="preserve"> PAGEREF _Toc516070238 \h </w:instrText>
        </w:r>
        <w:r w:rsidR="00F02A61">
          <w:rPr>
            <w:noProof/>
            <w:webHidden/>
          </w:rPr>
        </w:r>
        <w:r w:rsidR="00F02A61">
          <w:rPr>
            <w:noProof/>
            <w:webHidden/>
          </w:rPr>
          <w:fldChar w:fldCharType="separate"/>
        </w:r>
        <w:r w:rsidR="00F02A61">
          <w:rPr>
            <w:noProof/>
            <w:webHidden/>
          </w:rPr>
          <w:t>36</w:t>
        </w:r>
        <w:r w:rsidR="00F02A61">
          <w:rPr>
            <w:noProof/>
            <w:webHidden/>
          </w:rPr>
          <w:fldChar w:fldCharType="end"/>
        </w:r>
      </w:hyperlink>
    </w:p>
    <w:p w14:paraId="6E8D08F2" w14:textId="58C00A3E" w:rsidR="00F02A61" w:rsidRDefault="00137133">
      <w:pPr>
        <w:pStyle w:val="TOC1"/>
        <w:rPr>
          <w:rFonts w:asciiTheme="minorHAnsi" w:eastAsiaTheme="minorEastAsia" w:hAnsiTheme="minorHAnsi" w:cstheme="minorBidi"/>
          <w:b w:val="0"/>
          <w:bCs w:val="0"/>
          <w:caps w:val="0"/>
          <w:sz w:val="22"/>
        </w:rPr>
      </w:pPr>
      <w:hyperlink w:anchor="_Toc516070239" w:history="1">
        <w:r w:rsidR="00F02A61" w:rsidRPr="00622ABF">
          <w:rPr>
            <w:rStyle w:val="Hyperlink"/>
          </w:rPr>
          <w:t>ARTICLE 616 DEFINITIONS, CONVENTIONS AND RULES OF INTERPRETATION</w:t>
        </w:r>
        <w:r w:rsidR="00F02A61">
          <w:rPr>
            <w:webHidden/>
          </w:rPr>
          <w:tab/>
        </w:r>
        <w:r w:rsidR="00F02A61">
          <w:rPr>
            <w:webHidden/>
          </w:rPr>
          <w:fldChar w:fldCharType="begin"/>
        </w:r>
        <w:r w:rsidR="00F02A61">
          <w:rPr>
            <w:webHidden/>
          </w:rPr>
          <w:instrText xml:space="preserve"> PAGEREF _Toc516070239 \h </w:instrText>
        </w:r>
        <w:r w:rsidR="00F02A61">
          <w:rPr>
            <w:webHidden/>
          </w:rPr>
        </w:r>
        <w:r w:rsidR="00F02A61">
          <w:rPr>
            <w:webHidden/>
          </w:rPr>
          <w:fldChar w:fldCharType="separate"/>
        </w:r>
        <w:r w:rsidR="00F02A61">
          <w:rPr>
            <w:webHidden/>
          </w:rPr>
          <w:t>37</w:t>
        </w:r>
        <w:r w:rsidR="00F02A61">
          <w:rPr>
            <w:webHidden/>
          </w:rPr>
          <w:fldChar w:fldCharType="end"/>
        </w:r>
      </w:hyperlink>
    </w:p>
    <w:p w14:paraId="339D1D6E" w14:textId="0D2E90B1" w:rsidR="00F02A61" w:rsidRDefault="00137133">
      <w:pPr>
        <w:pStyle w:val="TOC2"/>
        <w:rPr>
          <w:rFonts w:asciiTheme="minorHAnsi" w:eastAsiaTheme="minorEastAsia" w:hAnsiTheme="minorHAnsi" w:cstheme="minorBidi"/>
          <w:noProof/>
          <w:szCs w:val="22"/>
        </w:rPr>
      </w:pPr>
      <w:hyperlink w:anchor="_Toc516070240" w:history="1">
        <w:r w:rsidR="00F02A61" w:rsidRPr="00622ABF">
          <w:rPr>
            <w:rStyle w:val="Hyperlink"/>
            <w:noProof/>
          </w:rPr>
          <w:t>616.1</w:t>
        </w:r>
        <w:r w:rsidR="00F02A61">
          <w:rPr>
            <w:rFonts w:asciiTheme="minorHAnsi" w:eastAsiaTheme="minorEastAsia" w:hAnsiTheme="minorHAnsi" w:cstheme="minorBidi"/>
            <w:noProof/>
            <w:szCs w:val="22"/>
          </w:rPr>
          <w:tab/>
        </w:r>
        <w:r w:rsidR="00F02A61" w:rsidRPr="00622ABF">
          <w:rPr>
            <w:rStyle w:val="Hyperlink"/>
            <w:noProof/>
          </w:rPr>
          <w:t>CONVENTIONS AND RULES OF INTERPRETATION</w:t>
        </w:r>
        <w:r w:rsidR="00F02A61">
          <w:rPr>
            <w:noProof/>
            <w:webHidden/>
          </w:rPr>
          <w:tab/>
        </w:r>
        <w:r w:rsidR="00F02A61">
          <w:rPr>
            <w:noProof/>
            <w:webHidden/>
          </w:rPr>
          <w:fldChar w:fldCharType="begin"/>
        </w:r>
        <w:r w:rsidR="00F02A61">
          <w:rPr>
            <w:noProof/>
            <w:webHidden/>
          </w:rPr>
          <w:instrText xml:space="preserve"> PAGEREF _Toc516070240 \h </w:instrText>
        </w:r>
        <w:r w:rsidR="00F02A61">
          <w:rPr>
            <w:noProof/>
            <w:webHidden/>
          </w:rPr>
        </w:r>
        <w:r w:rsidR="00F02A61">
          <w:rPr>
            <w:noProof/>
            <w:webHidden/>
          </w:rPr>
          <w:fldChar w:fldCharType="separate"/>
        </w:r>
        <w:r w:rsidR="00F02A61">
          <w:rPr>
            <w:noProof/>
            <w:webHidden/>
          </w:rPr>
          <w:t>37</w:t>
        </w:r>
        <w:r w:rsidR="00F02A61">
          <w:rPr>
            <w:noProof/>
            <w:webHidden/>
          </w:rPr>
          <w:fldChar w:fldCharType="end"/>
        </w:r>
      </w:hyperlink>
    </w:p>
    <w:p w14:paraId="2D7EE5FF" w14:textId="2617CAFE" w:rsidR="00F02A61" w:rsidRDefault="00137133">
      <w:pPr>
        <w:pStyle w:val="TOC3"/>
        <w:rPr>
          <w:rFonts w:asciiTheme="minorHAnsi" w:eastAsiaTheme="minorEastAsia" w:hAnsiTheme="minorHAnsi" w:cstheme="minorBidi"/>
          <w:iCs w:val="0"/>
          <w:smallCaps w:val="0"/>
          <w:sz w:val="22"/>
        </w:rPr>
      </w:pPr>
      <w:hyperlink w:anchor="_Toc516070241" w:history="1">
        <w:r w:rsidR="00F02A61" w:rsidRPr="00622ABF">
          <w:rPr>
            <w:rStyle w:val="Hyperlink"/>
          </w:rPr>
          <w:t>.1</w:t>
        </w:r>
        <w:r w:rsidR="00F02A61">
          <w:rPr>
            <w:rFonts w:asciiTheme="minorHAnsi" w:eastAsiaTheme="minorEastAsia" w:hAnsiTheme="minorHAnsi" w:cstheme="minorBidi"/>
            <w:iCs w:val="0"/>
            <w:smallCaps w:val="0"/>
            <w:sz w:val="22"/>
          </w:rPr>
          <w:tab/>
        </w:r>
        <w:r w:rsidR="00F02A61" w:rsidRPr="00622ABF">
          <w:rPr>
            <w:rStyle w:val="Hyperlink"/>
          </w:rPr>
          <w:t>Terms Generally</w:t>
        </w:r>
        <w:r w:rsidR="00F02A61">
          <w:rPr>
            <w:webHidden/>
          </w:rPr>
          <w:tab/>
        </w:r>
        <w:r w:rsidR="00F02A61">
          <w:rPr>
            <w:webHidden/>
          </w:rPr>
          <w:fldChar w:fldCharType="begin"/>
        </w:r>
        <w:r w:rsidR="00F02A61">
          <w:rPr>
            <w:webHidden/>
          </w:rPr>
          <w:instrText xml:space="preserve"> PAGEREF _Toc516070241 \h </w:instrText>
        </w:r>
        <w:r w:rsidR="00F02A61">
          <w:rPr>
            <w:webHidden/>
          </w:rPr>
        </w:r>
        <w:r w:rsidR="00F02A61">
          <w:rPr>
            <w:webHidden/>
          </w:rPr>
          <w:fldChar w:fldCharType="separate"/>
        </w:r>
        <w:r w:rsidR="00F02A61">
          <w:rPr>
            <w:webHidden/>
          </w:rPr>
          <w:t>37</w:t>
        </w:r>
        <w:r w:rsidR="00F02A61">
          <w:rPr>
            <w:webHidden/>
          </w:rPr>
          <w:fldChar w:fldCharType="end"/>
        </w:r>
      </w:hyperlink>
    </w:p>
    <w:p w14:paraId="784A23BA" w14:textId="278AA2A6" w:rsidR="00F02A61" w:rsidRDefault="00137133">
      <w:pPr>
        <w:pStyle w:val="TOC3"/>
        <w:rPr>
          <w:rFonts w:asciiTheme="minorHAnsi" w:eastAsiaTheme="minorEastAsia" w:hAnsiTheme="minorHAnsi" w:cstheme="minorBidi"/>
          <w:iCs w:val="0"/>
          <w:smallCaps w:val="0"/>
          <w:sz w:val="22"/>
        </w:rPr>
      </w:pPr>
      <w:hyperlink w:anchor="_Toc516070242" w:history="1">
        <w:r w:rsidR="00F02A61" w:rsidRPr="00622ABF">
          <w:rPr>
            <w:rStyle w:val="Hyperlink"/>
          </w:rPr>
          <w:t>.2</w:t>
        </w:r>
        <w:r w:rsidR="00F02A61">
          <w:rPr>
            <w:rFonts w:asciiTheme="minorHAnsi" w:eastAsiaTheme="minorEastAsia" w:hAnsiTheme="minorHAnsi" w:cstheme="minorBidi"/>
            <w:iCs w:val="0"/>
            <w:smallCaps w:val="0"/>
            <w:sz w:val="22"/>
          </w:rPr>
          <w:tab/>
        </w:r>
        <w:r w:rsidR="00F02A61" w:rsidRPr="00622ABF">
          <w:rPr>
            <w:rStyle w:val="Hyperlink"/>
          </w:rPr>
          <w:t>Capitalized Titles</w:t>
        </w:r>
        <w:r w:rsidR="00F02A61">
          <w:rPr>
            <w:webHidden/>
          </w:rPr>
          <w:tab/>
        </w:r>
        <w:r w:rsidR="00F02A61">
          <w:rPr>
            <w:webHidden/>
          </w:rPr>
          <w:fldChar w:fldCharType="begin"/>
        </w:r>
        <w:r w:rsidR="00F02A61">
          <w:rPr>
            <w:webHidden/>
          </w:rPr>
          <w:instrText xml:space="preserve"> PAGEREF _Toc516070242 \h </w:instrText>
        </w:r>
        <w:r w:rsidR="00F02A61">
          <w:rPr>
            <w:webHidden/>
          </w:rPr>
        </w:r>
        <w:r w:rsidR="00F02A61">
          <w:rPr>
            <w:webHidden/>
          </w:rPr>
          <w:fldChar w:fldCharType="separate"/>
        </w:r>
        <w:r w:rsidR="00F02A61">
          <w:rPr>
            <w:webHidden/>
          </w:rPr>
          <w:t>37</w:t>
        </w:r>
        <w:r w:rsidR="00F02A61">
          <w:rPr>
            <w:webHidden/>
          </w:rPr>
          <w:fldChar w:fldCharType="end"/>
        </w:r>
      </w:hyperlink>
    </w:p>
    <w:p w14:paraId="4F498A55" w14:textId="048CE2ED" w:rsidR="00F02A61" w:rsidRDefault="00137133">
      <w:pPr>
        <w:pStyle w:val="TOC3"/>
        <w:rPr>
          <w:rFonts w:asciiTheme="minorHAnsi" w:eastAsiaTheme="minorEastAsia" w:hAnsiTheme="minorHAnsi" w:cstheme="minorBidi"/>
          <w:iCs w:val="0"/>
          <w:smallCaps w:val="0"/>
          <w:sz w:val="22"/>
        </w:rPr>
      </w:pPr>
      <w:hyperlink w:anchor="_Toc516070243" w:history="1">
        <w:r w:rsidR="00F02A61" w:rsidRPr="00622ABF">
          <w:rPr>
            <w:rStyle w:val="Hyperlink"/>
          </w:rPr>
          <w:t>.3</w:t>
        </w:r>
        <w:r w:rsidR="00F02A61">
          <w:rPr>
            <w:rFonts w:asciiTheme="minorHAnsi" w:eastAsiaTheme="minorEastAsia" w:hAnsiTheme="minorHAnsi" w:cstheme="minorBidi"/>
            <w:iCs w:val="0"/>
            <w:smallCaps w:val="0"/>
            <w:sz w:val="22"/>
          </w:rPr>
          <w:tab/>
        </w:r>
        <w:r w:rsidR="00F02A61" w:rsidRPr="00622ABF">
          <w:rPr>
            <w:rStyle w:val="Hyperlink"/>
          </w:rPr>
          <w:t>Principal Rule of Interpretation</w:t>
        </w:r>
        <w:r w:rsidR="00F02A61">
          <w:rPr>
            <w:webHidden/>
          </w:rPr>
          <w:tab/>
        </w:r>
        <w:r w:rsidR="00F02A61">
          <w:rPr>
            <w:webHidden/>
          </w:rPr>
          <w:fldChar w:fldCharType="begin"/>
        </w:r>
        <w:r w:rsidR="00F02A61">
          <w:rPr>
            <w:webHidden/>
          </w:rPr>
          <w:instrText xml:space="preserve"> PAGEREF _Toc516070243 \h </w:instrText>
        </w:r>
        <w:r w:rsidR="00F02A61">
          <w:rPr>
            <w:webHidden/>
          </w:rPr>
        </w:r>
        <w:r w:rsidR="00F02A61">
          <w:rPr>
            <w:webHidden/>
          </w:rPr>
          <w:fldChar w:fldCharType="separate"/>
        </w:r>
        <w:r w:rsidR="00F02A61">
          <w:rPr>
            <w:webHidden/>
          </w:rPr>
          <w:t>37</w:t>
        </w:r>
        <w:r w:rsidR="00F02A61">
          <w:rPr>
            <w:webHidden/>
          </w:rPr>
          <w:fldChar w:fldCharType="end"/>
        </w:r>
      </w:hyperlink>
    </w:p>
    <w:p w14:paraId="534CD125" w14:textId="6BFE1C6B" w:rsidR="00F02A61" w:rsidRDefault="00137133">
      <w:pPr>
        <w:pStyle w:val="TOC3"/>
        <w:rPr>
          <w:rFonts w:asciiTheme="minorHAnsi" w:eastAsiaTheme="minorEastAsia" w:hAnsiTheme="minorHAnsi" w:cstheme="minorBidi"/>
          <w:iCs w:val="0"/>
          <w:smallCaps w:val="0"/>
          <w:sz w:val="22"/>
        </w:rPr>
      </w:pPr>
      <w:hyperlink w:anchor="_Toc516070244" w:history="1">
        <w:r w:rsidR="00F02A61" w:rsidRPr="00622ABF">
          <w:rPr>
            <w:rStyle w:val="Hyperlink"/>
          </w:rPr>
          <w:t>.4</w:t>
        </w:r>
        <w:r w:rsidR="00F02A61">
          <w:rPr>
            <w:rFonts w:asciiTheme="minorHAnsi" w:eastAsiaTheme="minorEastAsia" w:hAnsiTheme="minorHAnsi" w:cstheme="minorBidi"/>
            <w:iCs w:val="0"/>
            <w:smallCaps w:val="0"/>
            <w:sz w:val="22"/>
          </w:rPr>
          <w:tab/>
        </w:r>
        <w:r w:rsidR="00F02A61" w:rsidRPr="00622ABF">
          <w:rPr>
            <w:rStyle w:val="Hyperlink"/>
          </w:rPr>
          <w:t>Rule of Interpretation Applicable to Article 610</w:t>
        </w:r>
        <w:r w:rsidR="00F02A61">
          <w:rPr>
            <w:webHidden/>
          </w:rPr>
          <w:tab/>
        </w:r>
        <w:r w:rsidR="00F02A61">
          <w:rPr>
            <w:webHidden/>
          </w:rPr>
          <w:fldChar w:fldCharType="begin"/>
        </w:r>
        <w:r w:rsidR="00F02A61">
          <w:rPr>
            <w:webHidden/>
          </w:rPr>
          <w:instrText xml:space="preserve"> PAGEREF _Toc516070244 \h </w:instrText>
        </w:r>
        <w:r w:rsidR="00F02A61">
          <w:rPr>
            <w:webHidden/>
          </w:rPr>
        </w:r>
        <w:r w:rsidR="00F02A61">
          <w:rPr>
            <w:webHidden/>
          </w:rPr>
          <w:fldChar w:fldCharType="separate"/>
        </w:r>
        <w:r w:rsidR="00F02A61">
          <w:rPr>
            <w:webHidden/>
          </w:rPr>
          <w:t>37</w:t>
        </w:r>
        <w:r w:rsidR="00F02A61">
          <w:rPr>
            <w:webHidden/>
          </w:rPr>
          <w:fldChar w:fldCharType="end"/>
        </w:r>
      </w:hyperlink>
    </w:p>
    <w:p w14:paraId="4500525B" w14:textId="357CBB93" w:rsidR="00F02A61" w:rsidRDefault="00137133">
      <w:pPr>
        <w:pStyle w:val="TOC3"/>
        <w:rPr>
          <w:rFonts w:asciiTheme="minorHAnsi" w:eastAsiaTheme="minorEastAsia" w:hAnsiTheme="minorHAnsi" w:cstheme="minorBidi"/>
          <w:iCs w:val="0"/>
          <w:smallCaps w:val="0"/>
          <w:sz w:val="22"/>
        </w:rPr>
      </w:pPr>
      <w:hyperlink w:anchor="_Toc516070245" w:history="1">
        <w:r w:rsidR="00F02A61" w:rsidRPr="00622ABF">
          <w:rPr>
            <w:rStyle w:val="Hyperlink"/>
          </w:rPr>
          <w:t>.5</w:t>
        </w:r>
        <w:r w:rsidR="00F02A61">
          <w:rPr>
            <w:rFonts w:asciiTheme="minorHAnsi" w:eastAsiaTheme="minorEastAsia" w:hAnsiTheme="minorHAnsi" w:cstheme="minorBidi"/>
            <w:iCs w:val="0"/>
            <w:smallCaps w:val="0"/>
            <w:sz w:val="22"/>
          </w:rPr>
          <w:tab/>
        </w:r>
        <w:r w:rsidR="00F02A61" w:rsidRPr="00622ABF">
          <w:rPr>
            <w:rStyle w:val="Hyperlink"/>
          </w:rPr>
          <w:t>Notice Deemed Given; Writings Deemed Delivered; Last Known Address</w:t>
        </w:r>
        <w:r w:rsidR="00F02A61">
          <w:rPr>
            <w:webHidden/>
          </w:rPr>
          <w:tab/>
        </w:r>
        <w:r w:rsidR="00F02A61">
          <w:rPr>
            <w:webHidden/>
          </w:rPr>
          <w:fldChar w:fldCharType="begin"/>
        </w:r>
        <w:r w:rsidR="00F02A61">
          <w:rPr>
            <w:webHidden/>
          </w:rPr>
          <w:instrText xml:space="preserve"> PAGEREF _Toc516070245 \h </w:instrText>
        </w:r>
        <w:r w:rsidR="00F02A61">
          <w:rPr>
            <w:webHidden/>
          </w:rPr>
        </w:r>
        <w:r w:rsidR="00F02A61">
          <w:rPr>
            <w:webHidden/>
          </w:rPr>
          <w:fldChar w:fldCharType="separate"/>
        </w:r>
        <w:r w:rsidR="00F02A61">
          <w:rPr>
            <w:webHidden/>
          </w:rPr>
          <w:t>37</w:t>
        </w:r>
        <w:r w:rsidR="00F02A61">
          <w:rPr>
            <w:webHidden/>
          </w:rPr>
          <w:fldChar w:fldCharType="end"/>
        </w:r>
      </w:hyperlink>
    </w:p>
    <w:p w14:paraId="386445B3" w14:textId="60D2E19A" w:rsidR="00F02A61" w:rsidRDefault="00137133">
      <w:pPr>
        <w:pStyle w:val="TOC3"/>
        <w:rPr>
          <w:rFonts w:asciiTheme="minorHAnsi" w:eastAsiaTheme="minorEastAsia" w:hAnsiTheme="minorHAnsi" w:cstheme="minorBidi"/>
          <w:iCs w:val="0"/>
          <w:smallCaps w:val="0"/>
          <w:sz w:val="22"/>
        </w:rPr>
      </w:pPr>
      <w:hyperlink w:anchor="_Toc516070246" w:history="1">
        <w:r w:rsidR="00F02A61" w:rsidRPr="00622ABF">
          <w:rPr>
            <w:rStyle w:val="Hyperlink"/>
          </w:rPr>
          <w:t>.6</w:t>
        </w:r>
        <w:r w:rsidR="00F02A61">
          <w:rPr>
            <w:rFonts w:asciiTheme="minorHAnsi" w:eastAsiaTheme="minorEastAsia" w:hAnsiTheme="minorHAnsi" w:cstheme="minorBidi"/>
            <w:iCs w:val="0"/>
            <w:smallCaps w:val="0"/>
            <w:sz w:val="22"/>
          </w:rPr>
          <w:tab/>
        </w:r>
        <w:r w:rsidR="00F02A61" w:rsidRPr="00622ABF">
          <w:rPr>
            <w:rStyle w:val="Hyperlink"/>
          </w:rPr>
          <w:t>Time Period Convention</w:t>
        </w:r>
        <w:r w:rsidR="00F02A61">
          <w:rPr>
            <w:webHidden/>
          </w:rPr>
          <w:tab/>
        </w:r>
        <w:r w:rsidR="00F02A61">
          <w:rPr>
            <w:webHidden/>
          </w:rPr>
          <w:fldChar w:fldCharType="begin"/>
        </w:r>
        <w:r w:rsidR="00F02A61">
          <w:rPr>
            <w:webHidden/>
          </w:rPr>
          <w:instrText xml:space="preserve"> PAGEREF _Toc516070246 \h </w:instrText>
        </w:r>
        <w:r w:rsidR="00F02A61">
          <w:rPr>
            <w:webHidden/>
          </w:rPr>
        </w:r>
        <w:r w:rsidR="00F02A61">
          <w:rPr>
            <w:webHidden/>
          </w:rPr>
          <w:fldChar w:fldCharType="separate"/>
        </w:r>
        <w:r w:rsidR="00F02A61">
          <w:rPr>
            <w:webHidden/>
          </w:rPr>
          <w:t>38</w:t>
        </w:r>
        <w:r w:rsidR="00F02A61">
          <w:rPr>
            <w:webHidden/>
          </w:rPr>
          <w:fldChar w:fldCharType="end"/>
        </w:r>
      </w:hyperlink>
    </w:p>
    <w:p w14:paraId="79D2B94B" w14:textId="32807C21" w:rsidR="00F02A61" w:rsidRDefault="00137133">
      <w:pPr>
        <w:pStyle w:val="TOC3"/>
        <w:rPr>
          <w:rFonts w:asciiTheme="minorHAnsi" w:eastAsiaTheme="minorEastAsia" w:hAnsiTheme="minorHAnsi" w:cstheme="minorBidi"/>
          <w:iCs w:val="0"/>
          <w:smallCaps w:val="0"/>
          <w:sz w:val="22"/>
        </w:rPr>
      </w:pPr>
      <w:hyperlink w:anchor="_Toc516070247" w:history="1">
        <w:r w:rsidR="00F02A61" w:rsidRPr="00622ABF">
          <w:rPr>
            <w:rStyle w:val="Hyperlink"/>
          </w:rPr>
          <w:t>.7</w:t>
        </w:r>
        <w:r w:rsidR="00F02A61">
          <w:rPr>
            <w:rFonts w:asciiTheme="minorHAnsi" w:eastAsiaTheme="minorEastAsia" w:hAnsiTheme="minorHAnsi" w:cstheme="minorBidi"/>
            <w:iCs w:val="0"/>
            <w:smallCaps w:val="0"/>
            <w:sz w:val="22"/>
          </w:rPr>
          <w:tab/>
        </w:r>
        <w:r w:rsidR="00F02A61" w:rsidRPr="00622ABF">
          <w:rPr>
            <w:rStyle w:val="Hyperlink"/>
          </w:rPr>
          <w:t>Waiver of Notice Convention</w:t>
        </w:r>
        <w:r w:rsidR="00F02A61">
          <w:rPr>
            <w:webHidden/>
          </w:rPr>
          <w:tab/>
        </w:r>
        <w:r w:rsidR="00F02A61">
          <w:rPr>
            <w:webHidden/>
          </w:rPr>
          <w:fldChar w:fldCharType="begin"/>
        </w:r>
        <w:r w:rsidR="00F02A61">
          <w:rPr>
            <w:webHidden/>
          </w:rPr>
          <w:instrText xml:space="preserve"> PAGEREF _Toc516070247 \h </w:instrText>
        </w:r>
        <w:r w:rsidR="00F02A61">
          <w:rPr>
            <w:webHidden/>
          </w:rPr>
        </w:r>
        <w:r w:rsidR="00F02A61">
          <w:rPr>
            <w:webHidden/>
          </w:rPr>
          <w:fldChar w:fldCharType="separate"/>
        </w:r>
        <w:r w:rsidR="00F02A61">
          <w:rPr>
            <w:webHidden/>
          </w:rPr>
          <w:t>38</w:t>
        </w:r>
        <w:r w:rsidR="00F02A61">
          <w:rPr>
            <w:webHidden/>
          </w:rPr>
          <w:fldChar w:fldCharType="end"/>
        </w:r>
      </w:hyperlink>
    </w:p>
    <w:p w14:paraId="241B6736" w14:textId="2AE5CB09" w:rsidR="00F02A61" w:rsidRDefault="00137133">
      <w:pPr>
        <w:pStyle w:val="TOC2"/>
        <w:rPr>
          <w:rFonts w:asciiTheme="minorHAnsi" w:eastAsiaTheme="minorEastAsia" w:hAnsiTheme="minorHAnsi" w:cstheme="minorBidi"/>
          <w:noProof/>
          <w:szCs w:val="22"/>
        </w:rPr>
      </w:pPr>
      <w:hyperlink w:anchor="_Toc516070248" w:history="1">
        <w:r w:rsidR="00F02A61" w:rsidRPr="00622ABF">
          <w:rPr>
            <w:rStyle w:val="Hyperlink"/>
            <w:noProof/>
          </w:rPr>
          <w:t>616.2</w:t>
        </w:r>
        <w:r w:rsidR="00F02A61">
          <w:rPr>
            <w:rFonts w:asciiTheme="minorHAnsi" w:eastAsiaTheme="minorEastAsia" w:hAnsiTheme="minorHAnsi" w:cstheme="minorBidi"/>
            <w:noProof/>
            <w:szCs w:val="22"/>
          </w:rPr>
          <w:tab/>
        </w:r>
        <w:r w:rsidR="00F02A61" w:rsidRPr="00622ABF">
          <w:rPr>
            <w:rStyle w:val="Hyperlink"/>
            <w:noProof/>
          </w:rPr>
          <w:t>DEFINITIONS</w:t>
        </w:r>
        <w:r w:rsidR="00F02A61">
          <w:rPr>
            <w:noProof/>
            <w:webHidden/>
          </w:rPr>
          <w:tab/>
        </w:r>
        <w:r w:rsidR="00F02A61">
          <w:rPr>
            <w:noProof/>
            <w:webHidden/>
          </w:rPr>
          <w:fldChar w:fldCharType="begin"/>
        </w:r>
        <w:r w:rsidR="00F02A61">
          <w:rPr>
            <w:noProof/>
            <w:webHidden/>
          </w:rPr>
          <w:instrText xml:space="preserve"> PAGEREF _Toc516070248 \h </w:instrText>
        </w:r>
        <w:r w:rsidR="00F02A61">
          <w:rPr>
            <w:noProof/>
            <w:webHidden/>
          </w:rPr>
        </w:r>
        <w:r w:rsidR="00F02A61">
          <w:rPr>
            <w:noProof/>
            <w:webHidden/>
          </w:rPr>
          <w:fldChar w:fldCharType="separate"/>
        </w:r>
        <w:r w:rsidR="00F02A61">
          <w:rPr>
            <w:noProof/>
            <w:webHidden/>
          </w:rPr>
          <w:t>38</w:t>
        </w:r>
        <w:r w:rsidR="00F02A61">
          <w:rPr>
            <w:noProof/>
            <w:webHidden/>
          </w:rPr>
          <w:fldChar w:fldCharType="end"/>
        </w:r>
      </w:hyperlink>
    </w:p>
    <w:p w14:paraId="3402808C" w14:textId="77777777" w:rsidR="00160BF2" w:rsidRPr="00B47311" w:rsidRDefault="00180247" w:rsidP="006C557C">
      <w:pPr>
        <w:pStyle w:val="TOC2"/>
      </w:pPr>
      <w:r>
        <w:fldChar w:fldCharType="end"/>
      </w:r>
    </w:p>
    <w:p w14:paraId="5F0A494F" w14:textId="77777777" w:rsidR="00160BF2" w:rsidRPr="00B47311" w:rsidRDefault="00160BF2" w:rsidP="00026272">
      <w:pPr>
        <w:sectPr w:rsidR="00160BF2" w:rsidRPr="00B47311" w:rsidSect="00E30A65">
          <w:pgSz w:w="12240" w:h="15840" w:code="1"/>
          <w:pgMar w:top="1440" w:right="1440" w:bottom="1440" w:left="1260" w:header="720" w:footer="720" w:gutter="0"/>
          <w:pgNumType w:fmt="lowerRoman" w:start="1"/>
          <w:cols w:space="720"/>
        </w:sectPr>
      </w:pPr>
    </w:p>
    <w:p w14:paraId="28AB3C5C" w14:textId="77777777" w:rsidR="00160BF2" w:rsidRPr="00972688" w:rsidRDefault="00160BF2" w:rsidP="00972688">
      <w:pPr>
        <w:jc w:val="center"/>
        <w:rPr>
          <w:b/>
          <w:sz w:val="28"/>
          <w:szCs w:val="28"/>
        </w:rPr>
      </w:pPr>
      <w:bookmarkStart w:id="1" w:name="_Toc494788996"/>
      <w:bookmarkStart w:id="2" w:name="_Toc323908648"/>
      <w:bookmarkStart w:id="3" w:name="_Toc365373323"/>
      <w:r w:rsidRPr="00972688">
        <w:rPr>
          <w:b/>
          <w:sz w:val="28"/>
          <w:szCs w:val="28"/>
        </w:rPr>
        <w:lastRenderedPageBreak/>
        <w:t xml:space="preserve">ARTICLE </w:t>
      </w:r>
      <w:bookmarkStart w:id="4" w:name="Article601"/>
      <w:r w:rsidRPr="00972688">
        <w:rPr>
          <w:b/>
          <w:sz w:val="28"/>
          <w:szCs w:val="28"/>
        </w:rPr>
        <w:t>601</w:t>
      </w:r>
      <w:bookmarkEnd w:id="1"/>
      <w:bookmarkEnd w:id="2"/>
      <w:bookmarkEnd w:id="3"/>
      <w:bookmarkEnd w:id="4"/>
    </w:p>
    <w:p w14:paraId="4C375509" w14:textId="77777777" w:rsidR="00160BF2" w:rsidRPr="00F069E0" w:rsidRDefault="00160BF2" w:rsidP="00F069E0">
      <w:pPr>
        <w:jc w:val="center"/>
        <w:rPr>
          <w:b/>
          <w:sz w:val="28"/>
          <w:szCs w:val="28"/>
        </w:rPr>
      </w:pPr>
      <w:bookmarkStart w:id="5" w:name="_Toc494788997"/>
      <w:bookmarkStart w:id="6" w:name="_Toc323908650"/>
      <w:r w:rsidRPr="00F069E0">
        <w:rPr>
          <w:b/>
          <w:sz w:val="28"/>
          <w:szCs w:val="28"/>
        </w:rPr>
        <w:t>NAME, OBJECTIVES, TERRITORY AND JURISDICTION</w:t>
      </w:r>
      <w:bookmarkEnd w:id="5"/>
      <w:bookmarkEnd w:id="6"/>
      <w:r w:rsidRPr="00F069E0">
        <w:rPr>
          <w:b/>
          <w:sz w:val="28"/>
          <w:szCs w:val="28"/>
        </w:rPr>
        <w:fldChar w:fldCharType="begin"/>
      </w:r>
      <w:r w:rsidRPr="00F069E0">
        <w:rPr>
          <w:b/>
          <w:sz w:val="28"/>
          <w:szCs w:val="28"/>
        </w:rPr>
        <w:instrText xml:space="preserve"> TC "</w:instrText>
      </w:r>
      <w:bookmarkStart w:id="7" w:name="_Toc495717586"/>
      <w:bookmarkStart w:id="8" w:name="_Toc496321172"/>
      <w:bookmarkStart w:id="9" w:name="_Toc496411754"/>
      <w:bookmarkStart w:id="10" w:name="_Toc291782626"/>
      <w:bookmarkStart w:id="11" w:name="_Toc365373326"/>
      <w:bookmarkStart w:id="12" w:name="_Toc516070018"/>
      <w:r w:rsidR="003A7C3B" w:rsidRPr="00F069E0">
        <w:rPr>
          <w:b/>
          <w:sz w:val="28"/>
          <w:szCs w:val="28"/>
        </w:rPr>
        <w:instrText xml:space="preserve">ARTICLE 601 </w:instrText>
      </w:r>
      <w:r w:rsidRPr="00F069E0">
        <w:rPr>
          <w:b/>
          <w:sz w:val="28"/>
          <w:szCs w:val="28"/>
        </w:rPr>
        <w:instrText>NAME, OBJECTIVES, TERRITORY AND JURISDICTION</w:instrText>
      </w:r>
      <w:bookmarkEnd w:id="7"/>
      <w:bookmarkEnd w:id="8"/>
      <w:bookmarkEnd w:id="9"/>
      <w:bookmarkEnd w:id="10"/>
      <w:bookmarkEnd w:id="11"/>
      <w:bookmarkEnd w:id="12"/>
      <w:r w:rsidRPr="00F069E0">
        <w:rPr>
          <w:b/>
          <w:sz w:val="28"/>
          <w:szCs w:val="28"/>
        </w:rPr>
        <w:instrText xml:space="preserve">" \f C \l "1" </w:instrText>
      </w:r>
      <w:r w:rsidRPr="00F069E0">
        <w:rPr>
          <w:b/>
          <w:sz w:val="28"/>
          <w:szCs w:val="28"/>
        </w:rPr>
        <w:fldChar w:fldCharType="end"/>
      </w:r>
    </w:p>
    <w:p w14:paraId="01C61C48" w14:textId="77777777" w:rsidR="00160BF2" w:rsidRPr="00B47311" w:rsidRDefault="00160BF2" w:rsidP="00026272"/>
    <w:p w14:paraId="283799C0" w14:textId="427EEED3" w:rsidR="00160BF2" w:rsidRPr="00B47311" w:rsidRDefault="00160BF2" w:rsidP="00026272">
      <w:pPr>
        <w:tabs>
          <w:tab w:val="left" w:pos="720"/>
        </w:tabs>
        <w:ind w:left="720" w:hanging="720"/>
      </w:pPr>
      <w:bookmarkStart w:id="13" w:name="Sec601_1"/>
      <w:r w:rsidRPr="00B47311">
        <w:t>601.1</w:t>
      </w:r>
      <w:bookmarkEnd w:id="13"/>
      <w:r w:rsidRPr="00B47311">
        <w:tab/>
        <w:t>NAME</w:t>
      </w:r>
      <w:r w:rsidRPr="00B47311">
        <w:fldChar w:fldCharType="begin"/>
      </w:r>
      <w:r w:rsidRPr="00B47311">
        <w:instrText xml:space="preserve"> TC "</w:instrText>
      </w:r>
      <w:bookmarkStart w:id="14" w:name="_Toc494789246"/>
      <w:bookmarkStart w:id="15" w:name="_Toc494789470"/>
      <w:bookmarkStart w:id="16" w:name="_Toc494857386"/>
      <w:bookmarkStart w:id="17" w:name="_Toc495293513"/>
      <w:bookmarkStart w:id="18" w:name="_Toc495299272"/>
      <w:bookmarkStart w:id="19" w:name="_Toc495301946"/>
      <w:bookmarkStart w:id="20" w:name="_Toc495307300"/>
      <w:bookmarkStart w:id="21" w:name="_Toc495717587"/>
      <w:bookmarkStart w:id="22" w:name="_Toc496321173"/>
      <w:bookmarkStart w:id="23" w:name="_Toc496411755"/>
      <w:bookmarkStart w:id="24" w:name="_Toc291782627"/>
      <w:bookmarkStart w:id="25" w:name="_Toc516070019"/>
      <w:r w:rsidRPr="00B47311">
        <w:instrText>601.1</w:instrText>
      </w:r>
      <w:r w:rsidRPr="00B47311">
        <w:tab/>
        <w:instrText>NAME</w:instrText>
      </w:r>
      <w:bookmarkEnd w:id="14"/>
      <w:bookmarkEnd w:id="15"/>
      <w:bookmarkEnd w:id="16"/>
      <w:bookmarkEnd w:id="17"/>
      <w:bookmarkEnd w:id="18"/>
      <w:bookmarkEnd w:id="19"/>
      <w:bookmarkEnd w:id="20"/>
      <w:bookmarkEnd w:id="21"/>
      <w:bookmarkEnd w:id="22"/>
      <w:bookmarkEnd w:id="23"/>
      <w:bookmarkEnd w:id="24"/>
      <w:bookmarkEnd w:id="25"/>
      <w:r w:rsidRPr="00B47311">
        <w:instrText xml:space="preserve">" \f C \l "2" </w:instrText>
      </w:r>
      <w:r w:rsidRPr="00B47311">
        <w:fldChar w:fldCharType="end"/>
      </w:r>
      <w:r w:rsidRPr="00B47311">
        <w:t xml:space="preserve"> - The name of the corporation shall be Minnesota Swimming</w:t>
      </w:r>
      <w:r w:rsidR="005B37A3" w:rsidRPr="00B47311">
        <w:t>,</w:t>
      </w:r>
      <w:r w:rsidRPr="00B47311">
        <w:t xml:space="preserve"> Inc. (</w:t>
      </w:r>
      <w:r w:rsidR="005B37A3" w:rsidRPr="00B47311">
        <w:t>“</w:t>
      </w:r>
      <w:r w:rsidR="00AD05B9">
        <w:t>MNSI</w:t>
      </w:r>
      <w:r w:rsidR="005B37A3" w:rsidRPr="00B47311">
        <w:t>”</w:t>
      </w:r>
      <w:r w:rsidRPr="00B47311">
        <w:t>).</w:t>
      </w:r>
    </w:p>
    <w:p w14:paraId="781218F1" w14:textId="77777777" w:rsidR="00160BF2" w:rsidRPr="00B47311" w:rsidRDefault="00160BF2" w:rsidP="00026272">
      <w:pPr>
        <w:pStyle w:val="Header"/>
        <w:tabs>
          <w:tab w:val="clear" w:pos="4320"/>
          <w:tab w:val="clear" w:pos="8640"/>
          <w:tab w:val="left" w:pos="720"/>
        </w:tabs>
      </w:pPr>
    </w:p>
    <w:p w14:paraId="6953BD40" w14:textId="73BD7C97" w:rsidR="00160BF2" w:rsidRPr="00B47311" w:rsidRDefault="00160BF2" w:rsidP="00026272">
      <w:pPr>
        <w:tabs>
          <w:tab w:val="left" w:pos="720"/>
        </w:tabs>
        <w:ind w:left="720" w:hanging="720"/>
      </w:pPr>
      <w:bookmarkStart w:id="26" w:name="Sec601_2"/>
      <w:r w:rsidRPr="00B47311">
        <w:t>601.2</w:t>
      </w:r>
      <w:bookmarkEnd w:id="26"/>
      <w:r w:rsidRPr="00B47311">
        <w:tab/>
        <w:t>OBJECTIVES</w:t>
      </w:r>
      <w:r w:rsidRPr="00B47311">
        <w:fldChar w:fldCharType="begin"/>
      </w:r>
      <w:r w:rsidRPr="00B47311">
        <w:instrText xml:space="preserve"> TC "</w:instrText>
      </w:r>
      <w:bookmarkStart w:id="27" w:name="_Toc494789247"/>
      <w:bookmarkStart w:id="28" w:name="_Toc494789471"/>
      <w:bookmarkStart w:id="29" w:name="_Toc494857387"/>
      <w:bookmarkStart w:id="30" w:name="_Toc495293514"/>
      <w:bookmarkStart w:id="31" w:name="_Toc495299273"/>
      <w:bookmarkStart w:id="32" w:name="_Toc495301947"/>
      <w:bookmarkStart w:id="33" w:name="_Toc495307301"/>
      <w:bookmarkStart w:id="34" w:name="_Toc495717588"/>
      <w:bookmarkStart w:id="35" w:name="_Toc496321174"/>
      <w:bookmarkStart w:id="36" w:name="_Toc496411756"/>
      <w:bookmarkStart w:id="37" w:name="_Toc291782628"/>
      <w:bookmarkStart w:id="38" w:name="_Toc516070020"/>
      <w:r w:rsidRPr="00B47311">
        <w:instrText>601.2</w:instrText>
      </w:r>
      <w:r w:rsidRPr="00B47311">
        <w:tab/>
        <w:instrText>OBJECTIVES</w:instrText>
      </w:r>
      <w:bookmarkEnd w:id="27"/>
      <w:bookmarkEnd w:id="28"/>
      <w:bookmarkEnd w:id="29"/>
      <w:bookmarkEnd w:id="30"/>
      <w:bookmarkEnd w:id="31"/>
      <w:bookmarkEnd w:id="32"/>
      <w:bookmarkEnd w:id="33"/>
      <w:bookmarkEnd w:id="34"/>
      <w:bookmarkEnd w:id="35"/>
      <w:bookmarkEnd w:id="36"/>
      <w:bookmarkEnd w:id="37"/>
      <w:bookmarkEnd w:id="38"/>
      <w:r w:rsidRPr="00B47311">
        <w:instrText xml:space="preserve">" \f C \l "2" </w:instrText>
      </w:r>
      <w:r w:rsidRPr="00B47311">
        <w:fldChar w:fldCharType="end"/>
      </w:r>
      <w:r w:rsidRPr="00B47311">
        <w:t xml:space="preserve"> - The objectives and primary purpose of </w:t>
      </w:r>
      <w:r w:rsidR="00AD05B9">
        <w:t>MNSI</w:t>
      </w:r>
      <w:r w:rsidRPr="00B47311">
        <w:t xml:space="preserve"> shall be the education, instruction and training of individuals to develop and improve their capabilities in the sport of swimming.  </w:t>
      </w:r>
      <w:r w:rsidR="00AD05B9">
        <w:t>MNSI</w:t>
      </w:r>
      <w:r w:rsidRPr="00B47311">
        <w:t xml:space="preserve"> shall promote swimming for the benefit of swimmers of all ages and abilities, in accordance with the standards, rules, regulations, policies and procedures of </w:t>
      </w:r>
      <w:smartTag w:uri="urn:schemas-microsoft-com:office:smarttags" w:element="place">
        <w:smartTag w:uri="urn:schemas-microsoft-com:office:smarttags" w:element="City">
          <w:r w:rsidRPr="00B47311">
            <w:t>F</w:t>
          </w:r>
          <w:r w:rsidR="00357E99" w:rsidRPr="00B47311">
            <w:t>I</w:t>
          </w:r>
          <w:r w:rsidRPr="00B47311">
            <w:t>NA</w:t>
          </w:r>
        </w:smartTag>
        <w:r w:rsidRPr="00B47311">
          <w:t xml:space="preserve">, </w:t>
        </w:r>
        <w:smartTag w:uri="urn:schemas-microsoft-com:office:smarttags" w:element="country-region">
          <w:r w:rsidRPr="00B47311">
            <w:t>USA</w:t>
          </w:r>
        </w:smartTag>
      </w:smartTag>
      <w:r w:rsidRPr="00B47311">
        <w:t xml:space="preserve"> </w:t>
      </w:r>
      <w:r w:rsidR="005B37A3" w:rsidRPr="00B47311">
        <w:t>Swimming</w:t>
      </w:r>
      <w:r w:rsidRPr="00B47311">
        <w:t xml:space="preserve">, and </w:t>
      </w:r>
      <w:r w:rsidR="00AD05B9">
        <w:t>MNSI</w:t>
      </w:r>
      <w:r w:rsidRPr="00B47311">
        <w:t xml:space="preserve"> and its Articles of Incorporation.</w:t>
      </w:r>
    </w:p>
    <w:p w14:paraId="4C902913" w14:textId="77777777" w:rsidR="00160BF2" w:rsidRPr="00B47311" w:rsidRDefault="00160BF2" w:rsidP="00026272">
      <w:pPr>
        <w:tabs>
          <w:tab w:val="left" w:pos="720"/>
        </w:tabs>
      </w:pPr>
    </w:p>
    <w:p w14:paraId="51849C29" w14:textId="47619262" w:rsidR="00160BF2" w:rsidRPr="00322C98" w:rsidRDefault="00160BF2" w:rsidP="00026272">
      <w:pPr>
        <w:tabs>
          <w:tab w:val="left" w:pos="720"/>
        </w:tabs>
        <w:ind w:left="720" w:hanging="720"/>
        <w:rPr>
          <w:strike/>
          <w:color w:val="000000"/>
          <w:szCs w:val="22"/>
        </w:rPr>
      </w:pPr>
      <w:bookmarkStart w:id="39" w:name="Sec601_3"/>
      <w:r w:rsidRPr="00B47311">
        <w:t>601.3</w:t>
      </w:r>
      <w:bookmarkEnd w:id="39"/>
      <w:r w:rsidRPr="00B47311">
        <w:tab/>
      </w:r>
      <w:r w:rsidRPr="00B47311">
        <w:rPr>
          <w:szCs w:val="22"/>
        </w:rPr>
        <w:t>GEOGRAPHIC TERRITORY</w:t>
      </w:r>
      <w:r w:rsidRPr="00B47311">
        <w:rPr>
          <w:szCs w:val="22"/>
        </w:rPr>
        <w:fldChar w:fldCharType="begin"/>
      </w:r>
      <w:r w:rsidRPr="00B47311">
        <w:rPr>
          <w:szCs w:val="22"/>
        </w:rPr>
        <w:instrText xml:space="preserve"> TC "</w:instrText>
      </w:r>
      <w:bookmarkStart w:id="40" w:name="_Toc494789248"/>
      <w:bookmarkStart w:id="41" w:name="_Toc494789472"/>
      <w:bookmarkStart w:id="42" w:name="_Toc494857388"/>
      <w:bookmarkStart w:id="43" w:name="_Toc495293515"/>
      <w:bookmarkStart w:id="44" w:name="_Toc495299274"/>
      <w:bookmarkStart w:id="45" w:name="_Toc495301948"/>
      <w:bookmarkStart w:id="46" w:name="_Toc495307302"/>
      <w:bookmarkStart w:id="47" w:name="_Toc495717589"/>
      <w:bookmarkStart w:id="48" w:name="_Toc496321175"/>
      <w:bookmarkStart w:id="49" w:name="_Toc496411757"/>
      <w:bookmarkStart w:id="50" w:name="_Toc291782629"/>
      <w:bookmarkStart w:id="51" w:name="_Toc516070021"/>
      <w:r w:rsidRPr="00B47311">
        <w:rPr>
          <w:szCs w:val="22"/>
        </w:rPr>
        <w:instrText>601.3</w:instrText>
      </w:r>
      <w:r w:rsidRPr="00B47311">
        <w:rPr>
          <w:szCs w:val="22"/>
        </w:rPr>
        <w:tab/>
        <w:instrText>GEOGRAPHIC TERRITORY</w:instrText>
      </w:r>
      <w:bookmarkEnd w:id="40"/>
      <w:bookmarkEnd w:id="41"/>
      <w:bookmarkEnd w:id="42"/>
      <w:bookmarkEnd w:id="43"/>
      <w:bookmarkEnd w:id="44"/>
      <w:bookmarkEnd w:id="45"/>
      <w:bookmarkEnd w:id="46"/>
      <w:bookmarkEnd w:id="47"/>
      <w:bookmarkEnd w:id="48"/>
      <w:bookmarkEnd w:id="49"/>
      <w:bookmarkEnd w:id="50"/>
      <w:bookmarkEnd w:id="51"/>
      <w:r w:rsidRPr="00B47311">
        <w:rPr>
          <w:szCs w:val="22"/>
        </w:rPr>
        <w:instrText xml:space="preserve">" \f C \l "2" </w:instrText>
      </w:r>
      <w:r w:rsidRPr="00B47311">
        <w:rPr>
          <w:szCs w:val="22"/>
        </w:rPr>
        <w:fldChar w:fldCharType="end"/>
      </w:r>
      <w:r w:rsidRPr="00B47311">
        <w:rPr>
          <w:szCs w:val="22"/>
        </w:rPr>
        <w:t xml:space="preserve"> - The geographic </w:t>
      </w:r>
      <w:r w:rsidR="007D45ED">
        <w:rPr>
          <w:szCs w:val="22"/>
        </w:rPr>
        <w:t xml:space="preserve">Territory </w:t>
      </w:r>
      <w:r w:rsidRPr="00322C98">
        <w:rPr>
          <w:color w:val="000000"/>
          <w:szCs w:val="22"/>
        </w:rPr>
        <w:t xml:space="preserve">of </w:t>
      </w:r>
      <w:r w:rsidR="00AD05B9">
        <w:rPr>
          <w:color w:val="000000"/>
          <w:szCs w:val="22"/>
        </w:rPr>
        <w:t>MNSI</w:t>
      </w:r>
      <w:r w:rsidRPr="00322C98">
        <w:rPr>
          <w:color w:val="000000"/>
          <w:szCs w:val="22"/>
        </w:rPr>
        <w:t xml:space="preserve"> i</w:t>
      </w:r>
      <w:r w:rsidR="00C827D3" w:rsidRPr="00322C98">
        <w:rPr>
          <w:color w:val="000000"/>
          <w:szCs w:val="22"/>
        </w:rPr>
        <w:t>s as set forth in Article 603 of the USA Swimming Rules and Regulations</w:t>
      </w:r>
      <w:r w:rsidR="007D45ED" w:rsidRPr="00322C98">
        <w:rPr>
          <w:color w:val="000000"/>
          <w:szCs w:val="22"/>
        </w:rPr>
        <w:t>.</w:t>
      </w:r>
    </w:p>
    <w:p w14:paraId="6767BE10" w14:textId="77777777" w:rsidR="00160BF2" w:rsidRPr="00B47311" w:rsidRDefault="00160BF2" w:rsidP="00026272">
      <w:pPr>
        <w:tabs>
          <w:tab w:val="left" w:pos="720"/>
        </w:tabs>
      </w:pPr>
    </w:p>
    <w:p w14:paraId="11F35E9B" w14:textId="10B471CA" w:rsidR="00160BF2" w:rsidRPr="00B47311" w:rsidRDefault="00160BF2" w:rsidP="00026272">
      <w:pPr>
        <w:tabs>
          <w:tab w:val="left" w:pos="720"/>
        </w:tabs>
        <w:ind w:left="720" w:hanging="720"/>
      </w:pPr>
      <w:r w:rsidRPr="00B47311">
        <w:t>601.4</w:t>
      </w:r>
      <w:r w:rsidRPr="00B47311">
        <w:tab/>
        <w:t>JURISDICTION</w:t>
      </w:r>
      <w:r w:rsidRPr="00B47311">
        <w:fldChar w:fldCharType="begin"/>
      </w:r>
      <w:r w:rsidRPr="00B47311">
        <w:instrText xml:space="preserve"> TC "</w:instrText>
      </w:r>
      <w:bookmarkStart w:id="52" w:name="_Toc494789249"/>
      <w:bookmarkStart w:id="53" w:name="_Toc494789473"/>
      <w:bookmarkStart w:id="54" w:name="_Toc494857389"/>
      <w:bookmarkStart w:id="55" w:name="_Toc495293516"/>
      <w:bookmarkStart w:id="56" w:name="_Toc495299275"/>
      <w:bookmarkStart w:id="57" w:name="_Toc495301949"/>
      <w:bookmarkStart w:id="58" w:name="_Toc495307303"/>
      <w:bookmarkStart w:id="59" w:name="_Toc495717590"/>
      <w:bookmarkStart w:id="60" w:name="_Toc496321176"/>
      <w:bookmarkStart w:id="61" w:name="_Toc496411758"/>
      <w:bookmarkStart w:id="62" w:name="_Toc291782630"/>
      <w:bookmarkStart w:id="63" w:name="_Toc516070022"/>
      <w:r w:rsidRPr="00B47311">
        <w:instrText>601.4</w:instrText>
      </w:r>
      <w:r w:rsidRPr="00B47311">
        <w:tab/>
        <w:instrText>JURISDICTION</w:instrText>
      </w:r>
      <w:bookmarkEnd w:id="52"/>
      <w:bookmarkEnd w:id="53"/>
      <w:bookmarkEnd w:id="54"/>
      <w:bookmarkEnd w:id="55"/>
      <w:bookmarkEnd w:id="56"/>
      <w:bookmarkEnd w:id="57"/>
      <w:bookmarkEnd w:id="58"/>
      <w:bookmarkEnd w:id="59"/>
      <w:bookmarkEnd w:id="60"/>
      <w:bookmarkEnd w:id="61"/>
      <w:bookmarkEnd w:id="62"/>
      <w:bookmarkEnd w:id="63"/>
      <w:r w:rsidRPr="00B47311">
        <w:instrText xml:space="preserve">" \f C \l "2" </w:instrText>
      </w:r>
      <w:r w:rsidRPr="00B47311">
        <w:fldChar w:fldCharType="end"/>
      </w:r>
      <w:r w:rsidRPr="00B47311">
        <w:t xml:space="preserve"> - </w:t>
      </w:r>
      <w:r w:rsidR="00AD05B9">
        <w:t>MNSI</w:t>
      </w:r>
      <w:r w:rsidRPr="00B47311">
        <w:t xml:space="preserve"> shall have jurisdiction over the sport of swimming as delegated to it as a Local Swimming Committee by USA </w:t>
      </w:r>
      <w:r w:rsidR="005B37A3" w:rsidRPr="00B47311">
        <w:t>Swimming</w:t>
      </w:r>
      <w:r w:rsidRPr="00B47311">
        <w:rPr>
          <w:b/>
        </w:rPr>
        <w:t xml:space="preserve"> </w:t>
      </w:r>
      <w:r w:rsidRPr="00B47311">
        <w:t xml:space="preserve">to conduct swimming programs consistent with </w:t>
      </w:r>
      <w:r w:rsidR="00AD05B9">
        <w:t>MNSI</w:t>
      </w:r>
      <w:r w:rsidRPr="00B47311">
        <w:t xml:space="preserve">’s objectives and those of USA </w:t>
      </w:r>
      <w:r w:rsidR="005B37A3" w:rsidRPr="00B47311">
        <w:t>Swimming</w:t>
      </w:r>
      <w:r w:rsidRPr="00B47311">
        <w:t xml:space="preserve"> and to sanction, approve, observe and oversee competitive swimming events within the Territory, and to conduct competitive swimming events within the Territory, its Region and its Zone (as those terms are defined in sections 703.3 and 704.2 of Part Seven.  </w:t>
      </w:r>
      <w:r w:rsidR="00AD05B9">
        <w:t>MNSI</w:t>
      </w:r>
      <w:r w:rsidRPr="00B47311">
        <w:t xml:space="preserve"> shall discharge faithfully its duties and obligations as a Local Swimming Committee of USA </w:t>
      </w:r>
      <w:r w:rsidR="005B37A3" w:rsidRPr="00B47311">
        <w:t>Swimming</w:t>
      </w:r>
      <w:r w:rsidRPr="00B47311">
        <w:t xml:space="preserve"> in accordance with these Bylaws, the USA </w:t>
      </w:r>
      <w:r w:rsidR="005B37A3" w:rsidRPr="00B47311">
        <w:t>Swimming</w:t>
      </w:r>
      <w:r w:rsidRPr="00B47311">
        <w:rPr>
          <w:b/>
        </w:rPr>
        <w:t xml:space="preserve"> </w:t>
      </w:r>
      <w:r w:rsidR="00250582" w:rsidRPr="00B47311">
        <w:t>Rules and Regulations</w:t>
      </w:r>
      <w:r w:rsidRPr="00B47311">
        <w:t xml:space="preserve"> and all applicable policies and procedures.</w:t>
      </w:r>
    </w:p>
    <w:p w14:paraId="40811E46" w14:textId="77777777" w:rsidR="00160BF2" w:rsidRPr="00B47311" w:rsidRDefault="00160BF2" w:rsidP="00026272">
      <w:pPr>
        <w:tabs>
          <w:tab w:val="left" w:pos="720"/>
        </w:tabs>
      </w:pPr>
    </w:p>
    <w:p w14:paraId="34734596" w14:textId="77777777" w:rsidR="00160BF2" w:rsidRPr="000601F4" w:rsidRDefault="00160BF2" w:rsidP="000601F4">
      <w:pPr>
        <w:jc w:val="center"/>
        <w:rPr>
          <w:b/>
          <w:sz w:val="28"/>
          <w:szCs w:val="28"/>
        </w:rPr>
      </w:pPr>
      <w:bookmarkStart w:id="64" w:name="_Toc323908656"/>
      <w:bookmarkStart w:id="65" w:name="_Toc365373331"/>
      <w:r w:rsidRPr="000601F4">
        <w:rPr>
          <w:b/>
          <w:sz w:val="28"/>
          <w:szCs w:val="28"/>
        </w:rPr>
        <w:t>ARTICLE 602</w:t>
      </w:r>
      <w:bookmarkEnd w:id="64"/>
      <w:bookmarkEnd w:id="65"/>
    </w:p>
    <w:p w14:paraId="45416362" w14:textId="77777777" w:rsidR="00160BF2" w:rsidRPr="000601F4" w:rsidRDefault="00160BF2" w:rsidP="000601F4">
      <w:pPr>
        <w:jc w:val="center"/>
        <w:rPr>
          <w:b/>
          <w:sz w:val="28"/>
          <w:szCs w:val="28"/>
        </w:rPr>
      </w:pPr>
      <w:bookmarkStart w:id="66" w:name="_Toc323908658"/>
      <w:bookmarkStart w:id="67" w:name="_Toc365373333"/>
      <w:r w:rsidRPr="000601F4">
        <w:rPr>
          <w:b/>
          <w:sz w:val="28"/>
          <w:szCs w:val="28"/>
        </w:rPr>
        <w:t>MEMBERSHIP</w:t>
      </w:r>
      <w:bookmarkEnd w:id="66"/>
      <w:bookmarkEnd w:id="67"/>
      <w:r w:rsidRPr="000601F4">
        <w:rPr>
          <w:b/>
          <w:sz w:val="28"/>
          <w:szCs w:val="28"/>
        </w:rPr>
        <w:fldChar w:fldCharType="begin"/>
      </w:r>
      <w:r w:rsidRPr="000601F4">
        <w:rPr>
          <w:b/>
          <w:sz w:val="28"/>
          <w:szCs w:val="28"/>
        </w:rPr>
        <w:instrText xml:space="preserve"> TC "</w:instrText>
      </w:r>
      <w:bookmarkStart w:id="68" w:name="_Toc496321178"/>
      <w:bookmarkStart w:id="69" w:name="_Toc496411760"/>
      <w:bookmarkStart w:id="70" w:name="_Toc291782632"/>
      <w:bookmarkStart w:id="71" w:name="_Toc516070023"/>
      <w:r w:rsidR="000601F4" w:rsidRPr="000601F4">
        <w:rPr>
          <w:b/>
          <w:sz w:val="28"/>
          <w:szCs w:val="28"/>
        </w:rPr>
        <w:instrText xml:space="preserve">ARTICLE 602 </w:instrText>
      </w:r>
      <w:r w:rsidRPr="000601F4">
        <w:rPr>
          <w:b/>
          <w:sz w:val="28"/>
          <w:szCs w:val="28"/>
        </w:rPr>
        <w:instrText>MEMBERSHIP</w:instrText>
      </w:r>
      <w:bookmarkEnd w:id="68"/>
      <w:bookmarkEnd w:id="69"/>
      <w:bookmarkEnd w:id="70"/>
      <w:bookmarkEnd w:id="71"/>
      <w:r w:rsidRPr="000601F4">
        <w:rPr>
          <w:b/>
          <w:sz w:val="28"/>
          <w:szCs w:val="28"/>
        </w:rPr>
        <w:instrText xml:space="preserve">" \f C \l "1" </w:instrText>
      </w:r>
      <w:r w:rsidRPr="000601F4">
        <w:rPr>
          <w:b/>
          <w:sz w:val="28"/>
          <w:szCs w:val="28"/>
        </w:rPr>
        <w:fldChar w:fldCharType="end"/>
      </w:r>
    </w:p>
    <w:p w14:paraId="788E82E9" w14:textId="77777777" w:rsidR="00160BF2" w:rsidRPr="00B47311" w:rsidRDefault="00160BF2" w:rsidP="00026272">
      <w:pPr>
        <w:tabs>
          <w:tab w:val="left" w:pos="720"/>
        </w:tabs>
      </w:pPr>
    </w:p>
    <w:p w14:paraId="0E411C75" w14:textId="757DFC91" w:rsidR="00160BF2" w:rsidRPr="00B47311" w:rsidRDefault="00160BF2" w:rsidP="006C557C">
      <w:pPr>
        <w:pStyle w:val="TOC2"/>
      </w:pPr>
      <w:r w:rsidRPr="00B47311">
        <w:t>602.1</w:t>
      </w:r>
      <w:r w:rsidRPr="00B47311">
        <w:tab/>
        <w:t>MEMBERS</w:t>
      </w:r>
      <w:r w:rsidRPr="00B47311">
        <w:fldChar w:fldCharType="begin"/>
      </w:r>
      <w:r w:rsidRPr="00B47311">
        <w:instrText xml:space="preserve"> TC "</w:instrText>
      </w:r>
      <w:bookmarkStart w:id="72" w:name="_Toc494789251"/>
      <w:bookmarkStart w:id="73" w:name="_Toc494789475"/>
      <w:bookmarkStart w:id="74" w:name="_Toc494857391"/>
      <w:bookmarkStart w:id="75" w:name="_Toc495293518"/>
      <w:bookmarkStart w:id="76" w:name="_Toc495299277"/>
      <w:bookmarkStart w:id="77" w:name="_Toc495301951"/>
      <w:bookmarkStart w:id="78" w:name="_Toc495307305"/>
      <w:bookmarkStart w:id="79" w:name="_Toc495717592"/>
      <w:bookmarkStart w:id="80" w:name="_Toc496321179"/>
      <w:bookmarkStart w:id="81" w:name="_Toc496411761"/>
      <w:bookmarkStart w:id="82" w:name="_Toc291782633"/>
      <w:bookmarkStart w:id="83" w:name="_Toc516070024"/>
      <w:r w:rsidRPr="00B47311">
        <w:instrText>602.1</w:instrText>
      </w:r>
      <w:r w:rsidRPr="00B47311">
        <w:tab/>
        <w:instrText>MEMBERS</w:instrText>
      </w:r>
      <w:bookmarkEnd w:id="72"/>
      <w:bookmarkEnd w:id="73"/>
      <w:bookmarkEnd w:id="74"/>
      <w:bookmarkEnd w:id="75"/>
      <w:bookmarkEnd w:id="76"/>
      <w:bookmarkEnd w:id="77"/>
      <w:bookmarkEnd w:id="78"/>
      <w:bookmarkEnd w:id="79"/>
      <w:bookmarkEnd w:id="80"/>
      <w:bookmarkEnd w:id="81"/>
      <w:bookmarkEnd w:id="82"/>
      <w:bookmarkEnd w:id="83"/>
      <w:r w:rsidRPr="00B47311">
        <w:instrText xml:space="preserve">" \f C \l "2" </w:instrText>
      </w:r>
      <w:r w:rsidRPr="00B47311">
        <w:fldChar w:fldCharType="end"/>
      </w:r>
      <w:r w:rsidRPr="00B47311">
        <w:t xml:space="preserve"> - The membership of </w:t>
      </w:r>
      <w:r w:rsidR="00AD05B9">
        <w:t>MNSI</w:t>
      </w:r>
      <w:r w:rsidRPr="00B47311">
        <w:t xml:space="preserve"> shall consist of the following:</w:t>
      </w:r>
    </w:p>
    <w:p w14:paraId="72ED790F" w14:textId="77777777" w:rsidR="00160BF2" w:rsidRPr="00B47311" w:rsidRDefault="00160BF2" w:rsidP="00C6334F">
      <w:pPr>
        <w:pStyle w:val="Header"/>
        <w:tabs>
          <w:tab w:val="clear" w:pos="4320"/>
          <w:tab w:val="clear" w:pos="8640"/>
          <w:tab w:val="left" w:pos="864"/>
        </w:tabs>
        <w:ind w:left="720" w:hanging="720"/>
      </w:pPr>
    </w:p>
    <w:p w14:paraId="1B4A3C5F" w14:textId="57B14684" w:rsidR="00160BF2" w:rsidRPr="00B47311" w:rsidRDefault="00160BF2" w:rsidP="00C6334F">
      <w:pPr>
        <w:tabs>
          <w:tab w:val="left" w:pos="720"/>
          <w:tab w:val="left" w:pos="1440"/>
        </w:tabs>
        <w:ind w:left="1440" w:hanging="720"/>
      </w:pPr>
      <w:r w:rsidRPr="00B47311">
        <w:t>.1</w:t>
      </w:r>
      <w:r w:rsidRPr="00B47311">
        <w:tab/>
      </w:r>
      <w:r w:rsidRPr="00B47311">
        <w:rPr>
          <w:smallCaps/>
        </w:rPr>
        <w:t xml:space="preserve">Group Members - </w:t>
      </w:r>
      <w:r w:rsidRPr="00B47311">
        <w:rPr>
          <w:smallCaps/>
        </w:rPr>
        <w:fldChar w:fldCharType="begin"/>
      </w:r>
      <w:r w:rsidRPr="00B47311">
        <w:instrText xml:space="preserve"> TC "</w:instrText>
      </w:r>
      <w:bookmarkStart w:id="84" w:name="_Toc495293519"/>
      <w:bookmarkStart w:id="85" w:name="_Toc495299278"/>
      <w:bookmarkStart w:id="86" w:name="_Toc495301952"/>
      <w:bookmarkStart w:id="87" w:name="_Toc495307306"/>
      <w:bookmarkStart w:id="88" w:name="_Toc495717593"/>
      <w:bookmarkStart w:id="89" w:name="_Toc496321180"/>
      <w:bookmarkStart w:id="90" w:name="_Toc496411762"/>
      <w:bookmarkStart w:id="91" w:name="_Toc291782634"/>
      <w:bookmarkStart w:id="92" w:name="_Toc516070025"/>
      <w:r w:rsidRPr="00B47311">
        <w:instrText>.1</w:instrText>
      </w:r>
      <w:r w:rsidRPr="00B47311">
        <w:tab/>
      </w:r>
      <w:r w:rsidRPr="00B47311">
        <w:rPr>
          <w:smallCaps/>
        </w:rPr>
        <w:instrText>Group Members</w:instrText>
      </w:r>
      <w:bookmarkEnd w:id="84"/>
      <w:bookmarkEnd w:id="85"/>
      <w:bookmarkEnd w:id="86"/>
      <w:bookmarkEnd w:id="87"/>
      <w:bookmarkEnd w:id="88"/>
      <w:bookmarkEnd w:id="89"/>
      <w:bookmarkEnd w:id="90"/>
      <w:bookmarkEnd w:id="91"/>
      <w:bookmarkEnd w:id="92"/>
      <w:r w:rsidRPr="00B47311">
        <w:instrText>" \f C \l "</w:instrText>
      </w:r>
      <w:r w:rsidR="00E8749B">
        <w:instrText>3</w:instrText>
      </w:r>
      <w:r w:rsidRPr="00B47311">
        <w:instrText xml:space="preserve">" </w:instrText>
      </w:r>
      <w:r w:rsidRPr="00B47311">
        <w:rPr>
          <w:smallCaps/>
        </w:rPr>
        <w:fldChar w:fldCharType="end"/>
      </w:r>
      <w:r w:rsidRPr="00B47311">
        <w:t xml:space="preserve"> Group Members are organizations operating in the Territory which have, upon application, been granted membership in USA </w:t>
      </w:r>
      <w:r w:rsidR="005B37A3" w:rsidRPr="00B47311">
        <w:t>Swimming</w:t>
      </w:r>
      <w:r w:rsidRPr="00B47311">
        <w:t xml:space="preserve"> and </w:t>
      </w:r>
      <w:r w:rsidR="00AD05B9">
        <w:t>MNSI</w:t>
      </w:r>
      <w:r w:rsidRPr="00B47311">
        <w:t xml:space="preserve"> and paid the fees established by USA </w:t>
      </w:r>
      <w:r w:rsidR="005B37A3" w:rsidRPr="00B47311">
        <w:t>Swimming</w:t>
      </w:r>
      <w:r w:rsidRPr="00B47311">
        <w:t xml:space="preserve"> and </w:t>
      </w:r>
      <w:r w:rsidR="00AD05B9">
        <w:t>MNSI</w:t>
      </w:r>
      <w:r w:rsidRPr="00B47311">
        <w:t xml:space="preserve"> pursuant to Article </w:t>
      </w:r>
      <w:r w:rsidRPr="00B47311">
        <w:fldChar w:fldCharType="begin"/>
      </w:r>
      <w:r w:rsidRPr="00B47311">
        <w:instrText xml:space="preserve"> REF Article603 \h </w:instrText>
      </w:r>
      <w:r w:rsidR="00026272" w:rsidRPr="00B47311">
        <w:instrText xml:space="preserve"> \* MERGEFORMAT </w:instrText>
      </w:r>
      <w:r w:rsidRPr="00B47311">
        <w:fldChar w:fldCharType="separate"/>
      </w:r>
      <w:r w:rsidR="004C7E17" w:rsidRPr="00393FE6">
        <w:t>603</w:t>
      </w:r>
      <w:r w:rsidRPr="00B47311">
        <w:fldChar w:fldCharType="end"/>
      </w:r>
      <w:r w:rsidR="00C827D3">
        <w:t xml:space="preserve"> </w:t>
      </w:r>
      <w:r w:rsidR="00C827D3" w:rsidRPr="00322C98">
        <w:rPr>
          <w:color w:val="000000"/>
        </w:rPr>
        <w:t>hereof</w:t>
      </w:r>
      <w:r w:rsidRPr="00322C98">
        <w:rPr>
          <w:color w:val="000000"/>
        </w:rPr>
        <w:t>.</w:t>
      </w:r>
      <w:r w:rsidRPr="00B47311">
        <w:t xml:space="preserve">  An organization may be denied membership by the Membership/Registration Coordinator or the Board of Directors for failure to satisfy the criteria for membership or for any reason for which a Group Membership could be terminated.  Any denial of membership may be appealed to </w:t>
      </w:r>
      <w:r w:rsidR="003D6E13">
        <w:t>the Zone Board of Review</w:t>
      </w:r>
      <w:r w:rsidRPr="00B47311">
        <w:t xml:space="preserve">.  An organization's status as a Group Member is subject to its continued satisfaction of the criteria for membership and compliance with its responsibilities under these Bylaws, the USA </w:t>
      </w:r>
      <w:r w:rsidR="005B37A3" w:rsidRPr="00B47311">
        <w:t>Swimming</w:t>
      </w:r>
      <w:r w:rsidRPr="00B47311">
        <w:t xml:space="preserve"> </w:t>
      </w:r>
      <w:r w:rsidR="00EF0F1E" w:rsidRPr="00B47311">
        <w:t>Rules and Regulations</w:t>
      </w:r>
      <w:r w:rsidRPr="00B47311">
        <w:t xml:space="preserve">, the rules, regulations, policies, procedures and code of conduct of </w:t>
      </w:r>
      <w:r w:rsidR="00AD05B9">
        <w:t>MNSI</w:t>
      </w:r>
      <w:r w:rsidRPr="00B47311">
        <w:t xml:space="preserve"> and may be terminated by a decision of </w:t>
      </w:r>
      <w:r w:rsidR="003D6E13">
        <w:t>the Zone Board of Review</w:t>
      </w:r>
      <w:r w:rsidRPr="00B47311">
        <w:t xml:space="preserve"> or the National Board of Review.  Except for Affiliated Group Members, Group Members in good standing shall be entitled to participate in the program of swimming conducted by </w:t>
      </w:r>
      <w:r w:rsidR="00AD05B9">
        <w:t>MNSI</w:t>
      </w:r>
      <w:r w:rsidRPr="00B47311">
        <w:t xml:space="preserve">, and competitions sanctioned or approved by USA </w:t>
      </w:r>
      <w:r w:rsidR="005B37A3" w:rsidRPr="00B47311">
        <w:t>Swimming</w:t>
      </w:r>
      <w:r w:rsidRPr="00B47311">
        <w:t>, in accordance with</w:t>
      </w:r>
      <w:bookmarkStart w:id="93" w:name="_Hlt495411297"/>
      <w:r w:rsidRPr="00B47311">
        <w:t xml:space="preserve"> Section </w:t>
      </w:r>
      <w:r w:rsidRPr="00B47311">
        <w:fldChar w:fldCharType="begin"/>
      </w:r>
      <w:r w:rsidRPr="00B47311">
        <w:instrText xml:space="preserve"> REF Sec609_2 \h </w:instrText>
      </w:r>
      <w:r w:rsidR="00026272" w:rsidRPr="00B47311">
        <w:instrText xml:space="preserve"> \* MERGEFORMAT </w:instrText>
      </w:r>
      <w:r w:rsidRPr="00B47311">
        <w:fldChar w:fldCharType="separate"/>
      </w:r>
      <w:r w:rsidR="004C7E17" w:rsidRPr="00B47311">
        <w:t>609.2</w:t>
      </w:r>
      <w:r w:rsidRPr="00B47311">
        <w:fldChar w:fldCharType="end"/>
      </w:r>
      <w:r w:rsidRPr="00B47311">
        <w:t>.</w:t>
      </w:r>
      <w:bookmarkEnd w:id="93"/>
      <w:r w:rsidRPr="00B47311">
        <w:t xml:space="preserve"> </w:t>
      </w:r>
    </w:p>
    <w:p w14:paraId="09FACF2C" w14:textId="77777777" w:rsidR="00160BF2" w:rsidRPr="00B47311" w:rsidRDefault="00160BF2" w:rsidP="00C6334F">
      <w:pPr>
        <w:tabs>
          <w:tab w:val="left" w:pos="864"/>
          <w:tab w:val="left" w:pos="1152"/>
        </w:tabs>
        <w:ind w:left="720" w:hanging="720"/>
      </w:pPr>
    </w:p>
    <w:p w14:paraId="75EA8979" w14:textId="464A8811" w:rsidR="00160BF2" w:rsidRPr="00B47311" w:rsidRDefault="00160BF2" w:rsidP="0028326C">
      <w:pPr>
        <w:numPr>
          <w:ilvl w:val="0"/>
          <w:numId w:val="10"/>
        </w:numPr>
        <w:tabs>
          <w:tab w:val="left" w:pos="1440"/>
          <w:tab w:val="left" w:pos="2160"/>
          <w:tab w:val="left" w:pos="2340"/>
        </w:tabs>
      </w:pPr>
      <w:r w:rsidRPr="00B47311">
        <w:t xml:space="preserve">Club Members - A Club Member is an organization which is in good standing as a Group Member of </w:t>
      </w:r>
      <w:r w:rsidR="00AD05B9">
        <w:t>MNSI</w:t>
      </w:r>
      <w:r w:rsidRPr="00B47311">
        <w:t xml:space="preserve"> and USA </w:t>
      </w:r>
      <w:r w:rsidR="005B37A3" w:rsidRPr="00B47311">
        <w:t>Swimming</w:t>
      </w:r>
      <w:r w:rsidRPr="00B47311">
        <w:t xml:space="preserve">, has athletes and coaches and participates in the sport of swimming.  All athletes and coaches of the organization must be Individual Members in good standing of </w:t>
      </w:r>
      <w:r w:rsidR="00AD05B9">
        <w:t>MNSI</w:t>
      </w:r>
      <w:r w:rsidRPr="00B47311">
        <w:t xml:space="preserve"> and</w:t>
      </w:r>
      <w:r w:rsidRPr="00B47311">
        <w:rPr>
          <w:b/>
        </w:rPr>
        <w:t xml:space="preserve"> </w:t>
      </w:r>
      <w:r w:rsidRPr="00B47311">
        <w:t xml:space="preserve">USA </w:t>
      </w:r>
      <w:r w:rsidR="005B37A3" w:rsidRPr="00B47311">
        <w:t>Swimming</w:t>
      </w:r>
      <w:r w:rsidRPr="00B47311">
        <w:t>.</w:t>
      </w:r>
    </w:p>
    <w:p w14:paraId="41A8D387" w14:textId="77777777" w:rsidR="00160BF2" w:rsidRPr="00B47311" w:rsidRDefault="00160BF2" w:rsidP="0028326C">
      <w:pPr>
        <w:tabs>
          <w:tab w:val="left" w:pos="1152"/>
          <w:tab w:val="left" w:pos="1728"/>
          <w:tab w:val="left" w:pos="2160"/>
          <w:tab w:val="left" w:pos="2340"/>
        </w:tabs>
        <w:ind w:left="2340" w:hanging="540"/>
      </w:pPr>
    </w:p>
    <w:p w14:paraId="04C7C387" w14:textId="147D5B8F" w:rsidR="00160BF2" w:rsidRPr="00B47311" w:rsidRDefault="00160BF2" w:rsidP="0028326C">
      <w:pPr>
        <w:numPr>
          <w:ilvl w:val="0"/>
          <w:numId w:val="10"/>
        </w:numPr>
        <w:tabs>
          <w:tab w:val="left" w:pos="2160"/>
          <w:tab w:val="left" w:pos="2340"/>
        </w:tabs>
      </w:pPr>
      <w:r w:rsidRPr="00B47311">
        <w:t xml:space="preserve">Affiliated Group Members - An Affiliated Group Member is an organization which supports the sport of swimming and the objectives and programs of </w:t>
      </w:r>
      <w:r w:rsidR="00AD05B9">
        <w:t>MNSI</w:t>
      </w:r>
      <w:r w:rsidRPr="00B47311">
        <w:t xml:space="preserve"> </w:t>
      </w:r>
      <w:r w:rsidRPr="00B47311">
        <w:lastRenderedPageBreak/>
        <w:t xml:space="preserve">and USA </w:t>
      </w:r>
      <w:r w:rsidR="005B37A3" w:rsidRPr="00B47311">
        <w:t>Swimming</w:t>
      </w:r>
      <w:r w:rsidRPr="00B47311">
        <w:t xml:space="preserve">, which is in good standing as a Group Member of </w:t>
      </w:r>
      <w:r w:rsidR="00AD05B9">
        <w:t>MNSI</w:t>
      </w:r>
      <w:r w:rsidRPr="00B47311">
        <w:t xml:space="preserve"> and USA </w:t>
      </w:r>
      <w:r w:rsidR="005B37A3" w:rsidRPr="00B47311">
        <w:t>Swimming</w:t>
      </w:r>
      <w:r w:rsidRPr="00B47311">
        <w:t xml:space="preserve">, but which does not have athletes and coaches all of whom are Individual Members of </w:t>
      </w:r>
      <w:r w:rsidR="00AD05B9">
        <w:t>MNSI</w:t>
      </w:r>
      <w:r w:rsidRPr="00B47311">
        <w:t xml:space="preserve"> and USA.</w:t>
      </w:r>
    </w:p>
    <w:p w14:paraId="7EA4D194" w14:textId="77777777" w:rsidR="00160BF2" w:rsidRPr="00B47311" w:rsidRDefault="00160BF2" w:rsidP="0028326C">
      <w:pPr>
        <w:tabs>
          <w:tab w:val="left" w:pos="1152"/>
          <w:tab w:val="left" w:pos="1728"/>
          <w:tab w:val="left" w:pos="2160"/>
          <w:tab w:val="left" w:pos="2340"/>
        </w:tabs>
        <w:ind w:left="2340" w:hanging="540"/>
      </w:pPr>
    </w:p>
    <w:p w14:paraId="14091C2B" w14:textId="5726F003" w:rsidR="00160BF2" w:rsidRPr="00B47311" w:rsidRDefault="00160BF2" w:rsidP="0028326C">
      <w:pPr>
        <w:tabs>
          <w:tab w:val="left" w:pos="2160"/>
        </w:tabs>
        <w:ind w:left="2160" w:hanging="540"/>
      </w:pPr>
      <w:bookmarkStart w:id="94" w:name="Sec602_1_1c"/>
      <w:r w:rsidRPr="00B47311">
        <w:t>C</w:t>
      </w:r>
      <w:bookmarkEnd w:id="94"/>
      <w:r w:rsidR="00A628C3" w:rsidRPr="00B47311">
        <w:t>.</w:t>
      </w:r>
      <w:r w:rsidRPr="00B47311">
        <w:tab/>
        <w:t xml:space="preserve">Seasonal Club Members - A Seasonal Club Member is an organization which has joined </w:t>
      </w:r>
      <w:r w:rsidR="00AD05B9">
        <w:t>MNSI</w:t>
      </w:r>
      <w:r w:rsidRPr="00B47311">
        <w:t xml:space="preserve"> and USA </w:t>
      </w:r>
      <w:r w:rsidR="005B37A3" w:rsidRPr="00B47311">
        <w:t>Swimming</w:t>
      </w:r>
      <w:r w:rsidRPr="00B47311">
        <w:t xml:space="preserve"> for a period to coincide with the </w:t>
      </w:r>
      <w:r w:rsidR="00AD05B9">
        <w:t>MNSI</w:t>
      </w:r>
      <w:r w:rsidRPr="00B47311">
        <w:t xml:space="preserve"> seasonal registration dates which is a period not longer than 150 days each in a registration year.  The seasonal dates are set by </w:t>
      </w:r>
      <w:r w:rsidR="00AD05B9">
        <w:t>MNSI</w:t>
      </w:r>
      <w:r w:rsidRPr="00B47311">
        <w:t xml:space="preserve"> and include the summer season.  A Seasonal Club Member must be in good standing as a Group Member of </w:t>
      </w:r>
      <w:r w:rsidR="00AD05B9">
        <w:t>MNSI</w:t>
      </w:r>
      <w:r w:rsidRPr="00B47311">
        <w:t xml:space="preserve"> and </w:t>
      </w:r>
      <w:smartTag w:uri="urn:schemas-microsoft-com:office:smarttags" w:element="country-region">
        <w:smartTag w:uri="urn:schemas-microsoft-com:office:smarttags" w:element="place">
          <w:r w:rsidRPr="00B47311">
            <w:t>USA</w:t>
          </w:r>
        </w:smartTag>
      </w:smartTag>
      <w:r w:rsidRPr="00B47311">
        <w:t xml:space="preserve"> </w:t>
      </w:r>
      <w:r w:rsidR="005B37A3" w:rsidRPr="00B47311">
        <w:t>Swimming</w:t>
      </w:r>
      <w:r w:rsidRPr="00B47311">
        <w:t xml:space="preserve">.  All Seasonal Club Member coaches must be Coach Members in good standing of </w:t>
      </w:r>
      <w:r w:rsidR="00AD05B9">
        <w:t>MNSI</w:t>
      </w:r>
      <w:r w:rsidRPr="00B47311">
        <w:t xml:space="preserve"> and USA </w:t>
      </w:r>
      <w:r w:rsidR="005B37A3" w:rsidRPr="00B47311">
        <w:t>Swimming</w:t>
      </w:r>
      <w:r w:rsidRPr="00B47311">
        <w:t xml:space="preserve">.  All athlete members of seasonal clubs must be Seasonal Athlete or Athlete Members in good standing of </w:t>
      </w:r>
      <w:r w:rsidR="00AD05B9">
        <w:t>MNSI</w:t>
      </w:r>
      <w:r w:rsidRPr="00B47311">
        <w:t xml:space="preserve"> and USA </w:t>
      </w:r>
      <w:r w:rsidR="005B37A3" w:rsidRPr="00B47311">
        <w:t>Swimming</w:t>
      </w:r>
      <w:r w:rsidRPr="00B47311">
        <w:t>.</w:t>
      </w:r>
    </w:p>
    <w:p w14:paraId="3C8A6BC6" w14:textId="77777777" w:rsidR="00160BF2" w:rsidRPr="00B47311" w:rsidRDefault="00160BF2" w:rsidP="00C6334F">
      <w:pPr>
        <w:tabs>
          <w:tab w:val="left" w:pos="432"/>
          <w:tab w:val="left" w:pos="1008"/>
        </w:tabs>
        <w:ind w:left="720" w:hanging="720"/>
      </w:pPr>
    </w:p>
    <w:p w14:paraId="25554FB7" w14:textId="3157B2F1" w:rsidR="00160BF2" w:rsidRPr="00B47311" w:rsidRDefault="00160BF2" w:rsidP="00C6334F">
      <w:pPr>
        <w:tabs>
          <w:tab w:val="left" w:pos="720"/>
          <w:tab w:val="left" w:pos="1440"/>
        </w:tabs>
        <w:ind w:left="720" w:hanging="720"/>
      </w:pPr>
      <w:r w:rsidRPr="00B47311">
        <w:t>.2</w:t>
      </w:r>
      <w:r w:rsidRPr="00B47311">
        <w:tab/>
      </w:r>
      <w:r w:rsidRPr="00B47311">
        <w:rPr>
          <w:smallCaps/>
        </w:rPr>
        <w:t xml:space="preserve">Individual Members - </w:t>
      </w:r>
      <w:r w:rsidRPr="00B47311">
        <w:rPr>
          <w:smallCaps/>
        </w:rPr>
        <w:fldChar w:fldCharType="begin"/>
      </w:r>
      <w:r w:rsidRPr="00B47311">
        <w:instrText xml:space="preserve"> TC "</w:instrText>
      </w:r>
      <w:bookmarkStart w:id="95" w:name="_Toc495293520"/>
      <w:bookmarkStart w:id="96" w:name="_Toc495299279"/>
      <w:bookmarkStart w:id="97" w:name="_Toc495301953"/>
      <w:bookmarkStart w:id="98" w:name="_Toc495307307"/>
      <w:bookmarkStart w:id="99" w:name="_Toc495717594"/>
      <w:bookmarkStart w:id="100" w:name="_Toc496321181"/>
      <w:bookmarkStart w:id="101" w:name="_Toc496411763"/>
      <w:bookmarkStart w:id="102" w:name="_Toc291782635"/>
      <w:bookmarkStart w:id="103" w:name="_Toc516070026"/>
      <w:r w:rsidRPr="00B47311">
        <w:instrText>.2</w:instrText>
      </w:r>
      <w:r w:rsidRPr="00B47311">
        <w:tab/>
      </w:r>
      <w:r w:rsidRPr="00B47311">
        <w:rPr>
          <w:smallCaps/>
        </w:rPr>
        <w:instrText>Individual Members</w:instrText>
      </w:r>
      <w:bookmarkEnd w:id="95"/>
      <w:bookmarkEnd w:id="96"/>
      <w:bookmarkEnd w:id="97"/>
      <w:bookmarkEnd w:id="98"/>
      <w:bookmarkEnd w:id="99"/>
      <w:bookmarkEnd w:id="100"/>
      <w:bookmarkEnd w:id="101"/>
      <w:bookmarkEnd w:id="102"/>
      <w:bookmarkEnd w:id="103"/>
      <w:r w:rsidRPr="00B47311">
        <w:instrText xml:space="preserve">" \f C \l "3" </w:instrText>
      </w:r>
      <w:r w:rsidRPr="00B47311">
        <w:rPr>
          <w:smallCaps/>
        </w:rPr>
        <w:fldChar w:fldCharType="end"/>
      </w:r>
      <w:r w:rsidRPr="00B47311">
        <w:t xml:space="preserve">Individual Members are individuals involved in the sport of swimming in the Territory who have, upon registration, been granted membership in USA </w:t>
      </w:r>
      <w:r w:rsidR="005B37A3" w:rsidRPr="00B47311">
        <w:t>Swimming</w:t>
      </w:r>
      <w:r w:rsidRPr="00B47311">
        <w:t xml:space="preserve"> and </w:t>
      </w:r>
      <w:r w:rsidR="00AD05B9">
        <w:t>MNSI</w:t>
      </w:r>
      <w:r w:rsidRPr="00B47311">
        <w:t xml:space="preserve"> and paid the dues established by USA </w:t>
      </w:r>
      <w:r w:rsidR="005B37A3" w:rsidRPr="00B47311">
        <w:t>Swimming</w:t>
      </w:r>
      <w:r w:rsidRPr="00B47311">
        <w:t xml:space="preserve"> and </w:t>
      </w:r>
      <w:r w:rsidR="00AD05B9">
        <w:t>MNSI</w:t>
      </w:r>
      <w:r w:rsidRPr="00B47311">
        <w:t xml:space="preserve"> pursuant to Article </w:t>
      </w:r>
      <w:r w:rsidRPr="00B47311">
        <w:fldChar w:fldCharType="begin"/>
      </w:r>
      <w:r w:rsidRPr="00B47311">
        <w:instrText xml:space="preserve"> REF Article603 \h </w:instrText>
      </w:r>
      <w:r w:rsidR="00026272" w:rsidRPr="00B47311">
        <w:instrText xml:space="preserve"> \* MERGEFORMAT </w:instrText>
      </w:r>
      <w:r w:rsidRPr="00B47311">
        <w:fldChar w:fldCharType="separate"/>
      </w:r>
      <w:r w:rsidR="004C7E17" w:rsidRPr="00393FE6">
        <w:t>603</w:t>
      </w:r>
      <w:r w:rsidRPr="00B47311">
        <w:fldChar w:fldCharType="end"/>
      </w:r>
      <w:r w:rsidR="00C827D3">
        <w:t xml:space="preserve"> </w:t>
      </w:r>
      <w:r w:rsidR="00C827D3" w:rsidRPr="00322C98">
        <w:rPr>
          <w:color w:val="000000"/>
        </w:rPr>
        <w:t>hereof</w:t>
      </w:r>
      <w:r w:rsidRPr="00322C98">
        <w:rPr>
          <w:color w:val="000000"/>
        </w:rPr>
        <w:t>.</w:t>
      </w:r>
      <w:r w:rsidRPr="00B47311">
        <w:t xml:space="preserve">  An individual may be denied membership by the Membership/Registration Coordinator or by the Board of Directors for failure to satisfy the criteria for membership or for any reason for which an Individual Membership could be terminated.  Any denial of membership may be appealed to </w:t>
      </w:r>
      <w:r w:rsidR="003D6E13">
        <w:t>the Zone Board of Review</w:t>
      </w:r>
      <w:r w:rsidRPr="00B47311">
        <w:t xml:space="preserve">.  An individual's status as an Individual Member is subject to the Individual Member's continued satisfaction of the criteria for membership and compliance with the individual's responsibilities under these Bylaws, the USA </w:t>
      </w:r>
      <w:r w:rsidR="005B37A3" w:rsidRPr="00B47311">
        <w:t>Swimming</w:t>
      </w:r>
      <w:r w:rsidRPr="00B47311">
        <w:t xml:space="preserve"> </w:t>
      </w:r>
      <w:r w:rsidR="0028326C">
        <w:t>Rules and Reg</w:t>
      </w:r>
      <w:r w:rsidRPr="00B47311">
        <w:t xml:space="preserve">ulations, </w:t>
      </w:r>
      <w:r w:rsidR="00250582" w:rsidRPr="00B47311">
        <w:t xml:space="preserve">the </w:t>
      </w:r>
      <w:r w:rsidRPr="00B47311">
        <w:t>policies</w:t>
      </w:r>
      <w:r w:rsidR="00250582" w:rsidRPr="00B47311">
        <w:t xml:space="preserve"> and</w:t>
      </w:r>
      <w:r w:rsidRPr="00B47311">
        <w:t xml:space="preserve"> procedures of </w:t>
      </w:r>
      <w:r w:rsidR="00AD05B9">
        <w:t>MNSI</w:t>
      </w:r>
      <w:r w:rsidRPr="00B47311">
        <w:t xml:space="preserve"> and USA </w:t>
      </w:r>
      <w:r w:rsidR="005B37A3" w:rsidRPr="00B47311">
        <w:t>Swimming</w:t>
      </w:r>
      <w:r w:rsidRPr="00B47311">
        <w:t xml:space="preserve"> and may be terminated by a decision of </w:t>
      </w:r>
      <w:r w:rsidR="003D6E13">
        <w:t>the Zone Board of Review</w:t>
      </w:r>
      <w:r w:rsidRPr="00B47311">
        <w:t xml:space="preserve"> or the National Board of Review.  Except for Life Members, Individual Members in good standing shall be entitled to participate in the program of swimming conducted by </w:t>
      </w:r>
      <w:r w:rsidR="00AD05B9">
        <w:t>MNSI</w:t>
      </w:r>
      <w:r w:rsidRPr="00B47311">
        <w:t xml:space="preserve">, and competitions sanctioned or approved by USA </w:t>
      </w:r>
      <w:r w:rsidR="005B37A3" w:rsidRPr="00B47311">
        <w:t>Swimming</w:t>
      </w:r>
      <w:r w:rsidRPr="00B47311">
        <w:t xml:space="preserve">, in accordance with Section </w:t>
      </w:r>
      <w:r w:rsidRPr="00B47311">
        <w:fldChar w:fldCharType="begin"/>
      </w:r>
      <w:r w:rsidRPr="00B47311">
        <w:instrText xml:space="preserve"> REF Sec609_1 \h </w:instrText>
      </w:r>
      <w:r w:rsidR="00026272" w:rsidRPr="00B47311">
        <w:instrText xml:space="preserve"> \* MERGEFORMAT </w:instrText>
      </w:r>
      <w:r w:rsidRPr="00B47311">
        <w:fldChar w:fldCharType="separate"/>
      </w:r>
      <w:r w:rsidR="004C7E17" w:rsidRPr="00B47311">
        <w:t>609.1</w:t>
      </w:r>
      <w:r w:rsidRPr="00B47311">
        <w:fldChar w:fldCharType="end"/>
      </w:r>
      <w:r w:rsidRPr="00B47311">
        <w:t>.</w:t>
      </w:r>
    </w:p>
    <w:p w14:paraId="54DFEF94" w14:textId="77777777" w:rsidR="00160BF2" w:rsidRPr="00B47311" w:rsidRDefault="00160BF2" w:rsidP="00C6334F">
      <w:pPr>
        <w:tabs>
          <w:tab w:val="left" w:pos="432"/>
        </w:tabs>
        <w:ind w:left="720" w:hanging="720"/>
      </w:pPr>
    </w:p>
    <w:p w14:paraId="2DF6E146" w14:textId="0C7892A2" w:rsidR="00160BF2" w:rsidRPr="00B47311" w:rsidRDefault="00160BF2" w:rsidP="0028326C">
      <w:pPr>
        <w:tabs>
          <w:tab w:val="left" w:pos="1440"/>
          <w:tab w:val="left" w:pos="2160"/>
        </w:tabs>
        <w:ind w:left="2160" w:hanging="720"/>
      </w:pPr>
      <w:bookmarkStart w:id="104" w:name="Sec602_1_2a"/>
      <w:r w:rsidRPr="00B47311">
        <w:t>A</w:t>
      </w:r>
      <w:bookmarkEnd w:id="104"/>
      <w:r w:rsidR="00A628C3" w:rsidRPr="00B47311">
        <w:t>.</w:t>
      </w:r>
      <w:r w:rsidRPr="00B47311">
        <w:tab/>
        <w:t xml:space="preserve">Athlete Members- An Athlete Member is an individual who participates or competes in the sport of swimming and is in good standing as an Individual Member of </w:t>
      </w:r>
      <w:r w:rsidR="00AD05B9">
        <w:t>MNSI</w:t>
      </w:r>
      <w:r w:rsidRPr="00B47311">
        <w:t xml:space="preserve"> and USA </w:t>
      </w:r>
      <w:r w:rsidR="005B37A3" w:rsidRPr="00B47311">
        <w:t>Swimming</w:t>
      </w:r>
      <w:r w:rsidRPr="00B47311">
        <w:t>.</w:t>
      </w:r>
    </w:p>
    <w:p w14:paraId="732D1278" w14:textId="77777777" w:rsidR="00160BF2" w:rsidRPr="00B47311" w:rsidRDefault="00160BF2" w:rsidP="0028326C">
      <w:pPr>
        <w:tabs>
          <w:tab w:val="left" w:pos="432"/>
          <w:tab w:val="left" w:pos="1008"/>
        </w:tabs>
        <w:ind w:left="2160" w:hanging="720"/>
      </w:pPr>
    </w:p>
    <w:p w14:paraId="232A6FD8" w14:textId="7E50CA9B" w:rsidR="00160BF2" w:rsidRPr="00B47311" w:rsidRDefault="00160BF2" w:rsidP="0028326C">
      <w:pPr>
        <w:tabs>
          <w:tab w:val="left" w:pos="1440"/>
          <w:tab w:val="left" w:pos="2160"/>
        </w:tabs>
        <w:ind w:left="2160" w:hanging="720"/>
      </w:pPr>
      <w:r w:rsidRPr="00B47311">
        <w:t>B</w:t>
      </w:r>
      <w:r w:rsidR="00A628C3" w:rsidRPr="00B47311">
        <w:t>.</w:t>
      </w:r>
      <w:r w:rsidRPr="00B47311">
        <w:tab/>
        <w:t xml:space="preserve">Coach Members - A Coach Member is an individual, </w:t>
      </w:r>
      <w:proofErr w:type="gramStart"/>
      <w:r w:rsidRPr="00B47311">
        <w:t>whether or not</w:t>
      </w:r>
      <w:proofErr w:type="gramEnd"/>
      <w:r w:rsidRPr="00B47311">
        <w:t xml:space="preserve"> affiliated with a Group Member, who has satisfactorily completed all safety and other training required by </w:t>
      </w:r>
      <w:r w:rsidR="00AD05B9">
        <w:t>MNSI</w:t>
      </w:r>
      <w:r w:rsidRPr="00B47311">
        <w:t xml:space="preserve"> and/or USA </w:t>
      </w:r>
      <w:r w:rsidR="005B37A3" w:rsidRPr="00B47311">
        <w:t>Swimming</w:t>
      </w:r>
      <w:r w:rsidRPr="00B47311">
        <w:t xml:space="preserve"> and who is in good standing as an Individual Member of </w:t>
      </w:r>
      <w:r w:rsidR="00AD05B9">
        <w:t>MNSI</w:t>
      </w:r>
      <w:r w:rsidRPr="00B47311">
        <w:t xml:space="preserve"> and USA </w:t>
      </w:r>
      <w:r w:rsidR="005B37A3" w:rsidRPr="00B47311">
        <w:t>Swimming</w:t>
      </w:r>
      <w:r w:rsidRPr="00B47311">
        <w:t xml:space="preserve">.  Any individual desiring to act in any coaching capacity at any competition sanctioned by USA </w:t>
      </w:r>
      <w:r w:rsidR="005B37A3" w:rsidRPr="00B47311">
        <w:t>Swimming</w:t>
      </w:r>
      <w:r w:rsidRPr="00B47311">
        <w:t xml:space="preserve"> must be a Coach Member in good standing of </w:t>
      </w:r>
      <w:r w:rsidR="00AD05B9">
        <w:t>MNSI</w:t>
      </w:r>
      <w:r w:rsidRPr="00B47311">
        <w:t xml:space="preserve"> and USA </w:t>
      </w:r>
      <w:r w:rsidR="005B37A3" w:rsidRPr="00B47311">
        <w:t>Swimming</w:t>
      </w:r>
      <w:r w:rsidRPr="00B47311">
        <w:t>.</w:t>
      </w:r>
    </w:p>
    <w:p w14:paraId="2E117AD3" w14:textId="77777777" w:rsidR="00160BF2" w:rsidRPr="00B47311" w:rsidRDefault="00160BF2" w:rsidP="00C6334F">
      <w:pPr>
        <w:tabs>
          <w:tab w:val="left" w:pos="432"/>
          <w:tab w:val="left" w:pos="1008"/>
        </w:tabs>
        <w:ind w:left="720" w:hanging="720"/>
      </w:pPr>
    </w:p>
    <w:p w14:paraId="6FA1C3D2" w14:textId="5ED5522A" w:rsidR="00160BF2" w:rsidRPr="00B47311" w:rsidRDefault="00160BF2" w:rsidP="0028326C">
      <w:pPr>
        <w:tabs>
          <w:tab w:val="left" w:pos="1440"/>
          <w:tab w:val="left" w:pos="2160"/>
        </w:tabs>
        <w:ind w:left="2160" w:hanging="720"/>
      </w:pPr>
      <w:r w:rsidRPr="00B47311">
        <w:t>C</w:t>
      </w:r>
      <w:r w:rsidR="00A628C3" w:rsidRPr="00B47311">
        <w:t>.</w:t>
      </w:r>
      <w:r w:rsidRPr="00B47311">
        <w:tab/>
        <w:t xml:space="preserve">Active Individual Members - An Active Individual Member is an individual other than a Coach Member or an Athlete Member who is a trainer, manager, official, meet director, marshal, Board Member, At-Large House Member, officer, coordinator, committee chair or committee member of </w:t>
      </w:r>
      <w:r w:rsidR="00AD05B9">
        <w:t>MNSI</w:t>
      </w:r>
      <w:r w:rsidRPr="00B47311">
        <w:t xml:space="preserve"> or a Group Member Representative or alternate and any other individual desiring to participate in the sport of swimming and who is in good standing as an Individual Member of USA </w:t>
      </w:r>
      <w:r w:rsidR="005B37A3" w:rsidRPr="00B47311">
        <w:t>Swimming</w:t>
      </w:r>
      <w:r w:rsidRPr="00B47311">
        <w:t xml:space="preserve"> and </w:t>
      </w:r>
      <w:r w:rsidR="00AD05B9">
        <w:t>MNSI</w:t>
      </w:r>
      <w:r w:rsidRPr="00B47311">
        <w:t>.</w:t>
      </w:r>
    </w:p>
    <w:p w14:paraId="2BE240F5" w14:textId="77777777" w:rsidR="00160BF2" w:rsidRPr="00B47311" w:rsidRDefault="00160BF2" w:rsidP="0028326C">
      <w:pPr>
        <w:tabs>
          <w:tab w:val="left" w:pos="432"/>
          <w:tab w:val="left" w:pos="1008"/>
        </w:tabs>
        <w:ind w:left="2160" w:hanging="720"/>
      </w:pPr>
    </w:p>
    <w:p w14:paraId="21E2BF9D" w14:textId="77777777" w:rsidR="00160BF2" w:rsidRPr="00B47311" w:rsidRDefault="00160BF2" w:rsidP="0028326C">
      <w:pPr>
        <w:tabs>
          <w:tab w:val="left" w:pos="1440"/>
          <w:tab w:val="left" w:pos="2160"/>
        </w:tabs>
        <w:ind w:left="2160" w:hanging="720"/>
      </w:pPr>
      <w:r w:rsidRPr="00B47311">
        <w:t>D</w:t>
      </w:r>
      <w:r w:rsidR="00A628C3" w:rsidRPr="00B47311">
        <w:t>.</w:t>
      </w:r>
      <w:r w:rsidRPr="00B47311">
        <w:tab/>
        <w:t>Reserved for future use.</w:t>
      </w:r>
    </w:p>
    <w:p w14:paraId="12DD9DE3" w14:textId="77777777" w:rsidR="00160BF2" w:rsidRPr="00B47311" w:rsidRDefault="00160BF2" w:rsidP="0028326C">
      <w:pPr>
        <w:tabs>
          <w:tab w:val="left" w:pos="432"/>
          <w:tab w:val="left" w:pos="1008"/>
        </w:tabs>
        <w:ind w:left="2160" w:hanging="720"/>
      </w:pPr>
    </w:p>
    <w:p w14:paraId="5AFEDB9D" w14:textId="38BDEC66" w:rsidR="00160BF2" w:rsidRPr="00B47311" w:rsidRDefault="00160BF2" w:rsidP="0028326C">
      <w:pPr>
        <w:tabs>
          <w:tab w:val="left" w:pos="1440"/>
          <w:tab w:val="left" w:pos="2160"/>
        </w:tabs>
        <w:ind w:left="2160" w:hanging="720"/>
      </w:pPr>
      <w:bookmarkStart w:id="105" w:name="Sec602_1_2e"/>
      <w:r w:rsidRPr="00B47311">
        <w:t>E</w:t>
      </w:r>
      <w:bookmarkEnd w:id="105"/>
      <w:r w:rsidR="00A628C3" w:rsidRPr="00B47311">
        <w:t>.</w:t>
      </w:r>
      <w:r w:rsidRPr="00B47311">
        <w:tab/>
        <w:t xml:space="preserve">Seasonal Athlete Members - A Seasonal Athlete Member is an individual who participates or competes in the sport of swimming and has joined for one or two </w:t>
      </w:r>
      <w:r w:rsidRPr="00B47311">
        <w:lastRenderedPageBreak/>
        <w:t xml:space="preserve">periods of time not longer than 150 days each in a registration year and is in good standing as an Individual Member of </w:t>
      </w:r>
      <w:r w:rsidR="00AD05B9">
        <w:t>MNSI</w:t>
      </w:r>
      <w:r w:rsidRPr="00B47311">
        <w:t xml:space="preserve"> and USA </w:t>
      </w:r>
      <w:r w:rsidR="005B37A3" w:rsidRPr="00B47311">
        <w:t>Swimming</w:t>
      </w:r>
      <w:r w:rsidRPr="00B47311">
        <w:t>.</w:t>
      </w:r>
    </w:p>
    <w:p w14:paraId="7E3C012E" w14:textId="77777777" w:rsidR="00160BF2" w:rsidRPr="00B47311" w:rsidRDefault="00160BF2" w:rsidP="0028326C">
      <w:pPr>
        <w:tabs>
          <w:tab w:val="left" w:pos="432"/>
          <w:tab w:val="left" w:pos="1008"/>
        </w:tabs>
        <w:ind w:left="2160" w:hanging="720"/>
      </w:pPr>
    </w:p>
    <w:p w14:paraId="5F06382C" w14:textId="6922E868" w:rsidR="00160BF2" w:rsidRPr="00B47311" w:rsidRDefault="00160BF2" w:rsidP="0028326C">
      <w:pPr>
        <w:tabs>
          <w:tab w:val="left" w:pos="1440"/>
          <w:tab w:val="left" w:pos="2160"/>
        </w:tabs>
        <w:ind w:left="2160" w:hanging="720"/>
      </w:pPr>
      <w:bookmarkStart w:id="106" w:name="Sec602_1_2f"/>
      <w:r w:rsidRPr="00B47311">
        <w:t>F</w:t>
      </w:r>
      <w:bookmarkEnd w:id="106"/>
      <w:r w:rsidR="00A628C3" w:rsidRPr="00B47311">
        <w:t>.</w:t>
      </w:r>
      <w:r w:rsidRPr="00B47311">
        <w:tab/>
        <w:t xml:space="preserve">Life Members - A Life Member is an individual who is a life member of USA </w:t>
      </w:r>
      <w:r w:rsidR="005B37A3" w:rsidRPr="00B47311">
        <w:t>Swimming</w:t>
      </w:r>
      <w:r w:rsidRPr="00B47311">
        <w:t xml:space="preserve"> and who resides, formerly resided or participated in the sport of swimming in the Territory and who is in good standing as a member of </w:t>
      </w:r>
      <w:r w:rsidR="00AD05B9">
        <w:t>MNSI</w:t>
      </w:r>
      <w:r w:rsidRPr="00B47311">
        <w:t xml:space="preserve"> and USA </w:t>
      </w:r>
      <w:r w:rsidR="005B37A3" w:rsidRPr="00B47311">
        <w:t>Swimming</w:t>
      </w:r>
      <w:r w:rsidRPr="00B47311">
        <w:t>.</w:t>
      </w:r>
    </w:p>
    <w:p w14:paraId="0CA5D092" w14:textId="77777777" w:rsidR="00160BF2" w:rsidRPr="00B47311" w:rsidRDefault="00160BF2" w:rsidP="00C6334F">
      <w:pPr>
        <w:tabs>
          <w:tab w:val="left" w:pos="432"/>
          <w:tab w:val="left" w:pos="1008"/>
        </w:tabs>
        <w:ind w:left="720" w:hanging="720"/>
      </w:pPr>
    </w:p>
    <w:p w14:paraId="503F29AF" w14:textId="1B8E27CB" w:rsidR="00160BF2" w:rsidRPr="00B47311" w:rsidRDefault="00160BF2" w:rsidP="0028326C">
      <w:pPr>
        <w:tabs>
          <w:tab w:val="left" w:pos="720"/>
          <w:tab w:val="left" w:pos="1440"/>
        </w:tabs>
        <w:ind w:left="1440" w:hanging="720"/>
      </w:pPr>
      <w:r w:rsidRPr="00B47311">
        <w:t>.3</w:t>
      </w:r>
      <w:r w:rsidRPr="00B47311">
        <w:tab/>
      </w:r>
      <w:r w:rsidRPr="00B47311">
        <w:rPr>
          <w:smallCaps/>
        </w:rPr>
        <w:t>Membership a Privilege Not a Right -</w:t>
      </w:r>
      <w:r w:rsidRPr="00B47311">
        <w:rPr>
          <w:smallCaps/>
        </w:rPr>
        <w:fldChar w:fldCharType="begin"/>
      </w:r>
      <w:r w:rsidRPr="00B47311">
        <w:instrText xml:space="preserve"> TC "</w:instrText>
      </w:r>
      <w:bookmarkStart w:id="107" w:name="_Toc516070027"/>
      <w:bookmarkStart w:id="108" w:name="_Toc495299280"/>
      <w:bookmarkStart w:id="109" w:name="_Toc495301954"/>
      <w:bookmarkStart w:id="110" w:name="_Toc495307308"/>
      <w:bookmarkStart w:id="111" w:name="_Toc495717595"/>
      <w:bookmarkStart w:id="112" w:name="_Toc496321182"/>
      <w:bookmarkStart w:id="113" w:name="_Toc496411764"/>
      <w:bookmarkStart w:id="114" w:name="_Toc291782636"/>
      <w:r w:rsidRPr="00B47311">
        <w:instrText>.3</w:instrText>
      </w:r>
      <w:r w:rsidRPr="00B47311">
        <w:tab/>
      </w:r>
      <w:r w:rsidRPr="00B47311">
        <w:rPr>
          <w:smallCaps/>
        </w:rPr>
        <w:instrText>Membership a Privilege Not a Right</w:instrText>
      </w:r>
      <w:bookmarkEnd w:id="107"/>
      <w:r w:rsidRPr="00B47311">
        <w:rPr>
          <w:smallCaps/>
        </w:rPr>
        <w:instrText xml:space="preserve"> </w:instrText>
      </w:r>
      <w:bookmarkEnd w:id="108"/>
      <w:bookmarkEnd w:id="109"/>
      <w:bookmarkEnd w:id="110"/>
      <w:bookmarkEnd w:id="111"/>
      <w:bookmarkEnd w:id="112"/>
      <w:bookmarkEnd w:id="113"/>
      <w:bookmarkEnd w:id="114"/>
      <w:r w:rsidRPr="00B47311">
        <w:instrText xml:space="preserve">" \f C \l "3" </w:instrText>
      </w:r>
      <w:r w:rsidRPr="00B47311">
        <w:rPr>
          <w:smallCaps/>
        </w:rPr>
        <w:fldChar w:fldCharType="end"/>
      </w:r>
      <w:r w:rsidRPr="00B47311">
        <w:rPr>
          <w:smallCaps/>
        </w:rPr>
        <w:t xml:space="preserve">  </w:t>
      </w:r>
      <w:r w:rsidRPr="00B47311">
        <w:t xml:space="preserve">Membership in </w:t>
      </w:r>
      <w:r w:rsidR="00AD05B9">
        <w:t>MNSI</w:t>
      </w:r>
      <w:r w:rsidRPr="00B47311">
        <w:t xml:space="preserve"> and USA </w:t>
      </w:r>
      <w:r w:rsidR="005B37A3" w:rsidRPr="00B47311">
        <w:t>Swimming</w:t>
      </w:r>
      <w:r w:rsidR="002C3EE2">
        <w:t xml:space="preserve"> is a privilege </w:t>
      </w:r>
      <w:r w:rsidRPr="00B47311">
        <w:t xml:space="preserve">and shall not be interpreted as a right.  Membership (including a Life Membership) may be terminated by </w:t>
      </w:r>
      <w:r w:rsidR="003D6E13">
        <w:t>the Zone Board of Review</w:t>
      </w:r>
      <w:r w:rsidRPr="00B47311">
        <w:t xml:space="preserve"> or the National Board of Review for any violation of a member's responsibilities under Section </w:t>
      </w:r>
      <w:r w:rsidRPr="00B47311">
        <w:fldChar w:fldCharType="begin"/>
      </w:r>
      <w:r w:rsidRPr="00B47311">
        <w:instrText xml:space="preserve"> REF Sec602_2 \h </w:instrText>
      </w:r>
      <w:r w:rsidR="00026272" w:rsidRPr="00B47311">
        <w:instrText xml:space="preserve"> \* MERGEFORMAT </w:instrText>
      </w:r>
      <w:r w:rsidRPr="00B47311">
        <w:fldChar w:fldCharType="separate"/>
      </w:r>
      <w:r w:rsidR="004C7E17" w:rsidRPr="00B47311">
        <w:t>602.2</w:t>
      </w:r>
      <w:r w:rsidRPr="00B47311">
        <w:fldChar w:fldCharType="end"/>
      </w:r>
      <w:r w:rsidRPr="00B47311">
        <w:t xml:space="preserve">, for any of the reasons set forth in </w:t>
      </w:r>
      <w:r w:rsidR="00A628C3" w:rsidRPr="00B47311">
        <w:t xml:space="preserve">404.1.3 of the USA Swimming Rules and Regulations </w:t>
      </w:r>
      <w:r w:rsidRPr="00B47311">
        <w:t xml:space="preserve">or for any other reason determined by </w:t>
      </w:r>
      <w:r w:rsidR="003D6E13">
        <w:t>the Zone Board of Review</w:t>
      </w:r>
      <w:r w:rsidRPr="00B47311">
        <w:t xml:space="preserve"> or National Board of Review to be in the best interests of the sport of swimming, USA </w:t>
      </w:r>
      <w:r w:rsidR="005B37A3" w:rsidRPr="00B47311">
        <w:t>Swimming</w:t>
      </w:r>
      <w:r w:rsidRPr="00B47311">
        <w:t xml:space="preserve"> or </w:t>
      </w:r>
      <w:r w:rsidR="00AD05B9">
        <w:t>MNSI</w:t>
      </w:r>
      <w:r w:rsidRPr="00B47311">
        <w:t>.</w:t>
      </w:r>
    </w:p>
    <w:p w14:paraId="222F04B4" w14:textId="77777777" w:rsidR="00160BF2" w:rsidRPr="00B47311" w:rsidRDefault="00160BF2" w:rsidP="00026272">
      <w:pPr>
        <w:tabs>
          <w:tab w:val="left" w:pos="1296"/>
        </w:tabs>
      </w:pPr>
    </w:p>
    <w:p w14:paraId="00D436F9" w14:textId="77777777" w:rsidR="00160BF2" w:rsidRPr="00B47311" w:rsidRDefault="00160BF2" w:rsidP="00026272">
      <w:pPr>
        <w:tabs>
          <w:tab w:val="left" w:pos="720"/>
        </w:tabs>
        <w:ind w:left="720" w:hanging="720"/>
      </w:pPr>
      <w:bookmarkStart w:id="115" w:name="Sec602_2"/>
      <w:r w:rsidRPr="00B47311">
        <w:t>602.2</w:t>
      </w:r>
      <w:bookmarkEnd w:id="115"/>
      <w:r w:rsidR="00B23B03">
        <w:tab/>
        <w:t xml:space="preserve">MEMBERS' </w:t>
      </w:r>
      <w:r w:rsidRPr="00B47311">
        <w:t>RESPONSIBILITIES</w:t>
      </w:r>
      <w:r w:rsidRPr="00B47311">
        <w:fldChar w:fldCharType="begin"/>
      </w:r>
      <w:r w:rsidRPr="00B47311">
        <w:instrText xml:space="preserve"> TC "</w:instrText>
      </w:r>
      <w:bookmarkStart w:id="116" w:name="_Toc494789264"/>
      <w:bookmarkStart w:id="117" w:name="_Toc494789488"/>
      <w:bookmarkStart w:id="118" w:name="_Toc494857395"/>
      <w:bookmarkStart w:id="119" w:name="_Toc495293522"/>
      <w:bookmarkStart w:id="120" w:name="_Toc495299281"/>
      <w:bookmarkStart w:id="121" w:name="_Toc495301955"/>
      <w:bookmarkStart w:id="122" w:name="_Toc495307309"/>
      <w:bookmarkStart w:id="123" w:name="_Toc495717596"/>
      <w:bookmarkStart w:id="124" w:name="_Toc496321183"/>
      <w:bookmarkStart w:id="125" w:name="_Toc496411765"/>
      <w:bookmarkStart w:id="126" w:name="_Toc291782637"/>
      <w:bookmarkStart w:id="127" w:name="_Toc516070028"/>
      <w:r w:rsidRPr="00B47311">
        <w:instrText>602.2</w:instrText>
      </w:r>
      <w:r w:rsidRPr="00B47311">
        <w:tab/>
        <w:instrText>MEMBERS'</w:instrText>
      </w:r>
      <w:r w:rsidR="00C11D47">
        <w:instrText xml:space="preserve"> </w:instrText>
      </w:r>
      <w:r w:rsidRPr="00B47311">
        <w:instrText>RESPONSIBILITIES</w:instrText>
      </w:r>
      <w:bookmarkEnd w:id="116"/>
      <w:bookmarkEnd w:id="117"/>
      <w:bookmarkEnd w:id="118"/>
      <w:bookmarkEnd w:id="119"/>
      <w:bookmarkEnd w:id="120"/>
      <w:bookmarkEnd w:id="121"/>
      <w:bookmarkEnd w:id="122"/>
      <w:bookmarkEnd w:id="123"/>
      <w:bookmarkEnd w:id="124"/>
      <w:bookmarkEnd w:id="125"/>
      <w:bookmarkEnd w:id="126"/>
      <w:bookmarkEnd w:id="127"/>
      <w:r w:rsidRPr="00B47311">
        <w:instrText xml:space="preserve">" \f C \l "2" </w:instrText>
      </w:r>
      <w:r w:rsidRPr="00B47311">
        <w:fldChar w:fldCharType="end"/>
      </w:r>
    </w:p>
    <w:p w14:paraId="684DB02B" w14:textId="77777777" w:rsidR="00160BF2" w:rsidRPr="00B47311" w:rsidRDefault="00160BF2" w:rsidP="00026272">
      <w:pPr>
        <w:pStyle w:val="Header"/>
        <w:tabs>
          <w:tab w:val="clear" w:pos="4320"/>
          <w:tab w:val="clear" w:pos="8640"/>
          <w:tab w:val="left" w:pos="720"/>
        </w:tabs>
      </w:pPr>
    </w:p>
    <w:p w14:paraId="076C46EE" w14:textId="18DBEA6E" w:rsidR="00160BF2" w:rsidRPr="00B47311" w:rsidRDefault="00160BF2" w:rsidP="00026272">
      <w:pPr>
        <w:tabs>
          <w:tab w:val="left" w:pos="720"/>
          <w:tab w:val="left" w:pos="1440"/>
        </w:tabs>
        <w:ind w:left="1440" w:hanging="720"/>
      </w:pPr>
      <w:r w:rsidRPr="00B47311">
        <w:t>.1</w:t>
      </w:r>
      <w:r w:rsidRPr="00B47311">
        <w:tab/>
        <w:t>C</w:t>
      </w:r>
      <w:r w:rsidRPr="00B47311">
        <w:rPr>
          <w:smallCaps/>
        </w:rPr>
        <w:t xml:space="preserve">ompliance - </w:t>
      </w:r>
      <w:r w:rsidRPr="00B47311">
        <w:rPr>
          <w:smallCaps/>
        </w:rPr>
        <w:fldChar w:fldCharType="begin"/>
      </w:r>
      <w:r w:rsidRPr="00B47311">
        <w:instrText xml:space="preserve"> TC "</w:instrText>
      </w:r>
      <w:bookmarkStart w:id="128" w:name="_Toc495293523"/>
      <w:bookmarkStart w:id="129" w:name="_Toc495299282"/>
      <w:bookmarkStart w:id="130" w:name="_Toc495301956"/>
      <w:bookmarkStart w:id="131" w:name="_Toc495307310"/>
      <w:bookmarkStart w:id="132" w:name="_Toc495717597"/>
      <w:bookmarkStart w:id="133" w:name="_Toc496321184"/>
      <w:bookmarkStart w:id="134" w:name="_Toc496411766"/>
      <w:bookmarkStart w:id="135" w:name="_Toc291782638"/>
      <w:bookmarkStart w:id="136" w:name="_Toc516070029"/>
      <w:r w:rsidRPr="00B47311">
        <w:instrText>.1</w:instrText>
      </w:r>
      <w:r w:rsidRPr="00B47311">
        <w:tab/>
      </w:r>
      <w:r w:rsidRPr="00B47311">
        <w:tab/>
        <w:instrText>C</w:instrText>
      </w:r>
      <w:r w:rsidRPr="00B47311">
        <w:rPr>
          <w:smallCaps/>
        </w:rPr>
        <w:instrText>ompliance</w:instrText>
      </w:r>
      <w:bookmarkEnd w:id="128"/>
      <w:bookmarkEnd w:id="129"/>
      <w:bookmarkEnd w:id="130"/>
      <w:bookmarkEnd w:id="131"/>
      <w:bookmarkEnd w:id="132"/>
      <w:bookmarkEnd w:id="133"/>
      <w:bookmarkEnd w:id="134"/>
      <w:bookmarkEnd w:id="135"/>
      <w:bookmarkEnd w:id="136"/>
      <w:r w:rsidRPr="00B47311">
        <w:instrText xml:space="preserve">" \f C \l "3" </w:instrText>
      </w:r>
      <w:r w:rsidRPr="00B47311">
        <w:rPr>
          <w:smallCaps/>
        </w:rPr>
        <w:fldChar w:fldCharType="end"/>
      </w:r>
      <w:r w:rsidRPr="00B47311">
        <w:rPr>
          <w:smallCaps/>
        </w:rPr>
        <w:t xml:space="preserve"> </w:t>
      </w:r>
      <w:r w:rsidRPr="00B47311">
        <w:t xml:space="preserve">Each Group and Individual Member shall abide by the codes of conduct and ethics, policies, procedures, rules and regulations adopted by USA </w:t>
      </w:r>
      <w:r w:rsidR="005B37A3" w:rsidRPr="00B47311">
        <w:t>Swimming</w:t>
      </w:r>
      <w:r w:rsidRPr="00B47311">
        <w:t xml:space="preserve"> and </w:t>
      </w:r>
      <w:r w:rsidR="00AD05B9">
        <w:t>MNSI</w:t>
      </w:r>
      <w:r w:rsidRPr="00B47311">
        <w:t xml:space="preserve">, including its obligations and responsibilities set forth in these Bylaws.  Each Group and Individual Member shall not take or allow to be taken, any action, or conspire with or instigate any other person to take or allow to be taken, any action which could bring the sport of swimming, </w:t>
      </w:r>
      <w:r w:rsidR="00AD05B9">
        <w:t>MNSI</w:t>
      </w:r>
      <w:r w:rsidRPr="00B47311">
        <w:t xml:space="preserve"> or USA </w:t>
      </w:r>
      <w:r w:rsidR="005B37A3" w:rsidRPr="00B47311">
        <w:t>Swimming</w:t>
      </w:r>
      <w:r w:rsidRPr="00B47311">
        <w:t xml:space="preserve"> into disrepute.  By applying for and accepting membership in </w:t>
      </w:r>
      <w:r w:rsidR="00AD05B9">
        <w:t>MNSI</w:t>
      </w:r>
      <w:r w:rsidRPr="00B47311">
        <w:t xml:space="preserve"> and USA </w:t>
      </w:r>
      <w:r w:rsidR="005B37A3" w:rsidRPr="00B47311">
        <w:t>Swimming</w:t>
      </w:r>
      <w:r w:rsidRPr="00B47311">
        <w:t xml:space="preserve">, each Individual Member agrees to so abide and represents, except to the extent disclosed to </w:t>
      </w:r>
      <w:r w:rsidR="00AD05B9">
        <w:t>MNSI</w:t>
      </w:r>
      <w:r w:rsidRPr="00B47311">
        <w:t xml:space="preserve"> and USA </w:t>
      </w:r>
      <w:r w:rsidR="005B37A3" w:rsidRPr="00B47311">
        <w:t>Swimming</w:t>
      </w:r>
      <w:r w:rsidRPr="00B47311">
        <w:t xml:space="preserve">, that he or she has never been convicted of a crime involving sexual misconduct, child abuse, violation of a law specifically designed to protect minors or similar offenses, or to have been found by a </w:t>
      </w:r>
      <w:r w:rsidR="00AD05B9">
        <w:t xml:space="preserve">Zone </w:t>
      </w:r>
      <w:r w:rsidRPr="00B47311">
        <w:t xml:space="preserve">Board of Review or the National Board of Review to have committed actions which would be the basis for a conviction and that she or he has never acted in a manner which might bring into disrepute </w:t>
      </w:r>
      <w:r w:rsidR="00AD05B9">
        <w:t>MNSI</w:t>
      </w:r>
      <w:r w:rsidRPr="00B47311">
        <w:t xml:space="preserve">, USA </w:t>
      </w:r>
      <w:r w:rsidR="005B37A3" w:rsidRPr="00B47311">
        <w:t>Swimming</w:t>
      </w:r>
      <w:r w:rsidRPr="00B47311">
        <w:t xml:space="preserve"> or the sport of swimming.</w:t>
      </w:r>
    </w:p>
    <w:p w14:paraId="5FE9C737" w14:textId="77777777" w:rsidR="00160BF2" w:rsidRPr="00B47311" w:rsidRDefault="00160BF2" w:rsidP="00026272">
      <w:pPr>
        <w:tabs>
          <w:tab w:val="left" w:pos="720"/>
          <w:tab w:val="left" w:pos="1008"/>
        </w:tabs>
      </w:pPr>
    </w:p>
    <w:p w14:paraId="268C7002" w14:textId="47BD2AC5" w:rsidR="00160BF2" w:rsidRPr="00B47311" w:rsidRDefault="00160BF2" w:rsidP="00026272">
      <w:pPr>
        <w:tabs>
          <w:tab w:val="left" w:pos="720"/>
          <w:tab w:val="left" w:pos="1440"/>
        </w:tabs>
        <w:ind w:left="1440" w:hanging="720"/>
      </w:pPr>
      <w:bookmarkStart w:id="137" w:name="Sec602_2_2"/>
      <w:r w:rsidRPr="00B47311">
        <w:t>.2</w:t>
      </w:r>
      <w:bookmarkEnd w:id="137"/>
      <w:r w:rsidRPr="00B47311">
        <w:tab/>
      </w:r>
      <w:r w:rsidRPr="00B47311">
        <w:rPr>
          <w:smallCaps/>
        </w:rPr>
        <w:t>Responsibility for Infractions -</w:t>
      </w:r>
      <w:r w:rsidRPr="00B47311">
        <w:rPr>
          <w:smallCaps/>
        </w:rPr>
        <w:fldChar w:fldCharType="begin"/>
      </w:r>
      <w:r w:rsidRPr="00B47311">
        <w:instrText xml:space="preserve"> TC "</w:instrText>
      </w:r>
      <w:bookmarkStart w:id="138" w:name="_Toc495293524"/>
      <w:bookmarkStart w:id="139" w:name="_Toc495299283"/>
      <w:bookmarkStart w:id="140" w:name="_Toc495301957"/>
      <w:bookmarkStart w:id="141" w:name="_Toc495307311"/>
      <w:bookmarkStart w:id="142" w:name="_Toc495717598"/>
      <w:bookmarkStart w:id="143" w:name="_Toc496321185"/>
      <w:bookmarkStart w:id="144" w:name="_Toc496411767"/>
      <w:bookmarkStart w:id="145" w:name="_Toc291782639"/>
      <w:bookmarkStart w:id="146" w:name="_Toc516070030"/>
      <w:r w:rsidRPr="00B47311">
        <w:instrText>.2</w:instrText>
      </w:r>
      <w:r w:rsidRPr="00B47311">
        <w:tab/>
      </w:r>
      <w:r w:rsidRPr="00B47311">
        <w:rPr>
          <w:smallCaps/>
        </w:rPr>
        <w:instrText>Responsibility for Infractions</w:instrText>
      </w:r>
      <w:bookmarkEnd w:id="138"/>
      <w:bookmarkEnd w:id="139"/>
      <w:bookmarkEnd w:id="140"/>
      <w:bookmarkEnd w:id="141"/>
      <w:bookmarkEnd w:id="142"/>
      <w:bookmarkEnd w:id="143"/>
      <w:bookmarkEnd w:id="144"/>
      <w:bookmarkEnd w:id="145"/>
      <w:bookmarkEnd w:id="146"/>
      <w:r w:rsidRPr="00B47311">
        <w:instrText xml:space="preserve">" \f C \l "3" </w:instrText>
      </w:r>
      <w:r w:rsidRPr="00B47311">
        <w:rPr>
          <w:smallCaps/>
        </w:rPr>
        <w:fldChar w:fldCharType="end"/>
      </w:r>
      <w:r w:rsidRPr="00B47311">
        <w:rPr>
          <w:smallCaps/>
        </w:rPr>
        <w:t xml:space="preserve"> G</w:t>
      </w:r>
      <w:r w:rsidRPr="00B47311">
        <w:t xml:space="preserve">roup Member may be held responsible for infractions of the policies, procedures, rules, regulations or codes of conduct or ethics adopted by USA </w:t>
      </w:r>
      <w:r w:rsidR="005B37A3" w:rsidRPr="00B47311">
        <w:t>Swimming</w:t>
      </w:r>
      <w:r w:rsidRPr="00B47311">
        <w:t xml:space="preserve"> or </w:t>
      </w:r>
      <w:r w:rsidR="00AD05B9">
        <w:t>MNSI</w:t>
      </w:r>
      <w:r w:rsidRPr="00B47311">
        <w:t xml:space="preserve">, including its responsibilities as set forth in these Bylaws.  Infractions of a Group Member include those committed or allowed to happen by its members, representatives, officials, or coaches or by athletes who are competing as representatives of the Group Member who are competing with the Group Member as unattached swimmers.  Also included are infractions committed or allowed to happen by a person instigated by the Group Member or with whom the Group Member through any of those individuals conspired.  Any Individual Member may be held responsible for any infractions committed or that </w:t>
      </w:r>
      <w:proofErr w:type="gramStart"/>
      <w:r w:rsidRPr="00B47311">
        <w:t>were allowed to</w:t>
      </w:r>
      <w:proofErr w:type="gramEnd"/>
      <w:r w:rsidRPr="00B47311">
        <w:t xml:space="preserve"> happen by the Individual Member.  Also included are infractions committed or allowed to happen by a person instigated by the Individual Member or with whom the Individual Member conspired.</w:t>
      </w:r>
    </w:p>
    <w:p w14:paraId="74B1CD32" w14:textId="77777777" w:rsidR="00160BF2" w:rsidRPr="00B47311" w:rsidRDefault="00160BF2" w:rsidP="00026272">
      <w:pPr>
        <w:tabs>
          <w:tab w:val="left" w:pos="720"/>
          <w:tab w:val="left" w:pos="1152"/>
        </w:tabs>
      </w:pPr>
    </w:p>
    <w:p w14:paraId="6419FA83" w14:textId="77777777" w:rsidR="00160BF2" w:rsidRPr="00B47311" w:rsidRDefault="00160BF2" w:rsidP="00026272">
      <w:pPr>
        <w:tabs>
          <w:tab w:val="left" w:pos="720"/>
          <w:tab w:val="left" w:pos="1152"/>
        </w:tabs>
      </w:pPr>
    </w:p>
    <w:p w14:paraId="53AC5D76" w14:textId="77777777" w:rsidR="00160BF2" w:rsidRPr="00B8038D" w:rsidRDefault="00160BF2" w:rsidP="00B8038D">
      <w:pPr>
        <w:jc w:val="center"/>
        <w:rPr>
          <w:b/>
          <w:sz w:val="28"/>
          <w:szCs w:val="28"/>
        </w:rPr>
      </w:pPr>
      <w:bookmarkStart w:id="147" w:name="_Toc494788998"/>
      <w:bookmarkStart w:id="148" w:name="_Toc323908667"/>
      <w:bookmarkStart w:id="149" w:name="_Toc365373342"/>
      <w:r w:rsidRPr="00B8038D">
        <w:rPr>
          <w:b/>
          <w:sz w:val="28"/>
          <w:szCs w:val="28"/>
        </w:rPr>
        <w:t xml:space="preserve">ARTICLE </w:t>
      </w:r>
      <w:bookmarkStart w:id="150" w:name="Article603"/>
      <w:r w:rsidRPr="00B8038D">
        <w:rPr>
          <w:b/>
          <w:sz w:val="28"/>
          <w:szCs w:val="28"/>
        </w:rPr>
        <w:t>603</w:t>
      </w:r>
      <w:bookmarkEnd w:id="147"/>
      <w:bookmarkEnd w:id="148"/>
      <w:bookmarkEnd w:id="149"/>
      <w:bookmarkEnd w:id="150"/>
    </w:p>
    <w:p w14:paraId="168A6AF6" w14:textId="77777777" w:rsidR="00160BF2" w:rsidRPr="00B8038D" w:rsidRDefault="00160BF2" w:rsidP="00B8038D">
      <w:pPr>
        <w:jc w:val="center"/>
        <w:rPr>
          <w:b/>
          <w:sz w:val="28"/>
          <w:szCs w:val="28"/>
        </w:rPr>
      </w:pPr>
      <w:bookmarkStart w:id="151" w:name="_Toc494788999"/>
      <w:bookmarkStart w:id="152" w:name="_Toc323908669"/>
      <w:bookmarkStart w:id="153" w:name="_Toc365373344"/>
      <w:r w:rsidRPr="00B8038D">
        <w:rPr>
          <w:b/>
          <w:sz w:val="28"/>
          <w:szCs w:val="28"/>
        </w:rPr>
        <w:t>DUES AND FEES</w:t>
      </w:r>
      <w:bookmarkEnd w:id="151"/>
      <w:bookmarkEnd w:id="152"/>
      <w:bookmarkEnd w:id="153"/>
      <w:r w:rsidRPr="00B8038D">
        <w:rPr>
          <w:b/>
          <w:sz w:val="28"/>
          <w:szCs w:val="28"/>
        </w:rPr>
        <w:fldChar w:fldCharType="begin"/>
      </w:r>
      <w:r w:rsidRPr="00B8038D">
        <w:rPr>
          <w:b/>
          <w:sz w:val="28"/>
          <w:szCs w:val="28"/>
        </w:rPr>
        <w:instrText xml:space="preserve"> TC "</w:instrText>
      </w:r>
      <w:bookmarkStart w:id="154" w:name="_Toc496321188"/>
      <w:bookmarkStart w:id="155" w:name="_Toc496411770"/>
      <w:bookmarkStart w:id="156" w:name="_Toc291782641"/>
      <w:bookmarkStart w:id="157" w:name="_Toc516070031"/>
      <w:r w:rsidR="000E6DB4" w:rsidRPr="00B8038D">
        <w:rPr>
          <w:b/>
          <w:sz w:val="28"/>
          <w:szCs w:val="28"/>
        </w:rPr>
        <w:instrText xml:space="preserve">ARTICLE 603 </w:instrText>
      </w:r>
      <w:r w:rsidRPr="00B8038D">
        <w:rPr>
          <w:b/>
          <w:sz w:val="28"/>
          <w:szCs w:val="28"/>
        </w:rPr>
        <w:instrText>DUES AND FEES</w:instrText>
      </w:r>
      <w:bookmarkEnd w:id="154"/>
      <w:bookmarkEnd w:id="155"/>
      <w:bookmarkEnd w:id="156"/>
      <w:bookmarkEnd w:id="157"/>
      <w:r w:rsidRPr="00B8038D">
        <w:rPr>
          <w:b/>
          <w:sz w:val="28"/>
          <w:szCs w:val="28"/>
        </w:rPr>
        <w:instrText xml:space="preserve">" \f C \l "1" </w:instrText>
      </w:r>
      <w:r w:rsidRPr="00B8038D">
        <w:rPr>
          <w:b/>
          <w:sz w:val="28"/>
          <w:szCs w:val="28"/>
        </w:rPr>
        <w:fldChar w:fldCharType="end"/>
      </w:r>
    </w:p>
    <w:p w14:paraId="573612D8" w14:textId="77777777" w:rsidR="00160BF2" w:rsidRPr="00B47311" w:rsidRDefault="00160BF2" w:rsidP="00026272">
      <w:pPr>
        <w:pStyle w:val="Heading1"/>
      </w:pPr>
    </w:p>
    <w:p w14:paraId="507DBA24" w14:textId="12F53D8C" w:rsidR="00160BF2" w:rsidRPr="00B47311" w:rsidRDefault="00160BF2" w:rsidP="00026272">
      <w:pPr>
        <w:tabs>
          <w:tab w:val="left" w:pos="720"/>
        </w:tabs>
        <w:ind w:left="720" w:hanging="720"/>
      </w:pPr>
      <w:r w:rsidRPr="00B47311">
        <w:t>603.1</w:t>
      </w:r>
      <w:r w:rsidRPr="00B47311">
        <w:tab/>
        <w:t>CLUB MEMBERS</w:t>
      </w:r>
      <w:r w:rsidRPr="00B47311">
        <w:fldChar w:fldCharType="begin"/>
      </w:r>
      <w:r w:rsidRPr="00B47311">
        <w:instrText xml:space="preserve"> TC "</w:instrText>
      </w:r>
      <w:bookmarkStart w:id="158" w:name="_Toc494789269"/>
      <w:bookmarkStart w:id="159" w:name="_Toc494789493"/>
      <w:bookmarkStart w:id="160" w:name="_Toc494857400"/>
      <w:bookmarkStart w:id="161" w:name="_Toc495293527"/>
      <w:bookmarkStart w:id="162" w:name="_Toc495299286"/>
      <w:bookmarkStart w:id="163" w:name="_Toc495301960"/>
      <w:bookmarkStart w:id="164" w:name="_Toc495307314"/>
      <w:bookmarkStart w:id="165" w:name="_Toc495717601"/>
      <w:bookmarkStart w:id="166" w:name="_Toc496321189"/>
      <w:bookmarkStart w:id="167" w:name="_Toc496411771"/>
      <w:bookmarkStart w:id="168" w:name="_Toc291782642"/>
      <w:bookmarkStart w:id="169" w:name="_Toc516070032"/>
      <w:r w:rsidRPr="00B47311">
        <w:instrText>603.1</w:instrText>
      </w:r>
      <w:r w:rsidRPr="00B47311">
        <w:tab/>
        <w:instrText>CLUB MEMBERS</w:instrText>
      </w:r>
      <w:bookmarkEnd w:id="158"/>
      <w:bookmarkEnd w:id="159"/>
      <w:bookmarkEnd w:id="160"/>
      <w:bookmarkEnd w:id="161"/>
      <w:bookmarkEnd w:id="162"/>
      <w:bookmarkEnd w:id="163"/>
      <w:bookmarkEnd w:id="164"/>
      <w:bookmarkEnd w:id="165"/>
      <w:bookmarkEnd w:id="166"/>
      <w:bookmarkEnd w:id="167"/>
      <w:bookmarkEnd w:id="168"/>
      <w:bookmarkEnd w:id="169"/>
      <w:r w:rsidRPr="00B47311">
        <w:instrText xml:space="preserve">" \f C \l "2" </w:instrText>
      </w:r>
      <w:r w:rsidRPr="00B47311">
        <w:fldChar w:fldCharType="end"/>
      </w:r>
      <w:r w:rsidRPr="00B47311">
        <w:t xml:space="preserve"> - Every Club Member and Seasonal Club Member shall pay an annual or seasonal fee, respectively, consisting of a national club fee established by USA </w:t>
      </w:r>
      <w:r w:rsidR="005B37A3" w:rsidRPr="00B47311">
        <w:t>Swimming</w:t>
      </w:r>
      <w:r w:rsidRPr="00B47311">
        <w:t xml:space="preserve"> and a </w:t>
      </w:r>
      <w:r w:rsidRPr="00B47311">
        <w:lastRenderedPageBreak/>
        <w:t xml:space="preserve">local club fee established by </w:t>
      </w:r>
      <w:r w:rsidR="00AD05B9">
        <w:t>MNSI</w:t>
      </w:r>
      <w:r w:rsidRPr="00B47311">
        <w:t xml:space="preserve">, together with any other charges, fees, etc. as may be established by </w:t>
      </w:r>
      <w:r w:rsidR="00AD05B9">
        <w:t>MNSI</w:t>
      </w:r>
      <w:r w:rsidRPr="00B47311">
        <w:t>.</w:t>
      </w:r>
    </w:p>
    <w:p w14:paraId="025AD079" w14:textId="77777777" w:rsidR="00160BF2" w:rsidRPr="00B47311" w:rsidRDefault="00160BF2" w:rsidP="00026272">
      <w:pPr>
        <w:tabs>
          <w:tab w:val="left" w:pos="720"/>
        </w:tabs>
      </w:pPr>
    </w:p>
    <w:p w14:paraId="70FC59D1" w14:textId="77777777" w:rsidR="00160BF2" w:rsidRPr="00B47311" w:rsidRDefault="00160BF2" w:rsidP="00026272">
      <w:pPr>
        <w:tabs>
          <w:tab w:val="left" w:pos="720"/>
        </w:tabs>
        <w:ind w:left="720" w:hanging="720"/>
        <w:jc w:val="both"/>
      </w:pPr>
      <w:r w:rsidRPr="00B47311">
        <w:t>603.2</w:t>
      </w:r>
      <w:r w:rsidRPr="00B47311">
        <w:tab/>
        <w:t>AFFILIATED GROUP MEMBERS</w:t>
      </w:r>
      <w:r w:rsidRPr="00B47311">
        <w:fldChar w:fldCharType="begin"/>
      </w:r>
      <w:r w:rsidRPr="00B47311">
        <w:instrText xml:space="preserve"> TC "</w:instrText>
      </w:r>
      <w:bookmarkStart w:id="170" w:name="_Toc494789270"/>
      <w:bookmarkStart w:id="171" w:name="_Toc494789494"/>
      <w:bookmarkStart w:id="172" w:name="_Toc494857401"/>
      <w:bookmarkStart w:id="173" w:name="_Toc495293528"/>
      <w:bookmarkStart w:id="174" w:name="_Toc495299287"/>
      <w:bookmarkStart w:id="175" w:name="_Toc495301961"/>
      <w:bookmarkStart w:id="176" w:name="_Toc495307315"/>
      <w:bookmarkStart w:id="177" w:name="_Toc495717602"/>
      <w:bookmarkStart w:id="178" w:name="_Toc496321190"/>
      <w:bookmarkStart w:id="179" w:name="_Toc496411772"/>
      <w:bookmarkStart w:id="180" w:name="_Toc291782643"/>
      <w:bookmarkStart w:id="181" w:name="_Toc516070033"/>
      <w:r w:rsidRPr="00B47311">
        <w:instrText>603.2</w:instrText>
      </w:r>
      <w:r w:rsidRPr="00B47311">
        <w:tab/>
        <w:instrText>AFFILIATED GROUP MEMBERS</w:instrText>
      </w:r>
      <w:bookmarkEnd w:id="170"/>
      <w:bookmarkEnd w:id="171"/>
      <w:bookmarkEnd w:id="172"/>
      <w:bookmarkEnd w:id="173"/>
      <w:bookmarkEnd w:id="174"/>
      <w:bookmarkEnd w:id="175"/>
      <w:bookmarkEnd w:id="176"/>
      <w:bookmarkEnd w:id="177"/>
      <w:bookmarkEnd w:id="178"/>
      <w:bookmarkEnd w:id="179"/>
      <w:bookmarkEnd w:id="180"/>
      <w:bookmarkEnd w:id="181"/>
      <w:r w:rsidRPr="00B47311">
        <w:instrText xml:space="preserve">" \f C \l "2" </w:instrText>
      </w:r>
      <w:r w:rsidRPr="00B47311">
        <w:fldChar w:fldCharType="end"/>
      </w:r>
      <w:r w:rsidRPr="00B47311">
        <w:t xml:space="preserve"> - The Board of Directors shall establish the annual membership fees and any other charges, fees, etc., for Affiliated Group Members.</w:t>
      </w:r>
    </w:p>
    <w:p w14:paraId="1C0E990C" w14:textId="77777777" w:rsidR="00160BF2" w:rsidRPr="00B47311" w:rsidRDefault="00160BF2" w:rsidP="00026272">
      <w:pPr>
        <w:tabs>
          <w:tab w:val="left" w:pos="720"/>
        </w:tabs>
        <w:jc w:val="both"/>
      </w:pPr>
    </w:p>
    <w:p w14:paraId="77121DF9" w14:textId="6546D0BD" w:rsidR="00160BF2" w:rsidRPr="00B47311" w:rsidRDefault="00160BF2" w:rsidP="00026272">
      <w:pPr>
        <w:tabs>
          <w:tab w:val="left" w:pos="720"/>
        </w:tabs>
        <w:ind w:left="720" w:hanging="720"/>
      </w:pPr>
      <w:r w:rsidRPr="00B47311">
        <w:t>603.3</w:t>
      </w:r>
      <w:r w:rsidRPr="00B47311">
        <w:tab/>
        <w:t>ATHLETES</w:t>
      </w:r>
      <w:r w:rsidRPr="00B47311">
        <w:fldChar w:fldCharType="begin"/>
      </w:r>
      <w:r w:rsidRPr="00B47311">
        <w:instrText xml:space="preserve"> TC "</w:instrText>
      </w:r>
      <w:bookmarkStart w:id="182" w:name="_Toc494789271"/>
      <w:bookmarkStart w:id="183" w:name="_Toc494789495"/>
      <w:bookmarkStart w:id="184" w:name="_Toc494857402"/>
      <w:bookmarkStart w:id="185" w:name="_Toc495293529"/>
      <w:bookmarkStart w:id="186" w:name="_Toc495299288"/>
      <w:bookmarkStart w:id="187" w:name="_Toc495301962"/>
      <w:bookmarkStart w:id="188" w:name="_Toc495307316"/>
      <w:bookmarkStart w:id="189" w:name="_Toc495717603"/>
      <w:bookmarkStart w:id="190" w:name="_Toc496321191"/>
      <w:bookmarkStart w:id="191" w:name="_Toc496411773"/>
      <w:bookmarkStart w:id="192" w:name="_Toc291782644"/>
      <w:bookmarkStart w:id="193" w:name="_Toc516070034"/>
      <w:r w:rsidRPr="00B47311">
        <w:instrText>603.3</w:instrText>
      </w:r>
      <w:r w:rsidRPr="00B47311">
        <w:tab/>
        <w:instrText>ATHLETES</w:instrText>
      </w:r>
      <w:bookmarkEnd w:id="182"/>
      <w:bookmarkEnd w:id="183"/>
      <w:bookmarkEnd w:id="184"/>
      <w:bookmarkEnd w:id="185"/>
      <w:bookmarkEnd w:id="186"/>
      <w:bookmarkEnd w:id="187"/>
      <w:bookmarkEnd w:id="188"/>
      <w:bookmarkEnd w:id="189"/>
      <w:bookmarkEnd w:id="190"/>
      <w:bookmarkEnd w:id="191"/>
      <w:bookmarkEnd w:id="192"/>
      <w:bookmarkEnd w:id="193"/>
      <w:r w:rsidRPr="00B47311">
        <w:instrText xml:space="preserve">" \f C \l "2" </w:instrText>
      </w:r>
      <w:r w:rsidRPr="00B47311">
        <w:fldChar w:fldCharType="end"/>
      </w:r>
      <w:r w:rsidRPr="00B47311">
        <w:t xml:space="preserve"> - Each Athlete Member and Seasonal Athlete Member shall pay an annual or seasonal fee, respectively, consisting of a national fee established by USA </w:t>
      </w:r>
      <w:r w:rsidR="005B37A3" w:rsidRPr="00B47311">
        <w:t>Swimming</w:t>
      </w:r>
      <w:r w:rsidRPr="00B47311">
        <w:t xml:space="preserve"> and a local fee established by </w:t>
      </w:r>
      <w:r w:rsidR="00AD05B9">
        <w:t>MNSI</w:t>
      </w:r>
      <w:r w:rsidRPr="00B47311">
        <w:t>.</w:t>
      </w:r>
    </w:p>
    <w:p w14:paraId="0D14D7A4" w14:textId="77777777" w:rsidR="00160BF2" w:rsidRPr="00B47311" w:rsidRDefault="00160BF2" w:rsidP="00026272">
      <w:pPr>
        <w:tabs>
          <w:tab w:val="left" w:pos="720"/>
        </w:tabs>
      </w:pPr>
    </w:p>
    <w:p w14:paraId="73A15D8E" w14:textId="1663B706" w:rsidR="00160BF2" w:rsidRPr="00B47311" w:rsidRDefault="00160BF2" w:rsidP="00026272">
      <w:pPr>
        <w:tabs>
          <w:tab w:val="left" w:pos="720"/>
        </w:tabs>
        <w:ind w:left="720" w:hanging="720"/>
      </w:pPr>
      <w:r w:rsidRPr="00B47311">
        <w:t>603.4</w:t>
      </w:r>
      <w:r w:rsidRPr="00B47311">
        <w:tab/>
        <w:t>COACHES</w:t>
      </w:r>
      <w:r w:rsidRPr="00B47311">
        <w:fldChar w:fldCharType="begin"/>
      </w:r>
      <w:r w:rsidRPr="00B47311">
        <w:instrText xml:space="preserve"> TC "</w:instrText>
      </w:r>
      <w:bookmarkStart w:id="194" w:name="_Toc494857403"/>
      <w:bookmarkStart w:id="195" w:name="_Toc495293530"/>
      <w:bookmarkStart w:id="196" w:name="_Toc495299289"/>
      <w:bookmarkStart w:id="197" w:name="_Toc495301963"/>
      <w:bookmarkStart w:id="198" w:name="_Toc495307317"/>
      <w:bookmarkStart w:id="199" w:name="_Toc495717604"/>
      <w:bookmarkStart w:id="200" w:name="_Toc496321192"/>
      <w:bookmarkStart w:id="201" w:name="_Toc496411774"/>
      <w:bookmarkStart w:id="202" w:name="_Toc291782645"/>
      <w:bookmarkStart w:id="203" w:name="_Toc516070035"/>
      <w:r w:rsidRPr="00B47311">
        <w:instrText>603.4</w:instrText>
      </w:r>
      <w:r w:rsidRPr="00B47311">
        <w:tab/>
        <w:instrText>COACHES</w:instrText>
      </w:r>
      <w:bookmarkEnd w:id="194"/>
      <w:bookmarkEnd w:id="195"/>
      <w:bookmarkEnd w:id="196"/>
      <w:bookmarkEnd w:id="197"/>
      <w:bookmarkEnd w:id="198"/>
      <w:bookmarkEnd w:id="199"/>
      <w:bookmarkEnd w:id="200"/>
      <w:bookmarkEnd w:id="201"/>
      <w:bookmarkEnd w:id="202"/>
      <w:bookmarkEnd w:id="203"/>
      <w:r w:rsidRPr="00B47311">
        <w:instrText xml:space="preserve">" \f C \l "2" </w:instrText>
      </w:r>
      <w:r w:rsidRPr="00B47311">
        <w:fldChar w:fldCharType="end"/>
      </w:r>
      <w:r w:rsidRPr="00B47311">
        <w:t xml:space="preserve"> - Each Coach Member shall pay an annual fee consisting of a national fee established by USA </w:t>
      </w:r>
      <w:r w:rsidR="005B37A3" w:rsidRPr="00B47311">
        <w:t>Swimming</w:t>
      </w:r>
      <w:r w:rsidRPr="00B47311">
        <w:t xml:space="preserve"> and a local fee established by </w:t>
      </w:r>
      <w:r w:rsidR="00AD05B9">
        <w:t>MNSI</w:t>
      </w:r>
      <w:r w:rsidRPr="00B47311">
        <w:t xml:space="preserve">, together with any other charges, fees, etc. as may be established by </w:t>
      </w:r>
      <w:r w:rsidR="00AD05B9">
        <w:rPr>
          <w:caps/>
        </w:rPr>
        <w:t>MNSI</w:t>
      </w:r>
      <w:r w:rsidRPr="00B47311">
        <w:t>.</w:t>
      </w:r>
    </w:p>
    <w:p w14:paraId="108F0C85" w14:textId="77777777" w:rsidR="00160BF2" w:rsidRPr="00B47311" w:rsidRDefault="00160BF2" w:rsidP="00026272">
      <w:pPr>
        <w:tabs>
          <w:tab w:val="left" w:pos="720"/>
        </w:tabs>
      </w:pPr>
    </w:p>
    <w:p w14:paraId="5AE00E93" w14:textId="2E43AD70" w:rsidR="00160BF2" w:rsidRPr="00B47311" w:rsidRDefault="00160BF2" w:rsidP="00026272">
      <w:pPr>
        <w:tabs>
          <w:tab w:val="left" w:pos="720"/>
        </w:tabs>
        <w:ind w:left="720" w:hanging="720"/>
        <w:jc w:val="both"/>
      </w:pPr>
      <w:r w:rsidRPr="00B47311">
        <w:t>603.5</w:t>
      </w:r>
      <w:r w:rsidRPr="00B47311">
        <w:tab/>
        <w:t>ACTIVE INDIVIDUAL MEMBERS</w:t>
      </w:r>
      <w:r w:rsidRPr="00B47311">
        <w:fldChar w:fldCharType="begin"/>
      </w:r>
      <w:r w:rsidRPr="00B47311">
        <w:instrText xml:space="preserve"> TC "</w:instrText>
      </w:r>
      <w:bookmarkStart w:id="204" w:name="_Toc494857404"/>
      <w:bookmarkStart w:id="205" w:name="_Toc495293531"/>
      <w:bookmarkStart w:id="206" w:name="_Toc495299290"/>
      <w:bookmarkStart w:id="207" w:name="_Toc495301964"/>
      <w:bookmarkStart w:id="208" w:name="_Toc495307318"/>
      <w:bookmarkStart w:id="209" w:name="_Toc495717605"/>
      <w:bookmarkStart w:id="210" w:name="_Toc496321193"/>
      <w:bookmarkStart w:id="211" w:name="_Toc496411775"/>
      <w:bookmarkStart w:id="212" w:name="_Toc291782646"/>
      <w:bookmarkStart w:id="213" w:name="_Toc516070036"/>
      <w:r w:rsidRPr="00B47311">
        <w:instrText>603.5</w:instrText>
      </w:r>
      <w:r w:rsidRPr="00B47311">
        <w:tab/>
        <w:instrText>ACTIVE INDIVIDUAL MEMBERS</w:instrText>
      </w:r>
      <w:bookmarkEnd w:id="204"/>
      <w:bookmarkEnd w:id="205"/>
      <w:bookmarkEnd w:id="206"/>
      <w:bookmarkEnd w:id="207"/>
      <w:bookmarkEnd w:id="208"/>
      <w:bookmarkEnd w:id="209"/>
      <w:bookmarkEnd w:id="210"/>
      <w:bookmarkEnd w:id="211"/>
      <w:bookmarkEnd w:id="212"/>
      <w:bookmarkEnd w:id="213"/>
      <w:r w:rsidRPr="00B47311">
        <w:instrText xml:space="preserve">" \f C \l "2" </w:instrText>
      </w:r>
      <w:r w:rsidRPr="00B47311">
        <w:fldChar w:fldCharType="end"/>
      </w:r>
      <w:r w:rsidRPr="00B47311">
        <w:t xml:space="preserve"> - Each Active Individual Member shall pay an annual fee consisting of a national fee established by USA </w:t>
      </w:r>
      <w:r w:rsidR="005B37A3" w:rsidRPr="00B47311">
        <w:t>Swimming</w:t>
      </w:r>
      <w:r w:rsidRPr="00B47311">
        <w:t xml:space="preserve"> and a local fee established by </w:t>
      </w:r>
      <w:r w:rsidR="00AD05B9">
        <w:t>MNSI</w:t>
      </w:r>
      <w:r w:rsidRPr="00B47311">
        <w:t xml:space="preserve">, together with any other charges, fees, etc. as may be established by </w:t>
      </w:r>
      <w:r w:rsidR="00AD05B9">
        <w:t>MNSI</w:t>
      </w:r>
      <w:r w:rsidRPr="00B47311">
        <w:t>.</w:t>
      </w:r>
    </w:p>
    <w:p w14:paraId="609C0973" w14:textId="77777777" w:rsidR="00160BF2" w:rsidRPr="00B47311" w:rsidRDefault="00160BF2" w:rsidP="00026272">
      <w:pPr>
        <w:tabs>
          <w:tab w:val="left" w:pos="720"/>
        </w:tabs>
        <w:jc w:val="both"/>
      </w:pPr>
    </w:p>
    <w:p w14:paraId="5D2357C5" w14:textId="77777777" w:rsidR="00160BF2" w:rsidRPr="00B47311" w:rsidRDefault="00160BF2" w:rsidP="00026272">
      <w:pPr>
        <w:tabs>
          <w:tab w:val="left" w:pos="720"/>
        </w:tabs>
        <w:ind w:left="720" w:hanging="720"/>
      </w:pPr>
      <w:r w:rsidRPr="00B47311">
        <w:t>603.6</w:t>
      </w:r>
      <w:r w:rsidRPr="00B47311">
        <w:tab/>
        <w:t>Reserved for future use.</w:t>
      </w:r>
      <w:r w:rsidRPr="00B47311">
        <w:fldChar w:fldCharType="begin"/>
      </w:r>
      <w:r w:rsidRPr="00B47311">
        <w:instrText xml:space="preserve"> TC "</w:instrText>
      </w:r>
      <w:bookmarkStart w:id="214" w:name="_Toc494857405"/>
      <w:bookmarkStart w:id="215" w:name="_Toc495293532"/>
      <w:bookmarkStart w:id="216" w:name="_Toc495299291"/>
      <w:bookmarkStart w:id="217" w:name="_Toc495301965"/>
      <w:bookmarkStart w:id="218" w:name="_Toc495307319"/>
      <w:bookmarkStart w:id="219" w:name="_Toc495717606"/>
      <w:bookmarkStart w:id="220" w:name="_Toc496321194"/>
      <w:bookmarkStart w:id="221" w:name="_Toc496411776"/>
      <w:bookmarkStart w:id="222" w:name="_Toc291782647"/>
      <w:bookmarkStart w:id="223" w:name="_Toc516070037"/>
      <w:r w:rsidRPr="00B47311">
        <w:instrText>603.6</w:instrText>
      </w:r>
      <w:r w:rsidRPr="00B47311">
        <w:tab/>
        <w:instrText>Reserved for future use.</w:instrText>
      </w:r>
      <w:bookmarkEnd w:id="214"/>
      <w:bookmarkEnd w:id="215"/>
      <w:bookmarkEnd w:id="216"/>
      <w:bookmarkEnd w:id="217"/>
      <w:bookmarkEnd w:id="218"/>
      <w:bookmarkEnd w:id="219"/>
      <w:bookmarkEnd w:id="220"/>
      <w:bookmarkEnd w:id="221"/>
      <w:bookmarkEnd w:id="222"/>
      <w:bookmarkEnd w:id="223"/>
      <w:r w:rsidRPr="00B47311">
        <w:instrText xml:space="preserve">" \f C \l "2" </w:instrText>
      </w:r>
      <w:r w:rsidRPr="00B47311">
        <w:fldChar w:fldCharType="end"/>
      </w:r>
    </w:p>
    <w:p w14:paraId="2FEAF5FC" w14:textId="77777777" w:rsidR="00160BF2" w:rsidRPr="00B47311" w:rsidRDefault="00160BF2" w:rsidP="00026272">
      <w:pPr>
        <w:tabs>
          <w:tab w:val="left" w:pos="720"/>
        </w:tabs>
      </w:pPr>
    </w:p>
    <w:p w14:paraId="63EBA115" w14:textId="77777777" w:rsidR="00160BF2" w:rsidRPr="00B47311" w:rsidRDefault="00160BF2" w:rsidP="00026272">
      <w:pPr>
        <w:tabs>
          <w:tab w:val="left" w:pos="720"/>
        </w:tabs>
        <w:ind w:left="720" w:hanging="720"/>
      </w:pPr>
      <w:r w:rsidRPr="00B47311">
        <w:t>603.7</w:t>
      </w:r>
      <w:r w:rsidRPr="00B47311">
        <w:tab/>
        <w:t>LIFE MEMBERS</w:t>
      </w:r>
      <w:r w:rsidRPr="00B47311">
        <w:fldChar w:fldCharType="begin"/>
      </w:r>
      <w:r w:rsidRPr="00B47311">
        <w:instrText xml:space="preserve"> TC "</w:instrText>
      </w:r>
      <w:bookmarkStart w:id="224" w:name="_Toc494857406"/>
      <w:bookmarkStart w:id="225" w:name="_Toc495293533"/>
      <w:bookmarkStart w:id="226" w:name="_Toc495299292"/>
      <w:bookmarkStart w:id="227" w:name="_Toc495301966"/>
      <w:bookmarkStart w:id="228" w:name="_Toc495307320"/>
      <w:bookmarkStart w:id="229" w:name="_Toc495717607"/>
      <w:bookmarkStart w:id="230" w:name="_Toc496321195"/>
      <w:bookmarkStart w:id="231" w:name="_Toc496411777"/>
      <w:bookmarkStart w:id="232" w:name="_Toc291782648"/>
      <w:bookmarkStart w:id="233" w:name="_Toc516070038"/>
      <w:r w:rsidRPr="00B47311">
        <w:instrText>603.7</w:instrText>
      </w:r>
      <w:r w:rsidRPr="00B47311">
        <w:tab/>
        <w:instrText>LIFE MEMBERS</w:instrText>
      </w:r>
      <w:bookmarkEnd w:id="224"/>
      <w:bookmarkEnd w:id="225"/>
      <w:bookmarkEnd w:id="226"/>
      <w:bookmarkEnd w:id="227"/>
      <w:bookmarkEnd w:id="228"/>
      <w:bookmarkEnd w:id="229"/>
      <w:bookmarkEnd w:id="230"/>
      <w:bookmarkEnd w:id="231"/>
      <w:bookmarkEnd w:id="232"/>
      <w:bookmarkEnd w:id="233"/>
      <w:r w:rsidRPr="00B47311">
        <w:instrText xml:space="preserve">" \f C \l "2" </w:instrText>
      </w:r>
      <w:r w:rsidRPr="00B47311">
        <w:fldChar w:fldCharType="end"/>
      </w:r>
      <w:r w:rsidRPr="00B47311">
        <w:t xml:space="preserve"> - The Board of Directors shall establish the annual or other membership fees, if any.</w:t>
      </w:r>
    </w:p>
    <w:p w14:paraId="618F88FB" w14:textId="77777777" w:rsidR="00160BF2" w:rsidRPr="00B47311" w:rsidRDefault="00160BF2" w:rsidP="00026272">
      <w:pPr>
        <w:tabs>
          <w:tab w:val="left" w:pos="720"/>
        </w:tabs>
      </w:pPr>
    </w:p>
    <w:p w14:paraId="5A86E3AB" w14:textId="77777777" w:rsidR="00160BF2" w:rsidRPr="00B47311" w:rsidRDefault="00160BF2" w:rsidP="00026272">
      <w:pPr>
        <w:tabs>
          <w:tab w:val="left" w:pos="720"/>
        </w:tabs>
        <w:ind w:left="720" w:hanging="720"/>
      </w:pPr>
      <w:r w:rsidRPr="00B47311">
        <w:t>603.8</w:t>
      </w:r>
      <w:r w:rsidRPr="00B47311">
        <w:tab/>
        <w:t>SANCTION, APPROVAL AND OTHER FEES</w:t>
      </w:r>
      <w:r w:rsidRPr="00B47311">
        <w:fldChar w:fldCharType="begin"/>
      </w:r>
      <w:r w:rsidRPr="00B47311">
        <w:instrText xml:space="preserve"> TC "</w:instrText>
      </w:r>
      <w:bookmarkStart w:id="234" w:name="_Toc494857407"/>
      <w:bookmarkStart w:id="235" w:name="_Toc495293534"/>
      <w:bookmarkStart w:id="236" w:name="_Toc495299293"/>
      <w:bookmarkStart w:id="237" w:name="_Toc495301967"/>
      <w:bookmarkStart w:id="238" w:name="_Toc495307321"/>
      <w:bookmarkStart w:id="239" w:name="_Toc495717608"/>
      <w:bookmarkStart w:id="240" w:name="_Toc496321196"/>
      <w:bookmarkStart w:id="241" w:name="_Toc496411778"/>
      <w:bookmarkStart w:id="242" w:name="_Toc291782649"/>
      <w:bookmarkStart w:id="243" w:name="_Toc516070039"/>
      <w:r w:rsidRPr="00B47311">
        <w:instrText>603.8</w:instrText>
      </w:r>
      <w:r w:rsidRPr="00B47311">
        <w:tab/>
        <w:instrText>SANCTION, APPROVAL AND OTHER FEES</w:instrText>
      </w:r>
      <w:bookmarkEnd w:id="234"/>
      <w:bookmarkEnd w:id="235"/>
      <w:bookmarkEnd w:id="236"/>
      <w:bookmarkEnd w:id="237"/>
      <w:bookmarkEnd w:id="238"/>
      <w:bookmarkEnd w:id="239"/>
      <w:bookmarkEnd w:id="240"/>
      <w:bookmarkEnd w:id="241"/>
      <w:bookmarkEnd w:id="242"/>
      <w:bookmarkEnd w:id="243"/>
      <w:r w:rsidRPr="00B47311">
        <w:instrText xml:space="preserve">" \f C \l "2" </w:instrText>
      </w:r>
      <w:r w:rsidRPr="00B47311">
        <w:fldChar w:fldCharType="end"/>
      </w:r>
    </w:p>
    <w:p w14:paraId="03D8F2D6" w14:textId="77777777" w:rsidR="00160BF2" w:rsidRPr="00B47311" w:rsidRDefault="00160BF2" w:rsidP="00026272">
      <w:pPr>
        <w:tabs>
          <w:tab w:val="left" w:pos="720"/>
        </w:tabs>
      </w:pPr>
    </w:p>
    <w:p w14:paraId="34E8BBCF" w14:textId="77777777" w:rsidR="00160BF2" w:rsidRPr="00B47311" w:rsidRDefault="00160BF2" w:rsidP="00026272">
      <w:pPr>
        <w:tabs>
          <w:tab w:val="left" w:pos="720"/>
          <w:tab w:val="left" w:pos="1440"/>
        </w:tabs>
        <w:ind w:left="1440" w:hanging="720"/>
      </w:pPr>
      <w:r w:rsidRPr="00B47311">
        <w:t>.1</w:t>
      </w:r>
      <w:r w:rsidRPr="00B47311">
        <w:tab/>
      </w:r>
      <w:r w:rsidRPr="00B47311">
        <w:rPr>
          <w:smallCaps/>
        </w:rPr>
        <w:t>Sanction and Approval Fees</w:t>
      </w:r>
      <w:r w:rsidRPr="00B47311">
        <w:rPr>
          <w:smallCaps/>
        </w:rPr>
        <w:fldChar w:fldCharType="begin"/>
      </w:r>
      <w:r w:rsidRPr="00B47311">
        <w:instrText xml:space="preserve"> TC "</w:instrText>
      </w:r>
      <w:bookmarkStart w:id="244" w:name="_Toc495293535"/>
      <w:bookmarkStart w:id="245" w:name="_Toc495299294"/>
      <w:bookmarkStart w:id="246" w:name="_Toc495301968"/>
      <w:bookmarkStart w:id="247" w:name="_Toc495307322"/>
      <w:bookmarkStart w:id="248" w:name="_Toc495717609"/>
      <w:bookmarkStart w:id="249" w:name="_Toc496321197"/>
      <w:bookmarkStart w:id="250" w:name="_Toc496411779"/>
      <w:bookmarkStart w:id="251" w:name="_Toc291782650"/>
      <w:bookmarkStart w:id="252" w:name="_Toc516070040"/>
      <w:r w:rsidRPr="00B47311">
        <w:instrText>.1</w:instrText>
      </w:r>
      <w:r w:rsidRPr="00B47311">
        <w:tab/>
      </w:r>
      <w:r w:rsidRPr="00B47311">
        <w:rPr>
          <w:smallCaps/>
        </w:rPr>
        <w:instrText>Sanction and Approval Fees</w:instrText>
      </w:r>
      <w:bookmarkEnd w:id="244"/>
      <w:bookmarkEnd w:id="245"/>
      <w:bookmarkEnd w:id="246"/>
      <w:bookmarkEnd w:id="247"/>
      <w:bookmarkEnd w:id="248"/>
      <w:bookmarkEnd w:id="249"/>
      <w:bookmarkEnd w:id="250"/>
      <w:bookmarkEnd w:id="251"/>
      <w:bookmarkEnd w:id="252"/>
      <w:r w:rsidRPr="00B47311">
        <w:instrText xml:space="preserve">" \f C \l "3" </w:instrText>
      </w:r>
      <w:r w:rsidRPr="00B47311">
        <w:rPr>
          <w:smallCaps/>
        </w:rPr>
        <w:fldChar w:fldCharType="end"/>
      </w:r>
      <w:r w:rsidRPr="00B47311">
        <w:t xml:space="preserve"> - The Board of Directors shall establish reasonable fees, procedures, and documentation required of an applicant for a sanction or approval for or observation of, a swimming competition to be conducted within the Territory.</w:t>
      </w:r>
    </w:p>
    <w:p w14:paraId="5F79B34A" w14:textId="77777777" w:rsidR="00160BF2" w:rsidRPr="00B47311" w:rsidRDefault="00160BF2" w:rsidP="00026272">
      <w:pPr>
        <w:tabs>
          <w:tab w:val="left" w:pos="720"/>
          <w:tab w:val="left" w:pos="1152"/>
        </w:tabs>
        <w:jc w:val="both"/>
      </w:pPr>
    </w:p>
    <w:p w14:paraId="5ADFF579" w14:textId="77777777" w:rsidR="00160BF2" w:rsidRPr="00B47311" w:rsidRDefault="00160BF2" w:rsidP="00026272">
      <w:pPr>
        <w:tabs>
          <w:tab w:val="left" w:pos="720"/>
          <w:tab w:val="left" w:pos="1440"/>
        </w:tabs>
        <w:ind w:left="1440" w:hanging="720"/>
      </w:pPr>
      <w:r w:rsidRPr="00B47311">
        <w:t>.2</w:t>
      </w:r>
      <w:r w:rsidRPr="00B47311">
        <w:tab/>
      </w:r>
      <w:r w:rsidRPr="00B47311">
        <w:rPr>
          <w:smallCaps/>
        </w:rPr>
        <w:t>Service Charges</w:t>
      </w:r>
      <w:r w:rsidRPr="00B47311">
        <w:rPr>
          <w:smallCaps/>
        </w:rPr>
        <w:fldChar w:fldCharType="begin"/>
      </w:r>
      <w:r w:rsidRPr="00B47311">
        <w:instrText xml:space="preserve"> TC "</w:instrText>
      </w:r>
      <w:bookmarkStart w:id="253" w:name="_Toc495293536"/>
      <w:bookmarkStart w:id="254" w:name="_Toc495299295"/>
      <w:bookmarkStart w:id="255" w:name="_Toc495301969"/>
      <w:bookmarkStart w:id="256" w:name="_Toc495307323"/>
      <w:bookmarkStart w:id="257" w:name="_Toc495717610"/>
      <w:bookmarkStart w:id="258" w:name="_Toc496321198"/>
      <w:bookmarkStart w:id="259" w:name="_Toc496411780"/>
      <w:bookmarkStart w:id="260" w:name="_Toc291782651"/>
      <w:bookmarkStart w:id="261" w:name="_Toc516070041"/>
      <w:r w:rsidRPr="00B47311">
        <w:instrText>.2</w:instrText>
      </w:r>
      <w:r w:rsidRPr="00B47311">
        <w:tab/>
      </w:r>
      <w:r w:rsidRPr="00B47311">
        <w:rPr>
          <w:smallCaps/>
        </w:rPr>
        <w:instrText>Service Charges</w:instrText>
      </w:r>
      <w:bookmarkEnd w:id="253"/>
      <w:bookmarkEnd w:id="254"/>
      <w:bookmarkEnd w:id="255"/>
      <w:bookmarkEnd w:id="256"/>
      <w:bookmarkEnd w:id="257"/>
      <w:bookmarkEnd w:id="258"/>
      <w:bookmarkEnd w:id="259"/>
      <w:bookmarkEnd w:id="260"/>
      <w:bookmarkEnd w:id="261"/>
      <w:r w:rsidRPr="00B47311">
        <w:instrText xml:space="preserve">" \f C \l "3" </w:instrText>
      </w:r>
      <w:r w:rsidRPr="00B47311">
        <w:rPr>
          <w:smallCaps/>
        </w:rPr>
        <w:fldChar w:fldCharType="end"/>
      </w:r>
      <w:r w:rsidRPr="00B47311">
        <w:t xml:space="preserve"> - In addition to, or in place of, a sanction or approval fee, the Board of Directors may establish a reasonable service charge consistent with the nature of the event.  For example, the service charge may be a flat amount, an amount related to the number of events swum, the number of individual swims, the number of athletes entered, the cost of equipment and pool time provided, a percentage of receipts or profits or a combination of one or more these or other bases.</w:t>
      </w:r>
    </w:p>
    <w:p w14:paraId="5CD909C2" w14:textId="77777777" w:rsidR="00160BF2" w:rsidRPr="00B47311" w:rsidRDefault="00160BF2" w:rsidP="00026272">
      <w:pPr>
        <w:tabs>
          <w:tab w:val="left" w:pos="720"/>
          <w:tab w:val="left" w:pos="1152"/>
        </w:tabs>
        <w:jc w:val="both"/>
      </w:pPr>
    </w:p>
    <w:p w14:paraId="0D583969" w14:textId="28CFF04E" w:rsidR="00160BF2" w:rsidRPr="00B47311" w:rsidRDefault="00160BF2" w:rsidP="00026272">
      <w:pPr>
        <w:tabs>
          <w:tab w:val="left" w:pos="720"/>
          <w:tab w:val="left" w:pos="1440"/>
        </w:tabs>
        <w:ind w:left="1440" w:hanging="720"/>
      </w:pPr>
      <w:r w:rsidRPr="00B47311">
        <w:t>.3</w:t>
      </w:r>
      <w:r w:rsidRPr="00B47311">
        <w:tab/>
      </w:r>
      <w:r w:rsidRPr="00B47311">
        <w:rPr>
          <w:smallCaps/>
        </w:rPr>
        <w:t>Payment</w:t>
      </w:r>
      <w:r w:rsidRPr="00B47311">
        <w:rPr>
          <w:smallCaps/>
        </w:rPr>
        <w:fldChar w:fldCharType="begin"/>
      </w:r>
      <w:r w:rsidRPr="00B47311">
        <w:instrText xml:space="preserve"> TC "</w:instrText>
      </w:r>
      <w:bookmarkStart w:id="262" w:name="_Toc495293537"/>
      <w:bookmarkStart w:id="263" w:name="_Toc495299296"/>
      <w:bookmarkStart w:id="264" w:name="_Toc495301970"/>
      <w:bookmarkStart w:id="265" w:name="_Toc495307324"/>
      <w:bookmarkStart w:id="266" w:name="_Toc495717611"/>
      <w:bookmarkStart w:id="267" w:name="_Toc496321199"/>
      <w:bookmarkStart w:id="268" w:name="_Toc496411781"/>
      <w:bookmarkStart w:id="269" w:name="_Toc291782652"/>
      <w:bookmarkStart w:id="270" w:name="_Toc516070042"/>
      <w:r w:rsidRPr="00B47311">
        <w:instrText>.3</w:instrText>
      </w:r>
      <w:r w:rsidRPr="00B47311">
        <w:tab/>
      </w:r>
      <w:r w:rsidRPr="00B47311">
        <w:rPr>
          <w:smallCaps/>
        </w:rPr>
        <w:instrText>Payment</w:instrText>
      </w:r>
      <w:bookmarkEnd w:id="262"/>
      <w:bookmarkEnd w:id="263"/>
      <w:bookmarkEnd w:id="264"/>
      <w:bookmarkEnd w:id="265"/>
      <w:bookmarkEnd w:id="266"/>
      <w:bookmarkEnd w:id="267"/>
      <w:bookmarkEnd w:id="268"/>
      <w:bookmarkEnd w:id="269"/>
      <w:bookmarkEnd w:id="270"/>
      <w:r w:rsidRPr="00B47311">
        <w:instrText xml:space="preserve">" \f C \l "3" </w:instrText>
      </w:r>
      <w:r w:rsidRPr="00B47311">
        <w:rPr>
          <w:smallCaps/>
        </w:rPr>
        <w:fldChar w:fldCharType="end"/>
      </w:r>
      <w:r w:rsidRPr="00B47311">
        <w:t xml:space="preserve"> - Each applicant for a sanction, approval or observation shall submit with its application the fees and any service charges specified by </w:t>
      </w:r>
      <w:r w:rsidR="00AD05B9">
        <w:t>MNSI</w:t>
      </w:r>
      <w:r w:rsidRPr="00B47311">
        <w:t>.  If any of the sanction or approval fees or service charges are</w:t>
      </w:r>
      <w:r w:rsidR="0004767C" w:rsidRPr="00B47311">
        <w:t xml:space="preserve"> </w:t>
      </w:r>
      <w:r w:rsidRPr="00B47311">
        <w:t>due at a time following the submission for sanction or approval, the applicant shall promptly pay those fees or</w:t>
      </w:r>
      <w:r w:rsidRPr="00B47311">
        <w:rPr>
          <w:b/>
        </w:rPr>
        <w:t xml:space="preserve"> </w:t>
      </w:r>
      <w:r w:rsidRPr="00B47311">
        <w:t xml:space="preserve">service charges to </w:t>
      </w:r>
      <w:r w:rsidR="00AD05B9">
        <w:t>MNSI</w:t>
      </w:r>
      <w:r w:rsidRPr="00B47311">
        <w:t xml:space="preserve"> when due in accordance with </w:t>
      </w:r>
      <w:r w:rsidR="00AD05B9">
        <w:t>MNSI</w:t>
      </w:r>
      <w:r w:rsidRPr="00B47311">
        <w:t>'s fee schedule.</w:t>
      </w:r>
    </w:p>
    <w:p w14:paraId="0C9F3422" w14:textId="77777777" w:rsidR="00160BF2" w:rsidRPr="00B47311" w:rsidRDefault="00160BF2" w:rsidP="00026272">
      <w:pPr>
        <w:pStyle w:val="Header"/>
        <w:tabs>
          <w:tab w:val="clear" w:pos="4320"/>
          <w:tab w:val="clear" w:pos="8640"/>
          <w:tab w:val="left" w:pos="720"/>
          <w:tab w:val="left" w:pos="1152"/>
        </w:tabs>
      </w:pPr>
    </w:p>
    <w:p w14:paraId="529FBEAA" w14:textId="77777777" w:rsidR="00160BF2" w:rsidRPr="00B47311" w:rsidRDefault="00160BF2" w:rsidP="00026272">
      <w:pPr>
        <w:tabs>
          <w:tab w:val="left" w:pos="720"/>
        </w:tabs>
        <w:ind w:left="720" w:hanging="720"/>
      </w:pPr>
      <w:r w:rsidRPr="00B47311">
        <w:t>603.9</w:t>
      </w:r>
      <w:r w:rsidRPr="00B47311">
        <w:tab/>
        <w:t>FAILURE TO PAY</w:t>
      </w:r>
      <w:r w:rsidRPr="00B47311">
        <w:fldChar w:fldCharType="begin"/>
      </w:r>
      <w:r w:rsidRPr="00B47311">
        <w:instrText xml:space="preserve"> TC "</w:instrText>
      </w:r>
      <w:bookmarkStart w:id="271" w:name="_Toc494857411"/>
      <w:bookmarkStart w:id="272" w:name="_Toc495293538"/>
      <w:bookmarkStart w:id="273" w:name="_Toc495299297"/>
      <w:bookmarkStart w:id="274" w:name="_Toc495301971"/>
      <w:bookmarkStart w:id="275" w:name="_Toc495307325"/>
      <w:bookmarkStart w:id="276" w:name="_Toc495717612"/>
      <w:bookmarkStart w:id="277" w:name="_Toc496321200"/>
      <w:bookmarkStart w:id="278" w:name="_Toc496411782"/>
      <w:bookmarkStart w:id="279" w:name="_Toc291782653"/>
      <w:bookmarkStart w:id="280" w:name="_Toc516070043"/>
      <w:r w:rsidRPr="00B47311">
        <w:instrText>603.9</w:instrText>
      </w:r>
      <w:r w:rsidRPr="00B47311">
        <w:tab/>
        <w:instrText>FAILURE TO PAY</w:instrText>
      </w:r>
      <w:bookmarkEnd w:id="271"/>
      <w:bookmarkEnd w:id="272"/>
      <w:bookmarkEnd w:id="273"/>
      <w:bookmarkEnd w:id="274"/>
      <w:bookmarkEnd w:id="275"/>
      <w:bookmarkEnd w:id="276"/>
      <w:bookmarkEnd w:id="277"/>
      <w:bookmarkEnd w:id="278"/>
      <w:bookmarkEnd w:id="279"/>
      <w:bookmarkEnd w:id="280"/>
      <w:r w:rsidRPr="00B47311">
        <w:instrText xml:space="preserve">" \f C \l "2" </w:instrText>
      </w:r>
      <w:r w:rsidRPr="00B47311">
        <w:fldChar w:fldCharType="end"/>
      </w:r>
    </w:p>
    <w:p w14:paraId="55625014" w14:textId="77777777" w:rsidR="00160BF2" w:rsidRPr="00B47311" w:rsidRDefault="00160BF2" w:rsidP="00026272">
      <w:pPr>
        <w:tabs>
          <w:tab w:val="left" w:pos="864"/>
        </w:tabs>
      </w:pPr>
    </w:p>
    <w:p w14:paraId="37A704AE" w14:textId="337AA9B9" w:rsidR="00160BF2" w:rsidRPr="00B47311" w:rsidRDefault="00160BF2" w:rsidP="00026272">
      <w:pPr>
        <w:tabs>
          <w:tab w:val="left" w:pos="720"/>
          <w:tab w:val="left" w:pos="1440"/>
        </w:tabs>
        <w:ind w:left="1440" w:hanging="720"/>
      </w:pPr>
      <w:r w:rsidRPr="00B47311">
        <w:t>.1</w:t>
      </w:r>
      <w:r w:rsidRPr="00B47311">
        <w:tab/>
      </w:r>
      <w:r w:rsidRPr="00B47311">
        <w:rPr>
          <w:smallCaps/>
        </w:rPr>
        <w:t>Group, Coach and Active Individual Member Obligations</w:t>
      </w:r>
      <w:r w:rsidRPr="00B47311">
        <w:rPr>
          <w:smallCaps/>
        </w:rPr>
        <w:fldChar w:fldCharType="begin"/>
      </w:r>
      <w:r w:rsidRPr="00B47311">
        <w:instrText xml:space="preserve"> TC "</w:instrText>
      </w:r>
      <w:bookmarkStart w:id="281" w:name="_Toc495293539"/>
      <w:bookmarkStart w:id="282" w:name="_Toc495299298"/>
      <w:bookmarkStart w:id="283" w:name="_Toc495301972"/>
      <w:bookmarkStart w:id="284" w:name="_Toc495307326"/>
      <w:bookmarkStart w:id="285" w:name="_Toc495717613"/>
      <w:bookmarkStart w:id="286" w:name="_Toc496321201"/>
      <w:bookmarkStart w:id="287" w:name="_Toc496411783"/>
      <w:bookmarkStart w:id="288" w:name="_Toc291782654"/>
      <w:bookmarkStart w:id="289" w:name="_Toc516070044"/>
      <w:r w:rsidRPr="00B47311">
        <w:instrText>.1</w:instrText>
      </w:r>
      <w:r w:rsidRPr="00B47311">
        <w:tab/>
      </w:r>
      <w:r w:rsidRPr="00B47311">
        <w:rPr>
          <w:smallCaps/>
        </w:rPr>
        <w:instrText>Group, Coach and Active Individual Member Obligations</w:instrText>
      </w:r>
      <w:bookmarkEnd w:id="281"/>
      <w:bookmarkEnd w:id="282"/>
      <w:bookmarkEnd w:id="283"/>
      <w:bookmarkEnd w:id="284"/>
      <w:bookmarkEnd w:id="285"/>
      <w:bookmarkEnd w:id="286"/>
      <w:bookmarkEnd w:id="287"/>
      <w:bookmarkEnd w:id="288"/>
      <w:bookmarkEnd w:id="289"/>
      <w:r w:rsidRPr="00B47311">
        <w:instrText xml:space="preserve">" \f C \l "3" </w:instrText>
      </w:r>
      <w:r w:rsidRPr="00B47311">
        <w:rPr>
          <w:smallCaps/>
        </w:rPr>
        <w:fldChar w:fldCharType="end"/>
      </w:r>
      <w:r w:rsidRPr="00B47311">
        <w:t xml:space="preserve"> - The failure of a Group Member, Coach Member or Active Individual Member to pay dues, fees, service charges, fines or penalties imposed by </w:t>
      </w:r>
      <w:r w:rsidR="00AD05B9">
        <w:t>MNSI</w:t>
      </w:r>
      <w:r w:rsidRPr="00B47311">
        <w:t xml:space="preserve"> or USA </w:t>
      </w:r>
      <w:r w:rsidR="005B37A3" w:rsidRPr="00B47311">
        <w:t>Swimming</w:t>
      </w:r>
      <w:r w:rsidRPr="00B47311">
        <w:t xml:space="preserve">, within the time prescribed, as evidenced by a final decision of </w:t>
      </w:r>
      <w:r w:rsidR="00853C49" w:rsidRPr="00B47311">
        <w:t>(</w:t>
      </w:r>
      <w:proofErr w:type="spellStart"/>
      <w:r w:rsidR="00853C49" w:rsidRPr="00B47311">
        <w:t>i</w:t>
      </w:r>
      <w:proofErr w:type="spellEnd"/>
      <w:r w:rsidR="00853C49" w:rsidRPr="00B47311">
        <w:t xml:space="preserve">) a court of law, and/or (ii) </w:t>
      </w:r>
      <w:r w:rsidRPr="00B47311">
        <w:t xml:space="preserve">the </w:t>
      </w:r>
      <w:r w:rsidR="00CD5663">
        <w:t xml:space="preserve"> Zone Board of Review </w:t>
      </w:r>
      <w:r w:rsidRPr="00B47311">
        <w:t xml:space="preserve">or the National Board of Review, shall preclude the delinquent member from (a) participating in events sanctioned or approved by USA </w:t>
      </w:r>
      <w:r w:rsidR="005B37A3" w:rsidRPr="00B47311">
        <w:t>Swimming</w:t>
      </w:r>
      <w:r w:rsidRPr="00B47311">
        <w:t xml:space="preserve">, (b) participating in any capacity in the affairs of USA </w:t>
      </w:r>
      <w:r w:rsidR="005B37A3" w:rsidRPr="00B47311">
        <w:t>Swimming</w:t>
      </w:r>
      <w:r w:rsidRPr="00B47311">
        <w:t xml:space="preserve">, </w:t>
      </w:r>
      <w:r w:rsidR="00AD05B9">
        <w:t>MNSI</w:t>
      </w:r>
      <w:r w:rsidRPr="00B47311">
        <w:t xml:space="preserve"> or any other LSC or (c) serving as a Group Member Representative, coach, manager, official, trainer or in any </w:t>
      </w:r>
      <w:r w:rsidRPr="00B47311">
        <w:lastRenderedPageBreak/>
        <w:t>other capacity with any Club Member or Seasonal Club Member or with any group member of any other LSC</w:t>
      </w:r>
      <w:r w:rsidR="00853C49" w:rsidRPr="00B47311">
        <w:t xml:space="preserve"> until the debt is satisfied</w:t>
      </w:r>
      <w:r w:rsidRPr="00B47311">
        <w:t>.</w:t>
      </w:r>
    </w:p>
    <w:p w14:paraId="1D6B52E4" w14:textId="77777777" w:rsidR="00160BF2" w:rsidRPr="00B47311" w:rsidRDefault="00160BF2" w:rsidP="00026272">
      <w:pPr>
        <w:tabs>
          <w:tab w:val="left" w:pos="864"/>
          <w:tab w:val="left" w:pos="1152"/>
        </w:tabs>
      </w:pPr>
    </w:p>
    <w:p w14:paraId="3957B9D6" w14:textId="0F80D83C" w:rsidR="00160BF2" w:rsidRPr="00B47311" w:rsidRDefault="00160BF2" w:rsidP="00026272">
      <w:pPr>
        <w:tabs>
          <w:tab w:val="left" w:pos="720"/>
          <w:tab w:val="left" w:pos="1440"/>
        </w:tabs>
        <w:ind w:left="1440" w:hanging="720"/>
      </w:pPr>
      <w:r w:rsidRPr="00B47311">
        <w:t>.2</w:t>
      </w:r>
      <w:r w:rsidRPr="00B47311">
        <w:tab/>
      </w:r>
      <w:r w:rsidRPr="00B47311">
        <w:rPr>
          <w:smallCaps/>
        </w:rPr>
        <w:t>Athlete Member Obligations</w:t>
      </w:r>
      <w:r w:rsidRPr="00B47311">
        <w:rPr>
          <w:smallCaps/>
        </w:rPr>
        <w:fldChar w:fldCharType="begin"/>
      </w:r>
      <w:r w:rsidRPr="00B47311">
        <w:instrText xml:space="preserve"> TC "</w:instrText>
      </w:r>
      <w:bookmarkStart w:id="290" w:name="_Toc495293540"/>
      <w:bookmarkStart w:id="291" w:name="_Toc495299299"/>
      <w:bookmarkStart w:id="292" w:name="_Toc495301973"/>
      <w:bookmarkStart w:id="293" w:name="_Toc495307327"/>
      <w:bookmarkStart w:id="294" w:name="_Toc495717614"/>
      <w:bookmarkStart w:id="295" w:name="_Toc496321202"/>
      <w:bookmarkStart w:id="296" w:name="_Toc496411784"/>
      <w:bookmarkStart w:id="297" w:name="_Toc291782655"/>
      <w:bookmarkStart w:id="298" w:name="_Toc516070045"/>
      <w:r w:rsidRPr="00B47311">
        <w:instrText>.2</w:instrText>
      </w:r>
      <w:r w:rsidRPr="00B47311">
        <w:tab/>
      </w:r>
      <w:r w:rsidRPr="00B47311">
        <w:rPr>
          <w:smallCaps/>
        </w:rPr>
        <w:instrText>Athlete Member Obligations</w:instrText>
      </w:r>
      <w:bookmarkEnd w:id="290"/>
      <w:bookmarkEnd w:id="291"/>
      <w:bookmarkEnd w:id="292"/>
      <w:bookmarkEnd w:id="293"/>
      <w:bookmarkEnd w:id="294"/>
      <w:bookmarkEnd w:id="295"/>
      <w:bookmarkEnd w:id="296"/>
      <w:bookmarkEnd w:id="297"/>
      <w:bookmarkEnd w:id="298"/>
      <w:r w:rsidRPr="00B47311">
        <w:instrText xml:space="preserve">" \f C \l "3" </w:instrText>
      </w:r>
      <w:r w:rsidRPr="00B47311">
        <w:rPr>
          <w:smallCaps/>
        </w:rPr>
        <w:fldChar w:fldCharType="end"/>
      </w:r>
      <w:r w:rsidRPr="00B47311">
        <w:t xml:space="preserve"> - The failure of an Athlete Member or Seasonal Athlete Member to satisfy their financial obligations to USA </w:t>
      </w:r>
      <w:r w:rsidR="005B37A3" w:rsidRPr="00B47311">
        <w:t>Swimming</w:t>
      </w:r>
      <w:r w:rsidRPr="00B47311">
        <w:t xml:space="preserve">, </w:t>
      </w:r>
      <w:r w:rsidR="00AD05B9">
        <w:t>MNSI</w:t>
      </w:r>
      <w:r w:rsidRPr="00B47311">
        <w:t xml:space="preserve"> or any former LSC, within the time prescribed, as evidenced by a final decision of </w:t>
      </w:r>
      <w:r w:rsidR="000939FF" w:rsidRPr="00B47311">
        <w:t>(</w:t>
      </w:r>
      <w:proofErr w:type="spellStart"/>
      <w:r w:rsidR="000939FF" w:rsidRPr="00B47311">
        <w:t>i</w:t>
      </w:r>
      <w:proofErr w:type="spellEnd"/>
      <w:r w:rsidR="000939FF" w:rsidRPr="00B47311">
        <w:t xml:space="preserve">) a court of law, and/or (ii) </w:t>
      </w:r>
      <w:r w:rsidRPr="00B47311">
        <w:t xml:space="preserve">the </w:t>
      </w:r>
      <w:r w:rsidR="00CD5663">
        <w:t xml:space="preserve"> Zone Board of Review, </w:t>
      </w:r>
      <w:r w:rsidRPr="00B47311">
        <w:t xml:space="preserve">the National Board of Review, shall preclude the delinquent member from (a) competing in any competition sanctioned by USA </w:t>
      </w:r>
      <w:r w:rsidR="005B37A3" w:rsidRPr="00B47311">
        <w:t>Swimming</w:t>
      </w:r>
      <w:r w:rsidRPr="00B47311">
        <w:t xml:space="preserve">, (b) obtaining </w:t>
      </w:r>
      <w:r w:rsidR="00DB382D" w:rsidRPr="00B47311">
        <w:t xml:space="preserve"> a </w:t>
      </w:r>
      <w:r w:rsidRPr="00B47311">
        <w:t xml:space="preserve">reportable time achieved in events swum </w:t>
      </w:r>
      <w:r w:rsidR="00DB382D" w:rsidRPr="00B47311">
        <w:t xml:space="preserve"> in </w:t>
      </w:r>
      <w:r w:rsidRPr="00B47311">
        <w:t xml:space="preserve">any USA </w:t>
      </w:r>
      <w:r w:rsidR="005B37A3" w:rsidRPr="00B47311">
        <w:t>Swimming</w:t>
      </w:r>
      <w:r w:rsidRPr="00B47311">
        <w:t xml:space="preserve"> sanctioned, approved or observed meet, (c) participating in any capacity in the affairs of USA </w:t>
      </w:r>
      <w:r w:rsidR="005B37A3" w:rsidRPr="00B47311">
        <w:t>Swimming</w:t>
      </w:r>
      <w:r w:rsidRPr="00B47311">
        <w:t xml:space="preserve">, </w:t>
      </w:r>
      <w:r w:rsidR="00AD05B9">
        <w:t>MNSI</w:t>
      </w:r>
      <w:r w:rsidRPr="00B47311">
        <w:t xml:space="preserve"> or any other LSC or (d) practicing, exercising or otherwise participating in the activities of any Group Member or any group member of any other LSC</w:t>
      </w:r>
      <w:r w:rsidR="00DB382D" w:rsidRPr="00B47311">
        <w:t xml:space="preserve"> until the debt is satisfied</w:t>
      </w:r>
      <w:r w:rsidRPr="00B47311">
        <w:t>.</w:t>
      </w:r>
    </w:p>
    <w:p w14:paraId="75812BBE" w14:textId="77777777" w:rsidR="00160BF2" w:rsidRPr="00B47311" w:rsidRDefault="00160BF2" w:rsidP="00026272">
      <w:pPr>
        <w:tabs>
          <w:tab w:val="left" w:pos="864"/>
          <w:tab w:val="left" w:pos="1296"/>
        </w:tabs>
        <w:ind w:left="1296" w:hanging="432"/>
      </w:pPr>
    </w:p>
    <w:p w14:paraId="77781287" w14:textId="5CF42227" w:rsidR="00160BF2" w:rsidRPr="00B47311" w:rsidRDefault="00160BF2" w:rsidP="00026272">
      <w:pPr>
        <w:tabs>
          <w:tab w:val="left" w:pos="720"/>
          <w:tab w:val="left" w:pos="1440"/>
        </w:tabs>
        <w:ind w:left="1440" w:hanging="720"/>
      </w:pPr>
      <w:r w:rsidRPr="00B47311">
        <w:t>.3</w:t>
      </w:r>
      <w:r w:rsidRPr="00B47311">
        <w:tab/>
      </w:r>
      <w:r w:rsidRPr="00B47311">
        <w:rPr>
          <w:smallCaps/>
        </w:rPr>
        <w:t>Club/Individual Obligations</w:t>
      </w:r>
      <w:r w:rsidRPr="00B47311">
        <w:rPr>
          <w:smallCaps/>
        </w:rPr>
        <w:fldChar w:fldCharType="begin"/>
      </w:r>
      <w:r w:rsidRPr="00B47311">
        <w:instrText xml:space="preserve"> TC "</w:instrText>
      </w:r>
      <w:bookmarkStart w:id="299" w:name="_Toc495293541"/>
      <w:bookmarkStart w:id="300" w:name="_Toc495299300"/>
      <w:bookmarkStart w:id="301" w:name="_Toc495301974"/>
      <w:bookmarkStart w:id="302" w:name="_Toc495307328"/>
      <w:bookmarkStart w:id="303" w:name="_Toc495717615"/>
      <w:bookmarkStart w:id="304" w:name="_Toc496321203"/>
      <w:bookmarkStart w:id="305" w:name="_Toc496411785"/>
      <w:bookmarkStart w:id="306" w:name="_Toc291782656"/>
      <w:bookmarkStart w:id="307" w:name="_Toc516070046"/>
      <w:r w:rsidRPr="00B47311">
        <w:instrText>.3</w:instrText>
      </w:r>
      <w:r w:rsidRPr="00B47311">
        <w:tab/>
      </w:r>
      <w:r w:rsidRPr="00B47311">
        <w:rPr>
          <w:smallCaps/>
        </w:rPr>
        <w:instrText>Club/Individual Obligations</w:instrText>
      </w:r>
      <w:bookmarkEnd w:id="299"/>
      <w:bookmarkEnd w:id="300"/>
      <w:bookmarkEnd w:id="301"/>
      <w:bookmarkEnd w:id="302"/>
      <w:bookmarkEnd w:id="303"/>
      <w:bookmarkEnd w:id="304"/>
      <w:bookmarkEnd w:id="305"/>
      <w:bookmarkEnd w:id="306"/>
      <w:bookmarkEnd w:id="307"/>
      <w:r w:rsidRPr="00B47311">
        <w:instrText xml:space="preserve">" \f C \l "3" </w:instrText>
      </w:r>
      <w:r w:rsidRPr="00B47311">
        <w:rPr>
          <w:smallCaps/>
        </w:rPr>
        <w:fldChar w:fldCharType="end"/>
      </w:r>
      <w:r w:rsidRPr="00B47311">
        <w:t xml:space="preserve"> - If a Club Member or a Seasonal Club Member has secured </w:t>
      </w:r>
      <w:r w:rsidR="00DB382D" w:rsidRPr="00B47311">
        <w:t>(</w:t>
      </w:r>
      <w:proofErr w:type="spellStart"/>
      <w:r w:rsidR="00DB382D" w:rsidRPr="00B47311">
        <w:t>i</w:t>
      </w:r>
      <w:proofErr w:type="spellEnd"/>
      <w:r w:rsidR="00DB382D" w:rsidRPr="00B47311">
        <w:t xml:space="preserve">) </w:t>
      </w:r>
      <w:r w:rsidRPr="00B47311">
        <w:t xml:space="preserve">a final court judgment against an Individual Member for non-payment of financial obligations owed to the Club Member, </w:t>
      </w:r>
      <w:r w:rsidR="00DB382D" w:rsidRPr="00B47311">
        <w:t xml:space="preserve">and (ii) a final decision of the </w:t>
      </w:r>
      <w:r w:rsidR="00CD5663">
        <w:t xml:space="preserve"> Zone Board of Review </w:t>
      </w:r>
      <w:r w:rsidR="00DB382D" w:rsidRPr="00B47311">
        <w:t xml:space="preserve">or the National Board of Review suspending such individual Member’s membership rights as set forth below, </w:t>
      </w:r>
      <w:r w:rsidRPr="00B47311">
        <w:t xml:space="preserve">then until the </w:t>
      </w:r>
      <w:r w:rsidR="00DB382D" w:rsidRPr="00B47311">
        <w:t xml:space="preserve">court </w:t>
      </w:r>
      <w:r w:rsidRPr="00B47311">
        <w:t xml:space="preserve">judgment is satisfied the Individual Member shall not (a) compete in any competition sanctioned by USA </w:t>
      </w:r>
      <w:r w:rsidR="005B37A3" w:rsidRPr="00B47311">
        <w:t>Swimming</w:t>
      </w:r>
      <w:r w:rsidRPr="00B47311">
        <w:t xml:space="preserve">, (b) obtain  </w:t>
      </w:r>
      <w:r w:rsidR="000939FF" w:rsidRPr="00B47311">
        <w:t xml:space="preserve">a </w:t>
      </w:r>
      <w:r w:rsidRPr="00B47311">
        <w:t xml:space="preserve">reportable time in events swum at any USA </w:t>
      </w:r>
      <w:r w:rsidR="005B37A3" w:rsidRPr="00B47311">
        <w:t>Swimming</w:t>
      </w:r>
      <w:r w:rsidRPr="00B47311">
        <w:t xml:space="preserve"> approved or observed meet, (c) participate in any capacity in the</w:t>
      </w:r>
      <w:r w:rsidRPr="00B47311">
        <w:rPr>
          <w:b/>
        </w:rPr>
        <w:t xml:space="preserve"> </w:t>
      </w:r>
      <w:r w:rsidRPr="00B47311">
        <w:t xml:space="preserve">affairs of USA </w:t>
      </w:r>
      <w:r w:rsidR="005B37A3" w:rsidRPr="00B47311">
        <w:t>Swimming</w:t>
      </w:r>
      <w:r w:rsidRPr="00B47311">
        <w:t xml:space="preserve">, </w:t>
      </w:r>
      <w:r w:rsidR="00AD05B9">
        <w:t>MNSI</w:t>
      </w:r>
      <w:r w:rsidRPr="00B47311">
        <w:t xml:space="preserve"> or any other LSC or (d) practice, exercise or otherwise participate in the activities of any Group Member or any group member of any other LSC.</w:t>
      </w:r>
    </w:p>
    <w:p w14:paraId="546BC4A5" w14:textId="77777777" w:rsidR="00160BF2" w:rsidRPr="00B47311" w:rsidRDefault="00160BF2" w:rsidP="00026272">
      <w:pPr>
        <w:tabs>
          <w:tab w:val="left" w:pos="864"/>
          <w:tab w:val="left" w:pos="1296"/>
        </w:tabs>
        <w:ind w:left="1296" w:hanging="432"/>
      </w:pPr>
    </w:p>
    <w:p w14:paraId="4563D4AB" w14:textId="1CCF2064" w:rsidR="00160BF2" w:rsidRPr="00B47311" w:rsidRDefault="00160BF2" w:rsidP="00026272">
      <w:pPr>
        <w:tabs>
          <w:tab w:val="left" w:pos="720"/>
          <w:tab w:val="left" w:pos="1440"/>
        </w:tabs>
        <w:ind w:left="1440" w:hanging="720"/>
      </w:pPr>
      <w:r w:rsidRPr="00B47311">
        <w:t>.4</w:t>
      </w:r>
      <w:r w:rsidRPr="00B47311">
        <w:tab/>
      </w:r>
      <w:r w:rsidRPr="00B47311">
        <w:rPr>
          <w:smallCaps/>
        </w:rPr>
        <w:t>Individual/Club Obligations</w:t>
      </w:r>
      <w:r w:rsidRPr="00B47311">
        <w:rPr>
          <w:smallCaps/>
        </w:rPr>
        <w:fldChar w:fldCharType="begin"/>
      </w:r>
      <w:r w:rsidRPr="00B47311">
        <w:instrText xml:space="preserve"> TC "</w:instrText>
      </w:r>
      <w:bookmarkStart w:id="308" w:name="_Toc495293542"/>
      <w:bookmarkStart w:id="309" w:name="_Toc495299301"/>
      <w:bookmarkStart w:id="310" w:name="_Toc495301975"/>
      <w:bookmarkStart w:id="311" w:name="_Toc495307329"/>
      <w:bookmarkStart w:id="312" w:name="_Toc495717616"/>
      <w:bookmarkStart w:id="313" w:name="_Toc496321204"/>
      <w:bookmarkStart w:id="314" w:name="_Toc496411786"/>
      <w:bookmarkStart w:id="315" w:name="_Toc291782657"/>
      <w:bookmarkStart w:id="316" w:name="_Toc516070047"/>
      <w:r w:rsidRPr="00B47311">
        <w:instrText>.4</w:instrText>
      </w:r>
      <w:r w:rsidRPr="00B47311">
        <w:tab/>
      </w:r>
      <w:r w:rsidRPr="00B47311">
        <w:rPr>
          <w:smallCaps/>
        </w:rPr>
        <w:instrText>Individual/Club Obligations</w:instrText>
      </w:r>
      <w:bookmarkEnd w:id="308"/>
      <w:bookmarkEnd w:id="309"/>
      <w:bookmarkEnd w:id="310"/>
      <w:bookmarkEnd w:id="311"/>
      <w:bookmarkEnd w:id="312"/>
      <w:bookmarkEnd w:id="313"/>
      <w:bookmarkEnd w:id="314"/>
      <w:bookmarkEnd w:id="315"/>
      <w:bookmarkEnd w:id="316"/>
      <w:r w:rsidRPr="00B47311">
        <w:instrText xml:space="preserve">" \f C \l "3" </w:instrText>
      </w:r>
      <w:r w:rsidRPr="00B47311">
        <w:rPr>
          <w:smallCaps/>
        </w:rPr>
        <w:fldChar w:fldCharType="end"/>
      </w:r>
      <w:r w:rsidRPr="00B47311">
        <w:t xml:space="preserve"> - If an Individual Member has secured a final </w:t>
      </w:r>
      <w:r w:rsidR="009C35BD" w:rsidRPr="00B47311">
        <w:t>decision of (</w:t>
      </w:r>
      <w:proofErr w:type="spellStart"/>
      <w:r w:rsidR="009C35BD" w:rsidRPr="00B47311">
        <w:t>i</w:t>
      </w:r>
      <w:proofErr w:type="spellEnd"/>
      <w:r w:rsidR="009C35BD" w:rsidRPr="00B47311">
        <w:t xml:space="preserve">) a </w:t>
      </w:r>
      <w:r w:rsidRPr="00B47311">
        <w:t xml:space="preserve">court </w:t>
      </w:r>
      <w:r w:rsidR="009C35BD" w:rsidRPr="00B47311">
        <w:t>of law</w:t>
      </w:r>
      <w:r w:rsidR="000939FF" w:rsidRPr="00B47311">
        <w:t>,</w:t>
      </w:r>
      <w:r w:rsidR="009C35BD" w:rsidRPr="00B47311">
        <w:t xml:space="preserve">  and/</w:t>
      </w:r>
      <w:r w:rsidRPr="00B47311">
        <w:t>or</w:t>
      </w:r>
      <w:r w:rsidR="009C35BD" w:rsidRPr="00B47311">
        <w:t xml:space="preserve"> (ii) </w:t>
      </w:r>
      <w:r w:rsidRPr="00B47311">
        <w:t xml:space="preserve"> </w:t>
      </w:r>
      <w:r w:rsidR="009C35BD" w:rsidRPr="00B47311">
        <w:t xml:space="preserve">the </w:t>
      </w:r>
      <w:r w:rsidR="00CD5663">
        <w:t xml:space="preserve"> Zone Board of Review </w:t>
      </w:r>
      <w:r w:rsidRPr="00B47311">
        <w:t xml:space="preserve">or </w:t>
      </w:r>
      <w:r w:rsidR="009C35BD" w:rsidRPr="00B47311">
        <w:t xml:space="preserve">the </w:t>
      </w:r>
      <w:r w:rsidRPr="00B47311">
        <w:t xml:space="preserve">National Board of Review against a Club Member for nonpayment of financial obligations (such as a refund of training fees) to the Individual Member, then until the decision or judgment is satisfied, the delinquent or offending Club Member shall be precluded from (a) participating in events sanctioned or approved by USA </w:t>
      </w:r>
      <w:r w:rsidR="005B37A3" w:rsidRPr="00B47311">
        <w:t>Swimming</w:t>
      </w:r>
      <w:r w:rsidRPr="00B47311">
        <w:t xml:space="preserve"> and (b) participating in any capacity in the affairs of USA </w:t>
      </w:r>
      <w:r w:rsidR="005B37A3" w:rsidRPr="00B47311">
        <w:t>Swimming</w:t>
      </w:r>
      <w:r w:rsidRPr="00B47311">
        <w:t xml:space="preserve">, </w:t>
      </w:r>
      <w:r w:rsidR="00AD05B9">
        <w:t>MNSI</w:t>
      </w:r>
      <w:r w:rsidRPr="00B47311">
        <w:t xml:space="preserve"> or any other LSC, including being represented in the House of Delegates by its Group Member Representative.</w:t>
      </w:r>
    </w:p>
    <w:p w14:paraId="21E27F16" w14:textId="77777777" w:rsidR="00160BF2" w:rsidRPr="00B47311" w:rsidRDefault="00160BF2" w:rsidP="00026272">
      <w:pPr>
        <w:tabs>
          <w:tab w:val="left" w:pos="864"/>
          <w:tab w:val="left" w:pos="1296"/>
        </w:tabs>
        <w:ind w:left="1296" w:hanging="432"/>
      </w:pPr>
    </w:p>
    <w:p w14:paraId="0932361A" w14:textId="77777777" w:rsidR="00160BF2" w:rsidRPr="00B47311" w:rsidRDefault="00160BF2" w:rsidP="00026272">
      <w:pPr>
        <w:tabs>
          <w:tab w:val="left" w:pos="720"/>
          <w:tab w:val="left" w:pos="1440"/>
        </w:tabs>
        <w:ind w:left="1440" w:hanging="720"/>
      </w:pPr>
      <w:r w:rsidRPr="00B47311">
        <w:t>.5</w:t>
      </w:r>
      <w:r w:rsidRPr="00B47311">
        <w:tab/>
      </w:r>
      <w:r w:rsidRPr="00B47311">
        <w:rPr>
          <w:smallCaps/>
        </w:rPr>
        <w:t>Continued Failure To Pay; Termination of Membership</w:t>
      </w:r>
      <w:r w:rsidRPr="00B47311">
        <w:rPr>
          <w:smallCaps/>
        </w:rPr>
        <w:fldChar w:fldCharType="begin"/>
      </w:r>
      <w:r w:rsidRPr="00B47311">
        <w:instrText xml:space="preserve"> TC "</w:instrText>
      </w:r>
      <w:bookmarkStart w:id="317" w:name="_Toc495293543"/>
      <w:bookmarkStart w:id="318" w:name="_Toc495299302"/>
      <w:bookmarkStart w:id="319" w:name="_Toc495301976"/>
      <w:bookmarkStart w:id="320" w:name="_Toc495307330"/>
      <w:bookmarkStart w:id="321" w:name="_Toc495717617"/>
      <w:bookmarkStart w:id="322" w:name="_Toc496321205"/>
      <w:bookmarkStart w:id="323" w:name="_Toc496411787"/>
      <w:bookmarkStart w:id="324" w:name="_Toc291782658"/>
      <w:bookmarkStart w:id="325" w:name="_Toc516070048"/>
      <w:r w:rsidRPr="00B47311">
        <w:instrText>.5</w:instrText>
      </w:r>
      <w:r w:rsidRPr="00B47311">
        <w:tab/>
      </w:r>
      <w:r w:rsidRPr="00B47311">
        <w:rPr>
          <w:smallCaps/>
        </w:rPr>
        <w:instrText>Continued Failure To Pay; Termination of Membership</w:instrText>
      </w:r>
      <w:bookmarkEnd w:id="317"/>
      <w:bookmarkEnd w:id="318"/>
      <w:bookmarkEnd w:id="319"/>
      <w:bookmarkEnd w:id="320"/>
      <w:bookmarkEnd w:id="321"/>
      <w:bookmarkEnd w:id="322"/>
      <w:bookmarkEnd w:id="323"/>
      <w:bookmarkEnd w:id="324"/>
      <w:bookmarkEnd w:id="325"/>
      <w:r w:rsidRPr="00B47311">
        <w:instrText xml:space="preserve">" \f C \l "3" </w:instrText>
      </w:r>
      <w:r w:rsidRPr="00B47311">
        <w:rPr>
          <w:smallCaps/>
        </w:rPr>
        <w:fldChar w:fldCharType="end"/>
      </w:r>
      <w:r w:rsidRPr="00B47311">
        <w:t xml:space="preserve"> - Continued failure to pay, within a reasonable period of time, </w:t>
      </w:r>
      <w:r w:rsidR="00B850D9" w:rsidRPr="00B47311">
        <w:t xml:space="preserve">after a final decision of a court of law, the </w:t>
      </w:r>
      <w:r w:rsidR="00CD5663">
        <w:t xml:space="preserve"> Zone Board of Review </w:t>
      </w:r>
      <w:r w:rsidR="00B850D9" w:rsidRPr="00B47311">
        <w:t xml:space="preserve">or the National Board of Review, </w:t>
      </w:r>
      <w:r w:rsidRPr="00B47311">
        <w:t xml:space="preserve">as determined by the  </w:t>
      </w:r>
      <w:r w:rsidR="00CD5663">
        <w:t xml:space="preserve"> Zone Board of Review </w:t>
      </w:r>
      <w:r w:rsidRPr="00B47311">
        <w:t>or the National Board of Review</w:t>
      </w:r>
      <w:r w:rsidR="000939FF" w:rsidRPr="00B47311">
        <w:t>,</w:t>
      </w:r>
      <w:r w:rsidRPr="00B47311">
        <w:t xml:space="preserve"> shall be cause for termination of membership.</w:t>
      </w:r>
    </w:p>
    <w:p w14:paraId="66524561" w14:textId="77777777" w:rsidR="00160BF2" w:rsidRPr="00B47311" w:rsidRDefault="00160BF2" w:rsidP="00026272">
      <w:pPr>
        <w:tabs>
          <w:tab w:val="left" w:pos="864"/>
          <w:tab w:val="left" w:pos="1296"/>
        </w:tabs>
        <w:spacing w:line="480" w:lineRule="atLeast"/>
      </w:pPr>
    </w:p>
    <w:p w14:paraId="7D3C9471" w14:textId="77777777" w:rsidR="00160BF2" w:rsidRPr="00C64011" w:rsidRDefault="00160BF2" w:rsidP="00C64011">
      <w:pPr>
        <w:jc w:val="center"/>
        <w:rPr>
          <w:b/>
          <w:sz w:val="28"/>
          <w:szCs w:val="28"/>
        </w:rPr>
      </w:pPr>
      <w:bookmarkStart w:id="326" w:name="_Toc323908688"/>
      <w:bookmarkStart w:id="327" w:name="_Toc365373363"/>
      <w:r w:rsidRPr="00C64011">
        <w:rPr>
          <w:b/>
          <w:sz w:val="28"/>
          <w:szCs w:val="28"/>
        </w:rPr>
        <w:t xml:space="preserve">ARTICLE </w:t>
      </w:r>
      <w:bookmarkStart w:id="328" w:name="Article604"/>
      <w:r w:rsidRPr="00C64011">
        <w:rPr>
          <w:b/>
          <w:sz w:val="28"/>
          <w:szCs w:val="28"/>
        </w:rPr>
        <w:t>604</w:t>
      </w:r>
      <w:bookmarkEnd w:id="326"/>
      <w:bookmarkEnd w:id="327"/>
      <w:bookmarkEnd w:id="328"/>
    </w:p>
    <w:p w14:paraId="1817BD12" w14:textId="77777777" w:rsidR="00160BF2" w:rsidRPr="00C64011" w:rsidRDefault="00160BF2" w:rsidP="00C64011">
      <w:pPr>
        <w:jc w:val="center"/>
        <w:rPr>
          <w:b/>
          <w:sz w:val="28"/>
          <w:szCs w:val="28"/>
        </w:rPr>
      </w:pPr>
      <w:bookmarkStart w:id="329" w:name="_Toc323908690"/>
      <w:bookmarkStart w:id="330" w:name="_Toc365373365"/>
      <w:r w:rsidRPr="00C64011">
        <w:rPr>
          <w:b/>
          <w:sz w:val="28"/>
          <w:szCs w:val="28"/>
        </w:rPr>
        <w:t>HOUSE OF DELEGATES</w:t>
      </w:r>
      <w:bookmarkEnd w:id="329"/>
      <w:bookmarkEnd w:id="330"/>
      <w:r w:rsidRPr="00C64011">
        <w:rPr>
          <w:b/>
          <w:sz w:val="28"/>
          <w:szCs w:val="28"/>
        </w:rPr>
        <w:fldChar w:fldCharType="begin"/>
      </w:r>
      <w:r w:rsidRPr="00C64011">
        <w:rPr>
          <w:b/>
          <w:sz w:val="28"/>
          <w:szCs w:val="28"/>
        </w:rPr>
        <w:instrText xml:space="preserve"> TC "</w:instrText>
      </w:r>
      <w:bookmarkStart w:id="331" w:name="_Toc496411789"/>
      <w:bookmarkStart w:id="332" w:name="_Toc291782660"/>
      <w:bookmarkStart w:id="333" w:name="_Toc516070049"/>
      <w:r w:rsidR="00C64011" w:rsidRPr="00C64011">
        <w:rPr>
          <w:b/>
          <w:sz w:val="28"/>
          <w:szCs w:val="28"/>
        </w:rPr>
        <w:instrText xml:space="preserve">ARTICLE 604 </w:instrText>
      </w:r>
      <w:r w:rsidRPr="00C64011">
        <w:rPr>
          <w:b/>
          <w:sz w:val="28"/>
          <w:szCs w:val="28"/>
        </w:rPr>
        <w:instrText>HOUSE OF DELEGATES</w:instrText>
      </w:r>
      <w:bookmarkEnd w:id="331"/>
      <w:bookmarkEnd w:id="332"/>
      <w:bookmarkEnd w:id="333"/>
      <w:r w:rsidRPr="00C64011">
        <w:rPr>
          <w:b/>
          <w:sz w:val="28"/>
          <w:szCs w:val="28"/>
        </w:rPr>
        <w:instrText xml:space="preserve">" \f C \l "1" </w:instrText>
      </w:r>
      <w:r w:rsidRPr="00C64011">
        <w:rPr>
          <w:b/>
          <w:sz w:val="28"/>
          <w:szCs w:val="28"/>
        </w:rPr>
        <w:fldChar w:fldCharType="end"/>
      </w:r>
    </w:p>
    <w:p w14:paraId="61BD257E" w14:textId="77777777" w:rsidR="00160BF2" w:rsidRPr="00B47311" w:rsidRDefault="00160BF2" w:rsidP="00026272">
      <w:pPr>
        <w:tabs>
          <w:tab w:val="left" w:pos="864"/>
          <w:tab w:val="left" w:pos="1296"/>
        </w:tabs>
      </w:pPr>
    </w:p>
    <w:p w14:paraId="30543754" w14:textId="511A5739" w:rsidR="00160BF2" w:rsidRPr="00B47311" w:rsidRDefault="00160BF2" w:rsidP="00175C59">
      <w:pPr>
        <w:tabs>
          <w:tab w:val="left" w:pos="720"/>
        </w:tabs>
        <w:ind w:left="720" w:hanging="720"/>
      </w:pPr>
      <w:r w:rsidRPr="00B47311">
        <w:t>604.1</w:t>
      </w:r>
      <w:r w:rsidRPr="00B47311">
        <w:tab/>
        <w:t>MEMBERS</w:t>
      </w:r>
      <w:r w:rsidRPr="00B47311">
        <w:fldChar w:fldCharType="begin"/>
      </w:r>
      <w:r w:rsidRPr="00B47311">
        <w:instrText xml:space="preserve"> TC "</w:instrText>
      </w:r>
      <w:bookmarkStart w:id="334" w:name="_Toc494857418"/>
      <w:bookmarkStart w:id="335" w:name="_Toc495293545"/>
      <w:bookmarkStart w:id="336" w:name="_Toc495299304"/>
      <w:bookmarkStart w:id="337" w:name="_Toc495301978"/>
      <w:bookmarkStart w:id="338" w:name="_Toc495307332"/>
      <w:bookmarkStart w:id="339" w:name="_Toc495717619"/>
      <w:bookmarkStart w:id="340" w:name="_Toc496321207"/>
      <w:bookmarkStart w:id="341" w:name="_Toc496411790"/>
      <w:bookmarkStart w:id="342" w:name="_Toc291782661"/>
      <w:bookmarkStart w:id="343" w:name="_Toc516070050"/>
      <w:r w:rsidRPr="00B47311">
        <w:instrText>604.1</w:instrText>
      </w:r>
      <w:r w:rsidRPr="00B47311">
        <w:tab/>
        <w:instrText>MEMBERS</w:instrText>
      </w:r>
      <w:bookmarkEnd w:id="334"/>
      <w:bookmarkEnd w:id="335"/>
      <w:bookmarkEnd w:id="336"/>
      <w:bookmarkEnd w:id="337"/>
      <w:bookmarkEnd w:id="338"/>
      <w:bookmarkEnd w:id="339"/>
      <w:bookmarkEnd w:id="340"/>
      <w:bookmarkEnd w:id="341"/>
      <w:bookmarkEnd w:id="342"/>
      <w:bookmarkEnd w:id="343"/>
      <w:r w:rsidRPr="00B47311">
        <w:instrText xml:space="preserve">" \f C \l "2" </w:instrText>
      </w:r>
      <w:r w:rsidRPr="00B47311">
        <w:fldChar w:fldCharType="end"/>
      </w:r>
      <w:r w:rsidRPr="00B47311">
        <w:t xml:space="preserve"> - The House of Delegates of </w:t>
      </w:r>
      <w:r w:rsidR="00AD05B9">
        <w:t>MNSI</w:t>
      </w:r>
      <w:r w:rsidRPr="00B47311">
        <w:t xml:space="preserve"> shall consist of the Group Member Representatives, the Athlete Representatives, the Coach Representatives, the Board Members designated in Section </w:t>
      </w:r>
      <w:r w:rsidRPr="00B47311">
        <w:fldChar w:fldCharType="begin"/>
      </w:r>
      <w:r w:rsidRPr="00B47311">
        <w:instrText xml:space="preserve"> REF Sec605_1 \h </w:instrText>
      </w:r>
      <w:r w:rsidR="00026272" w:rsidRPr="00B47311">
        <w:instrText xml:space="preserve"> \* MERGEFORMAT </w:instrText>
      </w:r>
      <w:r w:rsidRPr="00B47311">
        <w:fldChar w:fldCharType="separate"/>
      </w:r>
      <w:r w:rsidR="004C7E17" w:rsidRPr="00B47311">
        <w:t>605.1</w:t>
      </w:r>
      <w:r w:rsidRPr="00B47311">
        <w:fldChar w:fldCharType="end"/>
      </w:r>
      <w:r w:rsidRPr="00B47311">
        <w:t>, and the At-Large House Members.</w:t>
      </w:r>
    </w:p>
    <w:p w14:paraId="29DB6237" w14:textId="77777777" w:rsidR="00160BF2" w:rsidRPr="00B47311" w:rsidRDefault="00160BF2" w:rsidP="00026272">
      <w:pPr>
        <w:tabs>
          <w:tab w:val="left" w:pos="720"/>
        </w:tabs>
      </w:pPr>
    </w:p>
    <w:p w14:paraId="6053A382" w14:textId="26553ECB" w:rsidR="00160BF2" w:rsidRPr="00B47311" w:rsidRDefault="00160BF2" w:rsidP="00026272">
      <w:pPr>
        <w:tabs>
          <w:tab w:val="left" w:pos="720"/>
          <w:tab w:val="left" w:pos="1440"/>
        </w:tabs>
        <w:ind w:left="1440" w:hanging="720"/>
      </w:pPr>
      <w:r w:rsidRPr="00B47311">
        <w:t>.</w:t>
      </w:r>
      <w:bookmarkStart w:id="344" w:name="Sec604_1_1"/>
      <w:r w:rsidRPr="00B47311">
        <w:t>1</w:t>
      </w:r>
      <w:bookmarkEnd w:id="344"/>
      <w:r w:rsidRPr="00B47311">
        <w:tab/>
      </w:r>
      <w:r w:rsidRPr="00B47311">
        <w:rPr>
          <w:smallCaps/>
        </w:rPr>
        <w:t>Group Member Representatives</w:t>
      </w:r>
      <w:r w:rsidRPr="00B47311">
        <w:rPr>
          <w:smallCaps/>
        </w:rPr>
        <w:fldChar w:fldCharType="begin"/>
      </w:r>
      <w:r w:rsidRPr="00B47311">
        <w:instrText xml:space="preserve"> TC "</w:instrText>
      </w:r>
      <w:bookmarkStart w:id="345" w:name="_Toc495293546"/>
      <w:bookmarkStart w:id="346" w:name="_Toc495299305"/>
      <w:bookmarkStart w:id="347" w:name="_Toc495301979"/>
      <w:bookmarkStart w:id="348" w:name="_Toc495307333"/>
      <w:bookmarkStart w:id="349" w:name="_Toc495717620"/>
      <w:bookmarkStart w:id="350" w:name="_Toc496321208"/>
      <w:bookmarkStart w:id="351" w:name="_Toc496411791"/>
      <w:bookmarkStart w:id="352" w:name="_Toc291782662"/>
      <w:bookmarkStart w:id="353" w:name="_Toc516070051"/>
      <w:r w:rsidRPr="00B47311">
        <w:instrText>.1</w:instrText>
      </w:r>
      <w:r w:rsidRPr="00B47311">
        <w:tab/>
      </w:r>
      <w:r w:rsidRPr="00B47311">
        <w:rPr>
          <w:smallCaps/>
        </w:rPr>
        <w:instrText>Group Member Representatives</w:instrText>
      </w:r>
      <w:bookmarkEnd w:id="345"/>
      <w:bookmarkEnd w:id="346"/>
      <w:bookmarkEnd w:id="347"/>
      <w:bookmarkEnd w:id="348"/>
      <w:bookmarkEnd w:id="349"/>
      <w:bookmarkEnd w:id="350"/>
      <w:bookmarkEnd w:id="351"/>
      <w:bookmarkEnd w:id="352"/>
      <w:bookmarkEnd w:id="353"/>
      <w:r w:rsidRPr="00B47311">
        <w:instrText xml:space="preserve">" \f C \l "3" </w:instrText>
      </w:r>
      <w:r w:rsidRPr="00B47311">
        <w:rPr>
          <w:smallCaps/>
        </w:rPr>
        <w:fldChar w:fldCharType="end"/>
      </w:r>
      <w:r w:rsidRPr="00B47311">
        <w:t xml:space="preserve"> - Each Group Member in good standing shall appoint from its membership a Group Member Representatives and one or more alternates for each to the House of Delegates.  The appointment shall be in writing, addressed to the Secretary of </w:t>
      </w:r>
      <w:r w:rsidR="00AD05B9">
        <w:t>MNSI</w:t>
      </w:r>
      <w:r w:rsidRPr="00B47311">
        <w:t xml:space="preserve"> and duly certified by the chief executive officer or secretary of the appointing Group Member.  The appointing Group Member may </w:t>
      </w:r>
      <w:r w:rsidRPr="00B47311">
        <w:lastRenderedPageBreak/>
        <w:t xml:space="preserve">withdraw one or more of its Group Member Representatives or one or more of its alternates and substitute a new Group Member Representative or new alternates by written notice, addressed to the Secretary of </w:t>
      </w:r>
      <w:r w:rsidR="00AD05B9">
        <w:t>MNSI</w:t>
      </w:r>
      <w:r w:rsidRPr="00B47311">
        <w:t xml:space="preserve"> and signed by the chief executive officer or secretary of the appointing Group Member.</w:t>
      </w:r>
    </w:p>
    <w:p w14:paraId="03B48FAB" w14:textId="77777777" w:rsidR="00160BF2" w:rsidRPr="00B47311" w:rsidRDefault="00160BF2" w:rsidP="00026272">
      <w:pPr>
        <w:tabs>
          <w:tab w:val="left" w:pos="720"/>
          <w:tab w:val="left" w:pos="1152"/>
        </w:tabs>
      </w:pPr>
    </w:p>
    <w:p w14:paraId="40F833A4" w14:textId="77777777" w:rsidR="00160BF2" w:rsidRPr="00B47311" w:rsidRDefault="00160BF2" w:rsidP="00026272">
      <w:pPr>
        <w:tabs>
          <w:tab w:val="left" w:pos="720"/>
          <w:tab w:val="left" w:pos="1440"/>
        </w:tabs>
        <w:ind w:left="1440" w:hanging="720"/>
      </w:pPr>
      <w:r w:rsidRPr="00B47311">
        <w:rPr>
          <w:smallCaps/>
        </w:rPr>
        <w:t>.</w:t>
      </w:r>
      <w:bookmarkStart w:id="354" w:name="Sec604_1_2"/>
      <w:r w:rsidRPr="00B47311">
        <w:rPr>
          <w:smallCaps/>
        </w:rPr>
        <w:t>2</w:t>
      </w:r>
      <w:bookmarkEnd w:id="354"/>
      <w:r w:rsidRPr="00B47311">
        <w:rPr>
          <w:smallCaps/>
        </w:rPr>
        <w:tab/>
      </w:r>
      <w:r w:rsidRPr="00C827D3">
        <w:rPr>
          <w:smallCaps/>
        </w:rPr>
        <w:t>At</w:t>
      </w:r>
      <w:r w:rsidRPr="00B47311">
        <w:rPr>
          <w:smallCaps/>
        </w:rPr>
        <w:t>-Large House Members</w:t>
      </w:r>
      <w:r w:rsidRPr="00B47311">
        <w:rPr>
          <w:smallCaps/>
        </w:rPr>
        <w:fldChar w:fldCharType="begin"/>
      </w:r>
      <w:r w:rsidRPr="00B47311">
        <w:instrText xml:space="preserve"> TC "</w:instrText>
      </w:r>
      <w:bookmarkStart w:id="355" w:name="_Toc495293547"/>
      <w:bookmarkStart w:id="356" w:name="_Toc495299306"/>
      <w:bookmarkStart w:id="357" w:name="_Toc495301980"/>
      <w:bookmarkStart w:id="358" w:name="_Toc495307334"/>
      <w:bookmarkStart w:id="359" w:name="_Toc495717621"/>
      <w:bookmarkStart w:id="360" w:name="_Toc496321209"/>
      <w:bookmarkStart w:id="361" w:name="_Toc496411792"/>
      <w:bookmarkStart w:id="362" w:name="_Toc291782663"/>
      <w:bookmarkStart w:id="363" w:name="_Toc516070052"/>
      <w:r w:rsidRPr="00B47311">
        <w:rPr>
          <w:smallCaps/>
        </w:rPr>
        <w:instrText>.2</w:instrText>
      </w:r>
      <w:r w:rsidRPr="00B47311">
        <w:rPr>
          <w:smallCaps/>
        </w:rPr>
        <w:tab/>
        <w:instrText>At-Large House Members</w:instrText>
      </w:r>
      <w:bookmarkEnd w:id="355"/>
      <w:bookmarkEnd w:id="356"/>
      <w:bookmarkEnd w:id="357"/>
      <w:bookmarkEnd w:id="358"/>
      <w:bookmarkEnd w:id="359"/>
      <w:bookmarkEnd w:id="360"/>
      <w:bookmarkEnd w:id="361"/>
      <w:bookmarkEnd w:id="362"/>
      <w:bookmarkEnd w:id="363"/>
      <w:r w:rsidRPr="00B47311">
        <w:instrText xml:space="preserve">" \f C \l "3" </w:instrText>
      </w:r>
      <w:r w:rsidRPr="00B47311">
        <w:rPr>
          <w:smallCaps/>
        </w:rPr>
        <w:fldChar w:fldCharType="end"/>
      </w:r>
      <w:r w:rsidRPr="00B47311">
        <w:t xml:space="preserve"> - Up to ten (10) </w:t>
      </w:r>
      <w:r w:rsidR="00D14A7D" w:rsidRPr="007B76CE">
        <w:rPr>
          <w:color w:val="000000"/>
        </w:rPr>
        <w:t xml:space="preserve">non-athlete </w:t>
      </w:r>
      <w:r w:rsidRPr="007B76CE">
        <w:rPr>
          <w:color w:val="000000"/>
        </w:rPr>
        <w:t>at-large</w:t>
      </w:r>
      <w:r w:rsidRPr="00B47311">
        <w:t xml:space="preserve"> members of the House of Delegates may be appointed </w:t>
      </w:r>
      <w:r w:rsidRPr="00D14A7D">
        <w:t>by</w:t>
      </w:r>
      <w:r w:rsidRPr="00B47311">
        <w:t xml:space="preserve"> the General Chair with the advice and cons</w:t>
      </w:r>
      <w:r w:rsidR="007674E7">
        <w:t xml:space="preserve">ent of the Board of Directors.  </w:t>
      </w:r>
      <w:r w:rsidR="00F443AB" w:rsidRPr="00F443AB">
        <w:t xml:space="preserve">Additionally, </w:t>
      </w:r>
      <w:proofErr w:type="gramStart"/>
      <w:r w:rsidR="00F443AB" w:rsidRPr="00F443AB">
        <w:t>a sufficient number of</w:t>
      </w:r>
      <w:proofErr w:type="gramEnd"/>
      <w:r w:rsidR="00F443AB" w:rsidRPr="00F443AB">
        <w:t xml:space="preserve"> athlete members shall be appointed as At-Large House Members by the General Chair, with the advice and consent of the Board of Directors, to constitute at least twenty percent (20%) of the voting membership of the House of Delegates. </w:t>
      </w:r>
      <w:r w:rsidRPr="00B47311">
        <w:t>The At</w:t>
      </w:r>
      <w:r w:rsidR="004B375D" w:rsidRPr="00B47311">
        <w:t>-</w:t>
      </w:r>
      <w:r w:rsidRPr="00B47311">
        <w:t>Large House Members shall hold office from the date of appointment through the conclusion of the annual meeting of the House of Delegates following such appointment or until their successors are appointed to the House of Delegates.</w:t>
      </w:r>
    </w:p>
    <w:p w14:paraId="0CE1EDFA" w14:textId="77777777" w:rsidR="00160BF2" w:rsidRPr="00B47311" w:rsidRDefault="00160BF2" w:rsidP="00026272">
      <w:pPr>
        <w:tabs>
          <w:tab w:val="left" w:pos="720"/>
          <w:tab w:val="left" w:pos="1152"/>
        </w:tabs>
      </w:pPr>
    </w:p>
    <w:p w14:paraId="527349AA" w14:textId="2DDEA169" w:rsidR="00160BF2" w:rsidRPr="00B47311" w:rsidRDefault="00160BF2" w:rsidP="00026272">
      <w:pPr>
        <w:tabs>
          <w:tab w:val="left" w:pos="720"/>
          <w:tab w:val="left" w:pos="1440"/>
        </w:tabs>
        <w:ind w:left="1440" w:hanging="720"/>
      </w:pPr>
      <w:r w:rsidRPr="00F443AB">
        <w:rPr>
          <w:smallCaps/>
        </w:rPr>
        <w:t>.</w:t>
      </w:r>
      <w:bookmarkStart w:id="364" w:name="Sec604_1_3"/>
      <w:r w:rsidRPr="00F443AB">
        <w:rPr>
          <w:smallCaps/>
        </w:rPr>
        <w:t>3</w:t>
      </w:r>
      <w:bookmarkEnd w:id="364"/>
      <w:r w:rsidRPr="00B47311">
        <w:rPr>
          <w:smallCaps/>
        </w:rPr>
        <w:tab/>
      </w:r>
      <w:bookmarkStart w:id="365" w:name="_Hlk514335552"/>
      <w:r w:rsidRPr="00B47311">
        <w:rPr>
          <w:smallCaps/>
        </w:rPr>
        <w:t>Athlete Representatives</w:t>
      </w:r>
      <w:r w:rsidRPr="00B47311">
        <w:rPr>
          <w:smallCaps/>
        </w:rPr>
        <w:fldChar w:fldCharType="begin"/>
      </w:r>
      <w:r w:rsidRPr="00B47311">
        <w:instrText xml:space="preserve"> TC "</w:instrText>
      </w:r>
      <w:bookmarkStart w:id="366" w:name="_Toc495293548"/>
      <w:bookmarkStart w:id="367" w:name="_Toc495299307"/>
      <w:bookmarkStart w:id="368" w:name="_Toc495301981"/>
      <w:bookmarkStart w:id="369" w:name="_Toc495307335"/>
      <w:bookmarkStart w:id="370" w:name="_Toc495717622"/>
      <w:bookmarkStart w:id="371" w:name="_Toc496321210"/>
      <w:bookmarkStart w:id="372" w:name="_Toc496411793"/>
      <w:bookmarkStart w:id="373" w:name="_Toc291782664"/>
      <w:bookmarkStart w:id="374" w:name="_Toc516070053"/>
      <w:r w:rsidRPr="00B47311">
        <w:rPr>
          <w:smallCaps/>
        </w:rPr>
        <w:instrText>.3</w:instrText>
      </w:r>
      <w:r w:rsidRPr="00B47311">
        <w:rPr>
          <w:smallCaps/>
        </w:rPr>
        <w:tab/>
        <w:instrText>Athlete Representatives</w:instrText>
      </w:r>
      <w:bookmarkEnd w:id="366"/>
      <w:bookmarkEnd w:id="367"/>
      <w:bookmarkEnd w:id="368"/>
      <w:bookmarkEnd w:id="369"/>
      <w:bookmarkEnd w:id="370"/>
      <w:bookmarkEnd w:id="371"/>
      <w:bookmarkEnd w:id="372"/>
      <w:bookmarkEnd w:id="373"/>
      <w:bookmarkEnd w:id="374"/>
      <w:r w:rsidRPr="00B47311">
        <w:instrText xml:space="preserve">" \f C \l "3" </w:instrText>
      </w:r>
      <w:r w:rsidRPr="00B47311">
        <w:rPr>
          <w:smallCaps/>
        </w:rPr>
        <w:fldChar w:fldCharType="end"/>
      </w:r>
      <w:r w:rsidRPr="00B47311">
        <w:t xml:space="preserve"> - </w:t>
      </w:r>
      <w:r w:rsidR="00E63647" w:rsidRPr="00B47311">
        <w:t>Three (3)</w:t>
      </w:r>
      <w:r w:rsidR="00C07238" w:rsidRPr="00B47311">
        <w:t xml:space="preserve"> </w:t>
      </w:r>
      <w:r w:rsidRPr="00B47311">
        <w:t xml:space="preserve">Athlete Representatives shall be elected by the House of Delegates, one </w:t>
      </w:r>
      <w:r w:rsidR="00C07238" w:rsidRPr="00B47311">
        <w:t xml:space="preserve">each year </w:t>
      </w:r>
      <w:r w:rsidRPr="00B47311">
        <w:t xml:space="preserve">for a two-year term </w:t>
      </w:r>
      <w:r w:rsidR="008B7C9B" w:rsidRPr="00B47311">
        <w:t>and one for a one-year ter</w:t>
      </w:r>
      <w:r w:rsidR="00A91A30" w:rsidRPr="00B47311">
        <w:t xml:space="preserve">m as Athlete Committee </w:t>
      </w:r>
      <w:r w:rsidR="00E969A0" w:rsidRPr="00B47311">
        <w:t>Vice Chair</w:t>
      </w:r>
      <w:r w:rsidR="00A91A30" w:rsidRPr="00B47311">
        <w:t xml:space="preserve">, </w:t>
      </w:r>
      <w:r w:rsidRPr="00B47311">
        <w:t xml:space="preserve">or until their respective successors are elected.  At the time of election, each Athlete Representative must (a) be an Athlete Member in good standing; (b) be at least sixteen (16) years of age or at least a sophomore in high school; (c) be currently competing, or have competed during the </w:t>
      </w:r>
      <w:r w:rsidRPr="00322C98">
        <w:rPr>
          <w:color w:val="000000"/>
        </w:rPr>
        <w:t xml:space="preserve">three (3) immediately preceding years, in the program of swimming conducted by </w:t>
      </w:r>
      <w:r w:rsidR="00AD05B9">
        <w:rPr>
          <w:color w:val="000000"/>
        </w:rPr>
        <w:t>MNSI</w:t>
      </w:r>
      <w:r w:rsidRPr="00322C98">
        <w:rPr>
          <w:color w:val="000000"/>
        </w:rPr>
        <w:t xml:space="preserve">; and (d) </w:t>
      </w:r>
      <w:r w:rsidR="00D14A7D" w:rsidRPr="00322C98">
        <w:rPr>
          <w:color w:val="000000"/>
        </w:rPr>
        <w:t xml:space="preserve">have his or her place of residence </w:t>
      </w:r>
      <w:r w:rsidRPr="00322C98">
        <w:rPr>
          <w:color w:val="000000"/>
        </w:rPr>
        <w:t>in the Territory and expect to reside therein throughout at least the first half of the term</w:t>
      </w:r>
      <w:r w:rsidR="00D14A7D" w:rsidRPr="00322C98">
        <w:rPr>
          <w:color w:val="000000"/>
        </w:rPr>
        <w:t xml:space="preserve"> (other than periods of enrollment in an institution of higher education).</w:t>
      </w:r>
      <w:r w:rsidRPr="007D45ED">
        <w:t xml:space="preserve">  The</w:t>
      </w:r>
      <w:r w:rsidRPr="00B47311">
        <w:t xml:space="preserve"> Athlete Representative election shall be conducted at the same House of Delegates meeting at which other elections are conducted.  Prior to the election, the current Athlete Representatives </w:t>
      </w:r>
      <w:r w:rsidR="00E72837" w:rsidRPr="00B47311">
        <w:t xml:space="preserve">and the Athletes Committee </w:t>
      </w:r>
      <w:r w:rsidRPr="00B47311">
        <w:t>shall be asked to nominate one or more Athlete Members for consideration.</w:t>
      </w:r>
    </w:p>
    <w:p w14:paraId="2BDDE14A" w14:textId="77777777" w:rsidR="00160BF2" w:rsidRPr="00B47311" w:rsidRDefault="00160BF2" w:rsidP="00026272">
      <w:pPr>
        <w:tabs>
          <w:tab w:val="left" w:pos="1296"/>
        </w:tabs>
      </w:pPr>
    </w:p>
    <w:bookmarkEnd w:id="365"/>
    <w:p w14:paraId="7A18A840" w14:textId="77777777" w:rsidR="00160BF2" w:rsidRPr="00B47311" w:rsidRDefault="00160BF2" w:rsidP="00026272">
      <w:pPr>
        <w:tabs>
          <w:tab w:val="left" w:pos="720"/>
          <w:tab w:val="left" w:pos="1440"/>
        </w:tabs>
        <w:ind w:left="1440" w:hanging="720"/>
      </w:pPr>
      <w:r w:rsidRPr="00B47311">
        <w:rPr>
          <w:smallCaps/>
        </w:rPr>
        <w:t>.</w:t>
      </w:r>
      <w:bookmarkStart w:id="375" w:name="Sec604_1_4"/>
      <w:r w:rsidRPr="00B47311">
        <w:rPr>
          <w:smallCaps/>
        </w:rPr>
        <w:t>4</w:t>
      </w:r>
      <w:bookmarkEnd w:id="375"/>
      <w:r w:rsidRPr="00B47311">
        <w:rPr>
          <w:smallCaps/>
        </w:rPr>
        <w:tab/>
      </w:r>
      <w:bookmarkStart w:id="376" w:name="_Hlk504467382"/>
      <w:r w:rsidRPr="00B47311">
        <w:rPr>
          <w:smallCaps/>
        </w:rPr>
        <w:t>Coach Representatives</w:t>
      </w:r>
      <w:r w:rsidRPr="00B47311">
        <w:rPr>
          <w:smallCaps/>
        </w:rPr>
        <w:fldChar w:fldCharType="begin"/>
      </w:r>
      <w:r w:rsidRPr="00B47311">
        <w:instrText xml:space="preserve"> TC "</w:instrText>
      </w:r>
      <w:bookmarkStart w:id="377" w:name="_Toc495293549"/>
      <w:bookmarkStart w:id="378" w:name="_Toc495299308"/>
      <w:bookmarkStart w:id="379" w:name="_Toc495301982"/>
      <w:bookmarkStart w:id="380" w:name="_Toc495307336"/>
      <w:bookmarkStart w:id="381" w:name="_Toc495717623"/>
      <w:bookmarkStart w:id="382" w:name="_Toc496321211"/>
      <w:bookmarkStart w:id="383" w:name="_Toc496411794"/>
      <w:bookmarkStart w:id="384" w:name="_Toc291782665"/>
      <w:bookmarkStart w:id="385" w:name="_Toc516070054"/>
      <w:r w:rsidRPr="00B47311">
        <w:rPr>
          <w:smallCaps/>
        </w:rPr>
        <w:instrText>.4</w:instrText>
      </w:r>
      <w:r w:rsidRPr="00B47311">
        <w:rPr>
          <w:smallCaps/>
        </w:rPr>
        <w:tab/>
        <w:instrText>Coach Representatives</w:instrText>
      </w:r>
      <w:bookmarkEnd w:id="377"/>
      <w:bookmarkEnd w:id="378"/>
      <w:bookmarkEnd w:id="379"/>
      <w:bookmarkEnd w:id="380"/>
      <w:bookmarkEnd w:id="381"/>
      <w:bookmarkEnd w:id="382"/>
      <w:bookmarkEnd w:id="383"/>
      <w:bookmarkEnd w:id="384"/>
      <w:bookmarkEnd w:id="385"/>
      <w:r w:rsidRPr="00B47311">
        <w:instrText xml:space="preserve">" \f C \l "3" </w:instrText>
      </w:r>
      <w:r w:rsidRPr="00B47311">
        <w:rPr>
          <w:smallCaps/>
        </w:rPr>
        <w:fldChar w:fldCharType="end"/>
      </w:r>
      <w:r w:rsidRPr="00B47311">
        <w:t xml:space="preserve"> - Two Coach Representatives shall be elected by the House of Delegates, one each year for a two-year term or until their respective successors are elected.  The Coach Representative election shall be conducted at the same House of Delegates meeting at which other elections are conducted.</w:t>
      </w:r>
      <w:bookmarkEnd w:id="376"/>
    </w:p>
    <w:p w14:paraId="1EFB8D52" w14:textId="77777777" w:rsidR="00160BF2" w:rsidRPr="00B47311" w:rsidRDefault="00160BF2" w:rsidP="00026272">
      <w:pPr>
        <w:tabs>
          <w:tab w:val="left" w:pos="720"/>
          <w:tab w:val="left" w:pos="1152"/>
        </w:tabs>
      </w:pPr>
    </w:p>
    <w:p w14:paraId="3369562F" w14:textId="77777777" w:rsidR="00160BF2" w:rsidRPr="00B47311" w:rsidRDefault="00160BF2" w:rsidP="00026272">
      <w:pPr>
        <w:tabs>
          <w:tab w:val="left" w:pos="720"/>
        </w:tabs>
        <w:ind w:left="720" w:hanging="720"/>
      </w:pPr>
      <w:r w:rsidRPr="00B47311">
        <w:t>604.2</w:t>
      </w:r>
      <w:r w:rsidRPr="00B47311">
        <w:tab/>
        <w:t>ELIGIBILITY</w:t>
      </w:r>
      <w:r w:rsidRPr="00B47311">
        <w:fldChar w:fldCharType="begin"/>
      </w:r>
      <w:r w:rsidRPr="00B47311">
        <w:instrText xml:space="preserve"> TC "</w:instrText>
      </w:r>
      <w:bookmarkStart w:id="386" w:name="_Toc494857423"/>
      <w:bookmarkStart w:id="387" w:name="_Toc495293550"/>
      <w:bookmarkStart w:id="388" w:name="_Toc495299309"/>
      <w:bookmarkStart w:id="389" w:name="_Toc495301983"/>
      <w:bookmarkStart w:id="390" w:name="_Toc495307337"/>
      <w:bookmarkStart w:id="391" w:name="_Toc495717624"/>
      <w:bookmarkStart w:id="392" w:name="_Toc496321212"/>
      <w:bookmarkStart w:id="393" w:name="_Toc496411795"/>
      <w:bookmarkStart w:id="394" w:name="_Toc291782666"/>
      <w:bookmarkStart w:id="395" w:name="_Toc516070055"/>
      <w:r w:rsidRPr="00B47311">
        <w:instrText>604.2</w:instrText>
      </w:r>
      <w:r w:rsidRPr="00B47311">
        <w:tab/>
        <w:instrText>ELIGIBILITY</w:instrText>
      </w:r>
      <w:bookmarkEnd w:id="386"/>
      <w:bookmarkEnd w:id="387"/>
      <w:bookmarkEnd w:id="388"/>
      <w:bookmarkEnd w:id="389"/>
      <w:bookmarkEnd w:id="390"/>
      <w:bookmarkEnd w:id="391"/>
      <w:bookmarkEnd w:id="392"/>
      <w:bookmarkEnd w:id="393"/>
      <w:bookmarkEnd w:id="394"/>
      <w:bookmarkEnd w:id="395"/>
      <w:r w:rsidRPr="00B47311">
        <w:instrText xml:space="preserve">" \f C \l "2" </w:instrText>
      </w:r>
      <w:r w:rsidRPr="00B47311">
        <w:fldChar w:fldCharType="end"/>
      </w:r>
      <w:r w:rsidRPr="00B47311">
        <w:t xml:space="preserve"> - Only Individual Members in good standing shall be eligible to be elected or appointed members of, to be heard at or to vote at the House of Delegates in any capacity.  Members of the House of Delegates must maintain their status as Individual Members in good standing throughout their terms of office.</w:t>
      </w:r>
    </w:p>
    <w:p w14:paraId="6B1C2948" w14:textId="77777777" w:rsidR="00160BF2" w:rsidRPr="00B47311" w:rsidRDefault="00160BF2" w:rsidP="00026272">
      <w:pPr>
        <w:tabs>
          <w:tab w:val="left" w:pos="720"/>
        </w:tabs>
      </w:pPr>
    </w:p>
    <w:p w14:paraId="326891B0" w14:textId="77777777" w:rsidR="00160BF2" w:rsidRPr="00D14A7D" w:rsidRDefault="00160BF2" w:rsidP="00026272">
      <w:pPr>
        <w:tabs>
          <w:tab w:val="left" w:pos="720"/>
        </w:tabs>
        <w:ind w:left="720" w:hanging="720"/>
      </w:pPr>
      <w:r w:rsidRPr="00B47311">
        <w:t>604.3</w:t>
      </w:r>
      <w:r w:rsidRPr="00B47311">
        <w:tab/>
        <w:t>VOICE AND VOTING RIGHTS OF MEMBERS</w:t>
      </w:r>
      <w:r w:rsidRPr="00B47311">
        <w:fldChar w:fldCharType="begin"/>
      </w:r>
      <w:r w:rsidRPr="00B47311">
        <w:instrText xml:space="preserve"> TC "</w:instrText>
      </w:r>
      <w:bookmarkStart w:id="396" w:name="_Toc494857424"/>
      <w:bookmarkStart w:id="397" w:name="_Toc495293551"/>
      <w:bookmarkStart w:id="398" w:name="_Toc495299310"/>
      <w:bookmarkStart w:id="399" w:name="_Toc495301984"/>
      <w:bookmarkStart w:id="400" w:name="_Toc495307338"/>
      <w:bookmarkStart w:id="401" w:name="_Toc495717625"/>
      <w:bookmarkStart w:id="402" w:name="_Toc496321213"/>
      <w:bookmarkStart w:id="403" w:name="_Toc496411796"/>
      <w:bookmarkStart w:id="404" w:name="_Toc291782667"/>
      <w:bookmarkStart w:id="405" w:name="_Toc516070056"/>
      <w:r w:rsidRPr="00B47311">
        <w:instrText>604.3</w:instrText>
      </w:r>
      <w:r w:rsidRPr="00B47311">
        <w:tab/>
        <w:instrText>VOICE AND VOTING RIGHTS OF MEMBERS</w:instrText>
      </w:r>
      <w:bookmarkEnd w:id="396"/>
      <w:bookmarkEnd w:id="397"/>
      <w:bookmarkEnd w:id="398"/>
      <w:bookmarkEnd w:id="399"/>
      <w:bookmarkEnd w:id="400"/>
      <w:bookmarkEnd w:id="401"/>
      <w:bookmarkEnd w:id="402"/>
      <w:bookmarkEnd w:id="403"/>
      <w:bookmarkEnd w:id="404"/>
      <w:bookmarkEnd w:id="405"/>
      <w:r w:rsidRPr="00B47311">
        <w:instrText xml:space="preserve">" \f C \l "2" </w:instrText>
      </w:r>
      <w:r w:rsidRPr="00B47311">
        <w:fldChar w:fldCharType="end"/>
      </w:r>
      <w:r w:rsidRPr="00B47311">
        <w:t xml:space="preserve"> - The voice and voting rights of members of the House of Delegates and of individual shall be </w:t>
      </w:r>
      <w:r w:rsidRPr="00D14A7D">
        <w:t>as follows:</w:t>
      </w:r>
    </w:p>
    <w:p w14:paraId="70A9E161" w14:textId="77777777" w:rsidR="00160BF2" w:rsidRPr="00D14A7D" w:rsidRDefault="00160BF2" w:rsidP="00026272">
      <w:pPr>
        <w:tabs>
          <w:tab w:val="left" w:pos="720"/>
        </w:tabs>
      </w:pPr>
    </w:p>
    <w:p w14:paraId="40383B47" w14:textId="77777777" w:rsidR="00160BF2" w:rsidRPr="00B47311" w:rsidRDefault="00160BF2" w:rsidP="00026272">
      <w:pPr>
        <w:tabs>
          <w:tab w:val="left" w:pos="720"/>
          <w:tab w:val="left" w:pos="1440"/>
        </w:tabs>
        <w:ind w:left="1440" w:hanging="720"/>
      </w:pPr>
      <w:r w:rsidRPr="00D14A7D">
        <w:t>.1</w:t>
      </w:r>
      <w:r w:rsidRPr="00D14A7D">
        <w:tab/>
      </w:r>
      <w:r w:rsidRPr="00D14A7D">
        <w:rPr>
          <w:smallCaps/>
        </w:rPr>
        <w:t xml:space="preserve">Group Member </w:t>
      </w:r>
      <w:r w:rsidRPr="007B76CE">
        <w:rPr>
          <w:smallCaps/>
          <w:color w:val="000000"/>
        </w:rPr>
        <w:t>Representatives (Other Than Those of Affiliated Group Members), Board Members, the Athlete Representatives, the Coach</w:t>
      </w:r>
      <w:r w:rsidRPr="00D14A7D">
        <w:rPr>
          <w:smallCaps/>
        </w:rPr>
        <w:t xml:space="preserve"> Representatives and at-Large House Members</w:t>
      </w:r>
      <w:r w:rsidRPr="00D14A7D">
        <w:rPr>
          <w:smallCaps/>
        </w:rPr>
        <w:fldChar w:fldCharType="begin"/>
      </w:r>
      <w:r w:rsidRPr="00D14A7D">
        <w:instrText xml:space="preserve"> TC "</w:instrText>
      </w:r>
      <w:bookmarkStart w:id="406" w:name="_Toc495293552"/>
      <w:bookmarkStart w:id="407" w:name="_Toc495299311"/>
      <w:bookmarkStart w:id="408" w:name="_Toc495301985"/>
      <w:bookmarkStart w:id="409" w:name="_Toc495307339"/>
      <w:bookmarkStart w:id="410" w:name="_Toc495717626"/>
      <w:bookmarkStart w:id="411" w:name="_Toc496321214"/>
      <w:bookmarkStart w:id="412" w:name="_Toc496411797"/>
      <w:bookmarkStart w:id="413" w:name="_Toc291782668"/>
      <w:bookmarkStart w:id="414" w:name="_Toc516070057"/>
      <w:r w:rsidRPr="00D14A7D">
        <w:instrText>.1</w:instrText>
      </w:r>
      <w:r w:rsidRPr="00D14A7D">
        <w:tab/>
      </w:r>
      <w:r w:rsidRPr="00D14A7D">
        <w:rPr>
          <w:smallCaps/>
        </w:rPr>
        <w:instrText>Group Member Representatives (Other Than Those of Affiliated Group Members), Board Members, the Athlete Representatives, the Coach Representatives and at-Large House Members</w:instrText>
      </w:r>
      <w:bookmarkEnd w:id="406"/>
      <w:bookmarkEnd w:id="407"/>
      <w:bookmarkEnd w:id="408"/>
      <w:bookmarkEnd w:id="409"/>
      <w:bookmarkEnd w:id="410"/>
      <w:bookmarkEnd w:id="411"/>
      <w:bookmarkEnd w:id="412"/>
      <w:bookmarkEnd w:id="413"/>
      <w:bookmarkEnd w:id="414"/>
      <w:r w:rsidRPr="00D14A7D">
        <w:instrText xml:space="preserve">" \f C \l "3" </w:instrText>
      </w:r>
      <w:r w:rsidRPr="00D14A7D">
        <w:rPr>
          <w:smallCaps/>
        </w:rPr>
        <w:fldChar w:fldCharType="end"/>
      </w:r>
      <w:r w:rsidRPr="00D14A7D">
        <w:t xml:space="preserve"> - Each of the Group Member Representatives, the Board Members, the Athlete Representatives, the Coach Representatives and the At-Large House Members shall have both voice and one vote each in meetings of the House of Delegates.</w:t>
      </w:r>
    </w:p>
    <w:p w14:paraId="4846E224" w14:textId="77777777" w:rsidR="00160BF2" w:rsidRPr="00B47311" w:rsidRDefault="00160BF2" w:rsidP="00026272">
      <w:pPr>
        <w:tabs>
          <w:tab w:val="left" w:pos="720"/>
          <w:tab w:val="left" w:pos="1152"/>
        </w:tabs>
      </w:pPr>
    </w:p>
    <w:p w14:paraId="625E66A1" w14:textId="77777777" w:rsidR="00160BF2" w:rsidRPr="00B47311" w:rsidRDefault="00160BF2" w:rsidP="00026272">
      <w:pPr>
        <w:tabs>
          <w:tab w:val="left" w:pos="720"/>
          <w:tab w:val="left" w:pos="1440"/>
        </w:tabs>
        <w:ind w:left="1440" w:hanging="720"/>
      </w:pPr>
      <w:r w:rsidRPr="00B47311">
        <w:rPr>
          <w:smallCaps/>
        </w:rPr>
        <w:t>.2</w:t>
      </w:r>
      <w:r w:rsidRPr="00B47311">
        <w:rPr>
          <w:smallCaps/>
        </w:rPr>
        <w:tab/>
        <w:t>Affiliated Group Member Representatives</w:t>
      </w:r>
      <w:r w:rsidRPr="00B47311">
        <w:rPr>
          <w:smallCaps/>
        </w:rPr>
        <w:fldChar w:fldCharType="begin"/>
      </w:r>
      <w:r w:rsidRPr="00B47311">
        <w:instrText xml:space="preserve"> TC "</w:instrText>
      </w:r>
      <w:bookmarkStart w:id="415" w:name="_Toc495293553"/>
      <w:bookmarkStart w:id="416" w:name="_Toc495299312"/>
      <w:bookmarkStart w:id="417" w:name="_Toc495301986"/>
      <w:bookmarkStart w:id="418" w:name="_Toc495307340"/>
      <w:bookmarkStart w:id="419" w:name="_Toc495717627"/>
      <w:bookmarkStart w:id="420" w:name="_Toc496321215"/>
      <w:bookmarkStart w:id="421" w:name="_Toc496411798"/>
      <w:bookmarkStart w:id="422" w:name="_Toc291782669"/>
      <w:bookmarkStart w:id="423" w:name="_Toc516070058"/>
      <w:r w:rsidRPr="00B47311">
        <w:rPr>
          <w:smallCaps/>
        </w:rPr>
        <w:instrText>.2</w:instrText>
      </w:r>
      <w:r w:rsidRPr="00B47311">
        <w:rPr>
          <w:smallCaps/>
        </w:rPr>
        <w:tab/>
        <w:instrText>Affiliated Group Member Representatives</w:instrText>
      </w:r>
      <w:bookmarkEnd w:id="415"/>
      <w:bookmarkEnd w:id="416"/>
      <w:bookmarkEnd w:id="417"/>
      <w:bookmarkEnd w:id="418"/>
      <w:bookmarkEnd w:id="419"/>
      <w:bookmarkEnd w:id="420"/>
      <w:bookmarkEnd w:id="421"/>
      <w:bookmarkEnd w:id="422"/>
      <w:bookmarkEnd w:id="423"/>
      <w:r w:rsidRPr="00B47311">
        <w:instrText xml:space="preserve">" \f C \l "3" </w:instrText>
      </w:r>
      <w:r w:rsidRPr="00B47311">
        <w:rPr>
          <w:smallCaps/>
        </w:rPr>
        <w:fldChar w:fldCharType="end"/>
      </w:r>
      <w:r w:rsidRPr="00B47311">
        <w:t xml:space="preserve"> - Group Member Representative of Affiliated Group Members, shall have voice but no vote in meetings of the House of Delegates and its committees.</w:t>
      </w:r>
    </w:p>
    <w:p w14:paraId="5A940960" w14:textId="77777777" w:rsidR="00160BF2" w:rsidRPr="00B47311" w:rsidRDefault="00160BF2" w:rsidP="00026272">
      <w:pPr>
        <w:tabs>
          <w:tab w:val="left" w:pos="720"/>
          <w:tab w:val="left" w:pos="1152"/>
        </w:tabs>
      </w:pPr>
    </w:p>
    <w:p w14:paraId="7C388E60" w14:textId="77777777" w:rsidR="00160BF2" w:rsidRPr="00B47311" w:rsidRDefault="00160BF2" w:rsidP="00026272">
      <w:pPr>
        <w:tabs>
          <w:tab w:val="left" w:pos="720"/>
          <w:tab w:val="left" w:pos="1440"/>
        </w:tabs>
        <w:ind w:left="1440" w:hanging="720"/>
      </w:pPr>
      <w:r w:rsidRPr="00B47311">
        <w:rPr>
          <w:smallCaps/>
        </w:rPr>
        <w:lastRenderedPageBreak/>
        <w:t>.3</w:t>
      </w:r>
      <w:r w:rsidRPr="00B47311">
        <w:rPr>
          <w:smallCaps/>
        </w:rPr>
        <w:tab/>
        <w:t>Individual Members</w:t>
      </w:r>
      <w:r w:rsidRPr="00B47311">
        <w:rPr>
          <w:smallCaps/>
        </w:rPr>
        <w:fldChar w:fldCharType="begin"/>
      </w:r>
      <w:r w:rsidRPr="00B47311">
        <w:instrText xml:space="preserve"> TC "</w:instrText>
      </w:r>
      <w:bookmarkStart w:id="424" w:name="_Toc495293554"/>
      <w:bookmarkStart w:id="425" w:name="_Toc495299313"/>
      <w:bookmarkStart w:id="426" w:name="_Toc495301987"/>
      <w:bookmarkStart w:id="427" w:name="_Toc495307341"/>
      <w:bookmarkStart w:id="428" w:name="_Toc495717628"/>
      <w:bookmarkStart w:id="429" w:name="_Toc496321216"/>
      <w:bookmarkStart w:id="430" w:name="_Toc496411799"/>
      <w:bookmarkStart w:id="431" w:name="_Toc291782670"/>
      <w:bookmarkStart w:id="432" w:name="_Toc516070059"/>
      <w:r w:rsidRPr="00B47311">
        <w:rPr>
          <w:smallCaps/>
        </w:rPr>
        <w:instrText>.3</w:instrText>
      </w:r>
      <w:r w:rsidRPr="00B47311">
        <w:rPr>
          <w:smallCaps/>
        </w:rPr>
        <w:tab/>
        <w:instrText>Individual Members</w:instrText>
      </w:r>
      <w:bookmarkEnd w:id="424"/>
      <w:bookmarkEnd w:id="425"/>
      <w:bookmarkEnd w:id="426"/>
      <w:bookmarkEnd w:id="427"/>
      <w:bookmarkEnd w:id="428"/>
      <w:bookmarkEnd w:id="429"/>
      <w:bookmarkEnd w:id="430"/>
      <w:bookmarkEnd w:id="431"/>
      <w:bookmarkEnd w:id="432"/>
      <w:r w:rsidRPr="00B47311">
        <w:instrText xml:space="preserve">" \f C \l "3" </w:instrText>
      </w:r>
      <w:r w:rsidRPr="00B47311">
        <w:rPr>
          <w:smallCaps/>
        </w:rPr>
        <w:fldChar w:fldCharType="end"/>
      </w:r>
      <w:r w:rsidRPr="00B47311">
        <w:rPr>
          <w:smallCaps/>
        </w:rPr>
        <w:t xml:space="preserve"> </w:t>
      </w:r>
      <w:r w:rsidRPr="00B47311">
        <w:t>- Individual Members who are not members of the House of Delegates may attend open meetings of the House of Delegates and its Committees and may be heard at the discretion of the presiding officer.  Unless entitled to vote under another provision of these Bylaws, Individual Members shall have voice but no vote in meetings of the House of Delegates.</w:t>
      </w:r>
    </w:p>
    <w:p w14:paraId="20BAE54C" w14:textId="77777777" w:rsidR="00160BF2" w:rsidRPr="00B47311" w:rsidRDefault="00160BF2" w:rsidP="00026272">
      <w:pPr>
        <w:tabs>
          <w:tab w:val="left" w:pos="720"/>
          <w:tab w:val="left" w:pos="1152"/>
        </w:tabs>
      </w:pPr>
    </w:p>
    <w:p w14:paraId="3CFB6828" w14:textId="6BB3AF53" w:rsidR="00160BF2" w:rsidRPr="00B47311" w:rsidRDefault="00160BF2" w:rsidP="00026272">
      <w:pPr>
        <w:tabs>
          <w:tab w:val="left" w:pos="720"/>
        </w:tabs>
        <w:ind w:left="720" w:hanging="720"/>
      </w:pPr>
      <w:r w:rsidRPr="00B47311">
        <w:t>604.4</w:t>
      </w:r>
      <w:r w:rsidRPr="00B47311">
        <w:tab/>
        <w:t>DUTIES AND POWERS</w:t>
      </w:r>
      <w:r w:rsidRPr="00B47311">
        <w:fldChar w:fldCharType="begin"/>
      </w:r>
      <w:r w:rsidRPr="00B47311">
        <w:instrText xml:space="preserve"> TC "</w:instrText>
      </w:r>
      <w:bookmarkStart w:id="433" w:name="_Toc495293555"/>
      <w:bookmarkStart w:id="434" w:name="_Toc495299314"/>
      <w:bookmarkStart w:id="435" w:name="_Toc495301988"/>
      <w:bookmarkStart w:id="436" w:name="_Toc495307342"/>
      <w:bookmarkStart w:id="437" w:name="_Toc495717629"/>
      <w:bookmarkStart w:id="438" w:name="_Toc496321217"/>
      <w:bookmarkStart w:id="439" w:name="_Toc496411800"/>
      <w:bookmarkStart w:id="440" w:name="_Toc291782671"/>
      <w:bookmarkStart w:id="441" w:name="_Toc516070060"/>
      <w:r w:rsidRPr="00B47311">
        <w:instrText>604.4</w:instrText>
      </w:r>
      <w:r w:rsidRPr="00B47311">
        <w:tab/>
        <w:instrText>DUTIES AND POWERS</w:instrText>
      </w:r>
      <w:bookmarkEnd w:id="433"/>
      <w:bookmarkEnd w:id="434"/>
      <w:bookmarkEnd w:id="435"/>
      <w:bookmarkEnd w:id="436"/>
      <w:bookmarkEnd w:id="437"/>
      <w:bookmarkEnd w:id="438"/>
      <w:bookmarkEnd w:id="439"/>
      <w:bookmarkEnd w:id="440"/>
      <w:bookmarkEnd w:id="441"/>
      <w:r w:rsidRPr="00B47311">
        <w:instrText xml:space="preserve">" \f C \l "2" </w:instrText>
      </w:r>
      <w:r w:rsidRPr="00B47311">
        <w:fldChar w:fldCharType="end"/>
      </w:r>
      <w:r w:rsidRPr="00B47311">
        <w:t xml:space="preserve"> - The House of Delegates shall oversee the management of the affairs of </w:t>
      </w:r>
      <w:r w:rsidR="00AD05B9">
        <w:t>MNSI</w:t>
      </w:r>
      <w:r w:rsidRPr="00B47311">
        <w:t xml:space="preserve"> and the establishment of policies, procedures and programs.  In addition to the duties and powers prescribed in the USA S</w:t>
      </w:r>
      <w:r w:rsidR="000976F3" w:rsidRPr="00B47311">
        <w:t>wimming Rules and Regulations</w:t>
      </w:r>
      <w:r w:rsidRPr="00B47311">
        <w:t xml:space="preserve"> or elsewhere in these Bylaws, the House of Delegates shall:</w:t>
      </w:r>
    </w:p>
    <w:p w14:paraId="13D78E51" w14:textId="77777777" w:rsidR="00160BF2" w:rsidRPr="00B47311" w:rsidRDefault="00160BF2" w:rsidP="00026272">
      <w:pPr>
        <w:tabs>
          <w:tab w:val="left" w:pos="864"/>
        </w:tabs>
      </w:pPr>
    </w:p>
    <w:p w14:paraId="4F7B6D5A" w14:textId="6F0C604E" w:rsidR="00160BF2" w:rsidRPr="00B47311" w:rsidRDefault="00160BF2" w:rsidP="00175C59">
      <w:pPr>
        <w:tabs>
          <w:tab w:val="left" w:pos="720"/>
          <w:tab w:val="left" w:pos="1440"/>
        </w:tabs>
        <w:ind w:left="1440" w:hanging="720"/>
      </w:pPr>
      <w:r w:rsidRPr="00B47311">
        <w:t>.1</w:t>
      </w:r>
      <w:r w:rsidRPr="00B47311">
        <w:tab/>
        <w:t xml:space="preserve">Elect the officers, Athlete Representatives, Coach Representatives and the committee Chairs and coordinators listed in Section </w:t>
      </w:r>
      <w:r w:rsidRPr="00B47311">
        <w:fldChar w:fldCharType="begin"/>
      </w:r>
      <w:r w:rsidRPr="00B47311">
        <w:instrText xml:space="preserve"> REF Sec606_1 \h </w:instrText>
      </w:r>
      <w:r w:rsidR="00026272" w:rsidRPr="00B47311">
        <w:instrText xml:space="preserve"> \* MERGEFORMAT </w:instrText>
      </w:r>
      <w:r w:rsidRPr="00B47311">
        <w:fldChar w:fldCharType="separate"/>
      </w:r>
      <w:r w:rsidR="004C7E17" w:rsidRPr="00B47311">
        <w:t>606.1</w:t>
      </w:r>
      <w:r w:rsidRPr="00B47311">
        <w:fldChar w:fldCharType="end"/>
      </w:r>
      <w:r w:rsidRPr="00B47311">
        <w:t xml:space="preserve"> in accordance with Sections </w:t>
      </w:r>
      <w:r w:rsidRPr="00322C98">
        <w:rPr>
          <w:color w:val="000000"/>
        </w:rPr>
        <w:fldChar w:fldCharType="begin"/>
      </w:r>
      <w:r w:rsidRPr="00322C98">
        <w:rPr>
          <w:color w:val="000000"/>
        </w:rPr>
        <w:instrText xml:space="preserve"> REF Sec606_2 \h </w:instrText>
      </w:r>
      <w:r w:rsidR="00026272" w:rsidRPr="00322C98">
        <w:rPr>
          <w:color w:val="000000"/>
        </w:rPr>
        <w:instrText xml:space="preserve"> \* MERGEFORMAT </w:instrText>
      </w:r>
      <w:r w:rsidRPr="00322C98">
        <w:rPr>
          <w:color w:val="000000"/>
        </w:rPr>
      </w:r>
      <w:r w:rsidRPr="00322C98">
        <w:rPr>
          <w:color w:val="000000"/>
        </w:rPr>
        <w:fldChar w:fldCharType="separate"/>
      </w:r>
      <w:r w:rsidR="004C7E17" w:rsidRPr="00393FE6">
        <w:rPr>
          <w:color w:val="000000"/>
        </w:rPr>
        <w:t>606.2</w:t>
      </w:r>
      <w:r w:rsidRPr="00322C98">
        <w:rPr>
          <w:color w:val="000000"/>
        </w:rPr>
        <w:fldChar w:fldCharType="end"/>
      </w:r>
      <w:r w:rsidRPr="00322C98">
        <w:rPr>
          <w:color w:val="000000"/>
        </w:rPr>
        <w:t xml:space="preserve">, </w:t>
      </w:r>
      <w:r w:rsidR="00D14A7D" w:rsidRPr="00322C98">
        <w:rPr>
          <w:color w:val="000000"/>
        </w:rPr>
        <w:t xml:space="preserve">through </w:t>
      </w:r>
      <w:r w:rsidRPr="00322C98">
        <w:rPr>
          <w:color w:val="000000"/>
        </w:rPr>
        <w:fldChar w:fldCharType="begin"/>
      </w:r>
      <w:r w:rsidRPr="00322C98">
        <w:rPr>
          <w:color w:val="000000"/>
        </w:rPr>
        <w:instrText xml:space="preserve"> REF Sec606_6 \h </w:instrText>
      </w:r>
      <w:r w:rsidR="00026272" w:rsidRPr="00322C98">
        <w:rPr>
          <w:color w:val="000000"/>
        </w:rPr>
        <w:instrText xml:space="preserve"> \* MERGEFORMAT </w:instrText>
      </w:r>
      <w:r w:rsidRPr="00322C98">
        <w:rPr>
          <w:color w:val="000000"/>
        </w:rPr>
      </w:r>
      <w:r w:rsidRPr="00322C98">
        <w:rPr>
          <w:color w:val="000000"/>
        </w:rPr>
        <w:fldChar w:fldCharType="separate"/>
      </w:r>
      <w:r w:rsidR="004C7E17" w:rsidRPr="00393FE6">
        <w:rPr>
          <w:color w:val="000000"/>
        </w:rPr>
        <w:t>606.6</w:t>
      </w:r>
      <w:r w:rsidRPr="00322C98">
        <w:rPr>
          <w:color w:val="000000"/>
        </w:rPr>
        <w:fldChar w:fldCharType="end"/>
      </w:r>
      <w:r w:rsidRPr="00322C98">
        <w:rPr>
          <w:color w:val="000000"/>
        </w:rPr>
        <w:t>;</w:t>
      </w:r>
    </w:p>
    <w:p w14:paraId="4D1EEAD0" w14:textId="77777777" w:rsidR="00160BF2" w:rsidRPr="00B47311" w:rsidRDefault="00160BF2" w:rsidP="00026272">
      <w:pPr>
        <w:tabs>
          <w:tab w:val="left" w:pos="1296"/>
          <w:tab w:val="left" w:pos="2016"/>
        </w:tabs>
      </w:pPr>
    </w:p>
    <w:p w14:paraId="36231497" w14:textId="77777777" w:rsidR="00160BF2" w:rsidRPr="007B1ECF" w:rsidRDefault="00160BF2" w:rsidP="00175C59">
      <w:pPr>
        <w:tabs>
          <w:tab w:val="left" w:pos="720"/>
          <w:tab w:val="left" w:pos="1440"/>
        </w:tabs>
        <w:ind w:left="1440" w:hanging="720"/>
        <w:rPr>
          <w:strike/>
          <w:color w:val="FF0000"/>
        </w:rPr>
      </w:pPr>
      <w:r w:rsidRPr="00B47311">
        <w:t>.2</w:t>
      </w:r>
      <w:r w:rsidRPr="00B47311">
        <w:tab/>
        <w:t xml:space="preserve">Elect alternates to the USA </w:t>
      </w:r>
      <w:r w:rsidR="005B37A3" w:rsidRPr="00B47311">
        <w:t>Swimming</w:t>
      </w:r>
      <w:r w:rsidRPr="00B47311">
        <w:t xml:space="preserve"> House of Delegates in accordance with section </w:t>
      </w:r>
      <w:r w:rsidR="007B1ECF" w:rsidRPr="00322C98">
        <w:rPr>
          <w:color w:val="000000"/>
        </w:rPr>
        <w:t>507.1.</w:t>
      </w:r>
      <w:r w:rsidR="002F7B6B" w:rsidRPr="00322C98">
        <w:rPr>
          <w:color w:val="000000"/>
        </w:rPr>
        <w:t>3</w:t>
      </w:r>
      <w:r w:rsidR="007B1ECF" w:rsidRPr="00322C98">
        <w:rPr>
          <w:color w:val="000000"/>
        </w:rPr>
        <w:t xml:space="preserve"> </w:t>
      </w:r>
      <w:r w:rsidRPr="00322C98">
        <w:rPr>
          <w:color w:val="000000"/>
        </w:rPr>
        <w:t>of</w:t>
      </w:r>
      <w:r w:rsidRPr="00B47311">
        <w:t xml:space="preserve"> the USA </w:t>
      </w:r>
      <w:r w:rsidR="005B37A3" w:rsidRPr="00B47311">
        <w:t>Swimming</w:t>
      </w:r>
      <w:r w:rsidRPr="00B47311">
        <w:t xml:space="preserve"> </w:t>
      </w:r>
      <w:r w:rsidR="00250582" w:rsidRPr="00B47311">
        <w:t>Rules and Regulations</w:t>
      </w:r>
      <w:r w:rsidR="007D45ED">
        <w:t>;</w:t>
      </w:r>
    </w:p>
    <w:p w14:paraId="7AD9B553" w14:textId="77777777" w:rsidR="00160BF2" w:rsidRPr="00B47311" w:rsidRDefault="00160BF2" w:rsidP="00026272">
      <w:pPr>
        <w:tabs>
          <w:tab w:val="left" w:pos="864"/>
          <w:tab w:val="left" w:pos="1296"/>
        </w:tabs>
        <w:jc w:val="both"/>
      </w:pPr>
    </w:p>
    <w:p w14:paraId="0D0E3481" w14:textId="77777777" w:rsidR="00160BF2" w:rsidRPr="00B47311" w:rsidRDefault="00160BF2" w:rsidP="00026272">
      <w:pPr>
        <w:tabs>
          <w:tab w:val="left" w:pos="720"/>
          <w:tab w:val="left" w:pos="1440"/>
        </w:tabs>
        <w:ind w:left="1440" w:hanging="720"/>
      </w:pPr>
      <w:r w:rsidRPr="00B47311">
        <w:t>.3</w:t>
      </w:r>
      <w:r w:rsidRPr="00B47311">
        <w:tab/>
        <w:t>Elect the members of the Nominating Committee;</w:t>
      </w:r>
    </w:p>
    <w:p w14:paraId="7500FC5F" w14:textId="77777777" w:rsidR="00160BF2" w:rsidRPr="00B47311" w:rsidRDefault="00160BF2" w:rsidP="00026272">
      <w:pPr>
        <w:tabs>
          <w:tab w:val="left" w:pos="864"/>
          <w:tab w:val="left" w:pos="1296"/>
        </w:tabs>
      </w:pPr>
    </w:p>
    <w:p w14:paraId="41DEBB9A" w14:textId="48D77677" w:rsidR="00160BF2" w:rsidRPr="00B47311" w:rsidRDefault="00160BF2" w:rsidP="00026272">
      <w:pPr>
        <w:tabs>
          <w:tab w:val="left" w:pos="720"/>
          <w:tab w:val="left" w:pos="1440"/>
        </w:tabs>
        <w:ind w:left="1440" w:hanging="720"/>
      </w:pPr>
      <w:r w:rsidRPr="00B47311">
        <w:t>.4</w:t>
      </w:r>
      <w:r w:rsidRPr="00B47311">
        <w:tab/>
        <w:t xml:space="preserve">Review, modify and adopt the annual budget of </w:t>
      </w:r>
      <w:r w:rsidR="00AD05B9">
        <w:t>MNSI</w:t>
      </w:r>
      <w:r w:rsidRPr="00B47311">
        <w:t>, recommended by the Board of Directors;</w:t>
      </w:r>
    </w:p>
    <w:p w14:paraId="18CFDCC9" w14:textId="77777777" w:rsidR="00160BF2" w:rsidRPr="00B47311" w:rsidRDefault="00160BF2" w:rsidP="00026272">
      <w:pPr>
        <w:tabs>
          <w:tab w:val="left" w:pos="864"/>
          <w:tab w:val="left" w:pos="1296"/>
        </w:tabs>
      </w:pPr>
    </w:p>
    <w:p w14:paraId="7955DCB0" w14:textId="77777777" w:rsidR="00160BF2" w:rsidRPr="00B47311" w:rsidRDefault="00160BF2" w:rsidP="00026272">
      <w:pPr>
        <w:tabs>
          <w:tab w:val="left" w:pos="720"/>
          <w:tab w:val="left" w:pos="1440"/>
        </w:tabs>
        <w:ind w:left="1440" w:hanging="720"/>
      </w:pPr>
      <w:r w:rsidRPr="00B47311">
        <w:t>.5</w:t>
      </w:r>
      <w:r w:rsidRPr="00B47311">
        <w:tab/>
        <w:t>Call regular and special meetings of the House of Delegates;</w:t>
      </w:r>
    </w:p>
    <w:p w14:paraId="6E004BB0" w14:textId="77777777" w:rsidR="00160BF2" w:rsidRPr="00B47311" w:rsidRDefault="00160BF2" w:rsidP="00026272">
      <w:pPr>
        <w:tabs>
          <w:tab w:val="left" w:pos="864"/>
          <w:tab w:val="left" w:pos="1296"/>
        </w:tabs>
      </w:pPr>
    </w:p>
    <w:p w14:paraId="1C64939A" w14:textId="77777777" w:rsidR="00160BF2" w:rsidRPr="00B47311" w:rsidRDefault="00160BF2" w:rsidP="00026272">
      <w:pPr>
        <w:tabs>
          <w:tab w:val="left" w:pos="720"/>
          <w:tab w:val="left" w:pos="1440"/>
        </w:tabs>
        <w:ind w:left="1440" w:hanging="720"/>
      </w:pPr>
      <w:r w:rsidRPr="00B47311">
        <w:t>.6</w:t>
      </w:r>
      <w:r w:rsidRPr="00B47311">
        <w:tab/>
        <w:t>Ratify or prospectively modify or rescind policy and program established by the Board of Directors (except any action or authorization by the Board of Directors with respect to contracts or upon which any person may have relied shall not be modified or rescinded);</w:t>
      </w:r>
    </w:p>
    <w:p w14:paraId="597F4DBD" w14:textId="77777777" w:rsidR="00160BF2" w:rsidRPr="00B47311" w:rsidRDefault="00160BF2" w:rsidP="00026272">
      <w:pPr>
        <w:tabs>
          <w:tab w:val="left" w:pos="864"/>
          <w:tab w:val="left" w:pos="1296"/>
        </w:tabs>
      </w:pPr>
    </w:p>
    <w:p w14:paraId="03D640DA" w14:textId="0CE87CE3" w:rsidR="00160BF2" w:rsidRPr="00B47311" w:rsidRDefault="00160BF2" w:rsidP="00026272">
      <w:pPr>
        <w:tabs>
          <w:tab w:val="left" w:pos="720"/>
          <w:tab w:val="left" w:pos="1440"/>
        </w:tabs>
        <w:ind w:left="1440" w:hanging="720"/>
      </w:pPr>
      <w:r w:rsidRPr="00B47311">
        <w:t>.7</w:t>
      </w:r>
      <w:r w:rsidRPr="00B47311">
        <w:tab/>
        <w:t xml:space="preserve">Establish joint administrative committees, or undertake joint activities with other sports organizations where deemed helpful or necessary by </w:t>
      </w:r>
      <w:r w:rsidR="00AD05B9">
        <w:t>MNSI</w:t>
      </w:r>
      <w:r w:rsidRPr="00B47311">
        <w:t>;</w:t>
      </w:r>
    </w:p>
    <w:p w14:paraId="4D82A1F8" w14:textId="77777777" w:rsidR="00160BF2" w:rsidRPr="00B47311" w:rsidRDefault="00160BF2" w:rsidP="00026272">
      <w:pPr>
        <w:tabs>
          <w:tab w:val="left" w:pos="864"/>
          <w:tab w:val="left" w:pos="1296"/>
        </w:tabs>
        <w:jc w:val="both"/>
      </w:pPr>
    </w:p>
    <w:p w14:paraId="278C7878" w14:textId="379641A0" w:rsidR="00160BF2" w:rsidRPr="00B47311" w:rsidRDefault="00160BF2" w:rsidP="00026272">
      <w:pPr>
        <w:tabs>
          <w:tab w:val="left" w:pos="720"/>
          <w:tab w:val="left" w:pos="1440"/>
        </w:tabs>
        <w:ind w:left="1440" w:hanging="720"/>
      </w:pPr>
      <w:r w:rsidRPr="00B47311">
        <w:t>.8</w:t>
      </w:r>
      <w:r w:rsidRPr="00B47311">
        <w:tab/>
        <w:t xml:space="preserve">Establish by resolution or the </w:t>
      </w:r>
      <w:r w:rsidR="00AD05B9">
        <w:t>MNSI</w:t>
      </w:r>
      <w:r w:rsidRPr="00B47311">
        <w:t xml:space="preserve"> Policies and Procedures manual, one or more committees of its members.  The committees shall have the powers and duties specified in the resolution or the </w:t>
      </w:r>
      <w:r w:rsidR="00AD05B9">
        <w:t>MNSI</w:t>
      </w:r>
      <w:r w:rsidRPr="00B47311">
        <w:t xml:space="preserve"> Policies and Procedures manual, which may include delegation of one or more of the powers and duties of the House of Delegates other than the powers to amend these Bylaws or remove Board Members and other elected officers;</w:t>
      </w:r>
    </w:p>
    <w:p w14:paraId="52F6511C" w14:textId="77777777" w:rsidR="00160BF2" w:rsidRPr="00B47311" w:rsidRDefault="00160BF2" w:rsidP="00026272">
      <w:pPr>
        <w:tabs>
          <w:tab w:val="left" w:pos="864"/>
          <w:tab w:val="left" w:pos="1296"/>
        </w:tabs>
      </w:pPr>
    </w:p>
    <w:p w14:paraId="4E927DE1" w14:textId="1A606128" w:rsidR="00160BF2" w:rsidRPr="00B47311" w:rsidRDefault="00160BF2" w:rsidP="00175C59">
      <w:pPr>
        <w:tabs>
          <w:tab w:val="left" w:pos="720"/>
          <w:tab w:val="left" w:pos="1440"/>
        </w:tabs>
        <w:ind w:left="1440" w:hanging="720"/>
      </w:pPr>
      <w:r w:rsidRPr="00B47311">
        <w:t>.9</w:t>
      </w:r>
      <w:r w:rsidRPr="00B47311">
        <w:tab/>
        <w:t xml:space="preserve">Amend the Bylaws of </w:t>
      </w:r>
      <w:r w:rsidR="00AD05B9">
        <w:t>MNSI</w:t>
      </w:r>
      <w:r w:rsidRPr="00B47311">
        <w:t xml:space="preserve"> in accordance with Section </w:t>
      </w:r>
      <w:r w:rsidRPr="00B47311">
        <w:fldChar w:fldCharType="begin"/>
      </w:r>
      <w:r w:rsidRPr="00B47311">
        <w:instrText xml:space="preserve"> REF Sec611_3 \h </w:instrText>
      </w:r>
      <w:r w:rsidR="00026272" w:rsidRPr="00B47311">
        <w:instrText xml:space="preserve"> \* MERGEFORMAT </w:instrText>
      </w:r>
      <w:r w:rsidRPr="00B47311">
        <w:fldChar w:fldCharType="separate"/>
      </w:r>
      <w:r w:rsidR="004C7E17" w:rsidRPr="00B47311">
        <w:t>611.3</w:t>
      </w:r>
      <w:r w:rsidRPr="00B47311">
        <w:fldChar w:fldCharType="end"/>
      </w:r>
      <w:r w:rsidRPr="00B47311">
        <w:t>; and</w:t>
      </w:r>
    </w:p>
    <w:p w14:paraId="64F4115B" w14:textId="77777777" w:rsidR="00160BF2" w:rsidRPr="00B47311" w:rsidRDefault="00160BF2" w:rsidP="00026272">
      <w:pPr>
        <w:tabs>
          <w:tab w:val="left" w:pos="864"/>
          <w:tab w:val="left" w:pos="1440"/>
        </w:tabs>
      </w:pPr>
    </w:p>
    <w:p w14:paraId="056D4DD8" w14:textId="1D2129E3" w:rsidR="00160BF2" w:rsidRPr="00B47311" w:rsidRDefault="00160BF2" w:rsidP="00393FE6">
      <w:pPr>
        <w:tabs>
          <w:tab w:val="left" w:pos="720"/>
          <w:tab w:val="left" w:pos="1440"/>
          <w:tab w:val="left" w:pos="8730"/>
        </w:tabs>
        <w:ind w:left="1440" w:hanging="720"/>
      </w:pPr>
      <w:bookmarkStart w:id="442" w:name="Sec604_4_10"/>
      <w:r w:rsidRPr="00B47311">
        <w:t>.10</w:t>
      </w:r>
      <w:bookmarkEnd w:id="442"/>
      <w:r w:rsidRPr="00B47311">
        <w:tab/>
        <w:t xml:space="preserve">Remove from office any Board Members, </w:t>
      </w:r>
      <w:r w:rsidR="00052F38">
        <w:t xml:space="preserve">or </w:t>
      </w:r>
      <w:r w:rsidRPr="00B47311">
        <w:t xml:space="preserve">committee Chairs or members or coordinators who have failed to attend to their official duties or member responsibilities or have done so improperly, or who would be subject to penalty by </w:t>
      </w:r>
      <w:r w:rsidR="003D6E13">
        <w:t>the Zone Board of Review</w:t>
      </w:r>
      <w:r w:rsidRPr="00B47311">
        <w:t xml:space="preserve"> for any of the reasons set forth in </w:t>
      </w:r>
      <w:r w:rsidR="000939FF" w:rsidRPr="00B47311">
        <w:t>404.1.3 of the USA Swimming Rules and Regulations</w:t>
      </w:r>
      <w:r w:rsidRPr="00B47311">
        <w:t xml:space="preserve">. </w:t>
      </w:r>
      <w:r w:rsidR="0004767C" w:rsidRPr="00B47311">
        <w:t xml:space="preserve"> </w:t>
      </w:r>
      <w:r w:rsidR="00271DA1">
        <w:t xml:space="preserve">However, no </w:t>
      </w:r>
      <w:r w:rsidRPr="00B47311">
        <w:t xml:space="preserve">Board Member, or elected committee chair or coordinator may be </w:t>
      </w:r>
      <w:proofErr w:type="gramStart"/>
      <w:r w:rsidRPr="00B47311">
        <w:t xml:space="preserve">removed </w:t>
      </w:r>
      <w:r w:rsidR="00052F38">
        <w:t xml:space="preserve"> without</w:t>
      </w:r>
      <w:proofErr w:type="gramEnd"/>
      <w:r w:rsidR="00052F38">
        <w:t xml:space="preserve"> </w:t>
      </w:r>
      <w:r w:rsidR="00403E5F">
        <w:t xml:space="preserve">receiving </w:t>
      </w:r>
      <w:r w:rsidRPr="00B47311">
        <w:t xml:space="preserve">thirty (30) days written notice by the Secretary or other officer designated by the House of Delegates specifying the alleged deficiency in the performance of </w:t>
      </w:r>
      <w:r w:rsidR="00403E5F">
        <w:t xml:space="preserve">the </w:t>
      </w:r>
      <w:r w:rsidRPr="00B47311">
        <w:t>member</w:t>
      </w:r>
      <w:r w:rsidR="00403E5F">
        <w:t>’s</w:t>
      </w:r>
      <w:r w:rsidRPr="00B47311">
        <w:t xml:space="preserve"> responsibilities or specific official duties or other reason</w:t>
      </w:r>
      <w:r w:rsidR="00403E5F">
        <w:t xml:space="preserve"> and an opportunity to respond in writing within twenty (20) days to such allegations</w:t>
      </w:r>
      <w:r w:rsidRPr="00B47311">
        <w:t xml:space="preserve">.  </w:t>
      </w:r>
    </w:p>
    <w:p w14:paraId="4D4FFE22" w14:textId="1C50B25F" w:rsidR="00160BF2" w:rsidRPr="00B47311" w:rsidRDefault="00160BF2" w:rsidP="00026272">
      <w:pPr>
        <w:tabs>
          <w:tab w:val="left" w:pos="720"/>
        </w:tabs>
        <w:ind w:left="720" w:hanging="720"/>
      </w:pPr>
      <w:r w:rsidRPr="00B47311">
        <w:t>604.5</w:t>
      </w:r>
      <w:r w:rsidRPr="00B47311">
        <w:tab/>
        <w:t>ANNUAL AND REGULAR MEETINGS</w:t>
      </w:r>
      <w:r w:rsidRPr="00B47311">
        <w:fldChar w:fldCharType="begin"/>
      </w:r>
      <w:r w:rsidRPr="00B47311">
        <w:instrText xml:space="preserve"> TC "</w:instrText>
      </w:r>
      <w:bookmarkStart w:id="443" w:name="_Toc494857429"/>
      <w:bookmarkStart w:id="444" w:name="_Toc495293556"/>
      <w:bookmarkStart w:id="445" w:name="_Toc495299315"/>
      <w:bookmarkStart w:id="446" w:name="_Toc495301989"/>
      <w:bookmarkStart w:id="447" w:name="_Toc495307343"/>
      <w:bookmarkStart w:id="448" w:name="_Toc495717630"/>
      <w:bookmarkStart w:id="449" w:name="_Toc496321218"/>
      <w:bookmarkStart w:id="450" w:name="_Toc496411801"/>
      <w:bookmarkStart w:id="451" w:name="_Toc291782672"/>
      <w:bookmarkStart w:id="452" w:name="_Toc516070061"/>
      <w:r w:rsidRPr="00B47311">
        <w:instrText>604.5</w:instrText>
      </w:r>
      <w:r w:rsidRPr="00B47311">
        <w:tab/>
        <w:instrText>ANNUAL AND REGULAR MEETINGS</w:instrText>
      </w:r>
      <w:bookmarkEnd w:id="443"/>
      <w:bookmarkEnd w:id="444"/>
      <w:bookmarkEnd w:id="445"/>
      <w:bookmarkEnd w:id="446"/>
      <w:bookmarkEnd w:id="447"/>
      <w:bookmarkEnd w:id="448"/>
      <w:bookmarkEnd w:id="449"/>
      <w:bookmarkEnd w:id="450"/>
      <w:bookmarkEnd w:id="451"/>
      <w:bookmarkEnd w:id="452"/>
      <w:r w:rsidRPr="00B47311">
        <w:instrText xml:space="preserve">" \f C \l "2" </w:instrText>
      </w:r>
      <w:r w:rsidRPr="00B47311">
        <w:fldChar w:fldCharType="end"/>
      </w:r>
      <w:r w:rsidRPr="00B47311">
        <w:t xml:space="preserve"> - The annual meeting of the House of Delegates of </w:t>
      </w:r>
      <w:r w:rsidR="00AD05B9">
        <w:t>MNSI</w:t>
      </w:r>
      <w:r w:rsidRPr="00B47311">
        <w:t xml:space="preserve"> shall be </w:t>
      </w:r>
      <w:r w:rsidR="00B6255F" w:rsidRPr="00B47311">
        <w:t xml:space="preserve">scheduled </w:t>
      </w:r>
      <w:r w:rsidRPr="00B47311">
        <w:t xml:space="preserve">in </w:t>
      </w:r>
      <w:r w:rsidR="00B6255F" w:rsidRPr="00B47311">
        <w:t xml:space="preserve">April or May </w:t>
      </w:r>
      <w:r w:rsidRPr="00B47311">
        <w:t xml:space="preserve">of each year.  Regular meetings of the House of </w:t>
      </w:r>
      <w:r w:rsidRPr="00B47311">
        <w:lastRenderedPageBreak/>
        <w:t>Delegates shall be held in accordance with a schedule adopted by the House of Delegates or the Board of Directors.</w:t>
      </w:r>
    </w:p>
    <w:p w14:paraId="10D544B3" w14:textId="77777777" w:rsidR="00160BF2" w:rsidRPr="00B47311" w:rsidRDefault="00160BF2" w:rsidP="00026272">
      <w:pPr>
        <w:tabs>
          <w:tab w:val="left" w:pos="720"/>
        </w:tabs>
      </w:pPr>
    </w:p>
    <w:p w14:paraId="60B92FDD" w14:textId="77777777" w:rsidR="00160BF2" w:rsidRPr="00B47311" w:rsidRDefault="00160BF2" w:rsidP="00026272">
      <w:pPr>
        <w:tabs>
          <w:tab w:val="left" w:pos="720"/>
        </w:tabs>
        <w:ind w:left="720" w:hanging="720"/>
      </w:pPr>
      <w:r w:rsidRPr="00B47311">
        <w:t>604.6</w:t>
      </w:r>
      <w:r w:rsidRPr="00B47311">
        <w:tab/>
        <w:t>SPECIAL MEETINGS</w:t>
      </w:r>
      <w:r w:rsidRPr="00B47311">
        <w:fldChar w:fldCharType="begin"/>
      </w:r>
      <w:r w:rsidRPr="00B47311">
        <w:instrText xml:space="preserve"> TC "</w:instrText>
      </w:r>
      <w:bookmarkStart w:id="453" w:name="_Toc494857430"/>
      <w:bookmarkStart w:id="454" w:name="_Toc495293557"/>
      <w:bookmarkStart w:id="455" w:name="_Toc495299316"/>
      <w:bookmarkStart w:id="456" w:name="_Toc495301990"/>
      <w:bookmarkStart w:id="457" w:name="_Toc495307344"/>
      <w:bookmarkStart w:id="458" w:name="_Toc495717631"/>
      <w:bookmarkStart w:id="459" w:name="_Toc496321219"/>
      <w:bookmarkStart w:id="460" w:name="_Toc496411802"/>
      <w:bookmarkStart w:id="461" w:name="_Toc291782673"/>
      <w:bookmarkStart w:id="462" w:name="_Toc516070062"/>
      <w:r w:rsidRPr="00B47311">
        <w:instrText>604.6</w:instrText>
      </w:r>
      <w:r w:rsidRPr="00B47311">
        <w:tab/>
        <w:instrText>SPECIAL MEETINGS</w:instrText>
      </w:r>
      <w:bookmarkEnd w:id="453"/>
      <w:bookmarkEnd w:id="454"/>
      <w:bookmarkEnd w:id="455"/>
      <w:bookmarkEnd w:id="456"/>
      <w:bookmarkEnd w:id="457"/>
      <w:bookmarkEnd w:id="458"/>
      <w:bookmarkEnd w:id="459"/>
      <w:bookmarkEnd w:id="460"/>
      <w:bookmarkEnd w:id="461"/>
      <w:bookmarkEnd w:id="462"/>
      <w:r w:rsidRPr="00B47311">
        <w:instrText xml:space="preserve">" \f C \l "2" </w:instrText>
      </w:r>
      <w:r w:rsidRPr="00B47311">
        <w:fldChar w:fldCharType="end"/>
      </w:r>
      <w:r w:rsidRPr="00B47311">
        <w:t xml:space="preserve"> - Special meetings of the House of Delegates may be called by the Board of Directors or the General Chair.  Should the Board of Directors or the General Chair fail to call the annual or scheduled regular meetings or should a special meeting be appropriate, a meeting of the House of Delegates may be called by a petition signed by at least five (5) members of the House of Delegates.</w:t>
      </w:r>
    </w:p>
    <w:p w14:paraId="3B6E0AE6" w14:textId="77777777" w:rsidR="00160BF2" w:rsidRPr="00B47311" w:rsidRDefault="00160BF2" w:rsidP="00026272">
      <w:pPr>
        <w:tabs>
          <w:tab w:val="left" w:pos="720"/>
        </w:tabs>
      </w:pPr>
    </w:p>
    <w:p w14:paraId="07A4FCB0" w14:textId="77777777" w:rsidR="00160BF2" w:rsidRPr="00B47311" w:rsidRDefault="00160BF2" w:rsidP="00026272">
      <w:pPr>
        <w:tabs>
          <w:tab w:val="left" w:pos="720"/>
        </w:tabs>
        <w:ind w:left="720" w:hanging="720"/>
      </w:pPr>
      <w:r w:rsidRPr="005F34D0">
        <w:t>604.7</w:t>
      </w:r>
      <w:r w:rsidRPr="00B47311">
        <w:tab/>
        <w:t>MEETING LOCATION AND TIME</w:t>
      </w:r>
      <w:r w:rsidRPr="00B47311">
        <w:fldChar w:fldCharType="begin"/>
      </w:r>
      <w:r w:rsidRPr="00B47311">
        <w:instrText xml:space="preserve"> TC "</w:instrText>
      </w:r>
      <w:bookmarkStart w:id="463" w:name="_Toc494857431"/>
      <w:bookmarkStart w:id="464" w:name="_Toc495293558"/>
      <w:bookmarkStart w:id="465" w:name="_Toc495299317"/>
      <w:bookmarkStart w:id="466" w:name="_Toc495301991"/>
      <w:bookmarkStart w:id="467" w:name="_Toc495307345"/>
      <w:bookmarkStart w:id="468" w:name="_Toc495717632"/>
      <w:bookmarkStart w:id="469" w:name="_Toc496321220"/>
      <w:bookmarkStart w:id="470" w:name="_Toc496411803"/>
      <w:bookmarkStart w:id="471" w:name="_Toc291782674"/>
      <w:bookmarkStart w:id="472" w:name="_Toc516070063"/>
      <w:r w:rsidRPr="00B47311">
        <w:instrText>604.7</w:instrText>
      </w:r>
      <w:r w:rsidRPr="00B47311">
        <w:tab/>
        <w:instrText>MEETING LOCATION AND TIME</w:instrText>
      </w:r>
      <w:bookmarkEnd w:id="463"/>
      <w:bookmarkEnd w:id="464"/>
      <w:bookmarkEnd w:id="465"/>
      <w:bookmarkEnd w:id="466"/>
      <w:bookmarkEnd w:id="467"/>
      <w:bookmarkEnd w:id="468"/>
      <w:bookmarkEnd w:id="469"/>
      <w:bookmarkEnd w:id="470"/>
      <w:bookmarkEnd w:id="471"/>
      <w:bookmarkEnd w:id="472"/>
      <w:r w:rsidRPr="00B47311">
        <w:instrText xml:space="preserve">" \f C \l "2" </w:instrText>
      </w:r>
      <w:r w:rsidRPr="00B47311">
        <w:fldChar w:fldCharType="end"/>
      </w:r>
      <w:r w:rsidRPr="00B47311">
        <w:t xml:space="preserve"> - All meetings of the House of Delegates shall take place at a site within the Territory.  The House of Delegates or the Board of Directors shall determine the location and time of all meetings of the House of Delegates.</w:t>
      </w:r>
    </w:p>
    <w:p w14:paraId="5F7EAB53" w14:textId="77777777" w:rsidR="00160BF2" w:rsidRPr="00B47311" w:rsidRDefault="00160BF2" w:rsidP="00026272">
      <w:pPr>
        <w:tabs>
          <w:tab w:val="left" w:pos="720"/>
        </w:tabs>
      </w:pPr>
    </w:p>
    <w:p w14:paraId="197F829F" w14:textId="77777777" w:rsidR="00580CF4" w:rsidRDefault="00160BF2" w:rsidP="00580CF4">
      <w:pPr>
        <w:tabs>
          <w:tab w:val="left" w:pos="720"/>
        </w:tabs>
        <w:ind w:left="720" w:hanging="720"/>
      </w:pPr>
      <w:bookmarkStart w:id="473" w:name="Sec604_8"/>
      <w:r w:rsidRPr="00B47311">
        <w:t>604.8</w:t>
      </w:r>
      <w:bookmarkEnd w:id="473"/>
      <w:r w:rsidRPr="00B47311">
        <w:tab/>
        <w:t>NOMINATING COMMITTEE</w:t>
      </w:r>
      <w:r w:rsidRPr="00B47311">
        <w:fldChar w:fldCharType="begin"/>
      </w:r>
      <w:r w:rsidRPr="00B47311">
        <w:instrText xml:space="preserve"> TC "</w:instrText>
      </w:r>
      <w:bookmarkStart w:id="474" w:name="_Toc494857432"/>
      <w:bookmarkStart w:id="475" w:name="_Toc495293559"/>
      <w:bookmarkStart w:id="476" w:name="_Toc495299318"/>
      <w:bookmarkStart w:id="477" w:name="_Toc495301992"/>
      <w:bookmarkStart w:id="478" w:name="_Toc495307346"/>
      <w:bookmarkStart w:id="479" w:name="_Toc495717633"/>
      <w:bookmarkStart w:id="480" w:name="_Toc496321221"/>
      <w:bookmarkStart w:id="481" w:name="_Toc496411804"/>
      <w:bookmarkStart w:id="482" w:name="_Toc291782675"/>
      <w:bookmarkStart w:id="483" w:name="_Toc516070064"/>
      <w:r w:rsidRPr="00B47311">
        <w:instrText>604.8</w:instrText>
      </w:r>
      <w:r w:rsidRPr="00B47311">
        <w:tab/>
        <w:instrText>NOMINATING COMMITTEE</w:instrText>
      </w:r>
      <w:bookmarkEnd w:id="474"/>
      <w:bookmarkEnd w:id="475"/>
      <w:bookmarkEnd w:id="476"/>
      <w:bookmarkEnd w:id="477"/>
      <w:bookmarkEnd w:id="478"/>
      <w:bookmarkEnd w:id="479"/>
      <w:bookmarkEnd w:id="480"/>
      <w:bookmarkEnd w:id="481"/>
      <w:bookmarkEnd w:id="482"/>
      <w:bookmarkEnd w:id="483"/>
      <w:r w:rsidRPr="00B47311">
        <w:instrText xml:space="preserve">" \f C \l "2" </w:instrText>
      </w:r>
      <w:r w:rsidRPr="00B47311">
        <w:fldChar w:fldCharType="end"/>
      </w:r>
      <w:r w:rsidRPr="00B47311">
        <w:t xml:space="preserve"> -</w:t>
      </w:r>
    </w:p>
    <w:p w14:paraId="4BC2BDB7" w14:textId="7DB0E6AF" w:rsidR="00160BF2" w:rsidRPr="00393FE6" w:rsidRDefault="00160BF2" w:rsidP="00AA3860">
      <w:pPr>
        <w:tabs>
          <w:tab w:val="left" w:pos="720"/>
          <w:tab w:val="left" w:pos="1440"/>
        </w:tabs>
        <w:ind w:left="1440" w:hanging="720"/>
        <w:rPr>
          <w:snapToGrid w:val="0"/>
          <w:spacing w:val="-2"/>
          <w:szCs w:val="22"/>
        </w:rPr>
      </w:pPr>
      <w:r w:rsidRPr="00B47311">
        <w:rPr>
          <w:smallCaps/>
        </w:rPr>
        <w:t>.1</w:t>
      </w:r>
      <w:r w:rsidRPr="00B47311">
        <w:rPr>
          <w:smallCaps/>
        </w:rPr>
        <w:tab/>
        <w:t>Members of Nominating Committee; Election</w:t>
      </w:r>
      <w:r w:rsidRPr="00B47311">
        <w:rPr>
          <w:smallCaps/>
        </w:rPr>
        <w:fldChar w:fldCharType="begin"/>
      </w:r>
      <w:r w:rsidRPr="00B47311">
        <w:instrText xml:space="preserve"> TC "</w:instrText>
      </w:r>
      <w:bookmarkStart w:id="484" w:name="_Toc495293560"/>
      <w:bookmarkStart w:id="485" w:name="_Toc495299319"/>
      <w:bookmarkStart w:id="486" w:name="_Toc495301993"/>
      <w:bookmarkStart w:id="487" w:name="_Toc495307347"/>
      <w:bookmarkStart w:id="488" w:name="_Toc495717634"/>
      <w:bookmarkStart w:id="489" w:name="_Toc496321222"/>
      <w:bookmarkStart w:id="490" w:name="_Toc496411805"/>
      <w:bookmarkStart w:id="491" w:name="_Toc291782676"/>
      <w:bookmarkStart w:id="492" w:name="_Toc516070065"/>
      <w:r w:rsidRPr="00B47311">
        <w:rPr>
          <w:smallCaps/>
        </w:rPr>
        <w:instrText>.1</w:instrText>
      </w:r>
      <w:r w:rsidRPr="00B47311">
        <w:rPr>
          <w:smallCaps/>
        </w:rPr>
        <w:tab/>
        <w:instrText>Members of Nominating Committee; Election</w:instrText>
      </w:r>
      <w:bookmarkEnd w:id="484"/>
      <w:bookmarkEnd w:id="485"/>
      <w:bookmarkEnd w:id="486"/>
      <w:bookmarkEnd w:id="487"/>
      <w:bookmarkEnd w:id="488"/>
      <w:bookmarkEnd w:id="489"/>
      <w:bookmarkEnd w:id="490"/>
      <w:bookmarkEnd w:id="491"/>
      <w:bookmarkEnd w:id="492"/>
      <w:r w:rsidRPr="00B47311">
        <w:instrText xml:space="preserve">" \f C \l "3" </w:instrText>
      </w:r>
      <w:r w:rsidRPr="00B47311">
        <w:rPr>
          <w:smallCaps/>
        </w:rPr>
        <w:fldChar w:fldCharType="end"/>
      </w:r>
      <w:r w:rsidRPr="00B47311">
        <w:t xml:space="preserve"> - </w:t>
      </w:r>
      <w:r w:rsidR="005657F2" w:rsidRPr="00B47311">
        <w:rPr>
          <w:snapToGrid w:val="0"/>
          <w:spacing w:val="-2"/>
          <w:szCs w:val="22"/>
        </w:rPr>
        <w:t>The Nominating Committee shall comprise the Immediate Past General Chair and not fewer than four (4) Individual Members</w:t>
      </w:r>
      <w:r w:rsidR="00AA3860">
        <w:rPr>
          <w:snapToGrid w:val="0"/>
          <w:spacing w:val="-2"/>
          <w:szCs w:val="22"/>
        </w:rPr>
        <w:t xml:space="preserve"> </w:t>
      </w:r>
      <w:r w:rsidR="00AA3860" w:rsidRPr="00AA3860">
        <w:rPr>
          <w:snapToGrid w:val="0"/>
          <w:spacing w:val="-2"/>
          <w:szCs w:val="22"/>
        </w:rPr>
        <w:t>with a</w:t>
      </w:r>
      <w:r w:rsidR="00AA3860">
        <w:rPr>
          <w:snapToGrid w:val="0"/>
          <w:spacing w:val="-2"/>
          <w:szCs w:val="22"/>
        </w:rPr>
        <w:t xml:space="preserve"> </w:t>
      </w:r>
      <w:r w:rsidR="00AA3860" w:rsidRPr="00AA3860">
        <w:rPr>
          <w:snapToGrid w:val="0"/>
          <w:spacing w:val="-2"/>
          <w:szCs w:val="22"/>
        </w:rPr>
        <w:t>sufficient number of athletes so as to constitute at least twenty percent (20%) of the voting membership</w:t>
      </w:r>
      <w:r w:rsidR="00AA3860">
        <w:rPr>
          <w:snapToGrid w:val="0"/>
          <w:spacing w:val="-2"/>
          <w:szCs w:val="22"/>
        </w:rPr>
        <w:t xml:space="preserve"> </w:t>
      </w:r>
      <w:r w:rsidR="00AA3860" w:rsidRPr="00AA3860">
        <w:rPr>
          <w:snapToGrid w:val="0"/>
          <w:spacing w:val="-2"/>
          <w:szCs w:val="22"/>
        </w:rPr>
        <w:t>of the Committee</w:t>
      </w:r>
      <w:r w:rsidR="005657F2" w:rsidRPr="00B47311">
        <w:rPr>
          <w:snapToGrid w:val="0"/>
          <w:spacing w:val="-2"/>
          <w:szCs w:val="22"/>
        </w:rPr>
        <w:t>.  The Nominating Committee shall be elected annually by the House of Delegates.  If the House of Delegates does not act in a timely fashion the Board of Directors shall elect a Nominating Committee to serve until their successors are elected.  A number greater than four (4</w:t>
      </w:r>
      <w:r w:rsidR="002A5AD9" w:rsidRPr="00B47311">
        <w:rPr>
          <w:snapToGrid w:val="0"/>
          <w:spacing w:val="-2"/>
          <w:szCs w:val="22"/>
        </w:rPr>
        <w:t>)</w:t>
      </w:r>
      <w:r w:rsidR="005657F2" w:rsidRPr="00B47311">
        <w:rPr>
          <w:snapToGrid w:val="0"/>
          <w:spacing w:val="-2"/>
          <w:szCs w:val="22"/>
        </w:rPr>
        <w:t xml:space="preserve"> may be designated from time to time by either the House of Delegates or the Nominating Committee.  Each Nominating Committee member shall be a member of the House of Delegates and no more than two (two-fifths if there are more than five (5) members of the Nominating Committee) shall be Board </w:t>
      </w:r>
      <w:r w:rsidR="005657F2" w:rsidRPr="00786D5D">
        <w:rPr>
          <w:snapToGrid w:val="0"/>
          <w:spacing w:val="-2"/>
          <w:szCs w:val="22"/>
        </w:rPr>
        <w:t xml:space="preserve">Members.  </w:t>
      </w:r>
      <w:r w:rsidRPr="00786D5D">
        <w:t>Section</w:t>
      </w:r>
      <w:r w:rsidRPr="00B47311">
        <w:t xml:space="preserve"> 606.6</w:t>
      </w:r>
      <w:r w:rsidRPr="00B47311">
        <w:fldChar w:fldCharType="begin"/>
      </w:r>
      <w:r w:rsidRPr="00B47311">
        <w:instrText xml:space="preserve"> REF Sec606_6_3 \h </w:instrText>
      </w:r>
      <w:r w:rsidR="00026272" w:rsidRPr="00B47311">
        <w:instrText xml:space="preserve"> \* MERGEFORMAT </w:instrText>
      </w:r>
      <w:r w:rsidRPr="00B47311">
        <w:fldChar w:fldCharType="separate"/>
      </w:r>
      <w:r w:rsidR="004C7E17" w:rsidRPr="00B47311">
        <w:rPr>
          <w:smallCaps/>
        </w:rPr>
        <w:t>.3</w:t>
      </w:r>
      <w:r w:rsidRPr="00B47311">
        <w:fldChar w:fldCharType="end"/>
      </w:r>
      <w:r w:rsidRPr="00B47311">
        <w:t xml:space="preserve"> shall apply to members of the Nominating Committee.  If any member of the Nominating Committee resigns or otherwise becomes unable to participate in its affairs, the General Chair, with the advice and consent of the Board of Directors, shall appoint a successor to serve until the next meeting of the House of </w:t>
      </w:r>
      <w:r w:rsidR="00D4569D">
        <w:t xml:space="preserve">Delegates. </w:t>
      </w:r>
      <w:r w:rsidR="0053142A" w:rsidRPr="00D4569D">
        <w:rPr>
          <w:color w:val="000000"/>
        </w:rPr>
        <w:t>In no case shall the General Chair serve on the Nominating Committee.</w:t>
      </w:r>
    </w:p>
    <w:p w14:paraId="08F4F8EA" w14:textId="77777777" w:rsidR="00160BF2" w:rsidRPr="00B47311" w:rsidRDefault="00160BF2" w:rsidP="00026272">
      <w:pPr>
        <w:tabs>
          <w:tab w:val="left" w:pos="720"/>
          <w:tab w:val="left" w:pos="1152"/>
        </w:tabs>
        <w:ind w:left="1152" w:hanging="432"/>
      </w:pPr>
    </w:p>
    <w:p w14:paraId="38FDDDE8" w14:textId="77777777" w:rsidR="00160BF2" w:rsidRPr="00B47311" w:rsidRDefault="00160BF2" w:rsidP="00026272">
      <w:pPr>
        <w:tabs>
          <w:tab w:val="left" w:pos="720"/>
          <w:tab w:val="left" w:pos="1440"/>
        </w:tabs>
        <w:ind w:left="1440" w:hanging="720"/>
      </w:pPr>
      <w:r w:rsidRPr="00B47311">
        <w:rPr>
          <w:smallCaps/>
        </w:rPr>
        <w:t>.2</w:t>
      </w:r>
      <w:r w:rsidRPr="00B47311">
        <w:rPr>
          <w:smallCaps/>
        </w:rPr>
        <w:tab/>
        <w:t>Chair Elected by The Nominating Committee</w:t>
      </w:r>
      <w:r w:rsidRPr="00B47311">
        <w:rPr>
          <w:smallCaps/>
        </w:rPr>
        <w:fldChar w:fldCharType="begin"/>
      </w:r>
      <w:r w:rsidRPr="00B47311">
        <w:instrText xml:space="preserve"> TC "</w:instrText>
      </w:r>
      <w:bookmarkStart w:id="493" w:name="_Toc495293561"/>
      <w:bookmarkStart w:id="494" w:name="_Toc495299320"/>
      <w:bookmarkStart w:id="495" w:name="_Toc495301994"/>
      <w:bookmarkStart w:id="496" w:name="_Toc495307348"/>
      <w:bookmarkStart w:id="497" w:name="_Toc495717635"/>
      <w:bookmarkStart w:id="498" w:name="_Toc496321223"/>
      <w:bookmarkStart w:id="499" w:name="_Toc496411806"/>
      <w:bookmarkStart w:id="500" w:name="_Toc291782678"/>
      <w:bookmarkStart w:id="501" w:name="_Toc516070066"/>
      <w:r w:rsidRPr="00B47311">
        <w:rPr>
          <w:smallCaps/>
        </w:rPr>
        <w:instrText>.2</w:instrText>
      </w:r>
      <w:r w:rsidRPr="00B47311">
        <w:rPr>
          <w:smallCaps/>
        </w:rPr>
        <w:tab/>
        <w:instrText>Chair Elected by Nominating Committee</w:instrText>
      </w:r>
      <w:bookmarkEnd w:id="493"/>
      <w:bookmarkEnd w:id="494"/>
      <w:bookmarkEnd w:id="495"/>
      <w:bookmarkEnd w:id="496"/>
      <w:bookmarkEnd w:id="497"/>
      <w:bookmarkEnd w:id="498"/>
      <w:bookmarkEnd w:id="499"/>
      <w:bookmarkEnd w:id="500"/>
      <w:bookmarkEnd w:id="501"/>
      <w:r w:rsidRPr="00B47311">
        <w:instrText xml:space="preserve">" \f C \l "3" </w:instrText>
      </w:r>
      <w:r w:rsidRPr="00B47311">
        <w:rPr>
          <w:smallCaps/>
        </w:rPr>
        <w:fldChar w:fldCharType="end"/>
      </w:r>
      <w:r w:rsidRPr="00B47311">
        <w:t xml:space="preserve"> - The Chair of the Nominating Committee shall be elected annually by a majority vote of the members of the Nominating Committee present at a meeting called promptly after the members are elected or appointed.</w:t>
      </w:r>
    </w:p>
    <w:p w14:paraId="7E36F042" w14:textId="77777777" w:rsidR="00160BF2" w:rsidRPr="00B47311" w:rsidRDefault="00160BF2" w:rsidP="00026272">
      <w:pPr>
        <w:tabs>
          <w:tab w:val="left" w:pos="864"/>
          <w:tab w:val="left" w:pos="1296"/>
        </w:tabs>
        <w:rPr>
          <w:sz w:val="18"/>
        </w:rPr>
      </w:pPr>
    </w:p>
    <w:p w14:paraId="1CAC1229" w14:textId="77777777" w:rsidR="00160BF2" w:rsidRPr="00B47311" w:rsidRDefault="00160BF2" w:rsidP="00026272">
      <w:pPr>
        <w:tabs>
          <w:tab w:val="left" w:pos="720"/>
          <w:tab w:val="left" w:pos="1440"/>
        </w:tabs>
        <w:ind w:left="1440" w:hanging="720"/>
      </w:pPr>
      <w:r w:rsidRPr="00B47311">
        <w:rPr>
          <w:smallCaps/>
        </w:rPr>
        <w:t>.3</w:t>
      </w:r>
      <w:r w:rsidRPr="00B47311">
        <w:rPr>
          <w:smallCaps/>
        </w:rPr>
        <w:tab/>
        <w:t>Duties of Nominating Committee</w:t>
      </w:r>
      <w:r w:rsidRPr="00B47311">
        <w:rPr>
          <w:smallCaps/>
        </w:rPr>
        <w:fldChar w:fldCharType="begin"/>
      </w:r>
      <w:r w:rsidRPr="00B47311">
        <w:instrText xml:space="preserve"> TC "</w:instrText>
      </w:r>
      <w:bookmarkStart w:id="502" w:name="_Toc495293562"/>
      <w:bookmarkStart w:id="503" w:name="_Toc495299321"/>
      <w:bookmarkStart w:id="504" w:name="_Toc495301995"/>
      <w:bookmarkStart w:id="505" w:name="_Toc495307349"/>
      <w:bookmarkStart w:id="506" w:name="_Toc495717636"/>
      <w:bookmarkStart w:id="507" w:name="_Toc496321224"/>
      <w:bookmarkStart w:id="508" w:name="_Toc496411807"/>
      <w:bookmarkStart w:id="509" w:name="_Toc291782679"/>
      <w:bookmarkStart w:id="510" w:name="_Toc516070067"/>
      <w:r w:rsidRPr="00B47311">
        <w:rPr>
          <w:smallCaps/>
        </w:rPr>
        <w:instrText>.3</w:instrText>
      </w:r>
      <w:r w:rsidRPr="00B47311">
        <w:rPr>
          <w:smallCaps/>
        </w:rPr>
        <w:tab/>
        <w:instrText>Duties of Nominating Committee</w:instrText>
      </w:r>
      <w:bookmarkEnd w:id="502"/>
      <w:bookmarkEnd w:id="503"/>
      <w:bookmarkEnd w:id="504"/>
      <w:bookmarkEnd w:id="505"/>
      <w:bookmarkEnd w:id="506"/>
      <w:bookmarkEnd w:id="507"/>
      <w:bookmarkEnd w:id="508"/>
      <w:bookmarkEnd w:id="509"/>
      <w:bookmarkEnd w:id="510"/>
      <w:r w:rsidRPr="00B47311">
        <w:instrText xml:space="preserve">" \f C \l "3" </w:instrText>
      </w:r>
      <w:r w:rsidRPr="00B47311">
        <w:rPr>
          <w:smallCaps/>
        </w:rPr>
        <w:fldChar w:fldCharType="end"/>
      </w:r>
      <w:r w:rsidRPr="00B47311">
        <w:t xml:space="preserve"> - A slate of candidates for election as the officers, Athlete Representatives, Coach Representatives, </w:t>
      </w:r>
      <w:r w:rsidR="003D6E13">
        <w:t xml:space="preserve">and </w:t>
      </w:r>
      <w:r w:rsidRPr="00B47311">
        <w:t>committee Chairs and coordinators to be elected at the next annual meeting shall be prepared by the Nominating Committee.  The Nominating Committee may in its discretion nominate a slate of one person for each position to be filled or may nominate more than one candidate for one or more of the positions.  The Nominating Committee shall also nominate a slate of candidates for the Nominating Committee to be elected at the same annual meeting of the House of Delegates.</w:t>
      </w:r>
    </w:p>
    <w:p w14:paraId="10415DE1" w14:textId="77777777" w:rsidR="00160BF2" w:rsidRPr="00B47311" w:rsidRDefault="00160BF2" w:rsidP="00026272">
      <w:pPr>
        <w:tabs>
          <w:tab w:val="left" w:pos="1296"/>
        </w:tabs>
        <w:rPr>
          <w:sz w:val="18"/>
        </w:rPr>
      </w:pPr>
    </w:p>
    <w:p w14:paraId="36BB2FF2" w14:textId="5533F292" w:rsidR="00160BF2" w:rsidRPr="00B47311" w:rsidRDefault="00160BF2" w:rsidP="00175C59">
      <w:pPr>
        <w:tabs>
          <w:tab w:val="left" w:pos="720"/>
          <w:tab w:val="left" w:pos="1440"/>
        </w:tabs>
        <w:ind w:left="1440" w:hanging="720"/>
      </w:pPr>
      <w:r w:rsidRPr="00B47311">
        <w:rPr>
          <w:smallCaps/>
        </w:rPr>
        <w:t>.4</w:t>
      </w:r>
      <w:r w:rsidRPr="00B47311">
        <w:rPr>
          <w:smallCaps/>
        </w:rPr>
        <w:tab/>
        <w:t>Publication of Nominations</w:t>
      </w:r>
      <w:r w:rsidRPr="00B47311">
        <w:rPr>
          <w:smallCaps/>
        </w:rPr>
        <w:fldChar w:fldCharType="begin"/>
      </w:r>
      <w:r w:rsidRPr="00B47311">
        <w:instrText xml:space="preserve"> TC "</w:instrText>
      </w:r>
      <w:bookmarkStart w:id="511" w:name="_Toc495293563"/>
      <w:bookmarkStart w:id="512" w:name="_Toc495299322"/>
      <w:bookmarkStart w:id="513" w:name="_Toc495301996"/>
      <w:bookmarkStart w:id="514" w:name="_Toc495307350"/>
      <w:bookmarkStart w:id="515" w:name="_Toc495717637"/>
      <w:bookmarkStart w:id="516" w:name="_Toc496321225"/>
      <w:bookmarkStart w:id="517" w:name="_Toc496411808"/>
      <w:bookmarkStart w:id="518" w:name="_Toc291782680"/>
      <w:bookmarkStart w:id="519" w:name="_Toc516070068"/>
      <w:r w:rsidRPr="00B47311">
        <w:rPr>
          <w:smallCaps/>
        </w:rPr>
        <w:instrText>.4</w:instrText>
      </w:r>
      <w:r w:rsidRPr="00B47311">
        <w:rPr>
          <w:smallCaps/>
        </w:rPr>
        <w:tab/>
        <w:instrText>Publication of Nominations</w:instrText>
      </w:r>
      <w:bookmarkEnd w:id="511"/>
      <w:bookmarkEnd w:id="512"/>
      <w:bookmarkEnd w:id="513"/>
      <w:bookmarkEnd w:id="514"/>
      <w:bookmarkEnd w:id="515"/>
      <w:bookmarkEnd w:id="516"/>
      <w:bookmarkEnd w:id="517"/>
      <w:bookmarkEnd w:id="518"/>
      <w:bookmarkEnd w:id="519"/>
      <w:r w:rsidRPr="00B47311">
        <w:instrText xml:space="preserve">" \f C \l "3" </w:instrText>
      </w:r>
      <w:r w:rsidRPr="00B47311">
        <w:rPr>
          <w:smallCaps/>
        </w:rPr>
        <w:fldChar w:fldCharType="end"/>
      </w:r>
      <w:r w:rsidRPr="00B47311">
        <w:t xml:space="preserve"> - Nominations by the Nominating Committee shall be published by distributing a slate of candidates together with the positions for which they have been nominated to each member of the House of Delegates and to each Group Member not less than twenty (20) calendar days prior to the election.  This notice may be combined with the notice of such meeting pursuant to Section 604.15</w:t>
      </w:r>
      <w:r w:rsidRPr="00B47311">
        <w:fldChar w:fldCharType="begin"/>
      </w:r>
      <w:r w:rsidRPr="00B47311">
        <w:instrText xml:space="preserve"> REF Sec604_15_1 \h </w:instrText>
      </w:r>
      <w:r w:rsidR="00026272" w:rsidRPr="00B47311">
        <w:instrText xml:space="preserve"> \* MERGEFORMAT </w:instrText>
      </w:r>
      <w:r w:rsidRPr="00B47311">
        <w:fldChar w:fldCharType="separate"/>
      </w:r>
      <w:r w:rsidR="004C7E17" w:rsidRPr="00B47311">
        <w:rPr>
          <w:smallCaps/>
        </w:rPr>
        <w:t>.1</w:t>
      </w:r>
      <w:r w:rsidRPr="00B47311">
        <w:fldChar w:fldCharType="end"/>
      </w:r>
      <w:r w:rsidRPr="00B47311">
        <w:t xml:space="preserve"> where convenient.  See Section 616.1 for the methods which may be used for the distribution.</w:t>
      </w:r>
    </w:p>
    <w:p w14:paraId="462B1B06" w14:textId="77777777" w:rsidR="00160BF2" w:rsidRPr="00B47311" w:rsidRDefault="00160BF2" w:rsidP="00026272">
      <w:pPr>
        <w:rPr>
          <w:sz w:val="18"/>
        </w:rPr>
      </w:pPr>
    </w:p>
    <w:p w14:paraId="7EB89349" w14:textId="77777777" w:rsidR="00160BF2" w:rsidRPr="00B47311" w:rsidRDefault="00160BF2" w:rsidP="00026272">
      <w:pPr>
        <w:tabs>
          <w:tab w:val="left" w:pos="720"/>
          <w:tab w:val="left" w:pos="1440"/>
        </w:tabs>
        <w:ind w:left="1440" w:hanging="720"/>
      </w:pPr>
      <w:r w:rsidRPr="00B47311">
        <w:rPr>
          <w:smallCaps/>
        </w:rPr>
        <w:t>.5</w:t>
      </w:r>
      <w:r w:rsidRPr="00B47311">
        <w:rPr>
          <w:smallCaps/>
        </w:rPr>
        <w:tab/>
        <w:t>Additional Nominations</w:t>
      </w:r>
      <w:r w:rsidRPr="00B47311">
        <w:rPr>
          <w:smallCaps/>
        </w:rPr>
        <w:fldChar w:fldCharType="begin"/>
      </w:r>
      <w:r w:rsidRPr="00B47311">
        <w:instrText xml:space="preserve"> TC "</w:instrText>
      </w:r>
      <w:bookmarkStart w:id="520" w:name="_Toc495293564"/>
      <w:bookmarkStart w:id="521" w:name="_Toc495299323"/>
      <w:bookmarkStart w:id="522" w:name="_Toc495301997"/>
      <w:bookmarkStart w:id="523" w:name="_Toc495307351"/>
      <w:bookmarkStart w:id="524" w:name="_Toc495717638"/>
      <w:bookmarkStart w:id="525" w:name="_Toc496321226"/>
      <w:bookmarkStart w:id="526" w:name="_Toc496411809"/>
      <w:bookmarkStart w:id="527" w:name="_Toc291782681"/>
      <w:bookmarkStart w:id="528" w:name="_Toc516070069"/>
      <w:r w:rsidRPr="00B47311">
        <w:rPr>
          <w:smallCaps/>
        </w:rPr>
        <w:instrText>.5</w:instrText>
      </w:r>
      <w:r w:rsidRPr="00B47311">
        <w:rPr>
          <w:smallCaps/>
        </w:rPr>
        <w:tab/>
        <w:instrText>Additional Nominations</w:instrText>
      </w:r>
      <w:bookmarkEnd w:id="520"/>
      <w:bookmarkEnd w:id="521"/>
      <w:bookmarkEnd w:id="522"/>
      <w:bookmarkEnd w:id="523"/>
      <w:bookmarkEnd w:id="524"/>
      <w:bookmarkEnd w:id="525"/>
      <w:bookmarkEnd w:id="526"/>
      <w:bookmarkEnd w:id="527"/>
      <w:bookmarkEnd w:id="528"/>
      <w:r w:rsidRPr="00B47311">
        <w:instrText xml:space="preserve">" \f C \l "3" </w:instrText>
      </w:r>
      <w:r w:rsidRPr="00B47311">
        <w:rPr>
          <w:smallCaps/>
        </w:rPr>
        <w:fldChar w:fldCharType="end"/>
      </w:r>
      <w:r w:rsidRPr="00B47311">
        <w:t xml:space="preserve"> - Additional nominations may be made from the floor of the House of Delegates by any member of the House of Delegates eligible to vote.</w:t>
      </w:r>
    </w:p>
    <w:p w14:paraId="09F75D1F" w14:textId="77777777" w:rsidR="00160BF2" w:rsidRPr="00B47311" w:rsidRDefault="00160BF2" w:rsidP="00026272">
      <w:pPr>
        <w:pStyle w:val="Header"/>
        <w:tabs>
          <w:tab w:val="clear" w:pos="4320"/>
          <w:tab w:val="clear" w:pos="8640"/>
        </w:tabs>
      </w:pPr>
    </w:p>
    <w:p w14:paraId="71BC1CA4" w14:textId="77777777" w:rsidR="00160BF2" w:rsidRPr="00B47311" w:rsidRDefault="00160BF2" w:rsidP="00175C59">
      <w:pPr>
        <w:tabs>
          <w:tab w:val="left" w:pos="720"/>
          <w:tab w:val="left" w:pos="1440"/>
        </w:tabs>
        <w:ind w:left="1440" w:hanging="720"/>
      </w:pPr>
      <w:r w:rsidRPr="00B47311">
        <w:rPr>
          <w:smallCaps/>
        </w:rPr>
        <w:t>.6</w:t>
      </w:r>
      <w:r w:rsidRPr="00B47311">
        <w:rPr>
          <w:smallCaps/>
        </w:rPr>
        <w:tab/>
        <w:t>Meetings and Notices</w:t>
      </w:r>
      <w:r w:rsidRPr="00B47311">
        <w:rPr>
          <w:smallCaps/>
        </w:rPr>
        <w:fldChar w:fldCharType="begin"/>
      </w:r>
      <w:r w:rsidRPr="00B47311">
        <w:instrText xml:space="preserve"> TC "</w:instrText>
      </w:r>
      <w:bookmarkStart w:id="529" w:name="_Toc495293565"/>
      <w:bookmarkStart w:id="530" w:name="_Toc495299324"/>
      <w:bookmarkStart w:id="531" w:name="_Toc495301998"/>
      <w:bookmarkStart w:id="532" w:name="_Toc495307352"/>
      <w:bookmarkStart w:id="533" w:name="_Toc495717639"/>
      <w:bookmarkStart w:id="534" w:name="_Toc496321227"/>
      <w:bookmarkStart w:id="535" w:name="_Toc496411810"/>
      <w:bookmarkStart w:id="536" w:name="_Toc291782682"/>
      <w:bookmarkStart w:id="537" w:name="_Toc516070070"/>
      <w:r w:rsidRPr="00B47311">
        <w:rPr>
          <w:smallCaps/>
        </w:rPr>
        <w:instrText>.6</w:instrText>
      </w:r>
      <w:r w:rsidRPr="00B47311">
        <w:rPr>
          <w:smallCaps/>
        </w:rPr>
        <w:tab/>
        <w:instrText>Meetings and Notices</w:instrText>
      </w:r>
      <w:bookmarkEnd w:id="529"/>
      <w:bookmarkEnd w:id="530"/>
      <w:bookmarkEnd w:id="531"/>
      <w:bookmarkEnd w:id="532"/>
      <w:bookmarkEnd w:id="533"/>
      <w:bookmarkEnd w:id="534"/>
      <w:bookmarkEnd w:id="535"/>
      <w:bookmarkEnd w:id="536"/>
      <w:bookmarkEnd w:id="537"/>
      <w:r w:rsidRPr="00B47311">
        <w:instrText xml:space="preserve">" \f C \l "3" </w:instrText>
      </w:r>
      <w:r w:rsidRPr="00B47311">
        <w:rPr>
          <w:smallCaps/>
        </w:rPr>
        <w:fldChar w:fldCharType="end"/>
      </w:r>
      <w:r w:rsidRPr="00B47311">
        <w:t xml:space="preserve"> - Meetings of the Nominating Committee shall take place at a site within the Territory when called by the Chair or any three members of the Committee with a minimum of six (6) </w:t>
      </w:r>
      <w:r w:rsidR="003D6E13">
        <w:t>days’ notice</w:t>
      </w:r>
      <w:r w:rsidRPr="00B47311">
        <w:t xml:space="preserve"> required.  Pertinent provisions of</w:t>
      </w:r>
      <w:r w:rsidR="00D4569D">
        <w:t xml:space="preserve"> </w:t>
      </w:r>
      <w:r w:rsidRPr="00322C98">
        <w:rPr>
          <w:color w:val="000000"/>
        </w:rPr>
        <w:t xml:space="preserve">Section </w:t>
      </w:r>
      <w:r w:rsidR="000A1D48" w:rsidRPr="00322C98">
        <w:rPr>
          <w:color w:val="000000"/>
        </w:rPr>
        <w:t xml:space="preserve">604.8 </w:t>
      </w:r>
      <w:r w:rsidRPr="00322C98">
        <w:rPr>
          <w:color w:val="000000"/>
        </w:rPr>
        <w:t>also</w:t>
      </w:r>
      <w:r w:rsidRPr="00B47311">
        <w:t xml:space="preserve"> shall apply to the Nominating Committee's meetings and notices.</w:t>
      </w:r>
    </w:p>
    <w:p w14:paraId="58A3AA20" w14:textId="77777777" w:rsidR="00160BF2" w:rsidRPr="00B47311" w:rsidRDefault="00160BF2" w:rsidP="00026272"/>
    <w:p w14:paraId="19C272DB" w14:textId="77777777" w:rsidR="00160BF2" w:rsidRPr="00B47311" w:rsidRDefault="00160BF2" w:rsidP="00026272">
      <w:pPr>
        <w:tabs>
          <w:tab w:val="left" w:pos="720"/>
          <w:tab w:val="left" w:pos="1440"/>
        </w:tabs>
        <w:ind w:left="1440" w:hanging="720"/>
      </w:pPr>
      <w:r w:rsidRPr="00B47311">
        <w:rPr>
          <w:smallCaps/>
        </w:rPr>
        <w:t>.7</w:t>
      </w:r>
      <w:r w:rsidRPr="00B47311">
        <w:rPr>
          <w:smallCaps/>
        </w:rPr>
        <w:tab/>
        <w:t>Quorum</w:t>
      </w:r>
      <w:r w:rsidRPr="00B47311">
        <w:rPr>
          <w:smallCaps/>
        </w:rPr>
        <w:fldChar w:fldCharType="begin"/>
      </w:r>
      <w:r w:rsidRPr="00B47311">
        <w:instrText xml:space="preserve"> TC "</w:instrText>
      </w:r>
      <w:bookmarkStart w:id="538" w:name="_Toc495293566"/>
      <w:bookmarkStart w:id="539" w:name="_Toc495299325"/>
      <w:bookmarkStart w:id="540" w:name="_Toc495301999"/>
      <w:bookmarkStart w:id="541" w:name="_Toc495307353"/>
      <w:bookmarkStart w:id="542" w:name="_Toc495717640"/>
      <w:bookmarkStart w:id="543" w:name="_Toc496321228"/>
      <w:bookmarkStart w:id="544" w:name="_Toc496411811"/>
      <w:bookmarkStart w:id="545" w:name="_Toc291782683"/>
      <w:bookmarkStart w:id="546" w:name="_Toc516070071"/>
      <w:r w:rsidRPr="00B47311">
        <w:rPr>
          <w:smallCaps/>
        </w:rPr>
        <w:instrText>.7</w:instrText>
      </w:r>
      <w:r w:rsidRPr="00B47311">
        <w:rPr>
          <w:smallCaps/>
        </w:rPr>
        <w:tab/>
        <w:instrText>Quorum</w:instrText>
      </w:r>
      <w:bookmarkEnd w:id="538"/>
      <w:bookmarkEnd w:id="539"/>
      <w:bookmarkEnd w:id="540"/>
      <w:bookmarkEnd w:id="541"/>
      <w:bookmarkEnd w:id="542"/>
      <w:bookmarkEnd w:id="543"/>
      <w:bookmarkEnd w:id="544"/>
      <w:bookmarkEnd w:id="545"/>
      <w:bookmarkEnd w:id="546"/>
      <w:r w:rsidRPr="00B47311">
        <w:instrText xml:space="preserve">" \f C \l "3" </w:instrText>
      </w:r>
      <w:r w:rsidRPr="00B47311">
        <w:rPr>
          <w:smallCaps/>
        </w:rPr>
        <w:fldChar w:fldCharType="end"/>
      </w:r>
      <w:r w:rsidRPr="00B47311">
        <w:t xml:space="preserve"> - A quorum for any meeting of the Nominating Committee shall consist of not fewer than four (4) members.  The committee shall act by a majority vote of its members voting in any meeting at which a quorum is present.  If the Nominating Committee is larger than five members, the quorum shall be adjusted to maintain the quorum at or above 4/5ths of the membership.</w:t>
      </w:r>
    </w:p>
    <w:p w14:paraId="53BCFE3E" w14:textId="77777777" w:rsidR="00160BF2" w:rsidRPr="00B47311" w:rsidRDefault="00160BF2" w:rsidP="00026272"/>
    <w:p w14:paraId="147283B1" w14:textId="77777777" w:rsidR="00160BF2" w:rsidRPr="00B47311" w:rsidRDefault="00160BF2" w:rsidP="00026272">
      <w:pPr>
        <w:tabs>
          <w:tab w:val="left" w:pos="720"/>
        </w:tabs>
        <w:ind w:left="720" w:hanging="720"/>
      </w:pPr>
      <w:r w:rsidRPr="00B47311">
        <w:t>604.9</w:t>
      </w:r>
      <w:r w:rsidRPr="00B47311">
        <w:tab/>
        <w:t>MEETINGS OPEN; EXECUTIVE SESSIONS</w:t>
      </w:r>
      <w:r w:rsidRPr="00B47311">
        <w:fldChar w:fldCharType="begin"/>
      </w:r>
      <w:r w:rsidRPr="00B47311">
        <w:instrText xml:space="preserve"> TC "</w:instrText>
      </w:r>
      <w:bookmarkStart w:id="547" w:name="_Toc495293567"/>
      <w:bookmarkStart w:id="548" w:name="_Toc495299326"/>
      <w:bookmarkStart w:id="549" w:name="_Toc495302000"/>
      <w:bookmarkStart w:id="550" w:name="_Toc495307354"/>
      <w:bookmarkStart w:id="551" w:name="_Toc495717641"/>
      <w:bookmarkStart w:id="552" w:name="_Toc496321229"/>
      <w:bookmarkStart w:id="553" w:name="_Toc496411812"/>
      <w:bookmarkStart w:id="554" w:name="_Toc291782684"/>
      <w:bookmarkStart w:id="555" w:name="_Toc516070072"/>
      <w:r w:rsidRPr="00B47311">
        <w:instrText>604.9</w:instrText>
      </w:r>
      <w:r w:rsidRPr="00B47311">
        <w:tab/>
        <w:instrText>MEETINGS OPEN; EXECUTIVE SESSIONS</w:instrText>
      </w:r>
      <w:bookmarkEnd w:id="547"/>
      <w:bookmarkEnd w:id="548"/>
      <w:bookmarkEnd w:id="549"/>
      <w:bookmarkEnd w:id="550"/>
      <w:bookmarkEnd w:id="551"/>
      <w:bookmarkEnd w:id="552"/>
      <w:bookmarkEnd w:id="553"/>
      <w:bookmarkEnd w:id="554"/>
      <w:bookmarkEnd w:id="555"/>
      <w:r w:rsidRPr="00B47311">
        <w:instrText xml:space="preserve">" \f C \l "2" </w:instrText>
      </w:r>
      <w:r w:rsidRPr="00B47311">
        <w:fldChar w:fldCharType="end"/>
      </w:r>
      <w:r w:rsidRPr="00B47311">
        <w:t xml:space="preserve"> -</w:t>
      </w:r>
    </w:p>
    <w:p w14:paraId="0832D7C0" w14:textId="77777777" w:rsidR="00160BF2" w:rsidRPr="00B47311" w:rsidRDefault="00160BF2" w:rsidP="00026272"/>
    <w:p w14:paraId="218B87F1" w14:textId="1476FFD4" w:rsidR="00160BF2" w:rsidRPr="00B47311" w:rsidRDefault="00160BF2" w:rsidP="00026272">
      <w:pPr>
        <w:tabs>
          <w:tab w:val="left" w:pos="720"/>
          <w:tab w:val="left" w:pos="1440"/>
        </w:tabs>
        <w:ind w:left="1440" w:hanging="720"/>
      </w:pPr>
      <w:r w:rsidRPr="00B47311">
        <w:rPr>
          <w:smallCaps/>
        </w:rPr>
        <w:t>.1</w:t>
      </w:r>
      <w:r w:rsidRPr="00B47311">
        <w:rPr>
          <w:smallCaps/>
        </w:rPr>
        <w:tab/>
        <w:t>House of Delegates</w:t>
      </w:r>
      <w:r w:rsidRPr="00B47311">
        <w:rPr>
          <w:smallCaps/>
        </w:rPr>
        <w:fldChar w:fldCharType="begin"/>
      </w:r>
      <w:r w:rsidRPr="00B47311">
        <w:instrText xml:space="preserve"> TC "</w:instrText>
      </w:r>
      <w:bookmarkStart w:id="556" w:name="_Toc495293568"/>
      <w:bookmarkStart w:id="557" w:name="_Toc495299327"/>
      <w:bookmarkStart w:id="558" w:name="_Toc495302001"/>
      <w:bookmarkStart w:id="559" w:name="_Toc495307355"/>
      <w:bookmarkStart w:id="560" w:name="_Toc495717642"/>
      <w:bookmarkStart w:id="561" w:name="_Toc496321230"/>
      <w:bookmarkStart w:id="562" w:name="_Toc496411813"/>
      <w:bookmarkStart w:id="563" w:name="_Toc291782685"/>
      <w:bookmarkStart w:id="564" w:name="_Toc516070073"/>
      <w:r w:rsidRPr="00B47311">
        <w:rPr>
          <w:smallCaps/>
        </w:rPr>
        <w:instrText>.1</w:instrText>
      </w:r>
      <w:r w:rsidRPr="00B47311">
        <w:rPr>
          <w:smallCaps/>
        </w:rPr>
        <w:tab/>
        <w:instrText>House of Delegates</w:instrText>
      </w:r>
      <w:bookmarkEnd w:id="556"/>
      <w:bookmarkEnd w:id="557"/>
      <w:bookmarkEnd w:id="558"/>
      <w:bookmarkEnd w:id="559"/>
      <w:bookmarkEnd w:id="560"/>
      <w:bookmarkEnd w:id="561"/>
      <w:bookmarkEnd w:id="562"/>
      <w:bookmarkEnd w:id="563"/>
      <w:bookmarkEnd w:id="564"/>
      <w:r w:rsidRPr="00B47311">
        <w:instrText xml:space="preserve">" \f C \l "3" </w:instrText>
      </w:r>
      <w:r w:rsidRPr="00B47311">
        <w:rPr>
          <w:smallCaps/>
        </w:rPr>
        <w:fldChar w:fldCharType="end"/>
      </w:r>
      <w:r w:rsidRPr="00B47311">
        <w:t xml:space="preserve"> - House of Delegates meetings shall be open to all members of </w:t>
      </w:r>
      <w:r w:rsidR="00AD05B9">
        <w:t>MNSI</w:t>
      </w:r>
      <w:r w:rsidRPr="00B47311">
        <w:t xml:space="preserve"> and USA </w:t>
      </w:r>
      <w:r w:rsidR="005B37A3" w:rsidRPr="00B47311">
        <w:t>Swimming</w:t>
      </w:r>
      <w:r w:rsidRPr="00B47311">
        <w:t xml:space="preserve">.  Issues pertaining to personnel, disciplinary action, legal, tax or similar affairs of </w:t>
      </w:r>
      <w:r w:rsidR="00AD05B9">
        <w:t>MNSI</w:t>
      </w:r>
      <w:r w:rsidRPr="00B47311">
        <w:t xml:space="preserve"> shall be deliberated and decided in a closed executive session which only House of Delegates members may attend.  By a majority vote on a motion of a question of privilege, the House of Delegates may decide to go into executive session on any matter deserving of confidential treatment or of personal concern to any member of the House.</w:t>
      </w:r>
    </w:p>
    <w:p w14:paraId="00EADBF5" w14:textId="77777777" w:rsidR="00160BF2" w:rsidRPr="00B47311" w:rsidRDefault="00160BF2" w:rsidP="00026272"/>
    <w:p w14:paraId="4D04EA58" w14:textId="34412E4D" w:rsidR="00160BF2" w:rsidRPr="00B47311" w:rsidRDefault="00160BF2" w:rsidP="00026272">
      <w:pPr>
        <w:tabs>
          <w:tab w:val="left" w:pos="720"/>
          <w:tab w:val="left" w:pos="1440"/>
        </w:tabs>
        <w:ind w:left="1440" w:hanging="720"/>
      </w:pPr>
      <w:r w:rsidRPr="00B47311">
        <w:rPr>
          <w:smallCaps/>
        </w:rPr>
        <w:t>.2</w:t>
      </w:r>
      <w:r w:rsidRPr="00B47311">
        <w:rPr>
          <w:smallCaps/>
        </w:rPr>
        <w:tab/>
        <w:t>House of Delegates Committees</w:t>
      </w:r>
      <w:r w:rsidRPr="00B47311">
        <w:rPr>
          <w:smallCaps/>
        </w:rPr>
        <w:fldChar w:fldCharType="begin"/>
      </w:r>
      <w:r w:rsidRPr="00B47311">
        <w:instrText xml:space="preserve"> TC "</w:instrText>
      </w:r>
      <w:bookmarkStart w:id="565" w:name="_Toc495293569"/>
      <w:bookmarkStart w:id="566" w:name="_Toc495299328"/>
      <w:bookmarkStart w:id="567" w:name="_Toc495302002"/>
      <w:bookmarkStart w:id="568" w:name="_Toc495307356"/>
      <w:bookmarkStart w:id="569" w:name="_Toc495717643"/>
      <w:bookmarkStart w:id="570" w:name="_Toc496321231"/>
      <w:bookmarkStart w:id="571" w:name="_Toc496411814"/>
      <w:bookmarkStart w:id="572" w:name="_Toc291782686"/>
      <w:bookmarkStart w:id="573" w:name="_Toc516070074"/>
      <w:r w:rsidRPr="00B47311">
        <w:rPr>
          <w:smallCaps/>
        </w:rPr>
        <w:instrText>.2</w:instrText>
      </w:r>
      <w:r w:rsidRPr="00B47311">
        <w:rPr>
          <w:smallCaps/>
        </w:rPr>
        <w:tab/>
        <w:instrText>House of Delegates Committees</w:instrText>
      </w:r>
      <w:bookmarkEnd w:id="565"/>
      <w:bookmarkEnd w:id="566"/>
      <w:bookmarkEnd w:id="567"/>
      <w:bookmarkEnd w:id="568"/>
      <w:bookmarkEnd w:id="569"/>
      <w:bookmarkEnd w:id="570"/>
      <w:bookmarkEnd w:id="571"/>
      <w:bookmarkEnd w:id="572"/>
      <w:bookmarkEnd w:id="573"/>
      <w:r w:rsidRPr="00B47311">
        <w:instrText xml:space="preserve">" \f C \l "3" </w:instrText>
      </w:r>
      <w:r w:rsidRPr="00B47311">
        <w:rPr>
          <w:smallCaps/>
        </w:rPr>
        <w:fldChar w:fldCharType="end"/>
      </w:r>
      <w:r w:rsidRPr="00B47311">
        <w:t xml:space="preserve"> - All meetings and deliberations of the Nominating Committee shall be conducted in executive (closed) session.  Meetings of all other committees established by the House of Delegates shall be open to all members of </w:t>
      </w:r>
      <w:r w:rsidR="00AD05B9">
        <w:t>MNSI</w:t>
      </w:r>
      <w:r w:rsidRPr="00B47311">
        <w:t xml:space="preserve"> and USA </w:t>
      </w:r>
      <w:r w:rsidR="005B37A3" w:rsidRPr="00B47311">
        <w:t>Swimming</w:t>
      </w:r>
      <w:r w:rsidRPr="00B47311">
        <w:t xml:space="preserve"> unless otherwise provided by the House of Delegates resolution creating the committee or by a vote of the committee as provided by the rules of the Parliamentary Authority.</w:t>
      </w:r>
    </w:p>
    <w:p w14:paraId="509F0F7B" w14:textId="77777777" w:rsidR="00160BF2" w:rsidRPr="00B47311" w:rsidRDefault="00160BF2" w:rsidP="00026272"/>
    <w:p w14:paraId="0121BB01" w14:textId="77777777" w:rsidR="00160BF2" w:rsidRPr="00B47311" w:rsidRDefault="00160BF2" w:rsidP="00026272">
      <w:pPr>
        <w:tabs>
          <w:tab w:val="left" w:pos="720"/>
        </w:tabs>
        <w:ind w:left="720" w:hanging="720"/>
      </w:pPr>
      <w:r w:rsidRPr="00B47311">
        <w:t>604.10</w:t>
      </w:r>
      <w:r w:rsidRPr="00B47311">
        <w:tab/>
        <w:t>QUORUM</w:t>
      </w:r>
      <w:r w:rsidRPr="00B47311">
        <w:fldChar w:fldCharType="begin"/>
      </w:r>
      <w:r w:rsidRPr="00B47311">
        <w:instrText xml:space="preserve"> TC "</w:instrText>
      </w:r>
      <w:bookmarkStart w:id="574" w:name="_Toc495293570"/>
      <w:bookmarkStart w:id="575" w:name="_Toc495299329"/>
      <w:bookmarkStart w:id="576" w:name="_Toc495302003"/>
      <w:bookmarkStart w:id="577" w:name="_Toc495307357"/>
      <w:bookmarkStart w:id="578" w:name="_Toc495717644"/>
      <w:bookmarkStart w:id="579" w:name="_Toc496321232"/>
      <w:bookmarkStart w:id="580" w:name="_Toc496411815"/>
      <w:bookmarkStart w:id="581" w:name="_Toc291782687"/>
      <w:bookmarkStart w:id="582" w:name="_Toc516070075"/>
      <w:r w:rsidRPr="00B47311">
        <w:instrText>604.10</w:instrText>
      </w:r>
      <w:r w:rsidRPr="00B47311">
        <w:tab/>
        <w:instrText>QUORUM</w:instrText>
      </w:r>
      <w:bookmarkEnd w:id="574"/>
      <w:bookmarkEnd w:id="575"/>
      <w:bookmarkEnd w:id="576"/>
      <w:bookmarkEnd w:id="577"/>
      <w:bookmarkEnd w:id="578"/>
      <w:bookmarkEnd w:id="579"/>
      <w:bookmarkEnd w:id="580"/>
      <w:bookmarkEnd w:id="581"/>
      <w:bookmarkEnd w:id="582"/>
      <w:r w:rsidRPr="00B47311">
        <w:instrText xml:space="preserve">" \f C \l "2" </w:instrText>
      </w:r>
      <w:r w:rsidRPr="00B47311">
        <w:fldChar w:fldCharType="end"/>
      </w:r>
      <w:r w:rsidRPr="00B47311">
        <w:t xml:space="preserve"> - A quorum of the House of Delegates shall consist of those members present and voting.</w:t>
      </w:r>
    </w:p>
    <w:p w14:paraId="060FB643" w14:textId="77777777" w:rsidR="00160BF2" w:rsidRPr="00B47311" w:rsidRDefault="00160BF2" w:rsidP="00026272"/>
    <w:p w14:paraId="23CFD1DA" w14:textId="3A7752C8" w:rsidR="00160BF2" w:rsidRPr="00B47311" w:rsidRDefault="00160BF2" w:rsidP="00175C59">
      <w:pPr>
        <w:tabs>
          <w:tab w:val="left" w:pos="720"/>
        </w:tabs>
        <w:ind w:left="720" w:hanging="720"/>
      </w:pPr>
      <w:r w:rsidRPr="00B47311">
        <w:t>604.11</w:t>
      </w:r>
      <w:r w:rsidRPr="00B47311">
        <w:tab/>
        <w:t>VOTING</w:t>
      </w:r>
      <w:r w:rsidRPr="00B47311">
        <w:fldChar w:fldCharType="begin"/>
      </w:r>
      <w:r w:rsidRPr="00B47311">
        <w:instrText xml:space="preserve"> TC "</w:instrText>
      </w:r>
      <w:bookmarkStart w:id="583" w:name="_Toc495293571"/>
      <w:bookmarkStart w:id="584" w:name="_Toc495299330"/>
      <w:bookmarkStart w:id="585" w:name="_Toc495302004"/>
      <w:bookmarkStart w:id="586" w:name="_Toc495307358"/>
      <w:bookmarkStart w:id="587" w:name="_Toc495717645"/>
      <w:bookmarkStart w:id="588" w:name="_Toc496321233"/>
      <w:bookmarkStart w:id="589" w:name="_Toc496411816"/>
      <w:bookmarkStart w:id="590" w:name="_Toc291782688"/>
      <w:bookmarkStart w:id="591" w:name="_Toc516070076"/>
      <w:r w:rsidRPr="00B47311">
        <w:instrText>604.11</w:instrText>
      </w:r>
      <w:r w:rsidRPr="00B47311">
        <w:tab/>
        <w:instrText>VOTING</w:instrText>
      </w:r>
      <w:bookmarkEnd w:id="583"/>
      <w:bookmarkEnd w:id="584"/>
      <w:bookmarkEnd w:id="585"/>
      <w:bookmarkEnd w:id="586"/>
      <w:bookmarkEnd w:id="587"/>
      <w:bookmarkEnd w:id="588"/>
      <w:bookmarkEnd w:id="589"/>
      <w:bookmarkEnd w:id="590"/>
      <w:bookmarkEnd w:id="591"/>
      <w:r w:rsidRPr="00B47311">
        <w:instrText xml:space="preserve">" \f C \l "2" </w:instrText>
      </w:r>
      <w:r w:rsidRPr="00B47311">
        <w:fldChar w:fldCharType="end"/>
      </w:r>
      <w:r w:rsidRPr="00B47311">
        <w:t xml:space="preserve"> - Except as otherwise provided in these Bylaws or the Parliamentary Authority, all motions, orders and other propositions coming before the House of Delegates shall be determined by a majority vote.  See also Section </w:t>
      </w:r>
      <w:r w:rsidRPr="00B47311">
        <w:fldChar w:fldCharType="begin"/>
      </w:r>
      <w:r w:rsidRPr="00B47311">
        <w:instrText xml:space="preserve"> REF Sec611_3 \h </w:instrText>
      </w:r>
      <w:r w:rsidR="00026272" w:rsidRPr="00B47311">
        <w:instrText xml:space="preserve"> \* MERGEFORMAT </w:instrText>
      </w:r>
      <w:r w:rsidRPr="00B47311">
        <w:fldChar w:fldCharType="separate"/>
      </w:r>
      <w:r w:rsidR="004C7E17" w:rsidRPr="00B47311">
        <w:t>611.3</w:t>
      </w:r>
      <w:r w:rsidRPr="00B47311">
        <w:fldChar w:fldCharType="end"/>
      </w:r>
      <w:r w:rsidRPr="00B47311">
        <w:t xml:space="preserve"> regarding amendment of these Bylaws.</w:t>
      </w:r>
    </w:p>
    <w:p w14:paraId="76B26F4B" w14:textId="77777777" w:rsidR="00160BF2" w:rsidRPr="00B47311" w:rsidRDefault="00160BF2" w:rsidP="00026272"/>
    <w:p w14:paraId="36647BA8" w14:textId="77777777" w:rsidR="00160BF2" w:rsidRPr="00B47311" w:rsidRDefault="00160BF2" w:rsidP="00026272">
      <w:pPr>
        <w:tabs>
          <w:tab w:val="left" w:pos="720"/>
        </w:tabs>
        <w:ind w:left="720" w:hanging="720"/>
      </w:pPr>
      <w:r w:rsidRPr="00B47311">
        <w:t>604.12</w:t>
      </w:r>
      <w:r w:rsidRPr="00B47311">
        <w:tab/>
        <w:t>PROXY VOTE</w:t>
      </w:r>
      <w:r w:rsidRPr="00B47311">
        <w:fldChar w:fldCharType="begin"/>
      </w:r>
      <w:r w:rsidRPr="00B47311">
        <w:instrText xml:space="preserve"> TC "</w:instrText>
      </w:r>
      <w:bookmarkStart w:id="592" w:name="_Toc495293572"/>
      <w:bookmarkStart w:id="593" w:name="_Toc495299331"/>
      <w:bookmarkStart w:id="594" w:name="_Toc495302005"/>
      <w:bookmarkStart w:id="595" w:name="_Toc495307359"/>
      <w:bookmarkStart w:id="596" w:name="_Toc495717646"/>
      <w:bookmarkStart w:id="597" w:name="_Toc496321234"/>
      <w:bookmarkStart w:id="598" w:name="_Toc496411817"/>
      <w:bookmarkStart w:id="599" w:name="_Toc291782689"/>
      <w:bookmarkStart w:id="600" w:name="_Toc516070077"/>
      <w:r w:rsidRPr="00B47311">
        <w:instrText>604.12</w:instrText>
      </w:r>
      <w:r w:rsidRPr="00B47311">
        <w:tab/>
        <w:instrText>PROXY VOTE</w:instrText>
      </w:r>
      <w:bookmarkEnd w:id="592"/>
      <w:bookmarkEnd w:id="593"/>
      <w:bookmarkEnd w:id="594"/>
      <w:bookmarkEnd w:id="595"/>
      <w:bookmarkEnd w:id="596"/>
      <w:bookmarkEnd w:id="597"/>
      <w:bookmarkEnd w:id="598"/>
      <w:bookmarkEnd w:id="599"/>
      <w:bookmarkEnd w:id="600"/>
      <w:r w:rsidRPr="00B47311">
        <w:instrText xml:space="preserve">" \f C \l "2" </w:instrText>
      </w:r>
      <w:r w:rsidRPr="00B47311">
        <w:fldChar w:fldCharType="end"/>
      </w:r>
      <w:r w:rsidRPr="00B47311">
        <w:t xml:space="preserve"> - Voting by proxy in any meeting of the House of Delegates shall not be permitted.</w:t>
      </w:r>
    </w:p>
    <w:p w14:paraId="47E8B160" w14:textId="77777777" w:rsidR="00160BF2" w:rsidRPr="00B47311" w:rsidRDefault="00160BF2" w:rsidP="00026272"/>
    <w:p w14:paraId="44E98571" w14:textId="439A01FC" w:rsidR="00160BF2" w:rsidRPr="00B47311" w:rsidRDefault="00160BF2" w:rsidP="00175C59">
      <w:pPr>
        <w:tabs>
          <w:tab w:val="left" w:pos="720"/>
        </w:tabs>
        <w:ind w:left="720" w:hanging="720"/>
      </w:pPr>
      <w:r w:rsidRPr="00B47311">
        <w:t>604.13</w:t>
      </w:r>
      <w:r w:rsidRPr="00B47311">
        <w:tab/>
        <w:t>MAIL VOTE</w:t>
      </w:r>
      <w:r w:rsidRPr="00B47311">
        <w:fldChar w:fldCharType="begin"/>
      </w:r>
      <w:r w:rsidRPr="00B47311">
        <w:instrText xml:space="preserve"> TC "</w:instrText>
      </w:r>
      <w:bookmarkStart w:id="601" w:name="_Toc495293573"/>
      <w:bookmarkStart w:id="602" w:name="_Toc495299332"/>
      <w:bookmarkStart w:id="603" w:name="_Toc495302006"/>
      <w:bookmarkStart w:id="604" w:name="_Toc495307360"/>
      <w:bookmarkStart w:id="605" w:name="_Toc495717647"/>
      <w:bookmarkStart w:id="606" w:name="_Toc496321235"/>
      <w:bookmarkStart w:id="607" w:name="_Toc496411818"/>
      <w:bookmarkStart w:id="608" w:name="_Toc291782690"/>
      <w:bookmarkStart w:id="609" w:name="_Toc516070078"/>
      <w:r w:rsidRPr="00B47311">
        <w:instrText>604.13</w:instrText>
      </w:r>
      <w:r w:rsidRPr="00B47311">
        <w:tab/>
        <w:instrText>MAIL VOTE</w:instrText>
      </w:r>
      <w:bookmarkEnd w:id="601"/>
      <w:bookmarkEnd w:id="602"/>
      <w:bookmarkEnd w:id="603"/>
      <w:bookmarkEnd w:id="604"/>
      <w:bookmarkEnd w:id="605"/>
      <w:bookmarkEnd w:id="606"/>
      <w:bookmarkEnd w:id="607"/>
      <w:bookmarkEnd w:id="608"/>
      <w:bookmarkEnd w:id="609"/>
      <w:r w:rsidRPr="00B47311">
        <w:instrText xml:space="preserve">" \f C \l "2" </w:instrText>
      </w:r>
      <w:r w:rsidRPr="00B47311">
        <w:fldChar w:fldCharType="end"/>
      </w:r>
      <w:r w:rsidRPr="00B47311">
        <w:t xml:space="preserve"> - Any action which may be taken at any regular or special meeting of the House of Delegates, except elections, removals of Board Members, elected committee Chairs and coordinators and amendments of these Bylaws, may be taken without a meeting.  If an action is taken without a meeting, the Secretary, by first class mail, postage prepaid, shall distribute a written ballot to every member of the House of Delegates entitled to vote on the matter.  The ballot shall set forth the proposed action, provide an opportunity to specify approval or disapproval, and provide a reasonable time (but in no event less than the period specified in </w:t>
      </w:r>
      <w:r w:rsidRPr="00D4569D">
        <w:t xml:space="preserve">Section </w:t>
      </w:r>
      <w:r w:rsidR="000A1D48" w:rsidRPr="00322C98">
        <w:rPr>
          <w:color w:val="000000"/>
        </w:rPr>
        <w:t>604.8.6</w:t>
      </w:r>
      <w:r w:rsidRPr="00322C98">
        <w:rPr>
          <w:color w:val="000000"/>
        </w:rPr>
        <w:t>)</w:t>
      </w:r>
      <w:r w:rsidRPr="00B47311">
        <w:t xml:space="preserve"> within which to return all or to the Secretary.  Action by written ballot shall be valid only when the number of votes cast in favor of the proposed action within the </w:t>
      </w:r>
      <w:proofErr w:type="gramStart"/>
      <w:r w:rsidRPr="00B47311">
        <w:t>time period</w:t>
      </w:r>
      <w:proofErr w:type="gramEnd"/>
      <w:r w:rsidRPr="00B47311">
        <w:t xml:space="preserve"> specified constitutes a majority of the votes entitled to be cast.</w:t>
      </w:r>
    </w:p>
    <w:p w14:paraId="4DB12A86" w14:textId="77777777" w:rsidR="00160BF2" w:rsidRPr="00B47311" w:rsidRDefault="00160BF2" w:rsidP="00026272"/>
    <w:p w14:paraId="20B934CB" w14:textId="77777777" w:rsidR="00160BF2" w:rsidRPr="00B47311" w:rsidRDefault="00160BF2" w:rsidP="00026272">
      <w:pPr>
        <w:tabs>
          <w:tab w:val="left" w:pos="720"/>
        </w:tabs>
        <w:ind w:left="720" w:hanging="720"/>
      </w:pPr>
      <w:r w:rsidRPr="00B47311">
        <w:t>604.14</w:t>
      </w:r>
      <w:r w:rsidRPr="00B47311">
        <w:tab/>
        <w:t>ORDER OF BUSINESS</w:t>
      </w:r>
      <w:r w:rsidRPr="00B47311">
        <w:fldChar w:fldCharType="begin"/>
      </w:r>
      <w:r w:rsidRPr="00B47311">
        <w:instrText xml:space="preserve"> TC "</w:instrText>
      </w:r>
      <w:bookmarkStart w:id="610" w:name="_Toc495293574"/>
      <w:bookmarkStart w:id="611" w:name="_Toc495299333"/>
      <w:bookmarkStart w:id="612" w:name="_Toc495302007"/>
      <w:bookmarkStart w:id="613" w:name="_Toc495307361"/>
      <w:bookmarkStart w:id="614" w:name="_Toc495717648"/>
      <w:bookmarkStart w:id="615" w:name="_Toc496321236"/>
      <w:bookmarkStart w:id="616" w:name="_Toc496411819"/>
      <w:bookmarkStart w:id="617" w:name="_Toc291782691"/>
      <w:bookmarkStart w:id="618" w:name="_Toc516070079"/>
      <w:r w:rsidRPr="00B47311">
        <w:instrText>604.14</w:instrText>
      </w:r>
      <w:r w:rsidRPr="00B47311">
        <w:tab/>
        <w:instrText>ORDER OF BUSINESS</w:instrText>
      </w:r>
      <w:bookmarkEnd w:id="610"/>
      <w:bookmarkEnd w:id="611"/>
      <w:bookmarkEnd w:id="612"/>
      <w:bookmarkEnd w:id="613"/>
      <w:bookmarkEnd w:id="614"/>
      <w:bookmarkEnd w:id="615"/>
      <w:bookmarkEnd w:id="616"/>
      <w:bookmarkEnd w:id="617"/>
      <w:bookmarkEnd w:id="618"/>
      <w:r w:rsidRPr="00B47311">
        <w:instrText xml:space="preserve">" \f C \l "2" </w:instrText>
      </w:r>
      <w:r w:rsidRPr="00B47311">
        <w:fldChar w:fldCharType="end"/>
      </w:r>
      <w:r w:rsidRPr="00B47311">
        <w:t xml:space="preserve"> - At all meetings of the House of Delegates the following shall be included in the order of business to the extent applicable.  The order in which the various subjects are taken up may be varied.</w:t>
      </w:r>
    </w:p>
    <w:p w14:paraId="7C2B089D" w14:textId="77777777" w:rsidR="00160BF2" w:rsidRPr="00B47311" w:rsidRDefault="00160BF2" w:rsidP="00026272">
      <w:pPr>
        <w:keepNext/>
        <w:keepLines/>
        <w:ind w:left="720" w:firstLine="720"/>
      </w:pPr>
      <w:r w:rsidRPr="00B47311">
        <w:lastRenderedPageBreak/>
        <w:t>Roll Call</w:t>
      </w:r>
    </w:p>
    <w:p w14:paraId="19F66A12" w14:textId="77777777" w:rsidR="00160BF2" w:rsidRPr="00B47311" w:rsidRDefault="00160BF2" w:rsidP="00026272">
      <w:pPr>
        <w:keepNext/>
        <w:keepLines/>
        <w:ind w:left="720" w:firstLine="720"/>
      </w:pPr>
      <w:smartTag w:uri="urn:schemas-microsoft-com:office:smarttags" w:element="City">
        <w:smartTag w:uri="urn:schemas-microsoft-com:office:smarttags" w:element="place">
          <w:r w:rsidRPr="00B47311">
            <w:t>Reading</w:t>
          </w:r>
        </w:smartTag>
      </w:smartTag>
      <w:r w:rsidRPr="00B47311">
        <w:t>, correction and adoption of minutes of previous meeting</w:t>
      </w:r>
    </w:p>
    <w:p w14:paraId="1D4FF1E8" w14:textId="77777777" w:rsidR="00160BF2" w:rsidRPr="00B47311" w:rsidRDefault="00160BF2" w:rsidP="00026272">
      <w:pPr>
        <w:keepNext/>
        <w:keepLines/>
        <w:ind w:left="720" w:firstLine="720"/>
      </w:pPr>
      <w:r w:rsidRPr="00B47311">
        <w:t>Reports of officers</w:t>
      </w:r>
    </w:p>
    <w:p w14:paraId="1F00220E" w14:textId="77777777" w:rsidR="00160BF2" w:rsidRPr="00B47311" w:rsidRDefault="00160BF2" w:rsidP="00026272">
      <w:pPr>
        <w:keepNext/>
        <w:keepLines/>
        <w:ind w:left="720" w:firstLine="720"/>
      </w:pPr>
      <w:r w:rsidRPr="00B47311">
        <w:t>Reports of committees and coordinators</w:t>
      </w:r>
    </w:p>
    <w:p w14:paraId="63274595" w14:textId="77777777" w:rsidR="00160BF2" w:rsidRPr="00B47311" w:rsidRDefault="00160BF2" w:rsidP="00026272">
      <w:pPr>
        <w:keepNext/>
        <w:keepLines/>
        <w:ind w:left="720" w:firstLine="720"/>
      </w:pPr>
      <w:r w:rsidRPr="00B47311">
        <w:t>Presentation and approval of the annual budget</w:t>
      </w:r>
    </w:p>
    <w:p w14:paraId="74A53E71" w14:textId="77777777" w:rsidR="00160BF2" w:rsidRPr="00B47311" w:rsidRDefault="00160BF2" w:rsidP="00026272">
      <w:pPr>
        <w:keepNext/>
        <w:keepLines/>
        <w:ind w:left="720" w:firstLine="720"/>
      </w:pPr>
      <w:r w:rsidRPr="00B47311">
        <w:t>Presentation and approval of the annual audit when applicable</w:t>
      </w:r>
    </w:p>
    <w:p w14:paraId="025962AD" w14:textId="77777777" w:rsidR="00160BF2" w:rsidRPr="00B47311" w:rsidRDefault="00160BF2" w:rsidP="00026272">
      <w:pPr>
        <w:keepNext/>
        <w:keepLines/>
        <w:ind w:left="720" w:firstLine="720"/>
      </w:pPr>
      <w:r w:rsidRPr="00B47311">
        <w:t>Unfinished (old) business</w:t>
      </w:r>
    </w:p>
    <w:p w14:paraId="3A2B306F" w14:textId="77777777" w:rsidR="00160BF2" w:rsidRPr="00B47311" w:rsidRDefault="00160BF2" w:rsidP="00026272">
      <w:pPr>
        <w:keepNext/>
        <w:keepLines/>
        <w:ind w:left="720" w:firstLine="720"/>
      </w:pPr>
      <w:r w:rsidRPr="00B47311">
        <w:t>Elections</w:t>
      </w:r>
    </w:p>
    <w:p w14:paraId="25EDE4E6" w14:textId="77777777" w:rsidR="00160BF2" w:rsidRPr="00B47311" w:rsidRDefault="00160BF2" w:rsidP="00026272">
      <w:pPr>
        <w:keepNext/>
        <w:keepLines/>
        <w:ind w:left="720" w:firstLine="720"/>
      </w:pPr>
      <w:r w:rsidRPr="00B47311">
        <w:t>New business</w:t>
      </w:r>
    </w:p>
    <w:p w14:paraId="32731C7A" w14:textId="77777777" w:rsidR="00160BF2" w:rsidRPr="00B47311" w:rsidRDefault="00160BF2" w:rsidP="00026272">
      <w:pPr>
        <w:keepNext/>
        <w:keepLines/>
        <w:ind w:left="720" w:firstLine="720"/>
      </w:pPr>
      <w:r w:rsidRPr="00B47311">
        <w:t>Resolutions and orders</w:t>
      </w:r>
    </w:p>
    <w:p w14:paraId="051854C2" w14:textId="77777777" w:rsidR="00160BF2" w:rsidRPr="00B47311" w:rsidRDefault="00160BF2" w:rsidP="00026272">
      <w:pPr>
        <w:keepNext/>
        <w:keepLines/>
        <w:ind w:left="720" w:firstLine="720"/>
      </w:pPr>
      <w:r w:rsidRPr="00B47311">
        <w:t>Adjournment</w:t>
      </w:r>
    </w:p>
    <w:p w14:paraId="11784130" w14:textId="77777777" w:rsidR="00160BF2" w:rsidRPr="00B47311" w:rsidRDefault="00160BF2" w:rsidP="00026272"/>
    <w:p w14:paraId="4D699671" w14:textId="77777777" w:rsidR="00160BF2" w:rsidRPr="00B47311" w:rsidRDefault="00160BF2" w:rsidP="00026272">
      <w:pPr>
        <w:tabs>
          <w:tab w:val="left" w:pos="720"/>
        </w:tabs>
        <w:ind w:left="720" w:hanging="720"/>
      </w:pPr>
      <w:r w:rsidRPr="00B47311">
        <w:t>604.15 NOTICES</w:t>
      </w:r>
      <w:r w:rsidRPr="00B47311">
        <w:fldChar w:fldCharType="begin"/>
      </w:r>
      <w:r w:rsidRPr="00B47311">
        <w:instrText xml:space="preserve"> TC "</w:instrText>
      </w:r>
      <w:bookmarkStart w:id="619" w:name="_Toc495293575"/>
      <w:bookmarkStart w:id="620" w:name="_Toc495299334"/>
      <w:bookmarkStart w:id="621" w:name="_Toc495302008"/>
      <w:bookmarkStart w:id="622" w:name="_Toc495307362"/>
      <w:bookmarkStart w:id="623" w:name="_Toc495717649"/>
      <w:bookmarkStart w:id="624" w:name="_Toc496321237"/>
      <w:bookmarkStart w:id="625" w:name="_Toc496411820"/>
      <w:bookmarkStart w:id="626" w:name="_Toc291782692"/>
      <w:bookmarkStart w:id="627" w:name="_Toc516070080"/>
      <w:r w:rsidRPr="00B47311">
        <w:instrText>604.15 NOTICES</w:instrText>
      </w:r>
      <w:bookmarkEnd w:id="619"/>
      <w:bookmarkEnd w:id="620"/>
      <w:bookmarkEnd w:id="621"/>
      <w:bookmarkEnd w:id="622"/>
      <w:bookmarkEnd w:id="623"/>
      <w:bookmarkEnd w:id="624"/>
      <w:bookmarkEnd w:id="625"/>
      <w:bookmarkEnd w:id="626"/>
      <w:bookmarkEnd w:id="627"/>
      <w:r w:rsidRPr="00B47311">
        <w:instrText xml:space="preserve">" \f C \l "2" </w:instrText>
      </w:r>
      <w:r w:rsidRPr="00B47311">
        <w:fldChar w:fldCharType="end"/>
      </w:r>
    </w:p>
    <w:p w14:paraId="66BD5C3E" w14:textId="77777777" w:rsidR="00160BF2" w:rsidRPr="00B47311" w:rsidRDefault="00160BF2" w:rsidP="00026272"/>
    <w:p w14:paraId="0988A5A5" w14:textId="2E4CA1C5" w:rsidR="00160BF2" w:rsidRPr="00B47311" w:rsidRDefault="00160BF2" w:rsidP="00175C59">
      <w:pPr>
        <w:tabs>
          <w:tab w:val="left" w:pos="720"/>
          <w:tab w:val="left" w:pos="1440"/>
        </w:tabs>
        <w:ind w:left="1440" w:hanging="720"/>
      </w:pPr>
      <w:bookmarkStart w:id="628" w:name="Sec604_15_1"/>
      <w:r w:rsidRPr="00B47311">
        <w:rPr>
          <w:smallCaps/>
        </w:rPr>
        <w:t>.1</w:t>
      </w:r>
      <w:bookmarkEnd w:id="628"/>
      <w:r w:rsidRPr="00B47311">
        <w:rPr>
          <w:smallCaps/>
        </w:rPr>
        <w:tab/>
        <w:t>Time</w:t>
      </w:r>
      <w:r w:rsidRPr="00B47311">
        <w:rPr>
          <w:smallCaps/>
        </w:rPr>
        <w:fldChar w:fldCharType="begin"/>
      </w:r>
      <w:r w:rsidRPr="00B47311">
        <w:instrText xml:space="preserve"> TC "</w:instrText>
      </w:r>
      <w:bookmarkStart w:id="629" w:name="_Toc495293576"/>
      <w:bookmarkStart w:id="630" w:name="_Toc495299335"/>
      <w:bookmarkStart w:id="631" w:name="_Toc495302009"/>
      <w:bookmarkStart w:id="632" w:name="_Toc495307363"/>
      <w:bookmarkStart w:id="633" w:name="_Toc495717650"/>
      <w:bookmarkStart w:id="634" w:name="_Toc496321238"/>
      <w:bookmarkStart w:id="635" w:name="_Toc496411821"/>
      <w:bookmarkStart w:id="636" w:name="_Toc291782693"/>
      <w:bookmarkStart w:id="637" w:name="_Toc516070081"/>
      <w:r w:rsidRPr="00B47311">
        <w:rPr>
          <w:smallCaps/>
        </w:rPr>
        <w:instrText>.1</w:instrText>
      </w:r>
      <w:r w:rsidRPr="00B47311">
        <w:rPr>
          <w:smallCaps/>
        </w:rPr>
        <w:tab/>
        <w:instrText>Time</w:instrText>
      </w:r>
      <w:bookmarkEnd w:id="629"/>
      <w:bookmarkEnd w:id="630"/>
      <w:bookmarkEnd w:id="631"/>
      <w:bookmarkEnd w:id="632"/>
      <w:bookmarkEnd w:id="633"/>
      <w:bookmarkEnd w:id="634"/>
      <w:bookmarkEnd w:id="635"/>
      <w:bookmarkEnd w:id="636"/>
      <w:bookmarkEnd w:id="637"/>
      <w:r w:rsidRPr="00B47311">
        <w:instrText xml:space="preserve">" \f C \l "3" </w:instrText>
      </w:r>
      <w:r w:rsidRPr="00B47311">
        <w:rPr>
          <w:smallCaps/>
        </w:rPr>
        <w:fldChar w:fldCharType="end"/>
      </w:r>
      <w:r w:rsidRPr="00B47311">
        <w:t xml:space="preserve"> - Not less than twenty (20) days written notice shall be given to each member of the House of Delegates and each Group Member for any annual, regular or special meeting of the House of Delegates.  See Section 616.1.</w:t>
      </w:r>
      <w:r w:rsidRPr="00B47311">
        <w:fldChar w:fldCharType="begin"/>
      </w:r>
      <w:r w:rsidRPr="00B47311">
        <w:instrText xml:space="preserve"> REF Sec616_1_5 \h </w:instrText>
      </w:r>
      <w:r w:rsidR="00026272" w:rsidRPr="00B47311">
        <w:instrText xml:space="preserve"> \* MERGEFORMAT </w:instrText>
      </w:r>
      <w:r w:rsidRPr="00B47311">
        <w:fldChar w:fldCharType="separate"/>
      </w:r>
      <w:r w:rsidR="004C7E17" w:rsidRPr="00B47311">
        <w:rPr>
          <w:smallCaps/>
        </w:rPr>
        <w:t>5</w:t>
      </w:r>
      <w:r w:rsidRPr="00B47311">
        <w:fldChar w:fldCharType="end"/>
      </w:r>
      <w:r w:rsidRPr="00B47311">
        <w:t xml:space="preserve"> for the various permitted forms of notice.</w:t>
      </w:r>
    </w:p>
    <w:p w14:paraId="5A476CBA" w14:textId="77777777" w:rsidR="00160BF2" w:rsidRPr="00B47311" w:rsidRDefault="00160BF2" w:rsidP="00026272"/>
    <w:p w14:paraId="012307D9" w14:textId="77777777" w:rsidR="00160BF2" w:rsidRPr="00B47311" w:rsidRDefault="00160BF2" w:rsidP="00026272"/>
    <w:p w14:paraId="37F0AF01" w14:textId="77777777" w:rsidR="00580CF4" w:rsidRDefault="00160BF2" w:rsidP="00580CF4">
      <w:pPr>
        <w:tabs>
          <w:tab w:val="left" w:pos="720"/>
          <w:tab w:val="left" w:pos="1440"/>
        </w:tabs>
        <w:ind w:left="1440" w:hanging="720"/>
      </w:pPr>
      <w:r w:rsidRPr="00B47311">
        <w:rPr>
          <w:smallCaps/>
        </w:rPr>
        <w:t>.2</w:t>
      </w:r>
      <w:r w:rsidRPr="00B47311">
        <w:rPr>
          <w:smallCaps/>
        </w:rPr>
        <w:tab/>
        <w:t>Information</w:t>
      </w:r>
      <w:r w:rsidRPr="00B47311">
        <w:rPr>
          <w:smallCaps/>
        </w:rPr>
        <w:fldChar w:fldCharType="begin"/>
      </w:r>
      <w:r w:rsidRPr="00B47311">
        <w:instrText xml:space="preserve"> TC "</w:instrText>
      </w:r>
      <w:bookmarkStart w:id="638" w:name="_Toc495293577"/>
      <w:bookmarkStart w:id="639" w:name="_Toc495299336"/>
      <w:bookmarkStart w:id="640" w:name="_Toc495302010"/>
      <w:bookmarkStart w:id="641" w:name="_Toc495307364"/>
      <w:bookmarkStart w:id="642" w:name="_Toc495717651"/>
      <w:bookmarkStart w:id="643" w:name="_Toc496321239"/>
      <w:bookmarkStart w:id="644" w:name="_Toc496411822"/>
      <w:bookmarkStart w:id="645" w:name="_Toc291782694"/>
      <w:bookmarkStart w:id="646" w:name="_Toc516070082"/>
      <w:r w:rsidRPr="00B47311">
        <w:rPr>
          <w:smallCaps/>
        </w:rPr>
        <w:instrText>.2</w:instrText>
      </w:r>
      <w:r w:rsidRPr="00B47311">
        <w:rPr>
          <w:smallCaps/>
        </w:rPr>
        <w:tab/>
        <w:instrText>Information</w:instrText>
      </w:r>
      <w:bookmarkEnd w:id="638"/>
      <w:bookmarkEnd w:id="639"/>
      <w:bookmarkEnd w:id="640"/>
      <w:bookmarkEnd w:id="641"/>
      <w:bookmarkEnd w:id="642"/>
      <w:bookmarkEnd w:id="643"/>
      <w:bookmarkEnd w:id="644"/>
      <w:bookmarkEnd w:id="645"/>
      <w:bookmarkEnd w:id="646"/>
      <w:r w:rsidRPr="00B47311">
        <w:instrText xml:space="preserve">" \f C \l "3" </w:instrText>
      </w:r>
      <w:r w:rsidRPr="00B47311">
        <w:rPr>
          <w:smallCaps/>
        </w:rPr>
        <w:fldChar w:fldCharType="end"/>
      </w:r>
      <w:r w:rsidRPr="00B47311">
        <w:t xml:space="preserve"> - The notice of a meeting shall contain the time, date and site.  For special meetings of the</w:t>
      </w:r>
      <w:r w:rsidRPr="00B47311">
        <w:rPr>
          <w:b/>
        </w:rPr>
        <w:t xml:space="preserve"> </w:t>
      </w:r>
      <w:r w:rsidRPr="00B47311">
        <w:t>House of Delegates, the expected purpose (which may be general) of the meeting shall be stated.  If an expected purpose is the amendment of the Bylaws, a copy of the proposed amendment shall be included in the notice.  Failure to have included in the notice any germane amendments subsequently adopted by the House of Delegates at the noticed meeting shall not be the basis for any claim that the amendments as so adopted are invalid.</w:t>
      </w:r>
      <w:bookmarkStart w:id="647" w:name="_Toc323908726"/>
    </w:p>
    <w:p w14:paraId="2776826C" w14:textId="77777777" w:rsidR="00580CF4" w:rsidRDefault="00580CF4" w:rsidP="00580CF4">
      <w:pPr>
        <w:tabs>
          <w:tab w:val="left" w:pos="720"/>
          <w:tab w:val="left" w:pos="1440"/>
        </w:tabs>
        <w:ind w:left="1440" w:hanging="720"/>
      </w:pPr>
    </w:p>
    <w:p w14:paraId="08762C00" w14:textId="77777777" w:rsidR="00160BF2" w:rsidRPr="00580CF4" w:rsidRDefault="00160BF2" w:rsidP="00580CF4">
      <w:pPr>
        <w:jc w:val="center"/>
        <w:rPr>
          <w:b/>
          <w:bCs/>
          <w:sz w:val="28"/>
        </w:rPr>
      </w:pPr>
      <w:r w:rsidRPr="00580CF4">
        <w:rPr>
          <w:b/>
          <w:bCs/>
          <w:sz w:val="28"/>
        </w:rPr>
        <w:t>ARTICLE 605</w:t>
      </w:r>
      <w:bookmarkEnd w:id="647"/>
    </w:p>
    <w:p w14:paraId="3882A968" w14:textId="77777777" w:rsidR="00160BF2" w:rsidRPr="00C64011" w:rsidRDefault="00160BF2" w:rsidP="00C64011">
      <w:pPr>
        <w:jc w:val="center"/>
        <w:rPr>
          <w:b/>
          <w:sz w:val="28"/>
          <w:szCs w:val="28"/>
        </w:rPr>
      </w:pPr>
      <w:r w:rsidRPr="00C64011">
        <w:rPr>
          <w:b/>
          <w:sz w:val="28"/>
          <w:szCs w:val="28"/>
        </w:rPr>
        <w:t>BOARD OF DIRECTORS</w:t>
      </w:r>
      <w:r w:rsidRPr="00C64011">
        <w:rPr>
          <w:b/>
          <w:sz w:val="28"/>
          <w:szCs w:val="28"/>
        </w:rPr>
        <w:fldChar w:fldCharType="begin"/>
      </w:r>
      <w:r w:rsidRPr="00C64011">
        <w:rPr>
          <w:b/>
          <w:sz w:val="28"/>
          <w:szCs w:val="28"/>
        </w:rPr>
        <w:instrText xml:space="preserve"> TC "</w:instrText>
      </w:r>
      <w:bookmarkStart w:id="648" w:name="_Toc496411824"/>
      <w:bookmarkStart w:id="649" w:name="_Toc291782696"/>
      <w:bookmarkStart w:id="650" w:name="_Toc323908729"/>
      <w:bookmarkStart w:id="651" w:name="_Toc516070083"/>
      <w:r w:rsidR="00C64011">
        <w:rPr>
          <w:b/>
          <w:sz w:val="28"/>
          <w:szCs w:val="28"/>
        </w:rPr>
        <w:instrText xml:space="preserve">ARTICLE 605 </w:instrText>
      </w:r>
      <w:r w:rsidRPr="00C64011">
        <w:rPr>
          <w:b/>
          <w:sz w:val="28"/>
          <w:szCs w:val="28"/>
        </w:rPr>
        <w:instrText>BOARD OF DIRECTORS</w:instrText>
      </w:r>
      <w:bookmarkEnd w:id="648"/>
      <w:bookmarkEnd w:id="649"/>
      <w:bookmarkEnd w:id="650"/>
      <w:bookmarkEnd w:id="651"/>
      <w:r w:rsidRPr="00C64011">
        <w:rPr>
          <w:b/>
          <w:sz w:val="28"/>
          <w:szCs w:val="28"/>
        </w:rPr>
        <w:instrText xml:space="preserve">" \f C \l "1" </w:instrText>
      </w:r>
      <w:r w:rsidRPr="00C64011">
        <w:rPr>
          <w:b/>
          <w:sz w:val="28"/>
          <w:szCs w:val="28"/>
        </w:rPr>
        <w:fldChar w:fldCharType="end"/>
      </w:r>
    </w:p>
    <w:p w14:paraId="07A9D779" w14:textId="77777777" w:rsidR="00160BF2" w:rsidRPr="00B47311" w:rsidRDefault="00160BF2" w:rsidP="00026272">
      <w:pPr>
        <w:tabs>
          <w:tab w:val="left" w:pos="864"/>
          <w:tab w:val="left" w:pos="1296"/>
        </w:tabs>
        <w:rPr>
          <w:sz w:val="26"/>
        </w:rPr>
      </w:pPr>
    </w:p>
    <w:p w14:paraId="19BBE486" w14:textId="37BA8A2C" w:rsidR="00160BF2" w:rsidRPr="00B47311" w:rsidRDefault="00160BF2" w:rsidP="00175C59">
      <w:pPr>
        <w:tabs>
          <w:tab w:val="left" w:pos="720"/>
        </w:tabs>
        <w:ind w:left="720" w:hanging="720"/>
      </w:pPr>
      <w:bookmarkStart w:id="652" w:name="Sec605_1"/>
      <w:r w:rsidRPr="00B47311">
        <w:t>605.1</w:t>
      </w:r>
      <w:bookmarkEnd w:id="652"/>
      <w:r w:rsidRPr="00B47311">
        <w:tab/>
        <w:t>MEMBERS</w:t>
      </w:r>
      <w:r w:rsidRPr="00B47311">
        <w:fldChar w:fldCharType="begin"/>
      </w:r>
      <w:r w:rsidRPr="00B47311">
        <w:instrText xml:space="preserve"> TC "</w:instrText>
      </w:r>
      <w:bookmarkStart w:id="653" w:name="_Toc495293578"/>
      <w:bookmarkStart w:id="654" w:name="_Toc495299337"/>
      <w:bookmarkStart w:id="655" w:name="_Toc495302011"/>
      <w:bookmarkStart w:id="656" w:name="_Toc495307365"/>
      <w:bookmarkStart w:id="657" w:name="_Toc495717652"/>
      <w:bookmarkStart w:id="658" w:name="_Toc496321240"/>
      <w:bookmarkStart w:id="659" w:name="_Toc496411825"/>
      <w:bookmarkStart w:id="660" w:name="_Toc291782697"/>
      <w:bookmarkStart w:id="661" w:name="_Toc516070084"/>
      <w:r w:rsidRPr="00B47311">
        <w:instrText>605.1</w:instrText>
      </w:r>
      <w:r w:rsidRPr="00B47311">
        <w:tab/>
        <w:instrText>MEMBERS</w:instrText>
      </w:r>
      <w:bookmarkEnd w:id="653"/>
      <w:bookmarkEnd w:id="654"/>
      <w:bookmarkEnd w:id="655"/>
      <w:bookmarkEnd w:id="656"/>
      <w:bookmarkEnd w:id="657"/>
      <w:bookmarkEnd w:id="658"/>
      <w:bookmarkEnd w:id="659"/>
      <w:bookmarkEnd w:id="660"/>
      <w:bookmarkEnd w:id="661"/>
      <w:r w:rsidRPr="00B47311">
        <w:instrText xml:space="preserve">" \f C \l "2" </w:instrText>
      </w:r>
      <w:r w:rsidRPr="00B47311">
        <w:fldChar w:fldCharType="end"/>
      </w:r>
      <w:r w:rsidRPr="00B47311">
        <w:t xml:space="preserve"> - The Board of Directors of </w:t>
      </w:r>
      <w:r w:rsidR="00AD05B9">
        <w:t>MNSI</w:t>
      </w:r>
      <w:r w:rsidRPr="00B47311">
        <w:t xml:space="preserve"> shall consist of the following elected officers, committee Chairs, coordinators and representatives of </w:t>
      </w:r>
      <w:r w:rsidR="00AD05B9">
        <w:t>MNSI</w:t>
      </w:r>
      <w:r w:rsidRPr="00B47311">
        <w:t xml:space="preserve">, together with those additional members designated in Sections </w:t>
      </w:r>
      <w:r w:rsidRPr="00B47311">
        <w:fldChar w:fldCharType="begin"/>
      </w:r>
      <w:r w:rsidRPr="00B47311">
        <w:instrText xml:space="preserve"> REF Sec605_2 \h </w:instrText>
      </w:r>
      <w:r w:rsidR="008061E5" w:rsidRPr="00B47311">
        <w:instrText xml:space="preserve"> \* MERGEFORMAT </w:instrText>
      </w:r>
      <w:r w:rsidRPr="00B47311">
        <w:fldChar w:fldCharType="separate"/>
      </w:r>
      <w:r w:rsidR="004C7E17" w:rsidRPr="00393FE6">
        <w:t>605.2</w:t>
      </w:r>
      <w:r w:rsidRPr="00B47311">
        <w:fldChar w:fldCharType="end"/>
      </w:r>
      <w:r w:rsidRPr="00B47311">
        <w:t xml:space="preserve"> and </w:t>
      </w:r>
      <w:r w:rsidRPr="00B47311">
        <w:fldChar w:fldCharType="begin"/>
      </w:r>
      <w:r w:rsidRPr="00B47311">
        <w:instrText xml:space="preserve"> REF Sec605_3 \h </w:instrText>
      </w:r>
      <w:r w:rsidR="00026272" w:rsidRPr="00B47311">
        <w:instrText xml:space="preserve"> \* MERGEFORMAT </w:instrText>
      </w:r>
      <w:r w:rsidRPr="00B47311">
        <w:fldChar w:fldCharType="separate"/>
      </w:r>
      <w:r w:rsidR="004C7E17" w:rsidRPr="00B47311">
        <w:t>605.3</w:t>
      </w:r>
      <w:r w:rsidRPr="00B47311">
        <w:fldChar w:fldCharType="end"/>
      </w:r>
      <w:r w:rsidRPr="00B47311">
        <w:t>:</w:t>
      </w:r>
    </w:p>
    <w:p w14:paraId="583A988F" w14:textId="77777777" w:rsidR="00160BF2" w:rsidRPr="00B47311" w:rsidRDefault="00160BF2" w:rsidP="00026272">
      <w:pPr>
        <w:tabs>
          <w:tab w:val="left" w:pos="144"/>
          <w:tab w:val="left" w:pos="864"/>
        </w:tabs>
      </w:pPr>
    </w:p>
    <w:p w14:paraId="5AFB8269" w14:textId="77777777" w:rsidR="00160BF2" w:rsidRPr="00B47311" w:rsidRDefault="00160BF2" w:rsidP="00026272">
      <w:pPr>
        <w:tabs>
          <w:tab w:val="left" w:pos="720"/>
          <w:tab w:val="left" w:pos="1440"/>
        </w:tabs>
        <w:ind w:left="1440" w:hanging="720"/>
      </w:pPr>
      <w:r w:rsidRPr="00B47311">
        <w:t>.1</w:t>
      </w:r>
      <w:r w:rsidRPr="00B47311">
        <w:tab/>
        <w:t>General Chair</w:t>
      </w:r>
    </w:p>
    <w:p w14:paraId="7DC6D586" w14:textId="77777777" w:rsidR="00160BF2" w:rsidRPr="00B47311" w:rsidRDefault="00160BF2" w:rsidP="00026272">
      <w:pPr>
        <w:tabs>
          <w:tab w:val="left" w:pos="720"/>
          <w:tab w:val="left" w:pos="1440"/>
        </w:tabs>
        <w:ind w:left="1440" w:hanging="720"/>
      </w:pPr>
      <w:r w:rsidRPr="00B47311">
        <w:t>.2</w:t>
      </w:r>
      <w:r w:rsidRPr="00B47311">
        <w:tab/>
        <w:t xml:space="preserve">Administrative </w:t>
      </w:r>
      <w:r w:rsidR="00E969A0" w:rsidRPr="00B47311">
        <w:t>Vice Chair</w:t>
      </w:r>
    </w:p>
    <w:p w14:paraId="4FFA7EA6" w14:textId="77777777" w:rsidR="00160BF2" w:rsidRPr="00B47311" w:rsidRDefault="00160BF2" w:rsidP="00026272">
      <w:pPr>
        <w:tabs>
          <w:tab w:val="left" w:pos="720"/>
          <w:tab w:val="left" w:pos="1440"/>
        </w:tabs>
        <w:ind w:left="1440" w:hanging="720"/>
      </w:pPr>
      <w:r w:rsidRPr="00B47311">
        <w:t>.3</w:t>
      </w:r>
      <w:r w:rsidRPr="00B47311">
        <w:tab/>
        <w:t xml:space="preserve">Senior </w:t>
      </w:r>
      <w:r w:rsidR="00E969A0" w:rsidRPr="00B47311">
        <w:t>Vice Chair</w:t>
      </w:r>
    </w:p>
    <w:p w14:paraId="57D981A4" w14:textId="77777777" w:rsidR="00160BF2" w:rsidRPr="00B47311" w:rsidRDefault="00160BF2" w:rsidP="00026272">
      <w:pPr>
        <w:tabs>
          <w:tab w:val="left" w:pos="720"/>
          <w:tab w:val="left" w:pos="1440"/>
        </w:tabs>
        <w:ind w:left="1440" w:hanging="720"/>
      </w:pPr>
      <w:r w:rsidRPr="00B47311">
        <w:t>.4</w:t>
      </w:r>
      <w:r w:rsidRPr="00B47311">
        <w:tab/>
        <w:t xml:space="preserve">Age Group </w:t>
      </w:r>
      <w:r w:rsidR="00E969A0" w:rsidRPr="00B47311">
        <w:t>Vice Chair</w:t>
      </w:r>
    </w:p>
    <w:p w14:paraId="4E4F5A87" w14:textId="77777777" w:rsidR="00160BF2" w:rsidRPr="00B47311" w:rsidRDefault="00160BF2" w:rsidP="00026272">
      <w:pPr>
        <w:tabs>
          <w:tab w:val="left" w:pos="720"/>
          <w:tab w:val="left" w:pos="1440"/>
        </w:tabs>
        <w:ind w:left="1440" w:hanging="720"/>
      </w:pPr>
      <w:r w:rsidRPr="00B47311">
        <w:t>.5</w:t>
      </w:r>
      <w:r w:rsidRPr="00B47311">
        <w:tab/>
        <w:t xml:space="preserve">Finance </w:t>
      </w:r>
      <w:r w:rsidR="00E969A0" w:rsidRPr="00B47311">
        <w:t>Vice Chair</w:t>
      </w:r>
    </w:p>
    <w:p w14:paraId="5550C0BD" w14:textId="77777777" w:rsidR="00160BF2" w:rsidRPr="00B47311" w:rsidRDefault="00160BF2" w:rsidP="00026272">
      <w:pPr>
        <w:tabs>
          <w:tab w:val="left" w:pos="720"/>
          <w:tab w:val="left" w:pos="1440"/>
        </w:tabs>
        <w:ind w:left="1440" w:hanging="720"/>
      </w:pPr>
      <w:r w:rsidRPr="00B47311">
        <w:t>.6</w:t>
      </w:r>
      <w:r w:rsidRPr="00B47311">
        <w:tab/>
        <w:t>Secretary</w:t>
      </w:r>
    </w:p>
    <w:p w14:paraId="15FEE862" w14:textId="77777777" w:rsidR="00160BF2" w:rsidRPr="00B47311" w:rsidRDefault="00160BF2" w:rsidP="00026272">
      <w:pPr>
        <w:tabs>
          <w:tab w:val="left" w:pos="720"/>
          <w:tab w:val="left" w:pos="1440"/>
        </w:tabs>
        <w:ind w:left="1440" w:hanging="720"/>
      </w:pPr>
      <w:r w:rsidRPr="00B47311">
        <w:t>.7</w:t>
      </w:r>
      <w:r w:rsidRPr="00B47311">
        <w:tab/>
        <w:t>Coach Representatives</w:t>
      </w:r>
      <w:r w:rsidR="004B375D" w:rsidRPr="00B47311">
        <w:t xml:space="preserve"> (2)</w:t>
      </w:r>
    </w:p>
    <w:p w14:paraId="6F25A348" w14:textId="77777777" w:rsidR="00160BF2" w:rsidRPr="00B47311" w:rsidRDefault="00160BF2" w:rsidP="00026272">
      <w:pPr>
        <w:tabs>
          <w:tab w:val="left" w:pos="720"/>
          <w:tab w:val="left" w:pos="1440"/>
        </w:tabs>
        <w:ind w:left="1440" w:hanging="720"/>
      </w:pPr>
      <w:r w:rsidRPr="00B47311">
        <w:t>.8</w:t>
      </w:r>
      <w:r w:rsidRPr="00B47311">
        <w:tab/>
        <w:t>Athlete Representatives</w:t>
      </w:r>
      <w:r w:rsidR="004B375D" w:rsidRPr="00B47311">
        <w:t xml:space="preserve"> (2)</w:t>
      </w:r>
    </w:p>
    <w:p w14:paraId="11F5FD64" w14:textId="77777777" w:rsidR="008813DE" w:rsidRPr="00B47311" w:rsidRDefault="008813DE" w:rsidP="00026272">
      <w:pPr>
        <w:tabs>
          <w:tab w:val="left" w:pos="720"/>
          <w:tab w:val="left" w:pos="1440"/>
        </w:tabs>
        <w:ind w:left="1440" w:hanging="720"/>
      </w:pPr>
      <w:r w:rsidRPr="00B47311">
        <w:t>.9</w:t>
      </w:r>
      <w:r w:rsidRPr="00B47311">
        <w:tab/>
        <w:t>Athlete</w:t>
      </w:r>
      <w:r w:rsidR="00AE2497" w:rsidRPr="00B47311">
        <w:t>s</w:t>
      </w:r>
      <w:r w:rsidRPr="00B47311">
        <w:t xml:space="preserve"> Committee Vice Chair</w:t>
      </w:r>
    </w:p>
    <w:p w14:paraId="25069F1A" w14:textId="77777777" w:rsidR="00160BF2" w:rsidRPr="00B47311" w:rsidRDefault="008813DE" w:rsidP="00026272">
      <w:pPr>
        <w:tabs>
          <w:tab w:val="left" w:pos="720"/>
          <w:tab w:val="left" w:pos="1440"/>
        </w:tabs>
        <w:ind w:left="1440" w:hanging="720"/>
      </w:pPr>
      <w:r w:rsidRPr="00B47311">
        <w:t>.10</w:t>
      </w:r>
      <w:r w:rsidR="00160BF2" w:rsidRPr="00B47311">
        <w:tab/>
        <w:t>Safety Coordinator</w:t>
      </w:r>
    </w:p>
    <w:p w14:paraId="0A125DA6" w14:textId="77777777" w:rsidR="00160BF2" w:rsidRPr="00B47311" w:rsidRDefault="00160BF2" w:rsidP="00026272">
      <w:pPr>
        <w:tabs>
          <w:tab w:val="left" w:pos="720"/>
          <w:tab w:val="left" w:pos="1440"/>
        </w:tabs>
        <w:ind w:left="1440" w:hanging="720"/>
      </w:pPr>
      <w:r w:rsidRPr="00B47311">
        <w:t>.1</w:t>
      </w:r>
      <w:r w:rsidR="008813DE" w:rsidRPr="00B47311">
        <w:t>1</w:t>
      </w:r>
      <w:r w:rsidRPr="00B47311">
        <w:tab/>
        <w:t>Technical Planning Chair</w:t>
      </w:r>
    </w:p>
    <w:p w14:paraId="7D9F5B6E" w14:textId="77777777" w:rsidR="00160BF2" w:rsidRDefault="00160BF2" w:rsidP="00026272">
      <w:pPr>
        <w:tabs>
          <w:tab w:val="left" w:pos="720"/>
          <w:tab w:val="left" w:pos="1440"/>
        </w:tabs>
        <w:ind w:left="1440" w:hanging="720"/>
      </w:pPr>
      <w:r w:rsidRPr="00B47311">
        <w:t>.1</w:t>
      </w:r>
      <w:r w:rsidR="008813DE" w:rsidRPr="00B47311">
        <w:t>2</w:t>
      </w:r>
      <w:r w:rsidRPr="00B47311">
        <w:tab/>
        <w:t>Officials Chair</w:t>
      </w:r>
    </w:p>
    <w:p w14:paraId="658378A7" w14:textId="77777777" w:rsidR="005A1FE9" w:rsidRDefault="005A1FE9" w:rsidP="00026272">
      <w:pPr>
        <w:tabs>
          <w:tab w:val="left" w:pos="720"/>
          <w:tab w:val="left" w:pos="1440"/>
        </w:tabs>
        <w:ind w:left="1440" w:hanging="720"/>
      </w:pPr>
      <w:r>
        <w:t xml:space="preserve">.13 </w:t>
      </w:r>
      <w:r w:rsidR="000D7FFD">
        <w:tab/>
      </w:r>
      <w:r>
        <w:t>Safe Sport Chair</w:t>
      </w:r>
    </w:p>
    <w:p w14:paraId="7FB89BDF" w14:textId="60F35CBA" w:rsidR="000D7FFD" w:rsidRPr="00B47311" w:rsidRDefault="000D7FFD" w:rsidP="00026272">
      <w:pPr>
        <w:tabs>
          <w:tab w:val="left" w:pos="720"/>
          <w:tab w:val="left" w:pos="1440"/>
        </w:tabs>
        <w:ind w:left="1440" w:hanging="720"/>
      </w:pPr>
      <w:r>
        <w:t>.14</w:t>
      </w:r>
      <w:r>
        <w:tab/>
      </w:r>
    </w:p>
    <w:p w14:paraId="6840A7DB" w14:textId="77777777" w:rsidR="00160BF2" w:rsidRPr="00B47311" w:rsidRDefault="00160BF2" w:rsidP="00026272">
      <w:pPr>
        <w:tabs>
          <w:tab w:val="left" w:pos="720"/>
          <w:tab w:val="left" w:pos="1440"/>
        </w:tabs>
        <w:ind w:left="1440" w:hanging="720"/>
      </w:pPr>
    </w:p>
    <w:p w14:paraId="1374617D" w14:textId="77777777" w:rsidR="00160BF2" w:rsidRPr="00B47311" w:rsidRDefault="00160BF2" w:rsidP="00026272">
      <w:pPr>
        <w:tabs>
          <w:tab w:val="left" w:pos="864"/>
          <w:tab w:val="left" w:pos="1296"/>
        </w:tabs>
        <w:rPr>
          <w:b/>
        </w:rPr>
      </w:pPr>
    </w:p>
    <w:p w14:paraId="72CCC595" w14:textId="7339476D" w:rsidR="00160BF2" w:rsidRPr="004965B1" w:rsidRDefault="00160BF2" w:rsidP="00026272">
      <w:pPr>
        <w:tabs>
          <w:tab w:val="left" w:pos="720"/>
        </w:tabs>
        <w:ind w:left="720" w:hanging="720"/>
        <w:rPr>
          <w:b/>
          <w:color w:val="000000" w:themeColor="text1"/>
        </w:rPr>
      </w:pPr>
      <w:bookmarkStart w:id="662" w:name="Sec605_2"/>
      <w:r w:rsidRPr="00B47311">
        <w:rPr>
          <w:shd w:val="clear" w:color="auto" w:fill="FFFFFF"/>
        </w:rPr>
        <w:t>605.2</w:t>
      </w:r>
      <w:bookmarkEnd w:id="662"/>
      <w:r w:rsidRPr="00B47311">
        <w:rPr>
          <w:b/>
          <w:shd w:val="clear" w:color="auto" w:fill="FFFFFF"/>
        </w:rPr>
        <w:tab/>
      </w:r>
      <w:r w:rsidRPr="00B47311">
        <w:rPr>
          <w:shd w:val="clear" w:color="auto" w:fill="FFFFFF"/>
        </w:rPr>
        <w:t>AT-LARGE BOARD MEMBERS</w:t>
      </w:r>
      <w:r w:rsidRPr="00B47311">
        <w:rPr>
          <w:shd w:val="clear" w:color="auto" w:fill="FFFFFF"/>
        </w:rPr>
        <w:fldChar w:fldCharType="begin"/>
      </w:r>
      <w:r w:rsidRPr="00B47311">
        <w:rPr>
          <w:shd w:val="clear" w:color="auto" w:fill="FFFFFF"/>
        </w:rPr>
        <w:instrText xml:space="preserve"> TC "</w:instrText>
      </w:r>
      <w:bookmarkStart w:id="663" w:name="_Toc495293579"/>
      <w:bookmarkStart w:id="664" w:name="_Toc495299338"/>
      <w:bookmarkStart w:id="665" w:name="_Toc495302012"/>
      <w:bookmarkStart w:id="666" w:name="_Toc495307366"/>
      <w:bookmarkStart w:id="667" w:name="_Toc495717653"/>
      <w:bookmarkStart w:id="668" w:name="_Toc496321241"/>
      <w:bookmarkStart w:id="669" w:name="_Toc496411826"/>
      <w:bookmarkStart w:id="670" w:name="_Toc291782698"/>
      <w:bookmarkStart w:id="671" w:name="_Toc516070085"/>
      <w:r w:rsidRPr="00B47311">
        <w:rPr>
          <w:shd w:val="clear" w:color="auto" w:fill="FFFFFF"/>
        </w:rPr>
        <w:instrText>605.2</w:instrText>
      </w:r>
      <w:r w:rsidRPr="00B47311">
        <w:rPr>
          <w:shd w:val="clear" w:color="auto" w:fill="FFFFFF"/>
        </w:rPr>
        <w:tab/>
        <w:instrText>AT-LARGE BOARD MEMBERS</w:instrText>
      </w:r>
      <w:bookmarkEnd w:id="663"/>
      <w:bookmarkEnd w:id="664"/>
      <w:bookmarkEnd w:id="665"/>
      <w:bookmarkEnd w:id="666"/>
      <w:bookmarkEnd w:id="667"/>
      <w:bookmarkEnd w:id="668"/>
      <w:bookmarkEnd w:id="669"/>
      <w:bookmarkEnd w:id="670"/>
      <w:bookmarkEnd w:id="671"/>
      <w:r w:rsidRPr="00B47311">
        <w:rPr>
          <w:shd w:val="clear" w:color="auto" w:fill="FFFFFF"/>
        </w:rPr>
        <w:instrText xml:space="preserve">" \f C \l "2" </w:instrText>
      </w:r>
      <w:r w:rsidRPr="00B47311">
        <w:rPr>
          <w:shd w:val="clear" w:color="auto" w:fill="FFFFFF"/>
        </w:rPr>
        <w:fldChar w:fldCharType="end"/>
      </w:r>
      <w:r w:rsidRPr="00B47311">
        <w:rPr>
          <w:shd w:val="clear" w:color="auto" w:fill="FFFFFF"/>
        </w:rPr>
        <w:t xml:space="preserve"> - The General Chair, with advice and consent of the Board of Directors may appoint up </w:t>
      </w:r>
      <w:r w:rsidRPr="00B47311">
        <w:t xml:space="preserve">to </w:t>
      </w:r>
      <w:r w:rsidR="00057143" w:rsidRPr="00B47311">
        <w:rPr>
          <w:shd w:val="clear" w:color="auto" w:fill="FFFFFF"/>
        </w:rPr>
        <w:t xml:space="preserve">eight (8) </w:t>
      </w:r>
      <w:r w:rsidR="00E51DCD">
        <w:rPr>
          <w:shd w:val="clear" w:color="auto" w:fill="FFFFFF"/>
        </w:rPr>
        <w:t xml:space="preserve">non-athlete </w:t>
      </w:r>
      <w:r w:rsidRPr="00B47311">
        <w:rPr>
          <w:shd w:val="clear" w:color="auto" w:fill="FFFFFF"/>
        </w:rPr>
        <w:t xml:space="preserve">at-large members.  The </w:t>
      </w:r>
      <w:r w:rsidR="001863CA">
        <w:rPr>
          <w:shd w:val="clear" w:color="auto" w:fill="FFFFFF"/>
        </w:rPr>
        <w:t xml:space="preserve">non-athlete </w:t>
      </w:r>
      <w:r w:rsidRPr="00B47311">
        <w:rPr>
          <w:shd w:val="clear" w:color="auto" w:fill="FFFFFF"/>
        </w:rPr>
        <w:t xml:space="preserve">at-large </w:t>
      </w:r>
      <w:r w:rsidRPr="00B47311">
        <w:rPr>
          <w:shd w:val="clear" w:color="auto" w:fill="FFFFFF"/>
        </w:rPr>
        <w:lastRenderedPageBreak/>
        <w:t xml:space="preserve">members must be either committee chair or coordinator with specific duties defined by </w:t>
      </w:r>
      <w:r w:rsidR="00AD05B9">
        <w:rPr>
          <w:shd w:val="clear" w:color="auto" w:fill="FFFFFF"/>
        </w:rPr>
        <w:t>MNSI</w:t>
      </w:r>
      <w:r w:rsidRPr="00B47311">
        <w:rPr>
          <w:shd w:val="clear" w:color="auto" w:fill="FFFFFF"/>
        </w:rPr>
        <w:t xml:space="preserve"> Policies and Procedures Manual, </w:t>
      </w:r>
      <w:r w:rsidRPr="004965B1">
        <w:rPr>
          <w:color w:val="000000" w:themeColor="text1"/>
          <w:shd w:val="clear" w:color="auto" w:fill="FFFFFF"/>
        </w:rPr>
        <w:t>General Chair, Board of Directors, or House of Delegates</w:t>
      </w:r>
      <w:r w:rsidRPr="004965B1">
        <w:rPr>
          <w:color w:val="000000" w:themeColor="text1"/>
        </w:rPr>
        <w:t xml:space="preserve">.  The </w:t>
      </w:r>
      <w:r w:rsidR="001863CA">
        <w:rPr>
          <w:color w:val="000000" w:themeColor="text1"/>
        </w:rPr>
        <w:t xml:space="preserve">non-athlete </w:t>
      </w:r>
      <w:r w:rsidRPr="004965B1">
        <w:rPr>
          <w:color w:val="000000" w:themeColor="text1"/>
        </w:rPr>
        <w:t>at-large members shall have voice only.</w:t>
      </w:r>
      <w:r w:rsidR="004965B1" w:rsidRPr="004965B1">
        <w:rPr>
          <w:color w:val="000000" w:themeColor="text1"/>
        </w:rPr>
        <w:t xml:space="preserve"> Additionally, </w:t>
      </w:r>
      <w:proofErr w:type="gramStart"/>
      <w:r w:rsidR="004965B1" w:rsidRPr="004965B1">
        <w:rPr>
          <w:color w:val="000000" w:themeColor="text1"/>
        </w:rPr>
        <w:t>a sufficient number of</w:t>
      </w:r>
      <w:proofErr w:type="gramEnd"/>
      <w:r w:rsidR="004965B1" w:rsidRPr="004965B1">
        <w:rPr>
          <w:color w:val="000000" w:themeColor="text1"/>
        </w:rPr>
        <w:t xml:space="preserve"> Athlete Members shall be appointed as Athlete At-Large Board Members by the General Chair, with the advice and consent of the Board of Directors and the Athlete Representatives, to constitute (together with the Athlete Representatives) at least twenty percent (20%) of the voting membership of the Board of Directors.</w:t>
      </w:r>
      <w:r w:rsidRPr="004965B1">
        <w:rPr>
          <w:b/>
          <w:color w:val="000000" w:themeColor="text1"/>
        </w:rPr>
        <w:t xml:space="preserve"> </w:t>
      </w:r>
    </w:p>
    <w:p w14:paraId="34C4E8C7" w14:textId="77777777" w:rsidR="00160BF2" w:rsidRPr="00B47311" w:rsidRDefault="00160BF2" w:rsidP="00026272">
      <w:pPr>
        <w:tabs>
          <w:tab w:val="left" w:pos="864"/>
        </w:tabs>
        <w:jc w:val="both"/>
      </w:pPr>
    </w:p>
    <w:p w14:paraId="0122F9AE" w14:textId="77777777" w:rsidR="00160BF2" w:rsidRPr="00B47311" w:rsidRDefault="00160BF2" w:rsidP="00026272">
      <w:pPr>
        <w:tabs>
          <w:tab w:val="left" w:pos="720"/>
        </w:tabs>
        <w:ind w:left="720" w:hanging="720"/>
      </w:pPr>
      <w:bookmarkStart w:id="672" w:name="Sec605_3"/>
      <w:r w:rsidRPr="00B47311">
        <w:t>605.3</w:t>
      </w:r>
      <w:bookmarkEnd w:id="672"/>
      <w:r w:rsidRPr="00B47311">
        <w:tab/>
        <w:t>EX-OFFICIO MEMBERS</w:t>
      </w:r>
      <w:r w:rsidRPr="00B47311">
        <w:fldChar w:fldCharType="begin"/>
      </w:r>
      <w:r w:rsidRPr="00B47311">
        <w:instrText xml:space="preserve"> TC "</w:instrText>
      </w:r>
      <w:bookmarkStart w:id="673" w:name="_Toc495293580"/>
      <w:bookmarkStart w:id="674" w:name="_Toc495299339"/>
      <w:bookmarkStart w:id="675" w:name="_Toc495302013"/>
      <w:bookmarkStart w:id="676" w:name="_Toc495307367"/>
      <w:bookmarkStart w:id="677" w:name="_Toc495717654"/>
      <w:bookmarkStart w:id="678" w:name="_Toc496321242"/>
      <w:bookmarkStart w:id="679" w:name="_Toc496411827"/>
      <w:bookmarkStart w:id="680" w:name="_Toc291782699"/>
      <w:bookmarkStart w:id="681" w:name="_Toc516070086"/>
      <w:r w:rsidRPr="00B47311">
        <w:instrText>605.3</w:instrText>
      </w:r>
      <w:r w:rsidRPr="00B47311">
        <w:tab/>
        <w:instrText>EX-OFFICIO MEMBERS</w:instrText>
      </w:r>
      <w:bookmarkEnd w:id="673"/>
      <w:bookmarkEnd w:id="674"/>
      <w:bookmarkEnd w:id="675"/>
      <w:bookmarkEnd w:id="676"/>
      <w:bookmarkEnd w:id="677"/>
      <w:bookmarkEnd w:id="678"/>
      <w:bookmarkEnd w:id="679"/>
      <w:bookmarkEnd w:id="680"/>
      <w:bookmarkEnd w:id="681"/>
      <w:r w:rsidRPr="00B47311">
        <w:instrText xml:space="preserve">" \f C \l "2" </w:instrText>
      </w:r>
      <w:r w:rsidRPr="00B47311">
        <w:fldChar w:fldCharType="end"/>
      </w:r>
      <w:r w:rsidRPr="00B47311">
        <w:t xml:space="preserve"> - The following persons shall be an ex-officio member of the Board of Directors </w:t>
      </w:r>
      <w:r w:rsidR="004965B1">
        <w:t>(</w:t>
      </w:r>
      <w:r w:rsidRPr="00B47311">
        <w:t xml:space="preserve">with voice </w:t>
      </w:r>
      <w:r w:rsidR="001956C6">
        <w:t>but with no</w:t>
      </w:r>
      <w:r w:rsidRPr="00B47311">
        <w:t xml:space="preserve"> vote</w:t>
      </w:r>
      <w:r w:rsidR="004965B1">
        <w:t>)</w:t>
      </w:r>
      <w:r w:rsidRPr="00B47311">
        <w:t xml:space="preserve"> during the </w:t>
      </w:r>
      <w:proofErr w:type="gramStart"/>
      <w:r w:rsidRPr="00B47311">
        <w:t>time period</w:t>
      </w:r>
      <w:proofErr w:type="gramEnd"/>
      <w:r w:rsidRPr="00B47311">
        <w:t xml:space="preserve"> in which they meet the defined status:</w:t>
      </w:r>
    </w:p>
    <w:p w14:paraId="35D14474" w14:textId="77777777" w:rsidR="00160BF2" w:rsidRPr="00B47311" w:rsidRDefault="00160BF2" w:rsidP="00026272">
      <w:pPr>
        <w:tabs>
          <w:tab w:val="left" w:pos="864"/>
        </w:tabs>
        <w:jc w:val="both"/>
      </w:pPr>
    </w:p>
    <w:p w14:paraId="383BF17B" w14:textId="77760419" w:rsidR="00160BF2" w:rsidRPr="00B47311" w:rsidRDefault="00160BF2" w:rsidP="00026272">
      <w:pPr>
        <w:tabs>
          <w:tab w:val="left" w:pos="720"/>
          <w:tab w:val="left" w:pos="1440"/>
        </w:tabs>
        <w:ind w:left="1440" w:hanging="720"/>
      </w:pPr>
      <w:r w:rsidRPr="00B47311">
        <w:t>.1</w:t>
      </w:r>
      <w:r w:rsidRPr="00B47311">
        <w:tab/>
        <w:t xml:space="preserve">The Immediate Past General Chair of </w:t>
      </w:r>
      <w:r w:rsidR="00AD05B9">
        <w:t>MNSI</w:t>
      </w:r>
      <w:r w:rsidRPr="00B47311">
        <w:t>, if an Individual Member in good standing;</w:t>
      </w:r>
    </w:p>
    <w:p w14:paraId="6EABCABB" w14:textId="77777777" w:rsidR="00160BF2" w:rsidRPr="00B47311" w:rsidRDefault="00160BF2" w:rsidP="00026272">
      <w:pPr>
        <w:tabs>
          <w:tab w:val="left" w:pos="720"/>
          <w:tab w:val="left" w:pos="1440"/>
        </w:tabs>
        <w:ind w:left="1440" w:hanging="720"/>
      </w:pPr>
      <w:r w:rsidRPr="00B47311">
        <w:t>.2</w:t>
      </w:r>
      <w:r w:rsidRPr="00B47311">
        <w:tab/>
        <w:t xml:space="preserve">Members of the USA </w:t>
      </w:r>
      <w:r w:rsidR="005B37A3" w:rsidRPr="00B47311">
        <w:t>Swimming</w:t>
      </w:r>
      <w:r w:rsidRPr="00B47311">
        <w:t xml:space="preserve"> Board of Directors who are Individual Members in good standing; and</w:t>
      </w:r>
    </w:p>
    <w:p w14:paraId="4F8D59F9" w14:textId="77777777" w:rsidR="00160BF2" w:rsidRPr="00B47311" w:rsidRDefault="00160BF2" w:rsidP="00026272">
      <w:pPr>
        <w:tabs>
          <w:tab w:val="left" w:pos="720"/>
          <w:tab w:val="left" w:pos="1440"/>
        </w:tabs>
        <w:ind w:left="1440" w:hanging="720"/>
      </w:pPr>
      <w:r w:rsidRPr="00B47311">
        <w:t>.3</w:t>
      </w:r>
      <w:r w:rsidRPr="00B47311">
        <w:tab/>
        <w:t xml:space="preserve">USA </w:t>
      </w:r>
      <w:r w:rsidR="005B37A3" w:rsidRPr="00B47311">
        <w:t>Swimming</w:t>
      </w:r>
      <w:r w:rsidRPr="00B47311">
        <w:t xml:space="preserve"> Committee Chairs who are Individual Members in good standing.</w:t>
      </w:r>
    </w:p>
    <w:p w14:paraId="7CC190FA" w14:textId="77777777" w:rsidR="00160BF2" w:rsidRPr="00B47311" w:rsidRDefault="00160BF2" w:rsidP="00026272">
      <w:pPr>
        <w:tabs>
          <w:tab w:val="left" w:pos="720"/>
          <w:tab w:val="left" w:pos="1440"/>
        </w:tabs>
        <w:ind w:left="1440" w:hanging="720"/>
      </w:pPr>
    </w:p>
    <w:p w14:paraId="28E3B9C3" w14:textId="77777777" w:rsidR="00CD5663" w:rsidRDefault="00160BF2" w:rsidP="00026272">
      <w:pPr>
        <w:tabs>
          <w:tab w:val="left" w:pos="720"/>
        </w:tabs>
        <w:ind w:left="720" w:hanging="720"/>
      </w:pPr>
      <w:r w:rsidRPr="00B47311">
        <w:t>605.4</w:t>
      </w:r>
      <w:r w:rsidRPr="00B47311">
        <w:tab/>
      </w:r>
      <w:r w:rsidR="00CD5663">
        <w:t>LIMITATIONS</w:t>
      </w:r>
    </w:p>
    <w:p w14:paraId="435A39E4" w14:textId="77777777" w:rsidR="00CD5663" w:rsidRDefault="00CD5663" w:rsidP="00026272">
      <w:pPr>
        <w:tabs>
          <w:tab w:val="left" w:pos="720"/>
        </w:tabs>
        <w:ind w:left="720" w:hanging="720"/>
      </w:pPr>
    </w:p>
    <w:p w14:paraId="776BC7AD" w14:textId="77777777" w:rsidR="00160BF2" w:rsidRDefault="00CD5663" w:rsidP="00026272">
      <w:pPr>
        <w:tabs>
          <w:tab w:val="left" w:pos="720"/>
        </w:tabs>
        <w:ind w:left="720" w:hanging="720"/>
      </w:pPr>
      <w:r>
        <w:tab/>
        <w:t>.1</w:t>
      </w:r>
      <w:r>
        <w:tab/>
      </w:r>
      <w:r w:rsidR="005725EC">
        <w:t>This section is r</w:t>
      </w:r>
      <w:r w:rsidR="00160BF2" w:rsidRPr="00B47311">
        <w:t>eserved for future use</w:t>
      </w:r>
      <w:r w:rsidR="00160BF2" w:rsidRPr="00B47311">
        <w:fldChar w:fldCharType="begin"/>
      </w:r>
      <w:r w:rsidR="00160BF2" w:rsidRPr="00B47311">
        <w:instrText xml:space="preserve"> TC "</w:instrText>
      </w:r>
      <w:bookmarkStart w:id="682" w:name="_Toc495293581"/>
      <w:bookmarkStart w:id="683" w:name="_Toc495299340"/>
      <w:bookmarkStart w:id="684" w:name="_Toc495302014"/>
      <w:bookmarkStart w:id="685" w:name="_Toc495307368"/>
      <w:bookmarkStart w:id="686" w:name="_Toc495717655"/>
      <w:bookmarkStart w:id="687" w:name="_Toc496321243"/>
      <w:bookmarkStart w:id="688" w:name="_Toc496411828"/>
      <w:bookmarkStart w:id="689" w:name="_Toc291782700"/>
      <w:bookmarkStart w:id="690" w:name="_Toc516070087"/>
      <w:r w:rsidR="00160BF2" w:rsidRPr="00B47311">
        <w:instrText>605.4</w:instrText>
      </w:r>
      <w:r w:rsidR="00160BF2" w:rsidRPr="00B47311">
        <w:tab/>
        <w:instrText>Reserved for future use</w:instrText>
      </w:r>
      <w:bookmarkEnd w:id="682"/>
      <w:bookmarkEnd w:id="683"/>
      <w:bookmarkEnd w:id="684"/>
      <w:bookmarkEnd w:id="685"/>
      <w:bookmarkEnd w:id="686"/>
      <w:bookmarkEnd w:id="687"/>
      <w:bookmarkEnd w:id="688"/>
      <w:bookmarkEnd w:id="689"/>
      <w:bookmarkEnd w:id="690"/>
      <w:r w:rsidR="00160BF2" w:rsidRPr="00B47311">
        <w:instrText xml:space="preserve">" \f C \l "2" </w:instrText>
      </w:r>
      <w:r w:rsidR="00160BF2" w:rsidRPr="00B47311">
        <w:fldChar w:fldCharType="end"/>
      </w:r>
      <w:r w:rsidR="00160BF2" w:rsidRPr="00B47311">
        <w:t>.</w:t>
      </w:r>
    </w:p>
    <w:p w14:paraId="7CD82E9B" w14:textId="77777777" w:rsidR="00CD5663" w:rsidRDefault="00CD5663" w:rsidP="00026272">
      <w:pPr>
        <w:tabs>
          <w:tab w:val="left" w:pos="720"/>
        </w:tabs>
        <w:ind w:left="720" w:hanging="720"/>
      </w:pPr>
    </w:p>
    <w:p w14:paraId="0C80ECC5" w14:textId="56663AC8" w:rsidR="00CD5663" w:rsidRPr="00B47311" w:rsidRDefault="00CD5663" w:rsidP="00026272">
      <w:pPr>
        <w:tabs>
          <w:tab w:val="left" w:pos="720"/>
        </w:tabs>
        <w:ind w:left="720" w:hanging="720"/>
      </w:pPr>
      <w:r>
        <w:tab/>
        <w:t>.2</w:t>
      </w:r>
      <w:r>
        <w:tab/>
        <w:t xml:space="preserve">Notwithstanding anything in these Bylaws to the contrary, no employee of the LSC </w:t>
      </w:r>
      <w:r w:rsidR="003D6E13">
        <w:t>m</w:t>
      </w:r>
      <w:r>
        <w:t>ay serve as a voting member of the Board of Directors</w:t>
      </w:r>
    </w:p>
    <w:p w14:paraId="4907E9CD" w14:textId="77777777" w:rsidR="00160BF2" w:rsidRPr="00B47311" w:rsidRDefault="00160BF2" w:rsidP="00026272">
      <w:pPr>
        <w:tabs>
          <w:tab w:val="left" w:pos="720"/>
        </w:tabs>
        <w:jc w:val="both"/>
      </w:pPr>
    </w:p>
    <w:p w14:paraId="4FA14C11" w14:textId="77777777" w:rsidR="00160BF2" w:rsidRPr="00B47311" w:rsidRDefault="00160BF2" w:rsidP="00026272">
      <w:pPr>
        <w:tabs>
          <w:tab w:val="left" w:pos="720"/>
        </w:tabs>
        <w:ind w:left="720" w:hanging="720"/>
      </w:pPr>
      <w:r w:rsidRPr="00B47311">
        <w:t>605.5</w:t>
      </w:r>
      <w:r w:rsidRPr="00B47311">
        <w:tab/>
        <w:t>VOICE AND VOTING OF BOARD MEMBERS</w:t>
      </w:r>
      <w:r w:rsidRPr="00B47311">
        <w:fldChar w:fldCharType="begin"/>
      </w:r>
      <w:r w:rsidRPr="00B47311">
        <w:instrText xml:space="preserve"> TC "</w:instrText>
      </w:r>
      <w:bookmarkStart w:id="691" w:name="_Toc495293582"/>
      <w:bookmarkStart w:id="692" w:name="_Toc495299341"/>
      <w:bookmarkStart w:id="693" w:name="_Toc495302015"/>
      <w:bookmarkStart w:id="694" w:name="_Toc495307369"/>
      <w:bookmarkStart w:id="695" w:name="_Toc495717656"/>
      <w:bookmarkStart w:id="696" w:name="_Toc496321244"/>
      <w:bookmarkStart w:id="697" w:name="_Toc496411829"/>
      <w:bookmarkStart w:id="698" w:name="_Toc291782701"/>
      <w:bookmarkStart w:id="699" w:name="_Toc516070088"/>
      <w:r w:rsidRPr="00B47311">
        <w:instrText>605.5</w:instrText>
      </w:r>
      <w:r w:rsidRPr="00B47311">
        <w:tab/>
        <w:instrText>VOICE AND VOTING OF BOARD MEMBERS</w:instrText>
      </w:r>
      <w:bookmarkEnd w:id="691"/>
      <w:bookmarkEnd w:id="692"/>
      <w:bookmarkEnd w:id="693"/>
      <w:bookmarkEnd w:id="694"/>
      <w:bookmarkEnd w:id="695"/>
      <w:bookmarkEnd w:id="696"/>
      <w:bookmarkEnd w:id="697"/>
      <w:bookmarkEnd w:id="698"/>
      <w:bookmarkEnd w:id="699"/>
      <w:r w:rsidRPr="00B47311">
        <w:instrText xml:space="preserve">" \f C \l "2" </w:instrText>
      </w:r>
      <w:r w:rsidRPr="00B47311">
        <w:fldChar w:fldCharType="end"/>
      </w:r>
      <w:r w:rsidRPr="00B47311">
        <w:t xml:space="preserve"> - The voice and voting rights of Board Members and Individual Members shall be as follows:</w:t>
      </w:r>
    </w:p>
    <w:p w14:paraId="79F005E8" w14:textId="77777777" w:rsidR="00160BF2" w:rsidRPr="00B47311" w:rsidRDefault="00160BF2" w:rsidP="00026272">
      <w:pPr>
        <w:tabs>
          <w:tab w:val="left" w:pos="720"/>
        </w:tabs>
        <w:jc w:val="both"/>
      </w:pPr>
    </w:p>
    <w:p w14:paraId="081F9E67" w14:textId="77777777" w:rsidR="00160BF2" w:rsidRPr="00B47311" w:rsidRDefault="00160BF2" w:rsidP="00026272">
      <w:pPr>
        <w:tabs>
          <w:tab w:val="left" w:pos="720"/>
          <w:tab w:val="left" w:pos="1440"/>
        </w:tabs>
        <w:ind w:left="1440" w:hanging="720"/>
      </w:pPr>
      <w:r w:rsidRPr="00B47311">
        <w:rPr>
          <w:smallCaps/>
        </w:rPr>
        <w:t>.1</w:t>
      </w:r>
      <w:r w:rsidRPr="00B47311">
        <w:rPr>
          <w:smallCaps/>
        </w:rPr>
        <w:tab/>
        <w:t>Board Members</w:t>
      </w:r>
      <w:r w:rsidRPr="00B47311">
        <w:rPr>
          <w:smallCaps/>
        </w:rPr>
        <w:fldChar w:fldCharType="begin"/>
      </w:r>
      <w:r w:rsidRPr="00B47311">
        <w:instrText xml:space="preserve"> TC "</w:instrText>
      </w:r>
      <w:bookmarkStart w:id="700" w:name="_Toc495293583"/>
      <w:bookmarkStart w:id="701" w:name="_Toc495299342"/>
      <w:bookmarkStart w:id="702" w:name="_Toc495302016"/>
      <w:bookmarkStart w:id="703" w:name="_Toc495307370"/>
      <w:bookmarkStart w:id="704" w:name="_Toc495717657"/>
      <w:bookmarkStart w:id="705" w:name="_Toc496321245"/>
      <w:bookmarkStart w:id="706" w:name="_Toc496411830"/>
      <w:bookmarkStart w:id="707" w:name="_Toc291782702"/>
      <w:bookmarkStart w:id="708" w:name="_Toc516070089"/>
      <w:r w:rsidRPr="00B47311">
        <w:rPr>
          <w:smallCaps/>
        </w:rPr>
        <w:instrText>.1</w:instrText>
      </w:r>
      <w:r w:rsidRPr="00B47311">
        <w:rPr>
          <w:smallCaps/>
        </w:rPr>
        <w:tab/>
        <w:instrText>Board Members</w:instrText>
      </w:r>
      <w:bookmarkEnd w:id="700"/>
      <w:bookmarkEnd w:id="701"/>
      <w:bookmarkEnd w:id="702"/>
      <w:bookmarkEnd w:id="703"/>
      <w:bookmarkEnd w:id="704"/>
      <w:bookmarkEnd w:id="705"/>
      <w:bookmarkEnd w:id="706"/>
      <w:bookmarkEnd w:id="707"/>
      <w:bookmarkEnd w:id="708"/>
      <w:r w:rsidRPr="00B47311">
        <w:instrText xml:space="preserve">" \f C \l "3" </w:instrText>
      </w:r>
      <w:r w:rsidRPr="00B47311">
        <w:rPr>
          <w:smallCaps/>
        </w:rPr>
        <w:fldChar w:fldCharType="end"/>
      </w:r>
      <w:r w:rsidRPr="00B47311">
        <w:t xml:space="preserve"> - Each Board Member shall have both voice and vote in meetings of the Board of Directors and its committees.</w:t>
      </w:r>
    </w:p>
    <w:p w14:paraId="400C987B" w14:textId="77777777" w:rsidR="00160BF2" w:rsidRPr="00B47311" w:rsidRDefault="00160BF2" w:rsidP="00026272">
      <w:pPr>
        <w:tabs>
          <w:tab w:val="left" w:pos="1872"/>
        </w:tabs>
      </w:pPr>
    </w:p>
    <w:p w14:paraId="3E426FF7" w14:textId="77777777" w:rsidR="00160BF2" w:rsidRPr="00B47311" w:rsidRDefault="00160BF2" w:rsidP="00026272">
      <w:pPr>
        <w:tabs>
          <w:tab w:val="left" w:pos="720"/>
          <w:tab w:val="left" w:pos="1440"/>
        </w:tabs>
        <w:ind w:left="1440" w:hanging="720"/>
      </w:pPr>
      <w:r w:rsidRPr="00B47311">
        <w:rPr>
          <w:smallCaps/>
        </w:rPr>
        <w:t>.2</w:t>
      </w:r>
      <w:r w:rsidRPr="00B47311">
        <w:rPr>
          <w:smallCaps/>
        </w:rPr>
        <w:tab/>
        <w:t>Individual Members</w:t>
      </w:r>
      <w:r w:rsidRPr="00B47311">
        <w:rPr>
          <w:smallCaps/>
        </w:rPr>
        <w:fldChar w:fldCharType="begin"/>
      </w:r>
      <w:r w:rsidRPr="00B47311">
        <w:instrText xml:space="preserve"> TC "</w:instrText>
      </w:r>
      <w:bookmarkStart w:id="709" w:name="_Toc495293584"/>
      <w:bookmarkStart w:id="710" w:name="_Toc495299343"/>
      <w:bookmarkStart w:id="711" w:name="_Toc495302017"/>
      <w:bookmarkStart w:id="712" w:name="_Toc495307371"/>
      <w:bookmarkStart w:id="713" w:name="_Toc495717658"/>
      <w:bookmarkStart w:id="714" w:name="_Toc496321246"/>
      <w:bookmarkStart w:id="715" w:name="_Toc496411831"/>
      <w:bookmarkStart w:id="716" w:name="_Toc291782703"/>
      <w:bookmarkStart w:id="717" w:name="_Toc516070090"/>
      <w:r w:rsidRPr="00B47311">
        <w:rPr>
          <w:smallCaps/>
        </w:rPr>
        <w:instrText>.2</w:instrText>
      </w:r>
      <w:r w:rsidRPr="00B47311">
        <w:rPr>
          <w:smallCaps/>
        </w:rPr>
        <w:tab/>
        <w:instrText>Individual Members</w:instrText>
      </w:r>
      <w:bookmarkEnd w:id="709"/>
      <w:bookmarkEnd w:id="710"/>
      <w:bookmarkEnd w:id="711"/>
      <w:bookmarkEnd w:id="712"/>
      <w:bookmarkEnd w:id="713"/>
      <w:bookmarkEnd w:id="714"/>
      <w:bookmarkEnd w:id="715"/>
      <w:bookmarkEnd w:id="716"/>
      <w:bookmarkEnd w:id="717"/>
      <w:r w:rsidRPr="00B47311">
        <w:instrText xml:space="preserve">" \f C \l "3" </w:instrText>
      </w:r>
      <w:r w:rsidRPr="00B47311">
        <w:rPr>
          <w:smallCaps/>
        </w:rPr>
        <w:fldChar w:fldCharType="end"/>
      </w:r>
      <w:r w:rsidRPr="00B47311">
        <w:t xml:space="preserve"> - Individual Members who are not Board Members may attend open meetings of the Board of Directors and its committees and be heard at the discretion of the presiding officer.  Unless entitled to vote under another provision of these Bylaws, Individual Members shall have no vote in meetings of the Board of Directors or its committees.</w:t>
      </w:r>
    </w:p>
    <w:p w14:paraId="15CE22EF" w14:textId="77777777" w:rsidR="00160BF2" w:rsidRPr="00B47311" w:rsidRDefault="00160BF2" w:rsidP="00026272">
      <w:pPr>
        <w:tabs>
          <w:tab w:val="left" w:pos="1296"/>
          <w:tab w:val="left" w:pos="1872"/>
        </w:tabs>
      </w:pPr>
    </w:p>
    <w:p w14:paraId="201EFA40" w14:textId="6ABBC4A0" w:rsidR="00160BF2" w:rsidRPr="00B47311" w:rsidRDefault="00160BF2" w:rsidP="00393FE6">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02"/>
        <w:jc w:val="both"/>
      </w:pPr>
      <w:r w:rsidRPr="00B47311">
        <w:t>605.6</w:t>
      </w:r>
      <w:r w:rsidRPr="00B47311">
        <w:tab/>
      </w:r>
      <w:bookmarkStart w:id="718" w:name="_Hlk514333759"/>
      <w:r w:rsidR="00C373CB">
        <w:tab/>
      </w:r>
      <w:r w:rsidRPr="00B47311">
        <w:t>DUTIES AND POWERS</w:t>
      </w:r>
      <w:r w:rsidRPr="00B47311">
        <w:fldChar w:fldCharType="begin"/>
      </w:r>
      <w:r w:rsidRPr="00B47311">
        <w:instrText xml:space="preserve"> TC "</w:instrText>
      </w:r>
      <w:bookmarkStart w:id="719" w:name="_Toc495293585"/>
      <w:bookmarkStart w:id="720" w:name="_Toc495299344"/>
      <w:bookmarkStart w:id="721" w:name="_Toc495302018"/>
      <w:bookmarkStart w:id="722" w:name="_Toc495307372"/>
      <w:bookmarkStart w:id="723" w:name="_Toc495717659"/>
      <w:bookmarkStart w:id="724" w:name="_Toc496321247"/>
      <w:bookmarkStart w:id="725" w:name="_Toc496411832"/>
      <w:bookmarkStart w:id="726" w:name="_Toc291782704"/>
      <w:bookmarkStart w:id="727" w:name="_Toc516070091"/>
      <w:r w:rsidRPr="00B47311">
        <w:instrText>605.6</w:instrText>
      </w:r>
      <w:r w:rsidRPr="00B47311">
        <w:tab/>
        <w:instrText>DUTIES AND POWERS</w:instrText>
      </w:r>
      <w:bookmarkEnd w:id="719"/>
      <w:bookmarkEnd w:id="720"/>
      <w:bookmarkEnd w:id="721"/>
      <w:bookmarkEnd w:id="722"/>
      <w:bookmarkEnd w:id="723"/>
      <w:bookmarkEnd w:id="724"/>
      <w:bookmarkEnd w:id="725"/>
      <w:bookmarkEnd w:id="726"/>
      <w:bookmarkEnd w:id="727"/>
      <w:r w:rsidRPr="00B47311">
        <w:instrText xml:space="preserve">" \f C \l "2" </w:instrText>
      </w:r>
      <w:r w:rsidRPr="00B47311">
        <w:fldChar w:fldCharType="end"/>
      </w:r>
      <w:r w:rsidRPr="00B47311">
        <w:t xml:space="preserve"> - The Board of Directors shall act for </w:t>
      </w:r>
      <w:r w:rsidR="00AD05B9">
        <w:t>MNSI</w:t>
      </w:r>
      <w:r w:rsidRPr="00B47311">
        <w:t xml:space="preserve"> and the House of Delegates during the intervals between meetings of the House of Delegates, subject to the exercise by the House of Delegates of its powers of ratification or prospective modification or rescission, except that it shall not remove a Board Member, or other person elected by the House of Delegates</w:t>
      </w:r>
      <w:r w:rsidRPr="00F26320">
        <w:t xml:space="preserve">, </w:t>
      </w:r>
      <w:r w:rsidR="00C373CB" w:rsidRPr="00393FE6">
        <w:rPr>
          <w:spacing w:val="-2"/>
          <w:u w:val="single"/>
        </w:rPr>
        <w:t xml:space="preserve">or elected or appointed by another committee or division of </w:t>
      </w:r>
      <w:r w:rsidR="0055297A">
        <w:rPr>
          <w:spacing w:val="-2"/>
          <w:u w:val="single"/>
        </w:rPr>
        <w:t>MN</w:t>
      </w:r>
      <w:r w:rsidR="00C373CB" w:rsidRPr="00393FE6">
        <w:rPr>
          <w:spacing w:val="-2"/>
          <w:u w:val="single"/>
        </w:rPr>
        <w:t>SI</w:t>
      </w:r>
      <w:r w:rsidR="00C373CB" w:rsidRPr="00393FE6">
        <w:rPr>
          <w:spacing w:val="-2"/>
        </w:rPr>
        <w:t xml:space="preserve">, </w:t>
      </w:r>
      <w:r w:rsidRPr="00F26320">
        <w:t>or amend these Bylaws.</w:t>
      </w:r>
      <w:r w:rsidRPr="00B47311">
        <w:t xml:space="preserve">  In addition to the powers and duties prescribed in the</w:t>
      </w:r>
      <w:r w:rsidRPr="00B47311">
        <w:rPr>
          <w:b/>
        </w:rPr>
        <w:t xml:space="preserve"> </w:t>
      </w:r>
      <w:r w:rsidRPr="00B47311">
        <w:t xml:space="preserve">USA </w:t>
      </w:r>
      <w:r w:rsidR="005B37A3" w:rsidRPr="00B47311">
        <w:t>Swimming</w:t>
      </w:r>
      <w:r w:rsidRPr="00B47311">
        <w:t xml:space="preserve"> </w:t>
      </w:r>
      <w:r w:rsidR="00250582" w:rsidRPr="00B47311">
        <w:t>Rules and Regulations</w:t>
      </w:r>
      <w:r w:rsidRPr="00B47311">
        <w:t xml:space="preserve"> or elsewhere in these Bylaws, the Board Directors shall have the power and it shall be its duty to:</w:t>
      </w:r>
    </w:p>
    <w:bookmarkEnd w:id="718"/>
    <w:p w14:paraId="5F733168" w14:textId="77777777" w:rsidR="00160BF2" w:rsidRPr="00B47311" w:rsidRDefault="00160BF2" w:rsidP="00026272"/>
    <w:p w14:paraId="613B398C" w14:textId="730DD39D" w:rsidR="00160BF2" w:rsidRPr="00B47311" w:rsidRDefault="00160BF2" w:rsidP="00026272">
      <w:pPr>
        <w:tabs>
          <w:tab w:val="left" w:pos="720"/>
          <w:tab w:val="left" w:pos="1440"/>
        </w:tabs>
        <w:ind w:left="1440" w:hanging="720"/>
      </w:pPr>
      <w:r w:rsidRPr="00B47311">
        <w:t>.1</w:t>
      </w:r>
      <w:r w:rsidRPr="00B47311">
        <w:tab/>
        <w:t xml:space="preserve">Establish and direct policies, procedures and programs for </w:t>
      </w:r>
      <w:r w:rsidR="00AD05B9">
        <w:t>MNSI</w:t>
      </w:r>
      <w:r w:rsidRPr="00B47311">
        <w:t>;</w:t>
      </w:r>
    </w:p>
    <w:p w14:paraId="381B96BD" w14:textId="77777777" w:rsidR="00160BF2" w:rsidRPr="00B47311" w:rsidRDefault="00160BF2" w:rsidP="00026272">
      <w:pPr>
        <w:tabs>
          <w:tab w:val="left" w:pos="432"/>
        </w:tabs>
      </w:pPr>
    </w:p>
    <w:p w14:paraId="15729333" w14:textId="56D95C04" w:rsidR="00160BF2" w:rsidRPr="00B47311" w:rsidRDefault="00160BF2" w:rsidP="00026272">
      <w:pPr>
        <w:tabs>
          <w:tab w:val="left" w:pos="720"/>
          <w:tab w:val="left" w:pos="1440"/>
        </w:tabs>
        <w:ind w:left="1440" w:hanging="720"/>
      </w:pPr>
      <w:r w:rsidRPr="00B47311">
        <w:t>.2</w:t>
      </w:r>
      <w:r w:rsidRPr="00B47311">
        <w:tab/>
        <w:t xml:space="preserve">Oversee the conduct by the officers and staff of </w:t>
      </w:r>
      <w:r w:rsidR="00AD05B9">
        <w:t>MNSI</w:t>
      </w:r>
      <w:r w:rsidRPr="00B47311">
        <w:t xml:space="preserve"> of the day-to-day management of the affairs of </w:t>
      </w:r>
      <w:r w:rsidR="00AD05B9">
        <w:t>MNSI</w:t>
      </w:r>
      <w:r w:rsidRPr="00B47311">
        <w:t>;</w:t>
      </w:r>
    </w:p>
    <w:p w14:paraId="6785CA64" w14:textId="77777777" w:rsidR="00160BF2" w:rsidRPr="00B47311" w:rsidRDefault="00160BF2" w:rsidP="00026272">
      <w:pPr>
        <w:tabs>
          <w:tab w:val="left" w:pos="432"/>
          <w:tab w:val="left" w:pos="1008"/>
        </w:tabs>
      </w:pPr>
    </w:p>
    <w:p w14:paraId="12B24761" w14:textId="6BABE463" w:rsidR="00160BF2" w:rsidRPr="00B47311" w:rsidRDefault="00160BF2" w:rsidP="00026272">
      <w:pPr>
        <w:tabs>
          <w:tab w:val="left" w:pos="720"/>
          <w:tab w:val="left" w:pos="1440"/>
        </w:tabs>
        <w:ind w:left="1440" w:hanging="720"/>
      </w:pPr>
      <w:r w:rsidRPr="00B47311">
        <w:t>.3</w:t>
      </w:r>
      <w:r w:rsidRPr="00B47311">
        <w:tab/>
        <w:t xml:space="preserve">Provide advice and consent to appointments proposed by the General Chair that require advice and consent under these Bylaws or the </w:t>
      </w:r>
      <w:r w:rsidR="00AD05B9">
        <w:t>MNSI</w:t>
      </w:r>
      <w:r w:rsidRPr="00B47311">
        <w:t xml:space="preserve"> Policies and Procedures manual.</w:t>
      </w:r>
    </w:p>
    <w:p w14:paraId="5C69210A" w14:textId="77777777" w:rsidR="00160BF2" w:rsidRPr="00B47311" w:rsidRDefault="00160BF2" w:rsidP="00026272">
      <w:pPr>
        <w:tabs>
          <w:tab w:val="left" w:pos="432"/>
          <w:tab w:val="left" w:pos="1008"/>
        </w:tabs>
      </w:pPr>
    </w:p>
    <w:p w14:paraId="48255D71" w14:textId="3C658920" w:rsidR="00160BF2" w:rsidRPr="00B47311" w:rsidRDefault="00160BF2" w:rsidP="00026272">
      <w:pPr>
        <w:tabs>
          <w:tab w:val="left" w:pos="720"/>
          <w:tab w:val="left" w:pos="1440"/>
        </w:tabs>
        <w:ind w:left="1440" w:hanging="720"/>
      </w:pPr>
      <w:r w:rsidRPr="00B47311">
        <w:lastRenderedPageBreak/>
        <w:t>.4</w:t>
      </w:r>
      <w:r w:rsidRPr="00B47311">
        <w:tab/>
        <w:t xml:space="preserve">Cause the preparation and presentation to the House of Delegates of the annual budget of </w:t>
      </w:r>
      <w:r w:rsidR="00AD05B9">
        <w:t>MNSI</w:t>
      </w:r>
      <w:r w:rsidRPr="00B47311">
        <w:t xml:space="preserve"> and make a recommendation to the House of Delegates concerning the approval or disapproval thereof,</w:t>
      </w:r>
    </w:p>
    <w:p w14:paraId="5C7E859A" w14:textId="77777777" w:rsidR="00160BF2" w:rsidRPr="00B47311" w:rsidRDefault="00160BF2" w:rsidP="00026272">
      <w:pPr>
        <w:tabs>
          <w:tab w:val="left" w:pos="432"/>
          <w:tab w:val="left" w:pos="1008"/>
        </w:tabs>
      </w:pPr>
    </w:p>
    <w:p w14:paraId="7CD83EB5" w14:textId="77777777" w:rsidR="00160BF2" w:rsidRPr="00B47311" w:rsidRDefault="00160BF2" w:rsidP="00175C59">
      <w:pPr>
        <w:tabs>
          <w:tab w:val="left" w:pos="720"/>
          <w:tab w:val="left" w:pos="1440"/>
        </w:tabs>
        <w:ind w:left="1440" w:hanging="720"/>
      </w:pPr>
      <w:r w:rsidRPr="00B47311">
        <w:t>.5</w:t>
      </w:r>
      <w:r w:rsidRPr="00B47311">
        <w:tab/>
        <w:t xml:space="preserve">Receive presentation of the annual audit report </w:t>
      </w:r>
      <w:r w:rsidR="00D4569D">
        <w:t>a</w:t>
      </w:r>
      <w:r w:rsidRPr="00B47311">
        <w:t>nd make a recommendation to the House of Delegates concerning the approval or disapproval thereof;</w:t>
      </w:r>
    </w:p>
    <w:p w14:paraId="0EEA96D3" w14:textId="77777777" w:rsidR="00160BF2" w:rsidRPr="00B47311" w:rsidRDefault="00160BF2" w:rsidP="00026272">
      <w:pPr>
        <w:tabs>
          <w:tab w:val="left" w:pos="432"/>
          <w:tab w:val="left" w:pos="1008"/>
        </w:tabs>
      </w:pPr>
    </w:p>
    <w:p w14:paraId="58A8D3E0" w14:textId="77777777" w:rsidR="00160BF2" w:rsidRPr="00B47311" w:rsidRDefault="00160BF2" w:rsidP="00026272">
      <w:pPr>
        <w:tabs>
          <w:tab w:val="left" w:pos="720"/>
          <w:tab w:val="left" w:pos="1440"/>
        </w:tabs>
        <w:ind w:left="1440" w:hanging="720"/>
      </w:pPr>
      <w:r w:rsidRPr="00B47311">
        <w:t>.6</w:t>
      </w:r>
      <w:r w:rsidRPr="00B47311">
        <w:tab/>
        <w:t>Call regular or special meetings of the Board of Directors or the House of Delegates;</w:t>
      </w:r>
    </w:p>
    <w:p w14:paraId="5FD50D31" w14:textId="77777777" w:rsidR="00160BF2" w:rsidRPr="00B47311" w:rsidRDefault="00160BF2" w:rsidP="00026272">
      <w:pPr>
        <w:tabs>
          <w:tab w:val="left" w:pos="432"/>
          <w:tab w:val="left" w:pos="1008"/>
        </w:tabs>
      </w:pPr>
    </w:p>
    <w:p w14:paraId="0B680252" w14:textId="77777777" w:rsidR="00160BF2" w:rsidRPr="00B47311" w:rsidRDefault="00160BF2" w:rsidP="00026272">
      <w:pPr>
        <w:tabs>
          <w:tab w:val="left" w:pos="720"/>
          <w:tab w:val="left" w:pos="1440"/>
        </w:tabs>
        <w:ind w:left="1440" w:hanging="720"/>
      </w:pPr>
      <w:r w:rsidRPr="00B47311">
        <w:t>.7</w:t>
      </w:r>
      <w:r w:rsidRPr="00B47311">
        <w:tab/>
        <w:t xml:space="preserve">Admit eligible prospective Group </w:t>
      </w:r>
      <w:r w:rsidRPr="00322C98">
        <w:rPr>
          <w:color w:val="000000"/>
        </w:rPr>
        <w:t>Members</w:t>
      </w:r>
      <w:r w:rsidR="00715B69" w:rsidRPr="00322C98">
        <w:rPr>
          <w:color w:val="000000"/>
        </w:rPr>
        <w:t xml:space="preserve"> </w:t>
      </w:r>
      <w:r w:rsidR="00715B69" w:rsidRPr="00322C98">
        <w:rPr>
          <w:color w:val="000000"/>
          <w:spacing w:val="-2"/>
        </w:rPr>
        <w:t>and Affiliated Individual Members</w:t>
      </w:r>
      <w:r w:rsidRPr="00B47311">
        <w:t>;</w:t>
      </w:r>
    </w:p>
    <w:p w14:paraId="302DBE62" w14:textId="77777777" w:rsidR="00160BF2" w:rsidRPr="00B47311" w:rsidRDefault="00160BF2" w:rsidP="00026272">
      <w:pPr>
        <w:tabs>
          <w:tab w:val="left" w:pos="432"/>
          <w:tab w:val="left" w:pos="1008"/>
        </w:tabs>
      </w:pPr>
    </w:p>
    <w:p w14:paraId="65ED9116" w14:textId="1E4A5E7A" w:rsidR="00160BF2" w:rsidRPr="00B47311" w:rsidRDefault="00160BF2" w:rsidP="00026272">
      <w:pPr>
        <w:tabs>
          <w:tab w:val="left" w:pos="720"/>
          <w:tab w:val="left" w:pos="1440"/>
        </w:tabs>
        <w:ind w:left="1440" w:hanging="720"/>
      </w:pPr>
      <w:r w:rsidRPr="00B47311">
        <w:t>.8</w:t>
      </w:r>
      <w:r w:rsidRPr="00B47311">
        <w:tab/>
        <w:t xml:space="preserve">Retain such independent contractors and employ such persons as the Board shall determine are necessary or appropriate to conduct the affairs of </w:t>
      </w:r>
      <w:r w:rsidR="00AD05B9">
        <w:t>MNSI</w:t>
      </w:r>
      <w:r w:rsidRPr="00B47311">
        <w:t>;</w:t>
      </w:r>
    </w:p>
    <w:p w14:paraId="65E3F0E0" w14:textId="77777777" w:rsidR="00160BF2" w:rsidRPr="00B47311" w:rsidRDefault="00160BF2" w:rsidP="00026272">
      <w:pPr>
        <w:tabs>
          <w:tab w:val="left" w:pos="432"/>
          <w:tab w:val="left" w:pos="1008"/>
        </w:tabs>
      </w:pPr>
    </w:p>
    <w:p w14:paraId="749CB330" w14:textId="26173D99" w:rsidR="00160BF2" w:rsidRPr="00B47311" w:rsidRDefault="00160BF2" w:rsidP="00026272">
      <w:pPr>
        <w:tabs>
          <w:tab w:val="left" w:pos="720"/>
          <w:tab w:val="left" w:pos="1440"/>
        </w:tabs>
        <w:ind w:left="1440" w:hanging="720"/>
      </w:pPr>
      <w:r w:rsidRPr="00B47311">
        <w:t>.9</w:t>
      </w:r>
      <w:r w:rsidRPr="00B47311">
        <w:tab/>
        <w:t xml:space="preserve">Appoint other officers, agents, committees or coordinators, to hold office for the terms specified.  These appointees shall have the authority and perform the duties as provided in these Bylaws, the </w:t>
      </w:r>
      <w:r w:rsidR="00AD05B9">
        <w:t>MNSI</w:t>
      </w:r>
      <w:r w:rsidRPr="00B47311">
        <w:t xml:space="preserve"> Policies and Procedures manual or as may be provided in the resolutions appointing them, including any powers of the Board of Directors as may be specified, except as may be inconsistent with any other provision of these Bylaws.  To the extent not provided elsewhere in these Bylaws, the Board of Directors may delegate to any officer, agent, committee or coordinator the power to appoint any such subordinate officers, agents, committees or coordinators and to prescribe their respective terms of office, authorities and duties; and</w:t>
      </w:r>
    </w:p>
    <w:p w14:paraId="3A933545" w14:textId="77777777" w:rsidR="00160BF2" w:rsidRPr="00B47311" w:rsidRDefault="00160BF2" w:rsidP="00026272">
      <w:pPr>
        <w:tabs>
          <w:tab w:val="left" w:pos="432"/>
          <w:tab w:val="left" w:pos="1008"/>
        </w:tabs>
      </w:pPr>
    </w:p>
    <w:p w14:paraId="3C6F6338" w14:textId="50F931B3" w:rsidR="00160BF2" w:rsidRPr="00B47311" w:rsidRDefault="00160BF2" w:rsidP="00DB21DC">
      <w:pPr>
        <w:tabs>
          <w:tab w:val="left" w:pos="720"/>
          <w:tab w:val="left" w:pos="1440"/>
        </w:tabs>
        <w:ind w:left="1440" w:hanging="720"/>
      </w:pPr>
      <w:r w:rsidRPr="00B47311">
        <w:t>.</w:t>
      </w:r>
      <w:bookmarkStart w:id="728" w:name="Sec605_6_10"/>
      <w:r w:rsidRPr="00B47311">
        <w:t>10</w:t>
      </w:r>
      <w:bookmarkEnd w:id="728"/>
      <w:r w:rsidRPr="00B47311">
        <w:tab/>
        <w:t xml:space="preserve">Remove from office any officers, </w:t>
      </w:r>
      <w:r w:rsidR="00DB21DC">
        <w:t xml:space="preserve">At-Large Board Members, </w:t>
      </w:r>
      <w:r w:rsidRPr="00B47311">
        <w:t xml:space="preserve">committee </w:t>
      </w:r>
      <w:r w:rsidR="00DB21DC">
        <w:t>c</w:t>
      </w:r>
      <w:r w:rsidRPr="00B47311">
        <w:t xml:space="preserve">hairs, committee members, or coordinators of </w:t>
      </w:r>
      <w:r w:rsidR="00AD05B9">
        <w:t>MNSI</w:t>
      </w:r>
      <w:r w:rsidRPr="00B47311">
        <w:t xml:space="preserve"> </w:t>
      </w:r>
      <w:r w:rsidR="00DB21DC">
        <w:t xml:space="preserve">appointed/elected by the Board </w:t>
      </w:r>
      <w:r w:rsidRPr="00B47311">
        <w:t xml:space="preserve">and who have failed to attend to their official duties or member responsibilities or have done so improperly, or who would be subject to penalty by </w:t>
      </w:r>
      <w:r w:rsidR="003D6E13">
        <w:t>the Zone Board of Review</w:t>
      </w:r>
      <w:r w:rsidRPr="00B47311">
        <w:t xml:space="preserve"> for any of the reasons set forth in </w:t>
      </w:r>
      <w:r w:rsidR="00DB21DC">
        <w:t xml:space="preserve">Article </w:t>
      </w:r>
      <w:r w:rsidR="00E969A0" w:rsidRPr="00B47311">
        <w:t>404.1.3 of the USA Swimming Rules and Regulations</w:t>
      </w:r>
      <w:r w:rsidRPr="00B47311">
        <w:t xml:space="preserve">. </w:t>
      </w:r>
      <w:r w:rsidR="00DB21DC" w:rsidRPr="00AA5A86">
        <w:rPr>
          <w:spacing w:val="-2"/>
          <w:highlight w:val="yellow"/>
          <w:u w:val="single"/>
        </w:rPr>
        <w:t>However</w:t>
      </w:r>
      <w:r w:rsidR="00DB21DC" w:rsidRPr="00AA5A86">
        <w:rPr>
          <w:spacing w:val="-2"/>
          <w:highlight w:val="yellow"/>
        </w:rPr>
        <w:t xml:space="preserve">, </w:t>
      </w:r>
      <w:r w:rsidR="00DB21DC">
        <w:t>n</w:t>
      </w:r>
      <w:r w:rsidRPr="00B47311">
        <w:t xml:space="preserve">o officer, </w:t>
      </w:r>
      <w:r w:rsidR="00DB21DC" w:rsidRPr="00AA5A86">
        <w:rPr>
          <w:spacing w:val="-2"/>
          <w:highlight w:val="yellow"/>
        </w:rPr>
        <w:t>At-Large Board Member, or</w:t>
      </w:r>
      <w:r w:rsidR="00DB21DC" w:rsidRPr="00393FE6">
        <w:rPr>
          <w:spacing w:val="-2"/>
          <w:highlight w:val="yellow"/>
        </w:rPr>
        <w:t xml:space="preserve"> </w:t>
      </w:r>
      <w:r w:rsidRPr="00B47311">
        <w:t xml:space="preserve">committee chair or coordinator may be removed without receiving the thirty (30) days written notice specifying the alleged deficiency in the performance of the member's responsibilities </w:t>
      </w:r>
      <w:r w:rsidR="00DB21DC" w:rsidRPr="00396125">
        <w:rPr>
          <w:spacing w:val="-2"/>
          <w:highlight w:val="yellow"/>
          <w:u w:val="single"/>
        </w:rPr>
        <w:t xml:space="preserve">or </w:t>
      </w:r>
      <w:proofErr w:type="gramStart"/>
      <w:r w:rsidR="00DB21DC" w:rsidRPr="00396125">
        <w:rPr>
          <w:spacing w:val="-2"/>
          <w:highlight w:val="yellow"/>
          <w:u w:val="single"/>
        </w:rPr>
        <w:t>specific</w:t>
      </w:r>
      <w:r w:rsidR="00DB21DC" w:rsidRPr="009F1BE4">
        <w:rPr>
          <w:spacing w:val="-2"/>
          <w:highlight w:val="yellow"/>
        </w:rPr>
        <w:t xml:space="preserve"> </w:t>
      </w:r>
      <w:r w:rsidRPr="00B47311">
        <w:t xml:space="preserve"> official</w:t>
      </w:r>
      <w:proofErr w:type="gramEnd"/>
      <w:r w:rsidRPr="00B47311">
        <w:t xml:space="preserve"> duties or other reasons</w:t>
      </w:r>
      <w:r w:rsidR="00DB21DC">
        <w:t xml:space="preserve"> </w:t>
      </w:r>
      <w:r w:rsidR="00DB21DC" w:rsidRPr="00396125">
        <w:rPr>
          <w:spacing w:val="-2"/>
          <w:highlight w:val="yellow"/>
          <w:u w:val="single"/>
        </w:rPr>
        <w:t>and an opportunity to respond in writing within twenty (20) days to such allegations</w:t>
      </w:r>
      <w:r w:rsidR="00DB21DC" w:rsidRPr="00393FE6">
        <w:rPr>
          <w:spacing w:val="-2"/>
          <w:highlight w:val="yellow"/>
          <w:u w:val="single"/>
        </w:rPr>
        <w:t xml:space="preserve">.  </w:t>
      </w:r>
      <w:r w:rsidRPr="00B47311">
        <w:t xml:space="preserve">. </w:t>
      </w:r>
    </w:p>
    <w:p w14:paraId="183E3C4E" w14:textId="77777777" w:rsidR="00160BF2" w:rsidRPr="00B47311" w:rsidRDefault="00160BF2" w:rsidP="00026272">
      <w:pPr>
        <w:tabs>
          <w:tab w:val="left" w:pos="432"/>
          <w:tab w:val="left" w:pos="1008"/>
        </w:tabs>
      </w:pPr>
    </w:p>
    <w:p w14:paraId="269C3176" w14:textId="77777777" w:rsidR="00160BF2" w:rsidRPr="00B47311" w:rsidRDefault="00160BF2" w:rsidP="00026272">
      <w:pPr>
        <w:tabs>
          <w:tab w:val="left" w:pos="720"/>
          <w:tab w:val="left" w:pos="1440"/>
        </w:tabs>
        <w:ind w:left="1440" w:hanging="720"/>
      </w:pPr>
      <w:r w:rsidRPr="00B47311">
        <w:t>.11</w:t>
      </w:r>
      <w:r w:rsidRPr="00B47311">
        <w:tab/>
        <w:t>The Board of Directors may not override policy or program established by the House of Delegates, unless the vote reflects a two-thirds or greater majority of the Board of Directors members.</w:t>
      </w:r>
    </w:p>
    <w:p w14:paraId="51224D63" w14:textId="77777777" w:rsidR="00160BF2" w:rsidRPr="00B47311" w:rsidRDefault="00160BF2" w:rsidP="00026272">
      <w:pPr>
        <w:tabs>
          <w:tab w:val="left" w:pos="432"/>
          <w:tab w:val="left" w:pos="1008"/>
        </w:tabs>
      </w:pPr>
    </w:p>
    <w:p w14:paraId="2BFFC0C8" w14:textId="77777777" w:rsidR="00160BF2" w:rsidRPr="00B47311" w:rsidRDefault="00160BF2" w:rsidP="00026272">
      <w:pPr>
        <w:tabs>
          <w:tab w:val="left" w:pos="720"/>
        </w:tabs>
        <w:ind w:left="720" w:hanging="720"/>
      </w:pPr>
      <w:bookmarkStart w:id="729" w:name="Sec605_7"/>
      <w:r w:rsidRPr="00B47311">
        <w:t>605.7</w:t>
      </w:r>
      <w:bookmarkEnd w:id="729"/>
      <w:r w:rsidRPr="00B47311">
        <w:tab/>
        <w:t>EXECUTIVE COMMITTEE</w:t>
      </w:r>
      <w:r w:rsidRPr="00B47311">
        <w:fldChar w:fldCharType="begin"/>
      </w:r>
      <w:r w:rsidRPr="00B47311">
        <w:instrText xml:space="preserve"> TC "</w:instrText>
      </w:r>
      <w:bookmarkStart w:id="730" w:name="_Toc495293586"/>
      <w:bookmarkStart w:id="731" w:name="_Toc495299345"/>
      <w:bookmarkStart w:id="732" w:name="_Toc495302019"/>
      <w:bookmarkStart w:id="733" w:name="_Toc495307373"/>
      <w:bookmarkStart w:id="734" w:name="_Toc495717660"/>
      <w:bookmarkStart w:id="735" w:name="_Toc496321248"/>
      <w:bookmarkStart w:id="736" w:name="_Toc496411833"/>
      <w:bookmarkStart w:id="737" w:name="_Toc291782705"/>
      <w:bookmarkStart w:id="738" w:name="_Toc516070092"/>
      <w:r w:rsidRPr="00B47311">
        <w:instrText>605.7</w:instrText>
      </w:r>
      <w:r w:rsidRPr="00B47311">
        <w:tab/>
        <w:instrText>EXECUTIVE COMMITTEE</w:instrText>
      </w:r>
      <w:bookmarkEnd w:id="730"/>
      <w:bookmarkEnd w:id="731"/>
      <w:bookmarkEnd w:id="732"/>
      <w:bookmarkEnd w:id="733"/>
      <w:bookmarkEnd w:id="734"/>
      <w:bookmarkEnd w:id="735"/>
      <w:bookmarkEnd w:id="736"/>
      <w:bookmarkEnd w:id="737"/>
      <w:bookmarkEnd w:id="738"/>
      <w:r w:rsidRPr="00B47311">
        <w:instrText xml:space="preserve">" \f C \l "2" </w:instrText>
      </w:r>
      <w:r w:rsidRPr="00B47311">
        <w:fldChar w:fldCharType="end"/>
      </w:r>
      <w:r w:rsidRPr="00B47311">
        <w:t xml:space="preserve"> -</w:t>
      </w:r>
    </w:p>
    <w:p w14:paraId="0D938F20" w14:textId="77777777" w:rsidR="00160BF2" w:rsidRPr="00B47311" w:rsidRDefault="00160BF2" w:rsidP="00026272"/>
    <w:p w14:paraId="70E689A0" w14:textId="02F47872" w:rsidR="00160BF2" w:rsidRPr="00B47311" w:rsidRDefault="00160BF2" w:rsidP="00026272">
      <w:pPr>
        <w:tabs>
          <w:tab w:val="left" w:pos="720"/>
          <w:tab w:val="left" w:pos="1440"/>
        </w:tabs>
        <w:ind w:left="1440" w:hanging="720"/>
      </w:pPr>
      <w:r w:rsidRPr="00B47311">
        <w:rPr>
          <w:smallCaps/>
        </w:rPr>
        <w:t>.1</w:t>
      </w:r>
      <w:r w:rsidRPr="00B47311">
        <w:rPr>
          <w:smallCaps/>
        </w:rPr>
        <w:tab/>
        <w:t>Authority and Power</w:t>
      </w:r>
      <w:r w:rsidRPr="00B47311">
        <w:rPr>
          <w:smallCaps/>
        </w:rPr>
        <w:fldChar w:fldCharType="begin"/>
      </w:r>
      <w:r w:rsidRPr="00B47311">
        <w:instrText xml:space="preserve"> TC "</w:instrText>
      </w:r>
      <w:bookmarkStart w:id="739" w:name="_Toc495293587"/>
      <w:bookmarkStart w:id="740" w:name="_Toc495299346"/>
      <w:bookmarkStart w:id="741" w:name="_Toc495302020"/>
      <w:bookmarkStart w:id="742" w:name="_Toc495307374"/>
      <w:bookmarkStart w:id="743" w:name="_Toc495717661"/>
      <w:bookmarkStart w:id="744" w:name="_Toc496321249"/>
      <w:bookmarkStart w:id="745" w:name="_Toc496411834"/>
      <w:bookmarkStart w:id="746" w:name="_Toc291782706"/>
      <w:bookmarkStart w:id="747" w:name="_Toc516070093"/>
      <w:r w:rsidRPr="00B47311">
        <w:rPr>
          <w:smallCaps/>
        </w:rPr>
        <w:instrText>.1</w:instrText>
      </w:r>
      <w:r w:rsidRPr="00B47311">
        <w:rPr>
          <w:smallCaps/>
        </w:rPr>
        <w:tab/>
        <w:instrText>Authority and Power</w:instrText>
      </w:r>
      <w:bookmarkEnd w:id="739"/>
      <w:bookmarkEnd w:id="740"/>
      <w:bookmarkEnd w:id="741"/>
      <w:bookmarkEnd w:id="742"/>
      <w:bookmarkEnd w:id="743"/>
      <w:bookmarkEnd w:id="744"/>
      <w:bookmarkEnd w:id="745"/>
      <w:bookmarkEnd w:id="746"/>
      <w:bookmarkEnd w:id="747"/>
      <w:r w:rsidRPr="00B47311">
        <w:instrText xml:space="preserve">" \f C \l "3" </w:instrText>
      </w:r>
      <w:r w:rsidRPr="00B47311">
        <w:rPr>
          <w:smallCaps/>
        </w:rPr>
        <w:fldChar w:fldCharType="end"/>
      </w:r>
      <w:r w:rsidRPr="00B47311">
        <w:t xml:space="preserve"> - The Executive Committee shall have the authority and power to act for the Board of Directors and </w:t>
      </w:r>
      <w:r w:rsidR="00AD05B9">
        <w:t>MNSI</w:t>
      </w:r>
      <w:r w:rsidRPr="00B47311">
        <w:t xml:space="preserve"> between meetings of the Board and the House of Delegates.</w:t>
      </w:r>
    </w:p>
    <w:p w14:paraId="573AB882" w14:textId="77777777" w:rsidR="00160BF2" w:rsidRPr="00B47311" w:rsidRDefault="00160BF2" w:rsidP="00026272"/>
    <w:p w14:paraId="02C536F6" w14:textId="77777777" w:rsidR="00160BF2" w:rsidRPr="00B47311" w:rsidRDefault="00160BF2" w:rsidP="00026272">
      <w:pPr>
        <w:tabs>
          <w:tab w:val="left" w:pos="720"/>
          <w:tab w:val="left" w:pos="1440"/>
        </w:tabs>
        <w:ind w:left="1440" w:hanging="720"/>
      </w:pPr>
      <w:r w:rsidRPr="00B47311">
        <w:rPr>
          <w:smallCaps/>
        </w:rPr>
        <w:t>.2</w:t>
      </w:r>
      <w:r w:rsidRPr="00B47311">
        <w:rPr>
          <w:smallCaps/>
        </w:rPr>
        <w:tab/>
        <w:t>Members</w:t>
      </w:r>
      <w:r w:rsidRPr="00B47311">
        <w:rPr>
          <w:smallCaps/>
        </w:rPr>
        <w:fldChar w:fldCharType="begin"/>
      </w:r>
      <w:r w:rsidRPr="00B47311">
        <w:instrText xml:space="preserve"> TC "</w:instrText>
      </w:r>
      <w:bookmarkStart w:id="748" w:name="_Toc495293588"/>
      <w:bookmarkStart w:id="749" w:name="_Toc495299347"/>
      <w:bookmarkStart w:id="750" w:name="_Toc495302021"/>
      <w:bookmarkStart w:id="751" w:name="_Toc495307375"/>
      <w:bookmarkStart w:id="752" w:name="_Toc495717662"/>
      <w:bookmarkStart w:id="753" w:name="_Toc496321250"/>
      <w:bookmarkStart w:id="754" w:name="_Toc496411835"/>
      <w:bookmarkStart w:id="755" w:name="_Toc291782707"/>
      <w:bookmarkStart w:id="756" w:name="_Toc516070094"/>
      <w:r w:rsidRPr="00B47311">
        <w:rPr>
          <w:smallCaps/>
        </w:rPr>
        <w:instrText>.2</w:instrText>
      </w:r>
      <w:r w:rsidRPr="00B47311">
        <w:rPr>
          <w:smallCaps/>
        </w:rPr>
        <w:tab/>
        <w:instrText>Members</w:instrText>
      </w:r>
      <w:bookmarkEnd w:id="748"/>
      <w:bookmarkEnd w:id="749"/>
      <w:bookmarkEnd w:id="750"/>
      <w:bookmarkEnd w:id="751"/>
      <w:bookmarkEnd w:id="752"/>
      <w:bookmarkEnd w:id="753"/>
      <w:bookmarkEnd w:id="754"/>
      <w:bookmarkEnd w:id="755"/>
      <w:bookmarkEnd w:id="756"/>
      <w:r w:rsidRPr="00B47311">
        <w:instrText xml:space="preserve">" \f C \l "3" </w:instrText>
      </w:r>
      <w:r w:rsidRPr="00B47311">
        <w:rPr>
          <w:smallCaps/>
        </w:rPr>
        <w:fldChar w:fldCharType="end"/>
      </w:r>
      <w:r w:rsidRPr="00B47311">
        <w:t xml:space="preserve"> - The members of the Executive Committee shall be the General Chair, who shall act as chair, Administrative </w:t>
      </w:r>
      <w:r w:rsidR="00E969A0" w:rsidRPr="00B47311">
        <w:t>Vice Chair</w:t>
      </w:r>
      <w:r w:rsidRPr="00B47311">
        <w:t xml:space="preserve">, Senior </w:t>
      </w:r>
      <w:r w:rsidR="00E969A0" w:rsidRPr="00B47311">
        <w:t>Vice Chair</w:t>
      </w:r>
      <w:r w:rsidRPr="00B47311">
        <w:t xml:space="preserve">, Age Group </w:t>
      </w:r>
      <w:r w:rsidR="00E969A0" w:rsidRPr="00B47311">
        <w:t>Vice Chair</w:t>
      </w:r>
      <w:r w:rsidR="004B375D" w:rsidRPr="00B47311">
        <w:t>,</w:t>
      </w:r>
      <w:r w:rsidRPr="00B47311">
        <w:t xml:space="preserve"> Finance </w:t>
      </w:r>
      <w:r w:rsidR="00E969A0" w:rsidRPr="00B47311">
        <w:t>Vice Chair</w:t>
      </w:r>
      <w:r w:rsidRPr="00B47311">
        <w:t xml:space="preserve">, Senior Athlete Representative, </w:t>
      </w:r>
      <w:r w:rsidR="004B375D" w:rsidRPr="00B47311">
        <w:t xml:space="preserve">Junior Athlete Representative </w:t>
      </w:r>
      <w:r w:rsidRPr="00B47311">
        <w:t>and Senior Coach Representative.  The presiding officer shall appoint an Individual Member to serve as the secretary of the meeting.</w:t>
      </w:r>
    </w:p>
    <w:p w14:paraId="62DA25C6" w14:textId="77777777" w:rsidR="00160BF2" w:rsidRPr="00B47311" w:rsidRDefault="00160BF2" w:rsidP="00026272"/>
    <w:p w14:paraId="65E815CA" w14:textId="77777777" w:rsidR="00160BF2" w:rsidRPr="00B47311" w:rsidRDefault="00160BF2" w:rsidP="00175C59">
      <w:pPr>
        <w:tabs>
          <w:tab w:val="left" w:pos="720"/>
          <w:tab w:val="left" w:pos="1440"/>
        </w:tabs>
        <w:ind w:left="1440" w:hanging="720"/>
      </w:pPr>
      <w:r w:rsidRPr="00B47311">
        <w:rPr>
          <w:smallCaps/>
        </w:rPr>
        <w:t>.3</w:t>
      </w:r>
      <w:r w:rsidRPr="00B47311">
        <w:rPr>
          <w:smallCaps/>
        </w:rPr>
        <w:tab/>
        <w:t>Meetings and Notice</w:t>
      </w:r>
      <w:r w:rsidRPr="00B47311">
        <w:rPr>
          <w:smallCaps/>
        </w:rPr>
        <w:fldChar w:fldCharType="begin"/>
      </w:r>
      <w:r w:rsidRPr="00B47311">
        <w:instrText xml:space="preserve"> TC "</w:instrText>
      </w:r>
      <w:bookmarkStart w:id="757" w:name="_Toc495293589"/>
      <w:bookmarkStart w:id="758" w:name="_Toc495299348"/>
      <w:bookmarkStart w:id="759" w:name="_Toc495302022"/>
      <w:bookmarkStart w:id="760" w:name="_Toc495307376"/>
      <w:bookmarkStart w:id="761" w:name="_Toc495717663"/>
      <w:bookmarkStart w:id="762" w:name="_Toc496321251"/>
      <w:bookmarkStart w:id="763" w:name="_Toc496411836"/>
      <w:bookmarkStart w:id="764" w:name="_Toc291782708"/>
      <w:bookmarkStart w:id="765" w:name="_Toc516070095"/>
      <w:r w:rsidRPr="00B47311">
        <w:rPr>
          <w:smallCaps/>
        </w:rPr>
        <w:instrText>.3</w:instrText>
      </w:r>
      <w:r w:rsidRPr="00B47311">
        <w:rPr>
          <w:smallCaps/>
        </w:rPr>
        <w:tab/>
        <w:instrText>Meetings and Notice</w:instrText>
      </w:r>
      <w:bookmarkEnd w:id="757"/>
      <w:bookmarkEnd w:id="758"/>
      <w:bookmarkEnd w:id="759"/>
      <w:bookmarkEnd w:id="760"/>
      <w:bookmarkEnd w:id="761"/>
      <w:bookmarkEnd w:id="762"/>
      <w:bookmarkEnd w:id="763"/>
      <w:bookmarkEnd w:id="764"/>
      <w:bookmarkEnd w:id="765"/>
      <w:r w:rsidRPr="00B47311">
        <w:instrText xml:space="preserve">" \f C \l "3" </w:instrText>
      </w:r>
      <w:r w:rsidRPr="00B47311">
        <w:rPr>
          <w:smallCaps/>
        </w:rPr>
        <w:fldChar w:fldCharType="end"/>
      </w:r>
      <w:r w:rsidRPr="00B47311">
        <w:t xml:space="preserve"> - Meetings of the Executive Committee shall be held at any time or place within the Territory when called by the General Chair or any three (3) members </w:t>
      </w:r>
      <w:r w:rsidRPr="00B47311">
        <w:lastRenderedPageBreak/>
        <w:t xml:space="preserve">of the Committee with a minimum of three (3) </w:t>
      </w:r>
      <w:r w:rsidR="003D6E13">
        <w:t>days’ notice</w:t>
      </w:r>
      <w:r w:rsidRPr="00B47311">
        <w:t xml:space="preserve"> required.  Pertinent provisions of Sections</w:t>
      </w:r>
      <w:r w:rsidR="0016302F">
        <w:t xml:space="preserve"> 607</w:t>
      </w:r>
      <w:r w:rsidR="00D4569D">
        <w:t>an</w:t>
      </w:r>
      <w:r w:rsidRPr="00B47311">
        <w:t>d 616 shall apply to the Executive Committee meetings and notices.</w:t>
      </w:r>
    </w:p>
    <w:p w14:paraId="1398D6B4" w14:textId="77777777" w:rsidR="00160BF2" w:rsidRPr="00B47311" w:rsidRDefault="00160BF2" w:rsidP="00026272"/>
    <w:p w14:paraId="69717594" w14:textId="77777777" w:rsidR="00160BF2" w:rsidRPr="00B47311" w:rsidRDefault="00160BF2" w:rsidP="00026272">
      <w:pPr>
        <w:tabs>
          <w:tab w:val="left" w:pos="720"/>
          <w:tab w:val="left" w:pos="1440"/>
        </w:tabs>
        <w:ind w:left="1440" w:hanging="720"/>
      </w:pPr>
      <w:r w:rsidRPr="00B47311">
        <w:rPr>
          <w:smallCaps/>
        </w:rPr>
        <w:t>.4</w:t>
      </w:r>
      <w:r w:rsidRPr="00B47311">
        <w:rPr>
          <w:smallCaps/>
        </w:rPr>
        <w:tab/>
        <w:t>Quorum</w:t>
      </w:r>
      <w:r w:rsidRPr="00B47311">
        <w:rPr>
          <w:smallCaps/>
        </w:rPr>
        <w:fldChar w:fldCharType="begin"/>
      </w:r>
      <w:r w:rsidRPr="00B47311">
        <w:instrText xml:space="preserve"> TC "</w:instrText>
      </w:r>
      <w:bookmarkStart w:id="766" w:name="_Toc495293590"/>
      <w:bookmarkStart w:id="767" w:name="_Toc495299349"/>
      <w:bookmarkStart w:id="768" w:name="_Toc495302023"/>
      <w:bookmarkStart w:id="769" w:name="_Toc495307377"/>
      <w:bookmarkStart w:id="770" w:name="_Toc495717664"/>
      <w:bookmarkStart w:id="771" w:name="_Toc496321252"/>
      <w:bookmarkStart w:id="772" w:name="_Toc496411837"/>
      <w:bookmarkStart w:id="773" w:name="_Toc291782709"/>
      <w:bookmarkStart w:id="774" w:name="_Toc516070096"/>
      <w:r w:rsidRPr="00B47311">
        <w:rPr>
          <w:smallCaps/>
        </w:rPr>
        <w:instrText>.4</w:instrText>
      </w:r>
      <w:r w:rsidRPr="00B47311">
        <w:rPr>
          <w:smallCaps/>
        </w:rPr>
        <w:tab/>
        <w:instrText>Quorum</w:instrText>
      </w:r>
      <w:bookmarkEnd w:id="766"/>
      <w:bookmarkEnd w:id="767"/>
      <w:bookmarkEnd w:id="768"/>
      <w:bookmarkEnd w:id="769"/>
      <w:bookmarkEnd w:id="770"/>
      <w:bookmarkEnd w:id="771"/>
      <w:bookmarkEnd w:id="772"/>
      <w:bookmarkEnd w:id="773"/>
      <w:bookmarkEnd w:id="774"/>
      <w:r w:rsidRPr="00B47311">
        <w:instrText xml:space="preserve">" \f C \l "3" </w:instrText>
      </w:r>
      <w:r w:rsidRPr="00B47311">
        <w:rPr>
          <w:smallCaps/>
        </w:rPr>
        <w:fldChar w:fldCharType="end"/>
      </w:r>
      <w:r w:rsidRPr="00B47311">
        <w:t>- A quorum of the Executive Committee shall consist of four (4) members of the Committee.</w:t>
      </w:r>
    </w:p>
    <w:p w14:paraId="40B8A5D4" w14:textId="77777777" w:rsidR="00160BF2" w:rsidRPr="00B47311" w:rsidRDefault="00160BF2" w:rsidP="00026272">
      <w:pPr>
        <w:pStyle w:val="Header"/>
        <w:tabs>
          <w:tab w:val="clear" w:pos="4320"/>
          <w:tab w:val="clear" w:pos="8640"/>
        </w:tabs>
      </w:pPr>
    </w:p>
    <w:p w14:paraId="06BE818C" w14:textId="77777777" w:rsidR="00160BF2" w:rsidRPr="00B47311" w:rsidRDefault="00160BF2" w:rsidP="00026272">
      <w:pPr>
        <w:tabs>
          <w:tab w:val="left" w:pos="720"/>
          <w:tab w:val="left" w:pos="1440"/>
        </w:tabs>
        <w:ind w:left="1440" w:hanging="720"/>
      </w:pPr>
      <w:r w:rsidRPr="00B47311">
        <w:rPr>
          <w:smallCaps/>
        </w:rPr>
        <w:t>.5</w:t>
      </w:r>
      <w:r w:rsidRPr="00B47311">
        <w:rPr>
          <w:smallCaps/>
        </w:rPr>
        <w:tab/>
        <w:t>Report of Action to Board of Directors</w:t>
      </w:r>
      <w:r w:rsidRPr="00B47311">
        <w:rPr>
          <w:smallCaps/>
        </w:rPr>
        <w:fldChar w:fldCharType="begin"/>
      </w:r>
      <w:r w:rsidRPr="00B47311">
        <w:instrText xml:space="preserve"> TC "</w:instrText>
      </w:r>
      <w:bookmarkStart w:id="775" w:name="_Toc495293591"/>
      <w:bookmarkStart w:id="776" w:name="_Toc495299350"/>
      <w:bookmarkStart w:id="777" w:name="_Toc495302024"/>
      <w:bookmarkStart w:id="778" w:name="_Toc495307378"/>
      <w:bookmarkStart w:id="779" w:name="_Toc495717665"/>
      <w:bookmarkStart w:id="780" w:name="_Toc496321253"/>
      <w:bookmarkStart w:id="781" w:name="_Toc496411838"/>
      <w:bookmarkStart w:id="782" w:name="_Toc291782710"/>
      <w:bookmarkStart w:id="783" w:name="_Toc516070097"/>
      <w:r w:rsidRPr="00B47311">
        <w:rPr>
          <w:smallCaps/>
        </w:rPr>
        <w:instrText>.5</w:instrText>
      </w:r>
      <w:r w:rsidRPr="00B47311">
        <w:rPr>
          <w:smallCaps/>
        </w:rPr>
        <w:tab/>
        <w:instrText>Report of Action to Board of Directors</w:instrText>
      </w:r>
      <w:bookmarkEnd w:id="775"/>
      <w:bookmarkEnd w:id="776"/>
      <w:bookmarkEnd w:id="777"/>
      <w:bookmarkEnd w:id="778"/>
      <w:bookmarkEnd w:id="779"/>
      <w:bookmarkEnd w:id="780"/>
      <w:bookmarkEnd w:id="781"/>
      <w:bookmarkEnd w:id="782"/>
      <w:bookmarkEnd w:id="783"/>
      <w:r w:rsidRPr="00B47311">
        <w:instrText xml:space="preserve">" \f C \l "3" </w:instrText>
      </w:r>
      <w:r w:rsidRPr="00B47311">
        <w:rPr>
          <w:smallCaps/>
        </w:rPr>
        <w:fldChar w:fldCharType="end"/>
      </w:r>
      <w:r w:rsidRPr="00B47311">
        <w:t xml:space="preserve"> - At the next regular or special meeting of the Board of Directors the Executive Committee shall make a report of its activities since the last Board of Director's meeting for ratification or prospective modification or rescission, provided, however, that any action of the Executive Committee upon which a third party may</w:t>
      </w:r>
      <w:r w:rsidR="0016302F">
        <w:t xml:space="preserve"> have relied (e.g., by signing, </w:t>
      </w:r>
      <w:r w:rsidRPr="00B47311">
        <w:t>or authorizing the signing of a contract) may not be modified or rescinded by the Board of Directors or the House of Delegates.</w:t>
      </w:r>
    </w:p>
    <w:p w14:paraId="557C8EEE" w14:textId="77777777" w:rsidR="00160BF2" w:rsidRPr="00B47311" w:rsidRDefault="00160BF2" w:rsidP="00026272"/>
    <w:p w14:paraId="26842DB5" w14:textId="77BD6DC6" w:rsidR="00160BF2" w:rsidRPr="00B47311" w:rsidRDefault="00160BF2" w:rsidP="00026272">
      <w:pPr>
        <w:tabs>
          <w:tab w:val="left" w:pos="720"/>
        </w:tabs>
        <w:ind w:left="720" w:hanging="720"/>
      </w:pPr>
      <w:r w:rsidRPr="00B47311">
        <w:t>605.8</w:t>
      </w:r>
      <w:r w:rsidRPr="00B47311">
        <w:tab/>
        <w:t>MEETINGS OPEN; EXECUTIVE (CLOSED) SESSIONS</w:t>
      </w:r>
      <w:r w:rsidRPr="00B47311">
        <w:fldChar w:fldCharType="begin"/>
      </w:r>
      <w:r w:rsidRPr="00B47311">
        <w:instrText xml:space="preserve"> TC "</w:instrText>
      </w:r>
      <w:bookmarkStart w:id="784" w:name="_Toc495293592"/>
      <w:bookmarkStart w:id="785" w:name="_Toc495299351"/>
      <w:bookmarkStart w:id="786" w:name="_Toc495302025"/>
      <w:bookmarkStart w:id="787" w:name="_Toc495307379"/>
      <w:bookmarkStart w:id="788" w:name="_Toc495717666"/>
      <w:bookmarkStart w:id="789" w:name="_Toc496321254"/>
      <w:bookmarkStart w:id="790" w:name="_Toc496411839"/>
      <w:bookmarkStart w:id="791" w:name="_Toc291782711"/>
      <w:bookmarkStart w:id="792" w:name="_Toc516070098"/>
      <w:r w:rsidRPr="00B47311">
        <w:instrText>605.8</w:instrText>
      </w:r>
      <w:r w:rsidRPr="00B47311">
        <w:tab/>
        <w:instrText>MEETINGS OPEN; EXECUTIVE (CLOSED) SESSIONS</w:instrText>
      </w:r>
      <w:bookmarkEnd w:id="784"/>
      <w:bookmarkEnd w:id="785"/>
      <w:bookmarkEnd w:id="786"/>
      <w:bookmarkEnd w:id="787"/>
      <w:bookmarkEnd w:id="788"/>
      <w:bookmarkEnd w:id="789"/>
      <w:bookmarkEnd w:id="790"/>
      <w:bookmarkEnd w:id="791"/>
      <w:bookmarkEnd w:id="792"/>
      <w:r w:rsidRPr="00B47311">
        <w:instrText xml:space="preserve">" \f C \l "2" </w:instrText>
      </w:r>
      <w:r w:rsidRPr="00B47311">
        <w:fldChar w:fldCharType="end"/>
      </w:r>
      <w:r w:rsidRPr="00B47311">
        <w:t xml:space="preserve"> - Board of Directors and Executive Committee meetings shall be open to all members of </w:t>
      </w:r>
      <w:r w:rsidR="00AD05B9">
        <w:t>MNSI</w:t>
      </w:r>
      <w:r w:rsidRPr="00B47311">
        <w:t xml:space="preserve"> and USA </w:t>
      </w:r>
      <w:r w:rsidR="005B37A3" w:rsidRPr="00B47311">
        <w:t>Swimming</w:t>
      </w:r>
      <w:r w:rsidRPr="00B47311">
        <w:t>.  Matters relating to personnel, disciplinary action, legal, taxation or similar affairs shall be deliberated and decided in a closed executive session which only Board Members or Executive Committee members, respectively, are entitled to attend.  By a majority vote on a motion of a question of privilege the Board of Directors or the Executive Committee may decide to go into executive session on any matter deserving of confidential treatment or of personal concern to any member of the Board of Directors or the Executive Committee.</w:t>
      </w:r>
    </w:p>
    <w:p w14:paraId="37DA4C26" w14:textId="77777777" w:rsidR="00160BF2" w:rsidRPr="00B47311" w:rsidRDefault="00160BF2" w:rsidP="00026272"/>
    <w:p w14:paraId="4CA82E03" w14:textId="77777777" w:rsidR="00160BF2" w:rsidRPr="00B47311" w:rsidRDefault="00160BF2" w:rsidP="00026272">
      <w:pPr>
        <w:tabs>
          <w:tab w:val="left" w:pos="720"/>
        </w:tabs>
        <w:ind w:left="720" w:hanging="720"/>
      </w:pPr>
      <w:r w:rsidRPr="00B47311">
        <w:t>605.9</w:t>
      </w:r>
      <w:r w:rsidRPr="00B47311">
        <w:tab/>
        <w:t>PARTICIPATION THROUGH COMMUNICATIONS EQUIPMENT</w:t>
      </w:r>
      <w:r w:rsidRPr="00B47311">
        <w:fldChar w:fldCharType="begin"/>
      </w:r>
      <w:r w:rsidRPr="00B47311">
        <w:instrText xml:space="preserve"> TC "</w:instrText>
      </w:r>
      <w:bookmarkStart w:id="793" w:name="_Toc495293593"/>
      <w:bookmarkStart w:id="794" w:name="_Toc495299352"/>
      <w:bookmarkStart w:id="795" w:name="_Toc495302026"/>
      <w:bookmarkStart w:id="796" w:name="_Toc495307380"/>
      <w:bookmarkStart w:id="797" w:name="_Toc495717667"/>
      <w:bookmarkStart w:id="798" w:name="_Toc496321255"/>
      <w:bookmarkStart w:id="799" w:name="_Toc496411840"/>
      <w:bookmarkStart w:id="800" w:name="_Toc291782712"/>
      <w:bookmarkStart w:id="801" w:name="_Toc516070099"/>
      <w:r w:rsidRPr="00B47311">
        <w:instrText>605.9</w:instrText>
      </w:r>
      <w:r w:rsidRPr="00B47311">
        <w:tab/>
        <w:instrText>PARTICIPATION THROUGH COMMUNICATIONS EQUIPMENT</w:instrText>
      </w:r>
      <w:bookmarkEnd w:id="793"/>
      <w:bookmarkEnd w:id="794"/>
      <w:bookmarkEnd w:id="795"/>
      <w:bookmarkEnd w:id="796"/>
      <w:bookmarkEnd w:id="797"/>
      <w:bookmarkEnd w:id="798"/>
      <w:bookmarkEnd w:id="799"/>
      <w:bookmarkEnd w:id="800"/>
      <w:bookmarkEnd w:id="801"/>
      <w:r w:rsidRPr="00B47311">
        <w:instrText xml:space="preserve">" \f C \l "2" </w:instrText>
      </w:r>
      <w:r w:rsidRPr="00B47311">
        <w:fldChar w:fldCharType="end"/>
      </w:r>
      <w:r w:rsidRPr="00B47311">
        <w:t xml:space="preserve"> - Members of the Board of Directors or the Executive Committee may participate in meetings of the Board of Directors or the Executive Committee through conference telephone or similar equipment by means of which all persons participating in the meeting can hear each other at the same time.  Participation by such means shall constitute presence in person at a meeting.</w:t>
      </w:r>
    </w:p>
    <w:p w14:paraId="6AFA0B9E" w14:textId="77777777" w:rsidR="00160BF2" w:rsidRPr="00B47311" w:rsidRDefault="00160BF2" w:rsidP="00026272"/>
    <w:p w14:paraId="159CA722" w14:textId="77777777" w:rsidR="00160BF2" w:rsidRPr="00B47311" w:rsidRDefault="00160BF2" w:rsidP="00026272">
      <w:pPr>
        <w:tabs>
          <w:tab w:val="left" w:pos="720"/>
        </w:tabs>
        <w:ind w:left="720" w:hanging="720"/>
      </w:pPr>
      <w:r w:rsidRPr="00B47311">
        <w:t>605.10</w:t>
      </w:r>
      <w:r w:rsidRPr="00B47311">
        <w:tab/>
        <w:t>REGULAR MEETINGS</w:t>
      </w:r>
      <w:r w:rsidRPr="00B47311">
        <w:fldChar w:fldCharType="begin"/>
      </w:r>
      <w:r w:rsidRPr="00B47311">
        <w:instrText xml:space="preserve"> TC "</w:instrText>
      </w:r>
      <w:bookmarkStart w:id="802" w:name="_Toc495293594"/>
      <w:bookmarkStart w:id="803" w:name="_Toc495299353"/>
      <w:bookmarkStart w:id="804" w:name="_Toc495302027"/>
      <w:bookmarkStart w:id="805" w:name="_Toc495307381"/>
      <w:bookmarkStart w:id="806" w:name="_Toc495717668"/>
      <w:bookmarkStart w:id="807" w:name="_Toc496321256"/>
      <w:bookmarkStart w:id="808" w:name="_Toc496411841"/>
      <w:bookmarkStart w:id="809" w:name="_Toc291782713"/>
      <w:bookmarkStart w:id="810" w:name="_Toc516070100"/>
      <w:r w:rsidRPr="00B47311">
        <w:instrText>605.10</w:instrText>
      </w:r>
      <w:r w:rsidRPr="00B47311">
        <w:tab/>
        <w:instrText>REGULAR MEETINGS</w:instrText>
      </w:r>
      <w:bookmarkEnd w:id="802"/>
      <w:bookmarkEnd w:id="803"/>
      <w:bookmarkEnd w:id="804"/>
      <w:bookmarkEnd w:id="805"/>
      <w:bookmarkEnd w:id="806"/>
      <w:bookmarkEnd w:id="807"/>
      <w:bookmarkEnd w:id="808"/>
      <w:bookmarkEnd w:id="809"/>
      <w:bookmarkEnd w:id="810"/>
      <w:r w:rsidRPr="00B47311">
        <w:instrText xml:space="preserve">" \f C \l "2" </w:instrText>
      </w:r>
      <w:r w:rsidRPr="00B47311">
        <w:fldChar w:fldCharType="end"/>
      </w:r>
      <w:r w:rsidRPr="00B47311">
        <w:t xml:space="preserve"> - Regular meetings of the Board of Directors shall be held in accordance with a schedule adopted by the Board of Directors.</w:t>
      </w:r>
    </w:p>
    <w:p w14:paraId="35C48B35" w14:textId="77777777" w:rsidR="00160BF2" w:rsidRPr="00B47311" w:rsidRDefault="00160BF2" w:rsidP="00026272"/>
    <w:p w14:paraId="501D5183" w14:textId="77777777" w:rsidR="00160BF2" w:rsidRPr="00B47311" w:rsidRDefault="00160BF2" w:rsidP="00026272">
      <w:pPr>
        <w:tabs>
          <w:tab w:val="left" w:pos="720"/>
        </w:tabs>
        <w:ind w:left="720" w:hanging="720"/>
      </w:pPr>
      <w:r w:rsidRPr="00B47311">
        <w:t>605.11</w:t>
      </w:r>
      <w:r w:rsidRPr="00B47311">
        <w:tab/>
        <w:t>SPECIAL MEETINGS</w:t>
      </w:r>
      <w:r w:rsidRPr="00B47311">
        <w:fldChar w:fldCharType="begin"/>
      </w:r>
      <w:r w:rsidRPr="00B47311">
        <w:instrText xml:space="preserve"> TC "</w:instrText>
      </w:r>
      <w:bookmarkStart w:id="811" w:name="_Toc495293595"/>
      <w:bookmarkStart w:id="812" w:name="_Toc495299354"/>
      <w:bookmarkStart w:id="813" w:name="_Toc495302028"/>
      <w:bookmarkStart w:id="814" w:name="_Toc495307382"/>
      <w:bookmarkStart w:id="815" w:name="_Toc495717669"/>
      <w:bookmarkStart w:id="816" w:name="_Toc496321257"/>
      <w:bookmarkStart w:id="817" w:name="_Toc496411842"/>
      <w:bookmarkStart w:id="818" w:name="_Toc291782714"/>
      <w:bookmarkStart w:id="819" w:name="_Toc516070101"/>
      <w:r w:rsidRPr="00B47311">
        <w:instrText>605.11</w:instrText>
      </w:r>
      <w:r w:rsidRPr="00B47311">
        <w:tab/>
        <w:instrText>SPECIAL MEETINGS</w:instrText>
      </w:r>
      <w:bookmarkEnd w:id="811"/>
      <w:bookmarkEnd w:id="812"/>
      <w:bookmarkEnd w:id="813"/>
      <w:bookmarkEnd w:id="814"/>
      <w:bookmarkEnd w:id="815"/>
      <w:bookmarkEnd w:id="816"/>
      <w:bookmarkEnd w:id="817"/>
      <w:bookmarkEnd w:id="818"/>
      <w:bookmarkEnd w:id="819"/>
      <w:r w:rsidRPr="00B47311">
        <w:instrText xml:space="preserve">" \f C \l "2" </w:instrText>
      </w:r>
      <w:r w:rsidRPr="00B47311">
        <w:fldChar w:fldCharType="end"/>
      </w:r>
      <w:r w:rsidRPr="00B47311">
        <w:t xml:space="preserve"> - Special meetings of the Board of Directors may be called by the General Chair.  Should the Board of Directors or the General Chair fail to call regular meetings or should a special meeting be appropriate or helpful, a meeting of the Board of Directors shall be called at the written request of any three (3) Board Members.</w:t>
      </w:r>
    </w:p>
    <w:p w14:paraId="0FCCDF97" w14:textId="77777777" w:rsidR="00160BF2" w:rsidRPr="00B47311" w:rsidRDefault="00160BF2" w:rsidP="00026272">
      <w:pPr>
        <w:rPr>
          <w:b/>
        </w:rPr>
      </w:pPr>
    </w:p>
    <w:p w14:paraId="41AA64E5" w14:textId="77777777" w:rsidR="00160BF2" w:rsidRPr="00B47311" w:rsidRDefault="00160BF2" w:rsidP="00026272">
      <w:pPr>
        <w:tabs>
          <w:tab w:val="left" w:pos="720"/>
        </w:tabs>
        <w:ind w:left="720" w:hanging="720"/>
      </w:pPr>
      <w:r w:rsidRPr="00B47311">
        <w:rPr>
          <w:shd w:val="clear" w:color="auto" w:fill="FFFFFF"/>
        </w:rPr>
        <w:t>605.12</w:t>
      </w:r>
      <w:r w:rsidRPr="00B47311">
        <w:rPr>
          <w:shd w:val="clear" w:color="auto" w:fill="FFFFFF"/>
        </w:rPr>
        <w:tab/>
        <w:t>QUORUM</w:t>
      </w:r>
      <w:r w:rsidRPr="00B47311">
        <w:rPr>
          <w:shd w:val="clear" w:color="auto" w:fill="FFFFFF"/>
        </w:rPr>
        <w:fldChar w:fldCharType="begin"/>
      </w:r>
      <w:r w:rsidRPr="00B47311">
        <w:rPr>
          <w:shd w:val="clear" w:color="auto" w:fill="FFFFFF"/>
        </w:rPr>
        <w:instrText xml:space="preserve"> TC "</w:instrText>
      </w:r>
      <w:bookmarkStart w:id="820" w:name="_Toc495293596"/>
      <w:bookmarkStart w:id="821" w:name="_Toc495299355"/>
      <w:bookmarkStart w:id="822" w:name="_Toc495302029"/>
      <w:bookmarkStart w:id="823" w:name="_Toc495307383"/>
      <w:bookmarkStart w:id="824" w:name="_Toc495717670"/>
      <w:bookmarkStart w:id="825" w:name="_Toc496321258"/>
      <w:bookmarkStart w:id="826" w:name="_Toc496411843"/>
      <w:bookmarkStart w:id="827" w:name="_Toc291782715"/>
      <w:bookmarkStart w:id="828" w:name="_Toc516070102"/>
      <w:r w:rsidRPr="00B47311">
        <w:rPr>
          <w:shd w:val="clear" w:color="auto" w:fill="FFFFFF"/>
        </w:rPr>
        <w:instrText>605.12</w:instrText>
      </w:r>
      <w:r w:rsidRPr="00B47311">
        <w:rPr>
          <w:shd w:val="clear" w:color="auto" w:fill="FFFFFF"/>
        </w:rPr>
        <w:tab/>
        <w:instrText>QUORUM</w:instrText>
      </w:r>
      <w:bookmarkEnd w:id="820"/>
      <w:bookmarkEnd w:id="821"/>
      <w:bookmarkEnd w:id="822"/>
      <w:bookmarkEnd w:id="823"/>
      <w:bookmarkEnd w:id="824"/>
      <w:bookmarkEnd w:id="825"/>
      <w:bookmarkEnd w:id="826"/>
      <w:bookmarkEnd w:id="827"/>
      <w:bookmarkEnd w:id="828"/>
      <w:r w:rsidRPr="00B47311">
        <w:rPr>
          <w:shd w:val="clear" w:color="auto" w:fill="FFFFFF"/>
        </w:rPr>
        <w:instrText xml:space="preserve">" \f C \l "2" </w:instrText>
      </w:r>
      <w:r w:rsidRPr="00B47311">
        <w:rPr>
          <w:shd w:val="clear" w:color="auto" w:fill="FFFFFF"/>
        </w:rPr>
        <w:fldChar w:fldCharType="end"/>
      </w:r>
      <w:r w:rsidRPr="00B47311">
        <w:rPr>
          <w:shd w:val="clear" w:color="auto" w:fill="FFFFFF"/>
        </w:rPr>
        <w:t xml:space="preserve"> - A quorum of the Board of Directors shall consist of </w:t>
      </w:r>
      <w:proofErr w:type="gramStart"/>
      <w:r w:rsidRPr="00B47311">
        <w:rPr>
          <w:shd w:val="clear" w:color="auto" w:fill="FFFFFF"/>
        </w:rPr>
        <w:t>a majority of</w:t>
      </w:r>
      <w:proofErr w:type="gramEnd"/>
      <w:r w:rsidRPr="00B47311">
        <w:rPr>
          <w:shd w:val="clear" w:color="auto" w:fill="FFFFFF"/>
        </w:rPr>
        <w:t xml:space="preserve"> the </w:t>
      </w:r>
      <w:r w:rsidR="005725EC">
        <w:rPr>
          <w:shd w:val="clear" w:color="auto" w:fill="FFFFFF"/>
        </w:rPr>
        <w:t xml:space="preserve">voting </w:t>
      </w:r>
      <w:r w:rsidRPr="00B47311">
        <w:rPr>
          <w:shd w:val="clear" w:color="auto" w:fill="FFFFFF"/>
        </w:rPr>
        <w:t>members.</w:t>
      </w:r>
      <w:r w:rsidRPr="00B47311">
        <w:t xml:space="preserve"> The immediate past General Chair is not included in the counting of a quorum.</w:t>
      </w:r>
    </w:p>
    <w:p w14:paraId="40ED7225" w14:textId="77777777" w:rsidR="00160BF2" w:rsidRPr="00B47311" w:rsidRDefault="00160BF2" w:rsidP="00026272"/>
    <w:p w14:paraId="7040BDD2" w14:textId="77777777" w:rsidR="00160BF2" w:rsidRPr="00B47311" w:rsidRDefault="00160BF2" w:rsidP="00026272">
      <w:pPr>
        <w:tabs>
          <w:tab w:val="left" w:pos="720"/>
        </w:tabs>
        <w:ind w:left="720" w:hanging="720"/>
      </w:pPr>
      <w:r w:rsidRPr="00B47311">
        <w:t>605.13</w:t>
      </w:r>
      <w:r w:rsidRPr="00B47311">
        <w:tab/>
        <w:t>VOTING</w:t>
      </w:r>
      <w:r w:rsidRPr="00B47311">
        <w:fldChar w:fldCharType="begin"/>
      </w:r>
      <w:r w:rsidRPr="00B47311">
        <w:instrText xml:space="preserve"> TC "</w:instrText>
      </w:r>
      <w:bookmarkStart w:id="829" w:name="_Toc495293597"/>
      <w:bookmarkStart w:id="830" w:name="_Toc495299356"/>
      <w:bookmarkStart w:id="831" w:name="_Toc495302030"/>
      <w:bookmarkStart w:id="832" w:name="_Toc495307384"/>
      <w:bookmarkStart w:id="833" w:name="_Toc495717671"/>
      <w:bookmarkStart w:id="834" w:name="_Toc496321259"/>
      <w:bookmarkStart w:id="835" w:name="_Toc496411844"/>
      <w:bookmarkStart w:id="836" w:name="_Toc291782716"/>
      <w:bookmarkStart w:id="837" w:name="_Toc516070103"/>
      <w:r w:rsidRPr="00B47311">
        <w:instrText>605.13</w:instrText>
      </w:r>
      <w:r w:rsidRPr="00B47311">
        <w:tab/>
        <w:instrText>VOTING</w:instrText>
      </w:r>
      <w:bookmarkEnd w:id="829"/>
      <w:bookmarkEnd w:id="830"/>
      <w:bookmarkEnd w:id="831"/>
      <w:bookmarkEnd w:id="832"/>
      <w:bookmarkEnd w:id="833"/>
      <w:bookmarkEnd w:id="834"/>
      <w:bookmarkEnd w:id="835"/>
      <w:bookmarkEnd w:id="836"/>
      <w:bookmarkEnd w:id="837"/>
      <w:r w:rsidRPr="00B47311">
        <w:instrText xml:space="preserve">" \f C \l "2" </w:instrText>
      </w:r>
      <w:r w:rsidRPr="00B47311">
        <w:fldChar w:fldCharType="end"/>
      </w:r>
      <w:r w:rsidRPr="00B47311">
        <w:t xml:space="preserve"> - Except as otherwise provided in these Bylaws or the Parliamentary Authority, all motions, orders and other propositions coming before the </w:t>
      </w:r>
      <w:r w:rsidR="004E5F7A" w:rsidRPr="00B47311">
        <w:t xml:space="preserve">Board of Directors </w:t>
      </w:r>
      <w:r w:rsidRPr="00B47311">
        <w:t>shall be determined by a majority vote.  A motion, order or other proposal</w:t>
      </w:r>
      <w:r w:rsidR="0016302F">
        <w:t xml:space="preserve"> the e</w:t>
      </w:r>
      <w:r w:rsidRPr="00B47311">
        <w:t xml:space="preserve">ffect of which is to override policy or program established by the House of Delegates, shall be determined by a two-thirds vote after at least fourteen (14) </w:t>
      </w:r>
      <w:r w:rsidR="003D6E13">
        <w:t>days’ notice</w:t>
      </w:r>
      <w:r w:rsidRPr="00B47311">
        <w:t>.</w:t>
      </w:r>
    </w:p>
    <w:p w14:paraId="7EBF0CF5" w14:textId="77777777" w:rsidR="00160BF2" w:rsidRPr="00B47311" w:rsidRDefault="00160BF2" w:rsidP="00026272"/>
    <w:p w14:paraId="026113F6" w14:textId="77777777" w:rsidR="00160BF2" w:rsidRPr="00B47311" w:rsidRDefault="00160BF2" w:rsidP="00026272">
      <w:pPr>
        <w:tabs>
          <w:tab w:val="left" w:pos="720"/>
        </w:tabs>
        <w:ind w:left="720" w:hanging="720"/>
      </w:pPr>
      <w:r w:rsidRPr="00B47311">
        <w:t>605.14</w:t>
      </w:r>
      <w:r w:rsidRPr="00B47311">
        <w:tab/>
        <w:t>PROXY VOTE</w:t>
      </w:r>
      <w:r w:rsidRPr="00B47311">
        <w:fldChar w:fldCharType="begin"/>
      </w:r>
      <w:r w:rsidRPr="00B47311">
        <w:instrText xml:space="preserve"> TC "</w:instrText>
      </w:r>
      <w:bookmarkStart w:id="838" w:name="_Toc495293598"/>
      <w:bookmarkStart w:id="839" w:name="_Toc495299357"/>
      <w:bookmarkStart w:id="840" w:name="_Toc495302031"/>
      <w:bookmarkStart w:id="841" w:name="_Toc495307385"/>
      <w:bookmarkStart w:id="842" w:name="_Toc495717672"/>
      <w:bookmarkStart w:id="843" w:name="_Toc496321260"/>
      <w:bookmarkStart w:id="844" w:name="_Toc496411845"/>
      <w:bookmarkStart w:id="845" w:name="_Toc291782717"/>
      <w:bookmarkStart w:id="846" w:name="_Toc516070104"/>
      <w:r w:rsidRPr="00B47311">
        <w:instrText>605.14</w:instrText>
      </w:r>
      <w:r w:rsidRPr="00B47311">
        <w:tab/>
        <w:instrText>PROXY VOTE</w:instrText>
      </w:r>
      <w:bookmarkEnd w:id="838"/>
      <w:bookmarkEnd w:id="839"/>
      <w:bookmarkEnd w:id="840"/>
      <w:bookmarkEnd w:id="841"/>
      <w:bookmarkEnd w:id="842"/>
      <w:bookmarkEnd w:id="843"/>
      <w:bookmarkEnd w:id="844"/>
      <w:bookmarkEnd w:id="845"/>
      <w:bookmarkEnd w:id="846"/>
      <w:r w:rsidRPr="00B47311">
        <w:instrText xml:space="preserve">" \f C \l "2" </w:instrText>
      </w:r>
      <w:r w:rsidRPr="00B47311">
        <w:fldChar w:fldCharType="end"/>
      </w:r>
      <w:r w:rsidRPr="00B47311">
        <w:t xml:space="preserve"> - Voting by proxy in any meeting of the Board of Directors or the Executive Committee shall not be permitted.</w:t>
      </w:r>
    </w:p>
    <w:p w14:paraId="614768B5" w14:textId="77777777" w:rsidR="00160BF2" w:rsidRPr="00B47311" w:rsidRDefault="00160BF2" w:rsidP="00026272"/>
    <w:p w14:paraId="0B88C545" w14:textId="77777777" w:rsidR="00160BF2" w:rsidRPr="00B47311" w:rsidRDefault="00160BF2" w:rsidP="00026272">
      <w:pPr>
        <w:tabs>
          <w:tab w:val="left" w:pos="720"/>
        </w:tabs>
        <w:ind w:left="720" w:hanging="720"/>
      </w:pPr>
      <w:r w:rsidRPr="00B47311">
        <w:t>605.15</w:t>
      </w:r>
      <w:r w:rsidRPr="00B47311">
        <w:tab/>
        <w:t>ACTION BY WRITTEN CONSENT</w:t>
      </w:r>
      <w:r w:rsidRPr="00B47311">
        <w:fldChar w:fldCharType="begin"/>
      </w:r>
      <w:r w:rsidRPr="00B47311">
        <w:instrText xml:space="preserve"> TC "</w:instrText>
      </w:r>
      <w:bookmarkStart w:id="847" w:name="_Toc495293599"/>
      <w:bookmarkStart w:id="848" w:name="_Toc495299358"/>
      <w:bookmarkStart w:id="849" w:name="_Toc495302032"/>
      <w:bookmarkStart w:id="850" w:name="_Toc495307386"/>
      <w:bookmarkStart w:id="851" w:name="_Toc495717673"/>
      <w:bookmarkStart w:id="852" w:name="_Toc496321261"/>
      <w:bookmarkStart w:id="853" w:name="_Toc496411846"/>
      <w:bookmarkStart w:id="854" w:name="_Toc291782718"/>
      <w:bookmarkStart w:id="855" w:name="_Toc516070105"/>
      <w:r w:rsidRPr="00B47311">
        <w:instrText>605.15</w:instrText>
      </w:r>
      <w:r w:rsidRPr="00B47311">
        <w:tab/>
        <w:instrText>ACTION BY WRITTEN CONSENT</w:instrText>
      </w:r>
      <w:bookmarkEnd w:id="847"/>
      <w:bookmarkEnd w:id="848"/>
      <w:bookmarkEnd w:id="849"/>
      <w:bookmarkEnd w:id="850"/>
      <w:bookmarkEnd w:id="851"/>
      <w:bookmarkEnd w:id="852"/>
      <w:bookmarkEnd w:id="853"/>
      <w:bookmarkEnd w:id="854"/>
      <w:bookmarkEnd w:id="855"/>
      <w:r w:rsidRPr="00B47311">
        <w:instrText xml:space="preserve">" \f C \l "2" </w:instrText>
      </w:r>
      <w:r w:rsidRPr="00B47311">
        <w:fldChar w:fldCharType="end"/>
      </w:r>
      <w:r w:rsidRPr="00B47311">
        <w:t xml:space="preserve"> - Any action required or permitted to be taken at any meeting of the Board of Directors or the Executive Committee may be taken without a meeting if all the Board Members or Executive Committee members entitled to vote consent to the action in </w:t>
      </w:r>
      <w:r w:rsidRPr="00B47311">
        <w:lastRenderedPageBreak/>
        <w:t>writing and the written consents are filed with the records of the respective meetings.  These consents shall be treated for all purposes as votes taken at a meeting.</w:t>
      </w:r>
    </w:p>
    <w:p w14:paraId="1904A68F" w14:textId="77777777" w:rsidR="00160BF2" w:rsidRPr="00B47311" w:rsidRDefault="00160BF2" w:rsidP="00026272"/>
    <w:p w14:paraId="62768228" w14:textId="58354530" w:rsidR="00160BF2" w:rsidRPr="00B47311" w:rsidRDefault="00160BF2" w:rsidP="00175C59">
      <w:pPr>
        <w:tabs>
          <w:tab w:val="left" w:pos="720"/>
        </w:tabs>
        <w:ind w:left="720" w:hanging="720"/>
      </w:pPr>
      <w:r w:rsidRPr="00B47311">
        <w:t>605.16</w:t>
      </w:r>
      <w:r w:rsidRPr="00B47311">
        <w:tab/>
        <w:t>MAIL VOTE</w:t>
      </w:r>
      <w:r w:rsidRPr="00B47311">
        <w:fldChar w:fldCharType="begin"/>
      </w:r>
      <w:r w:rsidRPr="00B47311">
        <w:instrText xml:space="preserve"> TC "</w:instrText>
      </w:r>
      <w:bookmarkStart w:id="856" w:name="_Toc495293600"/>
      <w:bookmarkStart w:id="857" w:name="_Toc495299359"/>
      <w:bookmarkStart w:id="858" w:name="_Toc495302033"/>
      <w:bookmarkStart w:id="859" w:name="_Toc495307387"/>
      <w:bookmarkStart w:id="860" w:name="_Toc495717674"/>
      <w:bookmarkStart w:id="861" w:name="_Toc496321262"/>
      <w:bookmarkStart w:id="862" w:name="_Toc496411847"/>
      <w:bookmarkStart w:id="863" w:name="_Toc291782719"/>
      <w:bookmarkStart w:id="864" w:name="_Toc516070106"/>
      <w:r w:rsidRPr="00B47311">
        <w:instrText>605.16</w:instrText>
      </w:r>
      <w:r w:rsidRPr="00B47311">
        <w:tab/>
        <w:instrText>MAIL VOTE</w:instrText>
      </w:r>
      <w:bookmarkEnd w:id="856"/>
      <w:bookmarkEnd w:id="857"/>
      <w:bookmarkEnd w:id="858"/>
      <w:bookmarkEnd w:id="859"/>
      <w:bookmarkEnd w:id="860"/>
      <w:bookmarkEnd w:id="861"/>
      <w:bookmarkEnd w:id="862"/>
      <w:bookmarkEnd w:id="863"/>
      <w:bookmarkEnd w:id="864"/>
      <w:r w:rsidRPr="00B47311">
        <w:instrText xml:space="preserve">" \f C \l "2" </w:instrText>
      </w:r>
      <w:r w:rsidRPr="00B47311">
        <w:fldChar w:fldCharType="end"/>
      </w:r>
      <w:r w:rsidRPr="00B47311">
        <w:t xml:space="preserve"> - Any action which may be taken at any regular or special meeting of the Board of Directors, except elections, advice and consent to the General Chair's appointments, or removals of officers, committee Chairs and members, may be taken without a meeting.  If an action is to be taken without a meeting, the Secretary, by first class mail, postage prepaid, shall distribute a written ballot to every Board Member entitled to vote on the matter.  The ballot shall set forth the proposed action, provide an opportunity to specify approval or disapproval, and provide a reasonable time (but in no event less than the period specified in Section </w:t>
      </w:r>
      <w:r w:rsidRPr="00B47311">
        <w:fldChar w:fldCharType="begin"/>
      </w:r>
      <w:r w:rsidRPr="00B47311">
        <w:instrText xml:space="preserve"> REF Sec605_17 \h </w:instrText>
      </w:r>
      <w:r w:rsidR="00026272" w:rsidRPr="00B47311">
        <w:instrText xml:space="preserve"> \* MERGEFORMAT </w:instrText>
      </w:r>
      <w:r w:rsidRPr="00B47311">
        <w:fldChar w:fldCharType="separate"/>
      </w:r>
      <w:r w:rsidR="004C7E17" w:rsidRPr="00B47311">
        <w:t>605.17</w:t>
      </w:r>
      <w:r w:rsidRPr="00B47311">
        <w:fldChar w:fldCharType="end"/>
      </w:r>
      <w:r w:rsidRPr="00B47311">
        <w:t xml:space="preserve">) within which to return the ballot to the Secretary.  Action by written ballot shall be valid only when the number of votes cast in favor of the proposed action within the </w:t>
      </w:r>
      <w:proofErr w:type="gramStart"/>
      <w:r w:rsidRPr="00B47311">
        <w:t>time period</w:t>
      </w:r>
      <w:proofErr w:type="gramEnd"/>
      <w:r w:rsidRPr="00B47311">
        <w:t xml:space="preserve"> specified constitutes a majority of the votes entitled to be cast.</w:t>
      </w:r>
    </w:p>
    <w:p w14:paraId="776C19EF" w14:textId="77777777" w:rsidR="00160BF2" w:rsidRPr="00B47311" w:rsidRDefault="00160BF2" w:rsidP="00026272"/>
    <w:p w14:paraId="092BEB20" w14:textId="77777777" w:rsidR="00160BF2" w:rsidRPr="00B47311" w:rsidRDefault="00160BF2" w:rsidP="00026272">
      <w:pPr>
        <w:tabs>
          <w:tab w:val="left" w:pos="720"/>
        </w:tabs>
        <w:ind w:left="720" w:hanging="720"/>
      </w:pPr>
      <w:bookmarkStart w:id="865" w:name="Sec605_17"/>
      <w:r w:rsidRPr="00B47311">
        <w:t>605.17</w:t>
      </w:r>
      <w:bookmarkEnd w:id="865"/>
      <w:r w:rsidRPr="00B47311">
        <w:tab/>
        <w:t>NOTICES</w:t>
      </w:r>
      <w:r w:rsidRPr="00B47311">
        <w:fldChar w:fldCharType="begin"/>
      </w:r>
      <w:r w:rsidRPr="00B47311">
        <w:instrText xml:space="preserve"> TC "</w:instrText>
      </w:r>
      <w:bookmarkStart w:id="866" w:name="_Toc495293601"/>
      <w:bookmarkStart w:id="867" w:name="_Toc495299360"/>
      <w:bookmarkStart w:id="868" w:name="_Toc495302034"/>
      <w:bookmarkStart w:id="869" w:name="_Toc495307388"/>
      <w:bookmarkStart w:id="870" w:name="_Toc495717675"/>
      <w:bookmarkStart w:id="871" w:name="_Toc496321263"/>
      <w:bookmarkStart w:id="872" w:name="_Toc496411848"/>
      <w:bookmarkStart w:id="873" w:name="_Toc291782720"/>
      <w:bookmarkStart w:id="874" w:name="_Toc516070107"/>
      <w:r w:rsidRPr="00B47311">
        <w:instrText>605.17</w:instrText>
      </w:r>
      <w:r w:rsidRPr="00B47311">
        <w:tab/>
        <w:instrText>NOTICES</w:instrText>
      </w:r>
      <w:bookmarkEnd w:id="866"/>
      <w:bookmarkEnd w:id="867"/>
      <w:bookmarkEnd w:id="868"/>
      <w:bookmarkEnd w:id="869"/>
      <w:bookmarkEnd w:id="870"/>
      <w:bookmarkEnd w:id="871"/>
      <w:bookmarkEnd w:id="872"/>
      <w:bookmarkEnd w:id="873"/>
      <w:bookmarkEnd w:id="874"/>
      <w:r w:rsidRPr="00B47311">
        <w:instrText xml:space="preserve">" \f C \l "2" </w:instrText>
      </w:r>
      <w:r w:rsidRPr="00B47311">
        <w:fldChar w:fldCharType="end"/>
      </w:r>
      <w:r w:rsidRPr="00B47311">
        <w:t xml:space="preserve"> -</w:t>
      </w:r>
    </w:p>
    <w:p w14:paraId="74E7E37E" w14:textId="77777777" w:rsidR="00160BF2" w:rsidRPr="00B47311" w:rsidRDefault="00160BF2" w:rsidP="00026272"/>
    <w:p w14:paraId="7F0F53CD" w14:textId="3B729157" w:rsidR="00160BF2" w:rsidRPr="00B47311" w:rsidRDefault="00160BF2" w:rsidP="00175C59">
      <w:pPr>
        <w:tabs>
          <w:tab w:val="left" w:pos="720"/>
          <w:tab w:val="left" w:pos="1440"/>
        </w:tabs>
        <w:ind w:left="1440" w:hanging="720"/>
      </w:pPr>
      <w:r w:rsidRPr="00B47311">
        <w:rPr>
          <w:smallCaps/>
        </w:rPr>
        <w:t>.1</w:t>
      </w:r>
      <w:r w:rsidRPr="00B47311">
        <w:rPr>
          <w:smallCaps/>
        </w:rPr>
        <w:tab/>
        <w:t>Time</w:t>
      </w:r>
      <w:r w:rsidRPr="00B47311">
        <w:rPr>
          <w:smallCaps/>
        </w:rPr>
        <w:fldChar w:fldCharType="begin"/>
      </w:r>
      <w:r w:rsidRPr="00B47311">
        <w:instrText xml:space="preserve"> TC "</w:instrText>
      </w:r>
      <w:bookmarkStart w:id="875" w:name="_Toc495293602"/>
      <w:bookmarkStart w:id="876" w:name="_Toc495299361"/>
      <w:bookmarkStart w:id="877" w:name="_Toc495302035"/>
      <w:bookmarkStart w:id="878" w:name="_Toc495307389"/>
      <w:bookmarkStart w:id="879" w:name="_Toc495717676"/>
      <w:bookmarkStart w:id="880" w:name="_Toc496321264"/>
      <w:bookmarkStart w:id="881" w:name="_Toc496411849"/>
      <w:bookmarkStart w:id="882" w:name="_Toc291782721"/>
      <w:bookmarkStart w:id="883" w:name="_Toc516070108"/>
      <w:r w:rsidRPr="00B47311">
        <w:rPr>
          <w:smallCaps/>
        </w:rPr>
        <w:instrText>.1</w:instrText>
      </w:r>
      <w:r w:rsidRPr="00B47311">
        <w:rPr>
          <w:smallCaps/>
        </w:rPr>
        <w:tab/>
        <w:instrText>Time</w:instrText>
      </w:r>
      <w:bookmarkEnd w:id="875"/>
      <w:bookmarkEnd w:id="876"/>
      <w:bookmarkEnd w:id="877"/>
      <w:bookmarkEnd w:id="878"/>
      <w:bookmarkEnd w:id="879"/>
      <w:bookmarkEnd w:id="880"/>
      <w:bookmarkEnd w:id="881"/>
      <w:bookmarkEnd w:id="882"/>
      <w:bookmarkEnd w:id="883"/>
      <w:r w:rsidRPr="00B47311">
        <w:instrText xml:space="preserve">" \f C \l "3" </w:instrText>
      </w:r>
      <w:r w:rsidRPr="00B47311">
        <w:rPr>
          <w:smallCaps/>
        </w:rPr>
        <w:fldChar w:fldCharType="end"/>
      </w:r>
      <w:r w:rsidRPr="00B47311">
        <w:t xml:space="preserve"> - Not less than six (6) </w:t>
      </w:r>
      <w:r w:rsidR="003D6E13">
        <w:t>days’ notice</w:t>
      </w:r>
      <w:r w:rsidRPr="00B47311">
        <w:t xml:space="preserve"> shall be given to each Board Member for any annual, regular or special meeting of the Board of Directors.  Separate notices need not be given for regular meetings that are designated in these Bylaws or otherwise scheduled and noticed well in advance. (See Section 616.1.</w:t>
      </w:r>
      <w:r w:rsidRPr="00B47311">
        <w:fldChar w:fldCharType="begin"/>
      </w:r>
      <w:r w:rsidRPr="00B47311">
        <w:instrText xml:space="preserve"> REF Sec616_1_5 \h </w:instrText>
      </w:r>
      <w:r w:rsidR="00026272" w:rsidRPr="00B47311">
        <w:instrText xml:space="preserve"> \* MERGEFORMAT </w:instrText>
      </w:r>
      <w:r w:rsidRPr="00B47311">
        <w:fldChar w:fldCharType="separate"/>
      </w:r>
      <w:r w:rsidR="004C7E17" w:rsidRPr="00B47311">
        <w:rPr>
          <w:smallCaps/>
        </w:rPr>
        <w:t>5</w:t>
      </w:r>
      <w:r w:rsidRPr="00B47311">
        <w:fldChar w:fldCharType="end"/>
      </w:r>
      <w:r w:rsidRPr="00B47311">
        <w:t xml:space="preserve"> for the various permitted forms of notice and the consequences thereof.)</w:t>
      </w:r>
    </w:p>
    <w:p w14:paraId="0A0EE992" w14:textId="77777777" w:rsidR="00160BF2" w:rsidRPr="00B47311" w:rsidRDefault="00160BF2" w:rsidP="00026272"/>
    <w:p w14:paraId="79233085" w14:textId="77777777" w:rsidR="00160BF2" w:rsidRPr="00B47311" w:rsidRDefault="00160BF2" w:rsidP="00026272">
      <w:pPr>
        <w:tabs>
          <w:tab w:val="left" w:pos="720"/>
          <w:tab w:val="left" w:pos="1440"/>
        </w:tabs>
        <w:ind w:left="1440" w:hanging="720"/>
      </w:pPr>
      <w:r w:rsidRPr="00B47311">
        <w:rPr>
          <w:smallCaps/>
        </w:rPr>
        <w:t>.2</w:t>
      </w:r>
      <w:r w:rsidRPr="00B47311">
        <w:rPr>
          <w:smallCaps/>
        </w:rPr>
        <w:tab/>
        <w:t>Information</w:t>
      </w:r>
      <w:r w:rsidRPr="00B47311">
        <w:rPr>
          <w:smallCaps/>
        </w:rPr>
        <w:fldChar w:fldCharType="begin"/>
      </w:r>
      <w:r w:rsidRPr="00B47311">
        <w:instrText xml:space="preserve"> TC "</w:instrText>
      </w:r>
      <w:bookmarkStart w:id="884" w:name="_Toc495293603"/>
      <w:bookmarkStart w:id="885" w:name="_Toc495299362"/>
      <w:bookmarkStart w:id="886" w:name="_Toc495302036"/>
      <w:bookmarkStart w:id="887" w:name="_Toc495307390"/>
      <w:bookmarkStart w:id="888" w:name="_Toc495717677"/>
      <w:bookmarkStart w:id="889" w:name="_Toc496321265"/>
      <w:bookmarkStart w:id="890" w:name="_Toc496411850"/>
      <w:bookmarkStart w:id="891" w:name="_Toc291782722"/>
      <w:bookmarkStart w:id="892" w:name="_Toc516070109"/>
      <w:r w:rsidRPr="00B47311">
        <w:rPr>
          <w:smallCaps/>
        </w:rPr>
        <w:instrText>.2</w:instrText>
      </w:r>
      <w:r w:rsidRPr="00B47311">
        <w:rPr>
          <w:smallCaps/>
        </w:rPr>
        <w:tab/>
        <w:instrText>Information</w:instrText>
      </w:r>
      <w:bookmarkEnd w:id="884"/>
      <w:bookmarkEnd w:id="885"/>
      <w:bookmarkEnd w:id="886"/>
      <w:bookmarkEnd w:id="887"/>
      <w:bookmarkEnd w:id="888"/>
      <w:bookmarkEnd w:id="889"/>
      <w:bookmarkEnd w:id="890"/>
      <w:bookmarkEnd w:id="891"/>
      <w:bookmarkEnd w:id="892"/>
      <w:r w:rsidRPr="00B47311">
        <w:instrText xml:space="preserve">" \f C \l "3" </w:instrText>
      </w:r>
      <w:r w:rsidRPr="00B47311">
        <w:rPr>
          <w:smallCaps/>
        </w:rPr>
        <w:fldChar w:fldCharType="end"/>
      </w:r>
      <w:r w:rsidRPr="00B47311">
        <w:t xml:space="preserve"> - The notice of a meeting shall contain the time, date and site and in the case of special meetings, the expected purpose, which may be general.</w:t>
      </w:r>
    </w:p>
    <w:p w14:paraId="56095E25" w14:textId="77777777" w:rsidR="00160BF2" w:rsidRPr="00B47311" w:rsidRDefault="00160BF2" w:rsidP="00026272"/>
    <w:p w14:paraId="406D86C9" w14:textId="77777777" w:rsidR="00160BF2" w:rsidRPr="00B47311" w:rsidRDefault="00160BF2" w:rsidP="00026272">
      <w:pPr>
        <w:tabs>
          <w:tab w:val="left" w:pos="720"/>
        </w:tabs>
        <w:ind w:left="720" w:hanging="720"/>
      </w:pPr>
      <w:r w:rsidRPr="00B47311">
        <w:t>605.18</w:t>
      </w:r>
      <w:r w:rsidRPr="00B47311">
        <w:tab/>
        <w:t>ORDER OF BUSINESS</w:t>
      </w:r>
      <w:r w:rsidRPr="00B47311">
        <w:fldChar w:fldCharType="begin"/>
      </w:r>
      <w:r w:rsidRPr="00B47311">
        <w:instrText xml:space="preserve"> TC "</w:instrText>
      </w:r>
      <w:bookmarkStart w:id="893" w:name="_Toc495293604"/>
      <w:bookmarkStart w:id="894" w:name="_Toc495299363"/>
      <w:bookmarkStart w:id="895" w:name="_Toc495302037"/>
      <w:bookmarkStart w:id="896" w:name="_Toc495307391"/>
      <w:bookmarkStart w:id="897" w:name="_Toc495717678"/>
      <w:bookmarkStart w:id="898" w:name="_Toc496321266"/>
      <w:bookmarkStart w:id="899" w:name="_Toc496411851"/>
      <w:bookmarkStart w:id="900" w:name="_Toc291782723"/>
      <w:bookmarkStart w:id="901" w:name="_Toc516070110"/>
      <w:r w:rsidRPr="00B47311">
        <w:instrText>605.18</w:instrText>
      </w:r>
      <w:r w:rsidRPr="00B47311">
        <w:tab/>
        <w:instrText>ORDER OF BUSINESS</w:instrText>
      </w:r>
      <w:bookmarkEnd w:id="893"/>
      <w:bookmarkEnd w:id="894"/>
      <w:bookmarkEnd w:id="895"/>
      <w:bookmarkEnd w:id="896"/>
      <w:bookmarkEnd w:id="897"/>
      <w:bookmarkEnd w:id="898"/>
      <w:bookmarkEnd w:id="899"/>
      <w:bookmarkEnd w:id="900"/>
      <w:bookmarkEnd w:id="901"/>
      <w:r w:rsidRPr="00B47311">
        <w:instrText xml:space="preserve">" \f C \l "2" </w:instrText>
      </w:r>
      <w:r w:rsidRPr="00B47311">
        <w:fldChar w:fldCharType="end"/>
      </w:r>
      <w:r w:rsidRPr="00B47311">
        <w:t xml:space="preserve"> - At all meetings of the Board of Directors the following shall be included in the order of business to the extent applicable.  The order in which subjects are taken up may be varied.</w:t>
      </w:r>
    </w:p>
    <w:p w14:paraId="44D8A296" w14:textId="77777777" w:rsidR="00160BF2" w:rsidRPr="00B47311" w:rsidRDefault="00160BF2" w:rsidP="00026272"/>
    <w:p w14:paraId="45E23EF7" w14:textId="77777777" w:rsidR="00160BF2" w:rsidRPr="00B47311" w:rsidRDefault="00160BF2" w:rsidP="00026272">
      <w:pPr>
        <w:ind w:left="720" w:firstLine="720"/>
      </w:pPr>
      <w:r w:rsidRPr="00B47311">
        <w:t>Roll Call</w:t>
      </w:r>
    </w:p>
    <w:p w14:paraId="139667D8" w14:textId="77777777" w:rsidR="00160BF2" w:rsidRPr="00B47311" w:rsidRDefault="00160BF2" w:rsidP="00026272">
      <w:pPr>
        <w:ind w:left="720" w:firstLine="720"/>
      </w:pPr>
      <w:smartTag w:uri="urn:schemas-microsoft-com:office:smarttags" w:element="City">
        <w:smartTag w:uri="urn:schemas-microsoft-com:office:smarttags" w:element="place">
          <w:r w:rsidRPr="00B47311">
            <w:t>Reading</w:t>
          </w:r>
        </w:smartTag>
      </w:smartTag>
      <w:r w:rsidRPr="00B47311">
        <w:t>, correction and adoption of minutes Report of Executive Committee</w:t>
      </w:r>
    </w:p>
    <w:p w14:paraId="0C1A8258" w14:textId="77777777" w:rsidR="00160BF2" w:rsidRPr="00B47311" w:rsidRDefault="00160BF2" w:rsidP="00026272">
      <w:pPr>
        <w:ind w:left="720" w:firstLine="720"/>
      </w:pPr>
      <w:r w:rsidRPr="00B47311">
        <w:t>Reports of officers</w:t>
      </w:r>
    </w:p>
    <w:p w14:paraId="70071846" w14:textId="77777777" w:rsidR="00160BF2" w:rsidRPr="00B47311" w:rsidRDefault="00160BF2" w:rsidP="00026272">
      <w:pPr>
        <w:ind w:left="720" w:firstLine="720"/>
      </w:pPr>
      <w:r w:rsidRPr="00B47311">
        <w:t>Reports of committees and coordinators</w:t>
      </w:r>
    </w:p>
    <w:p w14:paraId="5B3B1902" w14:textId="77777777" w:rsidR="00160BF2" w:rsidRPr="00B47311" w:rsidRDefault="00160BF2" w:rsidP="00026272">
      <w:pPr>
        <w:ind w:left="1440"/>
      </w:pPr>
      <w:r w:rsidRPr="00B47311">
        <w:t>Presentation of the annual budget and adoption of recommendation to the House of Delegates Presentation of the annual audit report and adoption of its recommendation to the House of Delegates</w:t>
      </w:r>
    </w:p>
    <w:p w14:paraId="053B4B01" w14:textId="77777777" w:rsidR="00160BF2" w:rsidRPr="00B47311" w:rsidRDefault="00160BF2" w:rsidP="00026272">
      <w:pPr>
        <w:ind w:left="720" w:firstLine="720"/>
      </w:pPr>
      <w:r w:rsidRPr="00B47311">
        <w:t>Advice and Consent to Appointments</w:t>
      </w:r>
    </w:p>
    <w:p w14:paraId="4EB920B5" w14:textId="77777777" w:rsidR="00160BF2" w:rsidRPr="00B47311" w:rsidRDefault="00160BF2" w:rsidP="00026272">
      <w:pPr>
        <w:ind w:left="720" w:firstLine="720"/>
      </w:pPr>
      <w:r w:rsidRPr="00B47311">
        <w:t>Unfinished (old) business</w:t>
      </w:r>
    </w:p>
    <w:p w14:paraId="2F289433" w14:textId="77777777" w:rsidR="00160BF2" w:rsidRPr="00B47311" w:rsidRDefault="00160BF2" w:rsidP="00026272">
      <w:pPr>
        <w:ind w:left="720" w:firstLine="720"/>
      </w:pPr>
      <w:r w:rsidRPr="00B47311">
        <w:t>New business</w:t>
      </w:r>
    </w:p>
    <w:p w14:paraId="42CA3734" w14:textId="77777777" w:rsidR="00160BF2" w:rsidRPr="00B47311" w:rsidRDefault="00160BF2" w:rsidP="00026272">
      <w:pPr>
        <w:ind w:left="1440"/>
      </w:pPr>
      <w:r w:rsidRPr="00B47311">
        <w:t>Approval of applications for Group Membership and Affiliated Individual Membership Resolutions and orders</w:t>
      </w:r>
    </w:p>
    <w:p w14:paraId="62B49517" w14:textId="77777777" w:rsidR="00160BF2" w:rsidRPr="00B47311" w:rsidRDefault="00160BF2" w:rsidP="00026272">
      <w:pPr>
        <w:ind w:left="720" w:firstLine="720"/>
      </w:pPr>
      <w:r w:rsidRPr="00B47311">
        <w:t>Elections</w:t>
      </w:r>
    </w:p>
    <w:p w14:paraId="44C86CF8" w14:textId="77777777" w:rsidR="00160BF2" w:rsidRPr="00B47311" w:rsidRDefault="00160BF2" w:rsidP="00026272">
      <w:pPr>
        <w:ind w:left="720" w:firstLine="720"/>
      </w:pPr>
      <w:r w:rsidRPr="00B47311">
        <w:t>Adjournment</w:t>
      </w:r>
    </w:p>
    <w:p w14:paraId="58094939" w14:textId="77777777" w:rsidR="00160BF2" w:rsidRPr="00B47311" w:rsidRDefault="00160BF2" w:rsidP="00026272">
      <w:pPr>
        <w:rPr>
          <w:sz w:val="26"/>
        </w:rPr>
      </w:pPr>
    </w:p>
    <w:p w14:paraId="774AF575" w14:textId="77777777" w:rsidR="00160BF2" w:rsidRPr="005F477D" w:rsidRDefault="00160BF2" w:rsidP="005F477D">
      <w:pPr>
        <w:jc w:val="center"/>
        <w:rPr>
          <w:b/>
          <w:sz w:val="28"/>
          <w:szCs w:val="28"/>
        </w:rPr>
      </w:pPr>
      <w:bookmarkStart w:id="902" w:name="_Toc323908757"/>
      <w:r w:rsidRPr="005F477D">
        <w:rPr>
          <w:b/>
          <w:sz w:val="28"/>
          <w:szCs w:val="28"/>
        </w:rPr>
        <w:t>ARTICLE 606</w:t>
      </w:r>
      <w:bookmarkEnd w:id="902"/>
    </w:p>
    <w:p w14:paraId="11B77CF9" w14:textId="77777777" w:rsidR="00160BF2" w:rsidRPr="005F477D" w:rsidRDefault="00160BF2" w:rsidP="005F477D">
      <w:pPr>
        <w:jc w:val="center"/>
        <w:rPr>
          <w:b/>
          <w:sz w:val="28"/>
          <w:szCs w:val="28"/>
        </w:rPr>
      </w:pPr>
      <w:r w:rsidRPr="005F477D">
        <w:rPr>
          <w:b/>
          <w:sz w:val="28"/>
          <w:szCs w:val="28"/>
        </w:rPr>
        <w:t>OFFICERS</w:t>
      </w:r>
      <w:r w:rsidRPr="005F477D">
        <w:rPr>
          <w:b/>
          <w:sz w:val="28"/>
          <w:szCs w:val="28"/>
        </w:rPr>
        <w:fldChar w:fldCharType="begin"/>
      </w:r>
      <w:r w:rsidRPr="005F477D">
        <w:rPr>
          <w:b/>
          <w:sz w:val="28"/>
          <w:szCs w:val="28"/>
        </w:rPr>
        <w:instrText xml:space="preserve"> TC "</w:instrText>
      </w:r>
      <w:bookmarkStart w:id="903" w:name="_Toc496411853"/>
      <w:bookmarkStart w:id="904" w:name="_Toc291782725"/>
      <w:bookmarkStart w:id="905" w:name="_Toc323908760"/>
      <w:bookmarkStart w:id="906" w:name="_Toc516070111"/>
      <w:r w:rsidR="00866473">
        <w:rPr>
          <w:b/>
          <w:sz w:val="28"/>
          <w:szCs w:val="28"/>
        </w:rPr>
        <w:instrText xml:space="preserve">ARTICLE 606 </w:instrText>
      </w:r>
      <w:r w:rsidRPr="005F477D">
        <w:rPr>
          <w:b/>
          <w:sz w:val="28"/>
          <w:szCs w:val="28"/>
        </w:rPr>
        <w:instrText>OFFICERS</w:instrText>
      </w:r>
      <w:bookmarkEnd w:id="903"/>
      <w:bookmarkEnd w:id="904"/>
      <w:bookmarkEnd w:id="905"/>
      <w:bookmarkEnd w:id="906"/>
      <w:r w:rsidRPr="005F477D">
        <w:rPr>
          <w:b/>
          <w:sz w:val="28"/>
          <w:szCs w:val="28"/>
        </w:rPr>
        <w:instrText xml:space="preserve">" \f C \l "1" </w:instrText>
      </w:r>
      <w:r w:rsidRPr="005F477D">
        <w:rPr>
          <w:b/>
          <w:sz w:val="28"/>
          <w:szCs w:val="28"/>
        </w:rPr>
        <w:fldChar w:fldCharType="end"/>
      </w:r>
    </w:p>
    <w:p w14:paraId="47420C7C" w14:textId="77777777" w:rsidR="00160BF2" w:rsidRPr="00B47311" w:rsidRDefault="00160BF2" w:rsidP="00026272">
      <w:pPr>
        <w:rPr>
          <w:sz w:val="26"/>
        </w:rPr>
      </w:pPr>
    </w:p>
    <w:p w14:paraId="4BE5DB72" w14:textId="77777777" w:rsidR="00160BF2" w:rsidRPr="00B47311" w:rsidRDefault="00160BF2" w:rsidP="00026272">
      <w:pPr>
        <w:tabs>
          <w:tab w:val="left" w:pos="720"/>
        </w:tabs>
        <w:ind w:left="720" w:hanging="720"/>
      </w:pPr>
      <w:bookmarkStart w:id="907" w:name="Sec606_1"/>
      <w:r w:rsidRPr="00B47311">
        <w:t>606.1</w:t>
      </w:r>
      <w:bookmarkEnd w:id="907"/>
      <w:r w:rsidRPr="00B47311">
        <w:tab/>
        <w:t xml:space="preserve">ELECTED OFFICERS AND COMMITTEE </w:t>
      </w:r>
      <w:r w:rsidRPr="0016302F">
        <w:t>CHAIR</w:t>
      </w:r>
      <w:r w:rsidRPr="007B76CE">
        <w:rPr>
          <w:color w:val="000000"/>
        </w:rPr>
        <w:t>S</w:t>
      </w:r>
      <w:r w:rsidRPr="007B76CE">
        <w:rPr>
          <w:color w:val="000000"/>
        </w:rPr>
        <w:fldChar w:fldCharType="begin"/>
      </w:r>
      <w:r w:rsidRPr="007B76CE">
        <w:rPr>
          <w:color w:val="000000"/>
        </w:rPr>
        <w:instrText xml:space="preserve"> TC "</w:instrText>
      </w:r>
      <w:bookmarkStart w:id="908" w:name="_Toc495293605"/>
      <w:bookmarkStart w:id="909" w:name="_Toc495299364"/>
      <w:bookmarkStart w:id="910" w:name="_Toc495302038"/>
      <w:bookmarkStart w:id="911" w:name="_Toc495307392"/>
      <w:bookmarkStart w:id="912" w:name="_Toc495717679"/>
      <w:bookmarkStart w:id="913" w:name="_Toc496321267"/>
      <w:bookmarkStart w:id="914" w:name="_Toc496411854"/>
      <w:bookmarkStart w:id="915" w:name="_Toc291782726"/>
      <w:bookmarkStart w:id="916" w:name="_Toc516070112"/>
      <w:r w:rsidRPr="007B76CE">
        <w:rPr>
          <w:color w:val="000000"/>
        </w:rPr>
        <w:instrText>606.1</w:instrText>
      </w:r>
      <w:r w:rsidRPr="007B76CE">
        <w:rPr>
          <w:color w:val="000000"/>
        </w:rPr>
        <w:tab/>
        <w:instrText>ELECTED OFFICERS AND COMMITTEE CHAIR</w:instrText>
      </w:r>
      <w:bookmarkEnd w:id="908"/>
      <w:bookmarkEnd w:id="909"/>
      <w:bookmarkEnd w:id="910"/>
      <w:bookmarkEnd w:id="911"/>
      <w:bookmarkEnd w:id="912"/>
      <w:bookmarkEnd w:id="913"/>
      <w:bookmarkEnd w:id="914"/>
      <w:bookmarkEnd w:id="915"/>
      <w:bookmarkEnd w:id="916"/>
      <w:r w:rsidRPr="007B76CE">
        <w:rPr>
          <w:color w:val="000000"/>
        </w:rPr>
        <w:instrText xml:space="preserve">" \f C \l "2" </w:instrText>
      </w:r>
      <w:r w:rsidRPr="007B76CE">
        <w:rPr>
          <w:color w:val="000000"/>
        </w:rPr>
        <w:fldChar w:fldCharType="end"/>
      </w:r>
      <w:r w:rsidRPr="007B76CE">
        <w:rPr>
          <w:color w:val="000000"/>
        </w:rPr>
        <w:t xml:space="preserve"> </w:t>
      </w:r>
      <w:r w:rsidRPr="0016302F">
        <w:t>-</w:t>
      </w:r>
      <w:r w:rsidRPr="00B47311">
        <w:t xml:space="preserve"> The officers, committee</w:t>
      </w:r>
      <w:r w:rsidRPr="00B47311">
        <w:rPr>
          <w:b/>
        </w:rPr>
        <w:t xml:space="preserve"> </w:t>
      </w:r>
      <w:r w:rsidRPr="00B47311">
        <w:t>chairs and coordinators who shall be elected by the House of Delegates are:</w:t>
      </w:r>
    </w:p>
    <w:p w14:paraId="4C207B8E" w14:textId="77777777" w:rsidR="00160BF2" w:rsidRPr="00B47311" w:rsidRDefault="00160BF2" w:rsidP="00026272"/>
    <w:p w14:paraId="1530D9F2" w14:textId="77777777" w:rsidR="00160BF2" w:rsidRPr="00B47311" w:rsidRDefault="00160BF2" w:rsidP="00026272">
      <w:pPr>
        <w:tabs>
          <w:tab w:val="left" w:pos="720"/>
          <w:tab w:val="left" w:pos="1440"/>
        </w:tabs>
        <w:ind w:left="1440" w:hanging="720"/>
      </w:pPr>
      <w:r w:rsidRPr="00B47311">
        <w:t>.1</w:t>
      </w:r>
      <w:r w:rsidRPr="00B47311">
        <w:tab/>
        <w:t>General Chair</w:t>
      </w:r>
    </w:p>
    <w:p w14:paraId="0E25C6D9" w14:textId="77777777" w:rsidR="00160BF2" w:rsidRPr="00B47311" w:rsidRDefault="00160BF2" w:rsidP="00026272">
      <w:pPr>
        <w:tabs>
          <w:tab w:val="left" w:pos="720"/>
          <w:tab w:val="left" w:pos="1440"/>
        </w:tabs>
        <w:ind w:left="1440" w:hanging="720"/>
      </w:pPr>
      <w:r w:rsidRPr="00B47311">
        <w:t>.2</w:t>
      </w:r>
      <w:r w:rsidRPr="00B47311">
        <w:tab/>
        <w:t xml:space="preserve">Administrative </w:t>
      </w:r>
      <w:r w:rsidR="00E969A0" w:rsidRPr="00B47311">
        <w:t>Vice Chair</w:t>
      </w:r>
    </w:p>
    <w:p w14:paraId="5A4A3392" w14:textId="77777777" w:rsidR="00160BF2" w:rsidRPr="00B47311" w:rsidRDefault="00160BF2" w:rsidP="00026272">
      <w:pPr>
        <w:tabs>
          <w:tab w:val="left" w:pos="720"/>
          <w:tab w:val="left" w:pos="1440"/>
        </w:tabs>
        <w:ind w:left="1440" w:hanging="720"/>
      </w:pPr>
      <w:r w:rsidRPr="00B47311">
        <w:lastRenderedPageBreak/>
        <w:t>.3</w:t>
      </w:r>
      <w:r w:rsidRPr="00B47311">
        <w:tab/>
        <w:t xml:space="preserve">Finance </w:t>
      </w:r>
      <w:r w:rsidR="00E969A0" w:rsidRPr="00B47311">
        <w:t>Vice Chair</w:t>
      </w:r>
    </w:p>
    <w:p w14:paraId="6BA93F7A" w14:textId="77777777" w:rsidR="00160BF2" w:rsidRPr="00B47311" w:rsidRDefault="00160BF2" w:rsidP="00026272">
      <w:pPr>
        <w:tabs>
          <w:tab w:val="left" w:pos="720"/>
          <w:tab w:val="left" w:pos="1440"/>
        </w:tabs>
        <w:ind w:left="1440" w:hanging="720"/>
      </w:pPr>
      <w:r w:rsidRPr="00B47311">
        <w:t>.4</w:t>
      </w:r>
      <w:r w:rsidRPr="00B47311">
        <w:tab/>
        <w:t xml:space="preserve">Senior </w:t>
      </w:r>
      <w:r w:rsidR="00E969A0" w:rsidRPr="00B47311">
        <w:t>Vice Chair</w:t>
      </w:r>
    </w:p>
    <w:p w14:paraId="56F52A8C" w14:textId="77777777" w:rsidR="00160BF2" w:rsidRPr="00B47311" w:rsidRDefault="00160BF2" w:rsidP="00026272">
      <w:pPr>
        <w:tabs>
          <w:tab w:val="left" w:pos="720"/>
          <w:tab w:val="left" w:pos="1440"/>
        </w:tabs>
        <w:ind w:left="1440" w:hanging="720"/>
      </w:pPr>
      <w:r w:rsidRPr="00B47311">
        <w:t>.5</w:t>
      </w:r>
      <w:r w:rsidRPr="00B47311">
        <w:tab/>
        <w:t xml:space="preserve">Age Group </w:t>
      </w:r>
      <w:r w:rsidR="00E969A0" w:rsidRPr="00B47311">
        <w:t>Vice Chair</w:t>
      </w:r>
    </w:p>
    <w:p w14:paraId="166E272F" w14:textId="77777777" w:rsidR="00160BF2" w:rsidRPr="00B47311" w:rsidRDefault="00160BF2" w:rsidP="00026272">
      <w:pPr>
        <w:tabs>
          <w:tab w:val="left" w:pos="720"/>
          <w:tab w:val="left" w:pos="1440"/>
        </w:tabs>
        <w:ind w:left="1440" w:hanging="720"/>
      </w:pPr>
      <w:r w:rsidRPr="00B47311">
        <w:t>.6</w:t>
      </w:r>
      <w:r w:rsidRPr="00B47311">
        <w:tab/>
        <w:t>Secretary</w:t>
      </w:r>
    </w:p>
    <w:p w14:paraId="1AE20640" w14:textId="77777777" w:rsidR="00160BF2" w:rsidRPr="00B47311" w:rsidRDefault="00160BF2" w:rsidP="00026272">
      <w:pPr>
        <w:tabs>
          <w:tab w:val="left" w:pos="720"/>
          <w:tab w:val="left" w:pos="1440"/>
        </w:tabs>
        <w:ind w:left="1440" w:hanging="720"/>
      </w:pPr>
      <w:r w:rsidRPr="00B47311">
        <w:t>.7</w:t>
      </w:r>
      <w:r w:rsidRPr="00B47311">
        <w:tab/>
        <w:t>Technical Planning Chair</w:t>
      </w:r>
    </w:p>
    <w:p w14:paraId="6C16865C" w14:textId="77777777" w:rsidR="00160BF2" w:rsidRPr="00B47311" w:rsidRDefault="00160BF2" w:rsidP="00026272">
      <w:pPr>
        <w:tabs>
          <w:tab w:val="left" w:pos="720"/>
          <w:tab w:val="left" w:pos="1440"/>
        </w:tabs>
        <w:ind w:left="1440" w:hanging="720"/>
      </w:pPr>
      <w:r w:rsidRPr="00B47311">
        <w:t>.8</w:t>
      </w:r>
      <w:r w:rsidRPr="00B47311">
        <w:tab/>
        <w:t>Safety Coordinator</w:t>
      </w:r>
    </w:p>
    <w:p w14:paraId="372D71B5" w14:textId="77777777" w:rsidR="00160BF2" w:rsidRPr="00B47311" w:rsidRDefault="00160BF2" w:rsidP="00026272">
      <w:pPr>
        <w:tabs>
          <w:tab w:val="left" w:pos="720"/>
          <w:tab w:val="left" w:pos="1440"/>
        </w:tabs>
        <w:ind w:left="1440" w:hanging="720"/>
      </w:pPr>
      <w:r w:rsidRPr="00B47311">
        <w:t>.9</w:t>
      </w:r>
      <w:r w:rsidRPr="00B47311">
        <w:tab/>
        <w:t>Officials Committee Chair</w:t>
      </w:r>
    </w:p>
    <w:p w14:paraId="656FF103" w14:textId="77777777" w:rsidR="00160BF2" w:rsidRPr="00B47311" w:rsidRDefault="00160BF2" w:rsidP="00026272">
      <w:pPr>
        <w:tabs>
          <w:tab w:val="left" w:pos="720"/>
          <w:tab w:val="left" w:pos="1440"/>
        </w:tabs>
        <w:ind w:left="1440" w:hanging="720"/>
      </w:pPr>
      <w:r w:rsidRPr="00B47311">
        <w:t>.10</w:t>
      </w:r>
      <w:r w:rsidRPr="00B47311">
        <w:tab/>
        <w:t>Athlete Representative: Junior (most recently elected) and Senior (in the second year of their term)</w:t>
      </w:r>
    </w:p>
    <w:p w14:paraId="127DEC24" w14:textId="77777777" w:rsidR="008813DE" w:rsidRPr="00B47311" w:rsidRDefault="00764A1C" w:rsidP="00026272">
      <w:pPr>
        <w:tabs>
          <w:tab w:val="left" w:pos="720"/>
          <w:tab w:val="left" w:pos="1440"/>
        </w:tabs>
        <w:ind w:left="1440" w:hanging="720"/>
      </w:pPr>
      <w:r w:rsidRPr="00B47311">
        <w:t>.11</w:t>
      </w:r>
      <w:r w:rsidRPr="00B47311">
        <w:tab/>
        <w:t>Athlete</w:t>
      </w:r>
      <w:r w:rsidR="00FD04E2" w:rsidRPr="00B47311">
        <w:t>s</w:t>
      </w:r>
      <w:r w:rsidRPr="00B47311">
        <w:t xml:space="preserve"> Committe</w:t>
      </w:r>
      <w:r w:rsidR="00672620" w:rsidRPr="00B47311">
        <w:t xml:space="preserve">e </w:t>
      </w:r>
      <w:r w:rsidR="00E969A0" w:rsidRPr="00B47311">
        <w:t>Vice Chair</w:t>
      </w:r>
    </w:p>
    <w:p w14:paraId="03D8D1B6" w14:textId="77777777" w:rsidR="00160BF2" w:rsidRDefault="00160BF2" w:rsidP="00026272">
      <w:pPr>
        <w:tabs>
          <w:tab w:val="left" w:pos="720"/>
          <w:tab w:val="left" w:pos="1440"/>
        </w:tabs>
        <w:ind w:left="1440" w:hanging="720"/>
      </w:pPr>
      <w:r w:rsidRPr="00B47311">
        <w:t>.1</w:t>
      </w:r>
      <w:r w:rsidR="008813DE" w:rsidRPr="00B47311">
        <w:t>2</w:t>
      </w:r>
      <w:r w:rsidRPr="00B47311">
        <w:tab/>
        <w:t>Coach Representative: Junior (most recently elected) and Senior (in the second year of their term)</w:t>
      </w:r>
    </w:p>
    <w:p w14:paraId="2FF1E22C" w14:textId="77777777" w:rsidR="00DB13E6" w:rsidRPr="00B47311" w:rsidRDefault="00DB13E6" w:rsidP="00026272">
      <w:pPr>
        <w:tabs>
          <w:tab w:val="left" w:pos="720"/>
          <w:tab w:val="left" w:pos="1440"/>
        </w:tabs>
        <w:ind w:left="1440" w:hanging="720"/>
      </w:pPr>
      <w:r>
        <w:t>.13</w:t>
      </w:r>
      <w:r>
        <w:tab/>
        <w:t>Safe Sport Chair</w:t>
      </w:r>
    </w:p>
    <w:p w14:paraId="6D7E8E85" w14:textId="77777777" w:rsidR="00160BF2" w:rsidRPr="00B47311" w:rsidRDefault="00160BF2" w:rsidP="00026272"/>
    <w:p w14:paraId="2B2E6AAC" w14:textId="77777777" w:rsidR="00160BF2" w:rsidRPr="00B47311" w:rsidRDefault="00160BF2" w:rsidP="00026272">
      <w:pPr>
        <w:tabs>
          <w:tab w:val="left" w:pos="720"/>
        </w:tabs>
        <w:ind w:left="720" w:hanging="720"/>
      </w:pPr>
      <w:bookmarkStart w:id="917" w:name="Sec606_2"/>
      <w:r w:rsidRPr="00B47311">
        <w:t>606.2</w:t>
      </w:r>
      <w:bookmarkEnd w:id="917"/>
      <w:r w:rsidRPr="00B47311">
        <w:tab/>
        <w:t>ELECTIONS</w:t>
      </w:r>
      <w:r w:rsidRPr="00B47311">
        <w:fldChar w:fldCharType="begin"/>
      </w:r>
      <w:r w:rsidRPr="00B47311">
        <w:instrText xml:space="preserve"> TC "</w:instrText>
      </w:r>
      <w:bookmarkStart w:id="918" w:name="_Toc495293606"/>
      <w:bookmarkStart w:id="919" w:name="_Toc495299365"/>
      <w:bookmarkStart w:id="920" w:name="_Toc495302039"/>
      <w:bookmarkStart w:id="921" w:name="_Toc495307393"/>
      <w:bookmarkStart w:id="922" w:name="_Toc495717680"/>
      <w:bookmarkStart w:id="923" w:name="_Toc496321268"/>
      <w:bookmarkStart w:id="924" w:name="_Toc496411855"/>
      <w:bookmarkStart w:id="925" w:name="_Toc291782727"/>
      <w:bookmarkStart w:id="926" w:name="_Toc516070113"/>
      <w:r w:rsidRPr="00B47311">
        <w:instrText>606.2</w:instrText>
      </w:r>
      <w:r w:rsidRPr="00B47311">
        <w:tab/>
        <w:instrText>ELECTIONS</w:instrText>
      </w:r>
      <w:bookmarkEnd w:id="918"/>
      <w:bookmarkEnd w:id="919"/>
      <w:bookmarkEnd w:id="920"/>
      <w:bookmarkEnd w:id="921"/>
      <w:bookmarkEnd w:id="922"/>
      <w:bookmarkEnd w:id="923"/>
      <w:bookmarkEnd w:id="924"/>
      <w:bookmarkEnd w:id="925"/>
      <w:bookmarkEnd w:id="926"/>
      <w:r w:rsidRPr="00B47311">
        <w:instrText xml:space="preserve">" \f C \l "2" </w:instrText>
      </w:r>
      <w:r w:rsidRPr="00B47311">
        <w:fldChar w:fldCharType="end"/>
      </w:r>
      <w:r w:rsidRPr="00B47311">
        <w:t xml:space="preserve"> - The House of Delegates, at its annual meeting, shall elect the General Chair, the Administrative </w:t>
      </w:r>
      <w:r w:rsidR="00E969A0" w:rsidRPr="00B47311">
        <w:t>Vice Chair</w:t>
      </w:r>
      <w:r w:rsidRPr="00B47311">
        <w:t xml:space="preserve">, the Secretary, the Finance </w:t>
      </w:r>
      <w:r w:rsidR="00E969A0" w:rsidRPr="00B47311">
        <w:t>Vice Chair</w:t>
      </w:r>
      <w:r w:rsidRPr="00B47311">
        <w:t xml:space="preserve">, and the Senior </w:t>
      </w:r>
      <w:r w:rsidR="00E969A0" w:rsidRPr="00B47311">
        <w:t>Vice Chair</w:t>
      </w:r>
      <w:r w:rsidRPr="00B47311">
        <w:t xml:space="preserve"> and the Age Group </w:t>
      </w:r>
      <w:r w:rsidR="00E969A0" w:rsidRPr="00B47311">
        <w:t>Vice Chair</w:t>
      </w:r>
      <w:r w:rsidRPr="00B47311">
        <w:t>, the Technical Planning Committee Chair, the Safety Coordinator, the Officials Committee Chair, Athlete Representative</w:t>
      </w:r>
      <w:r w:rsidR="00A91A30" w:rsidRPr="00B47311">
        <w:t>s</w:t>
      </w:r>
      <w:r w:rsidRPr="00B47311">
        <w:t xml:space="preserve">, </w:t>
      </w:r>
      <w:r w:rsidR="008813DE" w:rsidRPr="00B47311">
        <w:t xml:space="preserve">Athlete Committee </w:t>
      </w:r>
      <w:r w:rsidR="00E969A0" w:rsidRPr="00B47311">
        <w:t>Vice Chair</w:t>
      </w:r>
      <w:r w:rsidR="008813DE" w:rsidRPr="00B47311">
        <w:t xml:space="preserve">, </w:t>
      </w:r>
      <w:r w:rsidRPr="00B47311">
        <w:t xml:space="preserve">Coach Representatives, </w:t>
      </w:r>
      <w:r w:rsidR="00DB13E6">
        <w:t xml:space="preserve">the Safe Sport Chair, </w:t>
      </w:r>
      <w:r w:rsidR="003D6E13">
        <w:t xml:space="preserve">and </w:t>
      </w:r>
      <w:r w:rsidRPr="00B47311">
        <w:t>Nominating Committee members.</w:t>
      </w:r>
    </w:p>
    <w:p w14:paraId="2EBF00C2" w14:textId="77777777" w:rsidR="00160BF2" w:rsidRPr="00B47311" w:rsidRDefault="00160BF2" w:rsidP="00026272"/>
    <w:p w14:paraId="708CD5C2" w14:textId="67397B18" w:rsidR="00160BF2" w:rsidRPr="00B47311" w:rsidRDefault="00160BF2" w:rsidP="00026272">
      <w:pPr>
        <w:tabs>
          <w:tab w:val="left" w:pos="720"/>
        </w:tabs>
        <w:ind w:left="1440" w:hanging="720"/>
      </w:pPr>
      <w:r w:rsidRPr="00B47311">
        <w:t>606.2A</w:t>
      </w:r>
      <w:r w:rsidRPr="00B47311">
        <w:tab/>
        <w:t>APPOINTMENTS</w:t>
      </w:r>
      <w:r w:rsidRPr="00B47311">
        <w:fldChar w:fldCharType="begin"/>
      </w:r>
      <w:r w:rsidRPr="00B47311">
        <w:instrText xml:space="preserve"> TC "</w:instrText>
      </w:r>
      <w:bookmarkStart w:id="927" w:name="_Toc495293607"/>
      <w:bookmarkStart w:id="928" w:name="_Toc495299366"/>
      <w:bookmarkStart w:id="929" w:name="_Toc495302040"/>
      <w:bookmarkStart w:id="930" w:name="_Toc495307394"/>
      <w:bookmarkStart w:id="931" w:name="_Toc495717681"/>
      <w:bookmarkStart w:id="932" w:name="_Toc496321269"/>
      <w:bookmarkStart w:id="933" w:name="_Toc496411856"/>
      <w:bookmarkStart w:id="934" w:name="_Toc291782728"/>
      <w:bookmarkStart w:id="935" w:name="_Toc516070114"/>
      <w:r w:rsidRPr="00B47311">
        <w:instrText>606.2A</w:instrText>
      </w:r>
      <w:r w:rsidRPr="00B47311">
        <w:tab/>
        <w:instrText>APPOINTMENTS</w:instrText>
      </w:r>
      <w:bookmarkEnd w:id="927"/>
      <w:bookmarkEnd w:id="928"/>
      <w:bookmarkEnd w:id="929"/>
      <w:bookmarkEnd w:id="930"/>
      <w:bookmarkEnd w:id="931"/>
      <w:bookmarkEnd w:id="932"/>
      <w:bookmarkEnd w:id="933"/>
      <w:bookmarkEnd w:id="934"/>
      <w:bookmarkEnd w:id="935"/>
      <w:r w:rsidRPr="00B47311">
        <w:instrText xml:space="preserve">" \f C \l "2" </w:instrText>
      </w:r>
      <w:r w:rsidRPr="00B47311">
        <w:fldChar w:fldCharType="end"/>
      </w:r>
      <w:r w:rsidRPr="00B47311">
        <w:t xml:space="preserve"> - The General Chair, with advice and consent of the Board of Directors, may appoint at the annual House of Delegates annual meeting </w:t>
      </w:r>
      <w:r w:rsidR="00E05A1C" w:rsidRPr="00B47311">
        <w:t>the Times</w:t>
      </w:r>
      <w:r w:rsidR="00764A1C" w:rsidRPr="00B47311">
        <w:t xml:space="preserve">/National Age Group Recognition </w:t>
      </w:r>
      <w:r w:rsidR="004C7E8A" w:rsidRPr="00B47311">
        <w:t>Coordinator</w:t>
      </w:r>
      <w:r w:rsidRPr="00B47311">
        <w:t xml:space="preserve">, the </w:t>
      </w:r>
      <w:r w:rsidR="004C7E8A" w:rsidRPr="00B47311">
        <w:t>Disability Swimmin</w:t>
      </w:r>
      <w:r w:rsidR="00CF6C6A" w:rsidRPr="00B47311">
        <w:t xml:space="preserve">g Coordinator, </w:t>
      </w:r>
      <w:r w:rsidRPr="00B47311">
        <w:t>the Equipment</w:t>
      </w:r>
      <w:r w:rsidR="00175C59" w:rsidRPr="00B47311">
        <w:t xml:space="preserve"> </w:t>
      </w:r>
      <w:r w:rsidR="005F69B2" w:rsidRPr="00B47311">
        <w:t>Coordinator</w:t>
      </w:r>
      <w:r w:rsidR="004C7E8A" w:rsidRPr="00B47311">
        <w:t>, Public Relations</w:t>
      </w:r>
      <w:r w:rsidR="005F69B2" w:rsidRPr="00B47311">
        <w:t xml:space="preserve"> Coordinator</w:t>
      </w:r>
      <w:r w:rsidR="004C7E8A" w:rsidRPr="00B47311">
        <w:t xml:space="preserve">, </w:t>
      </w:r>
      <w:r w:rsidR="00764A1C" w:rsidRPr="00B47311">
        <w:t>Diversity</w:t>
      </w:r>
      <w:r w:rsidR="00CF6C6A" w:rsidRPr="00B47311">
        <w:t xml:space="preserve"> Committee Chair, </w:t>
      </w:r>
      <w:r w:rsidR="00C32234">
        <w:t xml:space="preserve">and </w:t>
      </w:r>
      <w:r w:rsidR="00A11968" w:rsidRPr="00B47311">
        <w:t xml:space="preserve">State Records </w:t>
      </w:r>
      <w:r w:rsidR="00764A1C" w:rsidRPr="00B47311">
        <w:t>Coordinator</w:t>
      </w:r>
      <w:r w:rsidRPr="00B47311">
        <w:t xml:space="preserve">.  </w:t>
      </w:r>
    </w:p>
    <w:p w14:paraId="65F17806" w14:textId="77777777" w:rsidR="00160BF2" w:rsidRPr="00B47311" w:rsidRDefault="00160BF2" w:rsidP="00026272"/>
    <w:p w14:paraId="7B966474" w14:textId="77777777" w:rsidR="00160BF2" w:rsidRPr="00B47311" w:rsidRDefault="00160BF2" w:rsidP="00026272">
      <w:pPr>
        <w:tabs>
          <w:tab w:val="left" w:pos="720"/>
        </w:tabs>
        <w:ind w:left="720" w:hanging="720"/>
      </w:pPr>
      <w:bookmarkStart w:id="936" w:name="Sec606_3"/>
      <w:r w:rsidRPr="00B47311">
        <w:t>606.3</w:t>
      </w:r>
      <w:bookmarkEnd w:id="936"/>
      <w:r w:rsidRPr="00B47311">
        <w:tab/>
        <w:t>ELIGIBILITY</w:t>
      </w:r>
      <w:r w:rsidRPr="00B47311">
        <w:fldChar w:fldCharType="begin"/>
      </w:r>
      <w:r w:rsidRPr="00B47311">
        <w:instrText xml:space="preserve"> TC "</w:instrText>
      </w:r>
      <w:bookmarkStart w:id="937" w:name="_Toc495293608"/>
      <w:bookmarkStart w:id="938" w:name="_Toc495299367"/>
      <w:bookmarkStart w:id="939" w:name="_Toc495302041"/>
      <w:bookmarkStart w:id="940" w:name="_Toc495307395"/>
      <w:bookmarkStart w:id="941" w:name="_Toc495717682"/>
      <w:bookmarkStart w:id="942" w:name="_Toc496321270"/>
      <w:bookmarkStart w:id="943" w:name="_Toc496411857"/>
      <w:bookmarkStart w:id="944" w:name="_Toc291782729"/>
      <w:bookmarkStart w:id="945" w:name="_Toc516070115"/>
      <w:r w:rsidRPr="00B47311">
        <w:instrText>606.3</w:instrText>
      </w:r>
      <w:r w:rsidRPr="00B47311">
        <w:tab/>
        <w:instrText>ELIGIBILITY</w:instrText>
      </w:r>
      <w:bookmarkEnd w:id="937"/>
      <w:bookmarkEnd w:id="938"/>
      <w:bookmarkEnd w:id="939"/>
      <w:bookmarkEnd w:id="940"/>
      <w:bookmarkEnd w:id="941"/>
      <w:bookmarkEnd w:id="942"/>
      <w:bookmarkEnd w:id="943"/>
      <w:bookmarkEnd w:id="944"/>
      <w:bookmarkEnd w:id="945"/>
      <w:r w:rsidRPr="00B47311">
        <w:instrText xml:space="preserve">" \f C \l "2" </w:instrText>
      </w:r>
      <w:r w:rsidRPr="00B47311">
        <w:fldChar w:fldCharType="end"/>
      </w:r>
      <w:r w:rsidRPr="00B47311">
        <w:t xml:space="preserve"> - Only Individual Members in good standing shall be eligible to hold office and must maintain their eligibility throughout their term of office.</w:t>
      </w:r>
      <w:r w:rsidR="00493D46">
        <w:t xml:space="preserve">  The Athletes Committee Vice-Chair shall meet the same requirements as those listed </w:t>
      </w:r>
      <w:r w:rsidR="000D7FFD">
        <w:t xml:space="preserve">for the Athlete Representatives </w:t>
      </w:r>
      <w:r w:rsidR="00493D46">
        <w:t>in 604.1.3.</w:t>
      </w:r>
    </w:p>
    <w:p w14:paraId="5398B405" w14:textId="77777777" w:rsidR="00160BF2" w:rsidRPr="00B47311" w:rsidRDefault="00160BF2" w:rsidP="00026272"/>
    <w:p w14:paraId="243F03A7" w14:textId="26538A72" w:rsidR="00160BF2" w:rsidRPr="00B47311" w:rsidRDefault="00160BF2" w:rsidP="00026272">
      <w:pPr>
        <w:tabs>
          <w:tab w:val="left" w:pos="720"/>
        </w:tabs>
        <w:ind w:left="720" w:hanging="720"/>
      </w:pPr>
      <w:bookmarkStart w:id="946" w:name="Sec606_4"/>
      <w:r w:rsidRPr="00B47311">
        <w:t>606.4</w:t>
      </w:r>
      <w:bookmarkEnd w:id="946"/>
      <w:r w:rsidRPr="00B47311">
        <w:tab/>
        <w:t>DOUBLE VOTE PROHIBITED</w:t>
      </w:r>
      <w:r w:rsidRPr="00B47311">
        <w:fldChar w:fldCharType="begin"/>
      </w:r>
      <w:r w:rsidRPr="00B47311">
        <w:instrText xml:space="preserve"> TC "</w:instrText>
      </w:r>
      <w:bookmarkStart w:id="947" w:name="_Toc495293609"/>
      <w:bookmarkStart w:id="948" w:name="_Toc495299368"/>
      <w:bookmarkStart w:id="949" w:name="_Toc495302042"/>
      <w:bookmarkStart w:id="950" w:name="_Toc495307396"/>
      <w:bookmarkStart w:id="951" w:name="_Toc495717683"/>
      <w:bookmarkStart w:id="952" w:name="_Toc496321271"/>
      <w:bookmarkStart w:id="953" w:name="_Toc496411858"/>
      <w:bookmarkStart w:id="954" w:name="_Toc291782730"/>
      <w:bookmarkStart w:id="955" w:name="_Toc516070116"/>
      <w:r w:rsidRPr="00B47311">
        <w:instrText>606.4</w:instrText>
      </w:r>
      <w:r w:rsidRPr="00B47311">
        <w:tab/>
        <w:instrText>DOUBLE VOTE PROHIBITED</w:instrText>
      </w:r>
      <w:bookmarkEnd w:id="947"/>
      <w:bookmarkEnd w:id="948"/>
      <w:bookmarkEnd w:id="949"/>
      <w:bookmarkEnd w:id="950"/>
      <w:bookmarkEnd w:id="951"/>
      <w:bookmarkEnd w:id="952"/>
      <w:bookmarkEnd w:id="953"/>
      <w:bookmarkEnd w:id="954"/>
      <w:bookmarkEnd w:id="955"/>
      <w:r w:rsidRPr="00B47311">
        <w:instrText xml:space="preserve">" \f C \l "2" </w:instrText>
      </w:r>
      <w:r w:rsidRPr="00B47311">
        <w:fldChar w:fldCharType="end"/>
      </w:r>
      <w:r w:rsidRPr="00B47311">
        <w:t xml:space="preserve"> - An Individual Member of </w:t>
      </w:r>
      <w:r w:rsidR="00AD05B9">
        <w:t>MNSI</w:t>
      </w:r>
      <w:r w:rsidRPr="00B47311">
        <w:t xml:space="preserve"> entitled to vote in the House of Delegates </w:t>
      </w:r>
      <w:proofErr w:type="gramStart"/>
      <w:r w:rsidRPr="00B47311">
        <w:t>by virtue of</w:t>
      </w:r>
      <w:proofErr w:type="gramEnd"/>
      <w:r w:rsidRPr="00B47311">
        <w:t xml:space="preserve"> holding a position in </w:t>
      </w:r>
      <w:r w:rsidR="00AD05B9">
        <w:t>MNSI</w:t>
      </w:r>
      <w:r w:rsidRPr="00B47311">
        <w:t xml:space="preserve"> may not also vote as a Group Member Representative.</w:t>
      </w:r>
    </w:p>
    <w:p w14:paraId="207BDD5C" w14:textId="77777777" w:rsidR="00160BF2" w:rsidRPr="00B47311" w:rsidRDefault="00160BF2" w:rsidP="00026272"/>
    <w:p w14:paraId="4AE7D508" w14:textId="77777777" w:rsidR="00160BF2" w:rsidRPr="00B47311" w:rsidRDefault="00160BF2" w:rsidP="00026272">
      <w:pPr>
        <w:tabs>
          <w:tab w:val="left" w:pos="720"/>
        </w:tabs>
        <w:ind w:left="720" w:hanging="720"/>
      </w:pPr>
      <w:bookmarkStart w:id="956" w:name="Sec606_5"/>
      <w:r w:rsidRPr="00B47311">
        <w:t>606.5</w:t>
      </w:r>
      <w:bookmarkEnd w:id="956"/>
      <w:r w:rsidRPr="00B47311">
        <w:tab/>
        <w:t xml:space="preserve">OFFICES COMBINED OR </w:t>
      </w:r>
      <w:smartTag w:uri="urn:schemas-microsoft-com:office:smarttags" w:element="City">
        <w:smartTag w:uri="urn:schemas-microsoft-com:office:smarttags" w:element="place">
          <w:r w:rsidRPr="00B47311">
            <w:t>SPLIT</w:t>
          </w:r>
        </w:smartTag>
      </w:smartTag>
      <w:r w:rsidRPr="00B47311">
        <w:t xml:space="preserve"> - </w:t>
      </w:r>
      <w:r w:rsidRPr="00B47311">
        <w:fldChar w:fldCharType="begin"/>
      </w:r>
      <w:r w:rsidRPr="00B47311">
        <w:instrText xml:space="preserve"> TC "</w:instrText>
      </w:r>
      <w:bookmarkStart w:id="957" w:name="_Toc495293610"/>
      <w:bookmarkStart w:id="958" w:name="_Toc495299369"/>
      <w:bookmarkStart w:id="959" w:name="_Toc495302043"/>
      <w:bookmarkStart w:id="960" w:name="_Toc495307397"/>
      <w:bookmarkStart w:id="961" w:name="_Toc495717684"/>
      <w:bookmarkStart w:id="962" w:name="_Toc496321272"/>
      <w:bookmarkStart w:id="963" w:name="_Toc496411859"/>
      <w:bookmarkStart w:id="964" w:name="_Toc291782731"/>
      <w:bookmarkStart w:id="965" w:name="_Toc516070117"/>
      <w:r w:rsidRPr="00B47311">
        <w:instrText>606.5</w:instrText>
      </w:r>
      <w:r w:rsidRPr="00B47311">
        <w:tab/>
        <w:instrText>OFFICES COMBINED OR SPLIT</w:instrText>
      </w:r>
      <w:bookmarkEnd w:id="957"/>
      <w:bookmarkEnd w:id="958"/>
      <w:bookmarkEnd w:id="959"/>
      <w:bookmarkEnd w:id="960"/>
      <w:bookmarkEnd w:id="961"/>
      <w:bookmarkEnd w:id="962"/>
      <w:bookmarkEnd w:id="963"/>
      <w:bookmarkEnd w:id="964"/>
      <w:bookmarkEnd w:id="965"/>
      <w:r w:rsidRPr="00B47311">
        <w:instrText xml:space="preserve">" \f C \l "2" </w:instrText>
      </w:r>
      <w:r w:rsidRPr="00B47311">
        <w:fldChar w:fldCharType="end"/>
      </w:r>
      <w:r w:rsidRPr="00B47311">
        <w:t xml:space="preserve"> </w:t>
      </w:r>
    </w:p>
    <w:p w14:paraId="3AE4801A" w14:textId="77777777" w:rsidR="00160BF2" w:rsidRPr="00B47311" w:rsidRDefault="00160BF2" w:rsidP="00026272"/>
    <w:p w14:paraId="6B134A5F" w14:textId="77777777" w:rsidR="00160BF2" w:rsidRPr="00B47311" w:rsidRDefault="00160BF2" w:rsidP="00026272">
      <w:pPr>
        <w:tabs>
          <w:tab w:val="left" w:pos="720"/>
          <w:tab w:val="left" w:pos="1440"/>
        </w:tabs>
        <w:ind w:left="1440" w:hanging="720"/>
      </w:pPr>
      <w:r w:rsidRPr="00B47311">
        <w:rPr>
          <w:smallCaps/>
        </w:rPr>
        <w:t>.1</w:t>
      </w:r>
      <w:r w:rsidRPr="00B47311">
        <w:rPr>
          <w:smallCaps/>
        </w:rPr>
        <w:tab/>
        <w:t>Office Held By Two Persons</w:t>
      </w:r>
      <w:r w:rsidRPr="00B47311">
        <w:rPr>
          <w:smallCaps/>
        </w:rPr>
        <w:fldChar w:fldCharType="begin"/>
      </w:r>
      <w:r w:rsidRPr="00B47311">
        <w:instrText xml:space="preserve"> TC "</w:instrText>
      </w:r>
      <w:bookmarkStart w:id="966" w:name="_Toc495293611"/>
      <w:bookmarkStart w:id="967" w:name="_Toc495299370"/>
      <w:bookmarkStart w:id="968" w:name="_Toc495302044"/>
      <w:bookmarkStart w:id="969" w:name="_Toc495307398"/>
      <w:bookmarkStart w:id="970" w:name="_Toc495717685"/>
      <w:bookmarkStart w:id="971" w:name="_Toc496321273"/>
      <w:bookmarkStart w:id="972" w:name="_Toc496411860"/>
      <w:bookmarkStart w:id="973" w:name="_Toc291782732"/>
      <w:bookmarkStart w:id="974" w:name="_Toc516070118"/>
      <w:r w:rsidRPr="00B47311">
        <w:rPr>
          <w:smallCaps/>
        </w:rPr>
        <w:instrText>.1</w:instrText>
      </w:r>
      <w:r w:rsidRPr="00B47311">
        <w:rPr>
          <w:smallCaps/>
        </w:rPr>
        <w:tab/>
        <w:instrText>Office Held By Two Persons</w:instrText>
      </w:r>
      <w:bookmarkEnd w:id="966"/>
      <w:bookmarkEnd w:id="967"/>
      <w:bookmarkEnd w:id="968"/>
      <w:bookmarkEnd w:id="969"/>
      <w:bookmarkEnd w:id="970"/>
      <w:bookmarkEnd w:id="971"/>
      <w:bookmarkEnd w:id="972"/>
      <w:bookmarkEnd w:id="973"/>
      <w:bookmarkEnd w:id="974"/>
      <w:r w:rsidRPr="00B47311">
        <w:instrText xml:space="preserve">" \f C \l "3" </w:instrText>
      </w:r>
      <w:r w:rsidRPr="00B47311">
        <w:rPr>
          <w:smallCaps/>
        </w:rPr>
        <w:fldChar w:fldCharType="end"/>
      </w:r>
      <w:r w:rsidRPr="00B47311">
        <w:t xml:space="preserve"> - Any office other than General Chair, Finance </w:t>
      </w:r>
      <w:r w:rsidR="00E969A0" w:rsidRPr="00B47311">
        <w:t>Vice Chair</w:t>
      </w:r>
      <w:r w:rsidRPr="00B47311">
        <w:t xml:space="preserve"> and Treasurer, may be held jointly by two Individual Members.  This may be accomplished by the Nominating Committee nominating two Individual Members to serve as co-officers or by the House of Delegates electing two at the time of election.  In the case of the Administrative </w:t>
      </w:r>
      <w:r w:rsidR="00E969A0" w:rsidRPr="00B47311">
        <w:t>Vice Chair</w:t>
      </w:r>
      <w:r w:rsidRPr="00B47311">
        <w:t>, the House of Delegates at the time of election shall designate one to be the successor to the General Chair; if no such designation is made, then the person with the longer tenure in such office or as a Board Member shall serve as the successor.</w:t>
      </w:r>
    </w:p>
    <w:p w14:paraId="5E19120D" w14:textId="77777777" w:rsidR="00160BF2" w:rsidRPr="00B47311" w:rsidRDefault="00160BF2" w:rsidP="00026272"/>
    <w:p w14:paraId="02D65A2A" w14:textId="77777777" w:rsidR="00160BF2" w:rsidRPr="00B47311" w:rsidRDefault="00160BF2" w:rsidP="00026272">
      <w:pPr>
        <w:tabs>
          <w:tab w:val="left" w:pos="720"/>
          <w:tab w:val="left" w:pos="1440"/>
        </w:tabs>
        <w:ind w:left="1440" w:hanging="720"/>
      </w:pPr>
      <w:r w:rsidRPr="00B47311">
        <w:rPr>
          <w:smallCaps/>
        </w:rPr>
        <w:t>.2</w:t>
      </w:r>
      <w:r w:rsidRPr="00B47311">
        <w:rPr>
          <w:smallCaps/>
        </w:rPr>
        <w:tab/>
        <w:t>Offices Combined</w:t>
      </w:r>
      <w:r w:rsidRPr="00B47311">
        <w:rPr>
          <w:smallCaps/>
        </w:rPr>
        <w:fldChar w:fldCharType="begin"/>
      </w:r>
      <w:r w:rsidRPr="00B47311">
        <w:instrText xml:space="preserve"> TC "</w:instrText>
      </w:r>
      <w:bookmarkStart w:id="975" w:name="_Toc495293612"/>
      <w:bookmarkStart w:id="976" w:name="_Toc495299371"/>
      <w:bookmarkStart w:id="977" w:name="_Toc495302045"/>
      <w:bookmarkStart w:id="978" w:name="_Toc495307399"/>
      <w:bookmarkStart w:id="979" w:name="_Toc495717686"/>
      <w:bookmarkStart w:id="980" w:name="_Toc496321274"/>
      <w:bookmarkStart w:id="981" w:name="_Toc496411861"/>
      <w:bookmarkStart w:id="982" w:name="_Toc291782733"/>
      <w:bookmarkStart w:id="983" w:name="_Toc516070119"/>
      <w:r w:rsidRPr="00B47311">
        <w:rPr>
          <w:smallCaps/>
        </w:rPr>
        <w:instrText>.2</w:instrText>
      </w:r>
      <w:r w:rsidRPr="00B47311">
        <w:rPr>
          <w:smallCaps/>
        </w:rPr>
        <w:tab/>
        <w:instrText>Offices Combined</w:instrText>
      </w:r>
      <w:bookmarkEnd w:id="975"/>
      <w:bookmarkEnd w:id="976"/>
      <w:bookmarkEnd w:id="977"/>
      <w:bookmarkEnd w:id="978"/>
      <w:bookmarkEnd w:id="979"/>
      <w:bookmarkEnd w:id="980"/>
      <w:bookmarkEnd w:id="981"/>
      <w:bookmarkEnd w:id="982"/>
      <w:bookmarkEnd w:id="983"/>
      <w:r w:rsidRPr="00B47311">
        <w:instrText xml:space="preserve">" \f C \l "3" </w:instrText>
      </w:r>
      <w:r w:rsidRPr="00B47311">
        <w:rPr>
          <w:smallCaps/>
        </w:rPr>
        <w:fldChar w:fldCharType="end"/>
      </w:r>
      <w:r w:rsidRPr="00B47311">
        <w:t xml:space="preserve"> - Any office other than General Chair may be combined with any other office except that the offices of Finance </w:t>
      </w:r>
      <w:r w:rsidR="00E969A0" w:rsidRPr="00B47311">
        <w:t>Vice Chair</w:t>
      </w:r>
      <w:r w:rsidRPr="00B47311">
        <w:t xml:space="preserve"> and Treasurer may not be combined.  This may be accomplished by the Nominating Committee nominating a single Individual Member to serve simultaneously as two officers or by the House of Delegates so electing at the time of election.</w:t>
      </w:r>
    </w:p>
    <w:p w14:paraId="744D9DC6" w14:textId="77777777" w:rsidR="00160BF2" w:rsidRPr="00B47311" w:rsidRDefault="00160BF2" w:rsidP="00026272"/>
    <w:p w14:paraId="60AAAEB0" w14:textId="77777777" w:rsidR="00160BF2" w:rsidRPr="00B47311" w:rsidRDefault="00160BF2" w:rsidP="00026272">
      <w:pPr>
        <w:tabs>
          <w:tab w:val="left" w:pos="720"/>
        </w:tabs>
        <w:ind w:left="720" w:hanging="720"/>
      </w:pPr>
      <w:bookmarkStart w:id="984" w:name="Sec606_6"/>
      <w:r w:rsidRPr="00B47311">
        <w:t>606.6</w:t>
      </w:r>
      <w:bookmarkEnd w:id="984"/>
      <w:r w:rsidRPr="00B47311">
        <w:tab/>
        <w:t>TERMS OF OFFICE</w:t>
      </w:r>
      <w:r w:rsidRPr="00B47311">
        <w:fldChar w:fldCharType="begin"/>
      </w:r>
      <w:r w:rsidRPr="00B47311">
        <w:instrText xml:space="preserve"> TC "</w:instrText>
      </w:r>
      <w:bookmarkStart w:id="985" w:name="_Toc495293613"/>
      <w:bookmarkStart w:id="986" w:name="_Toc495299372"/>
      <w:bookmarkStart w:id="987" w:name="_Toc495302046"/>
      <w:bookmarkStart w:id="988" w:name="_Toc495307400"/>
      <w:bookmarkStart w:id="989" w:name="_Toc495717687"/>
      <w:bookmarkStart w:id="990" w:name="_Toc496321275"/>
      <w:bookmarkStart w:id="991" w:name="_Toc496411862"/>
      <w:bookmarkStart w:id="992" w:name="_Toc291782734"/>
      <w:bookmarkStart w:id="993" w:name="_Toc516070120"/>
      <w:r w:rsidRPr="00B47311">
        <w:instrText>606.6</w:instrText>
      </w:r>
      <w:r w:rsidRPr="00B47311">
        <w:tab/>
        <w:instrText>TERMS OF OFFICE</w:instrText>
      </w:r>
      <w:bookmarkEnd w:id="985"/>
      <w:bookmarkEnd w:id="986"/>
      <w:bookmarkEnd w:id="987"/>
      <w:bookmarkEnd w:id="988"/>
      <w:bookmarkEnd w:id="989"/>
      <w:bookmarkEnd w:id="990"/>
      <w:bookmarkEnd w:id="991"/>
      <w:bookmarkEnd w:id="992"/>
      <w:bookmarkEnd w:id="993"/>
      <w:r w:rsidRPr="00B47311">
        <w:instrText xml:space="preserve">" \f C \l "2" </w:instrText>
      </w:r>
      <w:r w:rsidRPr="00B47311">
        <w:fldChar w:fldCharType="end"/>
      </w:r>
      <w:r w:rsidRPr="00B47311">
        <w:t xml:space="preserve"> -</w:t>
      </w:r>
    </w:p>
    <w:p w14:paraId="0EFC8D27" w14:textId="77777777" w:rsidR="00160BF2" w:rsidRPr="00B47311" w:rsidRDefault="00160BF2" w:rsidP="00026272"/>
    <w:p w14:paraId="09BFC446" w14:textId="77777777" w:rsidR="00160BF2" w:rsidRPr="00B47311" w:rsidRDefault="00160BF2" w:rsidP="00026272">
      <w:pPr>
        <w:tabs>
          <w:tab w:val="left" w:pos="720"/>
          <w:tab w:val="left" w:pos="1440"/>
        </w:tabs>
        <w:ind w:left="1440" w:hanging="720"/>
      </w:pPr>
      <w:r w:rsidRPr="00B47311">
        <w:rPr>
          <w:smallCaps/>
        </w:rPr>
        <w:lastRenderedPageBreak/>
        <w:t>.1</w:t>
      </w:r>
      <w:r w:rsidRPr="00B47311">
        <w:rPr>
          <w:smallCaps/>
        </w:rPr>
        <w:tab/>
        <w:t>Term of Office</w:t>
      </w:r>
      <w:r w:rsidRPr="00B47311">
        <w:rPr>
          <w:smallCaps/>
        </w:rPr>
        <w:fldChar w:fldCharType="begin"/>
      </w:r>
      <w:r w:rsidRPr="00B47311">
        <w:instrText xml:space="preserve"> TC "</w:instrText>
      </w:r>
      <w:bookmarkStart w:id="994" w:name="_Toc495293614"/>
      <w:bookmarkStart w:id="995" w:name="_Toc495299373"/>
      <w:bookmarkStart w:id="996" w:name="_Toc495302047"/>
      <w:bookmarkStart w:id="997" w:name="_Toc495307401"/>
      <w:bookmarkStart w:id="998" w:name="_Toc495717688"/>
      <w:bookmarkStart w:id="999" w:name="_Toc496321276"/>
      <w:bookmarkStart w:id="1000" w:name="_Toc496411863"/>
      <w:bookmarkStart w:id="1001" w:name="_Toc291782735"/>
      <w:bookmarkStart w:id="1002" w:name="_Toc516070121"/>
      <w:r w:rsidRPr="00B47311">
        <w:rPr>
          <w:smallCaps/>
        </w:rPr>
        <w:instrText>.1</w:instrText>
      </w:r>
      <w:r w:rsidRPr="00B47311">
        <w:rPr>
          <w:smallCaps/>
        </w:rPr>
        <w:tab/>
        <w:instrText>Term of Office</w:instrText>
      </w:r>
      <w:bookmarkEnd w:id="994"/>
      <w:bookmarkEnd w:id="995"/>
      <w:bookmarkEnd w:id="996"/>
      <w:bookmarkEnd w:id="997"/>
      <w:bookmarkEnd w:id="998"/>
      <w:bookmarkEnd w:id="999"/>
      <w:bookmarkEnd w:id="1000"/>
      <w:bookmarkEnd w:id="1001"/>
      <w:bookmarkEnd w:id="1002"/>
      <w:r w:rsidRPr="00B47311">
        <w:instrText xml:space="preserve">" \f C \l "3" </w:instrText>
      </w:r>
      <w:r w:rsidRPr="00B47311">
        <w:rPr>
          <w:smallCaps/>
        </w:rPr>
        <w:fldChar w:fldCharType="end"/>
      </w:r>
      <w:r w:rsidRPr="00B47311">
        <w:t xml:space="preserve"> - The terms of office of all elected members of the Board of Directors shall be two years.</w:t>
      </w:r>
    </w:p>
    <w:p w14:paraId="1CD96043" w14:textId="77777777" w:rsidR="00160BF2" w:rsidRPr="00B47311" w:rsidRDefault="00160BF2" w:rsidP="00026272"/>
    <w:p w14:paraId="5A4EB1F8" w14:textId="77777777" w:rsidR="00160BF2" w:rsidRPr="00B47311" w:rsidRDefault="00160BF2" w:rsidP="00026272">
      <w:pPr>
        <w:tabs>
          <w:tab w:val="left" w:pos="720"/>
          <w:tab w:val="left" w:pos="1440"/>
        </w:tabs>
        <w:ind w:left="1440" w:hanging="720"/>
      </w:pPr>
      <w:r w:rsidRPr="00B47311">
        <w:rPr>
          <w:smallCaps/>
        </w:rPr>
        <w:t>.2</w:t>
      </w:r>
      <w:r w:rsidRPr="00B47311">
        <w:rPr>
          <w:smallCaps/>
        </w:rPr>
        <w:tab/>
        <w:t>Commencement of Term</w:t>
      </w:r>
      <w:r w:rsidRPr="00B47311">
        <w:rPr>
          <w:smallCaps/>
        </w:rPr>
        <w:fldChar w:fldCharType="begin"/>
      </w:r>
      <w:r w:rsidRPr="00B47311">
        <w:instrText xml:space="preserve"> TC "</w:instrText>
      </w:r>
      <w:bookmarkStart w:id="1003" w:name="_Toc495293615"/>
      <w:bookmarkStart w:id="1004" w:name="_Toc495299374"/>
      <w:bookmarkStart w:id="1005" w:name="_Toc495302048"/>
      <w:bookmarkStart w:id="1006" w:name="_Toc495307402"/>
      <w:bookmarkStart w:id="1007" w:name="_Toc495717689"/>
      <w:bookmarkStart w:id="1008" w:name="_Toc496321277"/>
      <w:bookmarkStart w:id="1009" w:name="_Toc496411864"/>
      <w:bookmarkStart w:id="1010" w:name="_Toc291782736"/>
      <w:bookmarkStart w:id="1011" w:name="_Toc516070122"/>
      <w:r w:rsidRPr="00B47311">
        <w:rPr>
          <w:smallCaps/>
        </w:rPr>
        <w:instrText>.2</w:instrText>
      </w:r>
      <w:r w:rsidRPr="00B47311">
        <w:rPr>
          <w:smallCaps/>
        </w:rPr>
        <w:tab/>
        <w:instrText>Commencement of Term</w:instrText>
      </w:r>
      <w:bookmarkEnd w:id="1003"/>
      <w:bookmarkEnd w:id="1004"/>
      <w:bookmarkEnd w:id="1005"/>
      <w:bookmarkEnd w:id="1006"/>
      <w:bookmarkEnd w:id="1007"/>
      <w:bookmarkEnd w:id="1008"/>
      <w:bookmarkEnd w:id="1009"/>
      <w:bookmarkEnd w:id="1010"/>
      <w:bookmarkEnd w:id="1011"/>
      <w:r w:rsidRPr="00B47311">
        <w:instrText xml:space="preserve">" \f C \l "3" </w:instrText>
      </w:r>
      <w:r w:rsidRPr="00B47311">
        <w:rPr>
          <w:smallCaps/>
        </w:rPr>
        <w:fldChar w:fldCharType="end"/>
      </w:r>
      <w:r w:rsidRPr="00B47311">
        <w:t xml:space="preserve"> - Each person elected to a position shall assume the office at the first regularly scheduled Board of Directors meeting following the elections at the annual House of Delegates meeting. </w:t>
      </w:r>
    </w:p>
    <w:p w14:paraId="180E69D0" w14:textId="77777777" w:rsidR="00160BF2" w:rsidRPr="00B47311" w:rsidRDefault="00160BF2" w:rsidP="00026272"/>
    <w:p w14:paraId="7BFE078E" w14:textId="16737218" w:rsidR="00160BF2" w:rsidRPr="00B47311" w:rsidRDefault="00160BF2" w:rsidP="00026272">
      <w:pPr>
        <w:tabs>
          <w:tab w:val="left" w:pos="720"/>
          <w:tab w:val="left" w:pos="1440"/>
        </w:tabs>
        <w:ind w:left="1440" w:hanging="720"/>
      </w:pPr>
      <w:bookmarkStart w:id="1012" w:name="Sec606_6_3"/>
      <w:r w:rsidRPr="00B47311">
        <w:rPr>
          <w:smallCaps/>
        </w:rPr>
        <w:t>.3</w:t>
      </w:r>
      <w:bookmarkEnd w:id="1012"/>
      <w:r w:rsidRPr="00B47311">
        <w:rPr>
          <w:smallCaps/>
        </w:rPr>
        <w:tab/>
        <w:t>Consecutive Terms Limitation</w:t>
      </w:r>
      <w:r w:rsidRPr="00B47311">
        <w:rPr>
          <w:smallCaps/>
        </w:rPr>
        <w:fldChar w:fldCharType="begin"/>
      </w:r>
      <w:r w:rsidRPr="00B47311">
        <w:instrText xml:space="preserve"> TC "</w:instrText>
      </w:r>
      <w:bookmarkStart w:id="1013" w:name="_Toc495293616"/>
      <w:bookmarkStart w:id="1014" w:name="_Toc495299375"/>
      <w:bookmarkStart w:id="1015" w:name="_Toc495302049"/>
      <w:bookmarkStart w:id="1016" w:name="_Toc495307403"/>
      <w:bookmarkStart w:id="1017" w:name="_Toc495717690"/>
      <w:bookmarkStart w:id="1018" w:name="_Toc496321278"/>
      <w:bookmarkStart w:id="1019" w:name="_Toc496411865"/>
      <w:bookmarkStart w:id="1020" w:name="_Toc291782737"/>
      <w:bookmarkStart w:id="1021" w:name="_Toc516070123"/>
      <w:r w:rsidRPr="00B47311">
        <w:rPr>
          <w:smallCaps/>
        </w:rPr>
        <w:instrText>.3</w:instrText>
      </w:r>
      <w:r w:rsidRPr="00B47311">
        <w:rPr>
          <w:smallCaps/>
        </w:rPr>
        <w:tab/>
        <w:instrText>Consecutive Terms Limitation</w:instrText>
      </w:r>
      <w:bookmarkEnd w:id="1013"/>
      <w:bookmarkEnd w:id="1014"/>
      <w:bookmarkEnd w:id="1015"/>
      <w:bookmarkEnd w:id="1016"/>
      <w:bookmarkEnd w:id="1017"/>
      <w:bookmarkEnd w:id="1018"/>
      <w:bookmarkEnd w:id="1019"/>
      <w:bookmarkEnd w:id="1020"/>
      <w:bookmarkEnd w:id="1021"/>
      <w:r w:rsidRPr="00B47311">
        <w:instrText xml:space="preserve">" \f C \l "3" </w:instrText>
      </w:r>
      <w:r w:rsidRPr="00B47311">
        <w:rPr>
          <w:smallCaps/>
        </w:rPr>
        <w:fldChar w:fldCharType="end"/>
      </w:r>
      <w:r w:rsidRPr="00B47311">
        <w:t xml:space="preserve"> - Except for the Secretary, Technical Planning Committee Chair, Officials Committee Chair, or Safety Coordinator no Individual Member who has been elected by the House of Delegates and served four (4) successive years shall be eligible for reelection to the same position until a lapse of two (2) years.  A portion of any term served to fill a vacancy in the position shall not be considered in this computation of the successive terms limitation.</w:t>
      </w:r>
    </w:p>
    <w:p w14:paraId="5B74DF3A" w14:textId="77777777" w:rsidR="00160BF2" w:rsidRPr="00B47311" w:rsidRDefault="00160BF2" w:rsidP="00026272"/>
    <w:p w14:paraId="2DA48BAA" w14:textId="77777777" w:rsidR="00160BF2" w:rsidRPr="00B47311" w:rsidRDefault="00160BF2" w:rsidP="00026272">
      <w:pPr>
        <w:tabs>
          <w:tab w:val="left" w:pos="720"/>
        </w:tabs>
        <w:ind w:left="720" w:hanging="720"/>
      </w:pPr>
      <w:bookmarkStart w:id="1022" w:name="Sec606_7"/>
      <w:r w:rsidRPr="00B47311">
        <w:t>606.7</w:t>
      </w:r>
      <w:bookmarkEnd w:id="1022"/>
      <w:r w:rsidRPr="00B47311">
        <w:tab/>
        <w:t>DUTIES AND POWERS</w:t>
      </w:r>
      <w:r w:rsidRPr="00B47311">
        <w:fldChar w:fldCharType="begin"/>
      </w:r>
      <w:r w:rsidRPr="00B47311">
        <w:instrText xml:space="preserve"> TC "</w:instrText>
      </w:r>
      <w:bookmarkStart w:id="1023" w:name="_Toc495293617"/>
      <w:bookmarkStart w:id="1024" w:name="_Toc495299376"/>
      <w:bookmarkStart w:id="1025" w:name="_Toc495302050"/>
      <w:bookmarkStart w:id="1026" w:name="_Toc495307404"/>
      <w:bookmarkStart w:id="1027" w:name="_Toc495717691"/>
      <w:bookmarkStart w:id="1028" w:name="_Toc496321279"/>
      <w:bookmarkStart w:id="1029" w:name="_Toc496411866"/>
      <w:bookmarkStart w:id="1030" w:name="_Toc291782738"/>
      <w:bookmarkStart w:id="1031" w:name="_Toc516070124"/>
      <w:r w:rsidRPr="00B47311">
        <w:instrText>606.7</w:instrText>
      </w:r>
      <w:r w:rsidRPr="00B47311">
        <w:tab/>
        <w:instrText>DUTIES AND POWERS</w:instrText>
      </w:r>
      <w:bookmarkEnd w:id="1023"/>
      <w:bookmarkEnd w:id="1024"/>
      <w:bookmarkEnd w:id="1025"/>
      <w:bookmarkEnd w:id="1026"/>
      <w:bookmarkEnd w:id="1027"/>
      <w:bookmarkEnd w:id="1028"/>
      <w:bookmarkEnd w:id="1029"/>
      <w:bookmarkEnd w:id="1030"/>
      <w:bookmarkEnd w:id="1031"/>
      <w:r w:rsidRPr="00B47311">
        <w:instrText xml:space="preserve">" \f C \l "2" </w:instrText>
      </w:r>
      <w:r w:rsidRPr="00B47311">
        <w:fldChar w:fldCharType="end"/>
      </w:r>
      <w:r w:rsidRPr="00B47311">
        <w:t xml:space="preserve"> - The duties and powers of the officers and other Board Members shall be to attend and participate in all meetings of the House of Delegates and the Board of Directors and as follows:</w:t>
      </w:r>
    </w:p>
    <w:p w14:paraId="1C8EB933" w14:textId="77777777" w:rsidR="00160BF2" w:rsidRPr="00B47311" w:rsidRDefault="00160BF2" w:rsidP="00026272"/>
    <w:p w14:paraId="2A639519" w14:textId="76A7D0EA" w:rsidR="00160BF2" w:rsidRPr="00B47311" w:rsidRDefault="00160BF2" w:rsidP="00026272">
      <w:pPr>
        <w:tabs>
          <w:tab w:val="left" w:pos="720"/>
          <w:tab w:val="left" w:pos="1440"/>
        </w:tabs>
        <w:ind w:left="1440" w:hanging="720"/>
      </w:pPr>
      <w:r w:rsidRPr="00B47311">
        <w:rPr>
          <w:smallCaps/>
        </w:rPr>
        <w:t>.1</w:t>
      </w:r>
      <w:r w:rsidRPr="00B47311">
        <w:rPr>
          <w:smallCaps/>
        </w:rPr>
        <w:tab/>
        <w:t>General Chair</w:t>
      </w:r>
      <w:r w:rsidRPr="00B47311">
        <w:rPr>
          <w:smallCaps/>
        </w:rPr>
        <w:fldChar w:fldCharType="begin"/>
      </w:r>
      <w:r w:rsidRPr="00B47311">
        <w:instrText xml:space="preserve"> TC "</w:instrText>
      </w:r>
      <w:bookmarkStart w:id="1032" w:name="_Toc495293618"/>
      <w:bookmarkStart w:id="1033" w:name="_Toc495299377"/>
      <w:bookmarkStart w:id="1034" w:name="_Toc495302051"/>
      <w:bookmarkStart w:id="1035" w:name="_Toc495307405"/>
      <w:bookmarkStart w:id="1036" w:name="_Toc495717692"/>
      <w:bookmarkStart w:id="1037" w:name="_Toc496321280"/>
      <w:bookmarkStart w:id="1038" w:name="_Toc496411867"/>
      <w:bookmarkStart w:id="1039" w:name="_Toc291782739"/>
      <w:bookmarkStart w:id="1040" w:name="_Toc516070125"/>
      <w:r w:rsidRPr="00B47311">
        <w:rPr>
          <w:smallCaps/>
        </w:rPr>
        <w:instrText>.1</w:instrText>
      </w:r>
      <w:r w:rsidRPr="00B47311">
        <w:rPr>
          <w:smallCaps/>
        </w:rPr>
        <w:tab/>
        <w:instrText>General Chair</w:instrText>
      </w:r>
      <w:bookmarkEnd w:id="1032"/>
      <w:bookmarkEnd w:id="1033"/>
      <w:bookmarkEnd w:id="1034"/>
      <w:bookmarkEnd w:id="1035"/>
      <w:bookmarkEnd w:id="1036"/>
      <w:bookmarkEnd w:id="1037"/>
      <w:bookmarkEnd w:id="1038"/>
      <w:bookmarkEnd w:id="1039"/>
      <w:bookmarkEnd w:id="1040"/>
      <w:r w:rsidRPr="00B47311">
        <w:instrText xml:space="preserve">" \f C \l "3" </w:instrText>
      </w:r>
      <w:r w:rsidRPr="00B47311">
        <w:rPr>
          <w:smallCaps/>
        </w:rPr>
        <w:fldChar w:fldCharType="end"/>
      </w:r>
      <w:r w:rsidRPr="00B47311">
        <w:t xml:space="preserve">: The General Chair shall oversee and have general charge of the management, business, operations, affairs and property of </w:t>
      </w:r>
      <w:r w:rsidR="00AD05B9">
        <w:t>MNSI</w:t>
      </w:r>
      <w:r w:rsidRPr="00B47311">
        <w:t xml:space="preserve">, and general supervision over its officers and agents; shall call meetings when and where deemed necessary; shall preside at all meetings; and, except as otherwise provided in these Bylaws and with the advice and consent of the Board of Directors, shall appoint committee Chairs and members for standing and special committees or coordinators as may be necessary to permit </w:t>
      </w:r>
      <w:r w:rsidR="00AD05B9">
        <w:t>MNSI</w:t>
      </w:r>
      <w:r w:rsidRPr="00B47311">
        <w:t xml:space="preserve"> to effectively, efficiently and economically conduct its affairs.  The General Chair shall report to the Board of Directors all matters within the General Chair's knowledge that the Board of Directors should consider in the best interests of </w:t>
      </w:r>
      <w:r w:rsidR="00AD05B9">
        <w:t>MNSI</w:t>
      </w:r>
      <w:r w:rsidRPr="00B47311">
        <w:t>.</w:t>
      </w:r>
    </w:p>
    <w:p w14:paraId="495BA311" w14:textId="77777777" w:rsidR="00160BF2" w:rsidRPr="00B47311" w:rsidRDefault="00160BF2" w:rsidP="00026272"/>
    <w:p w14:paraId="5B8BABD9" w14:textId="0BD9D11B" w:rsidR="00160BF2" w:rsidRPr="00B47311" w:rsidRDefault="00160BF2" w:rsidP="00175C59">
      <w:pPr>
        <w:tabs>
          <w:tab w:val="left" w:pos="720"/>
          <w:tab w:val="left" w:pos="1440"/>
        </w:tabs>
        <w:ind w:left="1440" w:hanging="720"/>
      </w:pPr>
      <w:r w:rsidRPr="00B47311">
        <w:rPr>
          <w:smallCaps/>
        </w:rPr>
        <w:t>.2</w:t>
      </w:r>
      <w:r w:rsidRPr="00B47311">
        <w:rPr>
          <w:smallCaps/>
        </w:rPr>
        <w:tab/>
        <w:t>Secretary</w:t>
      </w:r>
      <w:r w:rsidRPr="00B47311">
        <w:rPr>
          <w:smallCaps/>
        </w:rPr>
        <w:fldChar w:fldCharType="begin"/>
      </w:r>
      <w:r w:rsidRPr="00B47311">
        <w:instrText xml:space="preserve"> TC "</w:instrText>
      </w:r>
      <w:bookmarkStart w:id="1041" w:name="_Toc495293619"/>
      <w:bookmarkStart w:id="1042" w:name="_Toc495299378"/>
      <w:bookmarkStart w:id="1043" w:name="_Toc495302052"/>
      <w:bookmarkStart w:id="1044" w:name="_Toc495307406"/>
      <w:bookmarkStart w:id="1045" w:name="_Toc495717693"/>
      <w:bookmarkStart w:id="1046" w:name="_Toc496321281"/>
      <w:bookmarkStart w:id="1047" w:name="_Toc496411868"/>
      <w:bookmarkStart w:id="1048" w:name="_Toc291782740"/>
      <w:bookmarkStart w:id="1049" w:name="_Toc516070126"/>
      <w:r w:rsidRPr="00B47311">
        <w:rPr>
          <w:smallCaps/>
        </w:rPr>
        <w:instrText>.2</w:instrText>
      </w:r>
      <w:r w:rsidRPr="00B47311">
        <w:rPr>
          <w:smallCaps/>
        </w:rPr>
        <w:tab/>
        <w:instrText>Secretary</w:instrText>
      </w:r>
      <w:bookmarkEnd w:id="1041"/>
      <w:bookmarkEnd w:id="1042"/>
      <w:bookmarkEnd w:id="1043"/>
      <w:bookmarkEnd w:id="1044"/>
      <w:bookmarkEnd w:id="1045"/>
      <w:bookmarkEnd w:id="1046"/>
      <w:bookmarkEnd w:id="1047"/>
      <w:bookmarkEnd w:id="1048"/>
      <w:bookmarkEnd w:id="1049"/>
      <w:r w:rsidRPr="00B47311">
        <w:instrText xml:space="preserve">" \f C \l "3" </w:instrText>
      </w:r>
      <w:r w:rsidRPr="00B47311">
        <w:rPr>
          <w:smallCaps/>
        </w:rPr>
        <w:fldChar w:fldCharType="end"/>
      </w:r>
      <w:r w:rsidRPr="00B47311">
        <w:t xml:space="preserve">: The Secretary, or a delegate, shall be responsible for keeping a record of all meetings of the House of Delegates and Board of Directors, conducting official correspondence, issuing meeting and other notices and making such reports to USA </w:t>
      </w:r>
      <w:r w:rsidR="005B37A3" w:rsidRPr="00B47311">
        <w:t>Swimming</w:t>
      </w:r>
      <w:r w:rsidRPr="00B47311">
        <w:t xml:space="preserve"> as are required by these Bylaws and shall perform the other duties incidental to the office of Secretary.  The Secretary or the staff of </w:t>
      </w:r>
      <w:r w:rsidR="00AD05B9">
        <w:t>MNSI</w:t>
      </w:r>
      <w:r w:rsidRPr="00B47311">
        <w:t xml:space="preserve">'s permanent office shall be custodian of the records of </w:t>
      </w:r>
      <w:proofErr w:type="gramStart"/>
      <w:r w:rsidR="00AD05B9">
        <w:t>MNSI</w:t>
      </w:r>
      <w:r w:rsidRPr="00B47311">
        <w:t>, and</w:t>
      </w:r>
      <w:proofErr w:type="gramEnd"/>
      <w:r w:rsidRPr="00B47311">
        <w:t xml:space="preserve"> attest the execution of all duly authorized instruments.  The Secretary shall cause to be kept at </w:t>
      </w:r>
      <w:r w:rsidR="00AD05B9">
        <w:t>MNSI</w:t>
      </w:r>
      <w:r w:rsidRPr="00B47311">
        <w:t xml:space="preserve">'s permanent office copies of all minutes, official correspondence, meeting and other notices, and any other records of </w:t>
      </w:r>
      <w:r w:rsidR="00AD05B9">
        <w:t>MNSI</w:t>
      </w:r>
      <w:r w:rsidRPr="00B47311">
        <w:t>.</w:t>
      </w:r>
    </w:p>
    <w:p w14:paraId="184C9A85" w14:textId="77777777" w:rsidR="00160BF2" w:rsidRPr="00B47311" w:rsidRDefault="00160BF2" w:rsidP="00026272"/>
    <w:p w14:paraId="4DD0AF5E" w14:textId="7C3A7743" w:rsidR="00160BF2" w:rsidRPr="00B47311" w:rsidRDefault="00160BF2" w:rsidP="00175C59">
      <w:pPr>
        <w:tabs>
          <w:tab w:val="left" w:pos="720"/>
          <w:tab w:val="left" w:pos="1440"/>
        </w:tabs>
        <w:ind w:left="1440" w:hanging="720"/>
      </w:pPr>
      <w:r w:rsidRPr="00B47311">
        <w:t>.3</w:t>
      </w:r>
      <w:r w:rsidRPr="00B47311">
        <w:tab/>
      </w:r>
      <w:r w:rsidRPr="00B47311">
        <w:rPr>
          <w:smallCaps/>
        </w:rPr>
        <w:t>Treasurer</w:t>
      </w:r>
      <w:r w:rsidRPr="00B47311">
        <w:rPr>
          <w:smallCaps/>
        </w:rPr>
        <w:fldChar w:fldCharType="begin"/>
      </w:r>
      <w:r w:rsidRPr="00B47311">
        <w:instrText xml:space="preserve"> TC "</w:instrText>
      </w:r>
      <w:bookmarkStart w:id="1050" w:name="_Toc495293620"/>
      <w:bookmarkStart w:id="1051" w:name="_Toc495299379"/>
      <w:bookmarkStart w:id="1052" w:name="_Toc495302053"/>
      <w:bookmarkStart w:id="1053" w:name="_Toc495307407"/>
      <w:bookmarkStart w:id="1054" w:name="_Toc495717694"/>
      <w:bookmarkStart w:id="1055" w:name="_Toc496321282"/>
      <w:bookmarkStart w:id="1056" w:name="_Toc496411869"/>
      <w:bookmarkStart w:id="1057" w:name="_Toc291782741"/>
      <w:bookmarkStart w:id="1058" w:name="_Toc516070127"/>
      <w:r w:rsidRPr="00B47311">
        <w:instrText>.3</w:instrText>
      </w:r>
      <w:r w:rsidRPr="00B47311">
        <w:tab/>
      </w:r>
      <w:r w:rsidRPr="00B47311">
        <w:rPr>
          <w:smallCaps/>
        </w:rPr>
        <w:instrText>Treasurer</w:instrText>
      </w:r>
      <w:bookmarkEnd w:id="1050"/>
      <w:bookmarkEnd w:id="1051"/>
      <w:bookmarkEnd w:id="1052"/>
      <w:bookmarkEnd w:id="1053"/>
      <w:bookmarkEnd w:id="1054"/>
      <w:bookmarkEnd w:id="1055"/>
      <w:bookmarkEnd w:id="1056"/>
      <w:bookmarkEnd w:id="1057"/>
      <w:bookmarkEnd w:id="1058"/>
      <w:r w:rsidRPr="00B47311">
        <w:instrText xml:space="preserve">" \f C \l "3" </w:instrText>
      </w:r>
      <w:r w:rsidRPr="00B47311">
        <w:rPr>
          <w:smallCaps/>
        </w:rPr>
        <w:fldChar w:fldCharType="end"/>
      </w:r>
      <w:r w:rsidRPr="00B47311">
        <w:t xml:space="preserve">: The duties of the Treasurer of </w:t>
      </w:r>
      <w:r w:rsidR="00AD05B9">
        <w:t>MNSI</w:t>
      </w:r>
      <w:r w:rsidRPr="00B47311">
        <w:t xml:space="preserve"> shall be delegated to paid staff at </w:t>
      </w:r>
      <w:r w:rsidR="00AD05B9">
        <w:t>MNSI</w:t>
      </w:r>
      <w:r w:rsidRPr="00B47311">
        <w:t>'s permanent office.  See Section 614.4</w:t>
      </w:r>
      <w:r w:rsidRPr="00B47311">
        <w:fldChar w:fldCharType="begin"/>
      </w:r>
      <w:r w:rsidRPr="00B47311">
        <w:instrText xml:space="preserve"> REF Sec614_4_1 \h </w:instrText>
      </w:r>
      <w:r w:rsidR="0064041B" w:rsidRPr="00B47311">
        <w:instrText xml:space="preserve"> \* MERGEFORMAT </w:instrText>
      </w:r>
      <w:r w:rsidRPr="00B47311">
        <w:fldChar w:fldCharType="separate"/>
      </w:r>
      <w:r w:rsidR="004C7E17" w:rsidRPr="00B47311">
        <w:t>.1</w:t>
      </w:r>
      <w:r w:rsidRPr="00B47311">
        <w:fldChar w:fldCharType="end"/>
      </w:r>
      <w:r w:rsidRPr="00B47311">
        <w:t>.</w:t>
      </w:r>
    </w:p>
    <w:p w14:paraId="59E474D3" w14:textId="77777777" w:rsidR="00160BF2" w:rsidRPr="00B47311" w:rsidRDefault="00160BF2" w:rsidP="00026272"/>
    <w:p w14:paraId="2C62AE07" w14:textId="58C1EE35" w:rsidR="00160BF2" w:rsidRPr="00B47311" w:rsidRDefault="00160BF2" w:rsidP="00175C59">
      <w:pPr>
        <w:tabs>
          <w:tab w:val="left" w:pos="720"/>
          <w:tab w:val="left" w:pos="1440"/>
        </w:tabs>
        <w:ind w:left="1440" w:hanging="720"/>
      </w:pPr>
      <w:r w:rsidRPr="00187217">
        <w:rPr>
          <w:smallCaps/>
        </w:rPr>
        <w:t>.4</w:t>
      </w:r>
      <w:r w:rsidRPr="00B47311">
        <w:rPr>
          <w:smallCaps/>
        </w:rPr>
        <w:tab/>
        <w:t xml:space="preserve">Administrative </w:t>
      </w:r>
      <w:r w:rsidR="00E969A0" w:rsidRPr="00B47311">
        <w:rPr>
          <w:smallCaps/>
        </w:rPr>
        <w:t>Vice Chair</w:t>
      </w:r>
      <w:r w:rsidRPr="00B47311">
        <w:rPr>
          <w:smallCaps/>
        </w:rPr>
        <w:fldChar w:fldCharType="begin"/>
      </w:r>
      <w:r w:rsidRPr="00B47311">
        <w:instrText xml:space="preserve"> TC "</w:instrText>
      </w:r>
      <w:bookmarkStart w:id="1059" w:name="_Toc495293621"/>
      <w:bookmarkStart w:id="1060" w:name="_Toc495299380"/>
      <w:bookmarkStart w:id="1061" w:name="_Toc495302054"/>
      <w:bookmarkStart w:id="1062" w:name="_Toc495307408"/>
      <w:bookmarkStart w:id="1063" w:name="_Toc495717695"/>
      <w:bookmarkStart w:id="1064" w:name="_Toc496321283"/>
      <w:bookmarkStart w:id="1065" w:name="_Toc496411870"/>
      <w:bookmarkStart w:id="1066" w:name="_Toc291782742"/>
      <w:bookmarkStart w:id="1067" w:name="_Toc516070128"/>
      <w:r w:rsidRPr="00B47311">
        <w:rPr>
          <w:smallCaps/>
        </w:rPr>
        <w:instrText>.4</w:instrText>
      </w:r>
      <w:r w:rsidRPr="00B47311">
        <w:rPr>
          <w:smallCaps/>
        </w:rPr>
        <w:tab/>
        <w:instrText>Administrative Vice-Chair</w:instrText>
      </w:r>
      <w:bookmarkEnd w:id="1059"/>
      <w:bookmarkEnd w:id="1060"/>
      <w:bookmarkEnd w:id="1061"/>
      <w:bookmarkEnd w:id="1062"/>
      <w:bookmarkEnd w:id="1063"/>
      <w:bookmarkEnd w:id="1064"/>
      <w:bookmarkEnd w:id="1065"/>
      <w:bookmarkEnd w:id="1066"/>
      <w:bookmarkEnd w:id="1067"/>
      <w:r w:rsidRPr="00B47311">
        <w:instrText xml:space="preserve">" \f C \l "3" </w:instrText>
      </w:r>
      <w:r w:rsidRPr="00B47311">
        <w:rPr>
          <w:smallCaps/>
        </w:rPr>
        <w:fldChar w:fldCharType="end"/>
      </w:r>
      <w:r w:rsidRPr="00B47311">
        <w:t xml:space="preserve">: The Administrative </w:t>
      </w:r>
      <w:r w:rsidR="00E969A0" w:rsidRPr="00B47311">
        <w:t>Vice Chair</w:t>
      </w:r>
      <w:r w:rsidRPr="00B47311">
        <w:t xml:space="preserve"> shall conduct meetings in the absence of the General Chair and, at the request of the General Chair or in the event of the disability of the General Chair, shall perform all of the duties of the General Chair, and when so acting shall have all of the powers of the General Chair</w:t>
      </w:r>
      <w:r w:rsidR="00D4569D">
        <w:t xml:space="preserve">. </w:t>
      </w:r>
      <w:r w:rsidRPr="00B47311">
        <w:t xml:space="preserve">The Administrative </w:t>
      </w:r>
      <w:r w:rsidR="00E969A0" w:rsidRPr="00B47311">
        <w:t>Vice Chair</w:t>
      </w:r>
      <w:r w:rsidRPr="00B47311">
        <w:t xml:space="preserve"> shall chair, and have general charge of the business, affairs and property of the division that administers </w:t>
      </w:r>
      <w:r w:rsidR="00AD05B9">
        <w:t>MNSI</w:t>
      </w:r>
      <w:r w:rsidRPr="00B47311">
        <w:t xml:space="preserve"> business and affairs.  The Administrative </w:t>
      </w:r>
      <w:r w:rsidR="00E969A0" w:rsidRPr="00B47311">
        <w:t>Vice Chair</w:t>
      </w:r>
      <w:r w:rsidRPr="00B47311">
        <w:t xml:space="preserve"> shall aid in the development of policy and the coordination of the activities of the officers and committees within the division internally and with other divisions, committees and coordinators.  The Administrative Division shall be responsible for the creation and maintenance of </w:t>
      </w:r>
      <w:r w:rsidR="00AD05B9">
        <w:t>MNSI</w:t>
      </w:r>
      <w:r w:rsidRPr="00B47311">
        <w:t>'s Policies and Procedures Manual.</w:t>
      </w:r>
    </w:p>
    <w:p w14:paraId="60BB012E" w14:textId="77777777" w:rsidR="00160BF2" w:rsidRPr="00B47311" w:rsidRDefault="00160BF2" w:rsidP="00026272">
      <w:pPr>
        <w:pStyle w:val="BodyTextIndent"/>
      </w:pPr>
    </w:p>
    <w:p w14:paraId="01293C39" w14:textId="22DC4F1B" w:rsidR="00160BF2" w:rsidRPr="00F67FE7" w:rsidRDefault="00160BF2" w:rsidP="00026272">
      <w:pPr>
        <w:tabs>
          <w:tab w:val="left" w:pos="720"/>
          <w:tab w:val="left" w:pos="1440"/>
        </w:tabs>
        <w:ind w:left="1440" w:hanging="720"/>
        <w:rPr>
          <w:color w:val="0000FF"/>
          <w:u w:val="single"/>
        </w:rPr>
      </w:pPr>
      <w:r w:rsidRPr="00385035">
        <w:rPr>
          <w:smallCaps/>
        </w:rPr>
        <w:lastRenderedPageBreak/>
        <w:t>.5</w:t>
      </w:r>
      <w:r w:rsidRPr="00B47311">
        <w:rPr>
          <w:smallCaps/>
        </w:rPr>
        <w:tab/>
        <w:t xml:space="preserve">Senior </w:t>
      </w:r>
      <w:r w:rsidR="00E969A0" w:rsidRPr="00B47311">
        <w:rPr>
          <w:smallCaps/>
        </w:rPr>
        <w:t>Vice Chair</w:t>
      </w:r>
      <w:r w:rsidRPr="00B47311">
        <w:rPr>
          <w:smallCaps/>
        </w:rPr>
        <w:fldChar w:fldCharType="begin"/>
      </w:r>
      <w:r w:rsidRPr="00B47311">
        <w:instrText xml:space="preserve"> TC "</w:instrText>
      </w:r>
      <w:bookmarkStart w:id="1068" w:name="_Toc495293622"/>
      <w:bookmarkStart w:id="1069" w:name="_Toc495299381"/>
      <w:bookmarkStart w:id="1070" w:name="_Toc495302055"/>
      <w:bookmarkStart w:id="1071" w:name="_Toc495307409"/>
      <w:bookmarkStart w:id="1072" w:name="_Toc495717696"/>
      <w:bookmarkStart w:id="1073" w:name="_Toc496321284"/>
      <w:bookmarkStart w:id="1074" w:name="_Toc496411871"/>
      <w:bookmarkStart w:id="1075" w:name="_Toc291782743"/>
      <w:bookmarkStart w:id="1076" w:name="_Toc516070129"/>
      <w:r w:rsidRPr="00B47311">
        <w:rPr>
          <w:smallCaps/>
        </w:rPr>
        <w:instrText>.5</w:instrText>
      </w:r>
      <w:r w:rsidRPr="00B47311">
        <w:rPr>
          <w:smallCaps/>
        </w:rPr>
        <w:tab/>
        <w:instrText>Senior Vice-Chair</w:instrText>
      </w:r>
      <w:bookmarkEnd w:id="1068"/>
      <w:bookmarkEnd w:id="1069"/>
      <w:bookmarkEnd w:id="1070"/>
      <w:bookmarkEnd w:id="1071"/>
      <w:bookmarkEnd w:id="1072"/>
      <w:bookmarkEnd w:id="1073"/>
      <w:bookmarkEnd w:id="1074"/>
      <w:bookmarkEnd w:id="1075"/>
      <w:bookmarkEnd w:id="1076"/>
      <w:r w:rsidRPr="00B47311">
        <w:instrText xml:space="preserve">" \f C \l "3" </w:instrText>
      </w:r>
      <w:r w:rsidRPr="00B47311">
        <w:rPr>
          <w:smallCaps/>
        </w:rPr>
        <w:fldChar w:fldCharType="end"/>
      </w:r>
      <w:r w:rsidRPr="00B47311">
        <w:t xml:space="preserve">: The Senior </w:t>
      </w:r>
      <w:r w:rsidR="00E969A0" w:rsidRPr="00B47311">
        <w:t>Vice Chair</w:t>
      </w:r>
      <w:r w:rsidRPr="00B47311">
        <w:t xml:space="preserve"> or chair shall have general charge of the affairs and property of the Division that develops and conducts the senior swimming program of </w:t>
      </w:r>
      <w:r w:rsidR="00AD05B9">
        <w:t>MNSI</w:t>
      </w:r>
      <w:r w:rsidRPr="00B47311">
        <w:t xml:space="preserve">.  The Senior </w:t>
      </w:r>
      <w:r w:rsidR="00E969A0" w:rsidRPr="00B47311">
        <w:t>Vice Chair</w:t>
      </w:r>
      <w:r w:rsidRPr="00B47311">
        <w:t xml:space="preserve"> </w:t>
      </w:r>
      <w:r w:rsidR="005725EC">
        <w:t xml:space="preserve">will serve </w:t>
      </w:r>
      <w:r w:rsidRPr="00B47311">
        <w:t xml:space="preserve">as </w:t>
      </w:r>
      <w:r w:rsidR="005725EC">
        <w:t xml:space="preserve">the </w:t>
      </w:r>
      <w:r w:rsidRPr="00B47311">
        <w:t>liaison to the Athlete Representatives</w:t>
      </w:r>
      <w:r w:rsidR="005725EC">
        <w:t xml:space="preserve"> and the Athlete</w:t>
      </w:r>
      <w:r w:rsidR="009F78D3">
        <w:t>s</w:t>
      </w:r>
      <w:r w:rsidR="005725EC">
        <w:t xml:space="preserve"> </w:t>
      </w:r>
      <w:proofErr w:type="gramStart"/>
      <w:r w:rsidR="005725EC">
        <w:t>Committee, and</w:t>
      </w:r>
      <w:proofErr w:type="gramEnd"/>
      <w:r w:rsidR="005725EC">
        <w:t xml:space="preserve"> shall be responsible to see that the Athlete Representatives’ elections are held in accordance with these Bylaws</w:t>
      </w:r>
      <w:r w:rsidR="00187217">
        <w:t>.</w:t>
      </w:r>
      <w:r w:rsidR="00A55D1C">
        <w:t xml:space="preserve"> </w:t>
      </w:r>
    </w:p>
    <w:p w14:paraId="25F80983" w14:textId="77777777" w:rsidR="00160BF2" w:rsidRPr="00B47311" w:rsidRDefault="00160BF2" w:rsidP="00026272"/>
    <w:p w14:paraId="37919FE9" w14:textId="78D38F34" w:rsidR="00160BF2" w:rsidRPr="00B47311" w:rsidRDefault="00160BF2" w:rsidP="00026272">
      <w:pPr>
        <w:tabs>
          <w:tab w:val="left" w:pos="720"/>
          <w:tab w:val="left" w:pos="1440"/>
        </w:tabs>
        <w:ind w:left="1440" w:hanging="720"/>
      </w:pPr>
      <w:r w:rsidRPr="00B47311">
        <w:rPr>
          <w:smallCaps/>
        </w:rPr>
        <w:t>.6</w:t>
      </w:r>
      <w:r w:rsidRPr="00B47311">
        <w:rPr>
          <w:smallCaps/>
        </w:rPr>
        <w:tab/>
        <w:t xml:space="preserve">Age Group </w:t>
      </w:r>
      <w:r w:rsidR="00E969A0" w:rsidRPr="00B47311">
        <w:rPr>
          <w:smallCaps/>
        </w:rPr>
        <w:t>Vice Chair</w:t>
      </w:r>
      <w:r w:rsidRPr="00B47311">
        <w:rPr>
          <w:smallCaps/>
        </w:rPr>
        <w:fldChar w:fldCharType="begin"/>
      </w:r>
      <w:r w:rsidRPr="00B47311">
        <w:instrText xml:space="preserve"> TC "</w:instrText>
      </w:r>
      <w:bookmarkStart w:id="1077" w:name="_Toc495293623"/>
      <w:bookmarkStart w:id="1078" w:name="_Toc495299382"/>
      <w:bookmarkStart w:id="1079" w:name="_Toc495302056"/>
      <w:bookmarkStart w:id="1080" w:name="_Toc495307410"/>
      <w:bookmarkStart w:id="1081" w:name="_Toc495717697"/>
      <w:bookmarkStart w:id="1082" w:name="_Toc496321285"/>
      <w:bookmarkStart w:id="1083" w:name="_Toc496411872"/>
      <w:bookmarkStart w:id="1084" w:name="_Toc291782744"/>
      <w:bookmarkStart w:id="1085" w:name="_Toc516070130"/>
      <w:r w:rsidRPr="00B47311">
        <w:rPr>
          <w:smallCaps/>
        </w:rPr>
        <w:instrText>.6</w:instrText>
      </w:r>
      <w:r w:rsidRPr="00B47311">
        <w:rPr>
          <w:smallCaps/>
        </w:rPr>
        <w:tab/>
        <w:instrText>Age Group Vice-Chair</w:instrText>
      </w:r>
      <w:bookmarkEnd w:id="1077"/>
      <w:bookmarkEnd w:id="1078"/>
      <w:bookmarkEnd w:id="1079"/>
      <w:bookmarkEnd w:id="1080"/>
      <w:bookmarkEnd w:id="1081"/>
      <w:bookmarkEnd w:id="1082"/>
      <w:bookmarkEnd w:id="1083"/>
      <w:bookmarkEnd w:id="1084"/>
      <w:bookmarkEnd w:id="1085"/>
      <w:r w:rsidRPr="00B47311">
        <w:instrText xml:space="preserve">" \f C \l "3" </w:instrText>
      </w:r>
      <w:r w:rsidRPr="00B47311">
        <w:rPr>
          <w:smallCaps/>
        </w:rPr>
        <w:fldChar w:fldCharType="end"/>
      </w:r>
      <w:r w:rsidRPr="00B47311">
        <w:t xml:space="preserve">: The Age Group </w:t>
      </w:r>
      <w:r w:rsidR="00E969A0" w:rsidRPr="00B47311">
        <w:t>Vice Chair</w:t>
      </w:r>
      <w:r w:rsidRPr="00B47311">
        <w:t xml:space="preserve"> shall chair and have general charge of the affairs and property of the Division that develops and conducts the age group swimming program of </w:t>
      </w:r>
      <w:r w:rsidR="00AD05B9">
        <w:t>MNSI</w:t>
      </w:r>
      <w:r w:rsidRPr="00B47311">
        <w:t>.</w:t>
      </w:r>
    </w:p>
    <w:p w14:paraId="68B09142" w14:textId="77777777" w:rsidR="00160BF2" w:rsidRPr="00B47311" w:rsidRDefault="00160BF2" w:rsidP="00026272"/>
    <w:p w14:paraId="58C190CE" w14:textId="74F63A9A" w:rsidR="00160BF2" w:rsidRPr="00B47311" w:rsidRDefault="00160BF2" w:rsidP="00175C59">
      <w:pPr>
        <w:tabs>
          <w:tab w:val="left" w:pos="720"/>
          <w:tab w:val="left" w:pos="1440"/>
        </w:tabs>
        <w:ind w:left="1440" w:hanging="720"/>
      </w:pPr>
      <w:r w:rsidRPr="00B47311">
        <w:rPr>
          <w:smallCaps/>
        </w:rPr>
        <w:t>.7</w:t>
      </w:r>
      <w:r w:rsidRPr="00B47311">
        <w:rPr>
          <w:smallCaps/>
        </w:rPr>
        <w:tab/>
        <w:t xml:space="preserve">Finance </w:t>
      </w:r>
      <w:r w:rsidR="00E969A0" w:rsidRPr="00B47311">
        <w:rPr>
          <w:smallCaps/>
        </w:rPr>
        <w:t>Vice Chair</w:t>
      </w:r>
      <w:r w:rsidRPr="00B47311">
        <w:rPr>
          <w:smallCaps/>
        </w:rPr>
        <w:fldChar w:fldCharType="begin"/>
      </w:r>
      <w:r w:rsidRPr="00B47311">
        <w:instrText xml:space="preserve"> TC "</w:instrText>
      </w:r>
      <w:bookmarkStart w:id="1086" w:name="_Toc495293624"/>
      <w:bookmarkStart w:id="1087" w:name="_Toc495299383"/>
      <w:bookmarkStart w:id="1088" w:name="_Toc495302057"/>
      <w:bookmarkStart w:id="1089" w:name="_Toc495307411"/>
      <w:bookmarkStart w:id="1090" w:name="_Toc495717698"/>
      <w:bookmarkStart w:id="1091" w:name="_Toc496321286"/>
      <w:bookmarkStart w:id="1092" w:name="_Toc496411873"/>
      <w:bookmarkStart w:id="1093" w:name="_Toc291782745"/>
      <w:bookmarkStart w:id="1094" w:name="_Toc516070131"/>
      <w:r w:rsidRPr="00B47311">
        <w:rPr>
          <w:smallCaps/>
        </w:rPr>
        <w:instrText>.7</w:instrText>
      </w:r>
      <w:r w:rsidRPr="00B47311">
        <w:rPr>
          <w:smallCaps/>
        </w:rPr>
        <w:tab/>
        <w:instrText>Finance Vice-Chair</w:instrText>
      </w:r>
      <w:bookmarkEnd w:id="1086"/>
      <w:bookmarkEnd w:id="1087"/>
      <w:bookmarkEnd w:id="1088"/>
      <w:bookmarkEnd w:id="1089"/>
      <w:bookmarkEnd w:id="1090"/>
      <w:bookmarkEnd w:id="1091"/>
      <w:bookmarkEnd w:id="1092"/>
      <w:bookmarkEnd w:id="1093"/>
      <w:bookmarkEnd w:id="1094"/>
      <w:r w:rsidRPr="00B47311">
        <w:instrText xml:space="preserve">" \f C \l "3" </w:instrText>
      </w:r>
      <w:r w:rsidRPr="00B47311">
        <w:rPr>
          <w:smallCaps/>
        </w:rPr>
        <w:fldChar w:fldCharType="end"/>
      </w:r>
      <w:r w:rsidRPr="00B47311">
        <w:t xml:space="preserve">: The Finance </w:t>
      </w:r>
      <w:r w:rsidR="00E969A0" w:rsidRPr="00B47311">
        <w:t>Vice Chair</w:t>
      </w:r>
      <w:r w:rsidRPr="00B47311">
        <w:t xml:space="preserve"> is the chief financial officer of </w:t>
      </w:r>
      <w:r w:rsidR="00AD05B9">
        <w:t>MNSI</w:t>
      </w:r>
      <w:r w:rsidRPr="00B47311">
        <w:t xml:space="preserve">.  The Finance </w:t>
      </w:r>
      <w:r w:rsidR="00E969A0" w:rsidRPr="00B47311">
        <w:t>Vice Chair</w:t>
      </w:r>
      <w:r w:rsidRPr="00B47311">
        <w:t xml:space="preserve"> shall chair and have general charge of the affairs and property of the division that includes the Treasury function, the development and implementation of an investment program for </w:t>
      </w:r>
      <w:r w:rsidR="00AD05B9">
        <w:t>MNSI</w:t>
      </w:r>
      <w:r w:rsidRPr="00B47311">
        <w:t xml:space="preserve">'s working capital, funded reserves and endowment funds and the development and implementation of a marketing and fund-raising plan for </w:t>
      </w:r>
      <w:r w:rsidR="00AD05B9">
        <w:t>MNSI</w:t>
      </w:r>
      <w:r w:rsidRPr="00B47311">
        <w:t xml:space="preserve">.  The Finance </w:t>
      </w:r>
      <w:r w:rsidR="00E969A0" w:rsidRPr="00B47311">
        <w:t>Vice Chair</w:t>
      </w:r>
      <w:r w:rsidRPr="00B47311">
        <w:t xml:space="preserve"> with the assistance of the Finance Committee shall prepare an annual budget for </w:t>
      </w:r>
      <w:r w:rsidR="00AD05B9">
        <w:t>MNSI</w:t>
      </w:r>
      <w:r w:rsidRPr="00B47311">
        <w:t xml:space="preserve">'s operations and present the budget for approval by the Board of Directors and the House of Delegates.  In addition, the Finance </w:t>
      </w:r>
      <w:r w:rsidR="00E969A0" w:rsidRPr="00B47311">
        <w:t>Vice Chair</w:t>
      </w:r>
      <w:r w:rsidRPr="00B47311">
        <w:t xml:space="preserve"> shall cause to be conducted the audit required </w:t>
      </w:r>
      <w:r w:rsidR="00385035" w:rsidRPr="00322C98">
        <w:rPr>
          <w:color w:val="000000"/>
        </w:rPr>
        <w:t>hereunder</w:t>
      </w:r>
      <w:r w:rsidR="00385035">
        <w:t xml:space="preserve"> </w:t>
      </w:r>
      <w:r w:rsidR="00D4569D">
        <w:t>a</w:t>
      </w:r>
      <w:r w:rsidRPr="00B47311">
        <w:t xml:space="preserve">nd shall review, or shall cause to be reviewed, the annual audit report and recommend acceptance and appropriate action, if any, with regard thereto by the Board of Directors and the House of Delegates.  The Finance </w:t>
      </w:r>
      <w:r w:rsidR="00E969A0" w:rsidRPr="00B47311">
        <w:t>Vice Chair</w:t>
      </w:r>
      <w:r w:rsidRPr="00B47311">
        <w:t xml:space="preserve"> is responsible for the adequacy of </w:t>
      </w:r>
      <w:r w:rsidR="00AD05B9">
        <w:t>MNSI</w:t>
      </w:r>
      <w:r w:rsidRPr="00B47311">
        <w:t xml:space="preserve">'s system of internal financial and accounting controls.  The Finance </w:t>
      </w:r>
      <w:r w:rsidR="00E969A0" w:rsidRPr="00B47311">
        <w:t>Vice Chair</w:t>
      </w:r>
      <w:r w:rsidRPr="00B47311">
        <w:t xml:space="preserve"> is the chair of the Finance and Budget Committees and a member of the Personnel Committee.  Together with the Paid Staff of </w:t>
      </w:r>
      <w:r w:rsidR="00AD05B9">
        <w:t>MNSI</w:t>
      </w:r>
      <w:r w:rsidRPr="00B47311">
        <w:t>,</w:t>
      </w:r>
      <w:bookmarkStart w:id="1095" w:name="Iamhere"/>
      <w:bookmarkEnd w:id="1095"/>
      <w:r w:rsidR="00D4569D">
        <w:t xml:space="preserve"> </w:t>
      </w:r>
      <w:r w:rsidRPr="00B47311">
        <w:t xml:space="preserve">the Finance </w:t>
      </w:r>
      <w:r w:rsidR="00E969A0" w:rsidRPr="00B47311">
        <w:t>Vice Chair</w:t>
      </w:r>
      <w:r w:rsidRPr="00B47311">
        <w:t xml:space="preserve"> is ultimately responsible for </w:t>
      </w:r>
      <w:r w:rsidR="00AD05B9">
        <w:t>MNSI</w:t>
      </w:r>
      <w:r w:rsidRPr="00B47311">
        <w:t xml:space="preserve">'s compliance with Section </w:t>
      </w:r>
      <w:r w:rsidRPr="00B47311">
        <w:fldChar w:fldCharType="begin"/>
      </w:r>
      <w:r w:rsidRPr="00B47311">
        <w:instrText xml:space="preserve"> REF Sec608_4 \h </w:instrText>
      </w:r>
      <w:r w:rsidR="00026272" w:rsidRPr="00B47311">
        <w:instrText xml:space="preserve"> \* MERGEFORMAT </w:instrText>
      </w:r>
      <w:r w:rsidRPr="00B47311">
        <w:fldChar w:fldCharType="separate"/>
      </w:r>
      <w:r w:rsidR="004C7E17" w:rsidRPr="00B47311">
        <w:t>608.4</w:t>
      </w:r>
      <w:r w:rsidRPr="00B47311">
        <w:fldChar w:fldCharType="end"/>
      </w:r>
      <w:r w:rsidRPr="00B47311">
        <w:t>.</w:t>
      </w:r>
    </w:p>
    <w:p w14:paraId="14DD0408" w14:textId="77777777" w:rsidR="00160BF2" w:rsidRPr="00B47311" w:rsidRDefault="00160BF2" w:rsidP="00026272"/>
    <w:p w14:paraId="7DF06E89" w14:textId="25330A80" w:rsidR="00160BF2" w:rsidRPr="00322C98" w:rsidRDefault="00160BF2" w:rsidP="00026272">
      <w:pPr>
        <w:tabs>
          <w:tab w:val="left" w:pos="720"/>
          <w:tab w:val="left" w:pos="1440"/>
        </w:tabs>
        <w:ind w:left="1440" w:hanging="720"/>
        <w:rPr>
          <w:color w:val="000000"/>
        </w:rPr>
      </w:pPr>
      <w:r w:rsidRPr="00B47311">
        <w:rPr>
          <w:smallCaps/>
        </w:rPr>
        <w:t>.8</w:t>
      </w:r>
      <w:r w:rsidRPr="00B47311">
        <w:rPr>
          <w:smallCaps/>
        </w:rPr>
        <w:tab/>
        <w:t>Athlete Representatives</w:t>
      </w:r>
      <w:r w:rsidRPr="00B47311">
        <w:rPr>
          <w:smallCaps/>
        </w:rPr>
        <w:fldChar w:fldCharType="begin"/>
      </w:r>
      <w:r w:rsidRPr="00B47311">
        <w:instrText xml:space="preserve"> TC "</w:instrText>
      </w:r>
      <w:bookmarkStart w:id="1096" w:name="_Toc495293625"/>
      <w:bookmarkStart w:id="1097" w:name="_Toc495299384"/>
      <w:bookmarkStart w:id="1098" w:name="_Toc495302058"/>
      <w:bookmarkStart w:id="1099" w:name="_Toc495307412"/>
      <w:bookmarkStart w:id="1100" w:name="_Toc495717699"/>
      <w:bookmarkStart w:id="1101" w:name="_Toc496321287"/>
      <w:bookmarkStart w:id="1102" w:name="_Toc496411874"/>
      <w:bookmarkStart w:id="1103" w:name="_Toc291782746"/>
      <w:bookmarkStart w:id="1104" w:name="_Toc516070132"/>
      <w:r w:rsidRPr="00B47311">
        <w:rPr>
          <w:smallCaps/>
        </w:rPr>
        <w:instrText>.8</w:instrText>
      </w:r>
      <w:r w:rsidRPr="00B47311">
        <w:rPr>
          <w:smallCaps/>
        </w:rPr>
        <w:tab/>
        <w:instrText>Athlete Representatives</w:instrText>
      </w:r>
      <w:bookmarkEnd w:id="1096"/>
      <w:bookmarkEnd w:id="1097"/>
      <w:bookmarkEnd w:id="1098"/>
      <w:bookmarkEnd w:id="1099"/>
      <w:bookmarkEnd w:id="1100"/>
      <w:bookmarkEnd w:id="1101"/>
      <w:bookmarkEnd w:id="1102"/>
      <w:bookmarkEnd w:id="1103"/>
      <w:bookmarkEnd w:id="1104"/>
      <w:r w:rsidRPr="00B47311">
        <w:instrText xml:space="preserve">" \f C \l "3" </w:instrText>
      </w:r>
      <w:r w:rsidRPr="00B47311">
        <w:rPr>
          <w:smallCaps/>
        </w:rPr>
        <w:fldChar w:fldCharType="end"/>
      </w:r>
      <w:r w:rsidRPr="00B47311">
        <w:t xml:space="preserve">: </w:t>
      </w:r>
      <w:r w:rsidRPr="00322C98">
        <w:rPr>
          <w:color w:val="000000"/>
        </w:rPr>
        <w:t xml:space="preserve">The Athlete Representatives shall serve as the liaison between the athletes who are members of </w:t>
      </w:r>
      <w:r w:rsidR="00AD05B9">
        <w:rPr>
          <w:color w:val="000000"/>
        </w:rPr>
        <w:t>MNSI</w:t>
      </w:r>
      <w:r w:rsidRPr="00322C98">
        <w:rPr>
          <w:color w:val="000000"/>
        </w:rPr>
        <w:t xml:space="preserve"> and the Board of Directors and House of Delegates.</w:t>
      </w:r>
      <w:r w:rsidR="00870D11" w:rsidRPr="00322C98">
        <w:rPr>
          <w:color w:val="000000"/>
        </w:rPr>
        <w:t xml:space="preserve">  The Senior Athlete Representative shall chair the Athletes’ Committee. </w:t>
      </w:r>
    </w:p>
    <w:p w14:paraId="0BCD707D" w14:textId="77777777" w:rsidR="00160BF2" w:rsidRPr="00B47311" w:rsidRDefault="00160BF2" w:rsidP="00026272"/>
    <w:p w14:paraId="6361227B" w14:textId="3226A159" w:rsidR="00160BF2" w:rsidRPr="00B47311" w:rsidRDefault="00160BF2" w:rsidP="00026272">
      <w:pPr>
        <w:tabs>
          <w:tab w:val="left" w:pos="720"/>
          <w:tab w:val="left" w:pos="1440"/>
        </w:tabs>
        <w:ind w:left="1440" w:hanging="720"/>
      </w:pPr>
      <w:r w:rsidRPr="00B47311">
        <w:rPr>
          <w:smallCaps/>
        </w:rPr>
        <w:t>.9</w:t>
      </w:r>
      <w:r w:rsidRPr="00B47311">
        <w:rPr>
          <w:smallCaps/>
        </w:rPr>
        <w:tab/>
        <w:t>Coach Representatives</w:t>
      </w:r>
      <w:r w:rsidRPr="00B47311">
        <w:rPr>
          <w:smallCaps/>
        </w:rPr>
        <w:fldChar w:fldCharType="begin"/>
      </w:r>
      <w:r w:rsidRPr="00B47311">
        <w:instrText xml:space="preserve"> TC "</w:instrText>
      </w:r>
      <w:bookmarkStart w:id="1105" w:name="_Toc495293626"/>
      <w:bookmarkStart w:id="1106" w:name="_Toc495299385"/>
      <w:bookmarkStart w:id="1107" w:name="_Toc495302059"/>
      <w:bookmarkStart w:id="1108" w:name="_Toc495307413"/>
      <w:bookmarkStart w:id="1109" w:name="_Toc495717700"/>
      <w:bookmarkStart w:id="1110" w:name="_Toc496321288"/>
      <w:bookmarkStart w:id="1111" w:name="_Toc496411875"/>
      <w:bookmarkStart w:id="1112" w:name="_Toc291782747"/>
      <w:bookmarkStart w:id="1113" w:name="_Toc516070133"/>
      <w:r w:rsidRPr="00B47311">
        <w:rPr>
          <w:smallCaps/>
        </w:rPr>
        <w:instrText>.9</w:instrText>
      </w:r>
      <w:r w:rsidRPr="00B47311">
        <w:rPr>
          <w:smallCaps/>
        </w:rPr>
        <w:tab/>
        <w:instrText>Coach Representatives</w:instrText>
      </w:r>
      <w:bookmarkEnd w:id="1105"/>
      <w:bookmarkEnd w:id="1106"/>
      <w:bookmarkEnd w:id="1107"/>
      <w:bookmarkEnd w:id="1108"/>
      <w:bookmarkEnd w:id="1109"/>
      <w:bookmarkEnd w:id="1110"/>
      <w:bookmarkEnd w:id="1111"/>
      <w:bookmarkEnd w:id="1112"/>
      <w:bookmarkEnd w:id="1113"/>
      <w:r w:rsidRPr="00B47311">
        <w:instrText xml:space="preserve">" \f C \l "3" </w:instrText>
      </w:r>
      <w:r w:rsidRPr="00B47311">
        <w:rPr>
          <w:smallCaps/>
        </w:rPr>
        <w:fldChar w:fldCharType="end"/>
      </w:r>
      <w:r w:rsidRPr="00B47311">
        <w:t xml:space="preserve">: The Coach Representatives shall serve as a liaison between the coaches who are members of </w:t>
      </w:r>
      <w:r w:rsidR="00AD05B9">
        <w:t>MNSI</w:t>
      </w:r>
      <w:r w:rsidRPr="00B47311">
        <w:t xml:space="preserve"> and the Board of Directors and House of Delegates.</w:t>
      </w:r>
    </w:p>
    <w:p w14:paraId="2074B5EE" w14:textId="77777777" w:rsidR="00160BF2" w:rsidRPr="00B47311" w:rsidRDefault="00160BF2" w:rsidP="00026272"/>
    <w:p w14:paraId="38743EDB" w14:textId="0F08ACCD" w:rsidR="00160BF2" w:rsidRPr="00B47311" w:rsidRDefault="00160BF2" w:rsidP="00026272">
      <w:pPr>
        <w:tabs>
          <w:tab w:val="left" w:pos="720"/>
          <w:tab w:val="left" w:pos="1440"/>
        </w:tabs>
        <w:ind w:left="1440" w:hanging="720"/>
      </w:pPr>
      <w:r w:rsidRPr="00B47311">
        <w:t>.10</w:t>
      </w:r>
      <w:r w:rsidRPr="00B47311">
        <w:tab/>
      </w:r>
      <w:r w:rsidR="00AD05B9">
        <w:rPr>
          <w:color w:val="000000"/>
        </w:rPr>
        <w:t>MNSI</w:t>
      </w:r>
      <w:r w:rsidR="00870D11" w:rsidRPr="00322C98">
        <w:rPr>
          <w:color w:val="000000"/>
        </w:rPr>
        <w:t xml:space="preserve"> </w:t>
      </w:r>
      <w:r w:rsidRPr="00322C98">
        <w:rPr>
          <w:smallCaps/>
          <w:color w:val="000000"/>
        </w:rPr>
        <w:t>Delegates</w:t>
      </w:r>
      <w:r w:rsidRPr="00B47311">
        <w:rPr>
          <w:smallCaps/>
        </w:rPr>
        <w:t xml:space="preserve"> to USA </w:t>
      </w:r>
      <w:r w:rsidR="00DE5F70" w:rsidRPr="00B47311">
        <w:rPr>
          <w:smallCaps/>
        </w:rPr>
        <w:t>Swimming House of Delegates</w:t>
      </w:r>
      <w:r w:rsidRPr="00B47311">
        <w:rPr>
          <w:smallCaps/>
        </w:rPr>
        <w:fldChar w:fldCharType="begin"/>
      </w:r>
      <w:r w:rsidRPr="00B47311">
        <w:rPr>
          <w:smallCaps/>
        </w:rPr>
        <w:instrText xml:space="preserve"> TC "</w:instrText>
      </w:r>
      <w:bookmarkStart w:id="1114" w:name="_Toc495293627"/>
      <w:bookmarkStart w:id="1115" w:name="_Toc495299386"/>
      <w:bookmarkStart w:id="1116" w:name="_Toc495302060"/>
      <w:bookmarkStart w:id="1117" w:name="_Toc495307414"/>
      <w:bookmarkStart w:id="1118" w:name="_Toc495717701"/>
      <w:bookmarkStart w:id="1119" w:name="_Toc496321289"/>
      <w:bookmarkStart w:id="1120" w:name="_Toc496411876"/>
      <w:bookmarkStart w:id="1121" w:name="_Toc291782748"/>
      <w:bookmarkStart w:id="1122" w:name="_Toc516070134"/>
      <w:r w:rsidRPr="00B47311">
        <w:rPr>
          <w:smallCaps/>
        </w:rPr>
        <w:instrText>.10</w:instrText>
      </w:r>
      <w:r w:rsidRPr="00B47311">
        <w:rPr>
          <w:smallCaps/>
        </w:rPr>
        <w:tab/>
      </w:r>
      <w:r w:rsidR="00540131">
        <w:rPr>
          <w:smallCaps/>
        </w:rPr>
        <w:instrText>Delegates to USA Swimming House of Delegates</w:instrText>
      </w:r>
      <w:bookmarkEnd w:id="1114"/>
      <w:bookmarkEnd w:id="1115"/>
      <w:bookmarkEnd w:id="1116"/>
      <w:bookmarkEnd w:id="1117"/>
      <w:bookmarkEnd w:id="1118"/>
      <w:bookmarkEnd w:id="1119"/>
      <w:bookmarkEnd w:id="1120"/>
      <w:bookmarkEnd w:id="1121"/>
      <w:bookmarkEnd w:id="1122"/>
      <w:r w:rsidRPr="00B47311">
        <w:rPr>
          <w:smallCaps/>
        </w:rPr>
        <w:instrText xml:space="preserve">" \f C \l "3" </w:instrText>
      </w:r>
      <w:r w:rsidRPr="00B47311">
        <w:rPr>
          <w:smallCaps/>
        </w:rPr>
        <w:fldChar w:fldCharType="end"/>
      </w:r>
      <w:r w:rsidRPr="00B47311">
        <w:rPr>
          <w:smallCaps/>
        </w:rPr>
        <w:t xml:space="preserve"> </w:t>
      </w:r>
      <w:r w:rsidRPr="00B47311">
        <w:t>-</w:t>
      </w:r>
    </w:p>
    <w:p w14:paraId="5E9C37C4" w14:textId="77777777" w:rsidR="00160BF2" w:rsidRPr="00B47311" w:rsidRDefault="00160BF2" w:rsidP="00026272"/>
    <w:p w14:paraId="2A143CBC" w14:textId="23696C73" w:rsidR="00160BF2" w:rsidRPr="00B47311" w:rsidRDefault="00160BF2" w:rsidP="00026272">
      <w:pPr>
        <w:tabs>
          <w:tab w:val="left" w:pos="1440"/>
          <w:tab w:val="left" w:pos="2160"/>
        </w:tabs>
        <w:ind w:left="2160" w:hanging="720"/>
      </w:pPr>
      <w:r w:rsidRPr="00B47311">
        <w:t>A</w:t>
      </w:r>
      <w:r w:rsidR="00A628C3" w:rsidRPr="00B47311">
        <w:t>.</w:t>
      </w:r>
      <w:r w:rsidRPr="00B47311">
        <w:tab/>
        <w:t xml:space="preserve">Officer and Representative Delegates - It shall be the duty and privilege of the General Chair, the Administrative </w:t>
      </w:r>
      <w:r w:rsidR="00E969A0" w:rsidRPr="00B47311">
        <w:t>Vice Chair</w:t>
      </w:r>
      <w:r w:rsidRPr="00B47311">
        <w:t xml:space="preserve">, the Age Group </w:t>
      </w:r>
      <w:r w:rsidR="00E969A0" w:rsidRPr="00B47311">
        <w:t>Vice Chair</w:t>
      </w:r>
      <w:r w:rsidRPr="00B47311">
        <w:t xml:space="preserve">, the Senior </w:t>
      </w:r>
      <w:r w:rsidR="00E969A0" w:rsidRPr="00B47311">
        <w:t>Vice Chair</w:t>
      </w:r>
      <w:r w:rsidRPr="00B47311">
        <w:t xml:space="preserve">, the Senior Athlete Representative and the Senior Coach Representative to attend the USA </w:t>
      </w:r>
      <w:r w:rsidR="005B37A3" w:rsidRPr="00B47311">
        <w:t>Swimming</w:t>
      </w:r>
      <w:r w:rsidRPr="00B47311">
        <w:t xml:space="preserve"> annual meeting as representatives of </w:t>
      </w:r>
      <w:r w:rsidR="00AD05B9">
        <w:t>MNSI</w:t>
      </w:r>
      <w:r w:rsidRPr="00B47311">
        <w:t xml:space="preserve"> and voting delegates to the USA </w:t>
      </w:r>
      <w:r w:rsidR="005B37A3" w:rsidRPr="00B47311">
        <w:t>Swimming</w:t>
      </w:r>
      <w:r w:rsidRPr="00B47311">
        <w:t xml:space="preserve"> House of Delegates.</w:t>
      </w:r>
    </w:p>
    <w:p w14:paraId="656ACCAA" w14:textId="77777777" w:rsidR="00160BF2" w:rsidRPr="00B47311" w:rsidRDefault="00160BF2" w:rsidP="00026272"/>
    <w:p w14:paraId="4D3A83D4" w14:textId="1E722EDA" w:rsidR="00160BF2" w:rsidRPr="00B47311" w:rsidRDefault="00160BF2" w:rsidP="00026272">
      <w:pPr>
        <w:tabs>
          <w:tab w:val="left" w:pos="1440"/>
          <w:tab w:val="left" w:pos="2160"/>
        </w:tabs>
        <w:ind w:left="2160" w:hanging="720"/>
      </w:pPr>
      <w:bookmarkStart w:id="1123" w:name="Sec606_7_10_b"/>
      <w:r w:rsidRPr="00B47311">
        <w:t>B</w:t>
      </w:r>
      <w:bookmarkEnd w:id="1123"/>
      <w:r w:rsidR="00A628C3" w:rsidRPr="00B47311">
        <w:t>.</w:t>
      </w:r>
      <w:r w:rsidRPr="00B47311">
        <w:tab/>
        <w:t xml:space="preserve">Officer Delegate Alternates - If any of the officer delegates is unable to attend, their elected alternates, if any, shall attend in their places.  In the event that there are no elected </w:t>
      </w:r>
      <w:proofErr w:type="gramStart"/>
      <w:r w:rsidRPr="00B47311">
        <w:t>alternates</w:t>
      </w:r>
      <w:proofErr w:type="gramEnd"/>
      <w:r w:rsidRPr="00B47311">
        <w:t xml:space="preserve"> or the elected alternates are unable to attend, then the General Chair, with the advice and consent of the Board of Directors, shall appoint alternates who shall attend the USA </w:t>
      </w:r>
      <w:r w:rsidR="005B37A3" w:rsidRPr="00B47311">
        <w:t>Swimming</w:t>
      </w:r>
      <w:r w:rsidRPr="00B47311">
        <w:t xml:space="preserve"> annual meeting as delegates representing </w:t>
      </w:r>
      <w:r w:rsidR="00AD05B9">
        <w:t>MNSI</w:t>
      </w:r>
      <w:r w:rsidRPr="00B47311">
        <w:t>.</w:t>
      </w:r>
    </w:p>
    <w:p w14:paraId="58E02F56" w14:textId="77777777" w:rsidR="00160BF2" w:rsidRPr="00B47311" w:rsidRDefault="00160BF2" w:rsidP="00026272"/>
    <w:p w14:paraId="2B84CF7C" w14:textId="1D7C2814" w:rsidR="00160BF2" w:rsidRPr="00B47311" w:rsidRDefault="00160BF2" w:rsidP="00026272">
      <w:pPr>
        <w:tabs>
          <w:tab w:val="left" w:pos="1440"/>
          <w:tab w:val="left" w:pos="2160"/>
        </w:tabs>
        <w:ind w:left="2160" w:hanging="720"/>
      </w:pPr>
      <w:r w:rsidRPr="00B47311">
        <w:t>C</w:t>
      </w:r>
      <w:r w:rsidR="00A628C3" w:rsidRPr="00B47311">
        <w:t>.</w:t>
      </w:r>
      <w:r w:rsidRPr="00B47311">
        <w:tab/>
        <w:t xml:space="preserve">Athlete Representative Alternates - If an athlete delegate is unable to attend, the Athlete Representative next most senior in term of office shall attend.  If seniority cannot be established or there remain no additional Athlete </w:t>
      </w:r>
      <w:r w:rsidRPr="00B47311">
        <w:lastRenderedPageBreak/>
        <w:t xml:space="preserve">Representatives or alternates able to attend, then the General Chair, with the advice and consent of the Board of Directors, shall designate one or more Athlete Members to attend as a representative of </w:t>
      </w:r>
      <w:r w:rsidR="00AD05B9">
        <w:t>MNSI</w:t>
      </w:r>
      <w:r w:rsidRPr="00B47311">
        <w:t>.</w:t>
      </w:r>
    </w:p>
    <w:p w14:paraId="21188856" w14:textId="77777777" w:rsidR="00160BF2" w:rsidRPr="00B47311" w:rsidRDefault="00160BF2" w:rsidP="00026272"/>
    <w:p w14:paraId="45331F3D" w14:textId="3F1A5AA9" w:rsidR="00160BF2" w:rsidRPr="00B47311" w:rsidRDefault="00160BF2" w:rsidP="00026272">
      <w:pPr>
        <w:tabs>
          <w:tab w:val="left" w:pos="1440"/>
          <w:tab w:val="left" w:pos="2160"/>
        </w:tabs>
        <w:ind w:left="2160" w:hanging="720"/>
      </w:pPr>
      <w:bookmarkStart w:id="1124" w:name="Sec606_7_10D"/>
      <w:r w:rsidRPr="00B47311">
        <w:t>D</w:t>
      </w:r>
      <w:bookmarkEnd w:id="1124"/>
      <w:r w:rsidR="00A628C3" w:rsidRPr="00B47311">
        <w:t>.</w:t>
      </w:r>
      <w:r w:rsidRPr="00B47311">
        <w:tab/>
        <w:t xml:space="preserve">Coach Representative Alternates - If the Senior Coach Representative is unable to attend the USA </w:t>
      </w:r>
      <w:r w:rsidR="005B37A3" w:rsidRPr="00B47311">
        <w:t>Swimming</w:t>
      </w:r>
      <w:r w:rsidRPr="00B47311">
        <w:t xml:space="preserve"> annual meeting, then the other Coach Representative shall attend, and if neither Coach Representative is able to attend, then the General Chair, with the advice and consent of the Board of Directors, shall designate a Coach Member to attend as a representative of </w:t>
      </w:r>
      <w:r w:rsidR="00AD05B9">
        <w:t>MNSI</w:t>
      </w:r>
      <w:r w:rsidRPr="00B47311">
        <w:t>.</w:t>
      </w:r>
    </w:p>
    <w:p w14:paraId="55423263" w14:textId="77777777" w:rsidR="00160BF2" w:rsidRPr="00B47311" w:rsidRDefault="00160BF2" w:rsidP="00026272"/>
    <w:p w14:paraId="6793E7E3" w14:textId="77777777" w:rsidR="00160BF2" w:rsidRPr="00B47311" w:rsidRDefault="00160BF2" w:rsidP="00026272">
      <w:pPr>
        <w:tabs>
          <w:tab w:val="left" w:pos="720"/>
        </w:tabs>
        <w:ind w:left="720" w:hanging="720"/>
      </w:pPr>
      <w:r w:rsidRPr="00B47311">
        <w:t>606.8</w:t>
      </w:r>
      <w:r w:rsidRPr="00B47311">
        <w:tab/>
        <w:t>RESIGNATIONS</w:t>
      </w:r>
      <w:r w:rsidRPr="00B47311">
        <w:fldChar w:fldCharType="begin"/>
      </w:r>
      <w:r w:rsidRPr="00B47311">
        <w:instrText xml:space="preserve"> TC "</w:instrText>
      </w:r>
      <w:bookmarkStart w:id="1125" w:name="_Toc495293628"/>
      <w:bookmarkStart w:id="1126" w:name="_Toc495299387"/>
      <w:bookmarkStart w:id="1127" w:name="_Toc495302061"/>
      <w:bookmarkStart w:id="1128" w:name="_Toc495307415"/>
      <w:bookmarkStart w:id="1129" w:name="_Toc495717702"/>
      <w:bookmarkStart w:id="1130" w:name="_Toc496321290"/>
      <w:bookmarkStart w:id="1131" w:name="_Toc496411877"/>
      <w:bookmarkStart w:id="1132" w:name="_Toc291782749"/>
      <w:bookmarkStart w:id="1133" w:name="_Toc516070135"/>
      <w:r w:rsidRPr="00B47311">
        <w:instrText>606.8</w:instrText>
      </w:r>
      <w:r w:rsidRPr="00B47311">
        <w:tab/>
        <w:instrText>RESIGNATIONS</w:instrText>
      </w:r>
      <w:bookmarkEnd w:id="1125"/>
      <w:bookmarkEnd w:id="1126"/>
      <w:bookmarkEnd w:id="1127"/>
      <w:bookmarkEnd w:id="1128"/>
      <w:bookmarkEnd w:id="1129"/>
      <w:bookmarkEnd w:id="1130"/>
      <w:bookmarkEnd w:id="1131"/>
      <w:bookmarkEnd w:id="1132"/>
      <w:bookmarkEnd w:id="1133"/>
      <w:r w:rsidRPr="00B47311">
        <w:instrText xml:space="preserve">" \f C \l "2" </w:instrText>
      </w:r>
      <w:r w:rsidRPr="00B47311">
        <w:fldChar w:fldCharType="end"/>
      </w:r>
      <w:r w:rsidRPr="00B47311">
        <w:t xml:space="preserve"> - Any officer may resign by orally advising the General Chair or by submitting a written resignation to the Board of Directors specifying an effective date of the resignation.  In the absence of a specified effective date, any such resignation shall take effect upon the appointment or election of a successor.</w:t>
      </w:r>
    </w:p>
    <w:p w14:paraId="3033ED32" w14:textId="77777777" w:rsidR="00160BF2" w:rsidRPr="00B47311" w:rsidRDefault="00160BF2" w:rsidP="00026272"/>
    <w:p w14:paraId="531F690F" w14:textId="77777777" w:rsidR="00160BF2" w:rsidRPr="00B47311" w:rsidRDefault="00160BF2" w:rsidP="00026272">
      <w:pPr>
        <w:tabs>
          <w:tab w:val="left" w:pos="720"/>
        </w:tabs>
        <w:ind w:left="720" w:hanging="720"/>
      </w:pPr>
      <w:r w:rsidRPr="00B47311">
        <w:t>606.9</w:t>
      </w:r>
      <w:r w:rsidRPr="00B47311">
        <w:tab/>
        <w:t>VACANCIES AND INCAPACITIES</w:t>
      </w:r>
      <w:r w:rsidRPr="00B47311">
        <w:fldChar w:fldCharType="begin"/>
      </w:r>
      <w:r w:rsidRPr="00B47311">
        <w:instrText xml:space="preserve"> TC "</w:instrText>
      </w:r>
      <w:bookmarkStart w:id="1134" w:name="_Toc495293629"/>
      <w:bookmarkStart w:id="1135" w:name="_Toc495299388"/>
      <w:bookmarkStart w:id="1136" w:name="_Toc495302062"/>
      <w:bookmarkStart w:id="1137" w:name="_Toc495307416"/>
      <w:bookmarkStart w:id="1138" w:name="_Toc495717703"/>
      <w:bookmarkStart w:id="1139" w:name="_Toc496321291"/>
      <w:bookmarkStart w:id="1140" w:name="_Toc496411878"/>
      <w:bookmarkStart w:id="1141" w:name="_Toc291782750"/>
      <w:bookmarkStart w:id="1142" w:name="_Toc516070136"/>
      <w:r w:rsidRPr="00B47311">
        <w:instrText>606.9</w:instrText>
      </w:r>
      <w:r w:rsidRPr="00B47311">
        <w:tab/>
        <w:instrText>VACANCIES AND INCAPACITIES</w:instrText>
      </w:r>
      <w:bookmarkEnd w:id="1134"/>
      <w:bookmarkEnd w:id="1135"/>
      <w:bookmarkEnd w:id="1136"/>
      <w:bookmarkEnd w:id="1137"/>
      <w:bookmarkEnd w:id="1138"/>
      <w:bookmarkEnd w:id="1139"/>
      <w:bookmarkEnd w:id="1140"/>
      <w:bookmarkEnd w:id="1141"/>
      <w:bookmarkEnd w:id="1142"/>
      <w:r w:rsidRPr="00B47311">
        <w:instrText xml:space="preserve">" \f C \l "2" </w:instrText>
      </w:r>
      <w:r w:rsidRPr="00B47311">
        <w:fldChar w:fldCharType="end"/>
      </w:r>
      <w:r w:rsidRPr="00B47311">
        <w:t xml:space="preserve"> -</w:t>
      </w:r>
    </w:p>
    <w:p w14:paraId="770E52BE" w14:textId="77777777" w:rsidR="00160BF2" w:rsidRPr="00B47311" w:rsidRDefault="00160BF2" w:rsidP="00026272"/>
    <w:p w14:paraId="7B892B3F" w14:textId="77777777" w:rsidR="00160BF2" w:rsidRPr="00B47311" w:rsidRDefault="00160BF2" w:rsidP="00026272">
      <w:pPr>
        <w:tabs>
          <w:tab w:val="left" w:pos="720"/>
          <w:tab w:val="left" w:pos="1440"/>
        </w:tabs>
        <w:ind w:left="1440" w:hanging="720"/>
      </w:pPr>
      <w:r w:rsidRPr="00B47311">
        <w:rPr>
          <w:smallCaps/>
        </w:rPr>
        <w:t>.1</w:t>
      </w:r>
      <w:r w:rsidRPr="00B47311">
        <w:rPr>
          <w:smallCaps/>
        </w:rPr>
        <w:tab/>
        <w:t>Office of General Chair</w:t>
      </w:r>
      <w:r w:rsidRPr="00B47311">
        <w:rPr>
          <w:smallCaps/>
        </w:rPr>
        <w:fldChar w:fldCharType="begin"/>
      </w:r>
      <w:r w:rsidRPr="00B47311">
        <w:instrText xml:space="preserve"> TC "</w:instrText>
      </w:r>
      <w:bookmarkStart w:id="1143" w:name="_Toc495293630"/>
      <w:bookmarkStart w:id="1144" w:name="_Toc495299389"/>
      <w:bookmarkStart w:id="1145" w:name="_Toc495302063"/>
      <w:bookmarkStart w:id="1146" w:name="_Toc495307417"/>
      <w:bookmarkStart w:id="1147" w:name="_Toc495717704"/>
      <w:bookmarkStart w:id="1148" w:name="_Toc496321292"/>
      <w:bookmarkStart w:id="1149" w:name="_Toc496411879"/>
      <w:bookmarkStart w:id="1150" w:name="_Toc291782751"/>
      <w:bookmarkStart w:id="1151" w:name="_Toc516070137"/>
      <w:r w:rsidRPr="00B47311">
        <w:rPr>
          <w:smallCaps/>
        </w:rPr>
        <w:instrText>.1</w:instrText>
      </w:r>
      <w:r w:rsidRPr="00B47311">
        <w:rPr>
          <w:smallCaps/>
        </w:rPr>
        <w:tab/>
        <w:instrText>Office of General Chair</w:instrText>
      </w:r>
      <w:bookmarkEnd w:id="1143"/>
      <w:bookmarkEnd w:id="1144"/>
      <w:bookmarkEnd w:id="1145"/>
      <w:bookmarkEnd w:id="1146"/>
      <w:bookmarkEnd w:id="1147"/>
      <w:bookmarkEnd w:id="1148"/>
      <w:bookmarkEnd w:id="1149"/>
      <w:bookmarkEnd w:id="1150"/>
      <w:bookmarkEnd w:id="1151"/>
      <w:r w:rsidRPr="00B47311">
        <w:instrText xml:space="preserve">" \f C \l "3" </w:instrText>
      </w:r>
      <w:r w:rsidRPr="00B47311">
        <w:rPr>
          <w:smallCaps/>
        </w:rPr>
        <w:fldChar w:fldCharType="end"/>
      </w:r>
      <w:r w:rsidRPr="00B47311">
        <w:t xml:space="preserve"> - In the event of a vacancy in the office of General Chair, or of the General Chair's temporary or permanent incapacity, the Administrative </w:t>
      </w:r>
      <w:r w:rsidR="00E969A0" w:rsidRPr="00B47311">
        <w:t>Vice Chair</w:t>
      </w:r>
      <w:r w:rsidRPr="00B47311">
        <w:t xml:space="preserve"> shall become the Acting General Chair until an election can be held at the next meeting of the House of Delegates to fill the remaining term, if any, of the former General Chair, or until the General Chair ceases to suffer from any temporary incapacity.  While serving as Acting General Chair, the Administrative </w:t>
      </w:r>
      <w:r w:rsidR="00E969A0" w:rsidRPr="00B47311">
        <w:t>Vice Chair</w:t>
      </w:r>
      <w:r w:rsidRPr="00B47311">
        <w:t xml:space="preserve"> shall vacate the office of Administrative </w:t>
      </w:r>
      <w:r w:rsidR="00E969A0" w:rsidRPr="00B47311">
        <w:t>Vice Chair</w:t>
      </w:r>
      <w:r w:rsidRPr="00B47311">
        <w:t xml:space="preserve">, except in the case of the General Chair's temporary incapacity.  If the General Chair is to be absent from the Territory, the General Chair may, but is not obligated to, designate the Administrative </w:t>
      </w:r>
      <w:r w:rsidR="00E969A0" w:rsidRPr="00B47311">
        <w:t>Vice Chair</w:t>
      </w:r>
      <w:r w:rsidRPr="00B47311">
        <w:t xml:space="preserve"> as Acting General Chair for the duration of the absence.</w:t>
      </w:r>
    </w:p>
    <w:p w14:paraId="584D0333" w14:textId="77777777" w:rsidR="00160BF2" w:rsidRPr="00B47311" w:rsidRDefault="00160BF2" w:rsidP="00026272"/>
    <w:p w14:paraId="1D80AA59" w14:textId="77777777" w:rsidR="00160BF2" w:rsidRPr="00B47311" w:rsidRDefault="00160BF2" w:rsidP="00026272">
      <w:pPr>
        <w:tabs>
          <w:tab w:val="left" w:pos="720"/>
          <w:tab w:val="left" w:pos="1440"/>
        </w:tabs>
        <w:ind w:left="1440" w:hanging="720"/>
      </w:pPr>
      <w:r w:rsidRPr="00B47311">
        <w:rPr>
          <w:smallCaps/>
        </w:rPr>
        <w:t>.2</w:t>
      </w:r>
      <w:r w:rsidRPr="00B47311">
        <w:rPr>
          <w:smallCaps/>
        </w:rPr>
        <w:tab/>
        <w:t>Offices of Athlete or Coach Representatives</w:t>
      </w:r>
      <w:r w:rsidRPr="00B47311">
        <w:rPr>
          <w:smallCaps/>
        </w:rPr>
        <w:fldChar w:fldCharType="begin"/>
      </w:r>
      <w:r w:rsidRPr="00B47311">
        <w:instrText xml:space="preserve"> TC "</w:instrText>
      </w:r>
      <w:bookmarkStart w:id="1152" w:name="_Toc495293631"/>
      <w:bookmarkStart w:id="1153" w:name="_Toc495299390"/>
      <w:bookmarkStart w:id="1154" w:name="_Toc495302064"/>
      <w:bookmarkStart w:id="1155" w:name="_Toc495307418"/>
      <w:bookmarkStart w:id="1156" w:name="_Toc495717705"/>
      <w:bookmarkStart w:id="1157" w:name="_Toc496321293"/>
      <w:bookmarkStart w:id="1158" w:name="_Toc496411880"/>
      <w:bookmarkStart w:id="1159" w:name="_Toc291782752"/>
      <w:bookmarkStart w:id="1160" w:name="_Toc516070138"/>
      <w:r w:rsidRPr="00B47311">
        <w:rPr>
          <w:smallCaps/>
        </w:rPr>
        <w:instrText>.2</w:instrText>
      </w:r>
      <w:r w:rsidRPr="00B47311">
        <w:rPr>
          <w:smallCaps/>
        </w:rPr>
        <w:tab/>
        <w:instrText>Offices of Athlete or Coach Representatives</w:instrText>
      </w:r>
      <w:bookmarkEnd w:id="1152"/>
      <w:bookmarkEnd w:id="1153"/>
      <w:bookmarkEnd w:id="1154"/>
      <w:bookmarkEnd w:id="1155"/>
      <w:bookmarkEnd w:id="1156"/>
      <w:bookmarkEnd w:id="1157"/>
      <w:bookmarkEnd w:id="1158"/>
      <w:bookmarkEnd w:id="1159"/>
      <w:bookmarkEnd w:id="1160"/>
      <w:r w:rsidRPr="00B47311">
        <w:instrText xml:space="preserve">" \f C \l "3" </w:instrText>
      </w:r>
      <w:r w:rsidRPr="00B47311">
        <w:rPr>
          <w:smallCaps/>
        </w:rPr>
        <w:fldChar w:fldCharType="end"/>
      </w:r>
      <w:r w:rsidRPr="00B47311">
        <w:t xml:space="preserve"> - In the event of a vacancy in the office of Athlete Representative or Coach Representative, or of the permanent incapacity of the person holding the office of Athlete Representative or Coach Representative, the General Chair may appoint, with the advice and consent of the Board of Directors, an Athlete Member or a Coach Member, as the case may be, to serve the remainder of the term of office or until the House of Delegates shall elect a successor.</w:t>
      </w:r>
    </w:p>
    <w:p w14:paraId="6C13E49B" w14:textId="77777777" w:rsidR="00160BF2" w:rsidRPr="00B47311" w:rsidRDefault="00160BF2" w:rsidP="00026272"/>
    <w:p w14:paraId="52360B10" w14:textId="77777777" w:rsidR="00160BF2" w:rsidRPr="00B47311" w:rsidRDefault="00160BF2" w:rsidP="00026272">
      <w:pPr>
        <w:tabs>
          <w:tab w:val="left" w:pos="720"/>
          <w:tab w:val="left" w:pos="1440"/>
        </w:tabs>
        <w:ind w:left="1440" w:hanging="720"/>
      </w:pPr>
      <w:r w:rsidRPr="00B47311">
        <w:rPr>
          <w:smallCaps/>
        </w:rPr>
        <w:t>.3</w:t>
      </w:r>
      <w:r w:rsidRPr="00B47311">
        <w:rPr>
          <w:smallCaps/>
        </w:rPr>
        <w:tab/>
        <w:t>Other Offices</w:t>
      </w:r>
      <w:r w:rsidRPr="00B47311">
        <w:rPr>
          <w:smallCaps/>
        </w:rPr>
        <w:fldChar w:fldCharType="begin"/>
      </w:r>
      <w:r w:rsidRPr="00B47311">
        <w:instrText xml:space="preserve"> TC "</w:instrText>
      </w:r>
      <w:bookmarkStart w:id="1161" w:name="_Toc495293632"/>
      <w:bookmarkStart w:id="1162" w:name="_Toc495299391"/>
      <w:bookmarkStart w:id="1163" w:name="_Toc495302065"/>
      <w:bookmarkStart w:id="1164" w:name="_Toc495307419"/>
      <w:bookmarkStart w:id="1165" w:name="_Toc495717706"/>
      <w:bookmarkStart w:id="1166" w:name="_Toc496321294"/>
      <w:bookmarkStart w:id="1167" w:name="_Toc496411881"/>
      <w:bookmarkStart w:id="1168" w:name="_Toc291782753"/>
      <w:bookmarkStart w:id="1169" w:name="_Toc516070139"/>
      <w:r w:rsidRPr="00B47311">
        <w:rPr>
          <w:smallCaps/>
        </w:rPr>
        <w:instrText>.3</w:instrText>
      </w:r>
      <w:r w:rsidRPr="00B47311">
        <w:rPr>
          <w:smallCaps/>
        </w:rPr>
        <w:tab/>
        <w:instrText>Other Offices</w:instrText>
      </w:r>
      <w:bookmarkEnd w:id="1161"/>
      <w:bookmarkEnd w:id="1162"/>
      <w:bookmarkEnd w:id="1163"/>
      <w:bookmarkEnd w:id="1164"/>
      <w:bookmarkEnd w:id="1165"/>
      <w:bookmarkEnd w:id="1166"/>
      <w:bookmarkEnd w:id="1167"/>
      <w:bookmarkEnd w:id="1168"/>
      <w:bookmarkEnd w:id="1169"/>
      <w:r w:rsidRPr="00B47311">
        <w:instrText xml:space="preserve">" \f C \l "3" </w:instrText>
      </w:r>
      <w:r w:rsidRPr="00B47311">
        <w:rPr>
          <w:smallCaps/>
        </w:rPr>
        <w:fldChar w:fldCharType="end"/>
      </w:r>
      <w:r w:rsidRPr="00B47311">
        <w:t xml:space="preserve"> - In the event of a vacancy in, or permanent incapacity of the person holding, any office other than General Chair, Athlete Representative, </w:t>
      </w:r>
      <w:r w:rsidR="003D6E13">
        <w:t xml:space="preserve">or </w:t>
      </w:r>
      <w:r w:rsidRPr="00B47311">
        <w:t>Coach Representative, the General Chair shall appoint a successor, with the advice and consent of the Board of Directors, to serve until the next regularly scheduled meeting of the House of Delegates.  In the event of a temporary incapacity, the General Chair may designate, with the advice and consent of the Board of Directors, an Individual Member to act for the incapacitated officer for the duration of the incapacity.</w:t>
      </w:r>
    </w:p>
    <w:p w14:paraId="7E534F48" w14:textId="77777777" w:rsidR="00160BF2" w:rsidRPr="00B47311" w:rsidRDefault="00160BF2" w:rsidP="00026272"/>
    <w:p w14:paraId="5D1581A1" w14:textId="77777777" w:rsidR="00160BF2" w:rsidRPr="00B47311" w:rsidRDefault="00160BF2" w:rsidP="00026272">
      <w:pPr>
        <w:tabs>
          <w:tab w:val="left" w:pos="720"/>
          <w:tab w:val="left" w:pos="1440"/>
        </w:tabs>
        <w:ind w:left="1440" w:hanging="720"/>
      </w:pPr>
      <w:r w:rsidRPr="00B47311">
        <w:rPr>
          <w:smallCaps/>
        </w:rPr>
        <w:t>.4</w:t>
      </w:r>
      <w:r w:rsidRPr="00B47311">
        <w:rPr>
          <w:smallCaps/>
        </w:rPr>
        <w:tab/>
        <w:t>Determination of Vacancy or Incapacity</w:t>
      </w:r>
      <w:r w:rsidRPr="00B47311">
        <w:rPr>
          <w:smallCaps/>
        </w:rPr>
        <w:fldChar w:fldCharType="begin"/>
      </w:r>
      <w:r w:rsidRPr="00B47311">
        <w:instrText xml:space="preserve"> TC "</w:instrText>
      </w:r>
      <w:bookmarkStart w:id="1170" w:name="_Toc495293633"/>
      <w:bookmarkStart w:id="1171" w:name="_Toc495299392"/>
      <w:bookmarkStart w:id="1172" w:name="_Toc495302066"/>
      <w:bookmarkStart w:id="1173" w:name="_Toc495307420"/>
      <w:bookmarkStart w:id="1174" w:name="_Toc495717707"/>
      <w:bookmarkStart w:id="1175" w:name="_Toc496321295"/>
      <w:bookmarkStart w:id="1176" w:name="_Toc496411882"/>
      <w:bookmarkStart w:id="1177" w:name="_Toc291782754"/>
      <w:bookmarkStart w:id="1178" w:name="_Toc516070140"/>
      <w:r w:rsidRPr="00B47311">
        <w:rPr>
          <w:smallCaps/>
        </w:rPr>
        <w:instrText>.4</w:instrText>
      </w:r>
      <w:r w:rsidRPr="00B47311">
        <w:rPr>
          <w:smallCaps/>
        </w:rPr>
        <w:tab/>
        <w:instrText>Determination of Vacancy or Incapacity</w:instrText>
      </w:r>
      <w:bookmarkEnd w:id="1170"/>
      <w:bookmarkEnd w:id="1171"/>
      <w:bookmarkEnd w:id="1172"/>
      <w:bookmarkEnd w:id="1173"/>
      <w:bookmarkEnd w:id="1174"/>
      <w:bookmarkEnd w:id="1175"/>
      <w:bookmarkEnd w:id="1176"/>
      <w:bookmarkEnd w:id="1177"/>
      <w:bookmarkEnd w:id="1178"/>
      <w:r w:rsidRPr="00B47311">
        <w:instrText xml:space="preserve">" \f C \l "3" </w:instrText>
      </w:r>
      <w:r w:rsidRPr="00B47311">
        <w:rPr>
          <w:smallCaps/>
        </w:rPr>
        <w:fldChar w:fldCharType="end"/>
      </w:r>
      <w:r w:rsidRPr="00B47311">
        <w:t xml:space="preserve"> - The determination of when an office becomes vacant or an officer becomes incapacitated shall be within the discretion of the Board of Directors or the House of Delegates. </w:t>
      </w:r>
      <w:r w:rsidR="00C43B50" w:rsidRPr="00C43B50">
        <w:t xml:space="preserve">Repeated and unexcused absences from meetings of the Board of Directors shall constitute grounds for a determination of vacancy. </w:t>
      </w:r>
      <w:r w:rsidRPr="00B47311">
        <w:t>The determination as to when the General Chair is temporarily incapacitated shall be made, where the circumstances permit, by the General Chair and otherwise shall be within the discretion of the Board of Directors, subject to any subsequent action by the House of Delegates.</w:t>
      </w:r>
    </w:p>
    <w:p w14:paraId="1D1ADCB9" w14:textId="77777777" w:rsidR="00160BF2" w:rsidRPr="00B47311" w:rsidRDefault="00160BF2" w:rsidP="00026272"/>
    <w:p w14:paraId="2A9279E1" w14:textId="77777777" w:rsidR="00160BF2" w:rsidRPr="00B47311" w:rsidRDefault="00160BF2" w:rsidP="00026272">
      <w:pPr>
        <w:tabs>
          <w:tab w:val="left" w:pos="720"/>
        </w:tabs>
        <w:ind w:left="720" w:hanging="720"/>
      </w:pPr>
      <w:r w:rsidRPr="00B47311">
        <w:t>606.10</w:t>
      </w:r>
      <w:r w:rsidRPr="00B47311">
        <w:tab/>
        <w:t>OFFICERS POWERS GENERALLY</w:t>
      </w:r>
      <w:r w:rsidRPr="00B47311">
        <w:fldChar w:fldCharType="begin"/>
      </w:r>
      <w:r w:rsidRPr="00B47311">
        <w:instrText xml:space="preserve"> TC "</w:instrText>
      </w:r>
      <w:bookmarkStart w:id="1179" w:name="_Toc495293634"/>
      <w:bookmarkStart w:id="1180" w:name="_Toc495299393"/>
      <w:bookmarkStart w:id="1181" w:name="_Toc495302067"/>
      <w:bookmarkStart w:id="1182" w:name="_Toc495307421"/>
      <w:bookmarkStart w:id="1183" w:name="_Toc495717708"/>
      <w:bookmarkStart w:id="1184" w:name="_Toc496321296"/>
      <w:bookmarkStart w:id="1185" w:name="_Toc496411883"/>
      <w:bookmarkStart w:id="1186" w:name="_Toc291782755"/>
      <w:bookmarkStart w:id="1187" w:name="_Toc516070141"/>
      <w:r w:rsidRPr="00B47311">
        <w:instrText>606.10</w:instrText>
      </w:r>
      <w:r w:rsidRPr="00B47311">
        <w:tab/>
        <w:instrText>OFFICERS POWERS GENERALLY</w:instrText>
      </w:r>
      <w:bookmarkEnd w:id="1179"/>
      <w:bookmarkEnd w:id="1180"/>
      <w:bookmarkEnd w:id="1181"/>
      <w:bookmarkEnd w:id="1182"/>
      <w:bookmarkEnd w:id="1183"/>
      <w:bookmarkEnd w:id="1184"/>
      <w:bookmarkEnd w:id="1185"/>
      <w:bookmarkEnd w:id="1186"/>
      <w:bookmarkEnd w:id="1187"/>
      <w:r w:rsidRPr="00B47311">
        <w:instrText xml:space="preserve">" \f C \l "2" </w:instrText>
      </w:r>
      <w:r w:rsidRPr="00B47311">
        <w:fldChar w:fldCharType="end"/>
      </w:r>
      <w:r w:rsidRPr="00B47311">
        <w:t>-</w:t>
      </w:r>
    </w:p>
    <w:p w14:paraId="505A69F4" w14:textId="77777777" w:rsidR="00160BF2" w:rsidRPr="00B47311" w:rsidRDefault="00160BF2" w:rsidP="00026272"/>
    <w:p w14:paraId="379F9ED7" w14:textId="49B9277A" w:rsidR="00160BF2" w:rsidRPr="00B47311" w:rsidRDefault="00160BF2" w:rsidP="00026272">
      <w:pPr>
        <w:tabs>
          <w:tab w:val="left" w:pos="720"/>
          <w:tab w:val="left" w:pos="1440"/>
        </w:tabs>
        <w:ind w:left="1440" w:hanging="720"/>
      </w:pPr>
      <w:r w:rsidRPr="00B47311">
        <w:rPr>
          <w:smallCaps/>
        </w:rPr>
        <w:t>.1</w:t>
      </w:r>
      <w:r w:rsidRPr="00B47311">
        <w:rPr>
          <w:smallCaps/>
        </w:rPr>
        <w:tab/>
        <w:t xml:space="preserve">Authority to Execute Contracts, </w:t>
      </w:r>
      <w:proofErr w:type="spellStart"/>
      <w:r w:rsidRPr="00B47311">
        <w:rPr>
          <w:smallCaps/>
        </w:rPr>
        <w:t>etc</w:t>
      </w:r>
      <w:proofErr w:type="spellEnd"/>
      <w:r w:rsidRPr="00B47311">
        <w:rPr>
          <w:smallCaps/>
        </w:rPr>
        <w:fldChar w:fldCharType="begin"/>
      </w:r>
      <w:r w:rsidRPr="00B47311">
        <w:instrText xml:space="preserve"> TC "</w:instrText>
      </w:r>
      <w:bookmarkStart w:id="1188" w:name="_Toc495293635"/>
      <w:bookmarkStart w:id="1189" w:name="_Toc495299394"/>
      <w:bookmarkStart w:id="1190" w:name="_Toc495302068"/>
      <w:bookmarkStart w:id="1191" w:name="_Toc495307422"/>
      <w:bookmarkStart w:id="1192" w:name="_Toc495717709"/>
      <w:bookmarkStart w:id="1193" w:name="_Toc496321297"/>
      <w:bookmarkStart w:id="1194" w:name="_Toc496411884"/>
      <w:bookmarkStart w:id="1195" w:name="_Toc291782756"/>
      <w:bookmarkStart w:id="1196" w:name="_Toc516070142"/>
      <w:r w:rsidRPr="00B47311">
        <w:rPr>
          <w:smallCaps/>
        </w:rPr>
        <w:instrText>.1</w:instrText>
      </w:r>
      <w:r w:rsidRPr="00B47311">
        <w:rPr>
          <w:smallCaps/>
        </w:rPr>
        <w:tab/>
        <w:instrText>Authority to Execute Contracts, etc</w:instrText>
      </w:r>
      <w:bookmarkEnd w:id="1188"/>
      <w:bookmarkEnd w:id="1189"/>
      <w:bookmarkEnd w:id="1190"/>
      <w:bookmarkEnd w:id="1191"/>
      <w:bookmarkEnd w:id="1192"/>
      <w:bookmarkEnd w:id="1193"/>
      <w:bookmarkEnd w:id="1194"/>
      <w:bookmarkEnd w:id="1195"/>
      <w:bookmarkEnd w:id="1196"/>
      <w:r w:rsidRPr="00B47311">
        <w:instrText xml:space="preserve">" \f C \l "3" </w:instrText>
      </w:r>
      <w:r w:rsidRPr="00B47311">
        <w:rPr>
          <w:smallCaps/>
        </w:rPr>
        <w:fldChar w:fldCharType="end"/>
      </w:r>
      <w:r w:rsidRPr="00B47311">
        <w:t xml:space="preserve"> - The General Chair, Administrative </w:t>
      </w:r>
      <w:r w:rsidR="00E969A0" w:rsidRPr="00B47311">
        <w:t>Vice Chair</w:t>
      </w:r>
      <w:r w:rsidRPr="00B47311">
        <w:t xml:space="preserve">, and Finance </w:t>
      </w:r>
      <w:r w:rsidR="00E969A0" w:rsidRPr="00B47311">
        <w:t>Vice Chair</w:t>
      </w:r>
      <w:r w:rsidRPr="00B47311">
        <w:t xml:space="preserve"> each may sign and execute in the name of </w:t>
      </w:r>
      <w:r w:rsidR="00AD05B9">
        <w:t>MNSI</w:t>
      </w:r>
      <w:r w:rsidRPr="00B47311">
        <w:t xml:space="preserve"> deeds, mortgages, bonds, contracts, agreements or other instruments duly authorized by the </w:t>
      </w:r>
      <w:r w:rsidR="00AD05B9">
        <w:t>MNSI</w:t>
      </w:r>
      <w:r w:rsidRPr="00B47311">
        <w:t xml:space="preserve"> Policies and Procedures Manual, the Board of Directors or the House of Delegates, except in cases where the signing and execution thereof shall be expressly delegated by the Board of Directors to another officer or agent, expressly requires two or more signatures or is required by law to be otherwise executed.  Additional signing authority may be provided by standing resolutions of the Board of Directors or the House of Delegates.</w:t>
      </w:r>
    </w:p>
    <w:p w14:paraId="019D78D9" w14:textId="77777777" w:rsidR="00160BF2" w:rsidRPr="00B47311" w:rsidRDefault="00160BF2" w:rsidP="00026272"/>
    <w:p w14:paraId="1131CF0A" w14:textId="5F2C47C3" w:rsidR="00160BF2" w:rsidRPr="00B47311" w:rsidRDefault="00160BF2" w:rsidP="00175C59">
      <w:pPr>
        <w:tabs>
          <w:tab w:val="left" w:pos="720"/>
          <w:tab w:val="left" w:pos="1440"/>
        </w:tabs>
        <w:ind w:left="1440" w:hanging="720"/>
      </w:pPr>
      <w:r w:rsidRPr="00B47311">
        <w:rPr>
          <w:smallCaps/>
        </w:rPr>
        <w:t>.2</w:t>
      </w:r>
      <w:r w:rsidRPr="00B47311">
        <w:rPr>
          <w:smallCaps/>
        </w:rPr>
        <w:tab/>
        <w:t>Additional Powers and Duties</w:t>
      </w:r>
      <w:r w:rsidRPr="00B47311">
        <w:rPr>
          <w:smallCaps/>
        </w:rPr>
        <w:fldChar w:fldCharType="begin"/>
      </w:r>
      <w:r w:rsidRPr="00B47311">
        <w:instrText xml:space="preserve"> TC "</w:instrText>
      </w:r>
      <w:bookmarkStart w:id="1197" w:name="_Toc495293636"/>
      <w:bookmarkStart w:id="1198" w:name="_Toc495299395"/>
      <w:bookmarkStart w:id="1199" w:name="_Toc495302069"/>
      <w:bookmarkStart w:id="1200" w:name="_Toc495307423"/>
      <w:bookmarkStart w:id="1201" w:name="_Toc495717710"/>
      <w:bookmarkStart w:id="1202" w:name="_Toc496321298"/>
      <w:bookmarkStart w:id="1203" w:name="_Toc496411885"/>
      <w:bookmarkStart w:id="1204" w:name="_Toc291782757"/>
      <w:bookmarkStart w:id="1205" w:name="_Toc516070143"/>
      <w:r w:rsidRPr="00B47311">
        <w:rPr>
          <w:smallCaps/>
        </w:rPr>
        <w:instrText>.2</w:instrText>
      </w:r>
      <w:r w:rsidRPr="00B47311">
        <w:rPr>
          <w:smallCaps/>
        </w:rPr>
        <w:tab/>
        <w:instrText>Additional Powers and Duties</w:instrText>
      </w:r>
      <w:bookmarkEnd w:id="1197"/>
      <w:bookmarkEnd w:id="1198"/>
      <w:bookmarkEnd w:id="1199"/>
      <w:bookmarkEnd w:id="1200"/>
      <w:bookmarkEnd w:id="1201"/>
      <w:bookmarkEnd w:id="1202"/>
      <w:bookmarkEnd w:id="1203"/>
      <w:bookmarkEnd w:id="1204"/>
      <w:bookmarkEnd w:id="1205"/>
      <w:r w:rsidRPr="00B47311">
        <w:instrText xml:space="preserve">" \f C \l "3" </w:instrText>
      </w:r>
      <w:r w:rsidRPr="00B47311">
        <w:rPr>
          <w:smallCaps/>
        </w:rPr>
        <w:fldChar w:fldCharType="end"/>
      </w:r>
      <w:r w:rsidRPr="00B47311">
        <w:rPr>
          <w:sz w:val="14"/>
        </w:rPr>
        <w:t xml:space="preserve"> </w:t>
      </w:r>
      <w:r w:rsidRPr="00B47311">
        <w:t xml:space="preserve">- Each officer shall have other powers and perform other duties as may be prescribed in </w:t>
      </w:r>
      <w:r w:rsidR="00AD05B9">
        <w:t>MNSI</w:t>
      </w:r>
      <w:r w:rsidRPr="00B47311">
        <w:t xml:space="preserve">'s Policies and Procedures Manual or by the House of Delegates, the Board of Directors, the General Chair, the respective division </w:t>
      </w:r>
      <w:r w:rsidR="00E969A0" w:rsidRPr="00B47311">
        <w:t>Vice Chair</w:t>
      </w:r>
      <w:r w:rsidRPr="00B47311">
        <w:t xml:space="preserve">, the delegating officer or these Bylaws.  The division </w:t>
      </w:r>
      <w:r w:rsidR="00E969A0" w:rsidRPr="00B47311">
        <w:t>Vice Chair</w:t>
      </w:r>
      <w:r w:rsidRPr="00B47311">
        <w:t>s shall have the additional duties and powers</w:t>
      </w:r>
      <w:r w:rsidR="004D6E9F">
        <w:t xml:space="preserve"> </w:t>
      </w:r>
      <w:r w:rsidR="004D6E9F" w:rsidRPr="004D6E9F">
        <w:t>as herein provided.</w:t>
      </w:r>
    </w:p>
    <w:p w14:paraId="3EE05A92" w14:textId="77777777" w:rsidR="00160BF2" w:rsidRPr="00B47311" w:rsidRDefault="00160BF2" w:rsidP="00026272"/>
    <w:p w14:paraId="3FFF7143" w14:textId="65A736CD" w:rsidR="00160BF2" w:rsidRPr="00B47311" w:rsidRDefault="00160BF2" w:rsidP="00026272">
      <w:pPr>
        <w:tabs>
          <w:tab w:val="left" w:pos="720"/>
          <w:tab w:val="left" w:pos="1440"/>
        </w:tabs>
        <w:ind w:left="1440" w:hanging="720"/>
      </w:pPr>
      <w:r w:rsidRPr="00B47311">
        <w:rPr>
          <w:smallCaps/>
        </w:rPr>
        <w:t>.3</w:t>
      </w:r>
      <w:r w:rsidRPr="00B47311">
        <w:rPr>
          <w:smallCaps/>
        </w:rPr>
        <w:tab/>
        <w:t>Delegation</w:t>
      </w:r>
      <w:r w:rsidRPr="00B47311">
        <w:rPr>
          <w:smallCaps/>
        </w:rPr>
        <w:fldChar w:fldCharType="begin"/>
      </w:r>
      <w:r w:rsidRPr="00B47311">
        <w:instrText xml:space="preserve"> TC "</w:instrText>
      </w:r>
      <w:bookmarkStart w:id="1206" w:name="_Toc495293637"/>
      <w:bookmarkStart w:id="1207" w:name="_Toc495299396"/>
      <w:bookmarkStart w:id="1208" w:name="_Toc495302070"/>
      <w:bookmarkStart w:id="1209" w:name="_Toc495307424"/>
      <w:bookmarkStart w:id="1210" w:name="_Toc495717711"/>
      <w:bookmarkStart w:id="1211" w:name="_Toc496321299"/>
      <w:bookmarkStart w:id="1212" w:name="_Toc496411886"/>
      <w:bookmarkStart w:id="1213" w:name="_Toc291782758"/>
      <w:bookmarkStart w:id="1214" w:name="_Toc516070144"/>
      <w:r w:rsidRPr="00B47311">
        <w:rPr>
          <w:smallCaps/>
        </w:rPr>
        <w:instrText>.3</w:instrText>
      </w:r>
      <w:r w:rsidRPr="00B47311">
        <w:rPr>
          <w:smallCaps/>
        </w:rPr>
        <w:tab/>
        <w:instrText>Delegation</w:instrText>
      </w:r>
      <w:bookmarkEnd w:id="1206"/>
      <w:bookmarkEnd w:id="1207"/>
      <w:bookmarkEnd w:id="1208"/>
      <w:bookmarkEnd w:id="1209"/>
      <w:bookmarkEnd w:id="1210"/>
      <w:bookmarkEnd w:id="1211"/>
      <w:bookmarkEnd w:id="1212"/>
      <w:bookmarkEnd w:id="1213"/>
      <w:bookmarkEnd w:id="1214"/>
      <w:r w:rsidRPr="00B47311">
        <w:instrText xml:space="preserve">" \f C \l "3" </w:instrText>
      </w:r>
      <w:r w:rsidRPr="00B47311">
        <w:rPr>
          <w:smallCaps/>
        </w:rPr>
        <w:fldChar w:fldCharType="end"/>
      </w:r>
      <w:r w:rsidRPr="00B47311">
        <w:t xml:space="preserve"> -</w:t>
      </w:r>
      <w:r w:rsidRPr="00B47311">
        <w:rPr>
          <w:sz w:val="14"/>
        </w:rPr>
        <w:t xml:space="preserve"> </w:t>
      </w:r>
      <w:r w:rsidRPr="00B47311">
        <w:t xml:space="preserve">Officers of </w:t>
      </w:r>
      <w:r w:rsidR="00AD05B9">
        <w:t>MNSI</w:t>
      </w:r>
      <w:r w:rsidRPr="00B47311">
        <w:t xml:space="preserve"> may delegate any portion of their powers or duties to another Individual Member of </w:t>
      </w:r>
      <w:r w:rsidR="00AD05B9">
        <w:t>MNSI</w:t>
      </w:r>
      <w:r w:rsidRPr="00B47311">
        <w:t xml:space="preserve"> or to a committee composed of Individual Members, except that neither the Finance </w:t>
      </w:r>
      <w:r w:rsidR="00E969A0" w:rsidRPr="00B47311">
        <w:t>Vice Chair</w:t>
      </w:r>
      <w:r w:rsidRPr="00B47311">
        <w:t xml:space="preserve"> nor the Paid Staff, acting as the Treasurer, may delegate duties to the other without the consent of the Board of Directors.  In addition, the authority to sign checks, drafts, orders of withdrawal or wire transfers shall not be delegated other than by the Board of Directors.  Except as otherwise provided in these Bylaws and with the consent of the Personnel Committee, any officer may delegate any portion of that officer's powers or duties to the paid staff of </w:t>
      </w:r>
      <w:r w:rsidR="00AD05B9">
        <w:t>MNSI</w:t>
      </w:r>
      <w:r w:rsidRPr="00B47311">
        <w:t>.  A delegation of powers or duties shall not relieve the delegating officer of the ultimate responsibility to see that these duties and obligations are properly executed or fulfilled.</w:t>
      </w:r>
    </w:p>
    <w:p w14:paraId="45A8EDCF" w14:textId="77777777" w:rsidR="00160BF2" w:rsidRPr="00B47311" w:rsidRDefault="00160BF2" w:rsidP="00026272"/>
    <w:p w14:paraId="7CB7E933" w14:textId="5AEE399A" w:rsidR="00160BF2" w:rsidRPr="00B47311" w:rsidRDefault="00160BF2" w:rsidP="00026272">
      <w:pPr>
        <w:tabs>
          <w:tab w:val="left" w:pos="720"/>
          <w:tab w:val="left" w:pos="1440"/>
        </w:tabs>
        <w:ind w:left="1440" w:hanging="720"/>
      </w:pPr>
      <w:r w:rsidRPr="00B47311">
        <w:rPr>
          <w:smallCaps/>
        </w:rPr>
        <w:t>.4</w:t>
      </w:r>
      <w:r w:rsidRPr="00B47311">
        <w:rPr>
          <w:smallCaps/>
        </w:rPr>
        <w:tab/>
        <w:t>Assistant and Deputy Officers</w:t>
      </w:r>
      <w:r w:rsidRPr="00B47311">
        <w:rPr>
          <w:smallCaps/>
        </w:rPr>
        <w:fldChar w:fldCharType="begin"/>
      </w:r>
      <w:r w:rsidRPr="00B47311">
        <w:instrText xml:space="preserve"> TC "</w:instrText>
      </w:r>
      <w:bookmarkStart w:id="1215" w:name="_Toc495293638"/>
      <w:bookmarkStart w:id="1216" w:name="_Toc495299397"/>
      <w:bookmarkStart w:id="1217" w:name="_Toc495302071"/>
      <w:bookmarkStart w:id="1218" w:name="_Toc495307425"/>
      <w:bookmarkStart w:id="1219" w:name="_Toc495717712"/>
      <w:bookmarkStart w:id="1220" w:name="_Toc496321300"/>
      <w:bookmarkStart w:id="1221" w:name="_Toc496411887"/>
      <w:bookmarkStart w:id="1222" w:name="_Toc291782759"/>
      <w:bookmarkStart w:id="1223" w:name="_Toc516070145"/>
      <w:r w:rsidRPr="00B47311">
        <w:rPr>
          <w:smallCaps/>
        </w:rPr>
        <w:instrText>.4</w:instrText>
      </w:r>
      <w:r w:rsidRPr="00B47311">
        <w:rPr>
          <w:smallCaps/>
        </w:rPr>
        <w:tab/>
        <w:instrText>Assistant and Deputy Officers</w:instrText>
      </w:r>
      <w:bookmarkEnd w:id="1215"/>
      <w:bookmarkEnd w:id="1216"/>
      <w:bookmarkEnd w:id="1217"/>
      <w:bookmarkEnd w:id="1218"/>
      <w:bookmarkEnd w:id="1219"/>
      <w:bookmarkEnd w:id="1220"/>
      <w:bookmarkEnd w:id="1221"/>
      <w:bookmarkEnd w:id="1222"/>
      <w:bookmarkEnd w:id="1223"/>
      <w:r w:rsidRPr="00B47311">
        <w:instrText xml:space="preserve">" \f C \l "3" </w:instrText>
      </w:r>
      <w:r w:rsidRPr="00B47311">
        <w:rPr>
          <w:smallCaps/>
        </w:rPr>
        <w:fldChar w:fldCharType="end"/>
      </w:r>
      <w:r w:rsidRPr="00B47311">
        <w:t xml:space="preserve"> - The House of Delegates or the Board of Directors may by resolution or </w:t>
      </w:r>
      <w:r w:rsidR="00AD05B9">
        <w:t>MNSI</w:t>
      </w:r>
      <w:r w:rsidRPr="00B47311">
        <w:t>'s Policies and Procedures Manual may create the office of deputy to one or more of the elected officers.  The resolution or the Policies and Procedures Manual shall define the method of election or appointment and duties and powers of the respective deputies, which may include the power to act for the officer when the officer is out of the Territory or temporarily incapacitated.  The elected officers may appoint one or more assistant officers and define their respective duties.</w:t>
      </w:r>
    </w:p>
    <w:p w14:paraId="367A42E9" w14:textId="77777777" w:rsidR="00160BF2" w:rsidRPr="00B47311" w:rsidRDefault="00160BF2" w:rsidP="00026272"/>
    <w:p w14:paraId="0B65C861" w14:textId="77777777" w:rsidR="00160BF2" w:rsidRPr="00B47311" w:rsidRDefault="00160BF2" w:rsidP="00026272">
      <w:pPr>
        <w:tabs>
          <w:tab w:val="left" w:pos="720"/>
        </w:tabs>
        <w:ind w:left="720" w:hanging="720"/>
      </w:pPr>
      <w:bookmarkStart w:id="1224" w:name="Sec606_11"/>
      <w:r w:rsidRPr="00B47311">
        <w:t>606.11</w:t>
      </w:r>
      <w:bookmarkEnd w:id="1224"/>
      <w:r w:rsidRPr="00B47311">
        <w:tab/>
        <w:t>DEPOSITORIES AND BANKING AUTHORITY</w:t>
      </w:r>
      <w:r w:rsidRPr="00B47311">
        <w:fldChar w:fldCharType="begin"/>
      </w:r>
      <w:r w:rsidRPr="00B47311">
        <w:instrText xml:space="preserve"> TC "</w:instrText>
      </w:r>
      <w:bookmarkStart w:id="1225" w:name="_Toc495293639"/>
      <w:bookmarkStart w:id="1226" w:name="_Toc495299398"/>
      <w:bookmarkStart w:id="1227" w:name="_Toc495302072"/>
      <w:bookmarkStart w:id="1228" w:name="_Toc495307426"/>
      <w:bookmarkStart w:id="1229" w:name="_Toc495717713"/>
      <w:bookmarkStart w:id="1230" w:name="_Toc496321301"/>
      <w:bookmarkStart w:id="1231" w:name="_Toc496411888"/>
      <w:bookmarkStart w:id="1232" w:name="_Toc291782760"/>
      <w:bookmarkStart w:id="1233" w:name="_Toc516070146"/>
      <w:r w:rsidRPr="00B47311">
        <w:instrText>606.11</w:instrText>
      </w:r>
      <w:r w:rsidRPr="00B47311">
        <w:tab/>
        <w:instrText>DEPOSITORIES AND BANKING AUTHORITY</w:instrText>
      </w:r>
      <w:bookmarkEnd w:id="1225"/>
      <w:bookmarkEnd w:id="1226"/>
      <w:bookmarkEnd w:id="1227"/>
      <w:bookmarkEnd w:id="1228"/>
      <w:bookmarkEnd w:id="1229"/>
      <w:bookmarkEnd w:id="1230"/>
      <w:bookmarkEnd w:id="1231"/>
      <w:bookmarkEnd w:id="1232"/>
      <w:bookmarkEnd w:id="1233"/>
      <w:r w:rsidRPr="00B47311">
        <w:instrText xml:space="preserve">" \f C \l "2" </w:instrText>
      </w:r>
      <w:r w:rsidRPr="00B47311">
        <w:fldChar w:fldCharType="end"/>
      </w:r>
      <w:r w:rsidRPr="00B47311">
        <w:t xml:space="preserve"> -</w:t>
      </w:r>
    </w:p>
    <w:p w14:paraId="5AC4DBA5" w14:textId="77777777" w:rsidR="00160BF2" w:rsidRPr="00B47311" w:rsidRDefault="00160BF2" w:rsidP="00026272"/>
    <w:p w14:paraId="4D2B41CD" w14:textId="5D79864E" w:rsidR="00160BF2" w:rsidRPr="00B47311" w:rsidRDefault="00160BF2" w:rsidP="00026272">
      <w:pPr>
        <w:tabs>
          <w:tab w:val="left" w:pos="720"/>
          <w:tab w:val="left" w:pos="1440"/>
        </w:tabs>
        <w:ind w:left="1440" w:hanging="720"/>
      </w:pPr>
      <w:r w:rsidRPr="00B47311">
        <w:rPr>
          <w:smallCaps/>
        </w:rPr>
        <w:t>.1</w:t>
      </w:r>
      <w:r w:rsidRPr="00B47311">
        <w:rPr>
          <w:smallCaps/>
        </w:rPr>
        <w:tab/>
        <w:t>Depositories, etc.</w:t>
      </w:r>
      <w:r w:rsidRPr="00B47311">
        <w:rPr>
          <w:smallCaps/>
        </w:rPr>
        <w:fldChar w:fldCharType="begin"/>
      </w:r>
      <w:r w:rsidRPr="00B47311">
        <w:instrText xml:space="preserve"> TC "</w:instrText>
      </w:r>
      <w:bookmarkStart w:id="1234" w:name="_Toc495293640"/>
      <w:bookmarkStart w:id="1235" w:name="_Toc495299399"/>
      <w:bookmarkStart w:id="1236" w:name="_Toc495302073"/>
      <w:bookmarkStart w:id="1237" w:name="_Toc495307427"/>
      <w:bookmarkStart w:id="1238" w:name="_Toc495717714"/>
      <w:bookmarkStart w:id="1239" w:name="_Toc496321302"/>
      <w:bookmarkStart w:id="1240" w:name="_Toc496411889"/>
      <w:bookmarkStart w:id="1241" w:name="_Toc291782761"/>
      <w:bookmarkStart w:id="1242" w:name="_Toc516070147"/>
      <w:r w:rsidRPr="00B47311">
        <w:rPr>
          <w:smallCaps/>
        </w:rPr>
        <w:instrText>.1</w:instrText>
      </w:r>
      <w:r w:rsidRPr="00B47311">
        <w:rPr>
          <w:smallCaps/>
        </w:rPr>
        <w:tab/>
        <w:instrText>Depositories, etc.</w:instrText>
      </w:r>
      <w:bookmarkEnd w:id="1234"/>
      <w:bookmarkEnd w:id="1235"/>
      <w:bookmarkEnd w:id="1236"/>
      <w:bookmarkEnd w:id="1237"/>
      <w:bookmarkEnd w:id="1238"/>
      <w:bookmarkEnd w:id="1239"/>
      <w:bookmarkEnd w:id="1240"/>
      <w:bookmarkEnd w:id="1241"/>
      <w:bookmarkEnd w:id="1242"/>
      <w:r w:rsidRPr="00B47311">
        <w:instrText xml:space="preserve">" \f C \l "3" </w:instrText>
      </w:r>
      <w:r w:rsidRPr="00B47311">
        <w:rPr>
          <w:smallCaps/>
        </w:rPr>
        <w:fldChar w:fldCharType="end"/>
      </w:r>
      <w:r w:rsidRPr="00B47311">
        <w:rPr>
          <w:sz w:val="14"/>
        </w:rPr>
        <w:t xml:space="preserve"> </w:t>
      </w:r>
      <w:r w:rsidRPr="00B47311">
        <w:t xml:space="preserve">- All receipts, income, charges and fees of </w:t>
      </w:r>
      <w:r w:rsidR="00AD05B9">
        <w:t>MNSI</w:t>
      </w:r>
      <w:r w:rsidRPr="00B47311">
        <w:t xml:space="preserve"> shall be deposited to its credit in the banks, trust companies, other depositories or custodians, investment companies or investment management companies as the Board of Directors may select, or as may be selected by the Finance Committee or any officer or officers or agent or agents authorized to do so by the Board of Directors.  Endorsements for deposit to the credit of </w:t>
      </w:r>
      <w:r w:rsidR="00AD05B9">
        <w:t>MNSI</w:t>
      </w:r>
      <w:r w:rsidRPr="00B47311">
        <w:t xml:space="preserve"> in any of its duly authorized depositories shall be made in the manner determined by the Finance </w:t>
      </w:r>
      <w:r w:rsidR="00E969A0" w:rsidRPr="00B47311">
        <w:t>Vice Chair</w:t>
      </w:r>
      <w:r w:rsidRPr="00B47311">
        <w:t xml:space="preserve">, the Finance Committee or the Board of Directors.  All funds of </w:t>
      </w:r>
      <w:r w:rsidR="00AD05B9">
        <w:t>MNSI</w:t>
      </w:r>
      <w:r w:rsidRPr="00B47311">
        <w:t xml:space="preserve"> not otherwise employed shall be maintained in the banks, trust companies, other depositories or custodians, investment companies or investment management companies designated by the Finance </w:t>
      </w:r>
      <w:r w:rsidR="00E969A0" w:rsidRPr="00B47311">
        <w:t>Vice Chair</w:t>
      </w:r>
      <w:r w:rsidRPr="00B47311">
        <w:t>, the Finance Committee, the Board of Directors or any officer or officers or agent or agents authorized to do so by the Board of Directors.</w:t>
      </w:r>
    </w:p>
    <w:p w14:paraId="0F882ECA" w14:textId="77777777" w:rsidR="00160BF2" w:rsidRPr="00B47311" w:rsidRDefault="00160BF2" w:rsidP="00026272"/>
    <w:p w14:paraId="7677C2A3" w14:textId="316906B0" w:rsidR="00160BF2" w:rsidRPr="00B47311" w:rsidRDefault="00160BF2" w:rsidP="00026272">
      <w:pPr>
        <w:tabs>
          <w:tab w:val="left" w:pos="720"/>
          <w:tab w:val="left" w:pos="1440"/>
        </w:tabs>
        <w:ind w:left="1440" w:hanging="720"/>
      </w:pPr>
      <w:r w:rsidRPr="00B47311">
        <w:rPr>
          <w:smallCaps/>
        </w:rPr>
        <w:t>.2</w:t>
      </w:r>
      <w:r w:rsidRPr="00B47311">
        <w:rPr>
          <w:smallCaps/>
        </w:rPr>
        <w:tab/>
        <w:t>Signature Authority</w:t>
      </w:r>
      <w:r w:rsidRPr="00B47311">
        <w:rPr>
          <w:smallCaps/>
        </w:rPr>
        <w:fldChar w:fldCharType="begin"/>
      </w:r>
      <w:r w:rsidRPr="00B47311">
        <w:instrText xml:space="preserve"> TC "</w:instrText>
      </w:r>
      <w:bookmarkStart w:id="1243" w:name="_Toc495293641"/>
      <w:bookmarkStart w:id="1244" w:name="_Toc495299400"/>
      <w:bookmarkStart w:id="1245" w:name="_Toc495302074"/>
      <w:bookmarkStart w:id="1246" w:name="_Toc495307428"/>
      <w:bookmarkStart w:id="1247" w:name="_Toc495717715"/>
      <w:bookmarkStart w:id="1248" w:name="_Toc496321303"/>
      <w:bookmarkStart w:id="1249" w:name="_Toc496411890"/>
      <w:bookmarkStart w:id="1250" w:name="_Toc291782762"/>
      <w:bookmarkStart w:id="1251" w:name="_Toc516070148"/>
      <w:r w:rsidRPr="00B47311">
        <w:rPr>
          <w:smallCaps/>
        </w:rPr>
        <w:instrText>.2</w:instrText>
      </w:r>
      <w:r w:rsidRPr="00B47311">
        <w:rPr>
          <w:smallCaps/>
        </w:rPr>
        <w:tab/>
        <w:instrText>Signature Authority</w:instrText>
      </w:r>
      <w:bookmarkEnd w:id="1243"/>
      <w:bookmarkEnd w:id="1244"/>
      <w:bookmarkEnd w:id="1245"/>
      <w:bookmarkEnd w:id="1246"/>
      <w:bookmarkEnd w:id="1247"/>
      <w:bookmarkEnd w:id="1248"/>
      <w:bookmarkEnd w:id="1249"/>
      <w:bookmarkEnd w:id="1250"/>
      <w:bookmarkEnd w:id="1251"/>
      <w:r w:rsidRPr="00B47311">
        <w:instrText xml:space="preserve">" \f C \l "3" </w:instrText>
      </w:r>
      <w:r w:rsidRPr="00B47311">
        <w:rPr>
          <w:smallCaps/>
        </w:rPr>
        <w:fldChar w:fldCharType="end"/>
      </w:r>
      <w:r w:rsidRPr="00B47311">
        <w:rPr>
          <w:sz w:val="14"/>
        </w:rPr>
        <w:t xml:space="preserve"> </w:t>
      </w:r>
      <w:r w:rsidRPr="00B47311">
        <w:t xml:space="preserve">- All checks, drafts or other orders for the payment or transfer of money, and all notes or other evidences of indebtedness issued in the name of </w:t>
      </w:r>
      <w:r w:rsidR="00AD05B9">
        <w:t>MNSI</w:t>
      </w:r>
      <w:r w:rsidRPr="00B47311">
        <w:t xml:space="preserve"> shall </w:t>
      </w:r>
      <w:r w:rsidRPr="00B47311">
        <w:lastRenderedPageBreak/>
        <w:t xml:space="preserve">be signed by the General Chair, the Paid Staff or other officer or officers or agent or agents of </w:t>
      </w:r>
      <w:r w:rsidR="00AD05B9">
        <w:t>MNSI</w:t>
      </w:r>
      <w:r w:rsidRPr="00B47311">
        <w:t xml:space="preserve">, and in the manner, as shall be determined by the Finance </w:t>
      </w:r>
      <w:r w:rsidR="00E969A0" w:rsidRPr="00B47311">
        <w:t>Vice Chair</w:t>
      </w:r>
      <w:r w:rsidRPr="00B47311">
        <w:t>, the Finance Committee or the Board of Directors.</w:t>
      </w:r>
    </w:p>
    <w:p w14:paraId="6B72DD73" w14:textId="77777777" w:rsidR="00160BF2" w:rsidRPr="00B47311" w:rsidRDefault="00160BF2" w:rsidP="00026272">
      <w:pPr>
        <w:rPr>
          <w:sz w:val="26"/>
        </w:rPr>
      </w:pPr>
    </w:p>
    <w:p w14:paraId="30A676E5" w14:textId="77777777" w:rsidR="00160BF2" w:rsidRPr="00866473" w:rsidRDefault="00160BF2" w:rsidP="00866473">
      <w:pPr>
        <w:jc w:val="center"/>
        <w:rPr>
          <w:b/>
          <w:sz w:val="28"/>
          <w:szCs w:val="28"/>
        </w:rPr>
      </w:pPr>
      <w:bookmarkStart w:id="1252" w:name="_Toc323908798"/>
      <w:r w:rsidRPr="00866473">
        <w:rPr>
          <w:b/>
          <w:sz w:val="28"/>
          <w:szCs w:val="28"/>
        </w:rPr>
        <w:t xml:space="preserve">ARTICLE </w:t>
      </w:r>
      <w:bookmarkStart w:id="1253" w:name="Article607"/>
      <w:r w:rsidRPr="00866473">
        <w:rPr>
          <w:b/>
          <w:sz w:val="28"/>
          <w:szCs w:val="28"/>
        </w:rPr>
        <w:t>607</w:t>
      </w:r>
      <w:bookmarkEnd w:id="1252"/>
      <w:bookmarkEnd w:id="1253"/>
    </w:p>
    <w:p w14:paraId="7D2BFB3D" w14:textId="77777777" w:rsidR="00160BF2" w:rsidRPr="00866473" w:rsidRDefault="00160BF2" w:rsidP="00866473">
      <w:pPr>
        <w:jc w:val="center"/>
        <w:rPr>
          <w:b/>
          <w:sz w:val="28"/>
          <w:szCs w:val="28"/>
        </w:rPr>
      </w:pPr>
      <w:bookmarkStart w:id="1254" w:name="_Toc323908800"/>
      <w:r w:rsidRPr="00866473">
        <w:rPr>
          <w:b/>
          <w:sz w:val="28"/>
          <w:szCs w:val="28"/>
        </w:rPr>
        <w:t>DIVISIONS, COMMITTEES AND COORDINATORS</w:t>
      </w:r>
      <w:bookmarkEnd w:id="1254"/>
      <w:r w:rsidRPr="00866473">
        <w:rPr>
          <w:b/>
          <w:sz w:val="28"/>
          <w:szCs w:val="28"/>
        </w:rPr>
        <w:fldChar w:fldCharType="begin"/>
      </w:r>
      <w:r w:rsidRPr="00866473">
        <w:rPr>
          <w:b/>
          <w:sz w:val="28"/>
          <w:szCs w:val="28"/>
        </w:rPr>
        <w:instrText xml:space="preserve"> TC "</w:instrText>
      </w:r>
      <w:bookmarkStart w:id="1255" w:name="_Toc496411892"/>
      <w:bookmarkStart w:id="1256" w:name="_Toc291782764"/>
      <w:bookmarkStart w:id="1257" w:name="_Toc516070149"/>
      <w:r w:rsidR="00866473" w:rsidRPr="00866473">
        <w:rPr>
          <w:b/>
          <w:sz w:val="28"/>
          <w:szCs w:val="28"/>
        </w:rPr>
        <w:instrText xml:space="preserve">ARTICLE 607 </w:instrText>
      </w:r>
      <w:r w:rsidRPr="00866473">
        <w:rPr>
          <w:b/>
          <w:sz w:val="28"/>
          <w:szCs w:val="28"/>
        </w:rPr>
        <w:instrText>DIVISIONS, COMMITTEES AND COORDINATORS</w:instrText>
      </w:r>
      <w:bookmarkEnd w:id="1255"/>
      <w:bookmarkEnd w:id="1256"/>
      <w:bookmarkEnd w:id="1257"/>
      <w:r w:rsidRPr="00866473">
        <w:rPr>
          <w:b/>
          <w:sz w:val="28"/>
          <w:szCs w:val="28"/>
        </w:rPr>
        <w:instrText xml:space="preserve">" \f C \l "1" </w:instrText>
      </w:r>
      <w:r w:rsidRPr="00866473">
        <w:rPr>
          <w:b/>
          <w:sz w:val="28"/>
          <w:szCs w:val="28"/>
        </w:rPr>
        <w:fldChar w:fldCharType="end"/>
      </w:r>
    </w:p>
    <w:p w14:paraId="1B526160" w14:textId="77777777" w:rsidR="00160BF2" w:rsidRPr="00B47311" w:rsidRDefault="00160BF2" w:rsidP="00026272">
      <w:pPr>
        <w:rPr>
          <w:sz w:val="26"/>
        </w:rPr>
      </w:pPr>
    </w:p>
    <w:p w14:paraId="426E706C" w14:textId="77777777" w:rsidR="00160BF2" w:rsidRPr="00B47311" w:rsidRDefault="00160BF2" w:rsidP="00026272">
      <w:pPr>
        <w:rPr>
          <w:sz w:val="26"/>
        </w:rPr>
      </w:pPr>
    </w:p>
    <w:p w14:paraId="21DBC331" w14:textId="25325BB7" w:rsidR="00160BF2" w:rsidRPr="00B47311" w:rsidRDefault="00160BF2" w:rsidP="00175C59">
      <w:pPr>
        <w:tabs>
          <w:tab w:val="left" w:pos="720"/>
        </w:tabs>
        <w:ind w:left="720" w:hanging="720"/>
      </w:pPr>
      <w:bookmarkStart w:id="1258" w:name="Sec607_1"/>
      <w:r w:rsidRPr="00B47311">
        <w:t>607.1</w:t>
      </w:r>
      <w:bookmarkEnd w:id="1258"/>
      <w:r w:rsidRPr="00B47311">
        <w:tab/>
        <w:t>DIVISIONAL ORGANIZATION AND JURISDICTIONS, STANDING COMMITTEES AND COORDINATORS</w:t>
      </w:r>
      <w:r w:rsidRPr="00B47311">
        <w:fldChar w:fldCharType="begin"/>
      </w:r>
      <w:r w:rsidRPr="00B47311">
        <w:instrText xml:space="preserve"> TC "</w:instrText>
      </w:r>
      <w:bookmarkStart w:id="1259" w:name="_Toc495293642"/>
      <w:bookmarkStart w:id="1260" w:name="_Toc495299401"/>
      <w:bookmarkStart w:id="1261" w:name="_Toc495302075"/>
      <w:bookmarkStart w:id="1262" w:name="_Toc495307429"/>
      <w:bookmarkStart w:id="1263" w:name="_Toc495717716"/>
      <w:bookmarkStart w:id="1264" w:name="_Toc496321304"/>
      <w:bookmarkStart w:id="1265" w:name="_Toc496411893"/>
      <w:bookmarkStart w:id="1266" w:name="_Toc291782765"/>
      <w:bookmarkStart w:id="1267" w:name="_Toc516070150"/>
      <w:r w:rsidRPr="00B47311">
        <w:instrText>607</w:instrText>
      </w:r>
      <w:r w:rsidR="00EE6154">
        <w:instrText>.1</w:instrText>
      </w:r>
      <w:r w:rsidR="00EE6154">
        <w:tab/>
        <w:instrText>DIVISIONAL ORGANIZATION AND J</w:instrText>
      </w:r>
      <w:r w:rsidRPr="00B47311">
        <w:instrText>URISDICTIONS, STANDING COMMITTEES AND COORDINATORS</w:instrText>
      </w:r>
      <w:bookmarkEnd w:id="1259"/>
      <w:bookmarkEnd w:id="1260"/>
      <w:bookmarkEnd w:id="1261"/>
      <w:bookmarkEnd w:id="1262"/>
      <w:bookmarkEnd w:id="1263"/>
      <w:bookmarkEnd w:id="1264"/>
      <w:bookmarkEnd w:id="1265"/>
      <w:bookmarkEnd w:id="1266"/>
      <w:bookmarkEnd w:id="1267"/>
      <w:r w:rsidRPr="00B47311">
        <w:instrText xml:space="preserve">" \f C \l "2" </w:instrText>
      </w:r>
      <w:r w:rsidRPr="00B47311">
        <w:fldChar w:fldCharType="end"/>
      </w:r>
      <w:r w:rsidRPr="00B47311">
        <w:t xml:space="preserve"> - The seven (7) divisions of </w:t>
      </w:r>
      <w:r w:rsidR="00AD05B9">
        <w:t>MNSI</w:t>
      </w:r>
      <w:r w:rsidRPr="00B47311">
        <w:t xml:space="preserve"> shall each be chaired by the General Chair, </w:t>
      </w:r>
      <w:r w:rsidR="00E969A0" w:rsidRPr="00B47311">
        <w:t>Vice Chair</w:t>
      </w:r>
      <w:r w:rsidRPr="00B47311">
        <w:t xml:space="preserve">, the Senior Athlete Representative, or the Senior Coach Representative, whose respective powers, duties, jurisdiction and responsibilities are described in Section </w:t>
      </w:r>
      <w:r w:rsidRPr="00B47311">
        <w:fldChar w:fldCharType="begin"/>
      </w:r>
      <w:r w:rsidRPr="00B47311">
        <w:instrText xml:space="preserve"> REF Sec606_7 \h </w:instrText>
      </w:r>
      <w:r w:rsidR="00026272" w:rsidRPr="00B47311">
        <w:instrText xml:space="preserve"> \* MERGEFORMAT </w:instrText>
      </w:r>
      <w:r w:rsidRPr="00B47311">
        <w:fldChar w:fldCharType="separate"/>
      </w:r>
      <w:r w:rsidR="004C7E17" w:rsidRPr="00B47311">
        <w:t>606.7</w:t>
      </w:r>
      <w:r w:rsidRPr="00B47311">
        <w:fldChar w:fldCharType="end"/>
      </w:r>
      <w:r w:rsidRPr="00B47311">
        <w:t>. Under eac</w:t>
      </w:r>
      <w:r w:rsidR="00282CC1">
        <w:t xml:space="preserve">h division </w:t>
      </w:r>
      <w:r w:rsidRPr="00B47311">
        <w:t>there are officers, committees, coordinators and direct responsibilities as follows:</w:t>
      </w:r>
    </w:p>
    <w:p w14:paraId="06DBEE1E" w14:textId="77777777" w:rsidR="00160BF2" w:rsidRPr="00B47311" w:rsidRDefault="00160BF2" w:rsidP="00026272"/>
    <w:p w14:paraId="3E4ABB08" w14:textId="77777777" w:rsidR="00160BF2" w:rsidRPr="00B47311" w:rsidRDefault="00160BF2" w:rsidP="00026272">
      <w:pPr>
        <w:tabs>
          <w:tab w:val="left" w:pos="720"/>
          <w:tab w:val="left" w:pos="1440"/>
        </w:tabs>
        <w:ind w:left="1440" w:hanging="720"/>
      </w:pPr>
      <w:r w:rsidRPr="00B47311">
        <w:rPr>
          <w:smallCaps/>
        </w:rPr>
        <w:t>.1</w:t>
      </w:r>
      <w:r w:rsidRPr="00B47311">
        <w:rPr>
          <w:smallCaps/>
        </w:rPr>
        <w:tab/>
        <w:t>General Administrative</w:t>
      </w:r>
      <w:r w:rsidRPr="00B47311">
        <w:rPr>
          <w:smallCaps/>
        </w:rPr>
        <w:fldChar w:fldCharType="begin"/>
      </w:r>
      <w:r w:rsidRPr="00B47311">
        <w:instrText xml:space="preserve"> TC "</w:instrText>
      </w:r>
      <w:bookmarkStart w:id="1268" w:name="_Toc495293643"/>
      <w:bookmarkStart w:id="1269" w:name="_Toc495299402"/>
      <w:bookmarkStart w:id="1270" w:name="_Toc495302076"/>
      <w:bookmarkStart w:id="1271" w:name="_Toc495307430"/>
      <w:bookmarkStart w:id="1272" w:name="_Toc495717717"/>
      <w:bookmarkStart w:id="1273" w:name="_Toc496321305"/>
      <w:bookmarkStart w:id="1274" w:name="_Toc496411894"/>
      <w:bookmarkStart w:id="1275" w:name="_Toc291782766"/>
      <w:bookmarkStart w:id="1276" w:name="_Toc516070151"/>
      <w:r w:rsidRPr="00B47311">
        <w:rPr>
          <w:smallCaps/>
        </w:rPr>
        <w:instrText>.1</w:instrText>
      </w:r>
      <w:r w:rsidRPr="00B47311">
        <w:rPr>
          <w:smallCaps/>
        </w:rPr>
        <w:tab/>
        <w:instrText>General Administrative</w:instrText>
      </w:r>
      <w:bookmarkEnd w:id="1268"/>
      <w:bookmarkEnd w:id="1269"/>
      <w:bookmarkEnd w:id="1270"/>
      <w:bookmarkEnd w:id="1271"/>
      <w:bookmarkEnd w:id="1272"/>
      <w:bookmarkEnd w:id="1273"/>
      <w:bookmarkEnd w:id="1274"/>
      <w:bookmarkEnd w:id="1275"/>
      <w:bookmarkEnd w:id="1276"/>
      <w:r w:rsidRPr="00B47311">
        <w:instrText xml:space="preserve">" \f C \l "3" </w:instrText>
      </w:r>
      <w:r w:rsidRPr="00B47311">
        <w:rPr>
          <w:smallCaps/>
        </w:rPr>
        <w:fldChar w:fldCharType="end"/>
      </w:r>
      <w:r w:rsidRPr="00B47311">
        <w:rPr>
          <w:smallCaps/>
        </w:rPr>
        <w:t xml:space="preserve"> </w:t>
      </w:r>
      <w:r w:rsidRPr="00B47311">
        <w:t xml:space="preserve"> - General Chair</w:t>
      </w:r>
    </w:p>
    <w:p w14:paraId="53F5FC58" w14:textId="77777777" w:rsidR="00160BF2" w:rsidRPr="00B47311" w:rsidRDefault="00160BF2" w:rsidP="00026272">
      <w:pPr>
        <w:tabs>
          <w:tab w:val="left" w:pos="720"/>
          <w:tab w:val="left" w:pos="1440"/>
        </w:tabs>
        <w:ind w:left="1440" w:hanging="720"/>
      </w:pPr>
      <w:r w:rsidRPr="00B47311">
        <w:tab/>
        <w:t>Meet Sanctions</w:t>
      </w:r>
    </w:p>
    <w:p w14:paraId="1EDE9F07" w14:textId="77777777" w:rsidR="00160BF2" w:rsidRPr="00B47311" w:rsidRDefault="00160BF2" w:rsidP="00026272">
      <w:pPr>
        <w:tabs>
          <w:tab w:val="left" w:pos="720"/>
          <w:tab w:val="left" w:pos="1440"/>
        </w:tabs>
        <w:ind w:left="1440" w:hanging="720"/>
      </w:pPr>
      <w:r w:rsidRPr="00B47311">
        <w:tab/>
        <w:t>Officials</w:t>
      </w:r>
    </w:p>
    <w:p w14:paraId="5D8787F6" w14:textId="77777777" w:rsidR="00160BF2" w:rsidRPr="00B47311" w:rsidRDefault="00160BF2" w:rsidP="00026272">
      <w:pPr>
        <w:tabs>
          <w:tab w:val="left" w:pos="720"/>
          <w:tab w:val="left" w:pos="1440"/>
        </w:tabs>
        <w:ind w:left="1440" w:hanging="720"/>
      </w:pPr>
      <w:r w:rsidRPr="00B47311">
        <w:tab/>
      </w:r>
      <w:r w:rsidR="00A628C3" w:rsidRPr="00B47311">
        <w:t>Reportable Times</w:t>
      </w:r>
    </w:p>
    <w:p w14:paraId="3377DFF4" w14:textId="77777777" w:rsidR="00160BF2" w:rsidRPr="00B47311" w:rsidRDefault="00160BF2" w:rsidP="00026272">
      <w:pPr>
        <w:tabs>
          <w:tab w:val="left" w:pos="720"/>
          <w:tab w:val="left" w:pos="1440"/>
        </w:tabs>
        <w:ind w:left="1440" w:hanging="720"/>
      </w:pPr>
      <w:r w:rsidRPr="00B47311">
        <w:tab/>
        <w:t>Safety</w:t>
      </w:r>
    </w:p>
    <w:p w14:paraId="18D76996" w14:textId="77777777" w:rsidR="00160BF2" w:rsidRPr="00B47311" w:rsidRDefault="00160BF2" w:rsidP="00026272">
      <w:pPr>
        <w:tabs>
          <w:tab w:val="left" w:pos="720"/>
          <w:tab w:val="left" w:pos="1440"/>
        </w:tabs>
        <w:ind w:left="1440" w:hanging="720"/>
      </w:pPr>
      <w:r w:rsidRPr="00B47311">
        <w:tab/>
        <w:t>Secretary</w:t>
      </w:r>
    </w:p>
    <w:p w14:paraId="1AFA6015" w14:textId="77777777" w:rsidR="00160BF2" w:rsidRPr="00B47311" w:rsidRDefault="00160BF2" w:rsidP="00026272">
      <w:pPr>
        <w:tabs>
          <w:tab w:val="left" w:pos="720"/>
          <w:tab w:val="left" w:pos="1440"/>
        </w:tabs>
        <w:ind w:left="1440" w:hanging="720"/>
      </w:pPr>
      <w:r w:rsidRPr="00B47311">
        <w:tab/>
        <w:t>Technical Planning</w:t>
      </w:r>
    </w:p>
    <w:p w14:paraId="1244CF23" w14:textId="77777777" w:rsidR="00160BF2" w:rsidRPr="00B47311" w:rsidRDefault="00160BF2" w:rsidP="00026272"/>
    <w:p w14:paraId="74CB2C75" w14:textId="77777777" w:rsidR="00160BF2" w:rsidRPr="00B47311" w:rsidRDefault="00160BF2" w:rsidP="00026272">
      <w:pPr>
        <w:tabs>
          <w:tab w:val="left" w:pos="720"/>
          <w:tab w:val="left" w:pos="1440"/>
        </w:tabs>
        <w:ind w:left="1440" w:hanging="720"/>
      </w:pPr>
      <w:r w:rsidRPr="00B47311">
        <w:rPr>
          <w:smallCaps/>
        </w:rPr>
        <w:t>.2</w:t>
      </w:r>
      <w:r w:rsidRPr="00B47311">
        <w:rPr>
          <w:smallCaps/>
        </w:rPr>
        <w:tab/>
        <w:t>Administrative Division</w:t>
      </w:r>
      <w:r w:rsidRPr="00B47311">
        <w:rPr>
          <w:smallCaps/>
        </w:rPr>
        <w:fldChar w:fldCharType="begin"/>
      </w:r>
      <w:r w:rsidRPr="00B47311">
        <w:instrText xml:space="preserve"> TC "</w:instrText>
      </w:r>
      <w:bookmarkStart w:id="1277" w:name="_Toc495293644"/>
      <w:bookmarkStart w:id="1278" w:name="_Toc495299403"/>
      <w:bookmarkStart w:id="1279" w:name="_Toc495302077"/>
      <w:bookmarkStart w:id="1280" w:name="_Toc495307431"/>
      <w:bookmarkStart w:id="1281" w:name="_Toc495717718"/>
      <w:bookmarkStart w:id="1282" w:name="_Toc496321306"/>
      <w:bookmarkStart w:id="1283" w:name="_Toc496411895"/>
      <w:bookmarkStart w:id="1284" w:name="_Toc291782767"/>
      <w:bookmarkStart w:id="1285" w:name="_Toc516070152"/>
      <w:r w:rsidRPr="00B47311">
        <w:rPr>
          <w:smallCaps/>
        </w:rPr>
        <w:instrText>.2</w:instrText>
      </w:r>
      <w:r w:rsidRPr="00B47311">
        <w:rPr>
          <w:smallCaps/>
        </w:rPr>
        <w:tab/>
        <w:instrText>Administrative Division</w:instrText>
      </w:r>
      <w:bookmarkEnd w:id="1277"/>
      <w:bookmarkEnd w:id="1278"/>
      <w:bookmarkEnd w:id="1279"/>
      <w:bookmarkEnd w:id="1280"/>
      <w:bookmarkEnd w:id="1281"/>
      <w:bookmarkEnd w:id="1282"/>
      <w:bookmarkEnd w:id="1283"/>
      <w:bookmarkEnd w:id="1284"/>
      <w:bookmarkEnd w:id="1285"/>
      <w:r w:rsidRPr="00B47311">
        <w:instrText xml:space="preserve">" \f C \l "3" </w:instrText>
      </w:r>
      <w:r w:rsidRPr="00B47311">
        <w:rPr>
          <w:smallCaps/>
        </w:rPr>
        <w:fldChar w:fldCharType="end"/>
      </w:r>
      <w:r w:rsidRPr="00B47311">
        <w:t xml:space="preserve">- Administrative </w:t>
      </w:r>
      <w:r w:rsidR="00E969A0" w:rsidRPr="00B47311">
        <w:t>Vice Chair</w:t>
      </w:r>
    </w:p>
    <w:p w14:paraId="31756DEE" w14:textId="77777777" w:rsidR="00160BF2" w:rsidRPr="00B47311" w:rsidRDefault="00160BF2" w:rsidP="00026272"/>
    <w:p w14:paraId="01070CD2" w14:textId="77777777" w:rsidR="00160BF2" w:rsidRPr="00B47311" w:rsidRDefault="00160BF2" w:rsidP="00026272">
      <w:pPr>
        <w:tabs>
          <w:tab w:val="left" w:pos="720"/>
          <w:tab w:val="left" w:pos="1440"/>
        </w:tabs>
        <w:ind w:left="1440" w:hanging="720"/>
      </w:pPr>
      <w:r w:rsidRPr="00B47311">
        <w:tab/>
        <w:t>Bylaws/Legislation/Rules</w:t>
      </w:r>
    </w:p>
    <w:p w14:paraId="0683811A" w14:textId="77777777" w:rsidR="00160BF2" w:rsidRPr="00B47311" w:rsidRDefault="00160BF2" w:rsidP="00026272">
      <w:pPr>
        <w:tabs>
          <w:tab w:val="left" w:pos="720"/>
          <w:tab w:val="left" w:pos="1440"/>
        </w:tabs>
        <w:ind w:left="1440" w:hanging="720"/>
      </w:pPr>
      <w:r w:rsidRPr="00B47311">
        <w:tab/>
        <w:t>Computer</w:t>
      </w:r>
    </w:p>
    <w:p w14:paraId="7DFC6762" w14:textId="77777777" w:rsidR="00160BF2" w:rsidRPr="00B47311" w:rsidRDefault="00160BF2" w:rsidP="00026272">
      <w:pPr>
        <w:tabs>
          <w:tab w:val="left" w:pos="720"/>
          <w:tab w:val="left" w:pos="1440"/>
        </w:tabs>
        <w:ind w:left="1440" w:hanging="720"/>
      </w:pPr>
      <w:r w:rsidRPr="00B47311">
        <w:tab/>
        <w:t>Equipment</w:t>
      </w:r>
    </w:p>
    <w:p w14:paraId="571714FE" w14:textId="77777777" w:rsidR="00160BF2" w:rsidRPr="00B47311" w:rsidRDefault="00160BF2" w:rsidP="00026272">
      <w:pPr>
        <w:tabs>
          <w:tab w:val="left" w:pos="720"/>
          <w:tab w:val="left" w:pos="1440"/>
        </w:tabs>
        <w:ind w:left="2160" w:hanging="720"/>
      </w:pPr>
      <w:r w:rsidRPr="00B47311">
        <w:t>Insurance</w:t>
      </w:r>
    </w:p>
    <w:p w14:paraId="2B8D2E90" w14:textId="17F543CA" w:rsidR="00160BF2" w:rsidRPr="00B47311" w:rsidRDefault="00160BF2" w:rsidP="00026272">
      <w:pPr>
        <w:tabs>
          <w:tab w:val="left" w:pos="720"/>
          <w:tab w:val="left" w:pos="1440"/>
        </w:tabs>
        <w:ind w:left="2160" w:hanging="720"/>
      </w:pPr>
      <w:r w:rsidRPr="00B47311">
        <w:t>Legal</w:t>
      </w:r>
    </w:p>
    <w:p w14:paraId="62401F6E" w14:textId="77777777" w:rsidR="00160BF2" w:rsidRPr="00B47311" w:rsidRDefault="00160BF2" w:rsidP="00026272">
      <w:pPr>
        <w:tabs>
          <w:tab w:val="left" w:pos="720"/>
          <w:tab w:val="left" w:pos="1440"/>
        </w:tabs>
        <w:ind w:left="2160" w:hanging="720"/>
      </w:pPr>
      <w:r w:rsidRPr="00B47311">
        <w:t>Membership/Registration</w:t>
      </w:r>
    </w:p>
    <w:p w14:paraId="5102A5FD" w14:textId="77777777" w:rsidR="00160BF2" w:rsidRPr="00B47311" w:rsidRDefault="00160BF2" w:rsidP="00026272">
      <w:pPr>
        <w:tabs>
          <w:tab w:val="left" w:pos="720"/>
          <w:tab w:val="left" w:pos="1440"/>
        </w:tabs>
        <w:ind w:left="2160" w:hanging="720"/>
      </w:pPr>
      <w:r w:rsidRPr="00B47311">
        <w:t>Personnel</w:t>
      </w:r>
    </w:p>
    <w:p w14:paraId="6DA6AB61" w14:textId="77777777" w:rsidR="00160BF2" w:rsidRPr="00B47311" w:rsidRDefault="00160BF2" w:rsidP="00026272">
      <w:pPr>
        <w:tabs>
          <w:tab w:val="left" w:pos="720"/>
          <w:tab w:val="left" w:pos="1440"/>
        </w:tabs>
        <w:ind w:left="2160" w:hanging="720"/>
      </w:pPr>
      <w:r w:rsidRPr="00B47311">
        <w:t>Public Relations</w:t>
      </w:r>
    </w:p>
    <w:p w14:paraId="2E09AB97" w14:textId="77777777" w:rsidR="00160BF2" w:rsidRPr="00B47311" w:rsidRDefault="00160BF2" w:rsidP="00026272">
      <w:pPr>
        <w:tabs>
          <w:tab w:val="left" w:pos="720"/>
          <w:tab w:val="left" w:pos="1440"/>
        </w:tabs>
        <w:ind w:left="2160" w:hanging="720"/>
      </w:pPr>
      <w:r w:rsidRPr="00B47311">
        <w:t>Publications/Newsletter</w:t>
      </w:r>
    </w:p>
    <w:p w14:paraId="4408835E" w14:textId="77777777" w:rsidR="00160BF2" w:rsidRPr="00B47311" w:rsidRDefault="00160BF2" w:rsidP="00026272">
      <w:pPr>
        <w:tabs>
          <w:tab w:val="left" w:pos="720"/>
          <w:tab w:val="left" w:pos="1440"/>
        </w:tabs>
        <w:ind w:left="2160" w:hanging="720"/>
      </w:pPr>
      <w:r w:rsidRPr="00B47311">
        <w:t>Policies and Procedures Manual</w:t>
      </w:r>
    </w:p>
    <w:p w14:paraId="15A479E1" w14:textId="77777777" w:rsidR="00160BF2" w:rsidRPr="00B47311" w:rsidRDefault="00160BF2" w:rsidP="00026272">
      <w:pPr>
        <w:tabs>
          <w:tab w:val="left" w:pos="720"/>
          <w:tab w:val="left" w:pos="1440"/>
        </w:tabs>
        <w:ind w:left="2160" w:hanging="720"/>
      </w:pPr>
      <w:r w:rsidRPr="00B47311">
        <w:t>Special Events</w:t>
      </w:r>
    </w:p>
    <w:p w14:paraId="61E46036" w14:textId="77777777" w:rsidR="003772CB" w:rsidRPr="00B47311" w:rsidRDefault="003772CB" w:rsidP="00026272">
      <w:pPr>
        <w:tabs>
          <w:tab w:val="left" w:pos="720"/>
          <w:tab w:val="left" w:pos="1440"/>
        </w:tabs>
        <w:ind w:left="2160" w:hanging="720"/>
      </w:pPr>
      <w:r w:rsidRPr="00B47311">
        <w:t xml:space="preserve">Safe Sport </w:t>
      </w:r>
    </w:p>
    <w:p w14:paraId="114BEFA8" w14:textId="77777777" w:rsidR="00160BF2" w:rsidRPr="00B47311" w:rsidRDefault="00160BF2" w:rsidP="00026272"/>
    <w:p w14:paraId="2935B30F" w14:textId="77777777" w:rsidR="00160BF2" w:rsidRPr="00B47311" w:rsidRDefault="00160BF2" w:rsidP="00026272">
      <w:pPr>
        <w:tabs>
          <w:tab w:val="left" w:pos="720"/>
          <w:tab w:val="left" w:pos="1440"/>
        </w:tabs>
        <w:ind w:left="1440" w:hanging="720"/>
      </w:pPr>
      <w:r w:rsidRPr="00B47311">
        <w:rPr>
          <w:smallCaps/>
        </w:rPr>
        <w:t>.3</w:t>
      </w:r>
      <w:r w:rsidRPr="00B47311">
        <w:rPr>
          <w:smallCaps/>
        </w:rPr>
        <w:tab/>
        <w:t>Age Group Division</w:t>
      </w:r>
      <w:r w:rsidRPr="00B47311">
        <w:rPr>
          <w:smallCaps/>
        </w:rPr>
        <w:fldChar w:fldCharType="begin"/>
      </w:r>
      <w:r w:rsidRPr="00B47311">
        <w:instrText xml:space="preserve"> TC "</w:instrText>
      </w:r>
      <w:bookmarkStart w:id="1286" w:name="_Toc495293645"/>
      <w:bookmarkStart w:id="1287" w:name="_Toc495299404"/>
      <w:bookmarkStart w:id="1288" w:name="_Toc495302078"/>
      <w:bookmarkStart w:id="1289" w:name="_Toc495307432"/>
      <w:bookmarkStart w:id="1290" w:name="_Toc495717719"/>
      <w:bookmarkStart w:id="1291" w:name="_Toc496321307"/>
      <w:bookmarkStart w:id="1292" w:name="_Toc496411896"/>
      <w:bookmarkStart w:id="1293" w:name="_Toc291782768"/>
      <w:bookmarkStart w:id="1294" w:name="_Toc516070153"/>
      <w:r w:rsidRPr="00B47311">
        <w:rPr>
          <w:smallCaps/>
        </w:rPr>
        <w:instrText>.3</w:instrText>
      </w:r>
      <w:r w:rsidRPr="00B47311">
        <w:rPr>
          <w:smallCaps/>
        </w:rPr>
        <w:tab/>
        <w:instrText>Age Group Division</w:instrText>
      </w:r>
      <w:bookmarkEnd w:id="1286"/>
      <w:bookmarkEnd w:id="1287"/>
      <w:bookmarkEnd w:id="1288"/>
      <w:bookmarkEnd w:id="1289"/>
      <w:bookmarkEnd w:id="1290"/>
      <w:bookmarkEnd w:id="1291"/>
      <w:bookmarkEnd w:id="1292"/>
      <w:bookmarkEnd w:id="1293"/>
      <w:bookmarkEnd w:id="1294"/>
      <w:r w:rsidRPr="00B47311">
        <w:instrText xml:space="preserve">" \f C \l "3" </w:instrText>
      </w:r>
      <w:r w:rsidRPr="00B47311">
        <w:rPr>
          <w:smallCaps/>
        </w:rPr>
        <w:fldChar w:fldCharType="end"/>
      </w:r>
      <w:r w:rsidRPr="00B47311">
        <w:t xml:space="preserve"> - Age Group </w:t>
      </w:r>
      <w:r w:rsidR="00E969A0" w:rsidRPr="00B47311">
        <w:t>Vice Chair</w:t>
      </w:r>
    </w:p>
    <w:p w14:paraId="0C2314AE" w14:textId="77777777" w:rsidR="00160BF2" w:rsidRPr="00B47311" w:rsidRDefault="00160BF2" w:rsidP="00026272"/>
    <w:p w14:paraId="38DCFC9A" w14:textId="77777777" w:rsidR="00160BF2" w:rsidRPr="00B47311" w:rsidRDefault="00160BF2" w:rsidP="00026272">
      <w:pPr>
        <w:tabs>
          <w:tab w:val="left" w:pos="720"/>
          <w:tab w:val="left" w:pos="1440"/>
        </w:tabs>
        <w:ind w:left="2160" w:hanging="720"/>
      </w:pPr>
      <w:r w:rsidRPr="00B47311">
        <w:t>Adaptive Swimming</w:t>
      </w:r>
    </w:p>
    <w:p w14:paraId="10D36BED" w14:textId="77777777" w:rsidR="00160BF2" w:rsidRPr="00B47311" w:rsidRDefault="00160BF2" w:rsidP="00026272">
      <w:pPr>
        <w:tabs>
          <w:tab w:val="left" w:pos="720"/>
          <w:tab w:val="left" w:pos="1440"/>
        </w:tabs>
        <w:ind w:left="2160" w:hanging="720"/>
      </w:pPr>
      <w:r w:rsidRPr="00B47311">
        <w:t>Age Group</w:t>
      </w:r>
    </w:p>
    <w:p w14:paraId="19E01D9F" w14:textId="77777777" w:rsidR="00160BF2" w:rsidRPr="00B47311" w:rsidRDefault="00160BF2" w:rsidP="00026272">
      <w:pPr>
        <w:tabs>
          <w:tab w:val="left" w:pos="720"/>
          <w:tab w:val="left" w:pos="1440"/>
        </w:tabs>
        <w:ind w:left="2160" w:hanging="720"/>
      </w:pPr>
      <w:r w:rsidRPr="00B47311">
        <w:t>Awards (Age Group)</w:t>
      </w:r>
    </w:p>
    <w:p w14:paraId="45DD0AEB" w14:textId="77777777" w:rsidR="00160BF2" w:rsidRPr="00B47311" w:rsidRDefault="00160BF2" w:rsidP="00026272">
      <w:pPr>
        <w:tabs>
          <w:tab w:val="left" w:pos="720"/>
          <w:tab w:val="left" w:pos="1440"/>
        </w:tabs>
        <w:ind w:left="2160" w:hanging="720"/>
      </w:pPr>
      <w:r w:rsidRPr="00B47311">
        <w:t>Camps/Clinics</w:t>
      </w:r>
    </w:p>
    <w:p w14:paraId="4BF8AF04" w14:textId="77777777" w:rsidR="00160BF2" w:rsidRPr="00B47311" w:rsidRDefault="00160BF2" w:rsidP="00026272">
      <w:pPr>
        <w:tabs>
          <w:tab w:val="left" w:pos="720"/>
          <w:tab w:val="left" w:pos="1440"/>
        </w:tabs>
        <w:ind w:left="2160" w:hanging="720"/>
      </w:pPr>
      <w:r w:rsidRPr="00B47311">
        <w:t>Meet Schedule</w:t>
      </w:r>
    </w:p>
    <w:p w14:paraId="1E5EF789" w14:textId="77777777" w:rsidR="00160BF2" w:rsidRPr="00B47311" w:rsidRDefault="00160BF2" w:rsidP="00026272">
      <w:pPr>
        <w:tabs>
          <w:tab w:val="left" w:pos="720"/>
          <w:tab w:val="left" w:pos="1440"/>
        </w:tabs>
        <w:ind w:left="2160" w:hanging="720"/>
      </w:pPr>
      <w:r w:rsidRPr="00B47311">
        <w:t>Program Development</w:t>
      </w:r>
    </w:p>
    <w:p w14:paraId="3C4AF665" w14:textId="77777777" w:rsidR="00160BF2" w:rsidRPr="00B47311" w:rsidRDefault="00160BF2" w:rsidP="00026272">
      <w:pPr>
        <w:tabs>
          <w:tab w:val="left" w:pos="720"/>
          <w:tab w:val="left" w:pos="1440"/>
        </w:tabs>
        <w:ind w:left="2160" w:hanging="720"/>
      </w:pPr>
      <w:r w:rsidRPr="00B47311">
        <w:t>Records/Top 16</w:t>
      </w:r>
    </w:p>
    <w:p w14:paraId="22DB604D" w14:textId="77777777" w:rsidR="00160BF2" w:rsidRPr="00B47311" w:rsidRDefault="00160BF2" w:rsidP="00026272">
      <w:pPr>
        <w:tabs>
          <w:tab w:val="left" w:pos="720"/>
          <w:tab w:val="left" w:pos="1440"/>
        </w:tabs>
        <w:ind w:left="2160" w:hanging="720"/>
      </w:pPr>
      <w:r w:rsidRPr="00B47311">
        <w:t>Time Standards</w:t>
      </w:r>
    </w:p>
    <w:p w14:paraId="550A3B1E" w14:textId="77777777" w:rsidR="00160BF2" w:rsidRPr="00B47311" w:rsidRDefault="00160BF2" w:rsidP="00026272">
      <w:pPr>
        <w:tabs>
          <w:tab w:val="left" w:pos="720"/>
          <w:tab w:val="left" w:pos="1440"/>
        </w:tabs>
        <w:ind w:left="2160" w:hanging="720"/>
      </w:pPr>
      <w:r w:rsidRPr="00B47311">
        <w:t>Zone Team</w:t>
      </w:r>
    </w:p>
    <w:p w14:paraId="048AE33D" w14:textId="77777777" w:rsidR="00160BF2" w:rsidRPr="00B47311" w:rsidRDefault="00160BF2" w:rsidP="00026272"/>
    <w:p w14:paraId="5F3C5FDE" w14:textId="77777777" w:rsidR="00160BF2" w:rsidRPr="00B47311" w:rsidRDefault="00160BF2" w:rsidP="00026272">
      <w:pPr>
        <w:tabs>
          <w:tab w:val="left" w:pos="720"/>
          <w:tab w:val="left" w:pos="1440"/>
        </w:tabs>
        <w:ind w:left="1440" w:hanging="720"/>
      </w:pPr>
      <w:r w:rsidRPr="00B47311">
        <w:rPr>
          <w:smallCaps/>
        </w:rPr>
        <w:t>.4</w:t>
      </w:r>
      <w:r w:rsidRPr="00B47311">
        <w:rPr>
          <w:smallCaps/>
        </w:rPr>
        <w:tab/>
        <w:t>Senior Division</w:t>
      </w:r>
      <w:r w:rsidRPr="00B47311">
        <w:rPr>
          <w:smallCaps/>
        </w:rPr>
        <w:fldChar w:fldCharType="begin"/>
      </w:r>
      <w:r w:rsidRPr="00B47311">
        <w:instrText xml:space="preserve"> TC "</w:instrText>
      </w:r>
      <w:bookmarkStart w:id="1295" w:name="_Toc495293646"/>
      <w:bookmarkStart w:id="1296" w:name="_Toc495299405"/>
      <w:bookmarkStart w:id="1297" w:name="_Toc495302079"/>
      <w:bookmarkStart w:id="1298" w:name="_Toc495307433"/>
      <w:bookmarkStart w:id="1299" w:name="_Toc495717720"/>
      <w:bookmarkStart w:id="1300" w:name="_Toc496321308"/>
      <w:bookmarkStart w:id="1301" w:name="_Toc496411897"/>
      <w:bookmarkStart w:id="1302" w:name="_Toc291782769"/>
      <w:bookmarkStart w:id="1303" w:name="_Toc516070154"/>
      <w:r w:rsidRPr="00B47311">
        <w:rPr>
          <w:smallCaps/>
        </w:rPr>
        <w:instrText>.4</w:instrText>
      </w:r>
      <w:r w:rsidRPr="00B47311">
        <w:rPr>
          <w:smallCaps/>
        </w:rPr>
        <w:tab/>
        <w:instrText>Senior Division</w:instrText>
      </w:r>
      <w:bookmarkEnd w:id="1295"/>
      <w:bookmarkEnd w:id="1296"/>
      <w:bookmarkEnd w:id="1297"/>
      <w:bookmarkEnd w:id="1298"/>
      <w:bookmarkEnd w:id="1299"/>
      <w:bookmarkEnd w:id="1300"/>
      <w:bookmarkEnd w:id="1301"/>
      <w:bookmarkEnd w:id="1302"/>
      <w:bookmarkEnd w:id="1303"/>
      <w:r w:rsidRPr="00B47311">
        <w:instrText xml:space="preserve">" \f C \l "3" </w:instrText>
      </w:r>
      <w:r w:rsidRPr="00B47311">
        <w:rPr>
          <w:smallCaps/>
        </w:rPr>
        <w:fldChar w:fldCharType="end"/>
      </w:r>
      <w:r w:rsidRPr="00B47311">
        <w:t xml:space="preserve"> - Senior </w:t>
      </w:r>
      <w:r w:rsidR="00E969A0" w:rsidRPr="00B47311">
        <w:t>Vice Chair</w:t>
      </w:r>
    </w:p>
    <w:p w14:paraId="2A36B725" w14:textId="77777777" w:rsidR="00160BF2" w:rsidRPr="00B47311" w:rsidRDefault="00160BF2" w:rsidP="00026272"/>
    <w:p w14:paraId="101CC4B6" w14:textId="77777777" w:rsidR="00160BF2" w:rsidRPr="00B47311" w:rsidRDefault="00160BF2" w:rsidP="00026272">
      <w:pPr>
        <w:tabs>
          <w:tab w:val="left" w:pos="720"/>
          <w:tab w:val="left" w:pos="1440"/>
        </w:tabs>
        <w:ind w:left="2160" w:hanging="720"/>
      </w:pPr>
      <w:r w:rsidRPr="00B47311">
        <w:lastRenderedPageBreak/>
        <w:t>Awards (Senior)</w:t>
      </w:r>
    </w:p>
    <w:p w14:paraId="3AB32B6C" w14:textId="77777777" w:rsidR="00160BF2" w:rsidRPr="00B47311" w:rsidRDefault="00160BF2" w:rsidP="00026272">
      <w:pPr>
        <w:tabs>
          <w:tab w:val="left" w:pos="720"/>
          <w:tab w:val="left" w:pos="1440"/>
        </w:tabs>
        <w:ind w:left="2160" w:hanging="720"/>
      </w:pPr>
      <w:r w:rsidRPr="00B47311">
        <w:t>Camps/Clinics</w:t>
      </w:r>
    </w:p>
    <w:p w14:paraId="069595A5" w14:textId="77777777" w:rsidR="00160BF2" w:rsidRPr="00B47311" w:rsidRDefault="00160BF2" w:rsidP="00026272">
      <w:pPr>
        <w:tabs>
          <w:tab w:val="left" w:pos="720"/>
          <w:tab w:val="left" w:pos="1440"/>
        </w:tabs>
        <w:ind w:left="2160" w:hanging="720"/>
      </w:pPr>
      <w:r w:rsidRPr="00B47311">
        <w:t>Meet Evaluation</w:t>
      </w:r>
    </w:p>
    <w:p w14:paraId="339A9264" w14:textId="77777777" w:rsidR="00160BF2" w:rsidRPr="00B47311" w:rsidRDefault="00160BF2" w:rsidP="00026272">
      <w:pPr>
        <w:tabs>
          <w:tab w:val="left" w:pos="720"/>
          <w:tab w:val="left" w:pos="1440"/>
        </w:tabs>
        <w:ind w:left="2160" w:hanging="720"/>
      </w:pPr>
      <w:r w:rsidRPr="00B47311">
        <w:t>Meet Management</w:t>
      </w:r>
    </w:p>
    <w:p w14:paraId="4BEEC9B0" w14:textId="77777777" w:rsidR="00160BF2" w:rsidRPr="00B47311" w:rsidRDefault="00160BF2" w:rsidP="00026272">
      <w:pPr>
        <w:tabs>
          <w:tab w:val="left" w:pos="720"/>
          <w:tab w:val="left" w:pos="1440"/>
        </w:tabs>
        <w:ind w:left="2160" w:hanging="720"/>
      </w:pPr>
      <w:r w:rsidRPr="00B47311">
        <w:t>Senior</w:t>
      </w:r>
    </w:p>
    <w:p w14:paraId="22BC4A18" w14:textId="77777777" w:rsidR="00160BF2" w:rsidRPr="00B47311" w:rsidRDefault="00160BF2" w:rsidP="00026272">
      <w:pPr>
        <w:pStyle w:val="Header"/>
        <w:tabs>
          <w:tab w:val="clear" w:pos="4320"/>
          <w:tab w:val="clear" w:pos="8640"/>
        </w:tabs>
      </w:pPr>
    </w:p>
    <w:p w14:paraId="2C733670" w14:textId="77777777" w:rsidR="00160BF2" w:rsidRPr="00B47311" w:rsidRDefault="00160BF2" w:rsidP="00026272">
      <w:pPr>
        <w:tabs>
          <w:tab w:val="left" w:pos="720"/>
          <w:tab w:val="left" w:pos="1440"/>
        </w:tabs>
        <w:ind w:left="1440" w:hanging="720"/>
      </w:pPr>
      <w:r w:rsidRPr="00B47311">
        <w:rPr>
          <w:smallCaps/>
        </w:rPr>
        <w:t>.5</w:t>
      </w:r>
      <w:r w:rsidRPr="00B47311">
        <w:rPr>
          <w:smallCaps/>
        </w:rPr>
        <w:tab/>
        <w:t>Finance Division</w:t>
      </w:r>
      <w:r w:rsidRPr="00B47311">
        <w:rPr>
          <w:smallCaps/>
        </w:rPr>
        <w:fldChar w:fldCharType="begin"/>
      </w:r>
      <w:r w:rsidRPr="00B47311">
        <w:instrText xml:space="preserve"> TC "</w:instrText>
      </w:r>
      <w:bookmarkStart w:id="1304" w:name="_Toc495293647"/>
      <w:bookmarkStart w:id="1305" w:name="_Toc495299406"/>
      <w:bookmarkStart w:id="1306" w:name="_Toc495302080"/>
      <w:bookmarkStart w:id="1307" w:name="_Toc495307434"/>
      <w:bookmarkStart w:id="1308" w:name="_Toc495717721"/>
      <w:bookmarkStart w:id="1309" w:name="_Toc496321309"/>
      <w:bookmarkStart w:id="1310" w:name="_Toc496411898"/>
      <w:bookmarkStart w:id="1311" w:name="_Toc291782770"/>
      <w:bookmarkStart w:id="1312" w:name="_Toc516070155"/>
      <w:r w:rsidRPr="00B47311">
        <w:rPr>
          <w:smallCaps/>
        </w:rPr>
        <w:instrText>.5</w:instrText>
      </w:r>
      <w:r w:rsidRPr="00B47311">
        <w:rPr>
          <w:smallCaps/>
        </w:rPr>
        <w:tab/>
        <w:instrText>Finance Division</w:instrText>
      </w:r>
      <w:bookmarkEnd w:id="1304"/>
      <w:bookmarkEnd w:id="1305"/>
      <w:bookmarkEnd w:id="1306"/>
      <w:bookmarkEnd w:id="1307"/>
      <w:bookmarkEnd w:id="1308"/>
      <w:bookmarkEnd w:id="1309"/>
      <w:bookmarkEnd w:id="1310"/>
      <w:bookmarkEnd w:id="1311"/>
      <w:bookmarkEnd w:id="1312"/>
      <w:r w:rsidRPr="00B47311">
        <w:instrText xml:space="preserve">" \f C \l "3" </w:instrText>
      </w:r>
      <w:r w:rsidRPr="00B47311">
        <w:rPr>
          <w:smallCaps/>
        </w:rPr>
        <w:fldChar w:fldCharType="end"/>
      </w:r>
      <w:r w:rsidRPr="00B47311">
        <w:t xml:space="preserve"> - Finance </w:t>
      </w:r>
      <w:r w:rsidR="00E969A0" w:rsidRPr="00B47311">
        <w:t>Vice Chair</w:t>
      </w:r>
    </w:p>
    <w:p w14:paraId="5AFC379C" w14:textId="77777777" w:rsidR="00160BF2" w:rsidRPr="00B47311" w:rsidRDefault="00160BF2" w:rsidP="00026272"/>
    <w:p w14:paraId="18EE3C1B" w14:textId="77777777" w:rsidR="00160BF2" w:rsidRPr="00B47311" w:rsidRDefault="00160BF2" w:rsidP="00026272">
      <w:pPr>
        <w:tabs>
          <w:tab w:val="left" w:pos="720"/>
          <w:tab w:val="left" w:pos="1440"/>
        </w:tabs>
        <w:ind w:left="1440" w:hanging="720"/>
      </w:pPr>
      <w:r w:rsidRPr="00B47311">
        <w:tab/>
        <w:t>Audit</w:t>
      </w:r>
    </w:p>
    <w:p w14:paraId="0684A8E3" w14:textId="77777777" w:rsidR="00160BF2" w:rsidRPr="00B47311" w:rsidRDefault="00160BF2" w:rsidP="00026272">
      <w:pPr>
        <w:tabs>
          <w:tab w:val="left" w:pos="720"/>
          <w:tab w:val="left" w:pos="1440"/>
        </w:tabs>
        <w:ind w:left="2160" w:hanging="720"/>
      </w:pPr>
      <w:r w:rsidRPr="00B47311">
        <w:t>Budget</w:t>
      </w:r>
    </w:p>
    <w:p w14:paraId="2A4FAE1C" w14:textId="77777777" w:rsidR="00160BF2" w:rsidRPr="00B47311" w:rsidRDefault="00160BF2" w:rsidP="00026272">
      <w:pPr>
        <w:tabs>
          <w:tab w:val="left" w:pos="720"/>
          <w:tab w:val="left" w:pos="1440"/>
        </w:tabs>
        <w:ind w:left="2160" w:hanging="720"/>
      </w:pPr>
      <w:r w:rsidRPr="00B47311">
        <w:t>Finance</w:t>
      </w:r>
    </w:p>
    <w:p w14:paraId="4DD73100" w14:textId="77777777" w:rsidR="00160BF2" w:rsidRPr="00B47311" w:rsidRDefault="00160BF2" w:rsidP="00026272">
      <w:pPr>
        <w:tabs>
          <w:tab w:val="left" w:pos="720"/>
          <w:tab w:val="left" w:pos="1440"/>
        </w:tabs>
        <w:ind w:left="2160" w:hanging="720"/>
      </w:pPr>
      <w:r w:rsidRPr="00B47311">
        <w:t>Marketing/Sponsorship</w:t>
      </w:r>
    </w:p>
    <w:p w14:paraId="537FBC1E" w14:textId="77777777" w:rsidR="00160BF2" w:rsidRPr="00B47311" w:rsidRDefault="00160BF2" w:rsidP="00026272">
      <w:pPr>
        <w:tabs>
          <w:tab w:val="left" w:pos="720"/>
          <w:tab w:val="left" w:pos="1440"/>
        </w:tabs>
        <w:ind w:left="2160" w:hanging="720"/>
      </w:pPr>
      <w:r w:rsidRPr="00B47311">
        <w:t>Paid Staff</w:t>
      </w:r>
    </w:p>
    <w:p w14:paraId="6660B30C" w14:textId="77777777" w:rsidR="00160BF2" w:rsidRPr="00B47311" w:rsidRDefault="00160BF2" w:rsidP="00026272">
      <w:pPr>
        <w:tabs>
          <w:tab w:val="left" w:pos="720"/>
          <w:tab w:val="left" w:pos="1440"/>
        </w:tabs>
        <w:ind w:left="2160" w:hanging="720"/>
      </w:pPr>
      <w:r w:rsidRPr="00B47311">
        <w:t>Tax</w:t>
      </w:r>
    </w:p>
    <w:p w14:paraId="26C1BFA2" w14:textId="77777777" w:rsidR="00160BF2" w:rsidRPr="00B47311" w:rsidRDefault="00160BF2" w:rsidP="00026272"/>
    <w:p w14:paraId="71E16F62" w14:textId="77777777" w:rsidR="00160BF2" w:rsidRPr="00B47311" w:rsidRDefault="00160BF2" w:rsidP="00026272">
      <w:pPr>
        <w:tabs>
          <w:tab w:val="left" w:pos="720"/>
          <w:tab w:val="left" w:pos="1440"/>
        </w:tabs>
        <w:ind w:left="1440" w:hanging="720"/>
      </w:pPr>
      <w:r w:rsidRPr="00B47311">
        <w:rPr>
          <w:smallCaps/>
        </w:rPr>
        <w:t>.6</w:t>
      </w:r>
      <w:r w:rsidRPr="00B47311">
        <w:rPr>
          <w:smallCaps/>
        </w:rPr>
        <w:tab/>
        <w:t>Athletes Division</w:t>
      </w:r>
      <w:r w:rsidRPr="00B47311">
        <w:rPr>
          <w:smallCaps/>
        </w:rPr>
        <w:fldChar w:fldCharType="begin"/>
      </w:r>
      <w:r w:rsidRPr="00B47311">
        <w:instrText xml:space="preserve"> TC "</w:instrText>
      </w:r>
      <w:bookmarkStart w:id="1313" w:name="_Toc495293648"/>
      <w:bookmarkStart w:id="1314" w:name="_Toc495299407"/>
      <w:bookmarkStart w:id="1315" w:name="_Toc495302081"/>
      <w:bookmarkStart w:id="1316" w:name="_Toc495307435"/>
      <w:bookmarkStart w:id="1317" w:name="_Toc495717722"/>
      <w:bookmarkStart w:id="1318" w:name="_Toc496321310"/>
      <w:bookmarkStart w:id="1319" w:name="_Toc496411899"/>
      <w:bookmarkStart w:id="1320" w:name="_Toc291782771"/>
      <w:bookmarkStart w:id="1321" w:name="_Toc516070156"/>
      <w:r w:rsidRPr="00B47311">
        <w:rPr>
          <w:smallCaps/>
        </w:rPr>
        <w:instrText>.6</w:instrText>
      </w:r>
      <w:r w:rsidRPr="00B47311">
        <w:rPr>
          <w:smallCaps/>
        </w:rPr>
        <w:tab/>
        <w:instrText>Athletes Division</w:instrText>
      </w:r>
      <w:bookmarkEnd w:id="1313"/>
      <w:bookmarkEnd w:id="1314"/>
      <w:bookmarkEnd w:id="1315"/>
      <w:bookmarkEnd w:id="1316"/>
      <w:bookmarkEnd w:id="1317"/>
      <w:bookmarkEnd w:id="1318"/>
      <w:bookmarkEnd w:id="1319"/>
      <w:bookmarkEnd w:id="1320"/>
      <w:bookmarkEnd w:id="1321"/>
      <w:r w:rsidRPr="00B47311">
        <w:instrText xml:space="preserve">" \f C \l "3" </w:instrText>
      </w:r>
      <w:r w:rsidRPr="00B47311">
        <w:rPr>
          <w:smallCaps/>
        </w:rPr>
        <w:fldChar w:fldCharType="end"/>
      </w:r>
      <w:r w:rsidRPr="00B47311">
        <w:t xml:space="preserve"> - Senior Athlete Representative </w:t>
      </w:r>
    </w:p>
    <w:p w14:paraId="707AF204" w14:textId="77777777" w:rsidR="00160BF2" w:rsidRPr="00B47311" w:rsidRDefault="00160BF2" w:rsidP="00026272">
      <w:pPr>
        <w:tabs>
          <w:tab w:val="left" w:pos="720"/>
          <w:tab w:val="left" w:pos="1440"/>
        </w:tabs>
        <w:ind w:left="1440" w:hanging="720"/>
      </w:pPr>
      <w:r w:rsidRPr="00B47311">
        <w:tab/>
        <w:t>Athlete Representatives</w:t>
      </w:r>
    </w:p>
    <w:p w14:paraId="37A3878D" w14:textId="77777777" w:rsidR="004E05B1" w:rsidRPr="00B47311" w:rsidRDefault="004E05B1" w:rsidP="00026272">
      <w:pPr>
        <w:tabs>
          <w:tab w:val="left" w:pos="720"/>
          <w:tab w:val="left" w:pos="1440"/>
        </w:tabs>
        <w:ind w:left="2160" w:hanging="720"/>
      </w:pPr>
      <w:r w:rsidRPr="00B47311">
        <w:t>Athletes Committee</w:t>
      </w:r>
    </w:p>
    <w:p w14:paraId="17940F0E" w14:textId="77777777" w:rsidR="00160BF2" w:rsidRPr="00B47311" w:rsidRDefault="00160BF2" w:rsidP="00026272">
      <w:pPr>
        <w:tabs>
          <w:tab w:val="left" w:pos="720"/>
          <w:tab w:val="left" w:pos="1440"/>
        </w:tabs>
        <w:ind w:left="1440" w:hanging="720"/>
      </w:pPr>
    </w:p>
    <w:p w14:paraId="261255F8" w14:textId="77777777" w:rsidR="00160BF2" w:rsidRPr="00B47311" w:rsidRDefault="00160BF2" w:rsidP="00026272">
      <w:pPr>
        <w:tabs>
          <w:tab w:val="left" w:pos="720"/>
          <w:tab w:val="left" w:pos="1440"/>
        </w:tabs>
        <w:ind w:left="1440" w:hanging="720"/>
      </w:pPr>
      <w:r w:rsidRPr="00B47311">
        <w:rPr>
          <w:smallCaps/>
        </w:rPr>
        <w:t>.7</w:t>
      </w:r>
      <w:r w:rsidRPr="00B47311">
        <w:rPr>
          <w:smallCaps/>
        </w:rPr>
        <w:tab/>
        <w:t>Coaches Division</w:t>
      </w:r>
      <w:r w:rsidRPr="00B47311">
        <w:rPr>
          <w:smallCaps/>
        </w:rPr>
        <w:fldChar w:fldCharType="begin"/>
      </w:r>
      <w:r w:rsidRPr="00B47311">
        <w:instrText xml:space="preserve"> TC "</w:instrText>
      </w:r>
      <w:bookmarkStart w:id="1322" w:name="_Toc495293649"/>
      <w:bookmarkStart w:id="1323" w:name="_Toc495299408"/>
      <w:bookmarkStart w:id="1324" w:name="_Toc495302082"/>
      <w:bookmarkStart w:id="1325" w:name="_Toc495307436"/>
      <w:bookmarkStart w:id="1326" w:name="_Toc495717723"/>
      <w:bookmarkStart w:id="1327" w:name="_Toc496321311"/>
      <w:bookmarkStart w:id="1328" w:name="_Toc496411900"/>
      <w:bookmarkStart w:id="1329" w:name="_Toc291782772"/>
      <w:bookmarkStart w:id="1330" w:name="_Toc516070157"/>
      <w:r w:rsidRPr="00B47311">
        <w:rPr>
          <w:smallCaps/>
        </w:rPr>
        <w:instrText>.7</w:instrText>
      </w:r>
      <w:r w:rsidRPr="00B47311">
        <w:rPr>
          <w:smallCaps/>
        </w:rPr>
        <w:tab/>
        <w:instrText>Coaches Division</w:instrText>
      </w:r>
      <w:bookmarkEnd w:id="1322"/>
      <w:bookmarkEnd w:id="1323"/>
      <w:bookmarkEnd w:id="1324"/>
      <w:bookmarkEnd w:id="1325"/>
      <w:bookmarkEnd w:id="1326"/>
      <w:bookmarkEnd w:id="1327"/>
      <w:bookmarkEnd w:id="1328"/>
      <w:bookmarkEnd w:id="1329"/>
      <w:bookmarkEnd w:id="1330"/>
      <w:r w:rsidRPr="00B47311">
        <w:instrText xml:space="preserve">" \f C \l "3" </w:instrText>
      </w:r>
      <w:r w:rsidRPr="00B47311">
        <w:rPr>
          <w:smallCaps/>
        </w:rPr>
        <w:fldChar w:fldCharType="end"/>
      </w:r>
      <w:r w:rsidRPr="00B47311">
        <w:t xml:space="preserve"> - Senior Coach Representative </w:t>
      </w:r>
    </w:p>
    <w:p w14:paraId="2878C251" w14:textId="77777777" w:rsidR="00160BF2" w:rsidRPr="00B47311" w:rsidRDefault="00160BF2" w:rsidP="00026272">
      <w:pPr>
        <w:tabs>
          <w:tab w:val="left" w:pos="720"/>
          <w:tab w:val="left" w:pos="1440"/>
        </w:tabs>
        <w:ind w:left="1440" w:hanging="720"/>
      </w:pPr>
      <w:r w:rsidRPr="00B47311">
        <w:tab/>
        <w:t xml:space="preserve">Coach Representatives </w:t>
      </w:r>
    </w:p>
    <w:p w14:paraId="3BC3723F" w14:textId="77777777" w:rsidR="00160BF2" w:rsidRPr="00B47311" w:rsidRDefault="00160BF2" w:rsidP="00026272">
      <w:pPr>
        <w:tabs>
          <w:tab w:val="left" w:pos="720"/>
          <w:tab w:val="left" w:pos="1440"/>
        </w:tabs>
        <w:ind w:left="1440" w:hanging="720"/>
      </w:pPr>
    </w:p>
    <w:p w14:paraId="5402A60A" w14:textId="77777777" w:rsidR="00160BF2" w:rsidRPr="00B47311" w:rsidRDefault="00160BF2" w:rsidP="00026272">
      <w:pPr>
        <w:tabs>
          <w:tab w:val="left" w:pos="720"/>
        </w:tabs>
        <w:ind w:left="720" w:hanging="720"/>
      </w:pPr>
      <w:bookmarkStart w:id="1331" w:name="Sec607_2"/>
      <w:r w:rsidRPr="00B47311">
        <w:t>607.2</w:t>
      </w:r>
      <w:bookmarkEnd w:id="1331"/>
      <w:r w:rsidRPr="00B47311">
        <w:tab/>
        <w:t>COOR</w:t>
      </w:r>
      <w:r w:rsidR="00F42070" w:rsidRPr="00B47311">
        <w:t>D</w:t>
      </w:r>
      <w:r w:rsidRPr="00B47311">
        <w:t>INATORS, NON-OFFICER CHAIRS AND THEIR COMMITTEES;</w:t>
      </w:r>
      <w:r w:rsidRPr="00B47311">
        <w:fldChar w:fldCharType="begin"/>
      </w:r>
      <w:r w:rsidRPr="00B47311">
        <w:instrText xml:space="preserve"> TC "</w:instrText>
      </w:r>
      <w:bookmarkStart w:id="1332" w:name="_Toc495293650"/>
      <w:bookmarkStart w:id="1333" w:name="_Toc495299409"/>
      <w:bookmarkStart w:id="1334" w:name="_Toc495302083"/>
      <w:bookmarkStart w:id="1335" w:name="_Toc495307437"/>
      <w:bookmarkStart w:id="1336" w:name="_Toc495717724"/>
      <w:bookmarkStart w:id="1337" w:name="_Toc496321312"/>
      <w:bookmarkStart w:id="1338" w:name="_Toc496411901"/>
      <w:bookmarkStart w:id="1339" w:name="_Toc291782773"/>
      <w:bookmarkStart w:id="1340" w:name="_Toc516070158"/>
      <w:r w:rsidRPr="00B47311">
        <w:instrText>607.2</w:instrText>
      </w:r>
      <w:r w:rsidRPr="00B47311">
        <w:tab/>
        <w:instrText>COORINATORS, NON-OFFICER CHAIR</w:instrText>
      </w:r>
      <w:r w:rsidR="00492CAE">
        <w:instrText>S</w:instrText>
      </w:r>
      <w:r w:rsidRPr="00B47311">
        <w:instrText xml:space="preserve"> AND THEIR COMMITTEES</w:instrText>
      </w:r>
      <w:bookmarkEnd w:id="1332"/>
      <w:bookmarkEnd w:id="1333"/>
      <w:bookmarkEnd w:id="1334"/>
      <w:bookmarkEnd w:id="1335"/>
      <w:bookmarkEnd w:id="1336"/>
      <w:bookmarkEnd w:id="1337"/>
      <w:bookmarkEnd w:id="1338"/>
      <w:bookmarkEnd w:id="1339"/>
      <w:bookmarkEnd w:id="1340"/>
      <w:r w:rsidRPr="00B47311">
        <w:instrText xml:space="preserve">" \f C \l "2" </w:instrText>
      </w:r>
      <w:r w:rsidRPr="00B47311">
        <w:fldChar w:fldCharType="end"/>
      </w:r>
    </w:p>
    <w:p w14:paraId="04A8AE98" w14:textId="77777777" w:rsidR="00160BF2" w:rsidRPr="00B47311" w:rsidRDefault="00160BF2" w:rsidP="00026272">
      <w:pPr>
        <w:tabs>
          <w:tab w:val="left" w:pos="720"/>
        </w:tabs>
        <w:ind w:left="720" w:hanging="720"/>
      </w:pPr>
    </w:p>
    <w:p w14:paraId="563EB258" w14:textId="77777777" w:rsidR="00160BF2" w:rsidRPr="00B47311" w:rsidRDefault="00160BF2" w:rsidP="00026272">
      <w:pPr>
        <w:tabs>
          <w:tab w:val="left" w:pos="720"/>
          <w:tab w:val="left" w:pos="1440"/>
        </w:tabs>
        <w:ind w:left="1440" w:hanging="720"/>
        <w:rPr>
          <w:smallCaps/>
        </w:rPr>
      </w:pPr>
      <w:r w:rsidRPr="00B47311">
        <w:rPr>
          <w:smallCaps/>
        </w:rPr>
        <w:t>.1</w:t>
      </w:r>
      <w:r w:rsidRPr="00B47311">
        <w:rPr>
          <w:smallCaps/>
        </w:rPr>
        <w:tab/>
        <w:t>Elected, Ex-Officio and Appointed Non-officer Chairs and Coordinators -</w:t>
      </w:r>
      <w:r w:rsidRPr="00B47311">
        <w:rPr>
          <w:smallCaps/>
        </w:rPr>
        <w:fldChar w:fldCharType="begin"/>
      </w:r>
      <w:r w:rsidRPr="00B47311">
        <w:instrText xml:space="preserve"> TC "</w:instrText>
      </w:r>
      <w:bookmarkStart w:id="1341" w:name="_Toc495293651"/>
      <w:bookmarkStart w:id="1342" w:name="_Toc495299410"/>
      <w:bookmarkStart w:id="1343" w:name="_Toc495302084"/>
      <w:bookmarkStart w:id="1344" w:name="_Toc495307438"/>
      <w:bookmarkStart w:id="1345" w:name="_Toc495717725"/>
      <w:bookmarkStart w:id="1346" w:name="_Toc496321313"/>
      <w:bookmarkStart w:id="1347" w:name="_Toc496411902"/>
      <w:bookmarkStart w:id="1348" w:name="_Toc291782774"/>
      <w:bookmarkStart w:id="1349" w:name="_Toc516070159"/>
      <w:r w:rsidRPr="00B47311">
        <w:rPr>
          <w:smallCaps/>
        </w:rPr>
        <w:instrText>.1</w:instrText>
      </w:r>
      <w:r w:rsidRPr="00B47311">
        <w:rPr>
          <w:smallCaps/>
        </w:rPr>
        <w:tab/>
        <w:instrText>Elected, Ex-Officio and Appointed Non-officer Chair</w:instrText>
      </w:r>
      <w:r w:rsidR="00492CAE">
        <w:rPr>
          <w:smallCaps/>
        </w:rPr>
        <w:instrText>s</w:instrText>
      </w:r>
      <w:r w:rsidRPr="00B47311">
        <w:rPr>
          <w:smallCaps/>
        </w:rPr>
        <w:instrText xml:space="preserve"> and Coordinators</w:instrText>
      </w:r>
      <w:bookmarkEnd w:id="1341"/>
      <w:bookmarkEnd w:id="1342"/>
      <w:bookmarkEnd w:id="1343"/>
      <w:bookmarkEnd w:id="1344"/>
      <w:bookmarkEnd w:id="1345"/>
      <w:bookmarkEnd w:id="1346"/>
      <w:bookmarkEnd w:id="1347"/>
      <w:bookmarkEnd w:id="1348"/>
      <w:bookmarkEnd w:id="1349"/>
      <w:r w:rsidRPr="00B47311">
        <w:instrText xml:space="preserve">" \f C \l "3" </w:instrText>
      </w:r>
      <w:r w:rsidRPr="00B47311">
        <w:rPr>
          <w:smallCaps/>
        </w:rPr>
        <w:fldChar w:fldCharType="end"/>
      </w:r>
    </w:p>
    <w:p w14:paraId="3E4CAB7E" w14:textId="77777777" w:rsidR="00160BF2" w:rsidRPr="00B47311" w:rsidRDefault="00160BF2" w:rsidP="00026272"/>
    <w:p w14:paraId="1E5BCC3B" w14:textId="37365AB9" w:rsidR="00160BF2" w:rsidRPr="00B47311" w:rsidRDefault="00160BF2" w:rsidP="00175C59">
      <w:pPr>
        <w:tabs>
          <w:tab w:val="left" w:pos="1440"/>
          <w:tab w:val="left" w:pos="2160"/>
        </w:tabs>
        <w:ind w:left="2160" w:hanging="720"/>
      </w:pPr>
      <w:proofErr w:type="gramStart"/>
      <w:r w:rsidRPr="00B47311">
        <w:t>A</w:t>
      </w:r>
      <w:proofErr w:type="gramEnd"/>
      <w:r w:rsidRPr="00B47311">
        <w:tab/>
        <w:t xml:space="preserve">Elected Chairs and Coordinators - As provided in Section </w:t>
      </w:r>
      <w:r w:rsidRPr="00B47311">
        <w:fldChar w:fldCharType="begin"/>
      </w:r>
      <w:r w:rsidRPr="00B47311">
        <w:instrText xml:space="preserve"> REF Sec606_2 \h </w:instrText>
      </w:r>
      <w:r w:rsidR="00F42070" w:rsidRPr="00B47311">
        <w:instrText xml:space="preserve"> \* MERGEFORMAT </w:instrText>
      </w:r>
      <w:r w:rsidRPr="00B47311">
        <w:fldChar w:fldCharType="separate"/>
      </w:r>
      <w:r w:rsidR="004C7E17" w:rsidRPr="00B47311">
        <w:t>606.2</w:t>
      </w:r>
      <w:r w:rsidRPr="00B47311">
        <w:fldChar w:fldCharType="end"/>
      </w:r>
      <w:r w:rsidRPr="00B47311">
        <w:t xml:space="preserve">, certain non-officer committee chairs and coordinators shall be elected by the House of Delegates.  Their eligibility, terms of office, etc. shall be as provided in Sections </w:t>
      </w:r>
      <w:r w:rsidRPr="00B47311">
        <w:fldChar w:fldCharType="begin"/>
      </w:r>
      <w:r w:rsidRPr="00B47311">
        <w:instrText xml:space="preserve"> REF Sec606_2 \h </w:instrText>
      </w:r>
      <w:r w:rsidR="00F42070" w:rsidRPr="00B47311">
        <w:instrText xml:space="preserve"> \* MERGEFORMAT </w:instrText>
      </w:r>
      <w:r w:rsidRPr="00B47311">
        <w:fldChar w:fldCharType="separate"/>
      </w:r>
      <w:r w:rsidR="004C7E17" w:rsidRPr="00B47311">
        <w:t>606.2</w:t>
      </w:r>
      <w:r w:rsidRPr="00B47311">
        <w:fldChar w:fldCharType="end"/>
      </w:r>
      <w:r w:rsidRPr="00B47311">
        <w:t xml:space="preserve">, </w:t>
      </w:r>
      <w:r w:rsidRPr="00B47311">
        <w:fldChar w:fldCharType="begin"/>
      </w:r>
      <w:r w:rsidRPr="00B47311">
        <w:instrText xml:space="preserve"> REF Sec606_3 \h </w:instrText>
      </w:r>
      <w:r w:rsidR="00F42070" w:rsidRPr="00B47311">
        <w:instrText xml:space="preserve"> \* MERGEFORMAT </w:instrText>
      </w:r>
      <w:r w:rsidRPr="00B47311">
        <w:fldChar w:fldCharType="separate"/>
      </w:r>
      <w:r w:rsidR="004C7E17" w:rsidRPr="00B47311">
        <w:t>606.3</w:t>
      </w:r>
      <w:r w:rsidRPr="00B47311">
        <w:fldChar w:fldCharType="end"/>
      </w:r>
      <w:r w:rsidRPr="00B47311">
        <w:t xml:space="preserve"> and </w:t>
      </w:r>
      <w:r w:rsidRPr="00B47311">
        <w:fldChar w:fldCharType="begin"/>
      </w:r>
      <w:r w:rsidRPr="00B47311">
        <w:instrText xml:space="preserve"> REF Sec606_6 \h </w:instrText>
      </w:r>
      <w:r w:rsidR="00F42070" w:rsidRPr="00B47311">
        <w:instrText xml:space="preserve"> \* MERGEFORMAT </w:instrText>
      </w:r>
      <w:r w:rsidRPr="00B47311">
        <w:fldChar w:fldCharType="separate"/>
      </w:r>
      <w:r w:rsidR="004C7E17" w:rsidRPr="00B47311">
        <w:t>606.6</w:t>
      </w:r>
      <w:r w:rsidRPr="00B47311">
        <w:fldChar w:fldCharType="end"/>
      </w:r>
      <w:r w:rsidRPr="00B47311">
        <w:t xml:space="preserve">. The elected non-officer committee chairs and coordinators of </w:t>
      </w:r>
      <w:r w:rsidR="00AD05B9">
        <w:t>MNSI</w:t>
      </w:r>
      <w:r w:rsidRPr="00B47311">
        <w:t xml:space="preserve"> are:</w:t>
      </w:r>
    </w:p>
    <w:p w14:paraId="42B6A38A" w14:textId="77777777" w:rsidR="00160BF2" w:rsidRPr="00B47311" w:rsidRDefault="00160BF2" w:rsidP="00026272"/>
    <w:p w14:paraId="73ACB022" w14:textId="77777777" w:rsidR="00160BF2" w:rsidRPr="00B47311" w:rsidRDefault="00160BF2" w:rsidP="00026272">
      <w:pPr>
        <w:tabs>
          <w:tab w:val="left" w:pos="720"/>
          <w:tab w:val="left" w:pos="1440"/>
        </w:tabs>
        <w:ind w:left="1440" w:hanging="720"/>
      </w:pPr>
      <w:r w:rsidRPr="00B47311">
        <w:tab/>
      </w:r>
      <w:r w:rsidRPr="00B47311">
        <w:tab/>
      </w:r>
      <w:r w:rsidRPr="00B47311">
        <w:tab/>
        <w:t>(1)</w:t>
      </w:r>
      <w:r w:rsidRPr="00B47311">
        <w:tab/>
        <w:t>the Officials Chair;</w:t>
      </w:r>
    </w:p>
    <w:p w14:paraId="3FC56D07" w14:textId="3B4349D8" w:rsidR="00160BF2" w:rsidRPr="00B47311" w:rsidRDefault="00160BF2" w:rsidP="00026272">
      <w:pPr>
        <w:tabs>
          <w:tab w:val="left" w:pos="720"/>
          <w:tab w:val="left" w:pos="1440"/>
        </w:tabs>
        <w:ind w:left="1440" w:hanging="720"/>
      </w:pPr>
      <w:r w:rsidRPr="00B47311">
        <w:tab/>
      </w:r>
      <w:r w:rsidRPr="00B47311">
        <w:tab/>
      </w:r>
      <w:r w:rsidRPr="00B47311">
        <w:tab/>
        <w:t>(2)</w:t>
      </w:r>
      <w:r w:rsidRPr="00B47311">
        <w:tab/>
        <w:t xml:space="preserve">the Safety Coordinator; </w:t>
      </w:r>
    </w:p>
    <w:p w14:paraId="246BD3ED" w14:textId="1F74A6C2" w:rsidR="00160BF2" w:rsidRDefault="00160BF2" w:rsidP="00026272">
      <w:pPr>
        <w:tabs>
          <w:tab w:val="left" w:pos="720"/>
          <w:tab w:val="left" w:pos="1440"/>
        </w:tabs>
        <w:ind w:left="1440" w:hanging="720"/>
      </w:pPr>
      <w:r w:rsidRPr="00B47311">
        <w:tab/>
      </w:r>
      <w:r w:rsidRPr="00B47311">
        <w:tab/>
      </w:r>
      <w:r w:rsidRPr="00B47311">
        <w:tab/>
        <w:t>(3)</w:t>
      </w:r>
      <w:r w:rsidRPr="00B47311">
        <w:tab/>
        <w:t>the Technical Planning Chair</w:t>
      </w:r>
      <w:r w:rsidR="005B4049">
        <w:t xml:space="preserve"> and,</w:t>
      </w:r>
    </w:p>
    <w:p w14:paraId="30A4BCE5" w14:textId="77777777" w:rsidR="005B4049" w:rsidRDefault="005B4049" w:rsidP="00026272">
      <w:pPr>
        <w:tabs>
          <w:tab w:val="left" w:pos="720"/>
          <w:tab w:val="left" w:pos="1440"/>
        </w:tabs>
        <w:ind w:left="1440" w:hanging="720"/>
      </w:pPr>
    </w:p>
    <w:p w14:paraId="57ADDE0C" w14:textId="77777777" w:rsidR="001E215D" w:rsidRPr="00B47311" w:rsidRDefault="001E215D" w:rsidP="00026272">
      <w:pPr>
        <w:tabs>
          <w:tab w:val="left" w:pos="720"/>
          <w:tab w:val="left" w:pos="1440"/>
        </w:tabs>
        <w:ind w:left="1440" w:hanging="720"/>
      </w:pPr>
      <w:r>
        <w:tab/>
      </w:r>
      <w:r>
        <w:tab/>
      </w:r>
      <w:r>
        <w:tab/>
        <w:t>(4)</w:t>
      </w:r>
      <w:r>
        <w:tab/>
        <w:t>Safe Sport Chair</w:t>
      </w:r>
    </w:p>
    <w:p w14:paraId="442C5FFB" w14:textId="77777777" w:rsidR="00160BF2" w:rsidRPr="00B47311" w:rsidRDefault="00160BF2" w:rsidP="00026272"/>
    <w:p w14:paraId="756AF00E" w14:textId="77777777" w:rsidR="00160BF2" w:rsidRPr="00B47311" w:rsidRDefault="00160BF2" w:rsidP="00026272">
      <w:pPr>
        <w:tabs>
          <w:tab w:val="left" w:pos="1440"/>
          <w:tab w:val="left" w:pos="2160"/>
        </w:tabs>
        <w:ind w:left="2160" w:hanging="720"/>
      </w:pPr>
      <w:r w:rsidRPr="00B47311">
        <w:t>B</w:t>
      </w:r>
      <w:r w:rsidRPr="00B47311">
        <w:tab/>
        <w:t xml:space="preserve">Appointed Chairs and Coordinators - The chairs of all other standing committees and all other coordinators shall be appointed by the General Chair with the advice and consent of the Board of Directors and the respective division </w:t>
      </w:r>
      <w:r w:rsidR="00E969A0" w:rsidRPr="00B47311">
        <w:t>vice chair</w:t>
      </w:r>
      <w:r w:rsidRPr="00B47311">
        <w:t xml:space="preserve">.  The appointed standing committee chair or coordinator shall assume office upon appointment or the date designated by the General </w:t>
      </w:r>
      <w:proofErr w:type="gramStart"/>
      <w:r w:rsidRPr="00B47311">
        <w:t>Chair, and</w:t>
      </w:r>
      <w:proofErr w:type="gramEnd"/>
      <w:r w:rsidRPr="00B47311">
        <w:t xml:space="preserve"> shall serve until sixty (60) days after the next election of a General Chair or until a successor is appointed and assumes office.</w:t>
      </w:r>
    </w:p>
    <w:p w14:paraId="22883B0E" w14:textId="77777777" w:rsidR="00160BF2" w:rsidRPr="00B47311" w:rsidRDefault="00160BF2" w:rsidP="00026272"/>
    <w:p w14:paraId="5F4E4633" w14:textId="77777777" w:rsidR="00160BF2" w:rsidRPr="00B47311" w:rsidRDefault="00160BF2" w:rsidP="00026272">
      <w:pPr>
        <w:tabs>
          <w:tab w:val="left" w:pos="720"/>
          <w:tab w:val="left" w:pos="1440"/>
        </w:tabs>
        <w:ind w:left="1440" w:hanging="720"/>
      </w:pPr>
      <w:r w:rsidRPr="00B47311">
        <w:rPr>
          <w:smallCaps/>
        </w:rPr>
        <w:t>.2</w:t>
      </w:r>
      <w:r w:rsidRPr="00B47311">
        <w:rPr>
          <w:smallCaps/>
        </w:rPr>
        <w:tab/>
        <w:t>Duties and Powers of Non-officer Chairs and Coordinators</w:t>
      </w:r>
      <w:r w:rsidRPr="00B47311">
        <w:rPr>
          <w:smallCaps/>
        </w:rPr>
        <w:fldChar w:fldCharType="begin"/>
      </w:r>
      <w:r w:rsidRPr="00B47311">
        <w:instrText xml:space="preserve"> TC "</w:instrText>
      </w:r>
      <w:bookmarkStart w:id="1350" w:name="_Toc495293652"/>
      <w:bookmarkStart w:id="1351" w:name="_Toc495299411"/>
      <w:bookmarkStart w:id="1352" w:name="_Toc495302085"/>
      <w:bookmarkStart w:id="1353" w:name="_Toc495307439"/>
      <w:bookmarkStart w:id="1354" w:name="_Toc495717726"/>
      <w:bookmarkStart w:id="1355" w:name="_Toc496321314"/>
      <w:bookmarkStart w:id="1356" w:name="_Toc496411903"/>
      <w:bookmarkStart w:id="1357" w:name="_Toc291782775"/>
      <w:bookmarkStart w:id="1358" w:name="_Toc516070160"/>
      <w:r w:rsidRPr="00B47311">
        <w:rPr>
          <w:smallCaps/>
        </w:rPr>
        <w:instrText>.2</w:instrText>
      </w:r>
      <w:r w:rsidRPr="00B47311">
        <w:rPr>
          <w:smallCaps/>
        </w:rPr>
        <w:tab/>
        <w:instrText>Duties and Powers of Non-officer Chair and Coordinators</w:instrText>
      </w:r>
      <w:bookmarkEnd w:id="1350"/>
      <w:bookmarkEnd w:id="1351"/>
      <w:bookmarkEnd w:id="1352"/>
      <w:bookmarkEnd w:id="1353"/>
      <w:bookmarkEnd w:id="1354"/>
      <w:bookmarkEnd w:id="1355"/>
      <w:bookmarkEnd w:id="1356"/>
      <w:bookmarkEnd w:id="1357"/>
      <w:bookmarkEnd w:id="1358"/>
      <w:r w:rsidRPr="00B47311">
        <w:instrText xml:space="preserve">" \f C \l "3" </w:instrText>
      </w:r>
      <w:r w:rsidRPr="00B47311">
        <w:rPr>
          <w:smallCaps/>
        </w:rPr>
        <w:fldChar w:fldCharType="end"/>
      </w:r>
      <w:r w:rsidRPr="00B47311">
        <w:t xml:space="preserve"> – </w:t>
      </w:r>
    </w:p>
    <w:p w14:paraId="58E8029E" w14:textId="77777777" w:rsidR="00160BF2" w:rsidRPr="00B47311" w:rsidRDefault="00160BF2" w:rsidP="00026272">
      <w:pPr>
        <w:tabs>
          <w:tab w:val="left" w:pos="720"/>
          <w:tab w:val="left" w:pos="1440"/>
        </w:tabs>
        <w:ind w:left="1440" w:hanging="720"/>
      </w:pPr>
    </w:p>
    <w:p w14:paraId="57B95D69" w14:textId="4493EB3B" w:rsidR="00160BF2" w:rsidRPr="00B47311" w:rsidRDefault="00160BF2" w:rsidP="00175C59">
      <w:pPr>
        <w:tabs>
          <w:tab w:val="left" w:pos="1440"/>
          <w:tab w:val="left" w:pos="2160"/>
        </w:tabs>
        <w:ind w:left="2160" w:hanging="720"/>
      </w:pPr>
      <w:r w:rsidRPr="00B47311">
        <w:t>A</w:t>
      </w:r>
      <w:r w:rsidR="00A628C3" w:rsidRPr="00B47311">
        <w:t>.</w:t>
      </w:r>
      <w:r w:rsidRPr="00B47311">
        <w:tab/>
        <w:t xml:space="preserve">MEMBERSHIP/REGISTRATION COORDINATOR - The Membership/Registration Coordinator shall be responsible for the registration of Group and Individual Members and shall make the reports required by Section </w:t>
      </w:r>
      <w:r w:rsidRPr="00B47311">
        <w:fldChar w:fldCharType="begin"/>
      </w:r>
      <w:r w:rsidRPr="00B47311">
        <w:instrText xml:space="preserve"> REF Sec614_5 \h </w:instrText>
      </w:r>
      <w:r w:rsidR="00026272" w:rsidRPr="00B47311">
        <w:instrText xml:space="preserve"> \* MERGEFORMAT </w:instrText>
      </w:r>
      <w:r w:rsidRPr="00B47311">
        <w:fldChar w:fldCharType="separate"/>
      </w:r>
      <w:r w:rsidR="004C7E17" w:rsidRPr="00B47311">
        <w:t>614.5</w:t>
      </w:r>
      <w:r w:rsidRPr="00B47311">
        <w:fldChar w:fldCharType="end"/>
      </w:r>
      <w:r w:rsidRPr="00B47311">
        <w:t xml:space="preserve">, together with such additional reports as may be required by USA </w:t>
      </w:r>
      <w:r w:rsidR="005B37A3" w:rsidRPr="00B47311">
        <w:t>Swimming</w:t>
      </w:r>
      <w:r w:rsidRPr="00B47311">
        <w:t xml:space="preserve">, the Board of Directors or the Administrative </w:t>
      </w:r>
      <w:r w:rsidR="00E969A0" w:rsidRPr="00B47311">
        <w:t>Vice Chair</w:t>
      </w:r>
      <w:r w:rsidRPr="00B47311">
        <w:t>.</w:t>
      </w:r>
    </w:p>
    <w:p w14:paraId="7D416234" w14:textId="77777777" w:rsidR="00160BF2" w:rsidRPr="00B47311" w:rsidRDefault="00160BF2" w:rsidP="00026272"/>
    <w:p w14:paraId="506155A8" w14:textId="02BD591D" w:rsidR="00160BF2" w:rsidRPr="00B47311" w:rsidRDefault="00160BF2" w:rsidP="00026272">
      <w:pPr>
        <w:tabs>
          <w:tab w:val="left" w:pos="1440"/>
          <w:tab w:val="left" w:pos="2160"/>
        </w:tabs>
        <w:ind w:left="2160" w:hanging="720"/>
      </w:pPr>
      <w:r w:rsidRPr="00B47311">
        <w:t>B</w:t>
      </w:r>
      <w:r w:rsidR="00A628C3" w:rsidRPr="00B47311">
        <w:t>.</w:t>
      </w:r>
      <w:r w:rsidRPr="00B47311">
        <w:tab/>
        <w:t xml:space="preserve">OFFICIALS CHAIR - The Officials Chair shall chair the Officials Committee which is responsible for recruiting, training, certifying and supervising officials for </w:t>
      </w:r>
      <w:r w:rsidR="00AD05B9">
        <w:t>MNSI</w:t>
      </w:r>
      <w:r w:rsidRPr="00B47311">
        <w:t xml:space="preserve">.  The Officials Chair shall be a referee certified by </w:t>
      </w:r>
      <w:r w:rsidR="00AD05B9">
        <w:t>MNSI</w:t>
      </w:r>
      <w:r w:rsidRPr="00B47311">
        <w:t xml:space="preserve"> and each member of the Officials Committee shall be a certified official of </w:t>
      </w:r>
      <w:r w:rsidR="00AD05B9">
        <w:t>MNSI</w:t>
      </w:r>
      <w:r w:rsidRPr="00B47311">
        <w:t>.</w:t>
      </w:r>
    </w:p>
    <w:p w14:paraId="411FF61B" w14:textId="77777777" w:rsidR="00160BF2" w:rsidRPr="00B47311" w:rsidRDefault="00160BF2" w:rsidP="00026272"/>
    <w:p w14:paraId="02314F1E" w14:textId="51EA904E" w:rsidR="00160BF2" w:rsidRPr="00B47311" w:rsidRDefault="00160BF2" w:rsidP="00175C59">
      <w:pPr>
        <w:tabs>
          <w:tab w:val="left" w:pos="1440"/>
          <w:tab w:val="left" w:pos="2160"/>
        </w:tabs>
        <w:ind w:left="2160" w:hanging="720"/>
      </w:pPr>
      <w:r w:rsidRPr="00B47311">
        <w:t>C</w:t>
      </w:r>
      <w:r w:rsidR="00A628C3" w:rsidRPr="00B47311">
        <w:t>.</w:t>
      </w:r>
      <w:r w:rsidRPr="00B47311">
        <w:tab/>
        <w:t xml:space="preserve">SAFETY COORDINATOR - The Safety Coordinator shall be responsible for coordinating safety enhancement and training opportunities as needed and for the dissemination of USA </w:t>
      </w:r>
      <w:r w:rsidR="005B37A3" w:rsidRPr="00B47311">
        <w:t>Swimming</w:t>
      </w:r>
      <w:r w:rsidRPr="00B47311">
        <w:t xml:space="preserve"> safety education information to all Group Members, athletes, coaches and officials of </w:t>
      </w:r>
      <w:r w:rsidR="00AD05B9">
        <w:t>MNSI</w:t>
      </w:r>
      <w:r w:rsidRPr="00B47311">
        <w:t xml:space="preserve">.  The Safety Coordinator shall develop safety education programs and policies for </w:t>
      </w:r>
      <w:r w:rsidR="00AD05B9">
        <w:t>MNSI</w:t>
      </w:r>
      <w:r w:rsidRPr="00B47311">
        <w:t xml:space="preserve"> and make recommendations regarding same, and the implementation thereof, to the General Chair and the Board of Directors.  The Safety Coordinator shall make the reports required pursuant to Section </w:t>
      </w:r>
      <w:r w:rsidRPr="00B47311">
        <w:fldChar w:fldCharType="begin"/>
      </w:r>
      <w:r w:rsidRPr="00B47311">
        <w:instrText xml:space="preserve"> REF Sec608_7 \h </w:instrText>
      </w:r>
      <w:r w:rsidR="00026272" w:rsidRPr="00B47311">
        <w:instrText xml:space="preserve"> \* MERGEFORMAT </w:instrText>
      </w:r>
      <w:r w:rsidRPr="00B47311">
        <w:fldChar w:fldCharType="separate"/>
      </w:r>
      <w:r w:rsidR="004C7E17" w:rsidRPr="00B47311">
        <w:t>608.7</w:t>
      </w:r>
      <w:r w:rsidRPr="00B47311">
        <w:fldChar w:fldCharType="end"/>
      </w:r>
      <w:r w:rsidRPr="00B47311">
        <w:t>.</w:t>
      </w:r>
    </w:p>
    <w:p w14:paraId="38B4D531" w14:textId="77777777" w:rsidR="00160BF2" w:rsidRPr="00B47311" w:rsidRDefault="00160BF2" w:rsidP="00026272"/>
    <w:p w14:paraId="0C63817D" w14:textId="30DE4665" w:rsidR="00160BF2" w:rsidRPr="00B47311" w:rsidRDefault="00160BF2" w:rsidP="00026272">
      <w:pPr>
        <w:tabs>
          <w:tab w:val="left" w:pos="1440"/>
          <w:tab w:val="left" w:pos="2160"/>
        </w:tabs>
        <w:ind w:left="2160" w:hanging="720"/>
      </w:pPr>
      <w:r w:rsidRPr="00B47311">
        <w:t>D</w:t>
      </w:r>
      <w:r w:rsidR="00A628C3" w:rsidRPr="00B47311">
        <w:t>.</w:t>
      </w:r>
      <w:r w:rsidRPr="00B47311">
        <w:tab/>
        <w:t xml:space="preserve">TECHNICAL PLANNING CHAIR - The Technical Planning Chair shall chair, and have general charge of the business, affairs and property of the Technical Planning Committee, which is responsible for long-range planning regarding the swimming programs conducted by </w:t>
      </w:r>
      <w:r w:rsidR="00AD05B9">
        <w:t>MNSI</w:t>
      </w:r>
      <w:r w:rsidRPr="00B47311">
        <w:t xml:space="preserve">, the continuing review and development of the </w:t>
      </w:r>
      <w:r w:rsidR="00AD05B9">
        <w:t>MNSI</w:t>
      </w:r>
      <w:r w:rsidRPr="00B47311">
        <w:t xml:space="preserve"> philosophy and for advising other committees and divisions regarding the implementation of that philosophy in the context of </w:t>
      </w:r>
      <w:r w:rsidR="00AD05B9">
        <w:t>MNSI</w:t>
      </w:r>
      <w:r w:rsidRPr="00B47311">
        <w:t>'s swimming programs.</w:t>
      </w:r>
    </w:p>
    <w:p w14:paraId="606B43DE" w14:textId="77777777" w:rsidR="00160BF2" w:rsidRPr="00B47311" w:rsidRDefault="00160BF2" w:rsidP="00026272"/>
    <w:p w14:paraId="0E1782FA" w14:textId="5A3F6F66" w:rsidR="00160BF2" w:rsidRPr="00B47311" w:rsidRDefault="00160BF2" w:rsidP="00026272">
      <w:pPr>
        <w:tabs>
          <w:tab w:val="left" w:pos="1440"/>
          <w:tab w:val="left" w:pos="2160"/>
        </w:tabs>
        <w:ind w:left="2160" w:hanging="720"/>
      </w:pPr>
      <w:r w:rsidRPr="00B47311">
        <w:t>E</w:t>
      </w:r>
      <w:r w:rsidR="00A628C3" w:rsidRPr="00B47311">
        <w:t>.</w:t>
      </w:r>
      <w:r w:rsidRPr="00B47311">
        <w:tab/>
        <w:t xml:space="preserve">ATHLETE REPRESENTATIVES - The Athlete Representatives shall undertake activities delegated to them by the Board of Directors or the General Chair as being in the best interests of the Athlete Members, </w:t>
      </w:r>
      <w:r w:rsidR="00AD05B9">
        <w:t>MNSI</w:t>
      </w:r>
      <w:r w:rsidRPr="00B47311">
        <w:t xml:space="preserve">, USA </w:t>
      </w:r>
      <w:r w:rsidR="005B37A3" w:rsidRPr="00B47311">
        <w:t>Swimming</w:t>
      </w:r>
      <w:r w:rsidRPr="00B47311">
        <w:t xml:space="preserve"> and the sport of swimming.</w:t>
      </w:r>
    </w:p>
    <w:p w14:paraId="370876CE" w14:textId="77777777" w:rsidR="00160BF2" w:rsidRPr="00B47311" w:rsidRDefault="00160BF2" w:rsidP="00026272"/>
    <w:p w14:paraId="5AC28956" w14:textId="4EA18CAC" w:rsidR="00160BF2" w:rsidRPr="00B47311" w:rsidRDefault="00160BF2" w:rsidP="00026272">
      <w:pPr>
        <w:tabs>
          <w:tab w:val="left" w:pos="1440"/>
          <w:tab w:val="left" w:pos="2160"/>
        </w:tabs>
        <w:ind w:left="2160" w:hanging="720"/>
      </w:pPr>
      <w:r w:rsidRPr="00B47311">
        <w:t>F</w:t>
      </w:r>
      <w:r w:rsidR="00A628C3" w:rsidRPr="00B47311">
        <w:t>.</w:t>
      </w:r>
      <w:r w:rsidRPr="00B47311">
        <w:tab/>
        <w:t xml:space="preserve">COACH REPRESENTATIVES - The Coach Representatives shall undertake activities delegated to them by the Board of Directors or the General Chair as being in the best interests of the Coach Members, </w:t>
      </w:r>
      <w:r w:rsidR="00AD05B9">
        <w:t>MNSI</w:t>
      </w:r>
      <w:r w:rsidRPr="00B47311">
        <w:t xml:space="preserve">, USA </w:t>
      </w:r>
      <w:r w:rsidR="005B37A3" w:rsidRPr="00B47311">
        <w:t>Swimming</w:t>
      </w:r>
      <w:r w:rsidRPr="00B47311">
        <w:t xml:space="preserve"> and the sport of swimming.</w:t>
      </w:r>
    </w:p>
    <w:p w14:paraId="741B9389" w14:textId="77777777" w:rsidR="00160BF2" w:rsidRPr="00B47311" w:rsidRDefault="00160BF2" w:rsidP="00026272">
      <w:pPr>
        <w:tabs>
          <w:tab w:val="left" w:pos="1440"/>
          <w:tab w:val="left" w:pos="2160"/>
        </w:tabs>
        <w:ind w:left="2160" w:hanging="720"/>
      </w:pPr>
    </w:p>
    <w:p w14:paraId="60F7F32B" w14:textId="4EB471D4" w:rsidR="00160BF2" w:rsidRPr="00B47311" w:rsidRDefault="00160BF2" w:rsidP="00026272">
      <w:pPr>
        <w:tabs>
          <w:tab w:val="left" w:pos="1440"/>
          <w:tab w:val="left" w:pos="2160"/>
        </w:tabs>
        <w:ind w:left="2160" w:hanging="720"/>
      </w:pPr>
      <w:r w:rsidRPr="00B47311">
        <w:t xml:space="preserve">G.        </w:t>
      </w:r>
      <w:r w:rsidR="005B4049">
        <w:t>(Reserved for future use)</w:t>
      </w:r>
    </w:p>
    <w:p w14:paraId="233890F7" w14:textId="77777777" w:rsidR="00160BF2" w:rsidRPr="00B47311" w:rsidRDefault="00160BF2" w:rsidP="00026272"/>
    <w:p w14:paraId="4C1E0D20" w14:textId="7B7FB990" w:rsidR="008813DE" w:rsidRPr="00B47311" w:rsidRDefault="008813DE" w:rsidP="00640EDD">
      <w:pPr>
        <w:tabs>
          <w:tab w:val="left" w:pos="1440"/>
          <w:tab w:val="left" w:pos="2160"/>
        </w:tabs>
        <w:ind w:left="2160" w:hanging="720"/>
      </w:pPr>
      <w:r w:rsidRPr="00B47311">
        <w:t>H</w:t>
      </w:r>
      <w:r w:rsidR="00A628C3" w:rsidRPr="00B47311">
        <w:t>.</w:t>
      </w:r>
      <w:r w:rsidRPr="00B47311">
        <w:t xml:space="preserve"> </w:t>
      </w:r>
      <w:r w:rsidRPr="00B47311">
        <w:tab/>
        <w:t xml:space="preserve">ATHLETES COMMITTEE CHAIR - The Senior Athlete Representative shall chair and have general charge of the business, affairs and property of the Athletes Committee, which shall undertake such other activities (a) delegated to it by the Board of Directors or the General Chair or (b) undertaken by the Committee as being in the best interests of the Athlete Members, of </w:t>
      </w:r>
      <w:r w:rsidR="00AD05B9">
        <w:t>MNSI</w:t>
      </w:r>
      <w:r w:rsidRPr="00B47311">
        <w:t>, USA Swimming and the sport of swimming.</w:t>
      </w:r>
    </w:p>
    <w:p w14:paraId="37EA63B6" w14:textId="77777777" w:rsidR="003772CB" w:rsidRPr="00B47311" w:rsidRDefault="003772CB" w:rsidP="00026272">
      <w:pPr>
        <w:ind w:left="2070" w:hanging="630"/>
      </w:pPr>
    </w:p>
    <w:p w14:paraId="360003DA" w14:textId="62ADDCE3" w:rsidR="003772CB" w:rsidRPr="00B47311" w:rsidRDefault="003772CB" w:rsidP="00640EDD">
      <w:pPr>
        <w:pStyle w:val="BodyText"/>
        <w:widowControl w:val="0"/>
        <w:numPr>
          <w:ilvl w:val="0"/>
          <w:numId w:val="6"/>
        </w:numPr>
        <w:tabs>
          <w:tab w:val="left" w:pos="2160"/>
        </w:tabs>
        <w:spacing w:after="0"/>
        <w:rPr>
          <w:kern w:val="2"/>
        </w:rPr>
      </w:pPr>
      <w:r w:rsidRPr="00B47311">
        <w:rPr>
          <w:kern w:val="2"/>
        </w:rPr>
        <w:t xml:space="preserve">SAFE SPORT </w:t>
      </w:r>
      <w:r w:rsidR="008A2355" w:rsidRPr="00B47311">
        <w:rPr>
          <w:kern w:val="2"/>
        </w:rPr>
        <w:t>COMMITTEE CHAIR</w:t>
      </w:r>
      <w:r w:rsidRPr="00B47311">
        <w:rPr>
          <w:kern w:val="2"/>
        </w:rPr>
        <w:t xml:space="preserve"> - The Safe Sport </w:t>
      </w:r>
      <w:r w:rsidR="008A2355" w:rsidRPr="00B47311">
        <w:rPr>
          <w:kern w:val="2"/>
        </w:rPr>
        <w:t>Committee Chai</w:t>
      </w:r>
      <w:r w:rsidRPr="00B47311">
        <w:rPr>
          <w:kern w:val="2"/>
        </w:rPr>
        <w:t xml:space="preserve">r shall be responsible for the implementation and coordination of, and serve as the </w:t>
      </w:r>
      <w:r w:rsidR="00AD05B9">
        <w:rPr>
          <w:kern w:val="2"/>
        </w:rPr>
        <w:t>MNSI</w:t>
      </w:r>
      <w:r w:rsidRPr="00B47311">
        <w:rPr>
          <w:kern w:val="2"/>
        </w:rPr>
        <w:t xml:space="preserve"> </w:t>
      </w:r>
      <w:r w:rsidR="00A55D1C">
        <w:rPr>
          <w:noProof/>
        </w:rPr>
        <mc:AlternateContent>
          <mc:Choice Requires="wpg">
            <w:drawing>
              <wp:anchor distT="0" distB="0" distL="114300" distR="114300" simplePos="0" relativeHeight="251658240" behindDoc="1" locked="0" layoutInCell="1" allowOverlap="1" wp14:anchorId="7E0C97CD" wp14:editId="44288297">
                <wp:simplePos x="0" y="0"/>
                <wp:positionH relativeFrom="page">
                  <wp:posOffset>4354830</wp:posOffset>
                </wp:positionH>
                <wp:positionV relativeFrom="paragraph">
                  <wp:posOffset>35560</wp:posOffset>
                </wp:positionV>
                <wp:extent cx="1270" cy="1270"/>
                <wp:effectExtent l="0" t="0" r="0" b="0"/>
                <wp:wrapNone/>
                <wp:docPr id="96"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270"/>
                          <a:chOff x="6858" y="56"/>
                          <a:chExt cx="2" cy="2"/>
                        </a:xfrm>
                      </wpg:grpSpPr>
                      <wps:wsp>
                        <wps:cNvPr id="97" name="Freeform 92"/>
                        <wps:cNvSpPr>
                          <a:spLocks/>
                        </wps:cNvSpPr>
                        <wps:spPr bwMode="auto">
                          <a:xfrm>
                            <a:off x="6858" y="56"/>
                            <a:ext cx="2" cy="2"/>
                          </a:xfrm>
                          <a:custGeom>
                            <a:avLst/>
                            <a:gdLst>
                              <a:gd name="T0" fmla="+- 0 6858 6858"/>
                              <a:gd name="T1" fmla="*/ T0 w 1"/>
                              <a:gd name="T2" fmla="+- 0 56 56"/>
                              <a:gd name="T3" fmla="*/ 56 h 1"/>
                              <a:gd name="T4" fmla="+- 0 6859 6858"/>
                              <a:gd name="T5" fmla="*/ T4 w 1"/>
                              <a:gd name="T6" fmla="+- 0 56 56"/>
                              <a:gd name="T7" fmla="*/ 56 h 1"/>
                            </a:gdLst>
                            <a:ahLst/>
                            <a:cxnLst>
                              <a:cxn ang="0">
                                <a:pos x="T1" y="T3"/>
                              </a:cxn>
                              <a:cxn ang="0">
                                <a:pos x="T5" y="T7"/>
                              </a:cxn>
                            </a:cxnLst>
                            <a:rect l="0" t="0" r="r" b="b"/>
                            <a:pathLst>
                              <a:path w="1" h="1">
                                <a:moveTo>
                                  <a:pt x="0" y="0"/>
                                </a:moveTo>
                                <a:lnTo>
                                  <a:pt x="1" y="0"/>
                                </a:lnTo>
                              </a:path>
                            </a:pathLst>
                          </a:custGeom>
                          <a:noFill/>
                          <a:ln w="19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211134" id="Group 91" o:spid="_x0000_s1026" style="position:absolute;margin-left:342.9pt;margin-top:2.8pt;width:.1pt;height:.1pt;z-index:-251658240;mso-position-horizontal-relative:page" coordorigin="6858,56" coordsize="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">
                <v:shape id="Freeform 92" o:spid="_x0000_s1027" style="position:absolute;left:6858;top:56;width:2;height:2;visibility:visible;mso-wrap-style:square;v-text-anchor:top" coordsize="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" path="m,l1,e" filled="f" strokeweight=".15pt">
                  <v:path arrowok="t" o:connecttype="custom" o:connectlocs="0,112;2,112" o:connectangles="0,0"/>
                </v:shape>
                <w10:wrap anchorx="page"/>
              </v:group>
            </w:pict>
          </mc:Fallback>
        </mc:AlternateContent>
      </w:r>
      <w:r w:rsidRPr="00B47311">
        <w:rPr>
          <w:kern w:val="2"/>
        </w:rPr>
        <w:t xml:space="preserve">liaison for, the Safe Sport Program established by USA Swimming.  The Safe Sport </w:t>
      </w:r>
      <w:r w:rsidR="008A2355" w:rsidRPr="00B47311">
        <w:rPr>
          <w:kern w:val="2"/>
        </w:rPr>
        <w:t xml:space="preserve">Committee Chair </w:t>
      </w:r>
      <w:r w:rsidRPr="00B47311">
        <w:rPr>
          <w:kern w:val="2"/>
        </w:rPr>
        <w:t xml:space="preserve">shall be a non-athlete member in good </w:t>
      </w:r>
      <w:proofErr w:type="gramStart"/>
      <w:r w:rsidRPr="00B47311">
        <w:rPr>
          <w:kern w:val="2"/>
        </w:rPr>
        <w:t>standing, and</w:t>
      </w:r>
      <w:proofErr w:type="gramEnd"/>
      <w:r w:rsidRPr="00B47311">
        <w:rPr>
          <w:kern w:val="2"/>
        </w:rPr>
        <w:t xml:space="preserve"> shall work with the USA Swimming Safe Sport staff, and the USA Swimming Safe Sport Committee to implement pertinent aspects of the national Safe Sport Program within </w:t>
      </w:r>
      <w:r w:rsidR="00AD05B9">
        <w:rPr>
          <w:kern w:val="2"/>
        </w:rPr>
        <w:t>MNSI</w:t>
      </w:r>
      <w:r w:rsidRPr="00B47311">
        <w:rPr>
          <w:kern w:val="2"/>
        </w:rPr>
        <w:t xml:space="preserve">.  The Safe Sport </w:t>
      </w:r>
      <w:r w:rsidR="008A2355" w:rsidRPr="00B47311">
        <w:rPr>
          <w:kern w:val="2"/>
        </w:rPr>
        <w:t>Committee Chair</w:t>
      </w:r>
      <w:r w:rsidRPr="00B47311">
        <w:rPr>
          <w:kern w:val="2"/>
        </w:rPr>
        <w:t xml:space="preserve"> will:</w:t>
      </w:r>
    </w:p>
    <w:p w14:paraId="39A087A8" w14:textId="42FFE3EE" w:rsidR="003772CB" w:rsidRPr="00B47311" w:rsidRDefault="003772CB" w:rsidP="00640EDD">
      <w:pPr>
        <w:pStyle w:val="BodyText"/>
        <w:widowControl w:val="0"/>
        <w:numPr>
          <w:ilvl w:val="1"/>
          <w:numId w:val="6"/>
        </w:numPr>
        <w:tabs>
          <w:tab w:val="left" w:pos="2260"/>
        </w:tabs>
        <w:spacing w:after="0"/>
        <w:ind w:left="2700" w:right="370"/>
        <w:rPr>
          <w:kern w:val="2"/>
        </w:rPr>
      </w:pPr>
      <w:r w:rsidRPr="00B47311">
        <w:rPr>
          <w:kern w:val="2"/>
        </w:rPr>
        <w:t xml:space="preserve">Serve as the primary contact for </w:t>
      </w:r>
      <w:r w:rsidR="00AD05B9">
        <w:rPr>
          <w:kern w:val="2"/>
        </w:rPr>
        <w:t>MNSI</w:t>
      </w:r>
      <w:r w:rsidRPr="00B47311">
        <w:rPr>
          <w:kern w:val="2"/>
        </w:rPr>
        <w:t xml:space="preserve"> to coordinate and oversee the implementation of effective safe sport educational programs for all athlete members, their parents, coaches, volunteers and clubs, as provided by USA Swimming;</w:t>
      </w:r>
    </w:p>
    <w:p w14:paraId="5E80FA1E" w14:textId="77777777" w:rsidR="003772CB" w:rsidRPr="00B47311" w:rsidRDefault="003772CB" w:rsidP="00640EDD">
      <w:pPr>
        <w:pStyle w:val="BodyText"/>
        <w:widowControl w:val="0"/>
        <w:numPr>
          <w:ilvl w:val="1"/>
          <w:numId w:val="6"/>
        </w:numPr>
        <w:tabs>
          <w:tab w:val="left" w:pos="2260"/>
        </w:tabs>
        <w:spacing w:after="0"/>
        <w:ind w:left="2700" w:right="413"/>
        <w:rPr>
          <w:kern w:val="2"/>
        </w:rPr>
      </w:pPr>
      <w:r w:rsidRPr="00B47311">
        <w:rPr>
          <w:kern w:val="2"/>
        </w:rPr>
        <w:lastRenderedPageBreak/>
        <w:t>Be trained regarding the complaint reporting structure and refer all reports of a violation of the Athlete Protection policies directly to the local club, the General Chair, the USA Swimming Safe Sport staff, and/or other appropriate authority;</w:t>
      </w:r>
    </w:p>
    <w:p w14:paraId="150832AF" w14:textId="77777777" w:rsidR="003772CB" w:rsidRPr="00B47311" w:rsidRDefault="003772CB" w:rsidP="00640EDD">
      <w:pPr>
        <w:pStyle w:val="BodyText"/>
        <w:widowControl w:val="0"/>
        <w:numPr>
          <w:ilvl w:val="1"/>
          <w:numId w:val="6"/>
        </w:numPr>
        <w:tabs>
          <w:tab w:val="left" w:pos="2260"/>
        </w:tabs>
        <w:spacing w:after="0"/>
        <w:ind w:left="2700" w:right="214"/>
        <w:rPr>
          <w:kern w:val="2"/>
        </w:rPr>
      </w:pPr>
      <w:r w:rsidRPr="00B47311">
        <w:rPr>
          <w:kern w:val="2"/>
        </w:rPr>
        <w:t>Participate in workshops as provided by USA Swimming, collect and share information about what USA Swimming and other LSCs are doing to promote safe sport policies, and disseminate information on LSC best practices;</w:t>
      </w:r>
    </w:p>
    <w:p w14:paraId="768D189F" w14:textId="6DD7F7C7" w:rsidR="003772CB" w:rsidRPr="00B47311" w:rsidRDefault="003772CB" w:rsidP="00640EDD">
      <w:pPr>
        <w:pStyle w:val="BodyText"/>
        <w:widowControl w:val="0"/>
        <w:numPr>
          <w:ilvl w:val="1"/>
          <w:numId w:val="6"/>
        </w:numPr>
        <w:tabs>
          <w:tab w:val="left" w:pos="2260"/>
        </w:tabs>
        <w:spacing w:after="0"/>
        <w:ind w:left="2700" w:right="494"/>
        <w:rPr>
          <w:kern w:val="2"/>
        </w:rPr>
      </w:pPr>
      <w:r w:rsidRPr="00B47311">
        <w:rPr>
          <w:kern w:val="2"/>
        </w:rPr>
        <w:t xml:space="preserve">Serve as an information resource for </w:t>
      </w:r>
      <w:r w:rsidR="00AD05B9">
        <w:rPr>
          <w:kern w:val="2"/>
        </w:rPr>
        <w:t>MNSI</w:t>
      </w:r>
      <w:r w:rsidRPr="00B47311">
        <w:rPr>
          <w:kern w:val="2"/>
        </w:rPr>
        <w:t xml:space="preserve"> clubs and membership, and will help to identify and connect them with local educational partners and resources;</w:t>
      </w:r>
    </w:p>
    <w:p w14:paraId="1DF67CAE" w14:textId="114970BA" w:rsidR="003772CB" w:rsidRPr="00B47311" w:rsidRDefault="003772CB" w:rsidP="00640EDD">
      <w:pPr>
        <w:pStyle w:val="BodyText"/>
        <w:widowControl w:val="0"/>
        <w:numPr>
          <w:ilvl w:val="1"/>
          <w:numId w:val="6"/>
        </w:numPr>
        <w:tabs>
          <w:tab w:val="left" w:pos="2260"/>
        </w:tabs>
        <w:spacing w:after="0"/>
        <w:ind w:left="2700" w:right="313"/>
        <w:rPr>
          <w:kern w:val="2"/>
        </w:rPr>
      </w:pPr>
      <w:r w:rsidRPr="00B47311">
        <w:rPr>
          <w:kern w:val="2"/>
        </w:rPr>
        <w:t xml:space="preserve">Receive feedback and suggestions on the Safe Sport policies and programs from the </w:t>
      </w:r>
      <w:r w:rsidR="00AD05B9">
        <w:rPr>
          <w:kern w:val="2"/>
        </w:rPr>
        <w:t>MNSI</w:t>
      </w:r>
      <w:r w:rsidRPr="00B47311">
        <w:rPr>
          <w:kern w:val="2"/>
        </w:rPr>
        <w:t xml:space="preserve"> clubs and membership, and provide feedback to the USA Swimming Safe Sport Committee and Safe Sport staff; and</w:t>
      </w:r>
    </w:p>
    <w:p w14:paraId="1419EEDD" w14:textId="77777777" w:rsidR="003772CB" w:rsidRPr="00B47311" w:rsidRDefault="003772CB" w:rsidP="00640EDD">
      <w:pPr>
        <w:pStyle w:val="BodyText"/>
        <w:widowControl w:val="0"/>
        <w:numPr>
          <w:ilvl w:val="1"/>
          <w:numId w:val="6"/>
        </w:numPr>
        <w:tabs>
          <w:tab w:val="left" w:pos="2260"/>
        </w:tabs>
        <w:spacing w:after="0"/>
        <w:ind w:left="2700" w:right="313"/>
        <w:rPr>
          <w:kern w:val="2"/>
        </w:rPr>
      </w:pPr>
      <w:r w:rsidRPr="00B47311">
        <w:rPr>
          <w:rFonts w:eastAsia="Arial"/>
        </w:rPr>
        <w:t>Perform othe</w:t>
      </w:r>
      <w:r w:rsidRPr="00B47311">
        <w:t xml:space="preserve">r </w:t>
      </w:r>
      <w:r w:rsidRPr="00B47311">
        <w:rPr>
          <w:rFonts w:eastAsia="Arial"/>
        </w:rPr>
        <w:t>functions as necessar</w:t>
      </w:r>
      <w:r w:rsidRPr="00B47311">
        <w:t xml:space="preserve">y </w:t>
      </w:r>
      <w:r w:rsidRPr="00B47311">
        <w:rPr>
          <w:rFonts w:eastAsia="Arial"/>
        </w:rPr>
        <w:t>in</w:t>
      </w:r>
      <w:r w:rsidRPr="00B47311">
        <w:t xml:space="preserve"> </w:t>
      </w:r>
      <w:r w:rsidRPr="00B47311">
        <w:rPr>
          <w:rFonts w:eastAsia="Arial"/>
        </w:rPr>
        <w:t>the</w:t>
      </w:r>
      <w:r w:rsidRPr="00B47311">
        <w:t xml:space="preserve"> f</w:t>
      </w:r>
      <w:r w:rsidRPr="00B47311">
        <w:rPr>
          <w:rFonts w:eastAsia="Arial"/>
        </w:rPr>
        <w:t>ulfillment of USA</w:t>
      </w:r>
      <w:r w:rsidRPr="00B47311">
        <w:t xml:space="preserve"> </w:t>
      </w:r>
      <w:r w:rsidRPr="00B47311">
        <w:rPr>
          <w:rFonts w:eastAsia="Arial"/>
        </w:rPr>
        <w:t>Swimming’s contin</w:t>
      </w:r>
      <w:r w:rsidRPr="00B47311">
        <w:t xml:space="preserve">uing </w:t>
      </w:r>
      <w:r w:rsidRPr="00B47311">
        <w:rPr>
          <w:rFonts w:eastAsia="Arial"/>
        </w:rPr>
        <w:t>effor</w:t>
      </w:r>
      <w:r w:rsidRPr="00B47311">
        <w:t xml:space="preserve">ts </w:t>
      </w:r>
      <w:r w:rsidRPr="00B47311">
        <w:rPr>
          <w:rFonts w:eastAsia="Arial"/>
        </w:rPr>
        <w:t>to</w:t>
      </w:r>
      <w:r w:rsidRPr="00B47311">
        <w:t xml:space="preserve"> foster safe, healthy and positive environments for all its members.</w:t>
      </w:r>
    </w:p>
    <w:p w14:paraId="41ED4AFC" w14:textId="77777777" w:rsidR="003772CB" w:rsidRPr="00B47311" w:rsidRDefault="003772CB" w:rsidP="002D27DE">
      <w:pPr>
        <w:ind w:left="2160"/>
      </w:pPr>
    </w:p>
    <w:p w14:paraId="47626FF3" w14:textId="59307272" w:rsidR="00160BF2" w:rsidRPr="00393FE6" w:rsidRDefault="00160BF2" w:rsidP="00314E45">
      <w:pPr>
        <w:tabs>
          <w:tab w:val="left" w:pos="720"/>
        </w:tabs>
        <w:ind w:left="720" w:hanging="720"/>
        <w:rPr>
          <w:color w:val="000000"/>
        </w:rPr>
      </w:pPr>
      <w:bookmarkStart w:id="1359" w:name="Sec607_3"/>
      <w:r w:rsidRPr="00B47311">
        <w:t>607.3</w:t>
      </w:r>
      <w:bookmarkEnd w:id="1359"/>
      <w:r w:rsidRPr="00B47311">
        <w:tab/>
        <w:t>MEMBERS AND EX-OFFICIO MEMBERS OF STANDING COMMITTEES</w:t>
      </w:r>
      <w:r w:rsidRPr="00B47311">
        <w:fldChar w:fldCharType="begin"/>
      </w:r>
      <w:r w:rsidRPr="00B47311">
        <w:instrText xml:space="preserve"> TC "</w:instrText>
      </w:r>
      <w:bookmarkStart w:id="1360" w:name="_Toc495293653"/>
      <w:bookmarkStart w:id="1361" w:name="_Toc495299412"/>
      <w:bookmarkStart w:id="1362" w:name="_Toc495302086"/>
      <w:bookmarkStart w:id="1363" w:name="_Toc495307440"/>
      <w:bookmarkStart w:id="1364" w:name="_Toc495717727"/>
      <w:bookmarkStart w:id="1365" w:name="_Toc496321315"/>
      <w:bookmarkStart w:id="1366" w:name="_Toc496411904"/>
      <w:bookmarkStart w:id="1367" w:name="_Toc291782776"/>
      <w:bookmarkStart w:id="1368" w:name="_Toc516070161"/>
      <w:r w:rsidRPr="00B47311">
        <w:instrText>607.3</w:instrText>
      </w:r>
      <w:r w:rsidRPr="00B47311">
        <w:tab/>
        <w:instrText>MEMBERS AND EX-OFFICIO MEMBERS OF STANDING COMMITTEES</w:instrText>
      </w:r>
      <w:bookmarkEnd w:id="1360"/>
      <w:bookmarkEnd w:id="1361"/>
      <w:bookmarkEnd w:id="1362"/>
      <w:bookmarkEnd w:id="1363"/>
      <w:bookmarkEnd w:id="1364"/>
      <w:bookmarkEnd w:id="1365"/>
      <w:bookmarkEnd w:id="1366"/>
      <w:bookmarkEnd w:id="1367"/>
      <w:bookmarkEnd w:id="1368"/>
      <w:r w:rsidR="008D15EA">
        <w:instrText>" \f C \l "2</w:instrText>
      </w:r>
      <w:r w:rsidRPr="00B47311">
        <w:instrText xml:space="preserve">" </w:instrText>
      </w:r>
      <w:r w:rsidRPr="00B47311">
        <w:fldChar w:fldCharType="end"/>
      </w:r>
      <w:r w:rsidRPr="00B47311">
        <w:t xml:space="preserve"> - Except as otherwise provided in these Bylaws or by the Board of Directors, members of each standing committee shall be appointed by the General Chair with the advice and consent of the respective division </w:t>
      </w:r>
      <w:r w:rsidR="00E969A0" w:rsidRPr="00B47311">
        <w:t>vice chair</w:t>
      </w:r>
      <w:r w:rsidRPr="00B47311">
        <w:t xml:space="preserve"> and the chair of the committee</w:t>
      </w:r>
      <w:r w:rsidRPr="00322C98">
        <w:rPr>
          <w:color w:val="000000"/>
        </w:rPr>
        <w:t xml:space="preserve">.  </w:t>
      </w:r>
      <w:r w:rsidR="00314E45">
        <w:rPr>
          <w:color w:val="000000"/>
        </w:rPr>
        <w:t xml:space="preserve"> </w:t>
      </w:r>
      <w:r w:rsidR="00314E45" w:rsidRPr="00314E45">
        <w:rPr>
          <w:color w:val="000000"/>
        </w:rPr>
        <w:t>Athlete members of each committee shall be appointed by the General Chair with the advice of the senior</w:t>
      </w:r>
      <w:r w:rsidR="00314E45">
        <w:rPr>
          <w:color w:val="000000"/>
        </w:rPr>
        <w:t xml:space="preserve"> </w:t>
      </w:r>
      <w:r w:rsidR="00314E45" w:rsidRPr="00314E45">
        <w:rPr>
          <w:color w:val="000000"/>
        </w:rPr>
        <w:t xml:space="preserve">athlete representative. Athlete membership is required on all committees. Athlete membership shall amount to at least twenty percent (20%) of the voting membership of the committee. </w:t>
      </w:r>
      <w:r w:rsidR="003E66D9" w:rsidRPr="00322C98">
        <w:rPr>
          <w:color w:val="000000"/>
        </w:rPr>
        <w:t xml:space="preserve">The athlete committee members shall meet the same requirements as those of Athlete Representative set forth in Section 604.1.3.  </w:t>
      </w:r>
      <w:r w:rsidRPr="00322C98">
        <w:rPr>
          <w:color w:val="000000"/>
        </w:rPr>
        <w:t>The</w:t>
      </w:r>
      <w:r w:rsidRPr="00B47311">
        <w:t xml:space="preserve"> division </w:t>
      </w:r>
      <w:r w:rsidR="00E969A0" w:rsidRPr="00B47311">
        <w:t>vice chair</w:t>
      </w:r>
      <w:r w:rsidRPr="00B47311">
        <w:t xml:space="preserve"> shall be an ex-officio member (with voice and vote) of each standing committee within the respective division.  The ex-officio members and other designated members of certain standing committees shall be as follows:</w:t>
      </w:r>
    </w:p>
    <w:p w14:paraId="266DA548" w14:textId="77777777" w:rsidR="00160BF2" w:rsidRPr="00B47311" w:rsidRDefault="00160BF2" w:rsidP="00026272"/>
    <w:p w14:paraId="576A7320" w14:textId="77777777" w:rsidR="00160BF2" w:rsidRPr="00B47311" w:rsidRDefault="00160BF2" w:rsidP="00026272">
      <w:pPr>
        <w:tabs>
          <w:tab w:val="left" w:pos="720"/>
          <w:tab w:val="left" w:pos="1440"/>
        </w:tabs>
        <w:ind w:left="1440" w:hanging="720"/>
        <w:rPr>
          <w:color w:val="000000"/>
        </w:rPr>
      </w:pPr>
      <w:r w:rsidRPr="00B47311">
        <w:rPr>
          <w:smallCaps/>
          <w:color w:val="000000"/>
        </w:rPr>
        <w:t>.1</w:t>
      </w:r>
      <w:r w:rsidRPr="00B47311">
        <w:rPr>
          <w:smallCaps/>
          <w:color w:val="000000"/>
        </w:rPr>
        <w:tab/>
        <w:t>Finance Committee</w:t>
      </w:r>
      <w:r w:rsidRPr="00B47311">
        <w:rPr>
          <w:smallCaps/>
          <w:color w:val="000000"/>
        </w:rPr>
        <w:fldChar w:fldCharType="begin"/>
      </w:r>
      <w:r w:rsidRPr="00B47311">
        <w:rPr>
          <w:color w:val="000000"/>
        </w:rPr>
        <w:instrText xml:space="preserve"> TC "</w:instrText>
      </w:r>
      <w:bookmarkStart w:id="1369" w:name="_Toc495293654"/>
      <w:bookmarkStart w:id="1370" w:name="_Toc495299413"/>
      <w:bookmarkStart w:id="1371" w:name="_Toc495302087"/>
      <w:bookmarkStart w:id="1372" w:name="_Toc495307441"/>
      <w:bookmarkStart w:id="1373" w:name="_Toc495717728"/>
      <w:bookmarkStart w:id="1374" w:name="_Toc496321316"/>
      <w:bookmarkStart w:id="1375" w:name="_Toc496411905"/>
      <w:bookmarkStart w:id="1376" w:name="_Toc291782777"/>
      <w:bookmarkStart w:id="1377" w:name="_Toc516070162"/>
      <w:r w:rsidRPr="00B47311">
        <w:rPr>
          <w:color w:val="000000"/>
        </w:rPr>
        <w:instrText>.</w:instrText>
      </w:r>
      <w:r w:rsidRPr="00B47311">
        <w:rPr>
          <w:smallCaps/>
          <w:color w:val="000000"/>
        </w:rPr>
        <w:instrText>1</w:instrText>
      </w:r>
      <w:r w:rsidRPr="00B47311">
        <w:rPr>
          <w:smallCaps/>
          <w:color w:val="000000"/>
        </w:rPr>
        <w:tab/>
        <w:instrText>Finance Committee</w:instrText>
      </w:r>
      <w:bookmarkEnd w:id="1369"/>
      <w:bookmarkEnd w:id="1370"/>
      <w:bookmarkEnd w:id="1371"/>
      <w:bookmarkEnd w:id="1372"/>
      <w:bookmarkEnd w:id="1373"/>
      <w:bookmarkEnd w:id="1374"/>
      <w:bookmarkEnd w:id="1375"/>
      <w:bookmarkEnd w:id="1376"/>
      <w:bookmarkEnd w:id="1377"/>
      <w:r w:rsidRPr="00B47311">
        <w:rPr>
          <w:color w:val="000000"/>
        </w:rPr>
        <w:instrText xml:space="preserve">" \f C \l "3" </w:instrText>
      </w:r>
      <w:r w:rsidRPr="00B47311">
        <w:rPr>
          <w:smallCaps/>
          <w:color w:val="000000"/>
        </w:rPr>
        <w:fldChar w:fldCharType="end"/>
      </w:r>
      <w:r w:rsidRPr="00B47311">
        <w:rPr>
          <w:color w:val="000000"/>
        </w:rPr>
        <w:t xml:space="preserve"> - The members of the Finance Committee shall be the General Chair, the Finance </w:t>
      </w:r>
      <w:r w:rsidR="00E969A0" w:rsidRPr="00B47311">
        <w:rPr>
          <w:color w:val="000000"/>
        </w:rPr>
        <w:t>Vice Chair</w:t>
      </w:r>
      <w:r w:rsidRPr="00B47311">
        <w:rPr>
          <w:color w:val="000000"/>
        </w:rPr>
        <w:t xml:space="preserve">, who shall serve as chair and the Administrative </w:t>
      </w:r>
      <w:r w:rsidR="00E969A0" w:rsidRPr="00B47311">
        <w:rPr>
          <w:color w:val="000000"/>
        </w:rPr>
        <w:t>Vice Chair</w:t>
      </w:r>
      <w:r w:rsidR="0093283F" w:rsidRPr="00B47311">
        <w:rPr>
          <w:color w:val="000000"/>
        </w:rPr>
        <w:t>.  The Athlete Committee Vice Chair or their athlete designee shall serve as the athlete representative on the Finance Committee</w:t>
      </w:r>
      <w:r w:rsidRPr="00B47311">
        <w:rPr>
          <w:color w:val="000000"/>
        </w:rPr>
        <w:t>.</w:t>
      </w:r>
    </w:p>
    <w:p w14:paraId="29CF86C4" w14:textId="77777777" w:rsidR="00160BF2" w:rsidRPr="00B47311" w:rsidRDefault="00160BF2" w:rsidP="00026272"/>
    <w:p w14:paraId="1971D583" w14:textId="32A3531C" w:rsidR="00160BF2" w:rsidRPr="00B47311" w:rsidRDefault="00160BF2" w:rsidP="00F2059A">
      <w:pPr>
        <w:tabs>
          <w:tab w:val="left" w:pos="720"/>
          <w:tab w:val="left" w:pos="1440"/>
        </w:tabs>
        <w:ind w:left="1440" w:hanging="720"/>
      </w:pPr>
      <w:r w:rsidRPr="00B47311">
        <w:rPr>
          <w:smallCaps/>
        </w:rPr>
        <w:t>.2</w:t>
      </w:r>
      <w:r w:rsidRPr="00B47311">
        <w:rPr>
          <w:smallCaps/>
        </w:rPr>
        <w:tab/>
        <w:t>Officials Committee</w:t>
      </w:r>
      <w:r w:rsidRPr="00B47311">
        <w:rPr>
          <w:smallCaps/>
        </w:rPr>
        <w:fldChar w:fldCharType="begin"/>
      </w:r>
      <w:r w:rsidRPr="00B47311">
        <w:instrText xml:space="preserve"> TC "</w:instrText>
      </w:r>
      <w:bookmarkStart w:id="1378" w:name="_Toc495293655"/>
      <w:bookmarkStart w:id="1379" w:name="_Toc495299414"/>
      <w:bookmarkStart w:id="1380" w:name="_Toc495302088"/>
      <w:bookmarkStart w:id="1381" w:name="_Toc495307442"/>
      <w:bookmarkStart w:id="1382" w:name="_Toc495717729"/>
      <w:bookmarkStart w:id="1383" w:name="_Toc496321317"/>
      <w:bookmarkStart w:id="1384" w:name="_Toc496411906"/>
      <w:bookmarkStart w:id="1385" w:name="_Toc291782778"/>
      <w:bookmarkStart w:id="1386" w:name="_Toc516070163"/>
      <w:r w:rsidRPr="00B47311">
        <w:rPr>
          <w:smallCaps/>
        </w:rPr>
        <w:instrText>.2</w:instrText>
      </w:r>
      <w:r w:rsidRPr="00B47311">
        <w:rPr>
          <w:smallCaps/>
        </w:rPr>
        <w:tab/>
        <w:instrText>Officials Committee</w:instrText>
      </w:r>
      <w:bookmarkEnd w:id="1378"/>
      <w:bookmarkEnd w:id="1379"/>
      <w:bookmarkEnd w:id="1380"/>
      <w:bookmarkEnd w:id="1381"/>
      <w:bookmarkEnd w:id="1382"/>
      <w:bookmarkEnd w:id="1383"/>
      <w:bookmarkEnd w:id="1384"/>
      <w:bookmarkEnd w:id="1385"/>
      <w:bookmarkEnd w:id="1386"/>
      <w:r w:rsidRPr="00B47311">
        <w:instrText xml:space="preserve">" \f C \l "3" </w:instrText>
      </w:r>
      <w:r w:rsidRPr="00B47311">
        <w:rPr>
          <w:smallCaps/>
        </w:rPr>
        <w:fldChar w:fldCharType="end"/>
      </w:r>
      <w:r w:rsidRPr="00B47311">
        <w:t xml:space="preserve"> - The members of the Officials Committee shall be the Officials Chair, who shall serve as chair, and at least two other members each of whom shall be a certified official of </w:t>
      </w:r>
      <w:r w:rsidR="00AD05B9">
        <w:t>MNSI</w:t>
      </w:r>
      <w:r w:rsidR="00F2059A">
        <w:t>, and a sufficient number of athletes appointed so as to constitute at least twenty percent (20%) of the voting membership of the Committee</w:t>
      </w:r>
      <w:r w:rsidRPr="00B47311">
        <w:t>.</w:t>
      </w:r>
    </w:p>
    <w:p w14:paraId="3F18C0EE" w14:textId="77777777" w:rsidR="00160BF2" w:rsidRPr="00B47311" w:rsidRDefault="00160BF2" w:rsidP="00026272"/>
    <w:p w14:paraId="33AE4919" w14:textId="77777777" w:rsidR="00160BF2" w:rsidRPr="00B47311" w:rsidRDefault="00160BF2" w:rsidP="00026272">
      <w:pPr>
        <w:tabs>
          <w:tab w:val="left" w:pos="720"/>
          <w:tab w:val="left" w:pos="1440"/>
        </w:tabs>
        <w:ind w:left="1440" w:hanging="720"/>
      </w:pPr>
      <w:r w:rsidRPr="00B47311">
        <w:rPr>
          <w:smallCaps/>
        </w:rPr>
        <w:t>.3</w:t>
      </w:r>
      <w:r w:rsidRPr="00B47311">
        <w:rPr>
          <w:smallCaps/>
        </w:rPr>
        <w:tab/>
        <w:t>Personnel Committee</w:t>
      </w:r>
      <w:r w:rsidRPr="00B47311">
        <w:rPr>
          <w:smallCaps/>
        </w:rPr>
        <w:fldChar w:fldCharType="begin"/>
      </w:r>
      <w:r w:rsidRPr="00B47311">
        <w:instrText xml:space="preserve"> TC "</w:instrText>
      </w:r>
      <w:bookmarkStart w:id="1387" w:name="_Toc495293656"/>
      <w:bookmarkStart w:id="1388" w:name="_Toc495299415"/>
      <w:bookmarkStart w:id="1389" w:name="_Toc495302089"/>
      <w:bookmarkStart w:id="1390" w:name="_Toc495307443"/>
      <w:bookmarkStart w:id="1391" w:name="_Toc495717730"/>
      <w:bookmarkStart w:id="1392" w:name="_Toc496321318"/>
      <w:bookmarkStart w:id="1393" w:name="_Toc496411907"/>
      <w:bookmarkStart w:id="1394" w:name="_Toc291782779"/>
      <w:bookmarkStart w:id="1395" w:name="_Toc516070164"/>
      <w:r w:rsidRPr="00B47311">
        <w:rPr>
          <w:smallCaps/>
        </w:rPr>
        <w:instrText>.3</w:instrText>
      </w:r>
      <w:r w:rsidRPr="00B47311">
        <w:rPr>
          <w:smallCaps/>
        </w:rPr>
        <w:tab/>
        <w:instrText>Personnel Committee</w:instrText>
      </w:r>
      <w:bookmarkEnd w:id="1387"/>
      <w:bookmarkEnd w:id="1388"/>
      <w:bookmarkEnd w:id="1389"/>
      <w:bookmarkEnd w:id="1390"/>
      <w:bookmarkEnd w:id="1391"/>
      <w:bookmarkEnd w:id="1392"/>
      <w:bookmarkEnd w:id="1393"/>
      <w:bookmarkEnd w:id="1394"/>
      <w:bookmarkEnd w:id="1395"/>
      <w:r w:rsidRPr="00B47311">
        <w:instrText xml:space="preserve">" \f C \l "3" </w:instrText>
      </w:r>
      <w:r w:rsidRPr="00B47311">
        <w:rPr>
          <w:smallCaps/>
        </w:rPr>
        <w:fldChar w:fldCharType="end"/>
      </w:r>
      <w:r w:rsidRPr="00B47311">
        <w:t xml:space="preserve"> - The members of the Personnel Committee shall be the General Chair, who shall serve as chair, the Administrative </w:t>
      </w:r>
      <w:r w:rsidR="00E969A0" w:rsidRPr="00B47311">
        <w:t>Vice Chair</w:t>
      </w:r>
      <w:r w:rsidRPr="00B47311">
        <w:t xml:space="preserve"> and the Finance </w:t>
      </w:r>
      <w:r w:rsidR="00E969A0" w:rsidRPr="00B47311">
        <w:t>Vice Chair</w:t>
      </w:r>
      <w:r w:rsidR="00314E45">
        <w:t xml:space="preserve"> and the Senior Athlete Representative</w:t>
      </w:r>
      <w:r w:rsidRPr="00B47311">
        <w:t>.</w:t>
      </w:r>
    </w:p>
    <w:p w14:paraId="4037075E" w14:textId="77777777" w:rsidR="00160BF2" w:rsidRPr="00B47311" w:rsidRDefault="00160BF2" w:rsidP="00026272"/>
    <w:p w14:paraId="1A227F56" w14:textId="3EB82EE4" w:rsidR="00160BF2" w:rsidRPr="00B47311" w:rsidRDefault="00160BF2" w:rsidP="00F2059A">
      <w:pPr>
        <w:tabs>
          <w:tab w:val="left" w:pos="720"/>
          <w:tab w:val="left" w:pos="1440"/>
        </w:tabs>
        <w:ind w:left="1440" w:hanging="720"/>
      </w:pPr>
      <w:r w:rsidRPr="00B47311">
        <w:rPr>
          <w:smallCaps/>
        </w:rPr>
        <w:t>.4</w:t>
      </w:r>
      <w:r w:rsidRPr="00B47311">
        <w:rPr>
          <w:smallCaps/>
        </w:rPr>
        <w:tab/>
        <w:t>Technical Planning Committee</w:t>
      </w:r>
      <w:r w:rsidRPr="00B47311">
        <w:rPr>
          <w:smallCaps/>
        </w:rPr>
        <w:fldChar w:fldCharType="begin"/>
      </w:r>
      <w:r w:rsidRPr="00B47311">
        <w:instrText xml:space="preserve"> TC "</w:instrText>
      </w:r>
      <w:bookmarkStart w:id="1396" w:name="_Toc495293657"/>
      <w:bookmarkStart w:id="1397" w:name="_Toc495299416"/>
      <w:bookmarkStart w:id="1398" w:name="_Toc495302090"/>
      <w:bookmarkStart w:id="1399" w:name="_Toc495307444"/>
      <w:bookmarkStart w:id="1400" w:name="_Toc495717731"/>
      <w:bookmarkStart w:id="1401" w:name="_Toc496321319"/>
      <w:bookmarkStart w:id="1402" w:name="_Toc496411908"/>
      <w:bookmarkStart w:id="1403" w:name="_Toc291782780"/>
      <w:bookmarkStart w:id="1404" w:name="_Toc516070165"/>
      <w:r w:rsidRPr="00B47311">
        <w:rPr>
          <w:smallCaps/>
        </w:rPr>
        <w:instrText>.4</w:instrText>
      </w:r>
      <w:r w:rsidRPr="00B47311">
        <w:rPr>
          <w:smallCaps/>
        </w:rPr>
        <w:tab/>
        <w:instrText>Technical Planning Committee</w:instrText>
      </w:r>
      <w:bookmarkEnd w:id="1396"/>
      <w:bookmarkEnd w:id="1397"/>
      <w:bookmarkEnd w:id="1398"/>
      <w:bookmarkEnd w:id="1399"/>
      <w:bookmarkEnd w:id="1400"/>
      <w:bookmarkEnd w:id="1401"/>
      <w:bookmarkEnd w:id="1402"/>
      <w:bookmarkEnd w:id="1403"/>
      <w:bookmarkEnd w:id="1404"/>
      <w:r w:rsidRPr="00B47311">
        <w:instrText xml:space="preserve">" \f C \l "3" </w:instrText>
      </w:r>
      <w:r w:rsidRPr="00B47311">
        <w:rPr>
          <w:smallCaps/>
        </w:rPr>
        <w:fldChar w:fldCharType="end"/>
      </w:r>
      <w:r w:rsidRPr="00B47311">
        <w:t xml:space="preserve"> - The members of the Technical Planning Committee shall be the Technical Planning Committee Chair, who shall serve as chair, </w:t>
      </w:r>
      <w:r w:rsidR="00F2059A">
        <w:t xml:space="preserve"> a sufficient number of athletes so as to constitute at least twenty percent (20%) of the voting membership of the Committee </w:t>
      </w:r>
      <w:r w:rsidRPr="00B47311">
        <w:t>and at least four (4</w:t>
      </w:r>
      <w:r w:rsidR="00C445E5" w:rsidRPr="00B47311">
        <w:t xml:space="preserve">) </w:t>
      </w:r>
      <w:r w:rsidRPr="00B47311">
        <w:t>additional members of whom at least fifty percent (50%) shall be Coach Members.  The Athlete Member and additional members shall be appointed by the General Chair with advice and consent of the Board of Directors.</w:t>
      </w:r>
    </w:p>
    <w:p w14:paraId="387BC615" w14:textId="77777777" w:rsidR="00717EC6" w:rsidRPr="00B47311" w:rsidRDefault="00717EC6" w:rsidP="00026272">
      <w:pPr>
        <w:tabs>
          <w:tab w:val="left" w:pos="720"/>
          <w:tab w:val="left" w:pos="1440"/>
        </w:tabs>
        <w:ind w:left="1440" w:hanging="720"/>
      </w:pPr>
    </w:p>
    <w:p w14:paraId="7F6AE42C" w14:textId="77777777" w:rsidR="00717EC6" w:rsidRPr="00B47311" w:rsidRDefault="00717EC6" w:rsidP="00026272">
      <w:pPr>
        <w:tabs>
          <w:tab w:val="left" w:pos="720"/>
          <w:tab w:val="left" w:pos="1440"/>
        </w:tabs>
        <w:ind w:left="1440" w:hanging="720"/>
      </w:pPr>
      <w:r w:rsidRPr="00B47311">
        <w:lastRenderedPageBreak/>
        <w:t>.5</w:t>
      </w:r>
      <w:r w:rsidRPr="00B47311">
        <w:tab/>
      </w:r>
      <w:r w:rsidRPr="00B47311">
        <w:rPr>
          <w:smallCaps/>
        </w:rPr>
        <w:t>Athletes Committee</w:t>
      </w:r>
      <w:r w:rsidR="006753E7" w:rsidRPr="00B47311">
        <w:rPr>
          <w:smallCaps/>
        </w:rPr>
        <w:fldChar w:fldCharType="begin"/>
      </w:r>
      <w:r w:rsidR="006753E7" w:rsidRPr="00B47311">
        <w:instrText xml:space="preserve"> TC "</w:instrText>
      </w:r>
      <w:bookmarkStart w:id="1405" w:name="_Toc516070166"/>
      <w:r w:rsidR="006753E7" w:rsidRPr="00B47311">
        <w:rPr>
          <w:smallCaps/>
        </w:rPr>
        <w:instrText>.</w:instrText>
      </w:r>
      <w:r w:rsidR="007B7A62">
        <w:rPr>
          <w:smallCaps/>
        </w:rPr>
        <w:instrText>5</w:instrText>
      </w:r>
      <w:r w:rsidR="006753E7" w:rsidRPr="00B47311">
        <w:rPr>
          <w:smallCaps/>
        </w:rPr>
        <w:tab/>
      </w:r>
      <w:r w:rsidR="007B7A62">
        <w:rPr>
          <w:smallCaps/>
        </w:rPr>
        <w:instrText>Athletes</w:instrText>
      </w:r>
      <w:r w:rsidR="006753E7" w:rsidRPr="00B47311">
        <w:rPr>
          <w:smallCaps/>
        </w:rPr>
        <w:instrText xml:space="preserve"> Committee</w:instrText>
      </w:r>
      <w:bookmarkEnd w:id="1405"/>
      <w:r w:rsidR="006753E7" w:rsidRPr="00B47311">
        <w:instrText xml:space="preserve">" \f C \l "3" </w:instrText>
      </w:r>
      <w:r w:rsidR="006753E7" w:rsidRPr="00B47311">
        <w:rPr>
          <w:smallCaps/>
        </w:rPr>
        <w:fldChar w:fldCharType="end"/>
      </w:r>
      <w:r w:rsidR="006753E7" w:rsidRPr="00B47311">
        <w:t xml:space="preserve"> </w:t>
      </w:r>
      <w:r w:rsidRPr="00B47311">
        <w:t xml:space="preserve"> - The Athletes Committee shall consist of the Athlete Representatives and at least three other Athlete Members or Seasonal Athlete Members.  The Senior Athlete Representative or the Athletes Committee shall determine the number of additional Athlete Members.  The Senior Athlete Representative shall be the chair of the committee.</w:t>
      </w:r>
    </w:p>
    <w:p w14:paraId="42C0764D" w14:textId="77777777" w:rsidR="00632CDD" w:rsidRPr="00B47311" w:rsidRDefault="00632CDD" w:rsidP="00026272">
      <w:pPr>
        <w:tabs>
          <w:tab w:val="left" w:pos="720"/>
          <w:tab w:val="left" w:pos="1440"/>
        </w:tabs>
        <w:ind w:left="1440" w:hanging="720"/>
      </w:pPr>
    </w:p>
    <w:p w14:paraId="6C874DCC" w14:textId="71B45781" w:rsidR="00160BF2" w:rsidRPr="00B47311" w:rsidRDefault="00717EC6" w:rsidP="007B7A62">
      <w:pPr>
        <w:ind w:left="1440" w:hanging="720"/>
      </w:pPr>
      <w:r w:rsidRPr="00B47311">
        <w:rPr>
          <w:smallCaps/>
        </w:rPr>
        <w:t>.6</w:t>
      </w:r>
      <w:r w:rsidR="00160BF2" w:rsidRPr="00B47311">
        <w:rPr>
          <w:smallCaps/>
        </w:rPr>
        <w:tab/>
        <w:t>Coordinators and Other Committee Chairs</w:t>
      </w:r>
      <w:r w:rsidR="00160BF2" w:rsidRPr="00B47311">
        <w:rPr>
          <w:smallCaps/>
        </w:rPr>
        <w:fldChar w:fldCharType="begin"/>
      </w:r>
      <w:r w:rsidR="00160BF2" w:rsidRPr="00B47311">
        <w:instrText xml:space="preserve"> TC "</w:instrText>
      </w:r>
      <w:bookmarkStart w:id="1406" w:name="_Toc495293658"/>
      <w:bookmarkStart w:id="1407" w:name="_Toc495299417"/>
      <w:bookmarkStart w:id="1408" w:name="_Toc495302091"/>
      <w:bookmarkStart w:id="1409" w:name="_Toc495307445"/>
      <w:bookmarkStart w:id="1410" w:name="_Toc495717732"/>
      <w:bookmarkStart w:id="1411" w:name="_Toc496321320"/>
      <w:bookmarkStart w:id="1412" w:name="_Toc496411909"/>
      <w:bookmarkStart w:id="1413" w:name="_Toc291782781"/>
      <w:bookmarkStart w:id="1414" w:name="_Toc516070167"/>
      <w:r w:rsidR="00160BF2" w:rsidRPr="00B47311">
        <w:rPr>
          <w:smallCaps/>
        </w:rPr>
        <w:instrText>.</w:instrText>
      </w:r>
      <w:r w:rsidR="006753E7">
        <w:rPr>
          <w:smallCaps/>
        </w:rPr>
        <w:instrText>6</w:instrText>
      </w:r>
      <w:r w:rsidR="00160BF2" w:rsidRPr="00B47311">
        <w:rPr>
          <w:smallCaps/>
        </w:rPr>
        <w:tab/>
        <w:instrText>Coordinators and Other Committee Chair</w:instrText>
      </w:r>
      <w:bookmarkEnd w:id="1406"/>
      <w:bookmarkEnd w:id="1407"/>
      <w:bookmarkEnd w:id="1408"/>
      <w:bookmarkEnd w:id="1409"/>
      <w:bookmarkEnd w:id="1410"/>
      <w:bookmarkEnd w:id="1411"/>
      <w:bookmarkEnd w:id="1412"/>
      <w:bookmarkEnd w:id="1413"/>
      <w:bookmarkEnd w:id="1414"/>
      <w:r w:rsidR="00160BF2" w:rsidRPr="00B47311">
        <w:instrText xml:space="preserve">" \f C \l "3" </w:instrText>
      </w:r>
      <w:r w:rsidR="00160BF2" w:rsidRPr="00B47311">
        <w:rPr>
          <w:smallCaps/>
        </w:rPr>
        <w:fldChar w:fldCharType="end"/>
      </w:r>
      <w:r w:rsidR="00160BF2" w:rsidRPr="00B47311">
        <w:t xml:space="preserve"> - The General Chair, with advi</w:t>
      </w:r>
      <w:r w:rsidR="00CC08EB" w:rsidRPr="00B47311">
        <w:t>c</w:t>
      </w:r>
      <w:r w:rsidR="00160BF2" w:rsidRPr="00B47311">
        <w:t xml:space="preserve">e and consent of the Board of Directors may appoint up to </w:t>
      </w:r>
      <w:r w:rsidR="00C46B4A" w:rsidRPr="00B47311">
        <w:t xml:space="preserve">seven (7) </w:t>
      </w:r>
      <w:r w:rsidR="00160BF2" w:rsidRPr="00B47311">
        <w:t xml:space="preserve">At-Large Members.  The At-Large Board Members must be either a committee chair or coordinator with specific duties defined by </w:t>
      </w:r>
      <w:r w:rsidR="00AD05B9">
        <w:t>MNSI</w:t>
      </w:r>
      <w:r w:rsidR="00160BF2" w:rsidRPr="00B47311">
        <w:t xml:space="preserve"> Policies and Procedures manual, General Chair, Board of Directors or House of Delegates.  The At-Large Board Members shall have voice</w:t>
      </w:r>
      <w:r w:rsidR="00C46B4A" w:rsidRPr="00B47311">
        <w:t xml:space="preserve"> only</w:t>
      </w:r>
      <w:r w:rsidR="00160BF2" w:rsidRPr="00B47311">
        <w:t xml:space="preserve"> (e.g.</w:t>
      </w:r>
      <w:r w:rsidR="002A5AD9" w:rsidRPr="00B47311">
        <w:t>,</w:t>
      </w:r>
      <w:r w:rsidR="00160BF2" w:rsidRPr="00B47311">
        <w:t xml:space="preserve"> </w:t>
      </w:r>
      <w:r w:rsidR="00A628C3" w:rsidRPr="00B47311">
        <w:t>Reportable Times</w:t>
      </w:r>
      <w:r w:rsidR="00160BF2" w:rsidRPr="00B47311">
        <w:t xml:space="preserve">, Equipment </w:t>
      </w:r>
      <w:r w:rsidR="00BF4FFA" w:rsidRPr="00B47311">
        <w:t>Coordinator</w:t>
      </w:r>
      <w:r w:rsidR="00160BF2" w:rsidRPr="00B47311">
        <w:t xml:space="preserve">, </w:t>
      </w:r>
      <w:r w:rsidR="004028BF">
        <w:t xml:space="preserve">or </w:t>
      </w:r>
      <w:r w:rsidR="00160BF2" w:rsidRPr="00B47311">
        <w:t xml:space="preserve">Adapted Swimming </w:t>
      </w:r>
      <w:proofErr w:type="gramStart"/>
      <w:r w:rsidR="00160BF2" w:rsidRPr="00B47311">
        <w:t>Coordinator )</w:t>
      </w:r>
      <w:r w:rsidR="002A5AD9" w:rsidRPr="00B47311">
        <w:t>.</w:t>
      </w:r>
      <w:r w:rsidR="00160BF2" w:rsidRPr="00B47311">
        <w:t>The</w:t>
      </w:r>
      <w:proofErr w:type="gramEnd"/>
      <w:r w:rsidR="00160BF2" w:rsidRPr="00B47311">
        <w:t xml:space="preserve"> General Chair or the respective division </w:t>
      </w:r>
      <w:r w:rsidR="00E969A0" w:rsidRPr="00B47311">
        <w:t>vice chair</w:t>
      </w:r>
      <w:r w:rsidR="00160BF2" w:rsidRPr="00B47311">
        <w:t xml:space="preserve"> may appoint the specified additional members and any other members deemed appropriate or necessary for any of the</w:t>
      </w:r>
      <w:r w:rsidR="00160BF2" w:rsidRPr="00B47311">
        <w:rPr>
          <w:b/>
        </w:rPr>
        <w:t xml:space="preserve"> </w:t>
      </w:r>
      <w:r w:rsidR="00160BF2" w:rsidRPr="00B47311">
        <w:t>foregoing standing committees, except the Personnel Committee.  Committee members appointed pursuant to the preceding sentence shall hold their appointments at the pleasure of the appointing officer or successor.</w:t>
      </w:r>
    </w:p>
    <w:p w14:paraId="1DC0858B" w14:textId="77777777" w:rsidR="008A2355" w:rsidRPr="00B47311" w:rsidRDefault="008A2355" w:rsidP="0060318C">
      <w:pPr>
        <w:ind w:left="1440" w:hanging="720"/>
      </w:pPr>
    </w:p>
    <w:p w14:paraId="7DCFF7D7" w14:textId="2E8DE3EE" w:rsidR="008A2355" w:rsidRPr="00B47311" w:rsidRDefault="008A2355" w:rsidP="00F2059A">
      <w:pPr>
        <w:numPr>
          <w:ilvl w:val="0"/>
          <w:numId w:val="8"/>
        </w:numPr>
      </w:pPr>
      <w:r w:rsidRPr="00B47311">
        <w:rPr>
          <w:smallCaps/>
        </w:rPr>
        <w:t>Safe Sport Committee</w:t>
      </w:r>
      <w:r w:rsidR="007B7A62" w:rsidRPr="00B47311">
        <w:rPr>
          <w:smallCaps/>
        </w:rPr>
        <w:fldChar w:fldCharType="begin"/>
      </w:r>
      <w:r w:rsidR="007B7A62" w:rsidRPr="00B47311">
        <w:instrText xml:space="preserve"> TC "</w:instrText>
      </w:r>
      <w:bookmarkStart w:id="1415" w:name="_Toc516070168"/>
      <w:r w:rsidR="007B7A62" w:rsidRPr="00B47311">
        <w:rPr>
          <w:smallCaps/>
        </w:rPr>
        <w:instrText>.</w:instrText>
      </w:r>
      <w:r w:rsidR="007B7A62">
        <w:rPr>
          <w:smallCaps/>
        </w:rPr>
        <w:instrText>7</w:instrText>
      </w:r>
      <w:r w:rsidR="007B7A62" w:rsidRPr="00B47311">
        <w:rPr>
          <w:smallCaps/>
        </w:rPr>
        <w:tab/>
      </w:r>
      <w:r w:rsidR="007B7A62">
        <w:rPr>
          <w:smallCaps/>
        </w:rPr>
        <w:instrText>Safe Sport Committee</w:instrText>
      </w:r>
      <w:bookmarkEnd w:id="1415"/>
      <w:r w:rsidR="007B7A62" w:rsidRPr="00B47311">
        <w:instrText xml:space="preserve">" \f C \l "3" </w:instrText>
      </w:r>
      <w:r w:rsidR="007B7A62" w:rsidRPr="00B47311">
        <w:rPr>
          <w:smallCaps/>
        </w:rPr>
        <w:fldChar w:fldCharType="end"/>
      </w:r>
      <w:r w:rsidR="007B7A62" w:rsidRPr="00B47311">
        <w:t xml:space="preserve"> </w:t>
      </w:r>
      <w:r w:rsidRPr="00B47311">
        <w:rPr>
          <w:smallCaps/>
        </w:rPr>
        <w:t xml:space="preserve"> </w:t>
      </w:r>
      <w:r w:rsidRPr="00B47311">
        <w:t>– The members of the Safe Sport Committee shall be the Safe Sport Committee Chair, who shall serve as chair, and at least four additional members; at least one shall be a Coach Member, at least two shall be at-large non-athlete members, and</w:t>
      </w:r>
      <w:r w:rsidR="00F2059A">
        <w:t xml:space="preserve"> a sufficient number of athletes appointed so as to constitute at least twenty percent (20%) of the voting membership of the Committee</w:t>
      </w:r>
      <w:r w:rsidRPr="00B47311">
        <w:t>.</w:t>
      </w:r>
    </w:p>
    <w:p w14:paraId="2E63E4D9" w14:textId="77777777" w:rsidR="00160BF2" w:rsidRPr="00B47311" w:rsidRDefault="00160BF2" w:rsidP="00026272"/>
    <w:p w14:paraId="494F287B" w14:textId="77777777" w:rsidR="00160BF2" w:rsidRPr="00B47311" w:rsidRDefault="00160BF2" w:rsidP="00026272">
      <w:pPr>
        <w:tabs>
          <w:tab w:val="left" w:pos="720"/>
        </w:tabs>
        <w:ind w:left="720" w:hanging="720"/>
      </w:pPr>
      <w:r w:rsidRPr="00B47311">
        <w:t>607.4</w:t>
      </w:r>
      <w:r w:rsidRPr="00B47311">
        <w:tab/>
        <w:t>DUTIES AND POWERS OF STANDING COMMITTEES AND COORDINATORS</w:t>
      </w:r>
      <w:r w:rsidRPr="00B47311">
        <w:fldChar w:fldCharType="begin"/>
      </w:r>
      <w:r w:rsidRPr="00B47311">
        <w:instrText xml:space="preserve"> TC "</w:instrText>
      </w:r>
      <w:bookmarkStart w:id="1416" w:name="_Toc495293659"/>
      <w:bookmarkStart w:id="1417" w:name="_Toc495299418"/>
      <w:bookmarkStart w:id="1418" w:name="_Toc495302092"/>
      <w:bookmarkStart w:id="1419" w:name="_Toc495307446"/>
      <w:bookmarkStart w:id="1420" w:name="_Toc495717733"/>
      <w:bookmarkStart w:id="1421" w:name="_Toc496321321"/>
      <w:bookmarkStart w:id="1422" w:name="_Toc496411910"/>
      <w:bookmarkStart w:id="1423" w:name="_Toc291782782"/>
      <w:bookmarkStart w:id="1424" w:name="_Toc516070169"/>
      <w:r w:rsidRPr="00B47311">
        <w:instrText>607.4</w:instrText>
      </w:r>
      <w:r w:rsidRPr="00B47311">
        <w:tab/>
        <w:instrText>DUTIES AND POWERS OF STANDING COMMITTEES AND COORDINATORS</w:instrText>
      </w:r>
      <w:bookmarkEnd w:id="1416"/>
      <w:bookmarkEnd w:id="1417"/>
      <w:bookmarkEnd w:id="1418"/>
      <w:bookmarkEnd w:id="1419"/>
      <w:bookmarkEnd w:id="1420"/>
      <w:bookmarkEnd w:id="1421"/>
      <w:bookmarkEnd w:id="1422"/>
      <w:bookmarkEnd w:id="1423"/>
      <w:bookmarkEnd w:id="1424"/>
      <w:r w:rsidRPr="00B47311">
        <w:instrText xml:space="preserve">" \f C \l "2" </w:instrText>
      </w:r>
      <w:r w:rsidRPr="00B47311">
        <w:fldChar w:fldCharType="end"/>
      </w:r>
      <w:r w:rsidRPr="00B47311">
        <w:t xml:space="preserve"> -</w:t>
      </w:r>
    </w:p>
    <w:p w14:paraId="7CD0D3BE" w14:textId="77777777" w:rsidR="00160BF2" w:rsidRPr="00B47311" w:rsidRDefault="00160BF2" w:rsidP="00026272">
      <w:pPr>
        <w:tabs>
          <w:tab w:val="left" w:pos="864"/>
        </w:tabs>
      </w:pPr>
    </w:p>
    <w:p w14:paraId="725810CA" w14:textId="77777777" w:rsidR="00160BF2" w:rsidRPr="00B47311" w:rsidRDefault="00160BF2" w:rsidP="00026272">
      <w:pPr>
        <w:tabs>
          <w:tab w:val="left" w:pos="720"/>
          <w:tab w:val="left" w:pos="1440"/>
        </w:tabs>
        <w:ind w:left="1440" w:hanging="720"/>
      </w:pPr>
      <w:r w:rsidRPr="00B47311">
        <w:rPr>
          <w:smallCaps/>
        </w:rPr>
        <w:t>.1</w:t>
      </w:r>
      <w:r w:rsidRPr="00B47311">
        <w:rPr>
          <w:smallCaps/>
        </w:rPr>
        <w:tab/>
        <w:t>Finance Committee</w:t>
      </w:r>
      <w:r w:rsidRPr="00B47311">
        <w:rPr>
          <w:smallCaps/>
        </w:rPr>
        <w:fldChar w:fldCharType="begin"/>
      </w:r>
      <w:r w:rsidRPr="00B47311">
        <w:instrText xml:space="preserve"> TC "</w:instrText>
      </w:r>
      <w:bookmarkStart w:id="1425" w:name="_Toc495293660"/>
      <w:bookmarkStart w:id="1426" w:name="_Toc495299419"/>
      <w:bookmarkStart w:id="1427" w:name="_Toc495302093"/>
      <w:bookmarkStart w:id="1428" w:name="_Toc495307447"/>
      <w:bookmarkStart w:id="1429" w:name="_Toc495717734"/>
      <w:bookmarkStart w:id="1430" w:name="_Toc496321322"/>
      <w:bookmarkStart w:id="1431" w:name="_Toc496411911"/>
      <w:bookmarkStart w:id="1432" w:name="_Toc291782783"/>
      <w:bookmarkStart w:id="1433" w:name="_Toc516070170"/>
      <w:r w:rsidRPr="00B47311">
        <w:instrText>.</w:instrText>
      </w:r>
      <w:r w:rsidRPr="00B47311">
        <w:rPr>
          <w:smallCaps/>
        </w:rPr>
        <w:instrText>1</w:instrText>
      </w:r>
      <w:r w:rsidRPr="00B47311">
        <w:rPr>
          <w:smallCaps/>
        </w:rPr>
        <w:tab/>
        <w:instrText>Finance Committee</w:instrText>
      </w:r>
      <w:bookmarkEnd w:id="1425"/>
      <w:bookmarkEnd w:id="1426"/>
      <w:bookmarkEnd w:id="1427"/>
      <w:bookmarkEnd w:id="1428"/>
      <w:bookmarkEnd w:id="1429"/>
      <w:bookmarkEnd w:id="1430"/>
      <w:bookmarkEnd w:id="1431"/>
      <w:bookmarkEnd w:id="1432"/>
      <w:bookmarkEnd w:id="1433"/>
      <w:r w:rsidRPr="00B47311">
        <w:instrText xml:space="preserve">" \f C \l "3" </w:instrText>
      </w:r>
      <w:r w:rsidRPr="00B47311">
        <w:rPr>
          <w:smallCaps/>
        </w:rPr>
        <w:fldChar w:fldCharType="end"/>
      </w:r>
      <w:r w:rsidRPr="00B47311">
        <w:t xml:space="preserve"> -</w:t>
      </w:r>
    </w:p>
    <w:p w14:paraId="3788FD76" w14:textId="77777777" w:rsidR="00160BF2" w:rsidRPr="00B47311" w:rsidRDefault="00160BF2" w:rsidP="00026272">
      <w:pPr>
        <w:tabs>
          <w:tab w:val="left" w:pos="1152"/>
        </w:tabs>
      </w:pPr>
    </w:p>
    <w:p w14:paraId="1D7056E2" w14:textId="77777777" w:rsidR="00160BF2" w:rsidRPr="00B47311" w:rsidRDefault="00160BF2" w:rsidP="00026272">
      <w:pPr>
        <w:tabs>
          <w:tab w:val="left" w:pos="1440"/>
          <w:tab w:val="left" w:pos="2160"/>
        </w:tabs>
        <w:ind w:left="2160" w:hanging="720"/>
      </w:pPr>
      <w:r w:rsidRPr="00B47311">
        <w:t>A</w:t>
      </w:r>
      <w:r w:rsidR="00A628C3" w:rsidRPr="00B47311">
        <w:t>.</w:t>
      </w:r>
      <w:r w:rsidRPr="00B47311">
        <w:tab/>
        <w:t>The Finance Committee is authorized and obligated to consult with the officers, committee Chairs and coordinators and prepare and present a proposed budget for consideration and approval by the Board of Directors and the House of Delegates.  The officers, committee Chairs and coordinators shall provide promptly such financial information (current and projected) and budget proposals as the Finance Committee may request.  The proposed budget may contain alternatives.</w:t>
      </w:r>
    </w:p>
    <w:p w14:paraId="79C1ECB9" w14:textId="77777777" w:rsidR="00160BF2" w:rsidRPr="00B47311" w:rsidRDefault="00160BF2" w:rsidP="00026272">
      <w:pPr>
        <w:tabs>
          <w:tab w:val="left" w:pos="1008"/>
          <w:tab w:val="left" w:pos="1440"/>
        </w:tabs>
      </w:pPr>
    </w:p>
    <w:p w14:paraId="1FA36022" w14:textId="247EDCFA" w:rsidR="00160BF2" w:rsidRPr="00B47311" w:rsidRDefault="00160BF2" w:rsidP="00026272">
      <w:pPr>
        <w:tabs>
          <w:tab w:val="left" w:pos="1440"/>
          <w:tab w:val="left" w:pos="2160"/>
        </w:tabs>
        <w:ind w:left="2160" w:hanging="720"/>
      </w:pPr>
      <w:r w:rsidRPr="00B47311">
        <w:t>B</w:t>
      </w:r>
      <w:r w:rsidR="00A628C3" w:rsidRPr="00B47311">
        <w:t>.</w:t>
      </w:r>
      <w:r w:rsidRPr="00B47311">
        <w:tab/>
        <w:t xml:space="preserve">The Finance Committee is authorized and obligated to develop, establish where so authorized or recommend to the Board of Directors and supervise the execution of policy regarding the investment of </w:t>
      </w:r>
      <w:r w:rsidR="00AD05B9">
        <w:t>MNSI</w:t>
      </w:r>
      <w:r w:rsidRPr="00B47311">
        <w:t xml:space="preserve">'s working capital, funded reserves and endowment funds, within the guidelines, if any, established by the Board of Directors or the House of Delegates.  The Finance Committee shall also regularly review </w:t>
      </w:r>
      <w:r w:rsidR="00AD05B9">
        <w:t>MNSI</w:t>
      </w:r>
      <w:r w:rsidRPr="00B47311">
        <w:t xml:space="preserve">'s equipment needs (both operational and office) and the various methods available to finance the acquisition of any needed equipment, </w:t>
      </w:r>
      <w:proofErr w:type="gramStart"/>
      <w:r w:rsidRPr="00B47311">
        <w:t>make a determination</w:t>
      </w:r>
      <w:proofErr w:type="gramEnd"/>
      <w:r w:rsidRPr="00B47311">
        <w:t xml:space="preserve"> of the best financing method for </w:t>
      </w:r>
      <w:r w:rsidR="00AD05B9">
        <w:t>MNSI</w:t>
      </w:r>
      <w:r w:rsidRPr="00B47311">
        <w:t xml:space="preserve"> and make recommendations to the Board of Directors.</w:t>
      </w:r>
    </w:p>
    <w:p w14:paraId="59ABB39E" w14:textId="77777777" w:rsidR="00160BF2" w:rsidRPr="00B47311" w:rsidRDefault="00160BF2" w:rsidP="00026272">
      <w:pPr>
        <w:tabs>
          <w:tab w:val="left" w:pos="1008"/>
          <w:tab w:val="left" w:pos="1440"/>
        </w:tabs>
      </w:pPr>
    </w:p>
    <w:p w14:paraId="2B16A83D" w14:textId="31F02A01" w:rsidR="00160BF2" w:rsidRPr="00B47311" w:rsidRDefault="00160BF2" w:rsidP="00175C59">
      <w:pPr>
        <w:tabs>
          <w:tab w:val="left" w:pos="1440"/>
          <w:tab w:val="left" w:pos="2160"/>
        </w:tabs>
        <w:ind w:left="2160" w:hanging="720"/>
      </w:pPr>
      <w:r w:rsidRPr="00B47311">
        <w:t>C</w:t>
      </w:r>
      <w:r w:rsidR="00A628C3" w:rsidRPr="00B47311">
        <w:t>.</w:t>
      </w:r>
      <w:r w:rsidRPr="00B47311">
        <w:tab/>
        <w:t xml:space="preserve">The Finance Committee acting as the audit committee is authorized to, and it shall be its duty to, conduct the annual audit of the books of </w:t>
      </w:r>
      <w:r w:rsidR="00AD05B9">
        <w:t>MNSI</w:t>
      </w:r>
      <w:r w:rsidRPr="00B47311">
        <w:t xml:space="preserve"> </w:t>
      </w:r>
      <w:r w:rsidR="004F73E1" w:rsidRPr="00322C98">
        <w:rPr>
          <w:color w:val="000000"/>
        </w:rPr>
        <w:t>hereunder</w:t>
      </w:r>
      <w:r w:rsidR="00282CC1" w:rsidRPr="00282CC1">
        <w:rPr>
          <w:color w:val="0000FF"/>
        </w:rPr>
        <w:t xml:space="preserve"> </w:t>
      </w:r>
      <w:r w:rsidRPr="00282CC1">
        <w:t>and</w:t>
      </w:r>
      <w:r w:rsidRPr="00B47311">
        <w:t xml:space="preserve"> present the results thereof to the Board of Directors and the House of Delegates.</w:t>
      </w:r>
    </w:p>
    <w:p w14:paraId="1F40FEF5" w14:textId="77777777" w:rsidR="00160BF2" w:rsidRPr="00B47311" w:rsidRDefault="00160BF2" w:rsidP="00026272">
      <w:pPr>
        <w:tabs>
          <w:tab w:val="left" w:pos="1008"/>
          <w:tab w:val="left" w:pos="1440"/>
        </w:tabs>
      </w:pPr>
    </w:p>
    <w:p w14:paraId="1B81CBD5" w14:textId="65883144" w:rsidR="00160BF2" w:rsidRPr="00B47311" w:rsidRDefault="00160BF2" w:rsidP="00026272">
      <w:pPr>
        <w:tabs>
          <w:tab w:val="left" w:pos="720"/>
          <w:tab w:val="left" w:pos="1440"/>
        </w:tabs>
        <w:ind w:left="1440" w:hanging="720"/>
      </w:pPr>
      <w:r w:rsidRPr="00B47311">
        <w:rPr>
          <w:smallCaps/>
        </w:rPr>
        <w:t>.2</w:t>
      </w:r>
      <w:r w:rsidRPr="00B47311">
        <w:rPr>
          <w:smallCaps/>
        </w:rPr>
        <w:tab/>
        <w:t>Officials Committee</w:t>
      </w:r>
      <w:r w:rsidRPr="00B47311">
        <w:rPr>
          <w:smallCaps/>
        </w:rPr>
        <w:fldChar w:fldCharType="begin"/>
      </w:r>
      <w:r w:rsidRPr="00B47311">
        <w:instrText xml:space="preserve"> TC "</w:instrText>
      </w:r>
      <w:bookmarkStart w:id="1434" w:name="_Toc495293661"/>
      <w:bookmarkStart w:id="1435" w:name="_Toc495299420"/>
      <w:bookmarkStart w:id="1436" w:name="_Toc495302094"/>
      <w:bookmarkStart w:id="1437" w:name="_Toc495307448"/>
      <w:bookmarkStart w:id="1438" w:name="_Toc495717735"/>
      <w:bookmarkStart w:id="1439" w:name="_Toc496321323"/>
      <w:bookmarkStart w:id="1440" w:name="_Toc496411912"/>
      <w:bookmarkStart w:id="1441" w:name="_Toc291782784"/>
      <w:bookmarkStart w:id="1442" w:name="_Toc516070171"/>
      <w:r w:rsidRPr="00B47311">
        <w:rPr>
          <w:smallCaps/>
        </w:rPr>
        <w:instrText>.2</w:instrText>
      </w:r>
      <w:r w:rsidRPr="00B47311">
        <w:rPr>
          <w:smallCaps/>
        </w:rPr>
        <w:tab/>
        <w:instrText>Officials Committee</w:instrText>
      </w:r>
      <w:bookmarkEnd w:id="1434"/>
      <w:bookmarkEnd w:id="1435"/>
      <w:bookmarkEnd w:id="1436"/>
      <w:bookmarkEnd w:id="1437"/>
      <w:bookmarkEnd w:id="1438"/>
      <w:bookmarkEnd w:id="1439"/>
      <w:bookmarkEnd w:id="1440"/>
      <w:bookmarkEnd w:id="1441"/>
      <w:bookmarkEnd w:id="1442"/>
      <w:r w:rsidRPr="00B47311">
        <w:instrText xml:space="preserve">" \f C \l "3" </w:instrText>
      </w:r>
      <w:r w:rsidRPr="00B47311">
        <w:rPr>
          <w:smallCaps/>
        </w:rPr>
        <w:fldChar w:fldCharType="end"/>
      </w:r>
      <w:r w:rsidRPr="00B47311">
        <w:t xml:space="preserve"> - The Officials Committee is authorized and obligated to recruit, train, test, certify, evaluate, retest, recertify and supervise officials for </w:t>
      </w:r>
      <w:r w:rsidR="00AD05B9">
        <w:t>MNSI</w:t>
      </w:r>
      <w:r w:rsidRPr="00B47311">
        <w:t xml:space="preserve"> and such </w:t>
      </w:r>
      <w:r w:rsidRPr="00B47311">
        <w:lastRenderedPageBreak/>
        <w:t>other activities as may be necessary or helpful in maintaining a roster of qualified, well-trained and experienced officials of the highest caliber.</w:t>
      </w:r>
    </w:p>
    <w:p w14:paraId="5D756126" w14:textId="77777777" w:rsidR="00160BF2" w:rsidRPr="00B47311" w:rsidRDefault="00160BF2" w:rsidP="00026272">
      <w:pPr>
        <w:tabs>
          <w:tab w:val="left" w:pos="576"/>
          <w:tab w:val="left" w:pos="1008"/>
        </w:tabs>
      </w:pPr>
    </w:p>
    <w:p w14:paraId="7B1CE689" w14:textId="34D6F3CB" w:rsidR="00160BF2" w:rsidRPr="00B47311" w:rsidRDefault="00160BF2" w:rsidP="00026272">
      <w:pPr>
        <w:tabs>
          <w:tab w:val="left" w:pos="720"/>
          <w:tab w:val="left" w:pos="1440"/>
        </w:tabs>
        <w:ind w:left="1440" w:hanging="720"/>
      </w:pPr>
      <w:r w:rsidRPr="00B47311">
        <w:rPr>
          <w:smallCaps/>
        </w:rPr>
        <w:t>.3</w:t>
      </w:r>
      <w:r w:rsidRPr="00B47311">
        <w:rPr>
          <w:smallCaps/>
        </w:rPr>
        <w:tab/>
        <w:t>Personnel Committee</w:t>
      </w:r>
      <w:r w:rsidRPr="00B47311">
        <w:rPr>
          <w:smallCaps/>
        </w:rPr>
        <w:fldChar w:fldCharType="begin"/>
      </w:r>
      <w:r w:rsidRPr="00B47311">
        <w:instrText xml:space="preserve"> TC "</w:instrText>
      </w:r>
      <w:bookmarkStart w:id="1443" w:name="_Toc495293662"/>
      <w:bookmarkStart w:id="1444" w:name="_Toc495299421"/>
      <w:bookmarkStart w:id="1445" w:name="_Toc495302095"/>
      <w:bookmarkStart w:id="1446" w:name="_Toc495307449"/>
      <w:bookmarkStart w:id="1447" w:name="_Toc495717736"/>
      <w:bookmarkStart w:id="1448" w:name="_Toc496321324"/>
      <w:bookmarkStart w:id="1449" w:name="_Toc496411913"/>
      <w:bookmarkStart w:id="1450" w:name="_Toc291782785"/>
      <w:bookmarkStart w:id="1451" w:name="_Toc516070172"/>
      <w:r w:rsidRPr="00B47311">
        <w:rPr>
          <w:smallCaps/>
        </w:rPr>
        <w:instrText>.3</w:instrText>
      </w:r>
      <w:r w:rsidRPr="00B47311">
        <w:rPr>
          <w:smallCaps/>
        </w:rPr>
        <w:tab/>
        <w:instrText>Personnel Committee</w:instrText>
      </w:r>
      <w:bookmarkEnd w:id="1443"/>
      <w:bookmarkEnd w:id="1444"/>
      <w:bookmarkEnd w:id="1445"/>
      <w:bookmarkEnd w:id="1446"/>
      <w:bookmarkEnd w:id="1447"/>
      <w:bookmarkEnd w:id="1448"/>
      <w:bookmarkEnd w:id="1449"/>
      <w:bookmarkEnd w:id="1450"/>
      <w:bookmarkEnd w:id="1451"/>
      <w:r w:rsidRPr="00B47311">
        <w:instrText xml:space="preserve">" \f C \l "3" </w:instrText>
      </w:r>
      <w:r w:rsidRPr="00B47311">
        <w:rPr>
          <w:smallCaps/>
        </w:rPr>
        <w:fldChar w:fldCharType="end"/>
      </w:r>
      <w:r w:rsidRPr="00B47311">
        <w:t xml:space="preserve"> - The Personnel Committee is authorized and obligated to negotiate and set wages, compensation and other terms of employment of </w:t>
      </w:r>
      <w:r w:rsidR="00AD05B9">
        <w:t>MNSI</w:t>
      </w:r>
      <w:r w:rsidRPr="00B47311">
        <w:t>'s staff (whether employees or independent contractors) within established, budgetary guidelines and policies, and to review and approve the scope of duties delegated to the staff.</w:t>
      </w:r>
    </w:p>
    <w:p w14:paraId="1EC52004" w14:textId="77777777" w:rsidR="00160BF2" w:rsidRPr="00B47311" w:rsidRDefault="00160BF2" w:rsidP="00026272">
      <w:pPr>
        <w:tabs>
          <w:tab w:val="left" w:pos="720"/>
          <w:tab w:val="left" w:pos="1440"/>
        </w:tabs>
        <w:ind w:left="1440" w:hanging="720"/>
      </w:pPr>
    </w:p>
    <w:p w14:paraId="0B69F1E1" w14:textId="5D0C58CA" w:rsidR="00160BF2" w:rsidRPr="00B47311" w:rsidRDefault="00160BF2" w:rsidP="00175C59">
      <w:pPr>
        <w:tabs>
          <w:tab w:val="left" w:pos="720"/>
          <w:tab w:val="left" w:pos="1440"/>
        </w:tabs>
        <w:ind w:left="1440" w:hanging="720"/>
      </w:pPr>
      <w:r w:rsidRPr="00B47311">
        <w:rPr>
          <w:smallCaps/>
        </w:rPr>
        <w:t>.4</w:t>
      </w:r>
      <w:r w:rsidRPr="00B47311">
        <w:rPr>
          <w:smallCaps/>
        </w:rPr>
        <w:tab/>
        <w:t>Safety Coordinator</w:t>
      </w:r>
      <w:r w:rsidRPr="00B47311">
        <w:rPr>
          <w:smallCaps/>
        </w:rPr>
        <w:fldChar w:fldCharType="begin"/>
      </w:r>
      <w:r w:rsidRPr="00B47311">
        <w:instrText xml:space="preserve"> TC "</w:instrText>
      </w:r>
      <w:bookmarkStart w:id="1452" w:name="_Toc495293663"/>
      <w:bookmarkStart w:id="1453" w:name="_Toc495299422"/>
      <w:bookmarkStart w:id="1454" w:name="_Toc495302096"/>
      <w:bookmarkStart w:id="1455" w:name="_Toc495307450"/>
      <w:bookmarkStart w:id="1456" w:name="_Toc495717737"/>
      <w:bookmarkStart w:id="1457" w:name="_Toc496321325"/>
      <w:bookmarkStart w:id="1458" w:name="_Toc496411914"/>
      <w:bookmarkStart w:id="1459" w:name="_Toc291782786"/>
      <w:bookmarkStart w:id="1460" w:name="_Toc516070173"/>
      <w:r w:rsidRPr="00B47311">
        <w:rPr>
          <w:smallCaps/>
        </w:rPr>
        <w:instrText>.4</w:instrText>
      </w:r>
      <w:r w:rsidRPr="00B47311">
        <w:rPr>
          <w:smallCaps/>
        </w:rPr>
        <w:tab/>
        <w:instrText>Safety Coordinator</w:instrText>
      </w:r>
      <w:bookmarkEnd w:id="1452"/>
      <w:bookmarkEnd w:id="1453"/>
      <w:bookmarkEnd w:id="1454"/>
      <w:bookmarkEnd w:id="1455"/>
      <w:bookmarkEnd w:id="1456"/>
      <w:bookmarkEnd w:id="1457"/>
      <w:bookmarkEnd w:id="1458"/>
      <w:bookmarkEnd w:id="1459"/>
      <w:bookmarkEnd w:id="1460"/>
      <w:r w:rsidRPr="00B47311">
        <w:instrText xml:space="preserve">" \f C \l "3" </w:instrText>
      </w:r>
      <w:r w:rsidRPr="00B47311">
        <w:rPr>
          <w:smallCaps/>
        </w:rPr>
        <w:fldChar w:fldCharType="end"/>
      </w:r>
      <w:r w:rsidRPr="00B47311">
        <w:t xml:space="preserve"> - The Safety Coordinator shall be responsible for coordinating safety enhancement and training opportunities as needed and for the dissemination of USA </w:t>
      </w:r>
      <w:r w:rsidR="005B37A3" w:rsidRPr="00B47311">
        <w:t>Swimming</w:t>
      </w:r>
      <w:r w:rsidRPr="00B47311">
        <w:t xml:space="preserve"> safety education information to all Group Members, athletes, coaches and officials of </w:t>
      </w:r>
      <w:r w:rsidR="00AD05B9">
        <w:t>MNSI</w:t>
      </w:r>
      <w:r w:rsidRPr="00B47311">
        <w:t xml:space="preserve">.  The Safety Coordinator shall develop safety education programs and policy for </w:t>
      </w:r>
      <w:r w:rsidR="00AD05B9">
        <w:t>MNSI</w:t>
      </w:r>
      <w:r w:rsidRPr="00B47311">
        <w:t xml:space="preserve"> and make recommendations regarding those programs and policies and their implementation to the General Chair and the Board of Directors.  When approved by the Board of Directors, the Safety Coordinator shall be responsible for the coordination of their implementation by the Club Members.  The Safety Coordinator shall prepare and transmit the reports required pursuant to Section </w:t>
      </w:r>
      <w:r w:rsidRPr="00B47311">
        <w:fldChar w:fldCharType="begin"/>
      </w:r>
      <w:r w:rsidRPr="00B47311">
        <w:instrText xml:space="preserve"> REF Sec608_7 \h </w:instrText>
      </w:r>
      <w:r w:rsidR="00026272" w:rsidRPr="00B47311">
        <w:instrText xml:space="preserve"> \* MERGEFORMAT </w:instrText>
      </w:r>
      <w:r w:rsidRPr="00B47311">
        <w:fldChar w:fldCharType="separate"/>
      </w:r>
      <w:r w:rsidR="004C7E17" w:rsidRPr="00B47311">
        <w:t>608.7</w:t>
      </w:r>
      <w:r w:rsidRPr="00B47311">
        <w:fldChar w:fldCharType="end"/>
      </w:r>
      <w:r w:rsidRPr="00B47311">
        <w:t>.</w:t>
      </w:r>
    </w:p>
    <w:p w14:paraId="7A70EF98" w14:textId="77777777" w:rsidR="00160BF2" w:rsidRPr="00B47311" w:rsidRDefault="00160BF2" w:rsidP="00026272">
      <w:pPr>
        <w:tabs>
          <w:tab w:val="left" w:pos="576"/>
          <w:tab w:val="left" w:pos="1008"/>
        </w:tabs>
      </w:pPr>
    </w:p>
    <w:p w14:paraId="59A49686" w14:textId="3DB725C2" w:rsidR="00160BF2" w:rsidRPr="00B47311" w:rsidRDefault="00160BF2" w:rsidP="00026272">
      <w:pPr>
        <w:tabs>
          <w:tab w:val="left" w:pos="720"/>
          <w:tab w:val="left" w:pos="1440"/>
        </w:tabs>
        <w:ind w:left="1440" w:hanging="720"/>
      </w:pPr>
      <w:r w:rsidRPr="00B47311">
        <w:rPr>
          <w:smallCaps/>
        </w:rPr>
        <w:t>.5</w:t>
      </w:r>
      <w:r w:rsidRPr="00B47311">
        <w:rPr>
          <w:smallCaps/>
        </w:rPr>
        <w:tab/>
        <w:t>Technical Planning Committee</w:t>
      </w:r>
      <w:r w:rsidRPr="00B47311">
        <w:rPr>
          <w:smallCaps/>
        </w:rPr>
        <w:fldChar w:fldCharType="begin"/>
      </w:r>
      <w:r w:rsidRPr="00B47311">
        <w:instrText xml:space="preserve"> TC "</w:instrText>
      </w:r>
      <w:bookmarkStart w:id="1461" w:name="_Toc495293664"/>
      <w:bookmarkStart w:id="1462" w:name="_Toc495299423"/>
      <w:bookmarkStart w:id="1463" w:name="_Toc495302097"/>
      <w:bookmarkStart w:id="1464" w:name="_Toc495307451"/>
      <w:bookmarkStart w:id="1465" w:name="_Toc495717738"/>
      <w:bookmarkStart w:id="1466" w:name="_Toc496321326"/>
      <w:bookmarkStart w:id="1467" w:name="_Toc496411915"/>
      <w:bookmarkStart w:id="1468" w:name="_Toc291782787"/>
      <w:bookmarkStart w:id="1469" w:name="_Toc516070174"/>
      <w:r w:rsidRPr="00B47311">
        <w:rPr>
          <w:smallCaps/>
        </w:rPr>
        <w:instrText>.5</w:instrText>
      </w:r>
      <w:r w:rsidRPr="00B47311">
        <w:rPr>
          <w:smallCaps/>
        </w:rPr>
        <w:tab/>
        <w:instrText>Technical Planning Committee</w:instrText>
      </w:r>
      <w:bookmarkEnd w:id="1461"/>
      <w:bookmarkEnd w:id="1462"/>
      <w:bookmarkEnd w:id="1463"/>
      <w:bookmarkEnd w:id="1464"/>
      <w:bookmarkEnd w:id="1465"/>
      <w:bookmarkEnd w:id="1466"/>
      <w:bookmarkEnd w:id="1467"/>
      <w:bookmarkEnd w:id="1468"/>
      <w:bookmarkEnd w:id="1469"/>
      <w:r w:rsidRPr="00B47311">
        <w:instrText xml:space="preserve">" \f C \l "3" </w:instrText>
      </w:r>
      <w:r w:rsidRPr="00B47311">
        <w:rPr>
          <w:smallCaps/>
        </w:rPr>
        <w:fldChar w:fldCharType="end"/>
      </w:r>
      <w:r w:rsidRPr="00B47311">
        <w:t xml:space="preserve"> - The Technical Planning Committee shall be responsible for long-range planning for the swimming programs conducted by </w:t>
      </w:r>
      <w:r w:rsidR="00AD05B9">
        <w:t>MNSI</w:t>
      </w:r>
      <w:r w:rsidRPr="00B47311">
        <w:t xml:space="preserve"> and for advice regarding the technical aspects of those programs and of the sport of swimming generally.</w:t>
      </w:r>
    </w:p>
    <w:p w14:paraId="1A2F79B5" w14:textId="77777777" w:rsidR="00BE400A" w:rsidRPr="00B47311" w:rsidRDefault="00BE400A" w:rsidP="00026272">
      <w:pPr>
        <w:tabs>
          <w:tab w:val="left" w:pos="720"/>
          <w:tab w:val="left" w:pos="1440"/>
        </w:tabs>
        <w:ind w:left="1440" w:hanging="720"/>
      </w:pPr>
    </w:p>
    <w:p w14:paraId="2A5CE53B" w14:textId="36305E4A" w:rsidR="00BE400A" w:rsidRPr="00B47311" w:rsidRDefault="00BE400A" w:rsidP="00BE400A">
      <w:pPr>
        <w:numPr>
          <w:ilvl w:val="0"/>
          <w:numId w:val="9"/>
        </w:numPr>
        <w:tabs>
          <w:tab w:val="left" w:pos="720"/>
          <w:tab w:val="left" w:pos="1440"/>
        </w:tabs>
      </w:pPr>
      <w:r w:rsidRPr="00B47311">
        <w:rPr>
          <w:smallCaps/>
        </w:rPr>
        <w:t>Safe Sport Committee</w:t>
      </w:r>
      <w:r w:rsidR="00452CBB" w:rsidRPr="00B47311">
        <w:rPr>
          <w:smallCaps/>
        </w:rPr>
        <w:fldChar w:fldCharType="begin"/>
      </w:r>
      <w:r w:rsidR="00452CBB" w:rsidRPr="00B47311">
        <w:instrText xml:space="preserve"> TC "</w:instrText>
      </w:r>
      <w:bookmarkStart w:id="1470" w:name="_Toc516070175"/>
      <w:r w:rsidR="00452CBB" w:rsidRPr="00B47311">
        <w:rPr>
          <w:smallCaps/>
        </w:rPr>
        <w:instrText>.</w:instrText>
      </w:r>
      <w:r w:rsidR="00452CBB">
        <w:rPr>
          <w:smallCaps/>
        </w:rPr>
        <w:instrText>6</w:instrText>
      </w:r>
      <w:r w:rsidR="00452CBB" w:rsidRPr="00B47311">
        <w:rPr>
          <w:smallCaps/>
        </w:rPr>
        <w:tab/>
      </w:r>
      <w:r w:rsidR="00452CBB">
        <w:rPr>
          <w:smallCaps/>
        </w:rPr>
        <w:instrText>Safe Sport</w:instrText>
      </w:r>
      <w:r w:rsidR="00452CBB" w:rsidRPr="00B47311">
        <w:rPr>
          <w:smallCaps/>
        </w:rPr>
        <w:instrText xml:space="preserve"> Committee</w:instrText>
      </w:r>
      <w:bookmarkEnd w:id="1470"/>
      <w:r w:rsidR="00452CBB" w:rsidRPr="00B47311">
        <w:instrText xml:space="preserve">" \f C \l "3" </w:instrText>
      </w:r>
      <w:r w:rsidR="00452CBB" w:rsidRPr="00B47311">
        <w:rPr>
          <w:smallCaps/>
        </w:rPr>
        <w:fldChar w:fldCharType="end"/>
      </w:r>
      <w:r w:rsidRPr="00B47311">
        <w:rPr>
          <w:smallCaps/>
        </w:rPr>
        <w:t xml:space="preserve"> - </w:t>
      </w:r>
      <w:r w:rsidRPr="00B47311">
        <w:t xml:space="preserve">The purpose of the </w:t>
      </w:r>
      <w:r w:rsidR="00AD05B9">
        <w:t>MNSI</w:t>
      </w:r>
      <w:r w:rsidRPr="00B47311">
        <w:t xml:space="preserve"> Safe Sport Committee is to ensure implementation of the USA Swimming's Safe Sport policies, guidelines, educational programs, reporting and adjudication procedures which are intended to help provide as safe, healthy and positive environment as possible for all USA Swimming members. The Safe Sport Committee will:</w:t>
      </w:r>
    </w:p>
    <w:p w14:paraId="48D2BF0E" w14:textId="77777777" w:rsidR="00BE400A" w:rsidRPr="00B47311" w:rsidRDefault="00BE400A" w:rsidP="002D27DE">
      <w:pPr>
        <w:numPr>
          <w:ilvl w:val="3"/>
          <w:numId w:val="9"/>
        </w:numPr>
        <w:tabs>
          <w:tab w:val="left" w:pos="720"/>
          <w:tab w:val="left" w:pos="1440"/>
        </w:tabs>
      </w:pPr>
      <w:r w:rsidRPr="00B47311">
        <w:t>Coordinate and oversee the implementation of effective ongoing educational programs for all athlete members, their parents, coaches, volunteers and local clubs as provided by USA Swimming;</w:t>
      </w:r>
    </w:p>
    <w:p w14:paraId="57F865E2" w14:textId="789E1C6A" w:rsidR="00BE400A" w:rsidRPr="00B47311" w:rsidRDefault="00BE400A" w:rsidP="002D27DE">
      <w:pPr>
        <w:numPr>
          <w:ilvl w:val="3"/>
          <w:numId w:val="9"/>
        </w:numPr>
        <w:tabs>
          <w:tab w:val="left" w:pos="720"/>
          <w:tab w:val="left" w:pos="1440"/>
        </w:tabs>
      </w:pPr>
      <w:r w:rsidRPr="00B47311">
        <w:t xml:space="preserve">Be the primary contact for the club members in </w:t>
      </w:r>
      <w:r w:rsidR="00AD05B9">
        <w:t>MNSI</w:t>
      </w:r>
      <w:r w:rsidRPr="00B47311">
        <w:t xml:space="preserve"> to share information about what USA Swimming and other LSCs are doing regarding Safe Sport policies and programs; and to collect, develop and disseminate information on LSC best practices;</w:t>
      </w:r>
    </w:p>
    <w:p w14:paraId="6F697B38" w14:textId="77777777" w:rsidR="00BE400A" w:rsidRPr="00B47311" w:rsidRDefault="00BE400A" w:rsidP="002D27DE">
      <w:pPr>
        <w:numPr>
          <w:ilvl w:val="3"/>
          <w:numId w:val="9"/>
        </w:numPr>
        <w:tabs>
          <w:tab w:val="left" w:pos="720"/>
          <w:tab w:val="left" w:pos="1440"/>
        </w:tabs>
      </w:pPr>
      <w:r w:rsidRPr="00B47311">
        <w:t>Serve as an information resource for clubs by, among other things, helping to identify and connect them with local educational partners and resources;</w:t>
      </w:r>
    </w:p>
    <w:p w14:paraId="3CA917AB" w14:textId="77777777" w:rsidR="00BE400A" w:rsidRPr="00B47311" w:rsidRDefault="00BE400A" w:rsidP="002D27DE">
      <w:pPr>
        <w:numPr>
          <w:ilvl w:val="3"/>
          <w:numId w:val="9"/>
        </w:numPr>
        <w:tabs>
          <w:tab w:val="left" w:pos="720"/>
          <w:tab w:val="left" w:pos="1440"/>
        </w:tabs>
      </w:pPr>
      <w:r w:rsidRPr="00B47311">
        <w:t>Perform other functions as necessary in the fulfillment of USA Swimming's continuing efforts to foster safe, healthy and positive environments for all its members; and</w:t>
      </w:r>
    </w:p>
    <w:p w14:paraId="3DFDCC92" w14:textId="2DA93F79" w:rsidR="00BE400A" w:rsidRPr="00C32234" w:rsidRDefault="00BE400A" w:rsidP="00C32234">
      <w:pPr>
        <w:numPr>
          <w:ilvl w:val="3"/>
          <w:numId w:val="9"/>
        </w:numPr>
        <w:tabs>
          <w:tab w:val="left" w:pos="720"/>
          <w:tab w:val="left" w:pos="1440"/>
        </w:tabs>
      </w:pPr>
      <w:r w:rsidRPr="00B47311">
        <w:t>Be available to work on special projects, educational programs and assignments as needed</w:t>
      </w:r>
      <w:r w:rsidRPr="00C32234">
        <w:rPr>
          <w:smallCaps/>
        </w:rPr>
        <w:t>.</w:t>
      </w:r>
    </w:p>
    <w:p w14:paraId="7F00E13D" w14:textId="77777777" w:rsidR="00C32234" w:rsidRPr="00C32234" w:rsidRDefault="00C32234" w:rsidP="00393FE6">
      <w:pPr>
        <w:tabs>
          <w:tab w:val="left" w:pos="720"/>
          <w:tab w:val="left" w:pos="1440"/>
        </w:tabs>
        <w:ind w:left="2160"/>
        <w:rPr>
          <w:rFonts w:ascii="Arial" w:eastAsia="Arial" w:hAnsi="Arial" w:cs="Arial"/>
          <w:sz w:val="20"/>
          <w:lang w:bidi="en-US"/>
        </w:rPr>
      </w:pPr>
    </w:p>
    <w:p w14:paraId="18A6C870" w14:textId="30F6CE57" w:rsidR="00C32234" w:rsidRPr="00393FE6" w:rsidRDefault="00586D79" w:rsidP="00C32234">
      <w:pPr>
        <w:numPr>
          <w:ilvl w:val="0"/>
          <w:numId w:val="9"/>
        </w:numPr>
        <w:tabs>
          <w:tab w:val="left" w:pos="720"/>
          <w:tab w:val="left" w:pos="1440"/>
        </w:tabs>
        <w:rPr>
          <w:rFonts w:eastAsia="Arial"/>
          <w:smallCaps/>
          <w:lang w:bidi="en-US"/>
        </w:rPr>
      </w:pPr>
      <w:r>
        <w:rPr>
          <w:rFonts w:eastAsia="Arial"/>
          <w:smallCaps/>
          <w:lang w:bidi="en-US"/>
        </w:rPr>
        <w:t>Governance Committee</w:t>
      </w:r>
      <w:r w:rsidR="00F02A61" w:rsidRPr="00B47311">
        <w:rPr>
          <w:smallCaps/>
        </w:rPr>
        <w:fldChar w:fldCharType="begin"/>
      </w:r>
      <w:r w:rsidR="00F02A61" w:rsidRPr="00B47311">
        <w:instrText xml:space="preserve"> TC "</w:instrText>
      </w:r>
      <w:r w:rsidR="00F02A61">
        <w:instrText xml:space="preserve"> </w:instrText>
      </w:r>
      <w:bookmarkStart w:id="1471" w:name="_Toc516070176"/>
      <w:r w:rsidR="00F02A61">
        <w:instrText>.7</w:instrText>
      </w:r>
      <w:r w:rsidR="00F02A61" w:rsidRPr="00B47311">
        <w:rPr>
          <w:smallCaps/>
        </w:rPr>
        <w:tab/>
      </w:r>
      <w:r w:rsidR="00F02A61">
        <w:rPr>
          <w:smallCaps/>
        </w:rPr>
        <w:instrText xml:space="preserve">Governance </w:instrText>
      </w:r>
      <w:r w:rsidR="00F02A61" w:rsidRPr="00B47311">
        <w:rPr>
          <w:smallCaps/>
        </w:rPr>
        <w:instrText>Committee</w:instrText>
      </w:r>
      <w:bookmarkEnd w:id="1471"/>
      <w:r w:rsidR="00F02A61" w:rsidRPr="00B47311">
        <w:instrText xml:space="preserve">" \f C \l "3" </w:instrText>
      </w:r>
      <w:r w:rsidR="00F02A61" w:rsidRPr="00B47311">
        <w:rPr>
          <w:smallCaps/>
        </w:rPr>
        <w:fldChar w:fldCharType="end"/>
      </w:r>
      <w:r>
        <w:rPr>
          <w:rFonts w:eastAsia="Arial"/>
          <w:smallCaps/>
          <w:lang w:bidi="en-US"/>
        </w:rPr>
        <w:t xml:space="preserve"> - </w:t>
      </w:r>
    </w:p>
    <w:p w14:paraId="6796E389" w14:textId="77777777" w:rsidR="00C32234" w:rsidRPr="00393FE6" w:rsidRDefault="00C32234" w:rsidP="00393FE6">
      <w:pPr>
        <w:numPr>
          <w:ilvl w:val="4"/>
          <w:numId w:val="9"/>
        </w:numPr>
        <w:tabs>
          <w:tab w:val="left" w:pos="720"/>
          <w:tab w:val="left" w:pos="1440"/>
        </w:tabs>
        <w:ind w:left="2700"/>
        <w:rPr>
          <w:rFonts w:eastAsia="Arial"/>
          <w:lang w:bidi="en-US"/>
        </w:rPr>
      </w:pPr>
      <w:r w:rsidRPr="00393FE6">
        <w:rPr>
          <w:rFonts w:eastAsia="Arial"/>
          <w:szCs w:val="22"/>
          <w:lang w:bidi="en-US"/>
        </w:rPr>
        <w:t>CHAIR – The Chair shall be elected annually by the Governance Committee from among its own</w:t>
      </w:r>
      <w:r w:rsidRPr="00393FE6">
        <w:rPr>
          <w:rFonts w:eastAsia="Arial"/>
          <w:spacing w:val="-19"/>
          <w:szCs w:val="22"/>
          <w:lang w:bidi="en-US"/>
        </w:rPr>
        <w:t xml:space="preserve"> </w:t>
      </w:r>
      <w:r w:rsidRPr="00393FE6">
        <w:rPr>
          <w:rFonts w:eastAsia="Arial"/>
          <w:szCs w:val="22"/>
          <w:lang w:bidi="en-US"/>
        </w:rPr>
        <w:t>members</w:t>
      </w:r>
    </w:p>
    <w:p w14:paraId="3EEC6474" w14:textId="40535EA5" w:rsidR="00C32234" w:rsidRPr="00393FE6" w:rsidRDefault="00C32234" w:rsidP="00393FE6">
      <w:pPr>
        <w:numPr>
          <w:ilvl w:val="4"/>
          <w:numId w:val="9"/>
        </w:numPr>
        <w:tabs>
          <w:tab w:val="left" w:pos="720"/>
          <w:tab w:val="left" w:pos="1440"/>
        </w:tabs>
        <w:ind w:left="2700"/>
        <w:rPr>
          <w:rFonts w:eastAsia="Arial"/>
          <w:lang w:bidi="en-US"/>
        </w:rPr>
      </w:pPr>
      <w:r w:rsidRPr="00393FE6">
        <w:rPr>
          <w:rFonts w:eastAsia="Arial"/>
          <w:szCs w:val="22"/>
          <w:lang w:bidi="en-US"/>
        </w:rPr>
        <w:t xml:space="preserve">MEMBERS - The Governance Committee members shall be appointed by the General Chair with advice and consent of the Board of Directors. The Committee shall be comprised of five members with </w:t>
      </w:r>
      <w:proofErr w:type="gramStart"/>
      <w:r w:rsidRPr="00393FE6">
        <w:rPr>
          <w:rFonts w:eastAsia="Arial"/>
          <w:szCs w:val="22"/>
          <w:lang w:bidi="en-US"/>
        </w:rPr>
        <w:t>a sufficient number of</w:t>
      </w:r>
      <w:proofErr w:type="gramEnd"/>
      <w:r w:rsidRPr="00393FE6">
        <w:rPr>
          <w:rFonts w:eastAsia="Arial"/>
          <w:szCs w:val="22"/>
          <w:lang w:bidi="en-US"/>
        </w:rPr>
        <w:t xml:space="preserve"> athletes so as to constitute at least twenty percent (20%) of the voting membership of the Committee. </w:t>
      </w:r>
      <w:proofErr w:type="gramStart"/>
      <w:r w:rsidRPr="00393FE6">
        <w:rPr>
          <w:rFonts w:eastAsia="Arial"/>
          <w:szCs w:val="22"/>
          <w:lang w:bidi="en-US"/>
        </w:rPr>
        <w:t>Each</w:t>
      </w:r>
      <w:r>
        <w:rPr>
          <w:rFonts w:eastAsia="Arial"/>
          <w:szCs w:val="22"/>
          <w:lang w:bidi="en-US"/>
        </w:rPr>
        <w:t xml:space="preserve"> </w:t>
      </w:r>
      <w:r w:rsidRPr="00393FE6">
        <w:rPr>
          <w:rFonts w:eastAsia="Arial"/>
          <w:spacing w:val="-34"/>
          <w:szCs w:val="22"/>
          <w:lang w:bidi="en-US"/>
        </w:rPr>
        <w:t xml:space="preserve"> </w:t>
      </w:r>
      <w:r w:rsidRPr="00393FE6">
        <w:rPr>
          <w:rFonts w:eastAsia="Arial"/>
          <w:szCs w:val="22"/>
          <w:lang w:bidi="en-US"/>
        </w:rPr>
        <w:t>member</w:t>
      </w:r>
      <w:proofErr w:type="gramEnd"/>
      <w:r w:rsidRPr="00393FE6">
        <w:rPr>
          <w:rFonts w:eastAsia="Arial"/>
          <w:szCs w:val="22"/>
          <w:lang w:bidi="en-US"/>
        </w:rPr>
        <w:t xml:space="preserve"> shall serve a three-year term. Terms shall be staggered such that approximately one-third (1/3) of members are appointed each</w:t>
      </w:r>
      <w:r w:rsidRPr="00393FE6">
        <w:rPr>
          <w:rFonts w:eastAsia="Arial"/>
          <w:spacing w:val="2"/>
          <w:szCs w:val="22"/>
          <w:lang w:bidi="en-US"/>
        </w:rPr>
        <w:t xml:space="preserve"> </w:t>
      </w:r>
      <w:r w:rsidRPr="00393FE6">
        <w:rPr>
          <w:rFonts w:eastAsia="Arial"/>
          <w:szCs w:val="22"/>
          <w:lang w:bidi="en-US"/>
        </w:rPr>
        <w:t>year.</w:t>
      </w:r>
    </w:p>
    <w:p w14:paraId="4BCF5037" w14:textId="4585F3F2" w:rsidR="00C32234" w:rsidRPr="00393FE6" w:rsidRDefault="00C32234" w:rsidP="00393FE6">
      <w:pPr>
        <w:numPr>
          <w:ilvl w:val="4"/>
          <w:numId w:val="9"/>
        </w:numPr>
        <w:tabs>
          <w:tab w:val="left" w:pos="720"/>
          <w:tab w:val="left" w:pos="1440"/>
        </w:tabs>
        <w:ind w:left="2700"/>
        <w:rPr>
          <w:rFonts w:eastAsia="Arial"/>
          <w:lang w:bidi="en-US"/>
        </w:rPr>
      </w:pPr>
      <w:r w:rsidRPr="00393FE6">
        <w:rPr>
          <w:rFonts w:eastAsia="Arial"/>
          <w:szCs w:val="22"/>
          <w:lang w:bidi="en-US"/>
        </w:rPr>
        <w:lastRenderedPageBreak/>
        <w:t>DUTIES– It shall be the duty of the Governance Committee</w:t>
      </w:r>
      <w:r w:rsidRPr="00393FE6">
        <w:rPr>
          <w:rFonts w:eastAsia="Arial"/>
          <w:spacing w:val="-10"/>
          <w:szCs w:val="22"/>
          <w:lang w:bidi="en-US"/>
        </w:rPr>
        <w:t xml:space="preserve"> </w:t>
      </w:r>
      <w:r w:rsidRPr="00393FE6">
        <w:rPr>
          <w:rFonts w:eastAsia="Arial"/>
          <w:szCs w:val="22"/>
          <w:lang w:bidi="en-US"/>
        </w:rPr>
        <w:t>to:</w:t>
      </w:r>
    </w:p>
    <w:p w14:paraId="569F9A43" w14:textId="12708D85" w:rsidR="00C32234" w:rsidRPr="00393FE6" w:rsidRDefault="00C32234" w:rsidP="00393FE6">
      <w:pPr>
        <w:widowControl w:val="0"/>
        <w:numPr>
          <w:ilvl w:val="0"/>
          <w:numId w:val="11"/>
        </w:numPr>
        <w:tabs>
          <w:tab w:val="left" w:pos="500"/>
        </w:tabs>
        <w:autoSpaceDE w:val="0"/>
        <w:autoSpaceDN w:val="0"/>
        <w:ind w:left="3330" w:hanging="450"/>
        <w:rPr>
          <w:rFonts w:eastAsia="Arial"/>
          <w:szCs w:val="22"/>
          <w:lang w:bidi="en-US"/>
        </w:rPr>
      </w:pPr>
      <w:r w:rsidRPr="00393FE6">
        <w:rPr>
          <w:rFonts w:eastAsia="Arial"/>
          <w:szCs w:val="22"/>
          <w:lang w:bidi="en-US"/>
        </w:rPr>
        <w:t>Assist in periodic evaluation of the mission and vision statements</w:t>
      </w:r>
      <w:r w:rsidR="00EE356C">
        <w:rPr>
          <w:rFonts w:eastAsia="Arial"/>
          <w:szCs w:val="22"/>
          <w:lang w:bidi="en-US"/>
        </w:rPr>
        <w:t xml:space="preserve"> </w:t>
      </w:r>
      <w:r w:rsidRPr="00393FE6">
        <w:rPr>
          <w:rFonts w:eastAsia="Arial"/>
          <w:szCs w:val="22"/>
          <w:lang w:bidi="en-US"/>
        </w:rPr>
        <w:t>and the Bylaws of</w:t>
      </w:r>
      <w:r w:rsidRPr="00393FE6">
        <w:rPr>
          <w:rFonts w:eastAsia="Arial"/>
          <w:spacing w:val="1"/>
          <w:szCs w:val="22"/>
          <w:lang w:bidi="en-US"/>
        </w:rPr>
        <w:t xml:space="preserve"> </w:t>
      </w:r>
      <w:r w:rsidRPr="00393FE6">
        <w:rPr>
          <w:rFonts w:eastAsia="Arial"/>
          <w:szCs w:val="22"/>
          <w:lang w:bidi="en-US"/>
        </w:rPr>
        <w:t>MSI;</w:t>
      </w:r>
    </w:p>
    <w:p w14:paraId="43EDE551" w14:textId="5962B476" w:rsidR="00C32234" w:rsidRPr="00393FE6" w:rsidRDefault="00C32234" w:rsidP="00393FE6">
      <w:pPr>
        <w:widowControl w:val="0"/>
        <w:numPr>
          <w:ilvl w:val="0"/>
          <w:numId w:val="11"/>
        </w:numPr>
        <w:tabs>
          <w:tab w:val="left" w:pos="500"/>
        </w:tabs>
        <w:autoSpaceDE w:val="0"/>
        <w:autoSpaceDN w:val="0"/>
        <w:spacing w:before="1"/>
        <w:ind w:left="3330" w:right="697" w:hanging="450"/>
        <w:rPr>
          <w:rFonts w:eastAsia="Arial"/>
          <w:szCs w:val="22"/>
          <w:lang w:bidi="en-US"/>
        </w:rPr>
      </w:pPr>
      <w:r w:rsidRPr="00393FE6">
        <w:rPr>
          <w:rFonts w:eastAsia="Arial"/>
          <w:szCs w:val="22"/>
          <w:lang w:bidi="en-US"/>
        </w:rPr>
        <w:t xml:space="preserve">Aid in the development of operating policies regarding conflict of interest (Board and staff), </w:t>
      </w:r>
      <w:proofErr w:type="gramStart"/>
      <w:r w:rsidRPr="00393FE6">
        <w:rPr>
          <w:rFonts w:eastAsia="Arial"/>
          <w:szCs w:val="22"/>
          <w:lang w:bidi="en-US"/>
        </w:rPr>
        <w:t>document</w:t>
      </w:r>
      <w:r w:rsidRPr="00393FE6">
        <w:rPr>
          <w:rFonts w:eastAsia="Arial"/>
          <w:spacing w:val="-35"/>
          <w:szCs w:val="22"/>
          <w:lang w:bidi="en-US"/>
        </w:rPr>
        <w:t xml:space="preserve"> </w:t>
      </w:r>
      <w:r>
        <w:rPr>
          <w:rFonts w:eastAsia="Arial"/>
          <w:spacing w:val="-35"/>
          <w:szCs w:val="22"/>
          <w:lang w:bidi="en-US"/>
        </w:rPr>
        <w:t xml:space="preserve"> </w:t>
      </w:r>
      <w:r w:rsidRPr="00393FE6">
        <w:rPr>
          <w:rFonts w:eastAsia="Arial"/>
          <w:szCs w:val="22"/>
          <w:lang w:bidi="en-US"/>
        </w:rPr>
        <w:t>retention</w:t>
      </w:r>
      <w:proofErr w:type="gramEnd"/>
      <w:r w:rsidRPr="00393FE6">
        <w:rPr>
          <w:rFonts w:eastAsia="Arial"/>
          <w:szCs w:val="22"/>
          <w:lang w:bidi="en-US"/>
        </w:rPr>
        <w:t>, ethics, whistle-blower, procurement, contract review, grievance and other employment-related practices,</w:t>
      </w:r>
      <w:r w:rsidRPr="00393FE6">
        <w:rPr>
          <w:rFonts w:eastAsia="Arial"/>
          <w:spacing w:val="-19"/>
          <w:szCs w:val="22"/>
          <w:lang w:bidi="en-US"/>
        </w:rPr>
        <w:t xml:space="preserve"> </w:t>
      </w:r>
      <w:r w:rsidRPr="00393FE6">
        <w:rPr>
          <w:rFonts w:eastAsia="Arial"/>
          <w:szCs w:val="22"/>
          <w:lang w:bidi="en-US"/>
        </w:rPr>
        <w:t>etc.;</w:t>
      </w:r>
    </w:p>
    <w:p w14:paraId="18831A43" w14:textId="77777777" w:rsidR="00C32234" w:rsidRPr="00393FE6" w:rsidRDefault="00C32234" w:rsidP="00393FE6">
      <w:pPr>
        <w:widowControl w:val="0"/>
        <w:numPr>
          <w:ilvl w:val="0"/>
          <w:numId w:val="11"/>
        </w:numPr>
        <w:tabs>
          <w:tab w:val="left" w:pos="500"/>
        </w:tabs>
        <w:autoSpaceDE w:val="0"/>
        <w:autoSpaceDN w:val="0"/>
        <w:spacing w:before="1"/>
        <w:ind w:left="3330" w:hanging="450"/>
        <w:rPr>
          <w:rFonts w:eastAsia="Arial"/>
          <w:szCs w:val="22"/>
          <w:lang w:bidi="en-US"/>
        </w:rPr>
      </w:pPr>
      <w:r w:rsidRPr="00393FE6">
        <w:rPr>
          <w:rFonts w:eastAsia="Arial"/>
          <w:szCs w:val="22"/>
          <w:lang w:bidi="en-US"/>
        </w:rPr>
        <w:t>Aid in the development of personnel practices procedure including job descriptions and annual review of</w:t>
      </w:r>
      <w:r w:rsidRPr="00393FE6">
        <w:rPr>
          <w:rFonts w:eastAsia="Arial"/>
          <w:spacing w:val="-20"/>
          <w:szCs w:val="22"/>
          <w:lang w:bidi="en-US"/>
        </w:rPr>
        <w:t xml:space="preserve"> </w:t>
      </w:r>
      <w:r w:rsidRPr="00393FE6">
        <w:rPr>
          <w:rFonts w:eastAsia="Arial"/>
          <w:szCs w:val="22"/>
          <w:lang w:bidi="en-US"/>
        </w:rPr>
        <w:t>staff;</w:t>
      </w:r>
    </w:p>
    <w:p w14:paraId="78933AE7" w14:textId="77777777" w:rsidR="00C32234" w:rsidRPr="00393FE6" w:rsidRDefault="00C32234" w:rsidP="00393FE6">
      <w:pPr>
        <w:widowControl w:val="0"/>
        <w:numPr>
          <w:ilvl w:val="0"/>
          <w:numId w:val="11"/>
        </w:numPr>
        <w:tabs>
          <w:tab w:val="left" w:pos="500"/>
        </w:tabs>
        <w:autoSpaceDE w:val="0"/>
        <w:autoSpaceDN w:val="0"/>
        <w:spacing w:before="1"/>
        <w:ind w:left="3330" w:hanging="450"/>
        <w:rPr>
          <w:rFonts w:eastAsia="Arial"/>
          <w:szCs w:val="22"/>
          <w:lang w:bidi="en-US"/>
        </w:rPr>
      </w:pPr>
      <w:r w:rsidRPr="00393FE6">
        <w:rPr>
          <w:rFonts w:eastAsia="Arial"/>
          <w:szCs w:val="22"/>
          <w:lang w:bidi="en-US"/>
        </w:rPr>
        <w:t>Assist in shaping the Board’s agenda based on the strategic</w:t>
      </w:r>
      <w:r w:rsidRPr="00393FE6">
        <w:rPr>
          <w:rFonts w:eastAsia="Arial"/>
          <w:spacing w:val="-7"/>
          <w:szCs w:val="22"/>
          <w:lang w:bidi="en-US"/>
        </w:rPr>
        <w:t xml:space="preserve"> </w:t>
      </w:r>
      <w:r w:rsidRPr="00393FE6">
        <w:rPr>
          <w:rFonts w:eastAsia="Arial"/>
          <w:szCs w:val="22"/>
          <w:lang w:bidi="en-US"/>
        </w:rPr>
        <w:t>plan;</w:t>
      </w:r>
    </w:p>
    <w:p w14:paraId="4347A375" w14:textId="77777777" w:rsidR="00C32234" w:rsidRPr="00393FE6" w:rsidRDefault="00C32234" w:rsidP="00393FE6">
      <w:pPr>
        <w:widowControl w:val="0"/>
        <w:numPr>
          <w:ilvl w:val="0"/>
          <w:numId w:val="11"/>
        </w:numPr>
        <w:tabs>
          <w:tab w:val="left" w:pos="500"/>
        </w:tabs>
        <w:autoSpaceDE w:val="0"/>
        <w:autoSpaceDN w:val="0"/>
        <w:spacing w:line="229" w:lineRule="exact"/>
        <w:ind w:left="3330" w:hanging="450"/>
        <w:rPr>
          <w:rFonts w:eastAsia="Arial"/>
          <w:szCs w:val="22"/>
          <w:lang w:bidi="en-US"/>
        </w:rPr>
      </w:pPr>
      <w:r w:rsidRPr="00393FE6">
        <w:rPr>
          <w:rFonts w:eastAsia="Arial"/>
          <w:szCs w:val="22"/>
          <w:lang w:bidi="en-US"/>
        </w:rPr>
        <w:t>Aid in the development of expectations and processes for accountability of Board</w:t>
      </w:r>
      <w:r w:rsidRPr="00393FE6">
        <w:rPr>
          <w:rFonts w:eastAsia="Arial"/>
          <w:spacing w:val="-5"/>
          <w:szCs w:val="22"/>
          <w:lang w:bidi="en-US"/>
        </w:rPr>
        <w:t xml:space="preserve"> </w:t>
      </w:r>
      <w:r w:rsidRPr="00393FE6">
        <w:rPr>
          <w:rFonts w:eastAsia="Arial"/>
          <w:szCs w:val="22"/>
          <w:lang w:bidi="en-US"/>
        </w:rPr>
        <w:t>members;</w:t>
      </w:r>
    </w:p>
    <w:p w14:paraId="2E569CF1" w14:textId="77777777" w:rsidR="00C32234" w:rsidRPr="00393FE6" w:rsidRDefault="00C32234" w:rsidP="00393FE6">
      <w:pPr>
        <w:widowControl w:val="0"/>
        <w:numPr>
          <w:ilvl w:val="0"/>
          <w:numId w:val="11"/>
        </w:numPr>
        <w:tabs>
          <w:tab w:val="left" w:pos="500"/>
        </w:tabs>
        <w:autoSpaceDE w:val="0"/>
        <w:autoSpaceDN w:val="0"/>
        <w:spacing w:line="229" w:lineRule="exact"/>
        <w:ind w:left="3330" w:hanging="450"/>
        <w:rPr>
          <w:rFonts w:eastAsia="Arial"/>
          <w:szCs w:val="22"/>
          <w:lang w:bidi="en-US"/>
        </w:rPr>
      </w:pPr>
      <w:r w:rsidRPr="00393FE6">
        <w:rPr>
          <w:rFonts w:eastAsia="Arial"/>
          <w:szCs w:val="22"/>
          <w:lang w:bidi="en-US"/>
        </w:rPr>
        <w:t>Develop criteria for the qualities and required characteristics of Board</w:t>
      </w:r>
      <w:r w:rsidRPr="00393FE6">
        <w:rPr>
          <w:rFonts w:eastAsia="Arial"/>
          <w:spacing w:val="-4"/>
          <w:szCs w:val="22"/>
          <w:lang w:bidi="en-US"/>
        </w:rPr>
        <w:t xml:space="preserve"> </w:t>
      </w:r>
      <w:r w:rsidRPr="00393FE6">
        <w:rPr>
          <w:rFonts w:eastAsia="Arial"/>
          <w:szCs w:val="22"/>
          <w:lang w:bidi="en-US"/>
        </w:rPr>
        <w:t>officers;</w:t>
      </w:r>
    </w:p>
    <w:p w14:paraId="4BCF906F" w14:textId="77777777" w:rsidR="00C32234" w:rsidRPr="00393FE6" w:rsidRDefault="00C32234" w:rsidP="00393FE6">
      <w:pPr>
        <w:widowControl w:val="0"/>
        <w:numPr>
          <w:ilvl w:val="0"/>
          <w:numId w:val="11"/>
        </w:numPr>
        <w:tabs>
          <w:tab w:val="left" w:pos="500"/>
        </w:tabs>
        <w:autoSpaceDE w:val="0"/>
        <w:autoSpaceDN w:val="0"/>
        <w:ind w:left="3330" w:right="181" w:hanging="450"/>
        <w:rPr>
          <w:rFonts w:eastAsia="Arial"/>
          <w:szCs w:val="22"/>
          <w:lang w:bidi="en-US"/>
        </w:rPr>
      </w:pPr>
      <w:r w:rsidRPr="00393FE6">
        <w:rPr>
          <w:rFonts w:eastAsia="Arial"/>
          <w:szCs w:val="22"/>
          <w:lang w:bidi="en-US"/>
        </w:rPr>
        <w:t>Lead</w:t>
      </w:r>
      <w:r w:rsidRPr="00393FE6">
        <w:rPr>
          <w:rFonts w:eastAsia="Arial"/>
          <w:spacing w:val="-2"/>
          <w:szCs w:val="22"/>
          <w:lang w:bidi="en-US"/>
        </w:rPr>
        <w:t xml:space="preserve"> </w:t>
      </w:r>
      <w:r w:rsidRPr="00393FE6">
        <w:rPr>
          <w:rFonts w:eastAsia="Arial"/>
          <w:szCs w:val="22"/>
          <w:lang w:bidi="en-US"/>
        </w:rPr>
        <w:t>Board</w:t>
      </w:r>
      <w:r w:rsidRPr="00393FE6">
        <w:rPr>
          <w:rFonts w:eastAsia="Arial"/>
          <w:spacing w:val="-4"/>
          <w:szCs w:val="22"/>
          <w:lang w:bidi="en-US"/>
        </w:rPr>
        <w:t xml:space="preserve"> </w:t>
      </w:r>
      <w:r w:rsidRPr="00393FE6">
        <w:rPr>
          <w:rFonts w:eastAsia="Arial"/>
          <w:szCs w:val="22"/>
          <w:lang w:bidi="en-US"/>
        </w:rPr>
        <w:t>succession</w:t>
      </w:r>
      <w:r w:rsidRPr="00393FE6">
        <w:rPr>
          <w:rFonts w:eastAsia="Arial"/>
          <w:spacing w:val="-2"/>
          <w:szCs w:val="22"/>
          <w:lang w:bidi="en-US"/>
        </w:rPr>
        <w:t xml:space="preserve"> </w:t>
      </w:r>
      <w:r w:rsidRPr="00393FE6">
        <w:rPr>
          <w:rFonts w:eastAsia="Arial"/>
          <w:szCs w:val="22"/>
          <w:lang w:bidi="en-US"/>
        </w:rPr>
        <w:t>planning</w:t>
      </w:r>
      <w:r w:rsidRPr="00393FE6">
        <w:rPr>
          <w:rFonts w:eastAsia="Arial"/>
          <w:spacing w:val="-4"/>
          <w:szCs w:val="22"/>
          <w:lang w:bidi="en-US"/>
        </w:rPr>
        <w:t xml:space="preserve"> </w:t>
      </w:r>
      <w:r w:rsidRPr="00393FE6">
        <w:rPr>
          <w:rFonts w:eastAsia="Arial"/>
          <w:szCs w:val="22"/>
          <w:lang w:bidi="en-US"/>
        </w:rPr>
        <w:t>by</w:t>
      </w:r>
      <w:r w:rsidRPr="00393FE6">
        <w:rPr>
          <w:rFonts w:eastAsia="Arial"/>
          <w:spacing w:val="-5"/>
          <w:szCs w:val="22"/>
          <w:lang w:bidi="en-US"/>
        </w:rPr>
        <w:t xml:space="preserve"> </w:t>
      </w:r>
      <w:r w:rsidRPr="00393FE6">
        <w:rPr>
          <w:rFonts w:eastAsia="Arial"/>
          <w:szCs w:val="22"/>
          <w:lang w:bidi="en-US"/>
        </w:rPr>
        <w:t>working</w:t>
      </w:r>
      <w:r w:rsidRPr="00393FE6">
        <w:rPr>
          <w:rFonts w:eastAsia="Arial"/>
          <w:spacing w:val="-2"/>
          <w:szCs w:val="22"/>
          <w:lang w:bidi="en-US"/>
        </w:rPr>
        <w:t xml:space="preserve"> </w:t>
      </w:r>
      <w:r w:rsidRPr="00393FE6">
        <w:rPr>
          <w:rFonts w:eastAsia="Arial"/>
          <w:szCs w:val="22"/>
          <w:lang w:bidi="en-US"/>
        </w:rPr>
        <w:t>with</w:t>
      </w:r>
      <w:r w:rsidRPr="00393FE6">
        <w:rPr>
          <w:rFonts w:eastAsia="Arial"/>
          <w:spacing w:val="-4"/>
          <w:szCs w:val="22"/>
          <w:lang w:bidi="en-US"/>
        </w:rPr>
        <w:t xml:space="preserve"> </w:t>
      </w:r>
      <w:r w:rsidRPr="00393FE6">
        <w:rPr>
          <w:rFonts w:eastAsia="Arial"/>
          <w:szCs w:val="22"/>
          <w:lang w:bidi="en-US"/>
        </w:rPr>
        <w:t>the</w:t>
      </w:r>
      <w:r w:rsidRPr="00393FE6">
        <w:rPr>
          <w:rFonts w:eastAsia="Arial"/>
          <w:spacing w:val="-4"/>
          <w:szCs w:val="22"/>
          <w:lang w:bidi="en-US"/>
        </w:rPr>
        <w:t xml:space="preserve"> </w:t>
      </w:r>
      <w:r w:rsidRPr="00393FE6">
        <w:rPr>
          <w:rFonts w:eastAsia="Arial"/>
          <w:szCs w:val="22"/>
          <w:lang w:bidi="en-US"/>
        </w:rPr>
        <w:t>Nominating</w:t>
      </w:r>
      <w:r w:rsidRPr="00393FE6">
        <w:rPr>
          <w:rFonts w:eastAsia="Arial"/>
          <w:spacing w:val="-2"/>
          <w:szCs w:val="22"/>
          <w:lang w:bidi="en-US"/>
        </w:rPr>
        <w:t xml:space="preserve"> </w:t>
      </w:r>
      <w:r w:rsidRPr="00393FE6">
        <w:rPr>
          <w:rFonts w:eastAsia="Arial"/>
          <w:szCs w:val="22"/>
          <w:lang w:bidi="en-US"/>
        </w:rPr>
        <w:t>Committee</w:t>
      </w:r>
      <w:r w:rsidRPr="00393FE6">
        <w:rPr>
          <w:rFonts w:eastAsia="Arial"/>
          <w:spacing w:val="-4"/>
          <w:szCs w:val="22"/>
          <w:lang w:bidi="en-US"/>
        </w:rPr>
        <w:t xml:space="preserve"> </w:t>
      </w:r>
      <w:r w:rsidRPr="00393FE6">
        <w:rPr>
          <w:rFonts w:eastAsia="Arial"/>
          <w:szCs w:val="22"/>
          <w:lang w:bidi="en-US"/>
        </w:rPr>
        <w:t>to</w:t>
      </w:r>
      <w:r w:rsidRPr="00393FE6">
        <w:rPr>
          <w:rFonts w:eastAsia="Arial"/>
          <w:spacing w:val="-2"/>
          <w:szCs w:val="22"/>
          <w:lang w:bidi="en-US"/>
        </w:rPr>
        <w:t xml:space="preserve"> </w:t>
      </w:r>
      <w:r w:rsidRPr="00393FE6">
        <w:rPr>
          <w:rFonts w:eastAsia="Arial"/>
          <w:szCs w:val="22"/>
          <w:lang w:bidi="en-US"/>
        </w:rPr>
        <w:t>assess</w:t>
      </w:r>
      <w:r w:rsidRPr="00393FE6">
        <w:rPr>
          <w:rFonts w:eastAsia="Arial"/>
          <w:spacing w:val="-3"/>
          <w:szCs w:val="22"/>
          <w:lang w:bidi="en-US"/>
        </w:rPr>
        <w:t xml:space="preserve"> </w:t>
      </w:r>
      <w:r w:rsidRPr="00393FE6">
        <w:rPr>
          <w:rFonts w:eastAsia="Arial"/>
          <w:szCs w:val="22"/>
          <w:lang w:bidi="en-US"/>
        </w:rPr>
        <w:t>current</w:t>
      </w:r>
      <w:r w:rsidRPr="00393FE6">
        <w:rPr>
          <w:rFonts w:eastAsia="Arial"/>
          <w:spacing w:val="-4"/>
          <w:szCs w:val="22"/>
          <w:lang w:bidi="en-US"/>
        </w:rPr>
        <w:t xml:space="preserve"> </w:t>
      </w:r>
      <w:r w:rsidRPr="00393FE6">
        <w:rPr>
          <w:rFonts w:eastAsia="Arial"/>
          <w:szCs w:val="22"/>
          <w:lang w:bidi="en-US"/>
        </w:rPr>
        <w:t>and</w:t>
      </w:r>
      <w:r w:rsidRPr="00393FE6">
        <w:rPr>
          <w:rFonts w:eastAsia="Arial"/>
          <w:spacing w:val="-2"/>
          <w:szCs w:val="22"/>
          <w:lang w:bidi="en-US"/>
        </w:rPr>
        <w:t xml:space="preserve"> </w:t>
      </w:r>
      <w:r w:rsidRPr="00393FE6">
        <w:rPr>
          <w:rFonts w:eastAsia="Arial"/>
          <w:szCs w:val="22"/>
          <w:lang w:bidi="en-US"/>
        </w:rPr>
        <w:t>anticipated</w:t>
      </w:r>
      <w:r w:rsidRPr="00393FE6">
        <w:rPr>
          <w:rFonts w:eastAsia="Arial"/>
          <w:spacing w:val="-4"/>
          <w:szCs w:val="22"/>
          <w:lang w:bidi="en-US"/>
        </w:rPr>
        <w:t xml:space="preserve"> </w:t>
      </w:r>
      <w:r w:rsidRPr="00393FE6">
        <w:rPr>
          <w:rFonts w:eastAsia="Arial"/>
          <w:szCs w:val="22"/>
          <w:lang w:bidi="en-US"/>
        </w:rPr>
        <w:t>needs for Board</w:t>
      </w:r>
      <w:r w:rsidRPr="00393FE6">
        <w:rPr>
          <w:rFonts w:eastAsia="Arial"/>
          <w:spacing w:val="-3"/>
          <w:szCs w:val="22"/>
          <w:lang w:bidi="en-US"/>
        </w:rPr>
        <w:t xml:space="preserve"> </w:t>
      </w:r>
      <w:r w:rsidRPr="00393FE6">
        <w:rPr>
          <w:rFonts w:eastAsia="Arial"/>
          <w:szCs w:val="22"/>
          <w:lang w:bidi="en-US"/>
        </w:rPr>
        <w:t>composition;</w:t>
      </w:r>
    </w:p>
    <w:p w14:paraId="74E4C5B7" w14:textId="77777777" w:rsidR="00C32234" w:rsidRPr="00393FE6" w:rsidRDefault="00C32234" w:rsidP="00393FE6">
      <w:pPr>
        <w:widowControl w:val="0"/>
        <w:numPr>
          <w:ilvl w:val="0"/>
          <w:numId w:val="11"/>
        </w:numPr>
        <w:tabs>
          <w:tab w:val="left" w:pos="500"/>
        </w:tabs>
        <w:autoSpaceDE w:val="0"/>
        <w:autoSpaceDN w:val="0"/>
        <w:spacing w:before="1"/>
        <w:ind w:left="3330" w:hanging="450"/>
        <w:rPr>
          <w:rFonts w:eastAsia="Arial"/>
          <w:szCs w:val="22"/>
          <w:lang w:bidi="en-US"/>
        </w:rPr>
      </w:pPr>
      <w:r w:rsidRPr="00393FE6">
        <w:rPr>
          <w:rFonts w:eastAsia="Arial"/>
          <w:szCs w:val="22"/>
          <w:lang w:bidi="en-US"/>
        </w:rPr>
        <w:t>Design and implement Board orientation and an ongoing program of Board education and development;</w:t>
      </w:r>
      <w:r w:rsidRPr="00393FE6">
        <w:rPr>
          <w:rFonts w:eastAsia="Arial"/>
          <w:spacing w:val="-12"/>
          <w:szCs w:val="22"/>
          <w:lang w:bidi="en-US"/>
        </w:rPr>
        <w:t xml:space="preserve"> </w:t>
      </w:r>
      <w:r w:rsidRPr="00393FE6">
        <w:rPr>
          <w:rFonts w:eastAsia="Arial"/>
          <w:szCs w:val="22"/>
          <w:lang w:bidi="en-US"/>
        </w:rPr>
        <w:t>and</w:t>
      </w:r>
    </w:p>
    <w:p w14:paraId="0782040E" w14:textId="77777777" w:rsidR="00C32234" w:rsidRPr="00393FE6" w:rsidRDefault="00C32234" w:rsidP="00393FE6">
      <w:pPr>
        <w:widowControl w:val="0"/>
        <w:numPr>
          <w:ilvl w:val="0"/>
          <w:numId w:val="11"/>
        </w:numPr>
        <w:tabs>
          <w:tab w:val="left" w:pos="500"/>
        </w:tabs>
        <w:autoSpaceDE w:val="0"/>
        <w:autoSpaceDN w:val="0"/>
        <w:spacing w:before="1"/>
        <w:ind w:left="3330" w:right="1244" w:hanging="450"/>
        <w:rPr>
          <w:rFonts w:eastAsia="Arial"/>
          <w:szCs w:val="22"/>
          <w:lang w:bidi="en-US"/>
        </w:rPr>
      </w:pPr>
      <w:r w:rsidRPr="00393FE6">
        <w:rPr>
          <w:rFonts w:eastAsia="Arial"/>
          <w:szCs w:val="22"/>
          <w:lang w:bidi="en-US"/>
        </w:rPr>
        <w:t>Lead</w:t>
      </w:r>
      <w:r w:rsidRPr="00393FE6">
        <w:rPr>
          <w:rFonts w:eastAsia="Arial"/>
          <w:spacing w:val="-3"/>
          <w:szCs w:val="22"/>
          <w:lang w:bidi="en-US"/>
        </w:rPr>
        <w:t xml:space="preserve"> </w:t>
      </w:r>
      <w:r w:rsidRPr="00393FE6">
        <w:rPr>
          <w:rFonts w:eastAsia="Arial"/>
          <w:szCs w:val="22"/>
          <w:lang w:bidi="en-US"/>
        </w:rPr>
        <w:t>periodic</w:t>
      </w:r>
      <w:r w:rsidRPr="00393FE6">
        <w:rPr>
          <w:rFonts w:eastAsia="Arial"/>
          <w:spacing w:val="-4"/>
          <w:szCs w:val="22"/>
          <w:lang w:bidi="en-US"/>
        </w:rPr>
        <w:t xml:space="preserve"> </w:t>
      </w:r>
      <w:r w:rsidRPr="00393FE6">
        <w:rPr>
          <w:rFonts w:eastAsia="Arial"/>
          <w:szCs w:val="22"/>
          <w:lang w:bidi="en-US"/>
        </w:rPr>
        <w:t>assessment</w:t>
      </w:r>
      <w:r w:rsidRPr="00393FE6">
        <w:rPr>
          <w:rFonts w:eastAsia="Arial"/>
          <w:spacing w:val="-5"/>
          <w:szCs w:val="22"/>
          <w:lang w:bidi="en-US"/>
        </w:rPr>
        <w:t xml:space="preserve"> </w:t>
      </w:r>
      <w:r w:rsidRPr="00393FE6">
        <w:rPr>
          <w:rFonts w:eastAsia="Arial"/>
          <w:szCs w:val="22"/>
          <w:lang w:bidi="en-US"/>
        </w:rPr>
        <w:t>of</w:t>
      </w:r>
      <w:r w:rsidRPr="00393FE6">
        <w:rPr>
          <w:rFonts w:eastAsia="Arial"/>
          <w:spacing w:val="-3"/>
          <w:szCs w:val="22"/>
          <w:lang w:bidi="en-US"/>
        </w:rPr>
        <w:t xml:space="preserve"> </w:t>
      </w:r>
      <w:r w:rsidRPr="00393FE6">
        <w:rPr>
          <w:rFonts w:eastAsia="Arial"/>
          <w:szCs w:val="22"/>
          <w:lang w:bidi="en-US"/>
        </w:rPr>
        <w:t>the</w:t>
      </w:r>
      <w:r w:rsidRPr="00393FE6">
        <w:rPr>
          <w:rFonts w:eastAsia="Arial"/>
          <w:spacing w:val="-5"/>
          <w:szCs w:val="22"/>
          <w:lang w:bidi="en-US"/>
        </w:rPr>
        <w:t xml:space="preserve"> </w:t>
      </w:r>
      <w:r w:rsidRPr="00393FE6">
        <w:rPr>
          <w:rFonts w:eastAsia="Arial"/>
          <w:szCs w:val="22"/>
          <w:lang w:bidi="en-US"/>
        </w:rPr>
        <w:t>Board’s</w:t>
      </w:r>
      <w:r w:rsidRPr="00393FE6">
        <w:rPr>
          <w:rFonts w:eastAsia="Arial"/>
          <w:spacing w:val="-4"/>
          <w:szCs w:val="22"/>
          <w:lang w:bidi="en-US"/>
        </w:rPr>
        <w:t xml:space="preserve"> </w:t>
      </w:r>
      <w:r w:rsidRPr="00393FE6">
        <w:rPr>
          <w:rFonts w:eastAsia="Arial"/>
          <w:szCs w:val="22"/>
          <w:lang w:bidi="en-US"/>
        </w:rPr>
        <w:t>performance</w:t>
      </w:r>
      <w:r w:rsidRPr="00393FE6">
        <w:rPr>
          <w:rFonts w:eastAsia="Arial"/>
          <w:spacing w:val="-8"/>
          <w:szCs w:val="22"/>
          <w:lang w:bidi="en-US"/>
        </w:rPr>
        <w:t xml:space="preserve"> </w:t>
      </w:r>
      <w:r w:rsidRPr="00393FE6">
        <w:rPr>
          <w:rFonts w:eastAsia="Arial"/>
          <w:szCs w:val="22"/>
          <w:lang w:bidi="en-US"/>
        </w:rPr>
        <w:t>(</w:t>
      </w:r>
      <w:proofErr w:type="gramStart"/>
      <w:r w:rsidRPr="00393FE6">
        <w:rPr>
          <w:rFonts w:eastAsia="Arial"/>
          <w:szCs w:val="22"/>
          <w:lang w:bidi="en-US"/>
        </w:rPr>
        <w:t>as</w:t>
      </w:r>
      <w:r w:rsidRPr="00393FE6">
        <w:rPr>
          <w:rFonts w:eastAsia="Arial"/>
          <w:spacing w:val="-4"/>
          <w:szCs w:val="22"/>
          <w:lang w:bidi="en-US"/>
        </w:rPr>
        <w:t xml:space="preserve"> </w:t>
      </w:r>
      <w:r w:rsidRPr="00393FE6">
        <w:rPr>
          <w:rFonts w:eastAsia="Arial"/>
          <w:szCs w:val="22"/>
          <w:lang w:bidi="en-US"/>
        </w:rPr>
        <w:t>a</w:t>
      </w:r>
      <w:r w:rsidRPr="00393FE6">
        <w:rPr>
          <w:rFonts w:eastAsia="Arial"/>
          <w:spacing w:val="-3"/>
          <w:szCs w:val="22"/>
          <w:lang w:bidi="en-US"/>
        </w:rPr>
        <w:t xml:space="preserve"> </w:t>
      </w:r>
      <w:r w:rsidRPr="00393FE6">
        <w:rPr>
          <w:rFonts w:eastAsia="Arial"/>
          <w:szCs w:val="22"/>
          <w:lang w:bidi="en-US"/>
        </w:rPr>
        <w:t>whole</w:t>
      </w:r>
      <w:r w:rsidRPr="00393FE6">
        <w:rPr>
          <w:rFonts w:eastAsia="Arial"/>
          <w:spacing w:val="-3"/>
          <w:szCs w:val="22"/>
          <w:lang w:bidi="en-US"/>
        </w:rPr>
        <w:t xml:space="preserve"> </w:t>
      </w:r>
      <w:r w:rsidRPr="00393FE6">
        <w:rPr>
          <w:rFonts w:eastAsia="Arial"/>
          <w:szCs w:val="22"/>
          <w:lang w:bidi="en-US"/>
        </w:rPr>
        <w:t>and</w:t>
      </w:r>
      <w:proofErr w:type="gramEnd"/>
      <w:r w:rsidRPr="00393FE6">
        <w:rPr>
          <w:rFonts w:eastAsia="Arial"/>
          <w:spacing w:val="-5"/>
          <w:szCs w:val="22"/>
          <w:lang w:bidi="en-US"/>
        </w:rPr>
        <w:t xml:space="preserve"> </w:t>
      </w:r>
      <w:r w:rsidRPr="00393FE6">
        <w:rPr>
          <w:rFonts w:eastAsia="Arial"/>
          <w:szCs w:val="22"/>
          <w:lang w:bidi="en-US"/>
        </w:rPr>
        <w:t>of</w:t>
      </w:r>
      <w:r w:rsidRPr="00393FE6">
        <w:rPr>
          <w:rFonts w:eastAsia="Arial"/>
          <w:spacing w:val="-3"/>
          <w:szCs w:val="22"/>
          <w:lang w:bidi="en-US"/>
        </w:rPr>
        <w:t xml:space="preserve"> </w:t>
      </w:r>
      <w:r w:rsidRPr="00393FE6">
        <w:rPr>
          <w:rFonts w:eastAsia="Arial"/>
          <w:szCs w:val="22"/>
          <w:lang w:bidi="en-US"/>
        </w:rPr>
        <w:t>individual</w:t>
      </w:r>
      <w:r w:rsidRPr="00393FE6">
        <w:rPr>
          <w:rFonts w:eastAsia="Arial"/>
          <w:spacing w:val="-6"/>
          <w:szCs w:val="22"/>
          <w:lang w:bidi="en-US"/>
        </w:rPr>
        <w:t xml:space="preserve"> </w:t>
      </w:r>
      <w:r w:rsidRPr="00393FE6">
        <w:rPr>
          <w:rFonts w:eastAsia="Arial"/>
          <w:szCs w:val="22"/>
          <w:lang w:bidi="en-US"/>
        </w:rPr>
        <w:t>members)</w:t>
      </w:r>
      <w:r w:rsidRPr="00393FE6">
        <w:rPr>
          <w:rFonts w:eastAsia="Arial"/>
          <w:spacing w:val="-4"/>
          <w:szCs w:val="22"/>
          <w:lang w:bidi="en-US"/>
        </w:rPr>
        <w:t xml:space="preserve"> </w:t>
      </w:r>
      <w:r w:rsidRPr="00393FE6">
        <w:rPr>
          <w:rFonts w:eastAsia="Arial"/>
          <w:szCs w:val="22"/>
          <w:lang w:bidi="en-US"/>
        </w:rPr>
        <w:t>and</w:t>
      </w:r>
      <w:r w:rsidRPr="00393FE6">
        <w:rPr>
          <w:rFonts w:eastAsia="Arial"/>
          <w:spacing w:val="-5"/>
          <w:szCs w:val="22"/>
          <w:lang w:bidi="en-US"/>
        </w:rPr>
        <w:t xml:space="preserve"> </w:t>
      </w:r>
      <w:r w:rsidRPr="00393FE6">
        <w:rPr>
          <w:rFonts w:eastAsia="Arial"/>
          <w:szCs w:val="22"/>
          <w:lang w:bidi="en-US"/>
        </w:rPr>
        <w:t>make recommendations to enhance Board</w:t>
      </w:r>
      <w:r w:rsidRPr="00393FE6">
        <w:rPr>
          <w:rFonts w:eastAsia="Arial"/>
          <w:spacing w:val="-2"/>
          <w:szCs w:val="22"/>
          <w:lang w:bidi="en-US"/>
        </w:rPr>
        <w:t xml:space="preserve"> </w:t>
      </w:r>
      <w:r w:rsidRPr="00393FE6">
        <w:rPr>
          <w:rFonts w:eastAsia="Arial"/>
          <w:szCs w:val="22"/>
          <w:lang w:bidi="en-US"/>
        </w:rPr>
        <w:t>effectiveness.</w:t>
      </w:r>
    </w:p>
    <w:p w14:paraId="4C9DC186" w14:textId="77777777" w:rsidR="00160BF2" w:rsidRPr="00B47311" w:rsidRDefault="00160BF2" w:rsidP="00026272">
      <w:pPr>
        <w:tabs>
          <w:tab w:val="left" w:pos="576"/>
          <w:tab w:val="left" w:pos="1008"/>
        </w:tabs>
        <w:jc w:val="both"/>
      </w:pPr>
    </w:p>
    <w:p w14:paraId="5B160C44" w14:textId="77777777" w:rsidR="00160BF2" w:rsidRPr="00B47311" w:rsidRDefault="00160BF2" w:rsidP="00026272">
      <w:pPr>
        <w:tabs>
          <w:tab w:val="left" w:pos="720"/>
        </w:tabs>
        <w:ind w:left="720" w:hanging="720"/>
      </w:pPr>
      <w:bookmarkStart w:id="1472" w:name="Sec607_5"/>
      <w:r w:rsidRPr="00B47311">
        <w:t>607.5</w:t>
      </w:r>
      <w:bookmarkEnd w:id="1472"/>
      <w:r w:rsidRPr="00B47311">
        <w:tab/>
        <w:t>DUTIES AND POWERS OF CHAIRS AND COORDINATORS GENERALLY</w:t>
      </w:r>
      <w:r w:rsidRPr="00B47311">
        <w:fldChar w:fldCharType="begin"/>
      </w:r>
      <w:r w:rsidRPr="00B47311">
        <w:instrText xml:space="preserve"> TC "</w:instrText>
      </w:r>
      <w:bookmarkStart w:id="1473" w:name="_Toc495293665"/>
      <w:bookmarkStart w:id="1474" w:name="_Toc495299424"/>
      <w:bookmarkStart w:id="1475" w:name="_Toc495302098"/>
      <w:bookmarkStart w:id="1476" w:name="_Toc495307452"/>
      <w:bookmarkStart w:id="1477" w:name="_Toc495717739"/>
      <w:bookmarkStart w:id="1478" w:name="_Toc496321327"/>
      <w:bookmarkStart w:id="1479" w:name="_Toc496411916"/>
      <w:bookmarkStart w:id="1480" w:name="_Toc291782788"/>
      <w:bookmarkStart w:id="1481" w:name="_Toc516070177"/>
      <w:r w:rsidRPr="00B47311">
        <w:instrText>607.5</w:instrText>
      </w:r>
      <w:r w:rsidRPr="00B47311">
        <w:tab/>
        <w:instrText>DUTIES AND POWERS OF CHAIR</w:instrText>
      </w:r>
      <w:r w:rsidR="0093270A">
        <w:instrText>S</w:instrText>
      </w:r>
      <w:r w:rsidRPr="00B47311">
        <w:instrText xml:space="preserve"> AND COORDINATORS GENERALLY</w:instrText>
      </w:r>
      <w:bookmarkEnd w:id="1473"/>
      <w:bookmarkEnd w:id="1474"/>
      <w:bookmarkEnd w:id="1475"/>
      <w:bookmarkEnd w:id="1476"/>
      <w:bookmarkEnd w:id="1477"/>
      <w:bookmarkEnd w:id="1478"/>
      <w:bookmarkEnd w:id="1479"/>
      <w:bookmarkEnd w:id="1480"/>
      <w:bookmarkEnd w:id="1481"/>
      <w:r w:rsidRPr="00B47311">
        <w:instrText xml:space="preserve">" \f C \l "2" </w:instrText>
      </w:r>
      <w:r w:rsidRPr="00B47311">
        <w:fldChar w:fldCharType="end"/>
      </w:r>
      <w:r w:rsidRPr="00B47311">
        <w:t xml:space="preserve"> - The duties and powers of the General Chair, the division </w:t>
      </w:r>
      <w:r w:rsidR="00E969A0" w:rsidRPr="00B47311">
        <w:t>vice chair</w:t>
      </w:r>
      <w:r w:rsidRPr="00B47311">
        <w:t>s, coordinators, committees or subcommittees (in addition to those provided elsewhere in these Bylaws) shall be as follows:</w:t>
      </w:r>
    </w:p>
    <w:p w14:paraId="77E17DB1" w14:textId="77777777" w:rsidR="00160BF2" w:rsidRPr="00B47311" w:rsidRDefault="00160BF2" w:rsidP="00026272">
      <w:pPr>
        <w:tabs>
          <w:tab w:val="left" w:pos="864"/>
        </w:tabs>
      </w:pPr>
    </w:p>
    <w:p w14:paraId="209FEC35" w14:textId="77777777" w:rsidR="00160BF2" w:rsidRPr="00B47311" w:rsidRDefault="00160BF2" w:rsidP="00026272">
      <w:pPr>
        <w:tabs>
          <w:tab w:val="left" w:pos="720"/>
          <w:tab w:val="left" w:pos="1440"/>
        </w:tabs>
        <w:ind w:left="1440" w:hanging="720"/>
      </w:pPr>
      <w:r w:rsidRPr="00B47311">
        <w:t>.1</w:t>
      </w:r>
      <w:r w:rsidRPr="00B47311">
        <w:tab/>
        <w:t>Preside at all meetings of the respective division, committee or subcommittee;</w:t>
      </w:r>
    </w:p>
    <w:p w14:paraId="32357F4D" w14:textId="77777777" w:rsidR="00160BF2" w:rsidRPr="00B47311" w:rsidRDefault="00160BF2" w:rsidP="00026272">
      <w:pPr>
        <w:tabs>
          <w:tab w:val="left" w:pos="1152"/>
        </w:tabs>
      </w:pPr>
    </w:p>
    <w:p w14:paraId="496182D7" w14:textId="77777777" w:rsidR="00160BF2" w:rsidRPr="00B47311" w:rsidRDefault="00160BF2" w:rsidP="00026272">
      <w:pPr>
        <w:tabs>
          <w:tab w:val="left" w:pos="720"/>
          <w:tab w:val="left" w:pos="1440"/>
        </w:tabs>
        <w:ind w:left="1440" w:hanging="720"/>
      </w:pPr>
      <w:r w:rsidRPr="00B47311">
        <w:t>.2</w:t>
      </w:r>
      <w:r w:rsidRPr="00B47311">
        <w:tab/>
        <w:t>See that all duties and responsibilities of the coordinator or the respective division, committee or sub-committee in his charge are properly and promptly carried out;</w:t>
      </w:r>
    </w:p>
    <w:p w14:paraId="3CE55217" w14:textId="77777777" w:rsidR="00160BF2" w:rsidRPr="00B47311" w:rsidRDefault="00160BF2" w:rsidP="00026272">
      <w:pPr>
        <w:tabs>
          <w:tab w:val="left" w:pos="1152"/>
          <w:tab w:val="left" w:pos="1728"/>
        </w:tabs>
      </w:pPr>
    </w:p>
    <w:p w14:paraId="448B09FB" w14:textId="77777777" w:rsidR="00160BF2" w:rsidRPr="00B47311" w:rsidRDefault="00160BF2" w:rsidP="00026272">
      <w:pPr>
        <w:tabs>
          <w:tab w:val="left" w:pos="720"/>
          <w:tab w:val="left" w:pos="1440"/>
        </w:tabs>
        <w:ind w:left="1440" w:hanging="720"/>
      </w:pPr>
      <w:r w:rsidRPr="00B47311">
        <w:t>.3</w:t>
      </w:r>
      <w:r w:rsidRPr="00B47311">
        <w:tab/>
        <w:t>Appoint such committees or sub-committees as may be necessary to fulfill the duties and responsibilities of the coordinator or division or committee, respectively;</w:t>
      </w:r>
    </w:p>
    <w:p w14:paraId="250AC2EB" w14:textId="77777777" w:rsidR="00160BF2" w:rsidRPr="00B47311" w:rsidRDefault="00160BF2" w:rsidP="00026272">
      <w:pPr>
        <w:tabs>
          <w:tab w:val="left" w:pos="1152"/>
          <w:tab w:val="left" w:pos="1728"/>
        </w:tabs>
      </w:pPr>
    </w:p>
    <w:p w14:paraId="28E477F5" w14:textId="77777777" w:rsidR="00160BF2" w:rsidRPr="00B47311" w:rsidRDefault="00160BF2" w:rsidP="00026272">
      <w:pPr>
        <w:tabs>
          <w:tab w:val="left" w:pos="720"/>
          <w:tab w:val="left" w:pos="1440"/>
        </w:tabs>
        <w:ind w:left="1440" w:hanging="720"/>
      </w:pPr>
      <w:r w:rsidRPr="00B47311">
        <w:t>.4</w:t>
      </w:r>
      <w:r w:rsidRPr="00B47311">
        <w:tab/>
        <w:t>Communicate with the respective division, coordinator, committee or subcommittee members to keep them fully informed;</w:t>
      </w:r>
    </w:p>
    <w:p w14:paraId="5FDAA986" w14:textId="77777777" w:rsidR="00160BF2" w:rsidRPr="00B47311" w:rsidRDefault="00160BF2" w:rsidP="00026272">
      <w:pPr>
        <w:tabs>
          <w:tab w:val="left" w:pos="1152"/>
          <w:tab w:val="left" w:pos="1728"/>
        </w:tabs>
      </w:pPr>
    </w:p>
    <w:p w14:paraId="62A66A5F" w14:textId="5EDEFD8C" w:rsidR="00160BF2" w:rsidRPr="00B47311" w:rsidRDefault="00160BF2" w:rsidP="00026272">
      <w:pPr>
        <w:tabs>
          <w:tab w:val="left" w:pos="720"/>
          <w:tab w:val="left" w:pos="1440"/>
        </w:tabs>
        <w:ind w:left="1440" w:hanging="720"/>
      </w:pPr>
      <w:r w:rsidRPr="00B47311">
        <w:t>.5</w:t>
      </w:r>
      <w:r w:rsidRPr="00B47311">
        <w:tab/>
        <w:t xml:space="preserve">Keep the General Chair, the respective division </w:t>
      </w:r>
      <w:r w:rsidR="00E969A0" w:rsidRPr="00B47311">
        <w:t>vice chair</w:t>
      </w:r>
      <w:r w:rsidRPr="00B47311">
        <w:t xml:space="preserve"> or committee chair and the staff of </w:t>
      </w:r>
      <w:r w:rsidR="00AD05B9">
        <w:t>MNSI</w:t>
      </w:r>
      <w:r w:rsidRPr="00B47311">
        <w:t>'s office informed of the respective coordinator, division, committee or subcommittee actions and recommendations;</w:t>
      </w:r>
    </w:p>
    <w:p w14:paraId="254B9F8C" w14:textId="77777777" w:rsidR="00160BF2" w:rsidRPr="00B47311" w:rsidRDefault="00160BF2" w:rsidP="00026272">
      <w:pPr>
        <w:tabs>
          <w:tab w:val="left" w:pos="1152"/>
          <w:tab w:val="left" w:pos="1728"/>
        </w:tabs>
      </w:pPr>
    </w:p>
    <w:p w14:paraId="613479F3" w14:textId="2BB1DFB8" w:rsidR="00160BF2" w:rsidRPr="00B47311" w:rsidRDefault="00160BF2" w:rsidP="00026272">
      <w:pPr>
        <w:tabs>
          <w:tab w:val="left" w:pos="720"/>
          <w:tab w:val="left" w:pos="1440"/>
        </w:tabs>
        <w:ind w:left="1440" w:hanging="720"/>
      </w:pPr>
      <w:r w:rsidRPr="00B47311">
        <w:t>.6</w:t>
      </w:r>
      <w:r w:rsidRPr="00B47311">
        <w:tab/>
        <w:t xml:space="preserve">Appoint a member as secretary of the division, committee or subcommittee charged with taking minutes of each meeting and forward reports or minutes of all meetings to </w:t>
      </w:r>
      <w:r w:rsidR="00AD05B9">
        <w:t>MNSI</w:t>
      </w:r>
      <w:r w:rsidRPr="00B47311">
        <w:t>'s office;</w:t>
      </w:r>
    </w:p>
    <w:p w14:paraId="3537530B" w14:textId="77777777" w:rsidR="00160BF2" w:rsidRPr="00B47311" w:rsidRDefault="00160BF2" w:rsidP="00026272">
      <w:pPr>
        <w:tabs>
          <w:tab w:val="left" w:pos="1152"/>
          <w:tab w:val="left" w:pos="1728"/>
        </w:tabs>
      </w:pPr>
    </w:p>
    <w:p w14:paraId="267998D3" w14:textId="75DC6FC6" w:rsidR="00160BF2" w:rsidRPr="00B47311" w:rsidRDefault="00160BF2" w:rsidP="00026272">
      <w:pPr>
        <w:tabs>
          <w:tab w:val="left" w:pos="720"/>
          <w:tab w:val="left" w:pos="1440"/>
        </w:tabs>
        <w:ind w:left="1440" w:hanging="720"/>
      </w:pPr>
      <w:r w:rsidRPr="00B47311">
        <w:t>.7</w:t>
      </w:r>
      <w:r w:rsidRPr="00B47311">
        <w:tab/>
        <w:t xml:space="preserve">Refer to the Board of Directors any recommendation for action which would establish or change policies or programs for </w:t>
      </w:r>
      <w:r w:rsidR="00AD05B9">
        <w:t>MNSI</w:t>
      </w:r>
      <w:r w:rsidRPr="00B47311">
        <w:t>, except as otherwise provided in these Bylaws or by the Board of Directors; and</w:t>
      </w:r>
    </w:p>
    <w:p w14:paraId="21E8A99A" w14:textId="77777777" w:rsidR="00160BF2" w:rsidRPr="00B47311" w:rsidRDefault="00160BF2" w:rsidP="00026272">
      <w:pPr>
        <w:tabs>
          <w:tab w:val="left" w:pos="1152"/>
          <w:tab w:val="left" w:pos="1728"/>
        </w:tabs>
      </w:pPr>
    </w:p>
    <w:p w14:paraId="75BF2F57" w14:textId="24B90427" w:rsidR="00160BF2" w:rsidRPr="00B47311" w:rsidRDefault="00160BF2" w:rsidP="00026272">
      <w:pPr>
        <w:tabs>
          <w:tab w:val="left" w:pos="720"/>
          <w:tab w:val="left" w:pos="1440"/>
        </w:tabs>
        <w:ind w:left="1440" w:hanging="720"/>
      </w:pPr>
      <w:r w:rsidRPr="00B47311">
        <w:t>.8</w:t>
      </w:r>
      <w:r w:rsidRPr="00B47311">
        <w:tab/>
        <w:t xml:space="preserve">Perform the other specific duties listed in </w:t>
      </w:r>
      <w:r w:rsidR="00AD05B9">
        <w:t>MNSI</w:t>
      </w:r>
      <w:r w:rsidRPr="00B47311">
        <w:t xml:space="preserve">'s Policies and Procedures Manual or as may be delegated by the General Chair, the respective division </w:t>
      </w:r>
      <w:r w:rsidR="00E969A0" w:rsidRPr="00B47311">
        <w:t>vice chair</w:t>
      </w:r>
      <w:r w:rsidRPr="00B47311">
        <w:t xml:space="preserve"> or committee chair, the Board of Directors or the House of Delegates.</w:t>
      </w:r>
    </w:p>
    <w:p w14:paraId="428817DD" w14:textId="77777777" w:rsidR="00160BF2" w:rsidRPr="00B47311" w:rsidRDefault="00160BF2" w:rsidP="00026272">
      <w:pPr>
        <w:tabs>
          <w:tab w:val="left" w:pos="1152"/>
          <w:tab w:val="left" w:pos="1728"/>
        </w:tabs>
      </w:pPr>
    </w:p>
    <w:p w14:paraId="7A084B7A" w14:textId="20426EFD" w:rsidR="00160BF2" w:rsidRPr="00B47311" w:rsidRDefault="00160BF2" w:rsidP="00026272">
      <w:pPr>
        <w:tabs>
          <w:tab w:val="left" w:pos="720"/>
        </w:tabs>
        <w:ind w:left="720" w:hanging="720"/>
      </w:pPr>
      <w:r w:rsidRPr="00B47311">
        <w:t>607.6</w:t>
      </w:r>
      <w:r w:rsidRPr="00B47311">
        <w:tab/>
        <w:t>DUTIES AND POWERS OF COMMITTEES AND COORDINATORS GENERALLY</w:t>
      </w:r>
      <w:r w:rsidRPr="00B47311">
        <w:fldChar w:fldCharType="begin"/>
      </w:r>
      <w:r w:rsidRPr="00B47311">
        <w:instrText xml:space="preserve"> TC "</w:instrText>
      </w:r>
      <w:bookmarkStart w:id="1482" w:name="_Toc495293666"/>
      <w:bookmarkStart w:id="1483" w:name="_Toc495299425"/>
      <w:bookmarkStart w:id="1484" w:name="_Toc495302099"/>
      <w:bookmarkStart w:id="1485" w:name="_Toc495307453"/>
      <w:bookmarkStart w:id="1486" w:name="_Toc495717740"/>
      <w:bookmarkStart w:id="1487" w:name="_Toc496321328"/>
      <w:bookmarkStart w:id="1488" w:name="_Toc496411917"/>
      <w:bookmarkStart w:id="1489" w:name="_Toc291782789"/>
      <w:bookmarkStart w:id="1490" w:name="_Toc516070178"/>
      <w:r w:rsidRPr="00B47311">
        <w:instrText>607.6</w:instrText>
      </w:r>
      <w:r w:rsidRPr="00B47311">
        <w:tab/>
        <w:instrText>DUTIES AND POWERS OF COMMITTEES AND COORDINATORS GENERALLY</w:instrText>
      </w:r>
      <w:bookmarkEnd w:id="1482"/>
      <w:bookmarkEnd w:id="1483"/>
      <w:bookmarkEnd w:id="1484"/>
      <w:bookmarkEnd w:id="1485"/>
      <w:bookmarkEnd w:id="1486"/>
      <w:bookmarkEnd w:id="1487"/>
      <w:bookmarkEnd w:id="1488"/>
      <w:bookmarkEnd w:id="1489"/>
      <w:bookmarkEnd w:id="1490"/>
      <w:r w:rsidRPr="00B47311">
        <w:instrText xml:space="preserve">" \f C \l "2" </w:instrText>
      </w:r>
      <w:r w:rsidRPr="00B47311">
        <w:fldChar w:fldCharType="end"/>
      </w:r>
      <w:r w:rsidRPr="00B47311">
        <w:t xml:space="preserve"> - Except as otherwise provided in these Bylaws, the duties and powers of the standing committees and coordinators shall be prescribed by </w:t>
      </w:r>
      <w:r w:rsidR="00AD05B9">
        <w:t>MNSI</w:t>
      </w:r>
      <w:r w:rsidRPr="00B47311">
        <w:t xml:space="preserve">'s Policies and Procedures Manual, the House of Delegates, the Board of Directors, the General Chair or the respective division </w:t>
      </w:r>
      <w:r w:rsidR="00E969A0" w:rsidRPr="00B47311">
        <w:t>vice chair</w:t>
      </w:r>
      <w:r w:rsidRPr="00B47311">
        <w:t xml:space="preserve">.  Except as otherwise provided in the Bylaws, the duties and powers of any other committees and subcommittees shall be prescribed by </w:t>
      </w:r>
      <w:r w:rsidR="00AD05B9">
        <w:t>MNSI</w:t>
      </w:r>
      <w:r w:rsidRPr="00B47311">
        <w:t>'s Policies and Procedures Manual, the House of Delegates, the Board of Directors or the officer, coordinator or chair pursuant to whose powers such committee or subcommittee was created.</w:t>
      </w:r>
    </w:p>
    <w:p w14:paraId="2B44917D" w14:textId="77777777" w:rsidR="00160BF2" w:rsidRPr="00B47311" w:rsidRDefault="00160BF2" w:rsidP="00026272">
      <w:pPr>
        <w:tabs>
          <w:tab w:val="left" w:pos="720"/>
        </w:tabs>
      </w:pPr>
    </w:p>
    <w:p w14:paraId="008E4028" w14:textId="2FA898A2" w:rsidR="00160BF2" w:rsidRPr="00B47311" w:rsidRDefault="00160BF2" w:rsidP="00026272">
      <w:pPr>
        <w:tabs>
          <w:tab w:val="left" w:pos="720"/>
        </w:tabs>
        <w:ind w:left="720" w:hanging="720"/>
      </w:pPr>
      <w:r w:rsidRPr="00B47311">
        <w:t>607.7</w:t>
      </w:r>
      <w:r w:rsidRPr="00B47311">
        <w:tab/>
        <w:t>REGULAR AND SPECIAL MEETINGS</w:t>
      </w:r>
      <w:r w:rsidRPr="00B47311">
        <w:fldChar w:fldCharType="begin"/>
      </w:r>
      <w:r w:rsidRPr="00B47311">
        <w:instrText xml:space="preserve"> TC "</w:instrText>
      </w:r>
      <w:bookmarkStart w:id="1491" w:name="_Toc495293667"/>
      <w:bookmarkStart w:id="1492" w:name="_Toc495299426"/>
      <w:bookmarkStart w:id="1493" w:name="_Toc495302100"/>
      <w:bookmarkStart w:id="1494" w:name="_Toc495307454"/>
      <w:bookmarkStart w:id="1495" w:name="_Toc495717741"/>
      <w:bookmarkStart w:id="1496" w:name="_Toc496321329"/>
      <w:bookmarkStart w:id="1497" w:name="_Toc496411918"/>
      <w:bookmarkStart w:id="1498" w:name="_Toc291782790"/>
      <w:bookmarkStart w:id="1499" w:name="_Toc516070179"/>
      <w:r w:rsidRPr="00B47311">
        <w:instrText>607.7</w:instrText>
      </w:r>
      <w:r w:rsidRPr="00B47311">
        <w:tab/>
        <w:instrText>REGULAR AND SPECIAL MEETINGS</w:instrText>
      </w:r>
      <w:bookmarkEnd w:id="1491"/>
      <w:bookmarkEnd w:id="1492"/>
      <w:bookmarkEnd w:id="1493"/>
      <w:bookmarkEnd w:id="1494"/>
      <w:bookmarkEnd w:id="1495"/>
      <w:bookmarkEnd w:id="1496"/>
      <w:bookmarkEnd w:id="1497"/>
      <w:bookmarkEnd w:id="1498"/>
      <w:bookmarkEnd w:id="1499"/>
      <w:r w:rsidRPr="00B47311">
        <w:instrText xml:space="preserve">" \f C \l "2" </w:instrText>
      </w:r>
      <w:r w:rsidRPr="00B47311">
        <w:fldChar w:fldCharType="end"/>
      </w:r>
      <w:r w:rsidRPr="00B47311">
        <w:t xml:space="preserve"> - Regular and special meetings of divisions, committees or subcommittees of </w:t>
      </w:r>
      <w:r w:rsidR="00AD05B9">
        <w:t>MNSI</w:t>
      </w:r>
      <w:r w:rsidRPr="00B47311">
        <w:t xml:space="preserve"> shall be held as determined by the respective </w:t>
      </w:r>
      <w:r w:rsidR="00E969A0" w:rsidRPr="00B47311">
        <w:t>Vice Chair</w:t>
      </w:r>
      <w:r w:rsidRPr="00B47311">
        <w:t xml:space="preserve">s or committee or subcommittee chair.  In </w:t>
      </w:r>
      <w:proofErr w:type="gramStart"/>
      <w:r w:rsidRPr="00B47311">
        <w:t>addition</w:t>
      </w:r>
      <w:proofErr w:type="gramEnd"/>
      <w:r w:rsidRPr="00B47311">
        <w:t xml:space="preserve"> meetings may be called where applicable by the division </w:t>
      </w:r>
      <w:r w:rsidR="00E969A0" w:rsidRPr="00B47311">
        <w:t>vice chair</w:t>
      </w:r>
      <w:r w:rsidRPr="00B47311">
        <w:t>, or committee chair or coordinator pursuant to whose authority a committee or sub-committee was established.</w:t>
      </w:r>
    </w:p>
    <w:p w14:paraId="6C3FE68A" w14:textId="77777777" w:rsidR="00160BF2" w:rsidRPr="00B47311" w:rsidRDefault="00160BF2" w:rsidP="00026272">
      <w:pPr>
        <w:tabs>
          <w:tab w:val="left" w:pos="720"/>
        </w:tabs>
      </w:pPr>
    </w:p>
    <w:p w14:paraId="6A7C3C2F" w14:textId="71F44595" w:rsidR="00160BF2" w:rsidRPr="00B47311" w:rsidRDefault="00160BF2" w:rsidP="00026272">
      <w:pPr>
        <w:tabs>
          <w:tab w:val="left" w:pos="720"/>
        </w:tabs>
        <w:ind w:left="720" w:hanging="720"/>
      </w:pPr>
      <w:r w:rsidRPr="00B47311">
        <w:t>607.8</w:t>
      </w:r>
      <w:r w:rsidRPr="00B47311">
        <w:tab/>
        <w:t>MEETINGS OPEN; EXECUTIVE (CLOSED) SESSIONS</w:t>
      </w:r>
      <w:r w:rsidRPr="00B47311">
        <w:fldChar w:fldCharType="begin"/>
      </w:r>
      <w:r w:rsidRPr="00B47311">
        <w:instrText xml:space="preserve"> TC "</w:instrText>
      </w:r>
      <w:bookmarkStart w:id="1500" w:name="_Toc495293668"/>
      <w:bookmarkStart w:id="1501" w:name="_Toc495299427"/>
      <w:bookmarkStart w:id="1502" w:name="_Toc495302101"/>
      <w:bookmarkStart w:id="1503" w:name="_Toc495307455"/>
      <w:bookmarkStart w:id="1504" w:name="_Toc495717742"/>
      <w:bookmarkStart w:id="1505" w:name="_Toc496321330"/>
      <w:bookmarkStart w:id="1506" w:name="_Toc496411919"/>
      <w:bookmarkStart w:id="1507" w:name="_Toc291782791"/>
      <w:bookmarkStart w:id="1508" w:name="_Toc516070180"/>
      <w:r w:rsidRPr="00B47311">
        <w:instrText>607.8</w:instrText>
      </w:r>
      <w:r w:rsidRPr="00B47311">
        <w:tab/>
        <w:instrText>MEETINGS OPEN; EXECUTIVE (CLOSED) SESSIONS</w:instrText>
      </w:r>
      <w:bookmarkEnd w:id="1500"/>
      <w:bookmarkEnd w:id="1501"/>
      <w:bookmarkEnd w:id="1502"/>
      <w:bookmarkEnd w:id="1503"/>
      <w:bookmarkEnd w:id="1504"/>
      <w:bookmarkEnd w:id="1505"/>
      <w:bookmarkEnd w:id="1506"/>
      <w:bookmarkEnd w:id="1507"/>
      <w:bookmarkEnd w:id="1508"/>
      <w:r w:rsidRPr="00B47311">
        <w:instrText xml:space="preserve">" \f C \l "2" </w:instrText>
      </w:r>
      <w:r w:rsidRPr="00B47311">
        <w:fldChar w:fldCharType="end"/>
      </w:r>
      <w:r w:rsidRPr="00B47311">
        <w:t xml:space="preserve"> - Meetings of divisions, committees and subcommittees other than the Personnel Committee shall be open to all members of </w:t>
      </w:r>
      <w:r w:rsidR="00AD05B9">
        <w:t>MNSI</w:t>
      </w:r>
      <w:r w:rsidRPr="00B47311">
        <w:t xml:space="preserve"> and USA </w:t>
      </w:r>
      <w:r w:rsidR="005B37A3" w:rsidRPr="00B47311">
        <w:t>Swimming</w:t>
      </w:r>
      <w:r w:rsidRPr="00B47311">
        <w:t>.  Matters relating to personnel, disciplinary action, legal, taxation and similar affairs shall be deliberated and decided in a closed executive session which only the respective members are entitled to attend.  By a majority vote on a motion of a question of privilege a division, committee or sub-committee may decide to go into executive session on any matter deserving of confidential treatment or of personal concern to any member of the division, committee or sub-committee.</w:t>
      </w:r>
    </w:p>
    <w:p w14:paraId="3B1DCCCA" w14:textId="77777777" w:rsidR="00160BF2" w:rsidRPr="00B47311" w:rsidRDefault="00160BF2" w:rsidP="00026272">
      <w:pPr>
        <w:tabs>
          <w:tab w:val="left" w:pos="720"/>
        </w:tabs>
      </w:pPr>
    </w:p>
    <w:p w14:paraId="01462293" w14:textId="77777777" w:rsidR="00160BF2" w:rsidRPr="00B47311" w:rsidRDefault="00160BF2" w:rsidP="00026272">
      <w:pPr>
        <w:tabs>
          <w:tab w:val="left" w:pos="720"/>
        </w:tabs>
        <w:ind w:left="720" w:hanging="720"/>
      </w:pPr>
      <w:r w:rsidRPr="00B47311">
        <w:t>607.9</w:t>
      </w:r>
      <w:r w:rsidRPr="00B47311">
        <w:tab/>
        <w:t>VOICE AND VOTING RIGHTS OF DIVISION, COMMITTEE AND SUB-COMMITTEE MEMBERS</w:t>
      </w:r>
      <w:r w:rsidRPr="00B47311">
        <w:fldChar w:fldCharType="begin"/>
      </w:r>
      <w:r w:rsidRPr="00B47311">
        <w:instrText xml:space="preserve"> TC "</w:instrText>
      </w:r>
      <w:bookmarkStart w:id="1509" w:name="_Toc495293669"/>
      <w:bookmarkStart w:id="1510" w:name="_Toc495299428"/>
      <w:bookmarkStart w:id="1511" w:name="_Toc495302102"/>
      <w:bookmarkStart w:id="1512" w:name="_Toc495307456"/>
      <w:bookmarkStart w:id="1513" w:name="_Toc495717743"/>
      <w:bookmarkStart w:id="1514" w:name="_Toc496321331"/>
      <w:bookmarkStart w:id="1515" w:name="_Toc496411920"/>
      <w:bookmarkStart w:id="1516" w:name="_Toc291782792"/>
      <w:bookmarkStart w:id="1517" w:name="_Toc516070181"/>
      <w:r w:rsidRPr="00B47311">
        <w:instrText>607.9</w:instrText>
      </w:r>
      <w:r w:rsidRPr="00B47311">
        <w:tab/>
        <w:instrText>VOICE AND VOTING RIGHTS OF DIVISION, COMMITTEE AND SUB-COMMITTEE MEMBERS</w:instrText>
      </w:r>
      <w:bookmarkEnd w:id="1509"/>
      <w:bookmarkEnd w:id="1510"/>
      <w:bookmarkEnd w:id="1511"/>
      <w:bookmarkEnd w:id="1512"/>
      <w:bookmarkEnd w:id="1513"/>
      <w:bookmarkEnd w:id="1514"/>
      <w:bookmarkEnd w:id="1515"/>
      <w:bookmarkEnd w:id="1516"/>
      <w:bookmarkEnd w:id="1517"/>
      <w:r w:rsidRPr="00B47311">
        <w:instrText xml:space="preserve">" \f C \l "2" </w:instrText>
      </w:r>
      <w:r w:rsidRPr="00B47311">
        <w:fldChar w:fldCharType="end"/>
      </w:r>
      <w:r w:rsidRPr="00B47311">
        <w:t xml:space="preserve"> - The voice and voting rights of Board Members and Individual Members shall be as follows:</w:t>
      </w:r>
    </w:p>
    <w:p w14:paraId="7AA915EC" w14:textId="77777777" w:rsidR="00160BF2" w:rsidRPr="00B47311" w:rsidRDefault="00160BF2" w:rsidP="00026272">
      <w:pPr>
        <w:tabs>
          <w:tab w:val="left" w:pos="144"/>
          <w:tab w:val="left" w:pos="864"/>
        </w:tabs>
      </w:pPr>
    </w:p>
    <w:p w14:paraId="43BB0B9A" w14:textId="77777777" w:rsidR="00160BF2" w:rsidRPr="00B47311" w:rsidRDefault="00160BF2" w:rsidP="00026272">
      <w:pPr>
        <w:tabs>
          <w:tab w:val="left" w:pos="720"/>
          <w:tab w:val="left" w:pos="1440"/>
        </w:tabs>
        <w:ind w:left="1440" w:hanging="720"/>
      </w:pPr>
      <w:r w:rsidRPr="00B47311">
        <w:t>.1</w:t>
      </w:r>
      <w:r w:rsidRPr="00B47311">
        <w:tab/>
      </w:r>
      <w:r w:rsidRPr="00B47311">
        <w:rPr>
          <w:smallCaps/>
        </w:rPr>
        <w:t>Members</w:t>
      </w:r>
      <w:r w:rsidRPr="00B47311">
        <w:fldChar w:fldCharType="begin"/>
      </w:r>
      <w:r w:rsidRPr="00B47311">
        <w:instrText xml:space="preserve"> TC "</w:instrText>
      </w:r>
      <w:bookmarkStart w:id="1518" w:name="_Toc495293670"/>
      <w:bookmarkStart w:id="1519" w:name="_Toc495299429"/>
      <w:bookmarkStart w:id="1520" w:name="_Toc495302103"/>
      <w:bookmarkStart w:id="1521" w:name="_Toc495307457"/>
      <w:bookmarkStart w:id="1522" w:name="_Toc495717744"/>
      <w:bookmarkStart w:id="1523" w:name="_Toc496321332"/>
      <w:bookmarkStart w:id="1524" w:name="_Toc496411921"/>
      <w:bookmarkStart w:id="1525" w:name="_Toc291782793"/>
      <w:bookmarkStart w:id="1526" w:name="_Toc516070182"/>
      <w:r w:rsidRPr="00B47311">
        <w:instrText>.1</w:instrText>
      </w:r>
      <w:r w:rsidRPr="00B47311">
        <w:tab/>
        <w:instrText>Members</w:instrText>
      </w:r>
      <w:bookmarkEnd w:id="1518"/>
      <w:bookmarkEnd w:id="1519"/>
      <w:bookmarkEnd w:id="1520"/>
      <w:bookmarkEnd w:id="1521"/>
      <w:bookmarkEnd w:id="1522"/>
      <w:bookmarkEnd w:id="1523"/>
      <w:bookmarkEnd w:id="1524"/>
      <w:bookmarkEnd w:id="1525"/>
      <w:bookmarkEnd w:id="1526"/>
      <w:r w:rsidRPr="00B47311">
        <w:instrText xml:space="preserve">" \f C \l "3" </w:instrText>
      </w:r>
      <w:r w:rsidRPr="00B47311">
        <w:fldChar w:fldCharType="end"/>
      </w:r>
      <w:r w:rsidRPr="00B47311">
        <w:t xml:space="preserve"> - Each division, committee and sub-committee member shall have both voice and vote in the respective meetings.</w:t>
      </w:r>
    </w:p>
    <w:p w14:paraId="79B8E48A" w14:textId="77777777" w:rsidR="002C093C" w:rsidRPr="00B47311" w:rsidRDefault="002C093C" w:rsidP="00026272">
      <w:pPr>
        <w:tabs>
          <w:tab w:val="left" w:pos="720"/>
          <w:tab w:val="left" w:pos="1440"/>
        </w:tabs>
        <w:ind w:left="1440" w:hanging="720"/>
      </w:pPr>
    </w:p>
    <w:p w14:paraId="45247AEB" w14:textId="77777777" w:rsidR="00C31328" w:rsidRPr="00B47311" w:rsidRDefault="00C31328" w:rsidP="00026272">
      <w:pPr>
        <w:tabs>
          <w:tab w:val="left" w:pos="720"/>
          <w:tab w:val="left" w:pos="1440"/>
        </w:tabs>
        <w:ind w:left="1440" w:hanging="720"/>
      </w:pPr>
      <w:r w:rsidRPr="00B47311">
        <w:t>.2</w:t>
      </w:r>
      <w:r w:rsidRPr="00B47311">
        <w:tab/>
      </w:r>
      <w:r w:rsidRPr="00B47311">
        <w:rPr>
          <w:smallCaps/>
        </w:rPr>
        <w:t>Non-Voting committee or sub-committee members</w:t>
      </w:r>
      <w:r w:rsidR="00F932CC" w:rsidRPr="00B47311">
        <w:fldChar w:fldCharType="begin"/>
      </w:r>
      <w:r w:rsidR="00F932CC" w:rsidRPr="00B47311">
        <w:instrText xml:space="preserve"> TC "</w:instrText>
      </w:r>
      <w:bookmarkStart w:id="1527" w:name="_Toc516070183"/>
      <w:r w:rsidR="00F932CC" w:rsidRPr="00B47311">
        <w:instrText>.2</w:instrText>
      </w:r>
      <w:r w:rsidR="00F932CC" w:rsidRPr="00B47311">
        <w:tab/>
      </w:r>
      <w:r w:rsidR="00F932CC" w:rsidRPr="00B47311">
        <w:rPr>
          <w:smallCaps/>
        </w:rPr>
        <w:instrText>Non-Voting committee or sub-committee members</w:instrText>
      </w:r>
      <w:bookmarkEnd w:id="1527"/>
      <w:r w:rsidR="00F932CC" w:rsidRPr="00B47311">
        <w:instrText xml:space="preserve"> " \f C \l "3" </w:instrText>
      </w:r>
      <w:r w:rsidR="00F932CC" w:rsidRPr="00B47311">
        <w:fldChar w:fldCharType="end"/>
      </w:r>
      <w:r w:rsidRPr="00B47311">
        <w:rPr>
          <w:smallCaps/>
        </w:rPr>
        <w:t xml:space="preserve"> – </w:t>
      </w:r>
      <w:r w:rsidRPr="00B47311">
        <w:t xml:space="preserve">Unless entitled to vote under another provision of these Bylaws, the General Chair shall have </w:t>
      </w:r>
      <w:r w:rsidR="000413B3" w:rsidRPr="00B47311">
        <w:t xml:space="preserve">voice </w:t>
      </w:r>
      <w:r w:rsidR="002C093C" w:rsidRPr="00B47311">
        <w:t>but no vote in meetings of divisions, committees and sub-committees.</w:t>
      </w:r>
    </w:p>
    <w:p w14:paraId="238C5BB8" w14:textId="77777777" w:rsidR="00160BF2" w:rsidRPr="00B47311" w:rsidRDefault="00160BF2" w:rsidP="00026272">
      <w:pPr>
        <w:tabs>
          <w:tab w:val="left" w:pos="1152"/>
        </w:tabs>
      </w:pPr>
    </w:p>
    <w:p w14:paraId="5AA76D38" w14:textId="77777777" w:rsidR="00160BF2" w:rsidRPr="00B47311" w:rsidRDefault="002C093C" w:rsidP="00026272">
      <w:pPr>
        <w:tabs>
          <w:tab w:val="left" w:pos="720"/>
          <w:tab w:val="left" w:pos="1440"/>
        </w:tabs>
        <w:ind w:left="1440" w:hanging="720"/>
      </w:pPr>
      <w:r w:rsidRPr="00B47311">
        <w:rPr>
          <w:smallCaps/>
        </w:rPr>
        <w:t>.3</w:t>
      </w:r>
      <w:r w:rsidR="00160BF2" w:rsidRPr="00B47311">
        <w:rPr>
          <w:smallCaps/>
        </w:rPr>
        <w:tab/>
        <w:t>Individual Members</w:t>
      </w:r>
      <w:r w:rsidR="00160BF2" w:rsidRPr="00B47311">
        <w:rPr>
          <w:smallCaps/>
        </w:rPr>
        <w:fldChar w:fldCharType="begin"/>
      </w:r>
      <w:r w:rsidR="00160BF2" w:rsidRPr="00B47311">
        <w:instrText xml:space="preserve"> TC "</w:instrText>
      </w:r>
      <w:bookmarkStart w:id="1528" w:name="_Toc495293671"/>
      <w:bookmarkStart w:id="1529" w:name="_Toc495299430"/>
      <w:bookmarkStart w:id="1530" w:name="_Toc495302104"/>
      <w:bookmarkStart w:id="1531" w:name="_Toc495307458"/>
      <w:bookmarkStart w:id="1532" w:name="_Toc495717745"/>
      <w:bookmarkStart w:id="1533" w:name="_Toc496321333"/>
      <w:bookmarkStart w:id="1534" w:name="_Toc496411922"/>
      <w:bookmarkStart w:id="1535" w:name="_Toc291782794"/>
      <w:bookmarkStart w:id="1536" w:name="_Toc516070184"/>
      <w:r w:rsidR="00160BF2" w:rsidRPr="00B47311">
        <w:rPr>
          <w:smallCaps/>
        </w:rPr>
        <w:instrText>.2</w:instrText>
      </w:r>
      <w:r w:rsidR="00160BF2" w:rsidRPr="00B47311">
        <w:rPr>
          <w:smallCaps/>
        </w:rPr>
        <w:tab/>
        <w:instrText>Individual Members</w:instrText>
      </w:r>
      <w:bookmarkEnd w:id="1528"/>
      <w:bookmarkEnd w:id="1529"/>
      <w:bookmarkEnd w:id="1530"/>
      <w:bookmarkEnd w:id="1531"/>
      <w:bookmarkEnd w:id="1532"/>
      <w:bookmarkEnd w:id="1533"/>
      <w:bookmarkEnd w:id="1534"/>
      <w:bookmarkEnd w:id="1535"/>
      <w:bookmarkEnd w:id="1536"/>
      <w:r w:rsidR="00160BF2" w:rsidRPr="00B47311">
        <w:instrText xml:space="preserve">" \f C \l "3" </w:instrText>
      </w:r>
      <w:r w:rsidR="00160BF2" w:rsidRPr="00B47311">
        <w:rPr>
          <w:smallCaps/>
        </w:rPr>
        <w:fldChar w:fldCharType="end"/>
      </w:r>
      <w:r w:rsidR="00160BF2" w:rsidRPr="00B47311">
        <w:t xml:space="preserve"> - Individual Members who are not members of the division, committee or subcommittee may attend open meetings of the division, committee or sub-committee and be heard in the discretion of the presiding officer.  Unless entitled to vote under another provision of these Bylaws, Individual Members shall have no vote in those meetings.</w:t>
      </w:r>
    </w:p>
    <w:p w14:paraId="6415F334" w14:textId="77777777" w:rsidR="00160BF2" w:rsidRPr="00B47311" w:rsidRDefault="00160BF2" w:rsidP="00026272">
      <w:pPr>
        <w:tabs>
          <w:tab w:val="left" w:pos="576"/>
          <w:tab w:val="left" w:pos="1152"/>
        </w:tabs>
        <w:jc w:val="both"/>
      </w:pPr>
    </w:p>
    <w:p w14:paraId="39200761" w14:textId="77777777" w:rsidR="00160BF2" w:rsidRPr="00B47311" w:rsidRDefault="00160BF2" w:rsidP="00026272">
      <w:pPr>
        <w:tabs>
          <w:tab w:val="left" w:pos="720"/>
        </w:tabs>
        <w:ind w:left="720" w:hanging="720"/>
      </w:pPr>
      <w:r w:rsidRPr="00B47311">
        <w:t>607.10</w:t>
      </w:r>
      <w:r w:rsidRPr="00B47311">
        <w:tab/>
        <w:t>ACTION BY WRITTEN CONSENT</w:t>
      </w:r>
      <w:r w:rsidRPr="00B47311">
        <w:fldChar w:fldCharType="begin"/>
      </w:r>
      <w:r w:rsidRPr="00B47311">
        <w:instrText xml:space="preserve"> TC "</w:instrText>
      </w:r>
      <w:bookmarkStart w:id="1537" w:name="_Toc495293672"/>
      <w:bookmarkStart w:id="1538" w:name="_Toc495299431"/>
      <w:bookmarkStart w:id="1539" w:name="_Toc495302105"/>
      <w:bookmarkStart w:id="1540" w:name="_Toc495307459"/>
      <w:bookmarkStart w:id="1541" w:name="_Toc495717746"/>
      <w:bookmarkStart w:id="1542" w:name="_Toc496321334"/>
      <w:bookmarkStart w:id="1543" w:name="_Toc496411923"/>
      <w:bookmarkStart w:id="1544" w:name="_Toc291782795"/>
      <w:bookmarkStart w:id="1545" w:name="_Toc516070185"/>
      <w:r w:rsidRPr="00B47311">
        <w:instrText>607.10</w:instrText>
      </w:r>
      <w:r w:rsidRPr="00B47311">
        <w:tab/>
        <w:instrText>ACTION BY WRITTEN CONSENT</w:instrText>
      </w:r>
      <w:bookmarkEnd w:id="1537"/>
      <w:bookmarkEnd w:id="1538"/>
      <w:bookmarkEnd w:id="1539"/>
      <w:bookmarkEnd w:id="1540"/>
      <w:bookmarkEnd w:id="1541"/>
      <w:bookmarkEnd w:id="1542"/>
      <w:bookmarkEnd w:id="1543"/>
      <w:bookmarkEnd w:id="1544"/>
      <w:bookmarkEnd w:id="1545"/>
      <w:r w:rsidRPr="00B47311">
        <w:instrText xml:space="preserve">" \f C \l "2" </w:instrText>
      </w:r>
      <w:r w:rsidRPr="00B47311">
        <w:fldChar w:fldCharType="end"/>
      </w:r>
      <w:r w:rsidRPr="00B47311">
        <w:t xml:space="preserve"> - Any action required or permitted to be taken at any meeting of a division, committee or sub-committee may be taken without a meeting if all the division, committee or sub-committee members entitled to vote consent to the action in writing and the written consents are filed with the records of the meetings.  These consents shall be treated for all purposes as a vote taken at a meeting.</w:t>
      </w:r>
    </w:p>
    <w:p w14:paraId="1CC7E6E3" w14:textId="77777777" w:rsidR="00160BF2" w:rsidRPr="00B47311" w:rsidRDefault="00160BF2" w:rsidP="00026272">
      <w:pPr>
        <w:tabs>
          <w:tab w:val="left" w:pos="1152"/>
        </w:tabs>
      </w:pPr>
    </w:p>
    <w:p w14:paraId="3BF1535A" w14:textId="77777777" w:rsidR="00160BF2" w:rsidRPr="00B47311" w:rsidRDefault="00160BF2" w:rsidP="00026272">
      <w:pPr>
        <w:tabs>
          <w:tab w:val="left" w:pos="720"/>
        </w:tabs>
        <w:ind w:left="720" w:hanging="720"/>
      </w:pPr>
      <w:bookmarkStart w:id="1546" w:name="Sec607_11"/>
      <w:r w:rsidRPr="00B47311">
        <w:t>607.11</w:t>
      </w:r>
      <w:bookmarkEnd w:id="1546"/>
      <w:r w:rsidRPr="00B47311">
        <w:tab/>
        <w:t>PARTICIPATION THROUGH COMMUNICATIONS EQUIPMENT</w:t>
      </w:r>
      <w:r w:rsidRPr="00B47311">
        <w:fldChar w:fldCharType="begin"/>
      </w:r>
      <w:r w:rsidRPr="00B47311">
        <w:instrText xml:space="preserve"> TC "</w:instrText>
      </w:r>
      <w:bookmarkStart w:id="1547" w:name="_Toc495293673"/>
      <w:bookmarkStart w:id="1548" w:name="_Toc495299432"/>
      <w:bookmarkStart w:id="1549" w:name="_Toc495302106"/>
      <w:bookmarkStart w:id="1550" w:name="_Toc495307460"/>
      <w:bookmarkStart w:id="1551" w:name="_Toc495717747"/>
      <w:bookmarkStart w:id="1552" w:name="_Toc496321335"/>
      <w:bookmarkStart w:id="1553" w:name="_Toc496411924"/>
      <w:bookmarkStart w:id="1554" w:name="_Toc291782796"/>
      <w:bookmarkStart w:id="1555" w:name="_Toc516070186"/>
      <w:r w:rsidRPr="00B47311">
        <w:instrText>607.11</w:instrText>
      </w:r>
      <w:r w:rsidRPr="00B47311">
        <w:tab/>
        <w:instrText>PARTICIPATION THROUGH COMMUNICATIONS EQUIPMENT</w:instrText>
      </w:r>
      <w:bookmarkEnd w:id="1547"/>
      <w:bookmarkEnd w:id="1548"/>
      <w:bookmarkEnd w:id="1549"/>
      <w:bookmarkEnd w:id="1550"/>
      <w:bookmarkEnd w:id="1551"/>
      <w:bookmarkEnd w:id="1552"/>
      <w:bookmarkEnd w:id="1553"/>
      <w:bookmarkEnd w:id="1554"/>
      <w:bookmarkEnd w:id="1555"/>
      <w:r w:rsidRPr="00B47311">
        <w:instrText xml:space="preserve">" \f C \l "2" </w:instrText>
      </w:r>
      <w:r w:rsidRPr="00B47311">
        <w:fldChar w:fldCharType="end"/>
      </w:r>
      <w:r w:rsidRPr="00B47311">
        <w:t xml:space="preserve"> - Members of any division, committee or sub-committee may participate in a meeting of the division, committee or sub-committee through conference telephone or similar equipment by means of which all persons participating in the meeting can hear each other at the same time.  Participation by such means shall constitute presence in person at a meeting.</w:t>
      </w:r>
    </w:p>
    <w:p w14:paraId="34178913" w14:textId="77777777" w:rsidR="00160BF2" w:rsidRPr="00B47311" w:rsidRDefault="00160BF2" w:rsidP="00026272">
      <w:pPr>
        <w:tabs>
          <w:tab w:val="left" w:pos="1152"/>
        </w:tabs>
      </w:pPr>
    </w:p>
    <w:p w14:paraId="05F26E87" w14:textId="77777777" w:rsidR="00160BF2" w:rsidRPr="00B47311" w:rsidRDefault="00160BF2" w:rsidP="00026272">
      <w:pPr>
        <w:tabs>
          <w:tab w:val="left" w:pos="720"/>
        </w:tabs>
        <w:ind w:left="720" w:hanging="720"/>
      </w:pPr>
      <w:r w:rsidRPr="00B47311">
        <w:t>607.12</w:t>
      </w:r>
      <w:r w:rsidRPr="00B47311">
        <w:tab/>
        <w:t>QUORUM</w:t>
      </w:r>
      <w:r w:rsidRPr="00B47311">
        <w:fldChar w:fldCharType="begin"/>
      </w:r>
      <w:r w:rsidRPr="00B47311">
        <w:instrText xml:space="preserve"> TC "</w:instrText>
      </w:r>
      <w:bookmarkStart w:id="1556" w:name="_Toc495293674"/>
      <w:bookmarkStart w:id="1557" w:name="_Toc495299433"/>
      <w:bookmarkStart w:id="1558" w:name="_Toc495302107"/>
      <w:bookmarkStart w:id="1559" w:name="_Toc495307461"/>
      <w:bookmarkStart w:id="1560" w:name="_Toc495717748"/>
      <w:bookmarkStart w:id="1561" w:name="_Toc496321336"/>
      <w:bookmarkStart w:id="1562" w:name="_Toc496411925"/>
      <w:bookmarkStart w:id="1563" w:name="_Toc291782797"/>
      <w:bookmarkStart w:id="1564" w:name="_Toc516070187"/>
      <w:r w:rsidRPr="00B47311">
        <w:instrText>607.12</w:instrText>
      </w:r>
      <w:r w:rsidRPr="00B47311">
        <w:tab/>
        <w:instrText>QUORUM</w:instrText>
      </w:r>
      <w:bookmarkEnd w:id="1556"/>
      <w:bookmarkEnd w:id="1557"/>
      <w:bookmarkEnd w:id="1558"/>
      <w:bookmarkEnd w:id="1559"/>
      <w:bookmarkEnd w:id="1560"/>
      <w:bookmarkEnd w:id="1561"/>
      <w:bookmarkEnd w:id="1562"/>
      <w:bookmarkEnd w:id="1563"/>
      <w:bookmarkEnd w:id="1564"/>
      <w:r w:rsidRPr="00B47311">
        <w:instrText xml:space="preserve">" \f C \l "2" </w:instrText>
      </w:r>
      <w:r w:rsidRPr="00B47311">
        <w:fldChar w:fldCharType="end"/>
      </w:r>
      <w:r w:rsidRPr="00B47311">
        <w:t xml:space="preserve"> - Except as otherwise provided in these Bylaws or in the resolution or other action establishing a committee or subcommittee, a quorum of any committee or subcommittee shall consist of those members present of the committee or subcommittee.</w:t>
      </w:r>
    </w:p>
    <w:p w14:paraId="4086F59A" w14:textId="77777777" w:rsidR="00160BF2" w:rsidRPr="00B47311" w:rsidRDefault="00160BF2" w:rsidP="00026272">
      <w:pPr>
        <w:tabs>
          <w:tab w:val="left" w:pos="1152"/>
        </w:tabs>
      </w:pPr>
    </w:p>
    <w:p w14:paraId="1488F681" w14:textId="77777777" w:rsidR="00160BF2" w:rsidRPr="00B47311" w:rsidRDefault="00160BF2" w:rsidP="00026272">
      <w:pPr>
        <w:tabs>
          <w:tab w:val="left" w:pos="720"/>
        </w:tabs>
        <w:ind w:left="720" w:hanging="720"/>
      </w:pPr>
      <w:r w:rsidRPr="00B47311">
        <w:t>607.13</w:t>
      </w:r>
      <w:r w:rsidRPr="00B47311">
        <w:tab/>
        <w:t>VOTING</w:t>
      </w:r>
      <w:r w:rsidRPr="00B47311">
        <w:fldChar w:fldCharType="begin"/>
      </w:r>
      <w:r w:rsidRPr="00B47311">
        <w:instrText xml:space="preserve"> TC "</w:instrText>
      </w:r>
      <w:bookmarkStart w:id="1565" w:name="_Toc495293675"/>
      <w:bookmarkStart w:id="1566" w:name="_Toc495299434"/>
      <w:bookmarkStart w:id="1567" w:name="_Toc495302108"/>
      <w:bookmarkStart w:id="1568" w:name="_Toc495307462"/>
      <w:bookmarkStart w:id="1569" w:name="_Toc495717749"/>
      <w:bookmarkStart w:id="1570" w:name="_Toc496321337"/>
      <w:bookmarkStart w:id="1571" w:name="_Toc496411926"/>
      <w:bookmarkStart w:id="1572" w:name="_Toc291782798"/>
      <w:bookmarkStart w:id="1573" w:name="_Toc516070188"/>
      <w:r w:rsidRPr="00B47311">
        <w:instrText>607.13</w:instrText>
      </w:r>
      <w:r w:rsidRPr="00B47311">
        <w:tab/>
        <w:instrText>VOTING</w:instrText>
      </w:r>
      <w:bookmarkEnd w:id="1565"/>
      <w:bookmarkEnd w:id="1566"/>
      <w:bookmarkEnd w:id="1567"/>
      <w:bookmarkEnd w:id="1568"/>
      <w:bookmarkEnd w:id="1569"/>
      <w:bookmarkEnd w:id="1570"/>
      <w:bookmarkEnd w:id="1571"/>
      <w:bookmarkEnd w:id="1572"/>
      <w:bookmarkEnd w:id="1573"/>
      <w:r w:rsidRPr="00B47311">
        <w:instrText xml:space="preserve">" \f C \l "2" </w:instrText>
      </w:r>
      <w:r w:rsidRPr="00B47311">
        <w:fldChar w:fldCharType="end"/>
      </w:r>
      <w:r w:rsidRPr="00B47311">
        <w:t xml:space="preserve"> - Except as otherwise provided in these Bylaws or the Parliamentary Authority, all motions, orders and other propositions coming before a division, committee or subcommittee shall be determined by a majority vote.</w:t>
      </w:r>
    </w:p>
    <w:p w14:paraId="6565795E" w14:textId="77777777" w:rsidR="00160BF2" w:rsidRPr="00B47311" w:rsidRDefault="00160BF2" w:rsidP="00026272">
      <w:pPr>
        <w:tabs>
          <w:tab w:val="left" w:pos="1152"/>
        </w:tabs>
      </w:pPr>
    </w:p>
    <w:p w14:paraId="00EE086F" w14:textId="431E50F3" w:rsidR="00160BF2" w:rsidRPr="00B47311" w:rsidRDefault="00160BF2" w:rsidP="00026272">
      <w:pPr>
        <w:tabs>
          <w:tab w:val="left" w:pos="720"/>
        </w:tabs>
        <w:ind w:left="720" w:hanging="720"/>
      </w:pPr>
      <w:r w:rsidRPr="00B47311">
        <w:t>607.14</w:t>
      </w:r>
      <w:r w:rsidRPr="00B47311">
        <w:tab/>
        <w:t>PROXY VOTE</w:t>
      </w:r>
      <w:r w:rsidRPr="00B47311">
        <w:fldChar w:fldCharType="begin"/>
      </w:r>
      <w:r w:rsidRPr="00B47311">
        <w:instrText xml:space="preserve"> TC "</w:instrText>
      </w:r>
      <w:bookmarkStart w:id="1574" w:name="_Toc495293676"/>
      <w:bookmarkStart w:id="1575" w:name="_Toc495299435"/>
      <w:bookmarkStart w:id="1576" w:name="_Toc495302109"/>
      <w:bookmarkStart w:id="1577" w:name="_Toc495307463"/>
      <w:bookmarkStart w:id="1578" w:name="_Toc495717750"/>
      <w:bookmarkStart w:id="1579" w:name="_Toc496321338"/>
      <w:bookmarkStart w:id="1580" w:name="_Toc496411927"/>
      <w:bookmarkStart w:id="1581" w:name="_Toc291782799"/>
      <w:bookmarkStart w:id="1582" w:name="_Toc516070189"/>
      <w:r w:rsidRPr="00B47311">
        <w:instrText>607.14</w:instrText>
      </w:r>
      <w:r w:rsidRPr="00B47311">
        <w:tab/>
        <w:instrText>PROXY VOTE</w:instrText>
      </w:r>
      <w:bookmarkEnd w:id="1574"/>
      <w:bookmarkEnd w:id="1575"/>
      <w:bookmarkEnd w:id="1576"/>
      <w:bookmarkEnd w:id="1577"/>
      <w:bookmarkEnd w:id="1578"/>
      <w:bookmarkEnd w:id="1579"/>
      <w:bookmarkEnd w:id="1580"/>
      <w:bookmarkEnd w:id="1581"/>
      <w:bookmarkEnd w:id="1582"/>
      <w:r w:rsidRPr="00B47311">
        <w:instrText xml:space="preserve">" \f C \l "2" </w:instrText>
      </w:r>
      <w:r w:rsidRPr="00B47311">
        <w:fldChar w:fldCharType="end"/>
      </w:r>
      <w:r w:rsidRPr="00B47311">
        <w:t xml:space="preserve"> - Voting by proxy in any meeting of a division, committee or sub-committee of </w:t>
      </w:r>
      <w:r w:rsidR="00AD05B9">
        <w:t>MNSI</w:t>
      </w:r>
      <w:r w:rsidRPr="00B47311">
        <w:t xml:space="preserve"> shall not be permitted.</w:t>
      </w:r>
    </w:p>
    <w:p w14:paraId="46C63269" w14:textId="77777777" w:rsidR="00160BF2" w:rsidRPr="00B47311" w:rsidRDefault="00160BF2" w:rsidP="00026272">
      <w:pPr>
        <w:tabs>
          <w:tab w:val="left" w:pos="1152"/>
        </w:tabs>
      </w:pPr>
    </w:p>
    <w:p w14:paraId="3C88C6CE" w14:textId="77777777" w:rsidR="00160BF2" w:rsidRPr="00B47311" w:rsidRDefault="00160BF2" w:rsidP="00026272">
      <w:pPr>
        <w:tabs>
          <w:tab w:val="left" w:pos="720"/>
        </w:tabs>
        <w:ind w:left="720" w:hanging="720"/>
      </w:pPr>
      <w:r w:rsidRPr="00B47311">
        <w:t>607.15</w:t>
      </w:r>
      <w:r w:rsidRPr="00B47311">
        <w:tab/>
        <w:t>NOTICES</w:t>
      </w:r>
      <w:r w:rsidRPr="00B47311">
        <w:fldChar w:fldCharType="begin"/>
      </w:r>
      <w:r w:rsidRPr="00B47311">
        <w:instrText xml:space="preserve"> TC "</w:instrText>
      </w:r>
      <w:bookmarkStart w:id="1583" w:name="_Toc495293677"/>
      <w:bookmarkStart w:id="1584" w:name="_Toc495299436"/>
      <w:bookmarkStart w:id="1585" w:name="_Toc495302110"/>
      <w:bookmarkStart w:id="1586" w:name="_Toc495307464"/>
      <w:bookmarkStart w:id="1587" w:name="_Toc495717751"/>
      <w:bookmarkStart w:id="1588" w:name="_Toc496321339"/>
      <w:bookmarkStart w:id="1589" w:name="_Toc496411928"/>
      <w:bookmarkStart w:id="1590" w:name="_Toc291782800"/>
      <w:bookmarkStart w:id="1591" w:name="_Toc516070190"/>
      <w:r w:rsidRPr="00B47311">
        <w:instrText>607.15</w:instrText>
      </w:r>
      <w:r w:rsidRPr="00B47311">
        <w:tab/>
        <w:instrText>NOTICES</w:instrText>
      </w:r>
      <w:bookmarkEnd w:id="1583"/>
      <w:bookmarkEnd w:id="1584"/>
      <w:bookmarkEnd w:id="1585"/>
      <w:bookmarkEnd w:id="1586"/>
      <w:bookmarkEnd w:id="1587"/>
      <w:bookmarkEnd w:id="1588"/>
      <w:bookmarkEnd w:id="1589"/>
      <w:bookmarkEnd w:id="1590"/>
      <w:bookmarkEnd w:id="1591"/>
      <w:r w:rsidRPr="00B47311">
        <w:instrText xml:space="preserve">" \f C \l "2" </w:instrText>
      </w:r>
      <w:r w:rsidRPr="00B47311">
        <w:fldChar w:fldCharType="end"/>
      </w:r>
    </w:p>
    <w:p w14:paraId="663F97E9" w14:textId="77777777" w:rsidR="00160BF2" w:rsidRPr="00B47311" w:rsidRDefault="00160BF2" w:rsidP="00026272"/>
    <w:p w14:paraId="30B3C5FF" w14:textId="7D1462CD" w:rsidR="00160BF2" w:rsidRPr="00B47311" w:rsidRDefault="00160BF2" w:rsidP="00175C59">
      <w:pPr>
        <w:tabs>
          <w:tab w:val="left" w:pos="720"/>
          <w:tab w:val="left" w:pos="1440"/>
        </w:tabs>
        <w:ind w:left="1440" w:hanging="720"/>
      </w:pPr>
      <w:r w:rsidRPr="00B47311">
        <w:rPr>
          <w:smallCaps/>
        </w:rPr>
        <w:t>.1</w:t>
      </w:r>
      <w:r w:rsidRPr="00B47311">
        <w:rPr>
          <w:smallCaps/>
        </w:rPr>
        <w:tab/>
        <w:t>Time</w:t>
      </w:r>
      <w:r w:rsidRPr="00B47311">
        <w:rPr>
          <w:smallCaps/>
        </w:rPr>
        <w:fldChar w:fldCharType="begin"/>
      </w:r>
      <w:r w:rsidRPr="00B47311">
        <w:instrText xml:space="preserve"> TC "</w:instrText>
      </w:r>
      <w:bookmarkStart w:id="1592" w:name="_Toc495293678"/>
      <w:bookmarkStart w:id="1593" w:name="_Toc495299437"/>
      <w:bookmarkStart w:id="1594" w:name="_Toc495302111"/>
      <w:bookmarkStart w:id="1595" w:name="_Toc495307465"/>
      <w:bookmarkStart w:id="1596" w:name="_Toc495717752"/>
      <w:bookmarkStart w:id="1597" w:name="_Toc496321340"/>
      <w:bookmarkStart w:id="1598" w:name="_Toc496411929"/>
      <w:bookmarkStart w:id="1599" w:name="_Toc291782801"/>
      <w:bookmarkStart w:id="1600" w:name="_Toc516070191"/>
      <w:r w:rsidRPr="00B47311">
        <w:rPr>
          <w:smallCaps/>
        </w:rPr>
        <w:instrText>.1</w:instrText>
      </w:r>
      <w:r w:rsidRPr="00B47311">
        <w:rPr>
          <w:smallCaps/>
        </w:rPr>
        <w:tab/>
        <w:instrText>Time</w:instrText>
      </w:r>
      <w:bookmarkEnd w:id="1592"/>
      <w:bookmarkEnd w:id="1593"/>
      <w:bookmarkEnd w:id="1594"/>
      <w:bookmarkEnd w:id="1595"/>
      <w:bookmarkEnd w:id="1596"/>
      <w:bookmarkEnd w:id="1597"/>
      <w:bookmarkEnd w:id="1598"/>
      <w:bookmarkEnd w:id="1599"/>
      <w:bookmarkEnd w:id="1600"/>
      <w:r w:rsidRPr="00B47311">
        <w:instrText xml:space="preserve">" \f C \l "3" </w:instrText>
      </w:r>
      <w:r w:rsidRPr="00B47311">
        <w:rPr>
          <w:smallCaps/>
        </w:rPr>
        <w:fldChar w:fldCharType="end"/>
      </w:r>
      <w:r w:rsidRPr="00B47311">
        <w:t xml:space="preserve"> - Except as otherwise provided in these Bylaws or the resolution or other action establishing a committee or sub-committee, not less than forty-eight (48) hours</w:t>
      </w:r>
      <w:r w:rsidR="00E05A1C">
        <w:t>’</w:t>
      </w:r>
      <w:r w:rsidRPr="00B47311">
        <w:t xml:space="preserve"> notice in the case of notice given by telephone, and six (6) </w:t>
      </w:r>
      <w:r w:rsidR="003D6E13">
        <w:t>days’ notice</w:t>
      </w:r>
      <w:r w:rsidRPr="00B47311">
        <w:t xml:space="preserve"> in all other cases, shall be given for any meeting of a division, committee or sub-committee of </w:t>
      </w:r>
      <w:r w:rsidR="00AD05B9">
        <w:t>MNSI</w:t>
      </w:r>
      <w:r w:rsidRPr="00B47311">
        <w:t>.  Separate notices need not be given for regular meetings that are scheduled well in advance. (See Section 616.1.</w:t>
      </w:r>
      <w:r w:rsidRPr="00B47311">
        <w:fldChar w:fldCharType="begin"/>
      </w:r>
      <w:r w:rsidRPr="00B47311">
        <w:instrText xml:space="preserve"> REF Sec616_1_5 \h </w:instrText>
      </w:r>
      <w:r w:rsidR="00026272" w:rsidRPr="00B47311">
        <w:instrText xml:space="preserve"> \* MERGEFORMAT </w:instrText>
      </w:r>
      <w:r w:rsidRPr="00B47311">
        <w:fldChar w:fldCharType="separate"/>
      </w:r>
      <w:r w:rsidR="004C7E17" w:rsidRPr="00B47311">
        <w:rPr>
          <w:smallCaps/>
        </w:rPr>
        <w:t>5</w:t>
      </w:r>
      <w:r w:rsidRPr="00B47311">
        <w:fldChar w:fldCharType="end"/>
      </w:r>
      <w:r w:rsidRPr="00B47311">
        <w:t xml:space="preserve"> for the various forms of notice.)</w:t>
      </w:r>
    </w:p>
    <w:p w14:paraId="7BBFA73E" w14:textId="77777777" w:rsidR="00160BF2" w:rsidRPr="00B47311" w:rsidRDefault="00160BF2" w:rsidP="00026272">
      <w:pPr>
        <w:tabs>
          <w:tab w:val="left" w:pos="720"/>
          <w:tab w:val="left" w:pos="1152"/>
        </w:tabs>
      </w:pPr>
    </w:p>
    <w:p w14:paraId="027FED0A" w14:textId="77777777" w:rsidR="00160BF2" w:rsidRPr="00B47311" w:rsidRDefault="00160BF2" w:rsidP="00026272">
      <w:pPr>
        <w:tabs>
          <w:tab w:val="left" w:pos="720"/>
          <w:tab w:val="left" w:pos="1440"/>
        </w:tabs>
        <w:ind w:left="1440" w:hanging="720"/>
      </w:pPr>
      <w:r w:rsidRPr="00B47311">
        <w:rPr>
          <w:smallCaps/>
        </w:rPr>
        <w:t>.2</w:t>
      </w:r>
      <w:r w:rsidRPr="00B47311">
        <w:rPr>
          <w:smallCaps/>
        </w:rPr>
        <w:tab/>
        <w:t>Information</w:t>
      </w:r>
      <w:r w:rsidRPr="00B47311">
        <w:rPr>
          <w:smallCaps/>
        </w:rPr>
        <w:fldChar w:fldCharType="begin"/>
      </w:r>
      <w:r w:rsidRPr="00B47311">
        <w:instrText xml:space="preserve"> TC "</w:instrText>
      </w:r>
      <w:bookmarkStart w:id="1601" w:name="_Toc495293679"/>
      <w:bookmarkStart w:id="1602" w:name="_Toc495299438"/>
      <w:bookmarkStart w:id="1603" w:name="_Toc495302112"/>
      <w:bookmarkStart w:id="1604" w:name="_Toc495307466"/>
      <w:bookmarkStart w:id="1605" w:name="_Toc495717753"/>
      <w:bookmarkStart w:id="1606" w:name="_Toc496321341"/>
      <w:bookmarkStart w:id="1607" w:name="_Toc496411930"/>
      <w:bookmarkStart w:id="1608" w:name="_Toc291782802"/>
      <w:bookmarkStart w:id="1609" w:name="_Toc516070192"/>
      <w:r w:rsidRPr="00B47311">
        <w:rPr>
          <w:smallCaps/>
        </w:rPr>
        <w:instrText>.2</w:instrText>
      </w:r>
      <w:r w:rsidRPr="00B47311">
        <w:rPr>
          <w:smallCaps/>
        </w:rPr>
        <w:tab/>
        <w:instrText>Information</w:instrText>
      </w:r>
      <w:bookmarkEnd w:id="1601"/>
      <w:bookmarkEnd w:id="1602"/>
      <w:bookmarkEnd w:id="1603"/>
      <w:bookmarkEnd w:id="1604"/>
      <w:bookmarkEnd w:id="1605"/>
      <w:bookmarkEnd w:id="1606"/>
      <w:bookmarkEnd w:id="1607"/>
      <w:bookmarkEnd w:id="1608"/>
      <w:bookmarkEnd w:id="1609"/>
      <w:r w:rsidRPr="00B47311">
        <w:instrText xml:space="preserve">" \f C \l "3" </w:instrText>
      </w:r>
      <w:r w:rsidRPr="00B47311">
        <w:rPr>
          <w:smallCaps/>
        </w:rPr>
        <w:fldChar w:fldCharType="end"/>
      </w:r>
      <w:r w:rsidRPr="00B47311">
        <w:t xml:space="preserve"> - The notice of a meeting shall contain the time, date and site.</w:t>
      </w:r>
    </w:p>
    <w:p w14:paraId="00B54153" w14:textId="77777777" w:rsidR="00160BF2" w:rsidRPr="00B47311" w:rsidRDefault="00160BF2" w:rsidP="00026272">
      <w:pPr>
        <w:tabs>
          <w:tab w:val="left" w:pos="720"/>
          <w:tab w:val="left" w:pos="1296"/>
        </w:tabs>
      </w:pPr>
    </w:p>
    <w:p w14:paraId="4497B278" w14:textId="77777777" w:rsidR="00160BF2" w:rsidRPr="00B47311" w:rsidRDefault="00160BF2" w:rsidP="00026272">
      <w:pPr>
        <w:tabs>
          <w:tab w:val="left" w:pos="720"/>
        </w:tabs>
        <w:ind w:left="720" w:hanging="720"/>
      </w:pPr>
      <w:bookmarkStart w:id="1610" w:name="Sec607_16"/>
      <w:r w:rsidRPr="00B47311">
        <w:t>607.16</w:t>
      </w:r>
      <w:bookmarkEnd w:id="1610"/>
      <w:r w:rsidRPr="00B47311">
        <w:tab/>
        <w:t>ORDER OF BUSINESS</w:t>
      </w:r>
      <w:r w:rsidRPr="00B47311">
        <w:fldChar w:fldCharType="begin"/>
      </w:r>
      <w:r w:rsidRPr="00B47311">
        <w:instrText xml:space="preserve"> TC "</w:instrText>
      </w:r>
      <w:bookmarkStart w:id="1611" w:name="_Toc495293680"/>
      <w:bookmarkStart w:id="1612" w:name="_Toc495299439"/>
      <w:bookmarkStart w:id="1613" w:name="_Toc495302113"/>
      <w:bookmarkStart w:id="1614" w:name="_Toc495307467"/>
      <w:bookmarkStart w:id="1615" w:name="_Toc495717754"/>
      <w:bookmarkStart w:id="1616" w:name="_Toc496321342"/>
      <w:bookmarkStart w:id="1617" w:name="_Toc496411931"/>
      <w:bookmarkStart w:id="1618" w:name="_Toc291782803"/>
      <w:bookmarkStart w:id="1619" w:name="_Toc516070193"/>
      <w:r w:rsidRPr="00B47311">
        <w:instrText>607.16</w:instrText>
      </w:r>
      <w:r w:rsidRPr="00B47311">
        <w:tab/>
        <w:instrText>ORDER OF BUSINESS</w:instrText>
      </w:r>
      <w:bookmarkEnd w:id="1611"/>
      <w:bookmarkEnd w:id="1612"/>
      <w:bookmarkEnd w:id="1613"/>
      <w:bookmarkEnd w:id="1614"/>
      <w:bookmarkEnd w:id="1615"/>
      <w:bookmarkEnd w:id="1616"/>
      <w:bookmarkEnd w:id="1617"/>
      <w:bookmarkEnd w:id="1618"/>
      <w:bookmarkEnd w:id="1619"/>
      <w:r w:rsidRPr="00B47311">
        <w:instrText xml:space="preserve">" \f C \l "2" </w:instrText>
      </w:r>
      <w:r w:rsidRPr="00B47311">
        <w:fldChar w:fldCharType="end"/>
      </w:r>
      <w:r w:rsidRPr="00B47311">
        <w:t xml:space="preserve"> - At all meetings conducted under the authority of this Article, the following shall be included in the order of business to the extent applicable; the order in which subjects are taken up may be varied:</w:t>
      </w:r>
    </w:p>
    <w:p w14:paraId="0AA6819A" w14:textId="77777777" w:rsidR="00160BF2" w:rsidRPr="00B47311" w:rsidRDefault="00160BF2" w:rsidP="00026272">
      <w:pPr>
        <w:tabs>
          <w:tab w:val="left" w:pos="1152"/>
        </w:tabs>
      </w:pPr>
    </w:p>
    <w:p w14:paraId="30C6B9C7" w14:textId="77777777" w:rsidR="00160BF2" w:rsidRPr="00B47311" w:rsidRDefault="00160BF2" w:rsidP="00026272">
      <w:pPr>
        <w:tabs>
          <w:tab w:val="left" w:pos="900"/>
        </w:tabs>
        <w:ind w:left="900"/>
      </w:pPr>
      <w:r w:rsidRPr="00B47311">
        <w:t>Roll Call</w:t>
      </w:r>
    </w:p>
    <w:p w14:paraId="52D1D00C" w14:textId="77777777" w:rsidR="00160BF2" w:rsidRPr="00B47311" w:rsidRDefault="00160BF2" w:rsidP="00026272">
      <w:pPr>
        <w:tabs>
          <w:tab w:val="left" w:pos="900"/>
        </w:tabs>
        <w:ind w:left="900"/>
      </w:pPr>
      <w:smartTag w:uri="urn:schemas-microsoft-com:office:smarttags" w:element="City">
        <w:smartTag w:uri="urn:schemas-microsoft-com:office:smarttags" w:element="place">
          <w:r w:rsidRPr="00B47311">
            <w:t>Reading</w:t>
          </w:r>
        </w:smartTag>
      </w:smartTag>
      <w:r w:rsidRPr="00B47311">
        <w:t>, correction and adoption of minutes</w:t>
      </w:r>
    </w:p>
    <w:p w14:paraId="56274482" w14:textId="77777777" w:rsidR="00160BF2" w:rsidRPr="00B47311" w:rsidRDefault="00160BF2" w:rsidP="00026272">
      <w:pPr>
        <w:tabs>
          <w:tab w:val="left" w:pos="900"/>
        </w:tabs>
        <w:ind w:left="900"/>
      </w:pPr>
      <w:r w:rsidRPr="00B47311">
        <w:t>Reports of coordinators, committees and subcommittees</w:t>
      </w:r>
    </w:p>
    <w:p w14:paraId="3B7C1B80" w14:textId="77777777" w:rsidR="00160BF2" w:rsidRPr="00B47311" w:rsidRDefault="00160BF2" w:rsidP="00026272">
      <w:pPr>
        <w:tabs>
          <w:tab w:val="left" w:pos="900"/>
        </w:tabs>
        <w:ind w:left="900"/>
      </w:pPr>
      <w:r w:rsidRPr="00B47311">
        <w:t>Unfinished (old) business</w:t>
      </w:r>
    </w:p>
    <w:p w14:paraId="2337C309" w14:textId="77777777" w:rsidR="00160BF2" w:rsidRPr="00B47311" w:rsidRDefault="00160BF2" w:rsidP="00026272">
      <w:pPr>
        <w:tabs>
          <w:tab w:val="left" w:pos="900"/>
        </w:tabs>
        <w:ind w:left="900"/>
      </w:pPr>
      <w:r w:rsidRPr="00B47311">
        <w:t>New business</w:t>
      </w:r>
    </w:p>
    <w:p w14:paraId="2D41F953" w14:textId="77777777" w:rsidR="00160BF2" w:rsidRPr="00B47311" w:rsidRDefault="00160BF2" w:rsidP="00026272">
      <w:pPr>
        <w:tabs>
          <w:tab w:val="left" w:pos="900"/>
        </w:tabs>
        <w:ind w:left="900"/>
      </w:pPr>
      <w:r w:rsidRPr="00B47311">
        <w:t>Resolutions and orders</w:t>
      </w:r>
    </w:p>
    <w:p w14:paraId="5706C2D0" w14:textId="77777777" w:rsidR="00160BF2" w:rsidRPr="00B47311" w:rsidRDefault="00160BF2" w:rsidP="00026272">
      <w:pPr>
        <w:tabs>
          <w:tab w:val="left" w:pos="900"/>
        </w:tabs>
        <w:ind w:left="900"/>
      </w:pPr>
      <w:r w:rsidRPr="00B47311">
        <w:t>Adjournment</w:t>
      </w:r>
    </w:p>
    <w:p w14:paraId="396C815A" w14:textId="77777777" w:rsidR="00160BF2" w:rsidRPr="00B47311" w:rsidRDefault="00160BF2" w:rsidP="00026272">
      <w:pPr>
        <w:tabs>
          <w:tab w:val="left" w:pos="1296"/>
        </w:tabs>
      </w:pPr>
    </w:p>
    <w:p w14:paraId="12AB20BB" w14:textId="77777777" w:rsidR="00160BF2" w:rsidRPr="00B47311" w:rsidRDefault="00160BF2" w:rsidP="00026272">
      <w:pPr>
        <w:tabs>
          <w:tab w:val="left" w:pos="720"/>
        </w:tabs>
        <w:ind w:left="720" w:hanging="720"/>
      </w:pPr>
      <w:r w:rsidRPr="00B47311">
        <w:t>607.17</w:t>
      </w:r>
      <w:r w:rsidRPr="00B47311">
        <w:tab/>
        <w:t>RESIGNATIONS</w:t>
      </w:r>
      <w:r w:rsidRPr="00B47311">
        <w:fldChar w:fldCharType="begin"/>
      </w:r>
      <w:r w:rsidRPr="00B47311">
        <w:instrText xml:space="preserve"> TC "</w:instrText>
      </w:r>
      <w:bookmarkStart w:id="1620" w:name="_Toc495293681"/>
      <w:bookmarkStart w:id="1621" w:name="_Toc495299440"/>
      <w:bookmarkStart w:id="1622" w:name="_Toc495302114"/>
      <w:bookmarkStart w:id="1623" w:name="_Toc495307468"/>
      <w:bookmarkStart w:id="1624" w:name="_Toc495717755"/>
      <w:bookmarkStart w:id="1625" w:name="_Toc496321343"/>
      <w:bookmarkStart w:id="1626" w:name="_Toc496411932"/>
      <w:bookmarkStart w:id="1627" w:name="_Toc291782804"/>
      <w:bookmarkStart w:id="1628" w:name="_Toc516070194"/>
      <w:r w:rsidRPr="00B47311">
        <w:instrText>607.17</w:instrText>
      </w:r>
      <w:r w:rsidRPr="00B47311">
        <w:tab/>
        <w:instrText>RESIGNATIONS</w:instrText>
      </w:r>
      <w:bookmarkEnd w:id="1620"/>
      <w:bookmarkEnd w:id="1621"/>
      <w:bookmarkEnd w:id="1622"/>
      <w:bookmarkEnd w:id="1623"/>
      <w:bookmarkEnd w:id="1624"/>
      <w:bookmarkEnd w:id="1625"/>
      <w:bookmarkEnd w:id="1626"/>
      <w:bookmarkEnd w:id="1627"/>
      <w:bookmarkEnd w:id="1628"/>
      <w:r w:rsidRPr="00B47311">
        <w:instrText xml:space="preserve">" \f C \l "2" </w:instrText>
      </w:r>
      <w:r w:rsidRPr="00B47311">
        <w:fldChar w:fldCharType="end"/>
      </w:r>
      <w:r w:rsidRPr="00B47311">
        <w:t xml:space="preserve"> - Any committee or subcommittee chair or member or coordinator may resign by orally advising the General Chair or by submitting a written resignation to the Board of Directors specifying an effective date of the resignation.  If such date is not specified, the resignation shall take effect upon the appointment of a successor.</w:t>
      </w:r>
    </w:p>
    <w:p w14:paraId="4A1360E7" w14:textId="77777777" w:rsidR="00160BF2" w:rsidRPr="00B47311" w:rsidRDefault="00160BF2" w:rsidP="00026272">
      <w:pPr>
        <w:tabs>
          <w:tab w:val="left" w:pos="1152"/>
        </w:tabs>
      </w:pPr>
    </w:p>
    <w:p w14:paraId="647955E2" w14:textId="77777777" w:rsidR="00160BF2" w:rsidRPr="00B47311" w:rsidRDefault="00160BF2" w:rsidP="00175C59">
      <w:pPr>
        <w:tabs>
          <w:tab w:val="left" w:pos="720"/>
        </w:tabs>
        <w:ind w:left="720" w:hanging="720"/>
      </w:pPr>
      <w:r w:rsidRPr="00B47311">
        <w:t>607.18</w:t>
      </w:r>
      <w:r w:rsidRPr="00B47311">
        <w:tab/>
        <w:t>VACANCIES</w:t>
      </w:r>
      <w:r w:rsidRPr="00B47311">
        <w:fldChar w:fldCharType="begin"/>
      </w:r>
      <w:r w:rsidRPr="00B47311">
        <w:instrText xml:space="preserve"> TC "</w:instrText>
      </w:r>
      <w:bookmarkStart w:id="1629" w:name="_Toc495293682"/>
      <w:bookmarkStart w:id="1630" w:name="_Toc495299441"/>
      <w:bookmarkStart w:id="1631" w:name="_Toc495302115"/>
      <w:bookmarkStart w:id="1632" w:name="_Toc495307469"/>
      <w:bookmarkStart w:id="1633" w:name="_Toc495717756"/>
      <w:bookmarkStart w:id="1634" w:name="_Toc496321344"/>
      <w:bookmarkStart w:id="1635" w:name="_Toc496411933"/>
      <w:bookmarkStart w:id="1636" w:name="_Toc291782805"/>
      <w:bookmarkStart w:id="1637" w:name="_Toc516070195"/>
      <w:r w:rsidRPr="00B47311">
        <w:instrText>607.18</w:instrText>
      </w:r>
      <w:r w:rsidRPr="00B47311">
        <w:tab/>
        <w:instrText>VACANCIES</w:instrText>
      </w:r>
      <w:bookmarkEnd w:id="1629"/>
      <w:bookmarkEnd w:id="1630"/>
      <w:bookmarkEnd w:id="1631"/>
      <w:bookmarkEnd w:id="1632"/>
      <w:bookmarkEnd w:id="1633"/>
      <w:bookmarkEnd w:id="1634"/>
      <w:bookmarkEnd w:id="1635"/>
      <w:bookmarkEnd w:id="1636"/>
      <w:bookmarkEnd w:id="1637"/>
      <w:r w:rsidRPr="00B47311">
        <w:instrText xml:space="preserve">" \f C \l "2" </w:instrText>
      </w:r>
      <w:r w:rsidRPr="00B47311">
        <w:fldChar w:fldCharType="end"/>
      </w:r>
      <w:r w:rsidRPr="00B47311">
        <w:t xml:space="preserve"> - The determination of when the position of an appointed committee or subcommittee chair, committee member or a coordinator becomes vacant or the person becomes </w:t>
      </w:r>
      <w:r w:rsidRPr="00322C98">
        <w:rPr>
          <w:color w:val="000000"/>
        </w:rPr>
        <w:t xml:space="preserve">incapacitated, if not made by the person, shall be within the discretion of the Board of Directors. (See Section </w:t>
      </w:r>
      <w:r w:rsidR="0081229C" w:rsidRPr="00322C98">
        <w:rPr>
          <w:color w:val="000000"/>
        </w:rPr>
        <w:t xml:space="preserve">606.9 </w:t>
      </w:r>
      <w:r w:rsidRPr="00322C98">
        <w:rPr>
          <w:color w:val="000000"/>
        </w:rPr>
        <w:t>for</w:t>
      </w:r>
      <w:r w:rsidRPr="00B47311">
        <w:t xml:space="preserve"> provisions applicable to elected committee Chairs and coordinators.) In the event of a vacancy or permanent incapacity the General Chair, with the advice and consent of the Board of Directors, shall appoint a successor to serve until the conclusion of the incumbent's term.  A temporary incapacity may be left unfilled at the discretion of the General Chair or an appointment may be made for the duration of the temporary incapacity.</w:t>
      </w:r>
    </w:p>
    <w:p w14:paraId="1DE0A262" w14:textId="77777777" w:rsidR="00160BF2" w:rsidRPr="00B47311" w:rsidRDefault="00160BF2" w:rsidP="00026272">
      <w:pPr>
        <w:tabs>
          <w:tab w:val="left" w:pos="1152"/>
        </w:tabs>
      </w:pPr>
    </w:p>
    <w:p w14:paraId="4DC256ED" w14:textId="532FD126" w:rsidR="00160BF2" w:rsidRPr="00B47311" w:rsidRDefault="00160BF2" w:rsidP="00026272">
      <w:pPr>
        <w:tabs>
          <w:tab w:val="left" w:pos="720"/>
        </w:tabs>
        <w:ind w:left="720" w:hanging="720"/>
      </w:pPr>
      <w:r w:rsidRPr="00B47311">
        <w:t>607.19</w:t>
      </w:r>
      <w:r w:rsidRPr="00B47311">
        <w:tab/>
        <w:t>DELEGATION</w:t>
      </w:r>
      <w:r w:rsidRPr="00B47311">
        <w:fldChar w:fldCharType="begin"/>
      </w:r>
      <w:r w:rsidRPr="00B47311">
        <w:instrText xml:space="preserve"> TC "</w:instrText>
      </w:r>
      <w:bookmarkStart w:id="1638" w:name="_Toc495293683"/>
      <w:bookmarkStart w:id="1639" w:name="_Toc495299442"/>
      <w:bookmarkStart w:id="1640" w:name="_Toc495302116"/>
      <w:bookmarkStart w:id="1641" w:name="_Toc495307470"/>
      <w:bookmarkStart w:id="1642" w:name="_Toc495717757"/>
      <w:bookmarkStart w:id="1643" w:name="_Toc496321345"/>
      <w:bookmarkStart w:id="1644" w:name="_Toc496411934"/>
      <w:bookmarkStart w:id="1645" w:name="_Toc291782806"/>
      <w:bookmarkStart w:id="1646" w:name="_Toc516070196"/>
      <w:r w:rsidRPr="00B47311">
        <w:instrText>607.19</w:instrText>
      </w:r>
      <w:r w:rsidRPr="00B47311">
        <w:tab/>
        <w:instrText>DELEGATION</w:instrText>
      </w:r>
      <w:bookmarkEnd w:id="1638"/>
      <w:bookmarkEnd w:id="1639"/>
      <w:bookmarkEnd w:id="1640"/>
      <w:bookmarkEnd w:id="1641"/>
      <w:bookmarkEnd w:id="1642"/>
      <w:bookmarkEnd w:id="1643"/>
      <w:bookmarkEnd w:id="1644"/>
      <w:bookmarkEnd w:id="1645"/>
      <w:bookmarkEnd w:id="1646"/>
      <w:r w:rsidRPr="00B47311">
        <w:instrText xml:space="preserve">" \f C \l "2" </w:instrText>
      </w:r>
      <w:r w:rsidRPr="00B47311">
        <w:fldChar w:fldCharType="end"/>
      </w:r>
      <w:r w:rsidRPr="00B47311">
        <w:t xml:space="preserve"> - With the consent of the Board of Directors or the respective division </w:t>
      </w:r>
      <w:r w:rsidR="00E969A0" w:rsidRPr="00B47311">
        <w:t>Vice Chair</w:t>
      </w:r>
      <w:r w:rsidRPr="00B47311">
        <w:t xml:space="preserve">, a committee or subcommittee chair or a coordinator may delegate a portion of their powers or duties to another officer of </w:t>
      </w:r>
      <w:r w:rsidR="00AD05B9">
        <w:t>MNSI</w:t>
      </w:r>
      <w:r w:rsidRPr="00B47311">
        <w:t xml:space="preserve">, or to another committee, subcommittee or coordinator, or, with the consent of the Board of Directors or the Personnel Committee, to the paid staff of </w:t>
      </w:r>
      <w:r w:rsidR="00AD05B9">
        <w:t>MNSI</w:t>
      </w:r>
      <w:r w:rsidRPr="00B47311">
        <w:t xml:space="preserve">.  </w:t>
      </w:r>
      <w:r w:rsidRPr="00B47311">
        <w:lastRenderedPageBreak/>
        <w:t>Notwithstanding any delegation, the ultimate responsibility for the delegated duties and obligations shall remain with the delegation.</w:t>
      </w:r>
    </w:p>
    <w:p w14:paraId="338DAD52" w14:textId="77777777" w:rsidR="00160BF2" w:rsidRPr="00B47311" w:rsidRDefault="00160BF2" w:rsidP="00026272">
      <w:pPr>
        <w:tabs>
          <w:tab w:val="left" w:pos="1152"/>
        </w:tabs>
      </w:pPr>
    </w:p>
    <w:p w14:paraId="5D3EF9DB" w14:textId="4BE54C0F" w:rsidR="00160BF2" w:rsidRPr="00B47311" w:rsidRDefault="00160BF2" w:rsidP="00175C59">
      <w:pPr>
        <w:tabs>
          <w:tab w:val="left" w:pos="720"/>
        </w:tabs>
        <w:ind w:left="720" w:hanging="720"/>
      </w:pPr>
      <w:bookmarkStart w:id="1647" w:name="Sec607_20"/>
      <w:r w:rsidRPr="00B47311">
        <w:t>607.20</w:t>
      </w:r>
      <w:bookmarkEnd w:id="1647"/>
      <w:r w:rsidRPr="00B47311">
        <w:tab/>
        <w:t xml:space="preserve">APPLICATION TO EXECUTIVE AND NOMINATING COMMITTEES </w:t>
      </w:r>
      <w:r w:rsidRPr="00B47311">
        <w:fldChar w:fldCharType="begin"/>
      </w:r>
      <w:r w:rsidRPr="00B47311">
        <w:instrText xml:space="preserve"> TC "</w:instrText>
      </w:r>
      <w:bookmarkStart w:id="1648" w:name="_Toc495293684"/>
      <w:bookmarkStart w:id="1649" w:name="_Toc495299443"/>
      <w:bookmarkStart w:id="1650" w:name="_Toc495302117"/>
      <w:bookmarkStart w:id="1651" w:name="_Toc495307471"/>
      <w:bookmarkStart w:id="1652" w:name="_Toc495717758"/>
      <w:bookmarkStart w:id="1653" w:name="_Toc496321346"/>
      <w:bookmarkStart w:id="1654" w:name="_Toc496411935"/>
      <w:bookmarkStart w:id="1655" w:name="_Toc291782807"/>
      <w:bookmarkStart w:id="1656" w:name="_Toc516070197"/>
      <w:r w:rsidRPr="00B47311">
        <w:instrText>607.20</w:instrText>
      </w:r>
      <w:r w:rsidRPr="00B47311">
        <w:tab/>
        <w:instrText xml:space="preserve">APPLICATION TO EXECUTIVE AND NOMINATING COMMITTEES </w:instrText>
      </w:r>
      <w:r w:rsidR="00487273">
        <w:instrText>AN</w:instrText>
      </w:r>
      <w:r w:rsidRPr="00B47311">
        <w:instrText>D BOARD OF REVIEW</w:instrText>
      </w:r>
      <w:bookmarkEnd w:id="1648"/>
      <w:bookmarkEnd w:id="1649"/>
      <w:bookmarkEnd w:id="1650"/>
      <w:bookmarkEnd w:id="1651"/>
      <w:bookmarkEnd w:id="1652"/>
      <w:bookmarkEnd w:id="1653"/>
      <w:bookmarkEnd w:id="1654"/>
      <w:bookmarkEnd w:id="1655"/>
      <w:bookmarkEnd w:id="1656"/>
      <w:r w:rsidR="0034108B">
        <w:instrText xml:space="preserve"> </w:instrText>
      </w:r>
      <w:r w:rsidRPr="00B47311">
        <w:instrText xml:space="preserve">" \f C \l "2" </w:instrText>
      </w:r>
      <w:r w:rsidRPr="00B47311">
        <w:fldChar w:fldCharType="end"/>
      </w:r>
      <w:r w:rsidRPr="00B47311">
        <w:t xml:space="preserve"> - Sections </w:t>
      </w:r>
      <w:r w:rsidRPr="00B47311">
        <w:fldChar w:fldCharType="begin"/>
      </w:r>
      <w:r w:rsidRPr="00B47311">
        <w:instrText xml:space="preserve"> REF Sec607_5 \h </w:instrText>
      </w:r>
      <w:r w:rsidR="00026272" w:rsidRPr="00B47311">
        <w:instrText xml:space="preserve"> \* MERGEFORMAT </w:instrText>
      </w:r>
      <w:r w:rsidRPr="00B47311">
        <w:fldChar w:fldCharType="separate"/>
      </w:r>
      <w:r w:rsidR="004C7E17" w:rsidRPr="00B47311">
        <w:t>607.5</w:t>
      </w:r>
      <w:r w:rsidRPr="00B47311">
        <w:fldChar w:fldCharType="end"/>
      </w:r>
      <w:r w:rsidRPr="00B47311">
        <w:t xml:space="preserve"> through </w:t>
      </w:r>
      <w:r w:rsidRPr="00B47311">
        <w:fldChar w:fldCharType="begin"/>
      </w:r>
      <w:r w:rsidRPr="00B47311">
        <w:instrText xml:space="preserve"> REF Sec607_16 \h </w:instrText>
      </w:r>
      <w:r w:rsidR="00026272" w:rsidRPr="00B47311">
        <w:instrText xml:space="preserve"> \* MERGEFORMAT </w:instrText>
      </w:r>
      <w:r w:rsidRPr="00B47311">
        <w:fldChar w:fldCharType="separate"/>
      </w:r>
      <w:r w:rsidR="004C7E17" w:rsidRPr="00B47311">
        <w:t>607.16</w:t>
      </w:r>
      <w:r w:rsidRPr="00B47311">
        <w:fldChar w:fldCharType="end"/>
      </w:r>
      <w:r w:rsidRPr="00B47311">
        <w:t xml:space="preserve"> shall apply to the Executive Committee, the Nominating Committee and any other committee of the Board of Directors or the House of Delegates, unless otherwise provided in these Bylaws, in the resolution creating the committee or in the </w:t>
      </w:r>
      <w:r w:rsidR="00AD05B9">
        <w:t>MNSI</w:t>
      </w:r>
      <w:r w:rsidRPr="00B47311">
        <w:t xml:space="preserve"> Policies and Procedures Manual.  </w:t>
      </w:r>
    </w:p>
    <w:p w14:paraId="540422F2" w14:textId="77777777" w:rsidR="00160BF2" w:rsidRPr="00B47311" w:rsidRDefault="00160BF2" w:rsidP="00026272">
      <w:pPr>
        <w:tabs>
          <w:tab w:val="left" w:pos="1152"/>
        </w:tabs>
      </w:pPr>
    </w:p>
    <w:p w14:paraId="3DBD7654" w14:textId="77777777" w:rsidR="00160BF2" w:rsidRPr="00A609A7" w:rsidRDefault="00160BF2" w:rsidP="00A609A7">
      <w:pPr>
        <w:jc w:val="center"/>
        <w:rPr>
          <w:b/>
          <w:sz w:val="28"/>
          <w:szCs w:val="28"/>
        </w:rPr>
      </w:pPr>
      <w:bookmarkStart w:id="1657" w:name="_Toc323908846"/>
      <w:r w:rsidRPr="00A609A7">
        <w:rPr>
          <w:b/>
          <w:sz w:val="28"/>
          <w:szCs w:val="28"/>
        </w:rPr>
        <w:t xml:space="preserve">ARTICLE </w:t>
      </w:r>
      <w:bookmarkStart w:id="1658" w:name="Article608"/>
      <w:r w:rsidRPr="00A609A7">
        <w:rPr>
          <w:b/>
          <w:sz w:val="28"/>
          <w:szCs w:val="28"/>
        </w:rPr>
        <w:t>608</w:t>
      </w:r>
      <w:bookmarkEnd w:id="1657"/>
      <w:bookmarkEnd w:id="1658"/>
    </w:p>
    <w:p w14:paraId="28715B3E" w14:textId="77777777" w:rsidR="00160BF2" w:rsidRPr="00A609A7" w:rsidRDefault="00160BF2" w:rsidP="00A609A7">
      <w:pPr>
        <w:jc w:val="center"/>
        <w:rPr>
          <w:b/>
          <w:sz w:val="28"/>
          <w:szCs w:val="28"/>
        </w:rPr>
      </w:pPr>
      <w:bookmarkStart w:id="1659" w:name="_Toc323908848"/>
      <w:r w:rsidRPr="00A609A7">
        <w:rPr>
          <w:b/>
          <w:sz w:val="28"/>
          <w:szCs w:val="28"/>
        </w:rPr>
        <w:t>ANNUAL AUDIT, REPORTS AND REMITTANCES</w:t>
      </w:r>
      <w:bookmarkEnd w:id="1659"/>
      <w:r w:rsidRPr="00A609A7">
        <w:rPr>
          <w:b/>
          <w:sz w:val="28"/>
          <w:szCs w:val="28"/>
        </w:rPr>
        <w:fldChar w:fldCharType="begin"/>
      </w:r>
      <w:r w:rsidRPr="00A609A7">
        <w:rPr>
          <w:b/>
          <w:sz w:val="28"/>
          <w:szCs w:val="28"/>
        </w:rPr>
        <w:instrText xml:space="preserve"> TC "</w:instrText>
      </w:r>
      <w:bookmarkStart w:id="1660" w:name="_Toc496411936"/>
      <w:bookmarkStart w:id="1661" w:name="_Toc496412292"/>
      <w:bookmarkStart w:id="1662" w:name="_Toc291782808"/>
      <w:bookmarkStart w:id="1663" w:name="_Toc323908847"/>
      <w:bookmarkStart w:id="1664" w:name="_Toc496411937"/>
      <w:bookmarkStart w:id="1665" w:name="_Toc291782809"/>
      <w:r w:rsidR="00A609A7" w:rsidRPr="00A609A7">
        <w:rPr>
          <w:b/>
          <w:sz w:val="28"/>
          <w:szCs w:val="28"/>
        </w:rPr>
        <w:instrText xml:space="preserve"> </w:instrText>
      </w:r>
      <w:bookmarkStart w:id="1666" w:name="_Toc516070198"/>
      <w:r w:rsidR="00A609A7" w:rsidRPr="00A609A7">
        <w:rPr>
          <w:b/>
          <w:sz w:val="28"/>
          <w:szCs w:val="28"/>
        </w:rPr>
        <w:instrText>ARTICLE 608</w:instrText>
      </w:r>
      <w:bookmarkEnd w:id="1660"/>
      <w:bookmarkEnd w:id="1661"/>
      <w:bookmarkEnd w:id="1662"/>
      <w:bookmarkEnd w:id="1663"/>
      <w:r w:rsidR="00A609A7">
        <w:rPr>
          <w:b/>
          <w:sz w:val="28"/>
          <w:szCs w:val="28"/>
        </w:rPr>
        <w:instrText xml:space="preserve"> </w:instrText>
      </w:r>
      <w:r w:rsidRPr="00A609A7">
        <w:rPr>
          <w:b/>
          <w:sz w:val="28"/>
          <w:szCs w:val="28"/>
        </w:rPr>
        <w:instrText>ANNUAL AUDIT, REPORTS AND REMITTANCES</w:instrText>
      </w:r>
      <w:bookmarkEnd w:id="1664"/>
      <w:bookmarkEnd w:id="1665"/>
      <w:bookmarkEnd w:id="1666"/>
      <w:r w:rsidRPr="00A609A7">
        <w:rPr>
          <w:b/>
          <w:sz w:val="28"/>
          <w:szCs w:val="28"/>
        </w:rPr>
        <w:instrText xml:space="preserve">" \f C \l "1" </w:instrText>
      </w:r>
      <w:r w:rsidRPr="00A609A7">
        <w:rPr>
          <w:b/>
          <w:sz w:val="28"/>
          <w:szCs w:val="28"/>
        </w:rPr>
        <w:fldChar w:fldCharType="end"/>
      </w:r>
    </w:p>
    <w:p w14:paraId="1FC6347D" w14:textId="77777777" w:rsidR="00160BF2" w:rsidRPr="00A609A7" w:rsidRDefault="00160BF2" w:rsidP="00A609A7">
      <w:pPr>
        <w:jc w:val="center"/>
        <w:rPr>
          <w:b/>
          <w:sz w:val="28"/>
          <w:szCs w:val="28"/>
        </w:rPr>
      </w:pPr>
    </w:p>
    <w:p w14:paraId="11D86685" w14:textId="77777777" w:rsidR="00160BF2" w:rsidRPr="00B47311" w:rsidRDefault="00160BF2" w:rsidP="00026272">
      <w:pPr>
        <w:tabs>
          <w:tab w:val="left" w:pos="720"/>
        </w:tabs>
        <w:ind w:left="720" w:hanging="720"/>
      </w:pPr>
      <w:r w:rsidRPr="00B47311">
        <w:t>608.1</w:t>
      </w:r>
      <w:r w:rsidRPr="00B47311">
        <w:tab/>
        <w:t>MINUTES</w:t>
      </w:r>
      <w:r w:rsidRPr="00B47311">
        <w:fldChar w:fldCharType="begin"/>
      </w:r>
      <w:r w:rsidRPr="00B47311">
        <w:instrText xml:space="preserve"> TC "</w:instrText>
      </w:r>
      <w:bookmarkStart w:id="1667" w:name="_Toc495293686"/>
      <w:bookmarkStart w:id="1668" w:name="_Toc495299445"/>
      <w:bookmarkStart w:id="1669" w:name="_Toc495302119"/>
      <w:bookmarkStart w:id="1670" w:name="_Toc495307473"/>
      <w:bookmarkStart w:id="1671" w:name="_Toc495717760"/>
      <w:bookmarkStart w:id="1672" w:name="_Toc496321348"/>
      <w:bookmarkStart w:id="1673" w:name="_Toc496411938"/>
      <w:bookmarkStart w:id="1674" w:name="_Toc291782810"/>
      <w:bookmarkStart w:id="1675" w:name="_Toc516070199"/>
      <w:r w:rsidRPr="00B47311">
        <w:instrText>608.1</w:instrText>
      </w:r>
      <w:r w:rsidRPr="00B47311">
        <w:tab/>
        <w:instrText>MINUTES</w:instrText>
      </w:r>
      <w:bookmarkEnd w:id="1667"/>
      <w:bookmarkEnd w:id="1668"/>
      <w:bookmarkEnd w:id="1669"/>
      <w:bookmarkEnd w:id="1670"/>
      <w:bookmarkEnd w:id="1671"/>
      <w:bookmarkEnd w:id="1672"/>
      <w:bookmarkEnd w:id="1673"/>
      <w:bookmarkEnd w:id="1674"/>
      <w:bookmarkEnd w:id="1675"/>
      <w:r w:rsidRPr="00B47311">
        <w:instrText xml:space="preserve">" \f C \l "2" </w:instrText>
      </w:r>
      <w:r w:rsidRPr="00B47311">
        <w:fldChar w:fldCharType="end"/>
      </w:r>
      <w:r w:rsidRPr="00B47311">
        <w:t xml:space="preserve"> - The Secretary shall, within thirty (30) days after each meeting of the Board of Directors and the House of Delegates, transmit a copy of the minutes of the meeting to the respective members.</w:t>
      </w:r>
    </w:p>
    <w:p w14:paraId="35E1BE41" w14:textId="77777777" w:rsidR="00160BF2" w:rsidRPr="00B47311" w:rsidRDefault="00160BF2" w:rsidP="00026272">
      <w:pPr>
        <w:tabs>
          <w:tab w:val="left" w:pos="720"/>
        </w:tabs>
      </w:pPr>
    </w:p>
    <w:p w14:paraId="304C9776" w14:textId="3FD0BC2E" w:rsidR="00160BF2" w:rsidRPr="00B47311" w:rsidRDefault="00160BF2" w:rsidP="00175C59">
      <w:pPr>
        <w:tabs>
          <w:tab w:val="left" w:pos="720"/>
        </w:tabs>
        <w:ind w:left="720" w:hanging="720"/>
      </w:pPr>
      <w:bookmarkStart w:id="1676" w:name="Sec608_2"/>
      <w:r w:rsidRPr="00B47311">
        <w:t>608.2</w:t>
      </w:r>
      <w:bookmarkEnd w:id="1676"/>
      <w:r w:rsidRPr="00B47311">
        <w:tab/>
        <w:t>FINANCIAL AND FEDERAL TAX REPORTS</w:t>
      </w:r>
      <w:r w:rsidRPr="00B47311">
        <w:fldChar w:fldCharType="begin"/>
      </w:r>
      <w:r w:rsidRPr="00B47311">
        <w:instrText xml:space="preserve"> TC "</w:instrText>
      </w:r>
      <w:bookmarkStart w:id="1677" w:name="_Toc495293687"/>
      <w:bookmarkStart w:id="1678" w:name="_Toc495299446"/>
      <w:bookmarkStart w:id="1679" w:name="_Toc495302120"/>
      <w:bookmarkStart w:id="1680" w:name="_Toc495307474"/>
      <w:bookmarkStart w:id="1681" w:name="_Toc495717761"/>
      <w:bookmarkStart w:id="1682" w:name="_Toc496321349"/>
      <w:bookmarkStart w:id="1683" w:name="_Toc496411939"/>
      <w:bookmarkStart w:id="1684" w:name="_Toc291782811"/>
      <w:bookmarkStart w:id="1685" w:name="_Toc516070200"/>
      <w:r w:rsidRPr="00B47311">
        <w:instrText>608.2</w:instrText>
      </w:r>
      <w:r w:rsidRPr="00B47311">
        <w:tab/>
        <w:instrText>FINANCIAL AND FEDERAL TAX REPORTS</w:instrText>
      </w:r>
      <w:bookmarkEnd w:id="1677"/>
      <w:bookmarkEnd w:id="1678"/>
      <w:bookmarkEnd w:id="1679"/>
      <w:bookmarkEnd w:id="1680"/>
      <w:bookmarkEnd w:id="1681"/>
      <w:bookmarkEnd w:id="1682"/>
      <w:bookmarkEnd w:id="1683"/>
      <w:bookmarkEnd w:id="1684"/>
      <w:bookmarkEnd w:id="1685"/>
      <w:r w:rsidRPr="00B47311">
        <w:instrText xml:space="preserve">" \f C \l "2" </w:instrText>
      </w:r>
      <w:r w:rsidRPr="00B47311">
        <w:fldChar w:fldCharType="end"/>
      </w:r>
      <w:r w:rsidRPr="00B47311">
        <w:t xml:space="preserve"> - The Secretary shall forward to USA </w:t>
      </w:r>
      <w:r w:rsidR="005B37A3" w:rsidRPr="00B47311">
        <w:t>Swimming</w:t>
      </w:r>
      <w:r w:rsidRPr="00B47311">
        <w:t xml:space="preserve"> national headquarters a copy of the annual closing Balance Sheet and Statement of Income and Expense for the preceding fiscal year following completion of the audit of the accounts and internal financial controls and procedures of </w:t>
      </w:r>
      <w:r w:rsidR="00AD05B9">
        <w:t>MNSI</w:t>
      </w:r>
      <w:r w:rsidRPr="00B47311">
        <w:t xml:space="preserve"> and the report thereon prepared in accordance with Section </w:t>
      </w:r>
      <w:r w:rsidRPr="00B47311">
        <w:fldChar w:fldCharType="begin"/>
      </w:r>
      <w:r w:rsidRPr="00B47311">
        <w:instrText xml:space="preserve"> REF Sec608_5 \h </w:instrText>
      </w:r>
      <w:r w:rsidR="00026272" w:rsidRPr="00B47311">
        <w:instrText xml:space="preserve"> \* MERGEFORMAT </w:instrText>
      </w:r>
      <w:r w:rsidRPr="00B47311">
        <w:fldChar w:fldCharType="separate"/>
      </w:r>
      <w:r w:rsidR="004C7E17" w:rsidRPr="00B47311">
        <w:t>608.5</w:t>
      </w:r>
      <w:r w:rsidRPr="00B47311">
        <w:fldChar w:fldCharType="end"/>
      </w:r>
      <w:r w:rsidRPr="00B47311">
        <w:t xml:space="preserve">, within fifteen (15) days of receipt of the audit report and shall advise USA </w:t>
      </w:r>
      <w:r w:rsidR="005B37A3" w:rsidRPr="00B47311">
        <w:t>Swimming</w:t>
      </w:r>
      <w:r w:rsidRPr="00B47311">
        <w:t xml:space="preserve"> national headquarters within thirty (30) days following acceptance by the House of Delegates.  Copies of any corresponding federal income tax return required to be filed by </w:t>
      </w:r>
      <w:r w:rsidR="00AD05B9">
        <w:t>MNSI</w:t>
      </w:r>
      <w:r w:rsidRPr="00B47311">
        <w:t xml:space="preserve"> under the IRS Code shall be included with the annual audit report sent to USA </w:t>
      </w:r>
      <w:r w:rsidR="005B37A3" w:rsidRPr="00B47311">
        <w:t>Swimming</w:t>
      </w:r>
      <w:r w:rsidRPr="00B47311">
        <w:t xml:space="preserve"> national headquarters.</w:t>
      </w:r>
    </w:p>
    <w:p w14:paraId="055B472A" w14:textId="77777777" w:rsidR="00160BF2" w:rsidRPr="00B47311" w:rsidRDefault="00160BF2" w:rsidP="00026272">
      <w:pPr>
        <w:tabs>
          <w:tab w:val="left" w:pos="720"/>
        </w:tabs>
      </w:pPr>
    </w:p>
    <w:p w14:paraId="19C5B9B4" w14:textId="45CFF5B8" w:rsidR="00160BF2" w:rsidRPr="00B47311" w:rsidRDefault="00160BF2" w:rsidP="00026272">
      <w:pPr>
        <w:tabs>
          <w:tab w:val="left" w:pos="720"/>
        </w:tabs>
        <w:ind w:left="720" w:hanging="720"/>
      </w:pPr>
      <w:bookmarkStart w:id="1686" w:name="Sec608_3"/>
      <w:r w:rsidRPr="00B47311">
        <w:t>608.3</w:t>
      </w:r>
      <w:bookmarkEnd w:id="1686"/>
      <w:r w:rsidRPr="00B47311">
        <w:tab/>
        <w:t>STATE AND LOCAL REPORTS AND FILINGS</w:t>
      </w:r>
      <w:r w:rsidRPr="00B47311">
        <w:fldChar w:fldCharType="begin"/>
      </w:r>
      <w:r w:rsidRPr="00B47311">
        <w:instrText xml:space="preserve"> TC "</w:instrText>
      </w:r>
      <w:bookmarkStart w:id="1687" w:name="_Toc495293688"/>
      <w:bookmarkStart w:id="1688" w:name="_Toc495299447"/>
      <w:bookmarkStart w:id="1689" w:name="_Toc495302121"/>
      <w:bookmarkStart w:id="1690" w:name="_Toc495307475"/>
      <w:bookmarkStart w:id="1691" w:name="_Toc495717762"/>
      <w:bookmarkStart w:id="1692" w:name="_Toc496321350"/>
      <w:bookmarkStart w:id="1693" w:name="_Toc496411940"/>
      <w:bookmarkStart w:id="1694" w:name="_Toc291782812"/>
      <w:bookmarkStart w:id="1695" w:name="_Toc516070201"/>
      <w:r w:rsidRPr="00B47311">
        <w:instrText>608.3</w:instrText>
      </w:r>
      <w:r w:rsidRPr="00B47311">
        <w:tab/>
        <w:instrText>STATE AND LOCAL REPORTS AND FILINGS</w:instrText>
      </w:r>
      <w:bookmarkEnd w:id="1687"/>
      <w:bookmarkEnd w:id="1688"/>
      <w:bookmarkEnd w:id="1689"/>
      <w:bookmarkEnd w:id="1690"/>
      <w:bookmarkEnd w:id="1691"/>
      <w:bookmarkEnd w:id="1692"/>
      <w:bookmarkEnd w:id="1693"/>
      <w:bookmarkEnd w:id="1694"/>
      <w:bookmarkEnd w:id="1695"/>
      <w:r w:rsidRPr="00B47311">
        <w:instrText xml:space="preserve">" \f C \l "2" </w:instrText>
      </w:r>
      <w:r w:rsidRPr="00B47311">
        <w:fldChar w:fldCharType="end"/>
      </w:r>
      <w:r w:rsidRPr="00B47311">
        <w:t xml:space="preserve"> - The Secretary shall cause to be made all reports and non-tax filings and shall requisition from the </w:t>
      </w:r>
      <w:r w:rsidR="00AD05B9">
        <w:t>MNSI</w:t>
      </w:r>
      <w:r w:rsidRPr="00B47311">
        <w:t xml:space="preserve"> Paid Staff checks with which to pay any applicable fees required by its state of incorporation and by any other state or municipality in which it operates.</w:t>
      </w:r>
    </w:p>
    <w:p w14:paraId="5171DEA5" w14:textId="77777777" w:rsidR="00160BF2" w:rsidRPr="00B47311" w:rsidRDefault="00160BF2" w:rsidP="00026272">
      <w:pPr>
        <w:tabs>
          <w:tab w:val="left" w:pos="720"/>
        </w:tabs>
      </w:pPr>
    </w:p>
    <w:p w14:paraId="187738E2" w14:textId="70E1C63A" w:rsidR="00160BF2" w:rsidRPr="00B47311" w:rsidRDefault="00160BF2" w:rsidP="00026272">
      <w:pPr>
        <w:tabs>
          <w:tab w:val="left" w:pos="720"/>
        </w:tabs>
        <w:ind w:left="720" w:hanging="720"/>
      </w:pPr>
      <w:bookmarkStart w:id="1696" w:name="Sec608_4"/>
      <w:r w:rsidRPr="00B47311">
        <w:t>608.4</w:t>
      </w:r>
      <w:bookmarkEnd w:id="1696"/>
      <w:r w:rsidRPr="00B47311">
        <w:tab/>
        <w:t>PUBLIC AVAILABILITY OF CERTAIN INFORMATION</w:t>
      </w:r>
      <w:r w:rsidRPr="00B47311">
        <w:fldChar w:fldCharType="begin"/>
      </w:r>
      <w:r w:rsidRPr="00B47311">
        <w:instrText xml:space="preserve"> TC "</w:instrText>
      </w:r>
      <w:bookmarkStart w:id="1697" w:name="_Toc495293689"/>
      <w:bookmarkStart w:id="1698" w:name="_Toc495299448"/>
      <w:bookmarkStart w:id="1699" w:name="_Toc495302122"/>
      <w:bookmarkStart w:id="1700" w:name="_Toc495307476"/>
      <w:bookmarkStart w:id="1701" w:name="_Toc495717763"/>
      <w:bookmarkStart w:id="1702" w:name="_Toc496321351"/>
      <w:bookmarkStart w:id="1703" w:name="_Toc496411941"/>
      <w:bookmarkStart w:id="1704" w:name="_Toc291782813"/>
      <w:bookmarkStart w:id="1705" w:name="_Toc516070202"/>
      <w:r w:rsidRPr="00B47311">
        <w:instrText>608.4</w:instrText>
      </w:r>
      <w:r w:rsidRPr="00B47311">
        <w:tab/>
        <w:instrText>PUBLIC AVAILABILITY OF CERTAIN INFORMATION</w:instrText>
      </w:r>
      <w:bookmarkEnd w:id="1697"/>
      <w:bookmarkEnd w:id="1698"/>
      <w:bookmarkEnd w:id="1699"/>
      <w:bookmarkEnd w:id="1700"/>
      <w:bookmarkEnd w:id="1701"/>
      <w:bookmarkEnd w:id="1702"/>
      <w:bookmarkEnd w:id="1703"/>
      <w:bookmarkEnd w:id="1704"/>
      <w:bookmarkEnd w:id="1705"/>
      <w:r w:rsidRPr="00B47311">
        <w:instrText xml:space="preserve">" \f C \l "2" </w:instrText>
      </w:r>
      <w:r w:rsidRPr="00B47311">
        <w:fldChar w:fldCharType="end"/>
      </w:r>
      <w:r w:rsidRPr="00B47311">
        <w:t xml:space="preserve"> - </w:t>
      </w:r>
      <w:r w:rsidR="00AD05B9">
        <w:t>MNSI</w:t>
      </w:r>
      <w:r w:rsidRPr="00B47311">
        <w:t xml:space="preserve"> shall cause to be made available at </w:t>
      </w:r>
      <w:r w:rsidR="00AD05B9">
        <w:t>MNSI</w:t>
      </w:r>
      <w:r w:rsidRPr="00B47311">
        <w:t xml:space="preserve">'s permanent office during regular business hours to anyone requesting to see a copy of </w:t>
      </w:r>
      <w:r w:rsidR="00AD05B9">
        <w:t>MNSI</w:t>
      </w:r>
      <w:r w:rsidRPr="00B47311">
        <w:t xml:space="preserve">'s federal income tax and information returns for each of the last three years, and a copy of the materials submitted by USA </w:t>
      </w:r>
      <w:r w:rsidR="005B37A3" w:rsidRPr="00B47311">
        <w:t>Swimming</w:t>
      </w:r>
      <w:r w:rsidRPr="00B47311">
        <w:t xml:space="preserve"> to include </w:t>
      </w:r>
      <w:r w:rsidR="00AD05B9">
        <w:t>MNSI</w:t>
      </w:r>
      <w:r w:rsidRPr="00B47311">
        <w:t xml:space="preserve"> in USA </w:t>
      </w:r>
      <w:r w:rsidR="005B37A3" w:rsidRPr="00B47311">
        <w:t>Swimming</w:t>
      </w:r>
      <w:r w:rsidRPr="00B47311">
        <w:t>'s group exemption ruling as required pursuant to IRS Code Section 610.4 and any similar requirements of applicable state or local laws.</w:t>
      </w:r>
    </w:p>
    <w:p w14:paraId="30CE00E2" w14:textId="77777777" w:rsidR="00160BF2" w:rsidRPr="00B47311" w:rsidRDefault="00160BF2" w:rsidP="00026272">
      <w:pPr>
        <w:pStyle w:val="Header"/>
        <w:tabs>
          <w:tab w:val="clear" w:pos="4320"/>
          <w:tab w:val="clear" w:pos="8640"/>
          <w:tab w:val="left" w:pos="864"/>
        </w:tabs>
      </w:pPr>
    </w:p>
    <w:p w14:paraId="6A049C37" w14:textId="197E8D66" w:rsidR="00160BF2" w:rsidRPr="00B47311" w:rsidRDefault="00160BF2" w:rsidP="00026272">
      <w:pPr>
        <w:tabs>
          <w:tab w:val="left" w:pos="720"/>
        </w:tabs>
        <w:ind w:left="720" w:hanging="720"/>
      </w:pPr>
      <w:bookmarkStart w:id="1706" w:name="Sec608_5"/>
      <w:r w:rsidRPr="00B47311">
        <w:t>608.5</w:t>
      </w:r>
      <w:bookmarkEnd w:id="1706"/>
      <w:r w:rsidRPr="00B47311">
        <w:tab/>
        <w:t>ANNUAL AUDIT</w:t>
      </w:r>
      <w:r w:rsidRPr="00B47311">
        <w:fldChar w:fldCharType="begin"/>
      </w:r>
      <w:r w:rsidRPr="00B47311">
        <w:instrText xml:space="preserve"> TC "</w:instrText>
      </w:r>
      <w:bookmarkStart w:id="1707" w:name="_Toc495293690"/>
      <w:bookmarkStart w:id="1708" w:name="_Toc495299449"/>
      <w:bookmarkStart w:id="1709" w:name="_Toc495302123"/>
      <w:bookmarkStart w:id="1710" w:name="_Toc495307477"/>
      <w:bookmarkStart w:id="1711" w:name="_Toc495717764"/>
      <w:bookmarkStart w:id="1712" w:name="_Toc496321352"/>
      <w:bookmarkStart w:id="1713" w:name="_Toc496411942"/>
      <w:bookmarkStart w:id="1714" w:name="_Toc291782814"/>
      <w:bookmarkStart w:id="1715" w:name="_Toc516070203"/>
      <w:r w:rsidRPr="00B47311">
        <w:instrText>608.5</w:instrText>
      </w:r>
      <w:r w:rsidRPr="00B47311">
        <w:tab/>
        <w:instrText>ANNUAL AUDIT</w:instrText>
      </w:r>
      <w:bookmarkEnd w:id="1707"/>
      <w:bookmarkEnd w:id="1708"/>
      <w:bookmarkEnd w:id="1709"/>
      <w:bookmarkEnd w:id="1710"/>
      <w:bookmarkEnd w:id="1711"/>
      <w:bookmarkEnd w:id="1712"/>
      <w:bookmarkEnd w:id="1713"/>
      <w:bookmarkEnd w:id="1714"/>
      <w:bookmarkEnd w:id="1715"/>
      <w:r w:rsidRPr="00B47311">
        <w:instrText xml:space="preserve">" \f C \l "2" </w:instrText>
      </w:r>
      <w:r w:rsidRPr="00B47311">
        <w:fldChar w:fldCharType="end"/>
      </w:r>
      <w:r w:rsidRPr="00B47311">
        <w:t xml:space="preserve"> - An annual audit of the accounts, books and records of </w:t>
      </w:r>
      <w:r w:rsidR="00AD05B9">
        <w:t>MNSI</w:t>
      </w:r>
      <w:r w:rsidRPr="00B47311">
        <w:t xml:space="preserve"> shall be completed no later than the end of the third month following the end of its fiscal year.  The audit, or review, shall be conducted by </w:t>
      </w:r>
      <w:r w:rsidR="00145CE3" w:rsidRPr="00B47311">
        <w:t xml:space="preserve">an independent auditor who shall be a certified public accountant or by </w:t>
      </w:r>
      <w:r w:rsidRPr="00B47311">
        <w:t xml:space="preserve">the Finance Committee.  The audit shall cover any federal, state or local income tax return that </w:t>
      </w:r>
      <w:r w:rsidR="00AD05B9">
        <w:t>MNSI</w:t>
      </w:r>
      <w:r w:rsidRPr="00B47311">
        <w:t xml:space="preserve"> is required to file under the IRS Code or applicable provisions of state or local law, rules or regulations, the balance sheet, the statement of income and expenses, check register and bank statements and other records as is deemed appropriate.  If the audit, or review, is conducted by the Finance Committee, the committee shall issue a report signed by all of its members and stating that the</w:t>
      </w:r>
      <w:r w:rsidRPr="00B47311">
        <w:rPr>
          <w:b/>
        </w:rPr>
        <w:t xml:space="preserve"> </w:t>
      </w:r>
      <w:r w:rsidRPr="00B47311">
        <w:t xml:space="preserve">financial records and reports of </w:t>
      </w:r>
      <w:r w:rsidR="00AD05B9">
        <w:t>MNSI</w:t>
      </w:r>
      <w:r w:rsidRPr="00B47311">
        <w:t xml:space="preserve"> have been reviewed and fairly present the financial condition of </w:t>
      </w:r>
      <w:r w:rsidR="00AD05B9">
        <w:t>MNSI</w:t>
      </w:r>
      <w:r w:rsidRPr="00B47311">
        <w:t xml:space="preserve"> as of the date of the balance sheet and for the fiscal period of the statement of income and expenses and the report is true and correct to the best of the Committee's knowledge, information and belief.</w:t>
      </w:r>
      <w:r w:rsidR="00F4510D" w:rsidRPr="00B47311">
        <w:t xml:space="preserve"> If the audit, or review, is conducted by an independent auditor, the report shall be in accord with generally accepted auditing practices applicable to the audit or </w:t>
      </w:r>
      <w:proofErr w:type="gramStart"/>
      <w:r w:rsidR="00F4510D" w:rsidRPr="00B47311">
        <w:t>review, as the case may be</w:t>
      </w:r>
      <w:proofErr w:type="gramEnd"/>
      <w:r w:rsidR="00F4510D" w:rsidRPr="00B47311">
        <w:t>.</w:t>
      </w:r>
    </w:p>
    <w:p w14:paraId="4DE9DA13" w14:textId="77777777" w:rsidR="00160BF2" w:rsidRPr="00B47311" w:rsidRDefault="00160BF2" w:rsidP="00026272">
      <w:pPr>
        <w:tabs>
          <w:tab w:val="left" w:pos="864"/>
        </w:tabs>
      </w:pPr>
    </w:p>
    <w:p w14:paraId="1F5FDA8E" w14:textId="27034EEF" w:rsidR="00160BF2" w:rsidRPr="00B47311" w:rsidRDefault="00160BF2" w:rsidP="00026272">
      <w:pPr>
        <w:tabs>
          <w:tab w:val="left" w:pos="720"/>
        </w:tabs>
        <w:ind w:left="720" w:hanging="720"/>
      </w:pPr>
      <w:bookmarkStart w:id="1716" w:name="Sec608_6"/>
      <w:r w:rsidRPr="00B47311">
        <w:t>608.6</w:t>
      </w:r>
      <w:bookmarkEnd w:id="1716"/>
      <w:r w:rsidRPr="00B47311">
        <w:tab/>
        <w:t>MEMBERSHIP AND REGISTRATION REPORTS</w:t>
      </w:r>
      <w:r w:rsidRPr="00B47311">
        <w:fldChar w:fldCharType="begin"/>
      </w:r>
      <w:r w:rsidRPr="00B47311">
        <w:instrText xml:space="preserve"> TC "</w:instrText>
      </w:r>
      <w:bookmarkStart w:id="1717" w:name="_Toc495293691"/>
      <w:bookmarkStart w:id="1718" w:name="_Toc495299450"/>
      <w:bookmarkStart w:id="1719" w:name="_Toc495302124"/>
      <w:bookmarkStart w:id="1720" w:name="_Toc495307478"/>
      <w:bookmarkStart w:id="1721" w:name="_Toc495717765"/>
      <w:bookmarkStart w:id="1722" w:name="_Toc496321353"/>
      <w:bookmarkStart w:id="1723" w:name="_Toc496411943"/>
      <w:bookmarkStart w:id="1724" w:name="_Toc291782815"/>
      <w:bookmarkStart w:id="1725" w:name="_Toc516070204"/>
      <w:r w:rsidRPr="00B47311">
        <w:instrText>608.6</w:instrText>
      </w:r>
      <w:r w:rsidRPr="00B47311">
        <w:tab/>
        <w:instrText>MEMBERSHIP AND REGISTRATION REPORTS</w:instrText>
      </w:r>
      <w:bookmarkEnd w:id="1717"/>
      <w:bookmarkEnd w:id="1718"/>
      <w:bookmarkEnd w:id="1719"/>
      <w:bookmarkEnd w:id="1720"/>
      <w:bookmarkEnd w:id="1721"/>
      <w:bookmarkEnd w:id="1722"/>
      <w:bookmarkEnd w:id="1723"/>
      <w:bookmarkEnd w:id="1724"/>
      <w:bookmarkEnd w:id="1725"/>
      <w:r w:rsidRPr="00B47311">
        <w:instrText xml:space="preserve">" \f C \l "2" </w:instrText>
      </w:r>
      <w:r w:rsidRPr="00B47311">
        <w:fldChar w:fldCharType="end"/>
      </w:r>
      <w:r w:rsidRPr="00B47311">
        <w:t xml:space="preserve"> - </w:t>
      </w:r>
      <w:r w:rsidR="00145CE3" w:rsidRPr="00B47311">
        <w:t>A m</w:t>
      </w:r>
      <w:r w:rsidRPr="00B47311">
        <w:t xml:space="preserve">ember of the Paid Staff of </w:t>
      </w:r>
      <w:r w:rsidR="00AD05B9">
        <w:t>MNSI</w:t>
      </w:r>
      <w:r w:rsidRPr="00B47311">
        <w:t xml:space="preserve">, acting as Membership/Registration Coordinator, shall forward in a timely manner all required reports to the Executive Director of USA </w:t>
      </w:r>
      <w:r w:rsidR="005B37A3" w:rsidRPr="00B47311">
        <w:t>Swimming</w:t>
      </w:r>
      <w:r w:rsidRPr="00B47311">
        <w:t>.  Th</w:t>
      </w:r>
      <w:r w:rsidR="008C60E1" w:rsidRPr="00B47311">
        <w:t>ese</w:t>
      </w:r>
      <w:r w:rsidR="00890E29" w:rsidRPr="00B47311">
        <w:t xml:space="preserve"> </w:t>
      </w:r>
      <w:r w:rsidRPr="00B47311">
        <w:t>report</w:t>
      </w:r>
      <w:r w:rsidR="008C60E1" w:rsidRPr="00B47311">
        <w:t>s</w:t>
      </w:r>
      <w:r w:rsidRPr="00B47311">
        <w:t xml:space="preserve"> shall be accompanied by a remittance of the appropriate membership and registration fees due to USA </w:t>
      </w:r>
      <w:r w:rsidR="005B37A3" w:rsidRPr="00B47311">
        <w:t>Swimming</w:t>
      </w:r>
      <w:r w:rsidRPr="00B47311">
        <w:t xml:space="preserve">.  The Paid Staff, acting in this position, shall make periodic summary reports to the Administrative </w:t>
      </w:r>
      <w:r w:rsidR="00E969A0" w:rsidRPr="00B47311">
        <w:t>Vice Chair</w:t>
      </w:r>
      <w:r w:rsidRPr="00B47311">
        <w:t>, the Board of Directors and the House of Delegates.</w:t>
      </w:r>
    </w:p>
    <w:p w14:paraId="3B503049" w14:textId="77777777" w:rsidR="00160BF2" w:rsidRPr="00B47311" w:rsidRDefault="00160BF2" w:rsidP="00026272">
      <w:pPr>
        <w:tabs>
          <w:tab w:val="left" w:pos="864"/>
        </w:tabs>
      </w:pPr>
    </w:p>
    <w:p w14:paraId="0E592AED" w14:textId="77777777" w:rsidR="00160BF2" w:rsidRPr="00B47311" w:rsidRDefault="00160BF2" w:rsidP="00026272">
      <w:pPr>
        <w:tabs>
          <w:tab w:val="left" w:pos="720"/>
        </w:tabs>
        <w:ind w:left="720" w:hanging="720"/>
      </w:pPr>
      <w:bookmarkStart w:id="1726" w:name="Sec608_7"/>
      <w:r w:rsidRPr="00B47311">
        <w:t>608.7</w:t>
      </w:r>
      <w:bookmarkEnd w:id="1726"/>
      <w:r w:rsidRPr="00B47311">
        <w:tab/>
        <w:t>SAFETY REPORTS -</w:t>
      </w:r>
      <w:r w:rsidRPr="00B47311">
        <w:fldChar w:fldCharType="begin"/>
      </w:r>
      <w:r w:rsidRPr="00B47311">
        <w:instrText xml:space="preserve"> TC "</w:instrText>
      </w:r>
      <w:bookmarkStart w:id="1727" w:name="_Toc495293692"/>
      <w:bookmarkStart w:id="1728" w:name="_Toc495299451"/>
      <w:bookmarkStart w:id="1729" w:name="_Toc495302125"/>
      <w:bookmarkStart w:id="1730" w:name="_Toc495307479"/>
      <w:bookmarkStart w:id="1731" w:name="_Toc495717766"/>
      <w:bookmarkStart w:id="1732" w:name="_Toc496321354"/>
      <w:bookmarkStart w:id="1733" w:name="_Toc496411944"/>
      <w:bookmarkStart w:id="1734" w:name="_Toc291782816"/>
      <w:bookmarkStart w:id="1735" w:name="_Toc516070205"/>
      <w:r w:rsidRPr="00B47311">
        <w:instrText>608.7</w:instrText>
      </w:r>
      <w:r w:rsidRPr="00B47311">
        <w:tab/>
        <w:instrText>SAFETY REPORTS</w:instrText>
      </w:r>
      <w:bookmarkEnd w:id="1727"/>
      <w:bookmarkEnd w:id="1728"/>
      <w:bookmarkEnd w:id="1729"/>
      <w:bookmarkEnd w:id="1730"/>
      <w:bookmarkEnd w:id="1731"/>
      <w:bookmarkEnd w:id="1732"/>
      <w:bookmarkEnd w:id="1733"/>
      <w:bookmarkEnd w:id="1734"/>
      <w:bookmarkEnd w:id="1735"/>
      <w:r w:rsidRPr="00B47311">
        <w:instrText xml:space="preserve">" \f C \l "2" </w:instrText>
      </w:r>
      <w:r w:rsidRPr="00B47311">
        <w:fldChar w:fldCharType="end"/>
      </w:r>
    </w:p>
    <w:p w14:paraId="0DD087BD" w14:textId="77777777" w:rsidR="00160BF2" w:rsidRPr="00B47311" w:rsidRDefault="00160BF2" w:rsidP="00026272">
      <w:pPr>
        <w:tabs>
          <w:tab w:val="left" w:pos="864"/>
        </w:tabs>
      </w:pPr>
    </w:p>
    <w:p w14:paraId="13F415A2" w14:textId="44F7E83D" w:rsidR="00160BF2" w:rsidRPr="00B47311" w:rsidRDefault="00160BF2" w:rsidP="00026272">
      <w:pPr>
        <w:tabs>
          <w:tab w:val="left" w:pos="720"/>
          <w:tab w:val="left" w:pos="1440"/>
        </w:tabs>
        <w:ind w:left="1440" w:hanging="720"/>
      </w:pPr>
      <w:r w:rsidRPr="00B47311">
        <w:rPr>
          <w:smallCaps/>
        </w:rPr>
        <w:t>.1</w:t>
      </w:r>
      <w:r w:rsidRPr="00B47311">
        <w:rPr>
          <w:smallCaps/>
        </w:rPr>
        <w:tab/>
        <w:t>Incident/Occurrence Reports</w:t>
      </w:r>
      <w:r w:rsidRPr="00B47311">
        <w:rPr>
          <w:smallCaps/>
        </w:rPr>
        <w:fldChar w:fldCharType="begin"/>
      </w:r>
      <w:r w:rsidRPr="00B47311">
        <w:instrText xml:space="preserve"> TC "</w:instrText>
      </w:r>
      <w:bookmarkStart w:id="1736" w:name="_Toc495293693"/>
      <w:bookmarkStart w:id="1737" w:name="_Toc495299452"/>
      <w:bookmarkStart w:id="1738" w:name="_Toc495302126"/>
      <w:bookmarkStart w:id="1739" w:name="_Toc495307480"/>
      <w:bookmarkStart w:id="1740" w:name="_Toc495717767"/>
      <w:bookmarkStart w:id="1741" w:name="_Toc496321355"/>
      <w:bookmarkStart w:id="1742" w:name="_Toc496411945"/>
      <w:bookmarkStart w:id="1743" w:name="_Toc291782817"/>
      <w:bookmarkStart w:id="1744" w:name="_Toc516070206"/>
      <w:r w:rsidRPr="00B47311">
        <w:instrText>.</w:instrText>
      </w:r>
      <w:r w:rsidRPr="00B47311">
        <w:rPr>
          <w:smallCaps/>
        </w:rPr>
        <w:instrText>1</w:instrText>
      </w:r>
      <w:r w:rsidR="00FD1836" w:rsidRPr="00B47311">
        <w:rPr>
          <w:smallCaps/>
        </w:rPr>
        <w:tab/>
      </w:r>
      <w:r w:rsidRPr="00B47311">
        <w:rPr>
          <w:smallCaps/>
        </w:rPr>
        <w:instrText>Incident/Occurrence Reports</w:instrText>
      </w:r>
      <w:bookmarkEnd w:id="1736"/>
      <w:bookmarkEnd w:id="1737"/>
      <w:bookmarkEnd w:id="1738"/>
      <w:bookmarkEnd w:id="1739"/>
      <w:bookmarkEnd w:id="1740"/>
      <w:bookmarkEnd w:id="1741"/>
      <w:bookmarkEnd w:id="1742"/>
      <w:bookmarkEnd w:id="1743"/>
      <w:bookmarkEnd w:id="1744"/>
      <w:r w:rsidRPr="00B47311">
        <w:instrText xml:space="preserve">" \f C \l "3" </w:instrText>
      </w:r>
      <w:r w:rsidRPr="00B47311">
        <w:rPr>
          <w:smallCaps/>
        </w:rPr>
        <w:fldChar w:fldCharType="end"/>
      </w:r>
      <w:r w:rsidRPr="00B47311">
        <w:t xml:space="preserve"> - An occurrence report providing all of the information requested by applicable USA </w:t>
      </w:r>
      <w:r w:rsidR="005B37A3" w:rsidRPr="00B47311">
        <w:t>Swimming</w:t>
      </w:r>
      <w:r w:rsidRPr="00B47311">
        <w:t xml:space="preserve"> form should be completed at the time of the occurrence by the meet director, officer, coach or club officer with copies to USA </w:t>
      </w:r>
      <w:r w:rsidR="005B37A3" w:rsidRPr="00B47311">
        <w:t>Swimming</w:t>
      </w:r>
      <w:r w:rsidRPr="00B47311">
        <w:t xml:space="preserve"> national headquarters, the Safety Coordinator, the General Chair and the </w:t>
      </w:r>
      <w:r w:rsidR="00AD05B9">
        <w:t>MNSI</w:t>
      </w:r>
      <w:r w:rsidRPr="00B47311">
        <w:t xml:space="preserve"> office.</w:t>
      </w:r>
    </w:p>
    <w:p w14:paraId="15EEB5A1" w14:textId="77777777" w:rsidR="00160BF2" w:rsidRPr="00B47311" w:rsidRDefault="00160BF2" w:rsidP="00026272">
      <w:pPr>
        <w:tabs>
          <w:tab w:val="left" w:pos="864"/>
          <w:tab w:val="left" w:pos="1296"/>
        </w:tabs>
        <w:jc w:val="both"/>
      </w:pPr>
    </w:p>
    <w:p w14:paraId="01BAA9CC" w14:textId="77777777" w:rsidR="00160BF2" w:rsidRPr="00B47311" w:rsidRDefault="00160BF2" w:rsidP="00026272">
      <w:pPr>
        <w:tabs>
          <w:tab w:val="left" w:pos="720"/>
          <w:tab w:val="left" w:pos="1440"/>
        </w:tabs>
        <w:ind w:left="1440" w:hanging="720"/>
      </w:pPr>
      <w:r w:rsidRPr="00B47311">
        <w:rPr>
          <w:smallCaps/>
        </w:rPr>
        <w:t>.2</w:t>
      </w:r>
      <w:r w:rsidRPr="00B47311">
        <w:rPr>
          <w:smallCaps/>
        </w:rPr>
        <w:tab/>
        <w:t>Reports of Injuries</w:t>
      </w:r>
      <w:r w:rsidRPr="00B47311">
        <w:rPr>
          <w:smallCaps/>
        </w:rPr>
        <w:fldChar w:fldCharType="begin"/>
      </w:r>
      <w:r w:rsidRPr="00B47311">
        <w:instrText xml:space="preserve"> TC "</w:instrText>
      </w:r>
      <w:bookmarkStart w:id="1745" w:name="_Toc495293694"/>
      <w:bookmarkStart w:id="1746" w:name="_Toc495299453"/>
      <w:bookmarkStart w:id="1747" w:name="_Toc495302127"/>
      <w:bookmarkStart w:id="1748" w:name="_Toc495307481"/>
      <w:bookmarkStart w:id="1749" w:name="_Toc495717768"/>
      <w:bookmarkStart w:id="1750" w:name="_Toc496321356"/>
      <w:bookmarkStart w:id="1751" w:name="_Toc496411946"/>
      <w:bookmarkStart w:id="1752" w:name="_Toc291782818"/>
      <w:bookmarkStart w:id="1753" w:name="_Toc516070207"/>
      <w:r w:rsidRPr="00B47311">
        <w:rPr>
          <w:smallCaps/>
        </w:rPr>
        <w:instrText>.2</w:instrText>
      </w:r>
      <w:r w:rsidRPr="00B47311">
        <w:rPr>
          <w:smallCaps/>
        </w:rPr>
        <w:tab/>
        <w:instrText>Reports of Injuries</w:instrText>
      </w:r>
      <w:bookmarkEnd w:id="1745"/>
      <w:bookmarkEnd w:id="1746"/>
      <w:bookmarkEnd w:id="1747"/>
      <w:bookmarkEnd w:id="1748"/>
      <w:bookmarkEnd w:id="1749"/>
      <w:bookmarkEnd w:id="1750"/>
      <w:bookmarkEnd w:id="1751"/>
      <w:bookmarkEnd w:id="1752"/>
      <w:bookmarkEnd w:id="1753"/>
      <w:r w:rsidRPr="00B47311">
        <w:instrText xml:space="preserve">" \f C \l "3" </w:instrText>
      </w:r>
      <w:r w:rsidRPr="00B47311">
        <w:rPr>
          <w:smallCaps/>
        </w:rPr>
        <w:fldChar w:fldCharType="end"/>
      </w:r>
      <w:r w:rsidRPr="00B47311">
        <w:t xml:space="preserve"> - The Safety Coordinator shall present a report concerning swimming-related injuries within the Territory at each House of Delegates and Board of Directors meeting.</w:t>
      </w:r>
    </w:p>
    <w:p w14:paraId="7110B572" w14:textId="77777777" w:rsidR="00160BF2" w:rsidRPr="00B47311" w:rsidRDefault="00160BF2" w:rsidP="00026272">
      <w:pPr>
        <w:tabs>
          <w:tab w:val="left" w:pos="864"/>
          <w:tab w:val="left" w:pos="1296"/>
        </w:tabs>
        <w:jc w:val="both"/>
      </w:pPr>
    </w:p>
    <w:p w14:paraId="290DDB6A" w14:textId="7835BBFE" w:rsidR="00160BF2" w:rsidRPr="00B47311" w:rsidRDefault="00160BF2" w:rsidP="00026272">
      <w:pPr>
        <w:tabs>
          <w:tab w:val="left" w:pos="1440"/>
          <w:tab w:val="left" w:pos="2160"/>
        </w:tabs>
        <w:ind w:left="2160" w:hanging="720"/>
      </w:pPr>
      <w:r w:rsidRPr="00B47311">
        <w:t>A</w:t>
      </w:r>
      <w:r w:rsidR="00A628C3" w:rsidRPr="00B47311">
        <w:t>.</w:t>
      </w:r>
      <w:r w:rsidRPr="00B47311">
        <w:tab/>
        <w:t xml:space="preserve">House of Delegates Reports - The report to the House of Delegates shall be written and shall provide in summary form the pertinent information including whether the injured party is a member of </w:t>
      </w:r>
      <w:r w:rsidR="00AD05B9">
        <w:t>MNSI</w:t>
      </w:r>
      <w:r w:rsidRPr="00B47311">
        <w:t xml:space="preserve"> and USA </w:t>
      </w:r>
      <w:r w:rsidR="005B37A3" w:rsidRPr="00B47311">
        <w:t>Swimming</w:t>
      </w:r>
      <w:r w:rsidRPr="00B47311">
        <w:t xml:space="preserve">, the location of the occurrence and a brief description of the incident the resulting injury and the emergency-care steps taken, together with any recommendation for action by </w:t>
      </w:r>
      <w:r w:rsidR="00AD05B9">
        <w:t>MNSI</w:t>
      </w:r>
      <w:r w:rsidRPr="00B47311">
        <w:t xml:space="preserve"> and its members to reduce the likelihood of a reoccurrence and the status of that recommendation.  The written report shall include a review of the pertinent statistical information provided by USA </w:t>
      </w:r>
      <w:r w:rsidR="005B37A3" w:rsidRPr="00B47311">
        <w:t>Swimming</w:t>
      </w:r>
      <w:r w:rsidRPr="00B47311">
        <w:t xml:space="preserve"> national headquarters.  The Safety Coordinator is responsible for distribution of this report to each Club Safety Coordinator.  A copy of each House of Delegates report shall also be sent to the USA </w:t>
      </w:r>
      <w:r w:rsidR="005B37A3" w:rsidRPr="00B47311">
        <w:t>Swimming</w:t>
      </w:r>
      <w:r w:rsidRPr="00B47311">
        <w:t xml:space="preserve"> national headquarters.</w:t>
      </w:r>
    </w:p>
    <w:p w14:paraId="13A74BCD" w14:textId="77777777" w:rsidR="00160BF2" w:rsidRPr="00B47311" w:rsidRDefault="00160BF2" w:rsidP="00026272">
      <w:pPr>
        <w:tabs>
          <w:tab w:val="left" w:pos="1296"/>
          <w:tab w:val="left" w:pos="1728"/>
        </w:tabs>
      </w:pPr>
    </w:p>
    <w:p w14:paraId="1413A63B" w14:textId="4079ECE5" w:rsidR="00160BF2" w:rsidRPr="00B47311" w:rsidRDefault="00160BF2" w:rsidP="00026272">
      <w:pPr>
        <w:tabs>
          <w:tab w:val="left" w:pos="1440"/>
          <w:tab w:val="left" w:pos="2160"/>
        </w:tabs>
        <w:ind w:left="2160" w:hanging="720"/>
      </w:pPr>
      <w:r w:rsidRPr="00B47311">
        <w:t>B</w:t>
      </w:r>
      <w:r w:rsidR="00A628C3" w:rsidRPr="00B47311">
        <w:t>.</w:t>
      </w:r>
      <w:r w:rsidRPr="00B47311">
        <w:tab/>
        <w:t xml:space="preserve">Board of Directors Reports - The report to the Board of Directors may be a summary addressing primarily any recommendation for action by </w:t>
      </w:r>
      <w:r w:rsidR="00AD05B9">
        <w:t>MNSI</w:t>
      </w:r>
      <w:r w:rsidRPr="00B47311">
        <w:t xml:space="preserve"> and its members.</w:t>
      </w:r>
    </w:p>
    <w:p w14:paraId="50DCE619" w14:textId="77777777" w:rsidR="00160BF2" w:rsidRPr="00B47311" w:rsidRDefault="00160BF2" w:rsidP="00026272">
      <w:pPr>
        <w:tabs>
          <w:tab w:val="left" w:pos="1296"/>
          <w:tab w:val="left" w:pos="1728"/>
        </w:tabs>
      </w:pPr>
    </w:p>
    <w:p w14:paraId="45741D8E" w14:textId="2081DD24" w:rsidR="00160BF2" w:rsidRPr="00B47311" w:rsidRDefault="00160BF2" w:rsidP="00026272">
      <w:pPr>
        <w:tabs>
          <w:tab w:val="left" w:pos="720"/>
          <w:tab w:val="left" w:pos="1440"/>
        </w:tabs>
        <w:ind w:left="1440" w:hanging="720"/>
      </w:pPr>
      <w:r w:rsidRPr="00B47311">
        <w:t>.3</w:t>
      </w:r>
      <w:r w:rsidRPr="00B47311">
        <w:tab/>
      </w:r>
      <w:r w:rsidRPr="00B47311">
        <w:rPr>
          <w:smallCaps/>
        </w:rPr>
        <w:t>Safety Education</w:t>
      </w:r>
      <w:r w:rsidRPr="00B47311">
        <w:rPr>
          <w:smallCaps/>
        </w:rPr>
        <w:fldChar w:fldCharType="begin"/>
      </w:r>
      <w:r w:rsidRPr="00B47311">
        <w:instrText xml:space="preserve"> TC "</w:instrText>
      </w:r>
      <w:bookmarkStart w:id="1754" w:name="_Toc495293695"/>
      <w:bookmarkStart w:id="1755" w:name="_Toc495299454"/>
      <w:bookmarkStart w:id="1756" w:name="_Toc495302128"/>
      <w:bookmarkStart w:id="1757" w:name="_Toc495307482"/>
      <w:bookmarkStart w:id="1758" w:name="_Toc495717769"/>
      <w:bookmarkStart w:id="1759" w:name="_Toc496321357"/>
      <w:bookmarkStart w:id="1760" w:name="_Toc496411947"/>
      <w:bookmarkStart w:id="1761" w:name="_Toc291782819"/>
      <w:bookmarkStart w:id="1762" w:name="_Toc516070208"/>
      <w:r w:rsidRPr="00B47311">
        <w:instrText>.3</w:instrText>
      </w:r>
      <w:r w:rsidRPr="00B47311">
        <w:tab/>
      </w:r>
      <w:r w:rsidRPr="00B47311">
        <w:rPr>
          <w:smallCaps/>
        </w:rPr>
        <w:instrText>Safety Education</w:instrText>
      </w:r>
      <w:bookmarkEnd w:id="1754"/>
      <w:bookmarkEnd w:id="1755"/>
      <w:bookmarkEnd w:id="1756"/>
      <w:bookmarkEnd w:id="1757"/>
      <w:bookmarkEnd w:id="1758"/>
      <w:bookmarkEnd w:id="1759"/>
      <w:bookmarkEnd w:id="1760"/>
      <w:bookmarkEnd w:id="1761"/>
      <w:bookmarkEnd w:id="1762"/>
      <w:r w:rsidRPr="00B47311">
        <w:instrText xml:space="preserve">" \f C \l "3" </w:instrText>
      </w:r>
      <w:r w:rsidRPr="00B47311">
        <w:rPr>
          <w:smallCaps/>
        </w:rPr>
        <w:fldChar w:fldCharType="end"/>
      </w:r>
      <w:r w:rsidRPr="00B47311">
        <w:t xml:space="preserve"> - The Safety Coordinator shall be responsible for disseminating safety information flowing from USA </w:t>
      </w:r>
      <w:r w:rsidR="005B37A3" w:rsidRPr="00B47311">
        <w:t>Swimming</w:t>
      </w:r>
      <w:r w:rsidRPr="00B47311">
        <w:t xml:space="preserve"> Headquarters and exploring safety education opportunities and developing a safety education program tailored to </w:t>
      </w:r>
      <w:r w:rsidR="00AD05B9">
        <w:t>MNSI</w:t>
      </w:r>
      <w:r w:rsidRPr="00B47311">
        <w:t xml:space="preserve"> and its members and Territory.</w:t>
      </w:r>
    </w:p>
    <w:p w14:paraId="129EAD93" w14:textId="77777777" w:rsidR="00160BF2" w:rsidRPr="00B47311" w:rsidRDefault="00160BF2" w:rsidP="00026272">
      <w:pPr>
        <w:tabs>
          <w:tab w:val="left" w:pos="720"/>
        </w:tabs>
        <w:ind w:left="720" w:hanging="720"/>
      </w:pPr>
    </w:p>
    <w:p w14:paraId="6C75A3D6" w14:textId="310D80A6" w:rsidR="00160BF2" w:rsidRPr="00B47311" w:rsidRDefault="00160BF2" w:rsidP="00026272">
      <w:pPr>
        <w:tabs>
          <w:tab w:val="left" w:pos="720"/>
        </w:tabs>
        <w:ind w:left="720" w:hanging="720"/>
      </w:pPr>
      <w:r w:rsidRPr="00B47311">
        <w:t>608.8</w:t>
      </w:r>
      <w:r w:rsidRPr="00B47311">
        <w:tab/>
        <w:t>MAILING ADDRESS</w:t>
      </w:r>
      <w:r w:rsidRPr="00B47311">
        <w:fldChar w:fldCharType="begin"/>
      </w:r>
      <w:r w:rsidRPr="00B47311">
        <w:instrText xml:space="preserve"> TC "</w:instrText>
      </w:r>
      <w:bookmarkStart w:id="1763" w:name="_Toc495293696"/>
      <w:bookmarkStart w:id="1764" w:name="_Toc495299455"/>
      <w:bookmarkStart w:id="1765" w:name="_Toc495302129"/>
      <w:bookmarkStart w:id="1766" w:name="_Toc495307483"/>
      <w:bookmarkStart w:id="1767" w:name="_Toc495717770"/>
      <w:bookmarkStart w:id="1768" w:name="_Toc496321358"/>
      <w:bookmarkStart w:id="1769" w:name="_Toc496411948"/>
      <w:bookmarkStart w:id="1770" w:name="_Toc291782820"/>
      <w:bookmarkStart w:id="1771" w:name="_Toc516070209"/>
      <w:r w:rsidRPr="00B47311">
        <w:instrText>608.8</w:instrText>
      </w:r>
      <w:r w:rsidRPr="00B47311">
        <w:tab/>
        <w:instrText>MAILING ADDRESS</w:instrText>
      </w:r>
      <w:bookmarkEnd w:id="1763"/>
      <w:bookmarkEnd w:id="1764"/>
      <w:bookmarkEnd w:id="1765"/>
      <w:bookmarkEnd w:id="1766"/>
      <w:bookmarkEnd w:id="1767"/>
      <w:bookmarkEnd w:id="1768"/>
      <w:bookmarkEnd w:id="1769"/>
      <w:bookmarkEnd w:id="1770"/>
      <w:bookmarkEnd w:id="1771"/>
      <w:r w:rsidRPr="00B47311">
        <w:instrText xml:space="preserve">" \f C \l "2" </w:instrText>
      </w:r>
      <w:r w:rsidRPr="00B47311">
        <w:fldChar w:fldCharType="end"/>
      </w:r>
      <w:r w:rsidRPr="00B47311">
        <w:t xml:space="preserve"> - </w:t>
      </w:r>
      <w:r w:rsidR="00AD05B9">
        <w:t>MNSI</w:t>
      </w:r>
      <w:r w:rsidRPr="00B47311">
        <w:t xml:space="preserve"> shall notify in writing USA </w:t>
      </w:r>
      <w:r w:rsidR="005B37A3" w:rsidRPr="00B47311">
        <w:t>Swimming</w:t>
      </w:r>
      <w:r w:rsidRPr="00B47311">
        <w:t xml:space="preserve"> national headquarters of any change in its regular mailing address within 14 days of the change.</w:t>
      </w:r>
    </w:p>
    <w:p w14:paraId="781B34DC" w14:textId="77777777" w:rsidR="00160BF2" w:rsidRPr="00B47311" w:rsidRDefault="00160BF2" w:rsidP="00026272">
      <w:pPr>
        <w:tabs>
          <w:tab w:val="left" w:pos="720"/>
        </w:tabs>
      </w:pPr>
    </w:p>
    <w:p w14:paraId="46C7E052" w14:textId="6E0D4096" w:rsidR="00160BF2" w:rsidRPr="00B47311" w:rsidRDefault="00160BF2" w:rsidP="00026272">
      <w:pPr>
        <w:tabs>
          <w:tab w:val="left" w:pos="720"/>
        </w:tabs>
        <w:ind w:left="720" w:hanging="720"/>
      </w:pPr>
      <w:r w:rsidRPr="00B47311">
        <w:t>608.9</w:t>
      </w:r>
      <w:r w:rsidRPr="00B47311">
        <w:tab/>
        <w:t>REPORTS GENERALLY</w:t>
      </w:r>
      <w:r w:rsidRPr="00B47311">
        <w:fldChar w:fldCharType="begin"/>
      </w:r>
      <w:r w:rsidRPr="00B47311">
        <w:instrText xml:space="preserve"> TC "</w:instrText>
      </w:r>
      <w:bookmarkStart w:id="1772" w:name="_Toc495293697"/>
      <w:bookmarkStart w:id="1773" w:name="_Toc495299456"/>
      <w:bookmarkStart w:id="1774" w:name="_Toc495302130"/>
      <w:bookmarkStart w:id="1775" w:name="_Toc495307484"/>
      <w:bookmarkStart w:id="1776" w:name="_Toc495717771"/>
      <w:bookmarkStart w:id="1777" w:name="_Toc496321359"/>
      <w:bookmarkStart w:id="1778" w:name="_Toc496411949"/>
      <w:bookmarkStart w:id="1779" w:name="_Toc291782821"/>
      <w:bookmarkStart w:id="1780" w:name="_Toc516070210"/>
      <w:r w:rsidRPr="00B47311">
        <w:instrText>608.9</w:instrText>
      </w:r>
      <w:r w:rsidRPr="00B47311">
        <w:tab/>
        <w:instrText>REPORTS GENERALLY</w:instrText>
      </w:r>
      <w:bookmarkEnd w:id="1772"/>
      <w:bookmarkEnd w:id="1773"/>
      <w:bookmarkEnd w:id="1774"/>
      <w:bookmarkEnd w:id="1775"/>
      <w:bookmarkEnd w:id="1776"/>
      <w:bookmarkEnd w:id="1777"/>
      <w:bookmarkEnd w:id="1778"/>
      <w:bookmarkEnd w:id="1779"/>
      <w:bookmarkEnd w:id="1780"/>
      <w:r w:rsidRPr="00B47311">
        <w:instrText xml:space="preserve">" \f C \l "2" </w:instrText>
      </w:r>
      <w:r w:rsidRPr="00B47311">
        <w:fldChar w:fldCharType="end"/>
      </w:r>
      <w:r w:rsidRPr="00B47311">
        <w:t xml:space="preserve"> - </w:t>
      </w:r>
      <w:r w:rsidR="00AD05B9">
        <w:t>MNSI</w:t>
      </w:r>
      <w:r w:rsidRPr="00B47311">
        <w:t xml:space="preserve"> shall make all reports and remittances to USA </w:t>
      </w:r>
      <w:r w:rsidR="005B37A3" w:rsidRPr="00B47311">
        <w:t>Swimming</w:t>
      </w:r>
      <w:r w:rsidRPr="00B47311">
        <w:t xml:space="preserve"> as specified in the USA </w:t>
      </w:r>
      <w:r w:rsidR="005B37A3" w:rsidRPr="00B47311">
        <w:t>Swimming</w:t>
      </w:r>
      <w:r w:rsidRPr="00B47311">
        <w:t xml:space="preserve"> </w:t>
      </w:r>
      <w:r w:rsidR="009A3458" w:rsidRPr="00B47311">
        <w:t xml:space="preserve">Rules and Regulations </w:t>
      </w:r>
      <w:r w:rsidRPr="00B47311">
        <w:t xml:space="preserve">or by the National Board of Directors or National House of Delegates, in such a manner and on such written forms as may be requested by USA </w:t>
      </w:r>
      <w:r w:rsidR="005B37A3" w:rsidRPr="00B47311">
        <w:t>Swimming</w:t>
      </w:r>
      <w:r w:rsidRPr="00B47311">
        <w:t xml:space="preserve"> national headquarters.  The General Chair, the Secretary, the Finance </w:t>
      </w:r>
      <w:r w:rsidR="00E969A0" w:rsidRPr="00B47311">
        <w:t>Vice Chair</w:t>
      </w:r>
      <w:r w:rsidRPr="00B47311">
        <w:t xml:space="preserve"> are collectively responsible for seeing that all required reports and remittances are made.</w:t>
      </w:r>
    </w:p>
    <w:p w14:paraId="7CF58220" w14:textId="77777777" w:rsidR="00160BF2" w:rsidRPr="00B47311" w:rsidRDefault="00160BF2" w:rsidP="00026272">
      <w:pPr>
        <w:tabs>
          <w:tab w:val="left" w:pos="720"/>
        </w:tabs>
      </w:pPr>
    </w:p>
    <w:p w14:paraId="718E0BBE" w14:textId="77777777" w:rsidR="00160BF2" w:rsidRPr="00C82912" w:rsidRDefault="00160BF2" w:rsidP="00C82912">
      <w:pPr>
        <w:jc w:val="center"/>
        <w:rPr>
          <w:b/>
          <w:sz w:val="28"/>
          <w:szCs w:val="28"/>
        </w:rPr>
      </w:pPr>
      <w:bookmarkStart w:id="1781" w:name="_Toc323908862"/>
      <w:r w:rsidRPr="00C82912">
        <w:rPr>
          <w:b/>
          <w:sz w:val="28"/>
          <w:szCs w:val="28"/>
        </w:rPr>
        <w:t xml:space="preserve">ARTICLE </w:t>
      </w:r>
      <w:bookmarkStart w:id="1782" w:name="Article609"/>
      <w:r w:rsidRPr="00C82912">
        <w:rPr>
          <w:b/>
          <w:sz w:val="28"/>
          <w:szCs w:val="28"/>
        </w:rPr>
        <w:t>609</w:t>
      </w:r>
      <w:bookmarkEnd w:id="1781"/>
      <w:bookmarkEnd w:id="1782"/>
    </w:p>
    <w:p w14:paraId="71657D9E" w14:textId="77777777" w:rsidR="00160BF2" w:rsidRPr="00C82912" w:rsidRDefault="00160BF2" w:rsidP="00C82912">
      <w:pPr>
        <w:jc w:val="center"/>
        <w:rPr>
          <w:b/>
          <w:sz w:val="28"/>
          <w:szCs w:val="28"/>
        </w:rPr>
      </w:pPr>
      <w:bookmarkStart w:id="1783" w:name="_Toc323908864"/>
      <w:bookmarkStart w:id="1784" w:name="_Toc365373543"/>
      <w:r w:rsidRPr="00C82912">
        <w:rPr>
          <w:b/>
          <w:sz w:val="28"/>
          <w:szCs w:val="28"/>
        </w:rPr>
        <w:t>MEMBERS' BILL OF RIGHTS</w:t>
      </w:r>
      <w:bookmarkEnd w:id="1783"/>
      <w:bookmarkEnd w:id="1784"/>
      <w:r w:rsidRPr="00C82912">
        <w:rPr>
          <w:b/>
          <w:sz w:val="28"/>
          <w:szCs w:val="28"/>
        </w:rPr>
        <w:fldChar w:fldCharType="begin"/>
      </w:r>
      <w:r w:rsidRPr="00C82912">
        <w:rPr>
          <w:b/>
          <w:sz w:val="28"/>
          <w:szCs w:val="28"/>
        </w:rPr>
        <w:instrText xml:space="preserve"> TC "</w:instrText>
      </w:r>
      <w:bookmarkStart w:id="1785" w:name="_Toc496411950"/>
      <w:bookmarkStart w:id="1786" w:name="_Toc496412306"/>
      <w:bookmarkStart w:id="1787" w:name="_Toc291782822"/>
      <w:bookmarkStart w:id="1788" w:name="_Toc323908863"/>
      <w:bookmarkStart w:id="1789" w:name="_Toc365373542"/>
      <w:bookmarkStart w:id="1790" w:name="_Toc496411951"/>
      <w:bookmarkStart w:id="1791" w:name="_Toc291782823"/>
      <w:r w:rsidR="00C82912" w:rsidRPr="00C82912">
        <w:rPr>
          <w:b/>
          <w:sz w:val="28"/>
          <w:szCs w:val="28"/>
        </w:rPr>
        <w:instrText xml:space="preserve"> </w:instrText>
      </w:r>
      <w:bookmarkStart w:id="1792" w:name="_Toc516070211"/>
      <w:r w:rsidR="00C82912" w:rsidRPr="00C82912">
        <w:rPr>
          <w:b/>
          <w:sz w:val="28"/>
          <w:szCs w:val="28"/>
        </w:rPr>
        <w:instrText>ARTICLE 609</w:instrText>
      </w:r>
      <w:bookmarkEnd w:id="1785"/>
      <w:bookmarkEnd w:id="1786"/>
      <w:bookmarkEnd w:id="1787"/>
      <w:bookmarkEnd w:id="1788"/>
      <w:bookmarkEnd w:id="1789"/>
      <w:r w:rsidR="00C82912">
        <w:rPr>
          <w:b/>
          <w:sz w:val="28"/>
          <w:szCs w:val="28"/>
        </w:rPr>
        <w:instrText xml:space="preserve"> </w:instrText>
      </w:r>
      <w:r w:rsidRPr="00C82912">
        <w:rPr>
          <w:b/>
          <w:sz w:val="28"/>
          <w:szCs w:val="28"/>
        </w:rPr>
        <w:instrText>MEMBERS' BILL OF RIGHTS</w:instrText>
      </w:r>
      <w:bookmarkEnd w:id="1790"/>
      <w:bookmarkEnd w:id="1791"/>
      <w:bookmarkEnd w:id="1792"/>
      <w:r w:rsidRPr="00C82912">
        <w:rPr>
          <w:b/>
          <w:sz w:val="28"/>
          <w:szCs w:val="28"/>
        </w:rPr>
        <w:instrText xml:space="preserve">" \f C \l "1" </w:instrText>
      </w:r>
      <w:r w:rsidRPr="00C82912">
        <w:rPr>
          <w:b/>
          <w:sz w:val="28"/>
          <w:szCs w:val="28"/>
        </w:rPr>
        <w:fldChar w:fldCharType="end"/>
      </w:r>
    </w:p>
    <w:p w14:paraId="5D911181" w14:textId="77777777" w:rsidR="00160BF2" w:rsidRPr="00B47311" w:rsidRDefault="00160BF2" w:rsidP="00026272">
      <w:pPr>
        <w:tabs>
          <w:tab w:val="left" w:pos="720"/>
        </w:tabs>
      </w:pPr>
    </w:p>
    <w:p w14:paraId="21596C7D" w14:textId="15FE37C3" w:rsidR="00160BF2" w:rsidRPr="00B47311" w:rsidRDefault="00160BF2" w:rsidP="00026272">
      <w:pPr>
        <w:tabs>
          <w:tab w:val="left" w:pos="720"/>
        </w:tabs>
        <w:ind w:left="720" w:hanging="720"/>
      </w:pPr>
      <w:bookmarkStart w:id="1793" w:name="Sec609_1"/>
      <w:r w:rsidRPr="00B47311">
        <w:t>609.1</w:t>
      </w:r>
      <w:bookmarkEnd w:id="1793"/>
      <w:r w:rsidRPr="00B47311">
        <w:tab/>
        <w:t>INDIVIDUAL MEMBERS’ BILL OF RIGHTS</w:t>
      </w:r>
      <w:r w:rsidRPr="00B47311">
        <w:fldChar w:fldCharType="begin"/>
      </w:r>
      <w:r w:rsidRPr="00B47311">
        <w:instrText xml:space="preserve"> TC "</w:instrText>
      </w:r>
      <w:bookmarkStart w:id="1794" w:name="_Toc495293699"/>
      <w:bookmarkStart w:id="1795" w:name="_Toc495299458"/>
      <w:bookmarkStart w:id="1796" w:name="_Toc495302132"/>
      <w:bookmarkStart w:id="1797" w:name="_Toc495307486"/>
      <w:bookmarkStart w:id="1798" w:name="_Toc495717773"/>
      <w:bookmarkStart w:id="1799" w:name="_Toc496321361"/>
      <w:bookmarkStart w:id="1800" w:name="_Toc496411952"/>
      <w:bookmarkStart w:id="1801" w:name="_Toc291782824"/>
      <w:bookmarkStart w:id="1802" w:name="_Toc516070212"/>
      <w:r w:rsidRPr="00B47311">
        <w:instrText>609.1</w:instrText>
      </w:r>
      <w:r w:rsidRPr="00B47311">
        <w:tab/>
        <w:instrText>INDIVIDUAL MEMBERS BILL OF RIGHTS</w:instrText>
      </w:r>
      <w:bookmarkEnd w:id="1794"/>
      <w:bookmarkEnd w:id="1795"/>
      <w:bookmarkEnd w:id="1796"/>
      <w:bookmarkEnd w:id="1797"/>
      <w:bookmarkEnd w:id="1798"/>
      <w:bookmarkEnd w:id="1799"/>
      <w:bookmarkEnd w:id="1800"/>
      <w:bookmarkEnd w:id="1801"/>
      <w:bookmarkEnd w:id="1802"/>
      <w:r w:rsidRPr="00B47311">
        <w:instrText xml:space="preserve">" \f C \l "2" </w:instrText>
      </w:r>
      <w:r w:rsidRPr="00B47311">
        <w:fldChar w:fldCharType="end"/>
      </w:r>
      <w:r w:rsidRPr="00B47311">
        <w:t xml:space="preserve"> - </w:t>
      </w:r>
      <w:r w:rsidR="00AD05B9">
        <w:t>MNSI</w:t>
      </w:r>
      <w:r w:rsidRPr="00B47311">
        <w:t xml:space="preserve">, in furtherance of Article 301 of the USA </w:t>
      </w:r>
      <w:r w:rsidR="005B37A3" w:rsidRPr="00B47311">
        <w:t>Swimming</w:t>
      </w:r>
      <w:r w:rsidRPr="00B47311">
        <w:t xml:space="preserve"> </w:t>
      </w:r>
      <w:r w:rsidR="00250582" w:rsidRPr="00B47311">
        <w:t>Rules and Regulations</w:t>
      </w:r>
      <w:r w:rsidRPr="00B47311">
        <w:t xml:space="preserve">, shall respect and protect the right of every Individual Member who is eligible under </w:t>
      </w:r>
      <w:r w:rsidR="00AD05B9">
        <w:t>MNSI</w:t>
      </w:r>
      <w:r w:rsidRPr="00B47311">
        <w:t xml:space="preserve">, USA </w:t>
      </w:r>
      <w:r w:rsidR="005B37A3" w:rsidRPr="00B47311">
        <w:t>Swimming</w:t>
      </w:r>
      <w:r w:rsidRPr="00B47311">
        <w:t xml:space="preserve"> and FINA rules and regulations to participate in any competition as an athlete, coach, trainer, manager, meet director or other official, so long as the competition is conducted in compliance with </w:t>
      </w:r>
      <w:r w:rsidR="00AD05B9">
        <w:t>MNSI</w:t>
      </w:r>
      <w:r w:rsidRPr="00B47311">
        <w:t xml:space="preserve">, USA </w:t>
      </w:r>
      <w:r w:rsidR="005B37A3" w:rsidRPr="00B47311">
        <w:t>Swimming</w:t>
      </w:r>
      <w:r w:rsidRPr="00B47311">
        <w:t xml:space="preserve"> and FINA requirements.  Before any Individual Member is denied the right to participate in a competition, the individual shall have the right to request and have a hearing before, and a determination of, </w:t>
      </w:r>
      <w:r w:rsidR="003D6E13">
        <w:t>the Zone Board of Review</w:t>
      </w:r>
      <w:r w:rsidRPr="00B47311">
        <w:t xml:space="preserve"> or the National Board of Review.  If the Individual Member is permitted to participate subject to a protest, a hearing and determination may take place after the competition is concluded.</w:t>
      </w:r>
    </w:p>
    <w:p w14:paraId="7EA3BD17" w14:textId="77777777" w:rsidR="00160BF2" w:rsidRPr="00B47311" w:rsidRDefault="00160BF2" w:rsidP="00026272">
      <w:pPr>
        <w:tabs>
          <w:tab w:val="left" w:pos="720"/>
        </w:tabs>
      </w:pPr>
    </w:p>
    <w:p w14:paraId="6A9A18B5" w14:textId="348D5325" w:rsidR="00160BF2" w:rsidRPr="00B47311" w:rsidRDefault="00160BF2" w:rsidP="00026272">
      <w:pPr>
        <w:tabs>
          <w:tab w:val="left" w:pos="720"/>
        </w:tabs>
        <w:ind w:left="720" w:hanging="720"/>
      </w:pPr>
      <w:bookmarkStart w:id="1803" w:name="Sec609_2"/>
      <w:r w:rsidRPr="00B47311">
        <w:t>609.2</w:t>
      </w:r>
      <w:bookmarkEnd w:id="1803"/>
      <w:r w:rsidRPr="00B47311">
        <w:tab/>
        <w:t>CLUB MEMBERS' BILL OF RIGHTS</w:t>
      </w:r>
      <w:r w:rsidRPr="00B47311">
        <w:fldChar w:fldCharType="begin"/>
      </w:r>
      <w:r w:rsidRPr="00B47311">
        <w:instrText xml:space="preserve"> TC "</w:instrText>
      </w:r>
      <w:bookmarkStart w:id="1804" w:name="_Toc495293700"/>
      <w:bookmarkStart w:id="1805" w:name="_Toc495299459"/>
      <w:bookmarkStart w:id="1806" w:name="_Toc495302133"/>
      <w:bookmarkStart w:id="1807" w:name="_Toc495307487"/>
      <w:bookmarkStart w:id="1808" w:name="_Toc495717774"/>
      <w:bookmarkStart w:id="1809" w:name="_Toc496321362"/>
      <w:bookmarkStart w:id="1810" w:name="_Toc496411953"/>
      <w:bookmarkStart w:id="1811" w:name="_Toc291782825"/>
      <w:bookmarkStart w:id="1812" w:name="_Toc516070213"/>
      <w:r w:rsidRPr="00B47311">
        <w:instrText>609.2</w:instrText>
      </w:r>
      <w:r w:rsidRPr="00B47311">
        <w:tab/>
        <w:instrText>CLUB MEMBERS' BILL OF RIGHTS</w:instrText>
      </w:r>
      <w:bookmarkEnd w:id="1804"/>
      <w:bookmarkEnd w:id="1805"/>
      <w:bookmarkEnd w:id="1806"/>
      <w:bookmarkEnd w:id="1807"/>
      <w:bookmarkEnd w:id="1808"/>
      <w:bookmarkEnd w:id="1809"/>
      <w:bookmarkEnd w:id="1810"/>
      <w:bookmarkEnd w:id="1811"/>
      <w:bookmarkEnd w:id="1812"/>
      <w:r w:rsidRPr="00B47311">
        <w:instrText xml:space="preserve">" \f C \l "2" </w:instrText>
      </w:r>
      <w:r w:rsidRPr="00B47311">
        <w:fldChar w:fldCharType="end"/>
      </w:r>
      <w:r w:rsidRPr="00B47311">
        <w:t xml:space="preserve"> - </w:t>
      </w:r>
      <w:r w:rsidR="00AD05B9">
        <w:t>MNSI</w:t>
      </w:r>
      <w:r w:rsidRPr="00B47311">
        <w:t xml:space="preserve"> shall respect and protect the right of every Club Member which is eligible under </w:t>
      </w:r>
      <w:r w:rsidR="00AD05B9">
        <w:t>MNSI</w:t>
      </w:r>
      <w:r w:rsidRPr="00B47311">
        <w:t xml:space="preserve">, USA </w:t>
      </w:r>
      <w:r w:rsidR="005B37A3" w:rsidRPr="00B47311">
        <w:t>Swimming</w:t>
      </w:r>
      <w:r w:rsidRPr="00B47311">
        <w:t xml:space="preserve"> and FINA rules and regulations to participate in any competition through its athletes, coaches, trainers, managers, meet directors and other officials, so long as the competition is conducted in compliance with </w:t>
      </w:r>
      <w:r w:rsidR="00AD05B9">
        <w:t>MNSI</w:t>
      </w:r>
      <w:r w:rsidRPr="00B47311">
        <w:t xml:space="preserve">, USA </w:t>
      </w:r>
      <w:r w:rsidR="005B37A3" w:rsidRPr="00B47311">
        <w:t>Swimming</w:t>
      </w:r>
      <w:r w:rsidRPr="00B47311">
        <w:t xml:space="preserve"> and FINA requirements.  Before any Club Member is denied the right to participate in a competition, the Club Member shall have the right to request and have a hearing before, and a determination of, </w:t>
      </w:r>
      <w:r w:rsidR="003D6E13">
        <w:t>the Zone Board of Review</w:t>
      </w:r>
      <w:r w:rsidRPr="00B47311">
        <w:t xml:space="preserve"> or the National Board of Review.  If the Club Member is permitted to participate subject to a protest, a hearing and determination may take place after the competition is concluded.</w:t>
      </w:r>
    </w:p>
    <w:p w14:paraId="34B2D39D" w14:textId="77777777" w:rsidR="00160BF2" w:rsidRPr="00B47311" w:rsidRDefault="00160BF2" w:rsidP="00026272">
      <w:pPr>
        <w:tabs>
          <w:tab w:val="left" w:pos="720"/>
        </w:tabs>
      </w:pPr>
    </w:p>
    <w:p w14:paraId="4B6CEB2D" w14:textId="77777777" w:rsidR="00160BF2" w:rsidRPr="000146C1" w:rsidRDefault="00160BF2" w:rsidP="000146C1">
      <w:pPr>
        <w:jc w:val="center"/>
        <w:rPr>
          <w:b/>
          <w:bCs/>
          <w:sz w:val="28"/>
        </w:rPr>
      </w:pPr>
      <w:bookmarkStart w:id="1813" w:name="_Toc323908868"/>
      <w:r w:rsidRPr="000146C1">
        <w:rPr>
          <w:b/>
          <w:bCs/>
          <w:sz w:val="28"/>
        </w:rPr>
        <w:t xml:space="preserve">ARTICLE </w:t>
      </w:r>
      <w:bookmarkStart w:id="1814" w:name="Article610"/>
      <w:r w:rsidRPr="000146C1">
        <w:rPr>
          <w:b/>
          <w:bCs/>
          <w:sz w:val="28"/>
        </w:rPr>
        <w:t>610</w:t>
      </w:r>
      <w:bookmarkEnd w:id="1813"/>
      <w:bookmarkEnd w:id="1814"/>
    </w:p>
    <w:p w14:paraId="2C86FF95" w14:textId="77777777" w:rsidR="005725EC" w:rsidRDefault="005725EC" w:rsidP="000146C1">
      <w:pPr>
        <w:jc w:val="center"/>
        <w:rPr>
          <w:b/>
          <w:bCs/>
          <w:sz w:val="28"/>
        </w:rPr>
      </w:pPr>
    </w:p>
    <w:p w14:paraId="5207AFA0" w14:textId="2E7DC04F" w:rsidR="00160BF2" w:rsidRPr="000146C1" w:rsidRDefault="005725EC" w:rsidP="005725EC">
      <w:pPr>
        <w:rPr>
          <w:b/>
          <w:bCs/>
          <w:sz w:val="28"/>
        </w:rPr>
      </w:pPr>
      <w:r>
        <w:rPr>
          <w:b/>
          <w:bCs/>
          <w:sz w:val="28"/>
        </w:rPr>
        <w:t>This section is reserved for future use</w:t>
      </w:r>
      <w:r w:rsidR="003D6E13">
        <w:rPr>
          <w:b/>
          <w:bCs/>
          <w:sz w:val="28"/>
        </w:rPr>
        <w:t>.</w:t>
      </w:r>
      <w:r w:rsidR="00160BF2" w:rsidRPr="000146C1">
        <w:rPr>
          <w:b/>
          <w:bCs/>
          <w:sz w:val="28"/>
        </w:rPr>
        <w:fldChar w:fldCharType="begin"/>
      </w:r>
      <w:r w:rsidR="00160BF2" w:rsidRPr="000146C1">
        <w:rPr>
          <w:b/>
          <w:bCs/>
          <w:sz w:val="28"/>
        </w:rPr>
        <w:instrText xml:space="preserve"> TC "</w:instrText>
      </w:r>
      <w:bookmarkStart w:id="1815" w:name="_Toc496411954"/>
      <w:bookmarkStart w:id="1816" w:name="_Toc496412310"/>
      <w:bookmarkStart w:id="1817" w:name="_Toc291782826"/>
      <w:bookmarkStart w:id="1818" w:name="_Toc323908869"/>
      <w:bookmarkStart w:id="1819" w:name="_Toc496411955"/>
      <w:bookmarkStart w:id="1820" w:name="_Toc291782827"/>
      <w:r w:rsidR="00EB2DF5" w:rsidRPr="000146C1">
        <w:rPr>
          <w:b/>
          <w:bCs/>
          <w:sz w:val="28"/>
        </w:rPr>
        <w:instrText xml:space="preserve"> </w:instrText>
      </w:r>
      <w:bookmarkStart w:id="1821" w:name="_Toc516070214"/>
      <w:r w:rsidR="00EB2DF5" w:rsidRPr="000146C1">
        <w:rPr>
          <w:b/>
          <w:bCs/>
          <w:sz w:val="28"/>
        </w:rPr>
        <w:instrText>ARTICLE 610</w:instrText>
      </w:r>
      <w:bookmarkEnd w:id="1815"/>
      <w:bookmarkEnd w:id="1816"/>
      <w:bookmarkEnd w:id="1817"/>
      <w:bookmarkEnd w:id="1818"/>
      <w:r w:rsidR="00EB2DF5" w:rsidRPr="000146C1">
        <w:rPr>
          <w:b/>
          <w:bCs/>
          <w:sz w:val="28"/>
        </w:rPr>
        <w:instrText xml:space="preserve"> </w:instrText>
      </w:r>
      <w:r w:rsidR="00160BF2" w:rsidRPr="000146C1">
        <w:rPr>
          <w:b/>
          <w:bCs/>
          <w:sz w:val="28"/>
        </w:rPr>
        <w:instrText>BOARD OF REVIEW, HEARINGS AND RIGHT OF APPEAL</w:instrText>
      </w:r>
      <w:bookmarkEnd w:id="1819"/>
      <w:bookmarkEnd w:id="1820"/>
      <w:bookmarkEnd w:id="1821"/>
      <w:r w:rsidR="00160BF2" w:rsidRPr="000146C1">
        <w:rPr>
          <w:b/>
          <w:bCs/>
          <w:sz w:val="28"/>
        </w:rPr>
        <w:instrText xml:space="preserve">" \f C \l "1" </w:instrText>
      </w:r>
      <w:r w:rsidR="00160BF2" w:rsidRPr="000146C1">
        <w:rPr>
          <w:b/>
          <w:bCs/>
          <w:sz w:val="28"/>
        </w:rPr>
        <w:fldChar w:fldCharType="end"/>
      </w:r>
    </w:p>
    <w:p w14:paraId="0BE96552" w14:textId="77777777" w:rsidR="00160BF2" w:rsidRPr="00B47311" w:rsidRDefault="00160BF2" w:rsidP="00026272">
      <w:pPr>
        <w:tabs>
          <w:tab w:val="left" w:pos="720"/>
        </w:tabs>
      </w:pPr>
    </w:p>
    <w:p w14:paraId="13E0A640" w14:textId="77777777" w:rsidR="00160BF2" w:rsidRPr="00B47311" w:rsidRDefault="00160BF2" w:rsidP="00026272">
      <w:pPr>
        <w:tabs>
          <w:tab w:val="left" w:pos="576"/>
          <w:tab w:val="left" w:pos="1152"/>
        </w:tabs>
      </w:pPr>
    </w:p>
    <w:p w14:paraId="2C56A637" w14:textId="77777777" w:rsidR="00160BF2" w:rsidRPr="00B47311" w:rsidRDefault="00160BF2" w:rsidP="00026272">
      <w:pPr>
        <w:tabs>
          <w:tab w:val="left" w:pos="576"/>
          <w:tab w:val="left" w:pos="1152"/>
        </w:tabs>
      </w:pPr>
    </w:p>
    <w:p w14:paraId="133351F7" w14:textId="77777777" w:rsidR="00160BF2" w:rsidRPr="00B47311" w:rsidRDefault="00160BF2" w:rsidP="00026272">
      <w:pPr>
        <w:tabs>
          <w:tab w:val="left" w:pos="432"/>
        </w:tabs>
      </w:pPr>
    </w:p>
    <w:p w14:paraId="32DC3D3C" w14:textId="77777777" w:rsidR="00160BF2" w:rsidRPr="00B47311" w:rsidRDefault="00160BF2" w:rsidP="005E163B">
      <w:pPr>
        <w:tabs>
          <w:tab w:val="left" w:pos="1440"/>
          <w:tab w:val="left" w:pos="2160"/>
        </w:tabs>
        <w:ind w:left="2160" w:hanging="720"/>
      </w:pPr>
    </w:p>
    <w:p w14:paraId="4625EBBB" w14:textId="77777777" w:rsidR="00160BF2" w:rsidRPr="00B47311" w:rsidRDefault="00160BF2" w:rsidP="00026272">
      <w:pPr>
        <w:tabs>
          <w:tab w:val="left" w:pos="720"/>
          <w:tab w:val="left" w:pos="1440"/>
        </w:tabs>
        <w:ind w:left="1440" w:hanging="720"/>
      </w:pPr>
    </w:p>
    <w:p w14:paraId="37D142F8" w14:textId="77777777" w:rsidR="00160BF2" w:rsidRPr="00B47311" w:rsidRDefault="00160BF2" w:rsidP="00026272">
      <w:pPr>
        <w:tabs>
          <w:tab w:val="left" w:pos="1728"/>
        </w:tabs>
      </w:pPr>
    </w:p>
    <w:p w14:paraId="7202FC5B" w14:textId="77777777" w:rsidR="00160BF2" w:rsidRPr="00B47311" w:rsidRDefault="00160BF2" w:rsidP="00026272">
      <w:pPr>
        <w:tabs>
          <w:tab w:val="left" w:pos="1008"/>
        </w:tabs>
      </w:pPr>
    </w:p>
    <w:p w14:paraId="77982E35" w14:textId="77777777" w:rsidR="00160BF2" w:rsidRPr="00B47311" w:rsidRDefault="00160BF2" w:rsidP="00026272">
      <w:pPr>
        <w:tabs>
          <w:tab w:val="left" w:pos="720"/>
          <w:tab w:val="left" w:pos="1440"/>
        </w:tabs>
        <w:ind w:left="1440" w:hanging="720"/>
      </w:pPr>
    </w:p>
    <w:p w14:paraId="2431B0E6" w14:textId="77777777" w:rsidR="00160BF2" w:rsidRPr="00B47311" w:rsidRDefault="00160BF2" w:rsidP="0060318C">
      <w:pPr>
        <w:tabs>
          <w:tab w:val="left" w:pos="720"/>
          <w:tab w:val="left" w:pos="1440"/>
        </w:tabs>
        <w:rPr>
          <w:strike/>
        </w:rPr>
      </w:pPr>
    </w:p>
    <w:p w14:paraId="215C34F5" w14:textId="77777777" w:rsidR="00160BF2" w:rsidRPr="00B47311" w:rsidRDefault="00160BF2" w:rsidP="00026272">
      <w:pPr>
        <w:tabs>
          <w:tab w:val="left" w:pos="576"/>
          <w:tab w:val="left" w:pos="1008"/>
        </w:tabs>
      </w:pPr>
    </w:p>
    <w:p w14:paraId="696866D4" w14:textId="77777777" w:rsidR="00160BF2" w:rsidRPr="00EB2DF5" w:rsidRDefault="00160BF2" w:rsidP="00EB2DF5">
      <w:pPr>
        <w:jc w:val="center"/>
        <w:rPr>
          <w:b/>
          <w:sz w:val="28"/>
          <w:szCs w:val="28"/>
        </w:rPr>
      </w:pPr>
      <w:bookmarkStart w:id="1822" w:name="_Toc323908891"/>
      <w:r w:rsidRPr="00EB2DF5">
        <w:rPr>
          <w:b/>
          <w:sz w:val="28"/>
          <w:szCs w:val="28"/>
        </w:rPr>
        <w:t>ARTICLE 611</w:t>
      </w:r>
      <w:bookmarkEnd w:id="1822"/>
    </w:p>
    <w:p w14:paraId="653DCC53" w14:textId="77777777" w:rsidR="00160BF2" w:rsidRPr="00EB2DF5" w:rsidRDefault="00160BF2" w:rsidP="00EB2DF5">
      <w:pPr>
        <w:jc w:val="center"/>
        <w:rPr>
          <w:b/>
          <w:sz w:val="28"/>
          <w:szCs w:val="28"/>
        </w:rPr>
      </w:pPr>
      <w:bookmarkStart w:id="1823" w:name="_Toc323908893"/>
      <w:r w:rsidRPr="00EB2DF5">
        <w:rPr>
          <w:b/>
          <w:sz w:val="28"/>
          <w:szCs w:val="28"/>
        </w:rPr>
        <w:t>ORGANIZATION</w:t>
      </w:r>
      <w:r w:rsidR="00EC5732" w:rsidRPr="00EB2DF5">
        <w:rPr>
          <w:b/>
          <w:sz w:val="28"/>
          <w:szCs w:val="28"/>
        </w:rPr>
        <w:t>, AMENDMENT OF BYLAWS</w:t>
      </w:r>
      <w:r w:rsidRPr="00EB2DF5">
        <w:rPr>
          <w:b/>
          <w:sz w:val="28"/>
          <w:szCs w:val="28"/>
        </w:rPr>
        <w:t xml:space="preserve"> AND DISSOLUTION</w:t>
      </w:r>
      <w:bookmarkEnd w:id="1823"/>
      <w:r w:rsidRPr="00EB2DF5">
        <w:rPr>
          <w:b/>
          <w:sz w:val="28"/>
          <w:szCs w:val="28"/>
        </w:rPr>
        <w:fldChar w:fldCharType="begin"/>
      </w:r>
      <w:r w:rsidRPr="00EB2DF5">
        <w:rPr>
          <w:b/>
          <w:sz w:val="28"/>
          <w:szCs w:val="28"/>
        </w:rPr>
        <w:instrText xml:space="preserve"> TC "</w:instrText>
      </w:r>
      <w:bookmarkStart w:id="1824" w:name="_Toc496411998"/>
      <w:bookmarkStart w:id="1825" w:name="_Toc496412354"/>
      <w:bookmarkStart w:id="1826" w:name="_Toc291782847"/>
      <w:bookmarkStart w:id="1827" w:name="_Toc323908892"/>
      <w:bookmarkStart w:id="1828" w:name="_Toc496411999"/>
      <w:bookmarkStart w:id="1829" w:name="_Toc291782848"/>
      <w:r w:rsidR="00EB2DF5" w:rsidRPr="00EB2DF5">
        <w:rPr>
          <w:b/>
          <w:sz w:val="28"/>
          <w:szCs w:val="28"/>
        </w:rPr>
        <w:instrText xml:space="preserve"> </w:instrText>
      </w:r>
      <w:bookmarkStart w:id="1830" w:name="_Toc516070215"/>
      <w:r w:rsidR="00EB2DF5" w:rsidRPr="00EB2DF5">
        <w:rPr>
          <w:b/>
          <w:sz w:val="28"/>
          <w:szCs w:val="28"/>
        </w:rPr>
        <w:instrText>ARTICLE 611</w:instrText>
      </w:r>
      <w:bookmarkEnd w:id="1824"/>
      <w:bookmarkEnd w:id="1825"/>
      <w:bookmarkEnd w:id="1826"/>
      <w:bookmarkEnd w:id="1827"/>
      <w:r w:rsidR="00EB2DF5">
        <w:rPr>
          <w:b/>
          <w:sz w:val="28"/>
          <w:szCs w:val="28"/>
        </w:rPr>
        <w:instrText xml:space="preserve"> </w:instrText>
      </w:r>
      <w:r w:rsidRPr="00EB2DF5">
        <w:rPr>
          <w:b/>
          <w:sz w:val="28"/>
          <w:szCs w:val="28"/>
        </w:rPr>
        <w:instrText>ORGANIZATION AND DISSOLUTION</w:instrText>
      </w:r>
      <w:bookmarkEnd w:id="1828"/>
      <w:bookmarkEnd w:id="1829"/>
      <w:bookmarkEnd w:id="1830"/>
      <w:r w:rsidRPr="00EB2DF5">
        <w:rPr>
          <w:b/>
          <w:sz w:val="28"/>
          <w:szCs w:val="28"/>
        </w:rPr>
        <w:instrText xml:space="preserve">" \f C \l "1" </w:instrText>
      </w:r>
      <w:r w:rsidRPr="00EB2DF5">
        <w:rPr>
          <w:b/>
          <w:sz w:val="28"/>
          <w:szCs w:val="28"/>
        </w:rPr>
        <w:fldChar w:fldCharType="end"/>
      </w:r>
    </w:p>
    <w:p w14:paraId="0ED468EB" w14:textId="77777777" w:rsidR="00160BF2" w:rsidRPr="00B47311" w:rsidRDefault="00160BF2" w:rsidP="00026272">
      <w:pPr>
        <w:tabs>
          <w:tab w:val="left" w:pos="576"/>
          <w:tab w:val="left" w:pos="1008"/>
        </w:tabs>
      </w:pPr>
    </w:p>
    <w:p w14:paraId="05C9ADE8" w14:textId="6D3B7AFB" w:rsidR="00160BF2" w:rsidRPr="00B47311" w:rsidRDefault="00160BF2" w:rsidP="00175C59">
      <w:pPr>
        <w:tabs>
          <w:tab w:val="left" w:pos="720"/>
        </w:tabs>
        <w:ind w:left="720" w:hanging="720"/>
      </w:pPr>
      <w:bookmarkStart w:id="1831" w:name="Sec611_1"/>
      <w:r w:rsidRPr="00B47311">
        <w:t>611.1</w:t>
      </w:r>
      <w:bookmarkEnd w:id="1831"/>
      <w:r w:rsidRPr="00B47311">
        <w:tab/>
        <w:t>NON-PROFIT AND CHARITABLE PURPOSES</w:t>
      </w:r>
      <w:r w:rsidRPr="00B47311">
        <w:fldChar w:fldCharType="begin"/>
      </w:r>
      <w:r w:rsidRPr="00B47311">
        <w:instrText xml:space="preserve"> TC "</w:instrText>
      </w:r>
      <w:bookmarkStart w:id="1832" w:name="_Toc495293744"/>
      <w:bookmarkStart w:id="1833" w:name="_Toc495299503"/>
      <w:bookmarkStart w:id="1834" w:name="_Toc495302178"/>
      <w:bookmarkStart w:id="1835" w:name="_Toc495307532"/>
      <w:bookmarkStart w:id="1836" w:name="_Toc495717819"/>
      <w:bookmarkStart w:id="1837" w:name="_Toc496321407"/>
      <w:bookmarkStart w:id="1838" w:name="_Toc496412000"/>
      <w:bookmarkStart w:id="1839" w:name="_Toc291782849"/>
      <w:bookmarkStart w:id="1840" w:name="_Toc516070216"/>
      <w:r w:rsidRPr="00B47311">
        <w:instrText>611.1</w:instrText>
      </w:r>
      <w:r w:rsidRPr="00B47311">
        <w:tab/>
        <w:instrText>NON-PROFIT AND CHARITABLE PURPOSES</w:instrText>
      </w:r>
      <w:bookmarkEnd w:id="1832"/>
      <w:bookmarkEnd w:id="1833"/>
      <w:bookmarkEnd w:id="1834"/>
      <w:bookmarkEnd w:id="1835"/>
      <w:bookmarkEnd w:id="1836"/>
      <w:bookmarkEnd w:id="1837"/>
      <w:bookmarkEnd w:id="1838"/>
      <w:bookmarkEnd w:id="1839"/>
      <w:bookmarkEnd w:id="1840"/>
      <w:r w:rsidRPr="00B47311">
        <w:instrText xml:space="preserve">" \f C \l "2" </w:instrText>
      </w:r>
      <w:r w:rsidRPr="00B47311">
        <w:fldChar w:fldCharType="end"/>
      </w:r>
      <w:r w:rsidRPr="00B47311">
        <w:t xml:space="preserve"> - As stated in Section </w:t>
      </w:r>
      <w:r w:rsidRPr="00B47311">
        <w:fldChar w:fldCharType="begin"/>
      </w:r>
      <w:r w:rsidRPr="00B47311">
        <w:instrText xml:space="preserve"> REF Sec601_2 \h </w:instrText>
      </w:r>
      <w:r w:rsidR="00026272" w:rsidRPr="00B47311">
        <w:instrText xml:space="preserve"> \* MERGEFORMAT </w:instrText>
      </w:r>
      <w:r w:rsidRPr="00B47311">
        <w:fldChar w:fldCharType="separate"/>
      </w:r>
      <w:r w:rsidR="004C7E17" w:rsidRPr="00B47311">
        <w:t>601.2</w:t>
      </w:r>
      <w:r w:rsidRPr="00B47311">
        <w:fldChar w:fldCharType="end"/>
      </w:r>
      <w:r w:rsidRPr="00B47311">
        <w:t xml:space="preserve">, </w:t>
      </w:r>
      <w:r w:rsidR="00AD05B9">
        <w:t>MNSI</w:t>
      </w:r>
      <w:r w:rsidRPr="00B47311">
        <w:t xml:space="preserve"> is organized exclusively for charitable and educational purposes and for the purpose of fostering national or international amateur sports competition within the meaning of section 501(c)(3) of the IRS Code.  Notwithstanding any other provision of these Bylaws, </w:t>
      </w:r>
      <w:r w:rsidR="00AD05B9">
        <w:t>MNSI</w:t>
      </w:r>
      <w:r w:rsidRPr="00B47311">
        <w:t xml:space="preserve"> shall not (1) engage in any activities or exercise any powers that are not in furtherance of the purposes and objectives of </w:t>
      </w:r>
      <w:r w:rsidR="00AD05B9">
        <w:t>MNSI</w:t>
      </w:r>
      <w:r w:rsidRPr="00B47311">
        <w:t xml:space="preserve"> or (2) engage in any activities not permitted to be carried on by: (A) a corporation exempt from federal income tax under such section 50l(c)(3) of the IRS Code or (B) a corporation to which contributions, gifts and bequests are deductible under sections 170(c)(2), 2055(a)(2) and 2522(a)(2) of the IRS Code.</w:t>
      </w:r>
    </w:p>
    <w:p w14:paraId="2521490B" w14:textId="77777777" w:rsidR="00160BF2" w:rsidRPr="00B47311" w:rsidRDefault="00160BF2" w:rsidP="00026272">
      <w:pPr>
        <w:tabs>
          <w:tab w:val="left" w:pos="720"/>
        </w:tabs>
      </w:pPr>
    </w:p>
    <w:p w14:paraId="08FBE179" w14:textId="4B755A40" w:rsidR="00160BF2" w:rsidRPr="00B47311" w:rsidRDefault="00160BF2" w:rsidP="00175C59">
      <w:pPr>
        <w:tabs>
          <w:tab w:val="left" w:pos="720"/>
        </w:tabs>
        <w:ind w:left="720" w:hanging="720"/>
      </w:pPr>
      <w:r w:rsidRPr="00B47311">
        <w:t>611.2</w:t>
      </w:r>
      <w:r w:rsidRPr="00B47311">
        <w:tab/>
        <w:t>DEDICATION OF ASSETS, ETC</w:t>
      </w:r>
      <w:r w:rsidRPr="00B47311">
        <w:fldChar w:fldCharType="begin"/>
      </w:r>
      <w:r w:rsidRPr="00B47311">
        <w:instrText xml:space="preserve"> TC "</w:instrText>
      </w:r>
      <w:bookmarkStart w:id="1841" w:name="_Toc495293745"/>
      <w:bookmarkStart w:id="1842" w:name="_Toc495299504"/>
      <w:bookmarkStart w:id="1843" w:name="_Toc495302179"/>
      <w:bookmarkStart w:id="1844" w:name="_Toc495307533"/>
      <w:bookmarkStart w:id="1845" w:name="_Toc495717820"/>
      <w:bookmarkStart w:id="1846" w:name="_Toc496321408"/>
      <w:bookmarkStart w:id="1847" w:name="_Toc496412001"/>
      <w:bookmarkStart w:id="1848" w:name="_Toc291782850"/>
      <w:bookmarkStart w:id="1849" w:name="_Toc516070217"/>
      <w:r w:rsidRPr="00B47311">
        <w:instrText>611.2</w:instrText>
      </w:r>
      <w:r w:rsidRPr="00B47311">
        <w:tab/>
        <w:instrText>DEDICATION OF ASSETS, ETC</w:instrText>
      </w:r>
      <w:bookmarkEnd w:id="1841"/>
      <w:bookmarkEnd w:id="1842"/>
      <w:bookmarkEnd w:id="1843"/>
      <w:bookmarkEnd w:id="1844"/>
      <w:bookmarkEnd w:id="1845"/>
      <w:bookmarkEnd w:id="1846"/>
      <w:bookmarkEnd w:id="1847"/>
      <w:bookmarkEnd w:id="1848"/>
      <w:bookmarkEnd w:id="1849"/>
      <w:r w:rsidRPr="00B47311">
        <w:instrText xml:space="preserve">" \f C \l "2" </w:instrText>
      </w:r>
      <w:r w:rsidRPr="00B47311">
        <w:fldChar w:fldCharType="end"/>
      </w:r>
      <w:r w:rsidRPr="00B47311">
        <w:t xml:space="preserve">. - The revenues, properties and assets of </w:t>
      </w:r>
      <w:r w:rsidR="00AD05B9">
        <w:t>MNSI</w:t>
      </w:r>
      <w:r w:rsidRPr="00B47311">
        <w:t xml:space="preserve"> are irrevocably dedicated to the purposes set forth in Sections </w:t>
      </w:r>
      <w:r w:rsidRPr="00B47311">
        <w:fldChar w:fldCharType="begin"/>
      </w:r>
      <w:r w:rsidRPr="00B47311">
        <w:instrText xml:space="preserve"> REF Sec601_2 \h </w:instrText>
      </w:r>
      <w:r w:rsidR="00026272" w:rsidRPr="00B47311">
        <w:instrText xml:space="preserve"> \* MERGEFORMAT </w:instrText>
      </w:r>
      <w:r w:rsidRPr="00B47311">
        <w:fldChar w:fldCharType="separate"/>
      </w:r>
      <w:r w:rsidR="004C7E17" w:rsidRPr="00B47311">
        <w:t>601.2</w:t>
      </w:r>
      <w:r w:rsidRPr="00B47311">
        <w:fldChar w:fldCharType="end"/>
      </w:r>
      <w:r w:rsidRPr="00B47311">
        <w:t xml:space="preserve"> and </w:t>
      </w:r>
      <w:r w:rsidRPr="00B47311">
        <w:fldChar w:fldCharType="begin"/>
      </w:r>
      <w:r w:rsidRPr="00B47311">
        <w:instrText xml:space="preserve"> REF Sec611_1 \h </w:instrText>
      </w:r>
      <w:r w:rsidR="00026272" w:rsidRPr="00B47311">
        <w:instrText xml:space="preserve"> \* MERGEFORMAT </w:instrText>
      </w:r>
      <w:r w:rsidRPr="00B47311">
        <w:fldChar w:fldCharType="separate"/>
      </w:r>
      <w:r w:rsidR="004C7E17" w:rsidRPr="00B47311">
        <w:t>611.1</w:t>
      </w:r>
      <w:r w:rsidRPr="00B47311">
        <w:fldChar w:fldCharType="end"/>
      </w:r>
      <w:r w:rsidRPr="00B47311">
        <w:t xml:space="preserve"> of these Bylaws.  No part of the </w:t>
      </w:r>
      <w:r w:rsidRPr="00B47311">
        <w:lastRenderedPageBreak/>
        <w:t xml:space="preserve">net earnings, properties or assets of </w:t>
      </w:r>
      <w:r w:rsidR="00AD05B9">
        <w:t>MNSI</w:t>
      </w:r>
      <w:r w:rsidRPr="00B47311">
        <w:t xml:space="preserve"> shall inure to the benefit of any private person or any member, officer or director of </w:t>
      </w:r>
      <w:r w:rsidR="00AD05B9">
        <w:t>MNSI</w:t>
      </w:r>
      <w:r w:rsidRPr="00B47311">
        <w:t>.</w:t>
      </w:r>
    </w:p>
    <w:p w14:paraId="42059475" w14:textId="77777777" w:rsidR="00160BF2" w:rsidRPr="00B47311" w:rsidRDefault="00160BF2" w:rsidP="00026272">
      <w:pPr>
        <w:tabs>
          <w:tab w:val="left" w:pos="720"/>
        </w:tabs>
      </w:pPr>
    </w:p>
    <w:p w14:paraId="6B1D1A81" w14:textId="701430E0" w:rsidR="00160BF2" w:rsidRPr="00B47311" w:rsidRDefault="00160BF2" w:rsidP="00026272">
      <w:pPr>
        <w:tabs>
          <w:tab w:val="left" w:pos="720"/>
        </w:tabs>
        <w:ind w:left="720" w:hanging="720"/>
      </w:pPr>
      <w:bookmarkStart w:id="1850" w:name="Sec611_3"/>
      <w:r w:rsidRPr="00B47311">
        <w:t>611.3</w:t>
      </w:r>
      <w:bookmarkEnd w:id="1850"/>
      <w:r w:rsidRPr="00B47311">
        <w:tab/>
        <w:t>AMENDMENTS</w:t>
      </w:r>
      <w:r w:rsidRPr="00B47311">
        <w:fldChar w:fldCharType="begin"/>
      </w:r>
      <w:r w:rsidRPr="00B47311">
        <w:instrText xml:space="preserve"> TC "</w:instrText>
      </w:r>
      <w:bookmarkStart w:id="1851" w:name="_Toc495293746"/>
      <w:bookmarkStart w:id="1852" w:name="_Toc495299505"/>
      <w:bookmarkStart w:id="1853" w:name="_Toc495302180"/>
      <w:bookmarkStart w:id="1854" w:name="_Toc495307534"/>
      <w:bookmarkStart w:id="1855" w:name="_Toc495717821"/>
      <w:bookmarkStart w:id="1856" w:name="_Toc496321409"/>
      <w:bookmarkStart w:id="1857" w:name="_Toc496412002"/>
      <w:bookmarkStart w:id="1858" w:name="_Toc291782851"/>
      <w:bookmarkStart w:id="1859" w:name="_Toc516070218"/>
      <w:r w:rsidRPr="00B47311">
        <w:instrText>611.3</w:instrText>
      </w:r>
      <w:r w:rsidRPr="00B47311">
        <w:tab/>
        <w:instrText>AMENDMENTS</w:instrText>
      </w:r>
      <w:bookmarkEnd w:id="1851"/>
      <w:bookmarkEnd w:id="1852"/>
      <w:bookmarkEnd w:id="1853"/>
      <w:bookmarkEnd w:id="1854"/>
      <w:bookmarkEnd w:id="1855"/>
      <w:bookmarkEnd w:id="1856"/>
      <w:bookmarkEnd w:id="1857"/>
      <w:bookmarkEnd w:id="1858"/>
      <w:bookmarkEnd w:id="1859"/>
      <w:r w:rsidRPr="00B47311">
        <w:instrText xml:space="preserve">" \f C \l "2" </w:instrText>
      </w:r>
      <w:r w:rsidRPr="00B47311">
        <w:fldChar w:fldCharType="end"/>
      </w:r>
      <w:r w:rsidRPr="00B47311">
        <w:t xml:space="preserve"> - Any provision of these Bylaws not mandated by USA </w:t>
      </w:r>
      <w:r w:rsidR="005B37A3" w:rsidRPr="00B47311">
        <w:t>Swimming</w:t>
      </w:r>
      <w:r w:rsidRPr="00B47311">
        <w:t xml:space="preserve"> may be amended at any meeting of the House of Delegates by a two-thirds vote of the members present and voting.  Amendments so approved shall not take effect until reviewed and approved by the USA </w:t>
      </w:r>
      <w:r w:rsidR="005B37A3" w:rsidRPr="00B47311">
        <w:t>Swimming</w:t>
      </w:r>
      <w:r w:rsidR="00EC5732" w:rsidRPr="00B47311">
        <w:t xml:space="preserve"> Rules and Regulations Committee</w:t>
      </w:r>
      <w:r w:rsidRPr="00B47311">
        <w:t xml:space="preserve">.  These Bylaws shall be deemed amended ninety (90) days after the conclusion of any annual meeting of USA </w:t>
      </w:r>
      <w:r w:rsidR="005B37A3" w:rsidRPr="00B47311">
        <w:t>Swimming</w:t>
      </w:r>
      <w:r w:rsidRPr="00B47311">
        <w:t xml:space="preserve"> at which the corresponding provisions of Part Six of the USA </w:t>
      </w:r>
      <w:r w:rsidR="005B37A3" w:rsidRPr="00B47311">
        <w:t>Swimming</w:t>
      </w:r>
      <w:r w:rsidRPr="00B47311">
        <w:t xml:space="preserve"> Rules and Regulations are amended (or such later effective date established in the amending USA </w:t>
      </w:r>
      <w:r w:rsidR="005B37A3" w:rsidRPr="00B47311">
        <w:t>Swimming</w:t>
      </w:r>
      <w:r w:rsidRPr="00B47311">
        <w:t xml:space="preserve"> legislation) to the extent that such amendment affects a provision required to be included herein or is itself required to be included herein, unless </w:t>
      </w:r>
      <w:r w:rsidR="00AD05B9">
        <w:t>MNSI</w:t>
      </w:r>
      <w:r w:rsidRPr="00B47311">
        <w:t xml:space="preserve"> shall have requested permission of the USA </w:t>
      </w:r>
      <w:r w:rsidR="005B37A3" w:rsidRPr="00B47311">
        <w:t>Swimming</w:t>
      </w:r>
      <w:r w:rsidRPr="00B47311">
        <w:t xml:space="preserve"> </w:t>
      </w:r>
      <w:r w:rsidR="00EC5732" w:rsidRPr="00B47311">
        <w:t xml:space="preserve"> Rules and Regulations Committee </w:t>
      </w:r>
      <w:r w:rsidRPr="00B47311">
        <w:t>not to have such amendment take effect with respect to these Bylaws.</w:t>
      </w:r>
    </w:p>
    <w:p w14:paraId="568EA413" w14:textId="77777777" w:rsidR="00160BF2" w:rsidRPr="00B47311" w:rsidRDefault="00160BF2" w:rsidP="00026272">
      <w:pPr>
        <w:tabs>
          <w:tab w:val="left" w:pos="720"/>
        </w:tabs>
      </w:pPr>
    </w:p>
    <w:p w14:paraId="3939453E" w14:textId="2A800C7D" w:rsidR="00160BF2" w:rsidRPr="00B47311" w:rsidRDefault="00160BF2" w:rsidP="00026272">
      <w:pPr>
        <w:tabs>
          <w:tab w:val="left" w:pos="720"/>
        </w:tabs>
        <w:ind w:left="720" w:hanging="720"/>
      </w:pPr>
      <w:r w:rsidRPr="00B47311">
        <w:t>611.4</w:t>
      </w:r>
      <w:r w:rsidRPr="00B47311">
        <w:tab/>
        <w:t>DISSOLUTION</w:t>
      </w:r>
      <w:r w:rsidRPr="00B47311">
        <w:fldChar w:fldCharType="begin"/>
      </w:r>
      <w:r w:rsidRPr="00B47311">
        <w:instrText xml:space="preserve"> TC "</w:instrText>
      </w:r>
      <w:bookmarkStart w:id="1860" w:name="_Toc495293747"/>
      <w:bookmarkStart w:id="1861" w:name="_Toc495299506"/>
      <w:bookmarkStart w:id="1862" w:name="_Toc495302181"/>
      <w:bookmarkStart w:id="1863" w:name="_Toc495307535"/>
      <w:bookmarkStart w:id="1864" w:name="_Toc495717822"/>
      <w:bookmarkStart w:id="1865" w:name="_Toc496321410"/>
      <w:bookmarkStart w:id="1866" w:name="_Toc496412003"/>
      <w:bookmarkStart w:id="1867" w:name="_Toc291782852"/>
      <w:bookmarkStart w:id="1868" w:name="_Toc516070219"/>
      <w:r w:rsidRPr="00B47311">
        <w:instrText>611.4</w:instrText>
      </w:r>
      <w:r w:rsidRPr="00B47311">
        <w:tab/>
        <w:instrText>DISSOLUTION</w:instrText>
      </w:r>
      <w:bookmarkEnd w:id="1860"/>
      <w:bookmarkEnd w:id="1861"/>
      <w:bookmarkEnd w:id="1862"/>
      <w:bookmarkEnd w:id="1863"/>
      <w:bookmarkEnd w:id="1864"/>
      <w:bookmarkEnd w:id="1865"/>
      <w:bookmarkEnd w:id="1866"/>
      <w:bookmarkEnd w:id="1867"/>
      <w:bookmarkEnd w:id="1868"/>
      <w:r w:rsidRPr="00B47311">
        <w:instrText xml:space="preserve">" \f C \l "2" </w:instrText>
      </w:r>
      <w:r w:rsidRPr="00B47311">
        <w:fldChar w:fldCharType="end"/>
      </w:r>
      <w:r w:rsidRPr="00B47311">
        <w:t xml:space="preserve"> - </w:t>
      </w:r>
      <w:r w:rsidR="00AD05B9">
        <w:t>MNSI</w:t>
      </w:r>
      <w:r w:rsidRPr="00B47311">
        <w:t xml:space="preserve"> may be dissolved only upon a two-thirds majority vote of all the voting members of the House of Delegates.  Upon dissolution, the net assets of </w:t>
      </w:r>
      <w:r w:rsidR="00AD05B9">
        <w:t>MNSI</w:t>
      </w:r>
      <w:r w:rsidRPr="00B47311">
        <w:t xml:space="preserve"> shall not inure to the benefit of any private individual, unincorporated organization or corporation, including any member, officer or director of </w:t>
      </w:r>
      <w:r w:rsidR="00AD05B9">
        <w:t>MNSI</w:t>
      </w:r>
      <w:r w:rsidRPr="00B47311">
        <w:t xml:space="preserve">, but shall be distributed to </w:t>
      </w:r>
      <w:r w:rsidR="005B37A3" w:rsidRPr="00B47311">
        <w:t>USA Swimming</w:t>
      </w:r>
      <w:r w:rsidRPr="00B47311">
        <w:t xml:space="preserve">, to be used exclusively for educational or charitable purposes.  If </w:t>
      </w:r>
      <w:r w:rsidR="005B37A3" w:rsidRPr="00B47311">
        <w:t>USA Swimming</w:t>
      </w:r>
      <w:r w:rsidRPr="00B47311">
        <w:t xml:space="preserve">, is not then in existence, or is not then a corporation which is exempt under section 501(c)(3) of the IRS Code and to which contributions, bequests and gifts are deductible under sections 170(c)(2), 2055(a)(2) and 2522(a)(2) of the IRS Code, the net assets of </w:t>
      </w:r>
      <w:r w:rsidR="00AD05B9">
        <w:t>MNSI</w:t>
      </w:r>
      <w:r w:rsidRPr="00B47311">
        <w:t xml:space="preserve"> shall be distributed to a corporation or other organization meeting those criteria and designated by the House of Delegates at the time of dissolution, to be used exclusively for educational or charitable purposes.  In addition, </w:t>
      </w:r>
      <w:r w:rsidR="00AD05B9">
        <w:t>MNSI</w:t>
      </w:r>
      <w:r w:rsidRPr="00B47311">
        <w:t xml:space="preserve"> shall comply with all other terms and conditions for dissolution required under </w:t>
      </w:r>
      <w:smartTag w:uri="urn:schemas-microsoft-com:office:smarttags" w:element="State">
        <w:smartTag w:uri="urn:schemas-microsoft-com:office:smarttags" w:element="place">
          <w:r w:rsidRPr="00B47311">
            <w:t>Minnesota</w:t>
          </w:r>
        </w:smartTag>
      </w:smartTag>
      <w:r w:rsidRPr="00B47311">
        <w:t xml:space="preserve"> law.</w:t>
      </w:r>
    </w:p>
    <w:p w14:paraId="65223B48" w14:textId="77777777" w:rsidR="00160BF2" w:rsidRPr="00B47311" w:rsidRDefault="00160BF2" w:rsidP="00026272">
      <w:pPr>
        <w:tabs>
          <w:tab w:val="left" w:pos="576"/>
        </w:tabs>
      </w:pPr>
    </w:p>
    <w:p w14:paraId="6D49183D" w14:textId="77777777" w:rsidR="00160BF2" w:rsidRPr="00DC3F78" w:rsidRDefault="00160BF2" w:rsidP="00DC3F78">
      <w:pPr>
        <w:jc w:val="center"/>
        <w:rPr>
          <w:b/>
          <w:sz w:val="28"/>
          <w:szCs w:val="28"/>
        </w:rPr>
      </w:pPr>
      <w:bookmarkStart w:id="1869" w:name="_Toc323908899"/>
      <w:r w:rsidRPr="00DC3F78">
        <w:rPr>
          <w:b/>
          <w:sz w:val="28"/>
          <w:szCs w:val="28"/>
        </w:rPr>
        <w:t xml:space="preserve">ARTICLE </w:t>
      </w:r>
      <w:bookmarkStart w:id="1870" w:name="Article612"/>
      <w:r w:rsidRPr="00DC3F78">
        <w:rPr>
          <w:b/>
          <w:sz w:val="28"/>
          <w:szCs w:val="28"/>
        </w:rPr>
        <w:t>612</w:t>
      </w:r>
      <w:bookmarkEnd w:id="1869"/>
      <w:bookmarkEnd w:id="1870"/>
    </w:p>
    <w:p w14:paraId="2833C942" w14:textId="77777777" w:rsidR="00160BF2" w:rsidRPr="00DC3F78" w:rsidRDefault="00160BF2" w:rsidP="00DC3F78">
      <w:pPr>
        <w:jc w:val="center"/>
        <w:rPr>
          <w:b/>
          <w:sz w:val="28"/>
          <w:szCs w:val="28"/>
        </w:rPr>
      </w:pPr>
      <w:bookmarkStart w:id="1871" w:name="_Toc323908901"/>
      <w:r w:rsidRPr="00DC3F78">
        <w:rPr>
          <w:b/>
          <w:sz w:val="28"/>
          <w:szCs w:val="28"/>
        </w:rPr>
        <w:t>INDEMNIFICATION</w:t>
      </w:r>
      <w:bookmarkEnd w:id="1871"/>
      <w:r w:rsidRPr="00DC3F78">
        <w:rPr>
          <w:b/>
          <w:sz w:val="28"/>
          <w:szCs w:val="28"/>
        </w:rPr>
        <w:fldChar w:fldCharType="begin"/>
      </w:r>
      <w:r w:rsidRPr="00DC3F78">
        <w:rPr>
          <w:b/>
          <w:sz w:val="28"/>
          <w:szCs w:val="28"/>
        </w:rPr>
        <w:instrText xml:space="preserve"> TC "</w:instrText>
      </w:r>
      <w:bookmarkStart w:id="1872" w:name="_Toc496412004"/>
      <w:bookmarkStart w:id="1873" w:name="_Toc496412360"/>
      <w:bookmarkStart w:id="1874" w:name="_Toc291782853"/>
      <w:bookmarkStart w:id="1875" w:name="_Toc323908900"/>
      <w:bookmarkStart w:id="1876" w:name="_Toc496412005"/>
      <w:bookmarkStart w:id="1877" w:name="_Toc291782854"/>
      <w:r w:rsidR="00DC3F78" w:rsidRPr="00DC3F78">
        <w:rPr>
          <w:b/>
          <w:sz w:val="28"/>
          <w:szCs w:val="28"/>
        </w:rPr>
        <w:instrText xml:space="preserve"> </w:instrText>
      </w:r>
      <w:bookmarkStart w:id="1878" w:name="_Toc516070220"/>
      <w:r w:rsidR="00DC3F78" w:rsidRPr="00DC3F78">
        <w:rPr>
          <w:b/>
          <w:sz w:val="28"/>
          <w:szCs w:val="28"/>
        </w:rPr>
        <w:instrText>ARTICLE 612</w:instrText>
      </w:r>
      <w:bookmarkEnd w:id="1872"/>
      <w:bookmarkEnd w:id="1873"/>
      <w:bookmarkEnd w:id="1874"/>
      <w:bookmarkEnd w:id="1875"/>
      <w:r w:rsidR="00DC3F78">
        <w:rPr>
          <w:b/>
          <w:sz w:val="28"/>
          <w:szCs w:val="28"/>
        </w:rPr>
        <w:instrText xml:space="preserve"> </w:instrText>
      </w:r>
      <w:r w:rsidRPr="00DC3F78">
        <w:rPr>
          <w:b/>
          <w:sz w:val="28"/>
          <w:szCs w:val="28"/>
        </w:rPr>
        <w:instrText>INDEMNIFICATION</w:instrText>
      </w:r>
      <w:bookmarkEnd w:id="1876"/>
      <w:bookmarkEnd w:id="1877"/>
      <w:bookmarkEnd w:id="1878"/>
      <w:r w:rsidRPr="00DC3F78">
        <w:rPr>
          <w:b/>
          <w:sz w:val="28"/>
          <w:szCs w:val="28"/>
        </w:rPr>
        <w:instrText xml:space="preserve">" \f C \l "1" </w:instrText>
      </w:r>
      <w:r w:rsidRPr="00DC3F78">
        <w:rPr>
          <w:b/>
          <w:sz w:val="28"/>
          <w:szCs w:val="28"/>
        </w:rPr>
        <w:fldChar w:fldCharType="end"/>
      </w:r>
    </w:p>
    <w:p w14:paraId="65BCAE6F" w14:textId="77777777" w:rsidR="00160BF2" w:rsidRPr="00B47311" w:rsidRDefault="00160BF2" w:rsidP="00026272">
      <w:pPr>
        <w:tabs>
          <w:tab w:val="left" w:pos="576"/>
        </w:tabs>
      </w:pPr>
    </w:p>
    <w:p w14:paraId="127CC0C7" w14:textId="2B20703B" w:rsidR="007E5EBC" w:rsidRPr="00B47311" w:rsidRDefault="00160BF2" w:rsidP="0002627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spacing w:val="-2"/>
        </w:rPr>
      </w:pPr>
      <w:r w:rsidRPr="00B47311">
        <w:t>612.1</w:t>
      </w:r>
      <w:r w:rsidRPr="00B47311">
        <w:tab/>
        <w:t>INDEMNITY</w:t>
      </w:r>
      <w:r w:rsidRPr="00B47311">
        <w:fldChar w:fldCharType="begin"/>
      </w:r>
      <w:r w:rsidRPr="00B47311">
        <w:instrText xml:space="preserve"> TC "</w:instrText>
      </w:r>
      <w:bookmarkStart w:id="1879" w:name="_Toc495293749"/>
      <w:bookmarkStart w:id="1880" w:name="_Toc495299508"/>
      <w:bookmarkStart w:id="1881" w:name="_Toc495302183"/>
      <w:bookmarkStart w:id="1882" w:name="_Toc495307537"/>
      <w:bookmarkStart w:id="1883" w:name="_Toc495717824"/>
      <w:bookmarkStart w:id="1884" w:name="_Toc496321412"/>
      <w:bookmarkStart w:id="1885" w:name="_Toc496412006"/>
      <w:bookmarkStart w:id="1886" w:name="_Toc291782855"/>
      <w:bookmarkStart w:id="1887" w:name="_Toc516070221"/>
      <w:r w:rsidRPr="00B47311">
        <w:instrText>612.1</w:instrText>
      </w:r>
      <w:r w:rsidRPr="00B47311">
        <w:tab/>
        <w:instrText>INDEMNITY</w:instrText>
      </w:r>
      <w:bookmarkEnd w:id="1879"/>
      <w:bookmarkEnd w:id="1880"/>
      <w:bookmarkEnd w:id="1881"/>
      <w:bookmarkEnd w:id="1882"/>
      <w:bookmarkEnd w:id="1883"/>
      <w:bookmarkEnd w:id="1884"/>
      <w:bookmarkEnd w:id="1885"/>
      <w:bookmarkEnd w:id="1886"/>
      <w:bookmarkEnd w:id="1887"/>
      <w:r w:rsidRPr="00B47311">
        <w:instrText xml:space="preserve">" \f C \l "2" </w:instrText>
      </w:r>
      <w:r w:rsidRPr="00B47311">
        <w:fldChar w:fldCharType="end"/>
      </w:r>
      <w:r w:rsidRPr="00B47311">
        <w:t xml:space="preserve"> - </w:t>
      </w:r>
      <w:r w:rsidR="00AD05B9">
        <w:rPr>
          <w:spacing w:val="-2"/>
        </w:rPr>
        <w:t>MNSI</w:t>
      </w:r>
      <w:r w:rsidR="007E5EBC" w:rsidRPr="00B47311">
        <w:rPr>
          <w:spacing w:val="-2"/>
        </w:rPr>
        <w:t xml:space="preserve"> shall indemnify, protect and defend, in the manner and to the full extent permitted by law, any Indemnified Person in respect of any threatened, pending or completed action, suit or proceeding, whether or not by or in the right of </w:t>
      </w:r>
      <w:r w:rsidR="00AD05B9">
        <w:rPr>
          <w:spacing w:val="-2"/>
        </w:rPr>
        <w:t>MNSI</w:t>
      </w:r>
      <w:r w:rsidR="007E5EBC" w:rsidRPr="00B47311">
        <w:rPr>
          <w:spacing w:val="-2"/>
        </w:rPr>
        <w:t xml:space="preserve">, and whether civil, criminal, administrative, investigative or otherwise, by reason of the fact that the Indemnified Person bears or bore one or more of the relationships to </w:t>
      </w:r>
      <w:r w:rsidR="00AD05B9">
        <w:rPr>
          <w:spacing w:val="-2"/>
        </w:rPr>
        <w:t>MNSI</w:t>
      </w:r>
      <w:r w:rsidR="007E5EBC" w:rsidRPr="00B47311">
        <w:rPr>
          <w:spacing w:val="-2"/>
        </w:rPr>
        <w:t xml:space="preserve"> specified in Section </w:t>
      </w:r>
      <w:r w:rsidR="00283C41" w:rsidRPr="00B47311">
        <w:rPr>
          <w:spacing w:val="-2"/>
        </w:rPr>
        <w:t xml:space="preserve">612.3 </w:t>
      </w:r>
      <w:r w:rsidR="007E5EBC" w:rsidRPr="00B47311">
        <w:rPr>
          <w:spacing w:val="-2"/>
        </w:rPr>
        <w:t xml:space="preserve">and was acting or failing to act in one or more of those capacities or reasonably believed that to be the case.  Where specifically required by law, this indemnification shall be made only as authorized in the specific case upon a determination, in the manner provided by law, that indemnification of the Indemnified Person is proper in the circumstances. </w:t>
      </w:r>
      <w:r w:rsidR="00AD05B9">
        <w:rPr>
          <w:spacing w:val="-2"/>
        </w:rPr>
        <w:t>MNSI</w:t>
      </w:r>
      <w:r w:rsidR="007E5EBC" w:rsidRPr="00B47311">
        <w:rPr>
          <w:spacing w:val="-2"/>
        </w:rPr>
        <w:t xml:space="preserve"> may, to the full extent permitted by law, purchase and maintain insurance on behalf of any Indemnified Person against any liability that could be asserted against the Indemnified Person.</w:t>
      </w:r>
    </w:p>
    <w:p w14:paraId="56FC4DB6" w14:textId="77777777" w:rsidR="00160BF2" w:rsidRPr="00B47311" w:rsidRDefault="00160BF2" w:rsidP="00026272">
      <w:pPr>
        <w:tabs>
          <w:tab w:val="left" w:pos="720"/>
        </w:tabs>
        <w:ind w:left="720" w:hanging="720"/>
      </w:pPr>
    </w:p>
    <w:p w14:paraId="283E1A88" w14:textId="77777777" w:rsidR="00160BF2" w:rsidRPr="00B47311" w:rsidRDefault="00160BF2" w:rsidP="00026272">
      <w:pPr>
        <w:tabs>
          <w:tab w:val="left" w:pos="720"/>
        </w:tabs>
      </w:pPr>
    </w:p>
    <w:p w14:paraId="718C9DF5" w14:textId="077B0238" w:rsidR="00160BF2" w:rsidRPr="00B47311" w:rsidRDefault="00160BF2" w:rsidP="00175C59">
      <w:pPr>
        <w:tabs>
          <w:tab w:val="left" w:pos="720"/>
        </w:tabs>
        <w:ind w:left="720" w:hanging="720"/>
      </w:pPr>
      <w:r w:rsidRPr="00B47311">
        <w:t>612.2</w:t>
      </w:r>
      <w:r w:rsidRPr="00B47311">
        <w:tab/>
        <w:t>EXCLUSION</w:t>
      </w:r>
      <w:r w:rsidRPr="00B47311">
        <w:fldChar w:fldCharType="begin"/>
      </w:r>
      <w:r w:rsidRPr="00B47311">
        <w:instrText xml:space="preserve"> TC "</w:instrText>
      </w:r>
      <w:bookmarkStart w:id="1888" w:name="_Toc495293750"/>
      <w:bookmarkStart w:id="1889" w:name="_Toc495299509"/>
      <w:bookmarkStart w:id="1890" w:name="_Toc495302184"/>
      <w:bookmarkStart w:id="1891" w:name="_Toc495307538"/>
      <w:bookmarkStart w:id="1892" w:name="_Toc495717825"/>
      <w:bookmarkStart w:id="1893" w:name="_Toc496321413"/>
      <w:bookmarkStart w:id="1894" w:name="_Toc496412007"/>
      <w:bookmarkStart w:id="1895" w:name="_Toc291782856"/>
      <w:bookmarkStart w:id="1896" w:name="_Toc516070222"/>
      <w:r w:rsidRPr="00B47311">
        <w:instrText>612.2</w:instrText>
      </w:r>
      <w:r w:rsidRPr="00B47311">
        <w:tab/>
        <w:instrText>EXCLUSION</w:instrText>
      </w:r>
      <w:bookmarkEnd w:id="1888"/>
      <w:bookmarkEnd w:id="1889"/>
      <w:bookmarkEnd w:id="1890"/>
      <w:bookmarkEnd w:id="1891"/>
      <w:bookmarkEnd w:id="1892"/>
      <w:bookmarkEnd w:id="1893"/>
      <w:bookmarkEnd w:id="1894"/>
      <w:bookmarkEnd w:id="1895"/>
      <w:bookmarkEnd w:id="1896"/>
      <w:r w:rsidRPr="00B47311">
        <w:instrText xml:space="preserve">" \f C \l "2" </w:instrText>
      </w:r>
      <w:r w:rsidRPr="00B47311">
        <w:fldChar w:fldCharType="end"/>
      </w:r>
      <w:r w:rsidRPr="00B47311">
        <w:t xml:space="preserve"> - The indemnification provided by this Article </w:t>
      </w:r>
      <w:r w:rsidRPr="00B47311">
        <w:fldChar w:fldCharType="begin"/>
      </w:r>
      <w:r w:rsidRPr="00B47311">
        <w:instrText xml:space="preserve"> REF Article612 \h </w:instrText>
      </w:r>
      <w:r w:rsidR="00026272" w:rsidRPr="00B47311">
        <w:instrText xml:space="preserve"> \* MERGEFORMAT </w:instrText>
      </w:r>
      <w:r w:rsidRPr="00B47311">
        <w:fldChar w:fldCharType="separate"/>
      </w:r>
      <w:r w:rsidR="004C7E17" w:rsidRPr="00393FE6">
        <w:t>612</w:t>
      </w:r>
      <w:r w:rsidRPr="00B47311">
        <w:fldChar w:fldCharType="end"/>
      </w:r>
      <w:r w:rsidRPr="00B47311">
        <w:t xml:space="preserve">, shall not apply to any Indemnified Party whose otherwise indemnified conduct is finally determined to have been in bad faith, self-dealing, gross negligence, wanton and willful disregard of applicable laws, rules and regulations, of the USA </w:t>
      </w:r>
      <w:r w:rsidR="005B37A3" w:rsidRPr="00B47311">
        <w:t>Swimming</w:t>
      </w:r>
      <w:r w:rsidRPr="00B47311">
        <w:t xml:space="preserve"> </w:t>
      </w:r>
      <w:r w:rsidR="00911217" w:rsidRPr="00B47311">
        <w:t>Rules and Regulations</w:t>
      </w:r>
      <w:r w:rsidRPr="00B47311">
        <w:t xml:space="preserve">, of the USA </w:t>
      </w:r>
      <w:r w:rsidR="005B37A3" w:rsidRPr="00B47311">
        <w:t>Swimming</w:t>
      </w:r>
      <w:r w:rsidRPr="00B47311">
        <w:t xml:space="preserve"> Code of </w:t>
      </w:r>
      <w:r w:rsidR="00911217" w:rsidRPr="00B47311">
        <w:t xml:space="preserve"> Conduct</w:t>
      </w:r>
      <w:r w:rsidR="002A5AD9" w:rsidRPr="00B47311">
        <w:t xml:space="preserve"> </w:t>
      </w:r>
      <w:r w:rsidRPr="00B47311">
        <w:t xml:space="preserve">or these Bylaws or who is convicted of a crime (including felony, misdemeanor and lesser crimes) involving sexual misconduct, child abuse, violation of a law specifically designed to protect minors or similar offenses, or who is found by </w:t>
      </w:r>
      <w:r w:rsidR="003D6E13">
        <w:t>the Zone Board of Review</w:t>
      </w:r>
      <w:r w:rsidRPr="00B47311">
        <w:t xml:space="preserve"> or the National Board of Review to have committed actions which would be the basis for a conviction and, in each case, the otherwise indemnifiable conduct (or failure to act) was, or was directly related to, the predicate acts of the conviction or finding.</w:t>
      </w:r>
    </w:p>
    <w:p w14:paraId="3A94B5F1" w14:textId="77777777" w:rsidR="00160BF2" w:rsidRPr="00B47311" w:rsidRDefault="00160BF2" w:rsidP="00026272">
      <w:pPr>
        <w:tabs>
          <w:tab w:val="left" w:pos="720"/>
        </w:tabs>
      </w:pPr>
    </w:p>
    <w:p w14:paraId="7614B4CA" w14:textId="0710B9D0" w:rsidR="00160BF2" w:rsidRPr="00B47311" w:rsidRDefault="00160BF2" w:rsidP="00175C59">
      <w:pPr>
        <w:tabs>
          <w:tab w:val="left" w:pos="720"/>
        </w:tabs>
        <w:ind w:left="720" w:hanging="720"/>
      </w:pPr>
      <w:bookmarkStart w:id="1897" w:name="Sec612_3"/>
      <w:r w:rsidRPr="00B47311">
        <w:t>612.3</w:t>
      </w:r>
      <w:bookmarkEnd w:id="1897"/>
      <w:r w:rsidRPr="00B47311">
        <w:tab/>
        <w:t>INDEMNIFIED PERSONS</w:t>
      </w:r>
      <w:r w:rsidRPr="00B47311">
        <w:fldChar w:fldCharType="begin"/>
      </w:r>
      <w:r w:rsidRPr="00B47311">
        <w:instrText xml:space="preserve"> TC "</w:instrText>
      </w:r>
      <w:bookmarkStart w:id="1898" w:name="_Toc495293751"/>
      <w:bookmarkStart w:id="1899" w:name="_Toc495299510"/>
      <w:bookmarkStart w:id="1900" w:name="_Toc495302185"/>
      <w:bookmarkStart w:id="1901" w:name="_Toc495307539"/>
      <w:bookmarkStart w:id="1902" w:name="_Toc495717826"/>
      <w:bookmarkStart w:id="1903" w:name="_Toc496321414"/>
      <w:bookmarkStart w:id="1904" w:name="_Toc496412008"/>
      <w:bookmarkStart w:id="1905" w:name="_Toc291782857"/>
      <w:bookmarkStart w:id="1906" w:name="_Toc516070223"/>
      <w:r w:rsidRPr="00B47311">
        <w:instrText>612.3</w:instrText>
      </w:r>
      <w:r w:rsidRPr="00B47311">
        <w:tab/>
        <w:instrText>INDEMNIFIED PERSONS</w:instrText>
      </w:r>
      <w:bookmarkEnd w:id="1898"/>
      <w:bookmarkEnd w:id="1899"/>
      <w:bookmarkEnd w:id="1900"/>
      <w:bookmarkEnd w:id="1901"/>
      <w:bookmarkEnd w:id="1902"/>
      <w:bookmarkEnd w:id="1903"/>
      <w:bookmarkEnd w:id="1904"/>
      <w:bookmarkEnd w:id="1905"/>
      <w:bookmarkEnd w:id="1906"/>
      <w:r w:rsidRPr="00B47311">
        <w:instrText xml:space="preserve">" \f C \l "2" </w:instrText>
      </w:r>
      <w:r w:rsidRPr="00B47311">
        <w:fldChar w:fldCharType="end"/>
      </w:r>
      <w:r w:rsidRPr="00B47311">
        <w:t xml:space="preserve"> - As used in this Article </w:t>
      </w:r>
      <w:r w:rsidRPr="00B47311">
        <w:fldChar w:fldCharType="begin"/>
      </w:r>
      <w:r w:rsidRPr="00B47311">
        <w:instrText xml:space="preserve"> REF Article612 \h </w:instrText>
      </w:r>
      <w:r w:rsidR="00026272" w:rsidRPr="00B47311">
        <w:instrText xml:space="preserve"> \* MERGEFORMAT </w:instrText>
      </w:r>
      <w:r w:rsidRPr="00B47311">
        <w:fldChar w:fldCharType="separate"/>
      </w:r>
      <w:r w:rsidR="004C7E17" w:rsidRPr="00393FE6">
        <w:t>612</w:t>
      </w:r>
      <w:r w:rsidRPr="00B47311">
        <w:fldChar w:fldCharType="end"/>
      </w:r>
      <w:r w:rsidRPr="00B47311">
        <w:t xml:space="preserve">, "Indemnified Person" shall mean any person who is or was a Board Member, Board of Review Chair, </w:t>
      </w:r>
      <w:r w:rsidR="00E969A0" w:rsidRPr="00B47311">
        <w:t>Vice Chair</w:t>
      </w:r>
      <w:r w:rsidRPr="00B47311">
        <w:t xml:space="preserve">, Presiding Officer or member, Group Member Representative, officer, official, coach, committee chair or member, coordinator, volunteer, employee or agent of </w:t>
      </w:r>
      <w:r w:rsidR="00AD05B9">
        <w:t>MNSI</w:t>
      </w:r>
      <w:r w:rsidRPr="00B47311">
        <w:t xml:space="preserve">, or is or was serving at the direct request of </w:t>
      </w:r>
      <w:r w:rsidR="00AD05B9">
        <w:t>MNSI</w:t>
      </w:r>
      <w:r w:rsidRPr="00B47311">
        <w:t xml:space="preserve"> as a director, officer, Group Member Representative, meet director, official, coach, committee chair or member, coordinator, volunteer, employee or agent of another person or entity involved with the sport of swimming.</w:t>
      </w:r>
    </w:p>
    <w:p w14:paraId="1368AC36" w14:textId="77777777" w:rsidR="00160BF2" w:rsidRPr="00B47311" w:rsidRDefault="00160BF2" w:rsidP="00026272">
      <w:pPr>
        <w:tabs>
          <w:tab w:val="left" w:pos="864"/>
        </w:tabs>
        <w:ind w:left="864" w:hanging="864"/>
      </w:pPr>
    </w:p>
    <w:p w14:paraId="31A34CCA" w14:textId="398EA35E" w:rsidR="00160BF2" w:rsidRPr="00B47311" w:rsidRDefault="00160BF2" w:rsidP="00026272">
      <w:pPr>
        <w:tabs>
          <w:tab w:val="left" w:pos="720"/>
        </w:tabs>
        <w:ind w:left="720" w:hanging="720"/>
      </w:pPr>
      <w:r w:rsidRPr="00B47311">
        <w:t>612.4</w:t>
      </w:r>
      <w:r w:rsidRPr="00B47311">
        <w:tab/>
        <w:t>EXTENT OF INDEMNITY</w:t>
      </w:r>
      <w:r w:rsidRPr="00B47311">
        <w:fldChar w:fldCharType="begin"/>
      </w:r>
      <w:r w:rsidRPr="00B47311">
        <w:instrText xml:space="preserve"> TC "</w:instrText>
      </w:r>
      <w:bookmarkStart w:id="1907" w:name="_Toc495293752"/>
      <w:bookmarkStart w:id="1908" w:name="_Toc495299511"/>
      <w:bookmarkStart w:id="1909" w:name="_Toc495302186"/>
      <w:bookmarkStart w:id="1910" w:name="_Toc495307540"/>
      <w:bookmarkStart w:id="1911" w:name="_Toc495717827"/>
      <w:bookmarkStart w:id="1912" w:name="_Toc496321415"/>
      <w:bookmarkStart w:id="1913" w:name="_Toc496412009"/>
      <w:bookmarkStart w:id="1914" w:name="_Toc291782858"/>
      <w:bookmarkStart w:id="1915" w:name="_Toc516070224"/>
      <w:r w:rsidRPr="00B47311">
        <w:instrText>612.4</w:instrText>
      </w:r>
      <w:r w:rsidRPr="00B47311">
        <w:tab/>
        <w:instrText>EXTENT OF INDEMNITY</w:instrText>
      </w:r>
      <w:bookmarkEnd w:id="1907"/>
      <w:bookmarkEnd w:id="1908"/>
      <w:bookmarkEnd w:id="1909"/>
      <w:bookmarkEnd w:id="1910"/>
      <w:bookmarkEnd w:id="1911"/>
      <w:bookmarkEnd w:id="1912"/>
      <w:bookmarkEnd w:id="1913"/>
      <w:bookmarkEnd w:id="1914"/>
      <w:bookmarkEnd w:id="1915"/>
      <w:r w:rsidRPr="00B47311">
        <w:instrText xml:space="preserve">" \f C \l "2" </w:instrText>
      </w:r>
      <w:r w:rsidRPr="00B47311">
        <w:fldChar w:fldCharType="end"/>
      </w:r>
      <w:r w:rsidRPr="00B47311">
        <w:t xml:space="preserve"> - To the full extent permitted by law, the indemnification provided in this Article shall include expenses (including attorneys' fees, disbursements and expenses), judgments, fines, penalties and amounts paid in settlement, and, except as limited by applicable laws, these expenses shall be paid by </w:t>
      </w:r>
      <w:r w:rsidR="00AD05B9">
        <w:t>MNSI</w:t>
      </w:r>
      <w:r w:rsidRPr="00B47311">
        <w:t xml:space="preserve"> in advance of the final disposition of such action, suit or proceeding.  If doubt exists as to the applicability of an</w:t>
      </w:r>
      <w:r w:rsidR="0004767C" w:rsidRPr="00B47311">
        <w:t xml:space="preserve"> </w:t>
      </w:r>
      <w:r w:rsidRPr="00B47311">
        <w:t xml:space="preserve">exclusion to </w:t>
      </w:r>
      <w:r w:rsidR="00AD05B9">
        <w:t>MNSI</w:t>
      </w:r>
      <w:r w:rsidRPr="00B47311">
        <w:t xml:space="preserve">'s obligation to indemnify, </w:t>
      </w:r>
      <w:r w:rsidR="00AD05B9">
        <w:t>MNSI</w:t>
      </w:r>
      <w:r w:rsidRPr="00B47311">
        <w:t xml:space="preserve"> may require an undertaking from the Indemnified Person obliging him to repay such sums if it is subsequently determined that an exclusion is applicable.  In the case of any person engaged in the sport of swimming for compensation or other gain, if </w:t>
      </w:r>
      <w:r w:rsidR="00AD05B9">
        <w:t>MNSI</w:t>
      </w:r>
      <w:r w:rsidRPr="00B47311">
        <w:t xml:space="preserve"> determines that there is reasonable doubt as to such person's ability to make any repayment, </w:t>
      </w:r>
      <w:r w:rsidR="00AD05B9">
        <w:t>MNSI</w:t>
      </w:r>
      <w:r w:rsidRPr="00B47311">
        <w:t xml:space="preserve"> shall not be obligated to make any payments in advance of the final determination.  This indemnification shall not be deemed to limit the right of </w:t>
      </w:r>
      <w:r w:rsidR="00AD05B9">
        <w:t>MNSI</w:t>
      </w:r>
      <w:r w:rsidRPr="00B47311">
        <w:t xml:space="preserve"> to indemnify any other person for any such expenses to the full extent permitted by law, nor shall it be deemed exclusive of any other rights to which any Indemnified Person may be entitled under any agreement, vote of members or disinterested directors or otherwise, both as to action in an official capacity and as to action in another capacity while holding such office.</w:t>
      </w:r>
    </w:p>
    <w:p w14:paraId="60C5AB8F" w14:textId="77777777" w:rsidR="00160BF2" w:rsidRPr="00B47311" w:rsidRDefault="00160BF2" w:rsidP="00026272">
      <w:pPr>
        <w:tabs>
          <w:tab w:val="left" w:pos="864"/>
        </w:tabs>
        <w:ind w:left="864" w:hanging="864"/>
      </w:pPr>
    </w:p>
    <w:p w14:paraId="1A538669" w14:textId="77777777" w:rsidR="00160BF2" w:rsidRPr="00B47311" w:rsidRDefault="00160BF2" w:rsidP="00026272">
      <w:pPr>
        <w:tabs>
          <w:tab w:val="left" w:pos="720"/>
        </w:tabs>
        <w:ind w:left="720" w:hanging="720"/>
      </w:pPr>
      <w:r w:rsidRPr="00B47311">
        <w:t>612.5</w:t>
      </w:r>
      <w:r w:rsidRPr="00B47311">
        <w:tab/>
        <w:t>SUCCESSORS, ETC.</w:t>
      </w:r>
      <w:r w:rsidRPr="00B47311">
        <w:fldChar w:fldCharType="begin"/>
      </w:r>
      <w:r w:rsidRPr="00B47311">
        <w:instrText xml:space="preserve"> TC "</w:instrText>
      </w:r>
      <w:bookmarkStart w:id="1916" w:name="_Toc495293753"/>
      <w:bookmarkStart w:id="1917" w:name="_Toc495299512"/>
      <w:bookmarkStart w:id="1918" w:name="_Toc495302187"/>
      <w:bookmarkStart w:id="1919" w:name="_Toc495307541"/>
      <w:bookmarkStart w:id="1920" w:name="_Toc495717828"/>
      <w:bookmarkStart w:id="1921" w:name="_Toc496321416"/>
      <w:bookmarkStart w:id="1922" w:name="_Toc496412010"/>
      <w:bookmarkStart w:id="1923" w:name="_Toc291782859"/>
      <w:bookmarkStart w:id="1924" w:name="_Toc516070225"/>
      <w:r w:rsidRPr="00B47311">
        <w:instrText>612.5</w:instrText>
      </w:r>
      <w:r w:rsidRPr="00B47311">
        <w:tab/>
        <w:instrText>SUCCESSORS, ETC.</w:instrText>
      </w:r>
      <w:bookmarkEnd w:id="1916"/>
      <w:bookmarkEnd w:id="1917"/>
      <w:bookmarkEnd w:id="1918"/>
      <w:bookmarkEnd w:id="1919"/>
      <w:bookmarkEnd w:id="1920"/>
      <w:bookmarkEnd w:id="1921"/>
      <w:bookmarkEnd w:id="1922"/>
      <w:bookmarkEnd w:id="1923"/>
      <w:bookmarkEnd w:id="1924"/>
      <w:r w:rsidRPr="00B47311">
        <w:instrText xml:space="preserve">" \f C \l "2" </w:instrText>
      </w:r>
      <w:r w:rsidRPr="00B47311">
        <w:fldChar w:fldCharType="end"/>
      </w:r>
      <w:r w:rsidRPr="00B47311">
        <w:t xml:space="preserve"> - The indemnification provided by this Article shall continue as to an Indemnified Person who has died or been determined to be legally incompetent and shall apply for the benefit of the successors, guardians, conservators, heirs, executors, administrators and trustees of the Indemnified Person.</w:t>
      </w:r>
    </w:p>
    <w:p w14:paraId="11582E7B" w14:textId="77777777" w:rsidR="00160BF2" w:rsidRPr="00B47311" w:rsidRDefault="00160BF2" w:rsidP="00026272">
      <w:pPr>
        <w:tabs>
          <w:tab w:val="left" w:pos="864"/>
        </w:tabs>
        <w:ind w:left="864" w:hanging="864"/>
      </w:pPr>
    </w:p>
    <w:p w14:paraId="7EFBF155" w14:textId="77777777" w:rsidR="00160BF2" w:rsidRPr="00B47311" w:rsidRDefault="00160BF2" w:rsidP="00026272">
      <w:pPr>
        <w:tabs>
          <w:tab w:val="left" w:pos="864"/>
        </w:tabs>
        <w:ind w:left="864" w:hanging="864"/>
      </w:pPr>
    </w:p>
    <w:p w14:paraId="2266431D" w14:textId="77777777" w:rsidR="00160BF2" w:rsidRPr="00057464" w:rsidRDefault="00160BF2" w:rsidP="00057464">
      <w:pPr>
        <w:jc w:val="center"/>
        <w:rPr>
          <w:b/>
          <w:sz w:val="28"/>
          <w:szCs w:val="28"/>
        </w:rPr>
      </w:pPr>
      <w:bookmarkStart w:id="1925" w:name="_Toc323908908"/>
      <w:r w:rsidRPr="00057464">
        <w:rPr>
          <w:b/>
          <w:sz w:val="28"/>
          <w:szCs w:val="28"/>
        </w:rPr>
        <w:t xml:space="preserve">ARTICLE </w:t>
      </w:r>
      <w:bookmarkStart w:id="1926" w:name="Article613"/>
      <w:r w:rsidRPr="00057464">
        <w:rPr>
          <w:b/>
          <w:sz w:val="28"/>
          <w:szCs w:val="28"/>
        </w:rPr>
        <w:t>613</w:t>
      </w:r>
      <w:bookmarkEnd w:id="1925"/>
      <w:bookmarkEnd w:id="1926"/>
    </w:p>
    <w:p w14:paraId="4829857A" w14:textId="77777777" w:rsidR="00160BF2" w:rsidRPr="00057464" w:rsidRDefault="00160BF2" w:rsidP="00057464">
      <w:pPr>
        <w:jc w:val="center"/>
        <w:rPr>
          <w:b/>
          <w:sz w:val="28"/>
          <w:szCs w:val="28"/>
        </w:rPr>
      </w:pPr>
      <w:bookmarkStart w:id="1927" w:name="_Toc323908910"/>
      <w:r w:rsidRPr="00057464">
        <w:rPr>
          <w:b/>
          <w:sz w:val="28"/>
          <w:szCs w:val="28"/>
        </w:rPr>
        <w:t>PARLIAMENTARY AUTHORITY</w:t>
      </w:r>
      <w:bookmarkEnd w:id="1927"/>
      <w:r w:rsidRPr="00057464">
        <w:rPr>
          <w:b/>
          <w:sz w:val="28"/>
          <w:szCs w:val="28"/>
        </w:rPr>
        <w:fldChar w:fldCharType="begin"/>
      </w:r>
      <w:r w:rsidRPr="00057464">
        <w:rPr>
          <w:b/>
          <w:sz w:val="28"/>
          <w:szCs w:val="28"/>
        </w:rPr>
        <w:instrText xml:space="preserve"> TC "</w:instrText>
      </w:r>
      <w:bookmarkStart w:id="1928" w:name="_Toc496412011"/>
      <w:bookmarkStart w:id="1929" w:name="_Toc496412367"/>
      <w:bookmarkStart w:id="1930" w:name="_Toc291782860"/>
      <w:bookmarkStart w:id="1931" w:name="_Toc323908909"/>
      <w:bookmarkStart w:id="1932" w:name="_Toc496412012"/>
      <w:bookmarkStart w:id="1933" w:name="_Toc291782861"/>
      <w:r w:rsidR="00057464" w:rsidRPr="00057464">
        <w:rPr>
          <w:b/>
          <w:sz w:val="28"/>
          <w:szCs w:val="28"/>
        </w:rPr>
        <w:instrText xml:space="preserve"> </w:instrText>
      </w:r>
      <w:bookmarkStart w:id="1934" w:name="_Toc516070226"/>
      <w:r w:rsidR="00057464" w:rsidRPr="00057464">
        <w:rPr>
          <w:b/>
          <w:sz w:val="28"/>
          <w:szCs w:val="28"/>
        </w:rPr>
        <w:instrText>ARTICLE 613</w:instrText>
      </w:r>
      <w:bookmarkEnd w:id="1928"/>
      <w:bookmarkEnd w:id="1929"/>
      <w:bookmarkEnd w:id="1930"/>
      <w:bookmarkEnd w:id="1931"/>
      <w:r w:rsidR="00057464" w:rsidRPr="00057464">
        <w:rPr>
          <w:b/>
          <w:sz w:val="28"/>
          <w:szCs w:val="28"/>
        </w:rPr>
        <w:instrText xml:space="preserve"> </w:instrText>
      </w:r>
      <w:r w:rsidRPr="00057464">
        <w:rPr>
          <w:b/>
          <w:sz w:val="28"/>
          <w:szCs w:val="28"/>
        </w:rPr>
        <w:instrText>PARLIAMENTARY AUTHORITY</w:instrText>
      </w:r>
      <w:bookmarkEnd w:id="1932"/>
      <w:bookmarkEnd w:id="1933"/>
      <w:bookmarkEnd w:id="1934"/>
      <w:r w:rsidRPr="00057464">
        <w:rPr>
          <w:b/>
          <w:sz w:val="28"/>
          <w:szCs w:val="28"/>
        </w:rPr>
        <w:instrText xml:space="preserve">" \f C \l "1" </w:instrText>
      </w:r>
      <w:r w:rsidRPr="00057464">
        <w:rPr>
          <w:b/>
          <w:sz w:val="28"/>
          <w:szCs w:val="28"/>
        </w:rPr>
        <w:fldChar w:fldCharType="end"/>
      </w:r>
    </w:p>
    <w:p w14:paraId="7BF28045" w14:textId="77777777" w:rsidR="00160BF2" w:rsidRPr="00B47311" w:rsidRDefault="00160BF2" w:rsidP="00026272">
      <w:pPr>
        <w:tabs>
          <w:tab w:val="left" w:pos="864"/>
        </w:tabs>
        <w:ind w:left="864" w:hanging="864"/>
      </w:pPr>
    </w:p>
    <w:p w14:paraId="212FC6F0" w14:textId="0C52518C" w:rsidR="00160BF2" w:rsidRPr="00B47311" w:rsidRDefault="00160BF2" w:rsidP="00026272">
      <w:pPr>
        <w:tabs>
          <w:tab w:val="left" w:pos="720"/>
        </w:tabs>
        <w:ind w:left="720" w:hanging="720"/>
      </w:pPr>
      <w:r w:rsidRPr="00B47311">
        <w:t>613.1</w:t>
      </w:r>
      <w:r w:rsidRPr="00B47311">
        <w:tab/>
        <w:t>ROBERT'S RULES</w:t>
      </w:r>
      <w:r w:rsidRPr="00B47311">
        <w:fldChar w:fldCharType="begin"/>
      </w:r>
      <w:r w:rsidRPr="00B47311">
        <w:instrText xml:space="preserve"> TC "</w:instrText>
      </w:r>
      <w:bookmarkStart w:id="1935" w:name="_Toc495293754"/>
      <w:bookmarkStart w:id="1936" w:name="_Toc495299513"/>
      <w:bookmarkStart w:id="1937" w:name="_Toc495302189"/>
      <w:bookmarkStart w:id="1938" w:name="_Toc495307543"/>
      <w:bookmarkStart w:id="1939" w:name="_Toc495717830"/>
      <w:bookmarkStart w:id="1940" w:name="_Toc496321418"/>
      <w:bookmarkStart w:id="1941" w:name="_Toc496412013"/>
      <w:bookmarkStart w:id="1942" w:name="_Toc291782862"/>
      <w:bookmarkStart w:id="1943" w:name="_Toc516070227"/>
      <w:r w:rsidRPr="00B47311">
        <w:instrText>613.1</w:instrText>
      </w:r>
      <w:r w:rsidRPr="00B47311">
        <w:tab/>
        <w:instrText>ROBERT'S RULES</w:instrText>
      </w:r>
      <w:bookmarkEnd w:id="1935"/>
      <w:bookmarkEnd w:id="1936"/>
      <w:bookmarkEnd w:id="1937"/>
      <w:bookmarkEnd w:id="1938"/>
      <w:bookmarkEnd w:id="1939"/>
      <w:bookmarkEnd w:id="1940"/>
      <w:bookmarkEnd w:id="1941"/>
      <w:bookmarkEnd w:id="1942"/>
      <w:bookmarkEnd w:id="1943"/>
      <w:r w:rsidRPr="00B47311">
        <w:instrText xml:space="preserve">" \f C \l "2" </w:instrText>
      </w:r>
      <w:r w:rsidRPr="00B47311">
        <w:fldChar w:fldCharType="end"/>
      </w:r>
      <w:r w:rsidRPr="00B47311">
        <w:t xml:space="preserve"> - The rules in the then current edition of Robert's Rules of Order Newly Revised shall govern </w:t>
      </w:r>
      <w:r w:rsidR="00AD05B9">
        <w:t>MNSI</w:t>
      </w:r>
      <w:r w:rsidRPr="00B47311">
        <w:t xml:space="preserve"> and any of its constituent or component parts, committees, etc., in the conduct of meetings in all cases to which they apply and in which they are not inconsistent with these Bylaws and any special rules of order </w:t>
      </w:r>
      <w:r w:rsidR="00AD05B9">
        <w:t>MNSI</w:t>
      </w:r>
      <w:r w:rsidRPr="00B47311">
        <w:t>, the House of Delegates, the Board of Directors or its divisions, committees, etc., may adopt or as set forth in the next paragraph.</w:t>
      </w:r>
    </w:p>
    <w:p w14:paraId="40EFA002" w14:textId="77777777" w:rsidR="00160BF2" w:rsidRPr="00B47311" w:rsidRDefault="00160BF2" w:rsidP="00026272">
      <w:pPr>
        <w:tabs>
          <w:tab w:val="left" w:pos="864"/>
        </w:tabs>
        <w:ind w:left="864" w:hanging="864"/>
      </w:pPr>
    </w:p>
    <w:p w14:paraId="43DA36C1" w14:textId="77777777" w:rsidR="00160BF2" w:rsidRPr="00B47311" w:rsidRDefault="00160BF2" w:rsidP="00026272">
      <w:pPr>
        <w:tabs>
          <w:tab w:val="left" w:pos="720"/>
        </w:tabs>
        <w:ind w:left="720" w:hanging="720"/>
      </w:pPr>
      <w:r w:rsidRPr="00B47311">
        <w:t>613.2</w:t>
      </w:r>
      <w:r w:rsidRPr="00B47311">
        <w:tab/>
        <w:t>VOICE AND VOTE</w:t>
      </w:r>
      <w:r w:rsidRPr="00B47311">
        <w:fldChar w:fldCharType="begin"/>
      </w:r>
      <w:r w:rsidRPr="00B47311">
        <w:instrText xml:space="preserve"> TC "</w:instrText>
      </w:r>
      <w:bookmarkStart w:id="1944" w:name="_Toc495293755"/>
      <w:bookmarkStart w:id="1945" w:name="_Toc495299514"/>
      <w:bookmarkStart w:id="1946" w:name="_Toc495302190"/>
      <w:bookmarkStart w:id="1947" w:name="_Toc495307544"/>
      <w:bookmarkStart w:id="1948" w:name="_Toc495717831"/>
      <w:bookmarkStart w:id="1949" w:name="_Toc496321419"/>
      <w:bookmarkStart w:id="1950" w:name="_Toc496412014"/>
      <w:bookmarkStart w:id="1951" w:name="_Toc291782863"/>
      <w:bookmarkStart w:id="1952" w:name="_Toc516070228"/>
      <w:r w:rsidRPr="00B47311">
        <w:instrText>613.2</w:instrText>
      </w:r>
      <w:r w:rsidRPr="00B47311">
        <w:tab/>
        <w:instrText>VOICE AND VOTE</w:instrText>
      </w:r>
      <w:bookmarkEnd w:id="1944"/>
      <w:bookmarkEnd w:id="1945"/>
      <w:bookmarkEnd w:id="1946"/>
      <w:bookmarkEnd w:id="1947"/>
      <w:bookmarkEnd w:id="1948"/>
      <w:bookmarkEnd w:id="1949"/>
      <w:bookmarkEnd w:id="1950"/>
      <w:bookmarkEnd w:id="1951"/>
      <w:bookmarkEnd w:id="1952"/>
      <w:r w:rsidRPr="00B47311">
        <w:instrText xml:space="preserve">" \f C \l "2" </w:instrText>
      </w:r>
      <w:r w:rsidRPr="00B47311">
        <w:fldChar w:fldCharType="end"/>
      </w:r>
      <w:r w:rsidRPr="00B47311">
        <w:t xml:space="preserve"> - Where in these Bylaws an Individual Member is described as having voice but not the right to vote, that Individual Member may participate in debate and ask pertinent questions in the discretion of the presiding officer, but may not make or second motions, orders or other proposals.</w:t>
      </w:r>
    </w:p>
    <w:p w14:paraId="257375A3" w14:textId="77777777" w:rsidR="00160BF2" w:rsidRPr="00B47311" w:rsidRDefault="00160BF2" w:rsidP="00026272">
      <w:pPr>
        <w:tabs>
          <w:tab w:val="left" w:pos="864"/>
        </w:tabs>
        <w:ind w:left="864" w:hanging="864"/>
      </w:pPr>
    </w:p>
    <w:p w14:paraId="5974BACA" w14:textId="77777777" w:rsidR="00160BF2" w:rsidRPr="00B47311" w:rsidRDefault="00160BF2" w:rsidP="00026272">
      <w:pPr>
        <w:tabs>
          <w:tab w:val="left" w:pos="864"/>
        </w:tabs>
        <w:ind w:left="864" w:hanging="864"/>
      </w:pPr>
    </w:p>
    <w:p w14:paraId="6E2EC9A5" w14:textId="77777777" w:rsidR="00160BF2" w:rsidRPr="00F7246B" w:rsidRDefault="00160BF2" w:rsidP="00F7246B">
      <w:pPr>
        <w:jc w:val="center"/>
        <w:rPr>
          <w:b/>
          <w:sz w:val="28"/>
          <w:szCs w:val="28"/>
        </w:rPr>
      </w:pPr>
      <w:bookmarkStart w:id="1953" w:name="_Toc323908914"/>
      <w:r w:rsidRPr="00F7246B">
        <w:rPr>
          <w:b/>
          <w:sz w:val="28"/>
          <w:szCs w:val="28"/>
        </w:rPr>
        <w:t xml:space="preserve">ARTICLE </w:t>
      </w:r>
      <w:bookmarkStart w:id="1954" w:name="Article614"/>
      <w:r w:rsidRPr="00F7246B">
        <w:rPr>
          <w:b/>
          <w:sz w:val="28"/>
          <w:szCs w:val="28"/>
        </w:rPr>
        <w:t>614</w:t>
      </w:r>
      <w:bookmarkEnd w:id="1953"/>
      <w:bookmarkEnd w:id="1954"/>
    </w:p>
    <w:p w14:paraId="13FABF39" w14:textId="77777777" w:rsidR="00160BF2" w:rsidRPr="00F7246B" w:rsidRDefault="00160BF2" w:rsidP="00F7246B">
      <w:pPr>
        <w:jc w:val="center"/>
        <w:rPr>
          <w:b/>
          <w:sz w:val="28"/>
          <w:szCs w:val="28"/>
        </w:rPr>
      </w:pPr>
      <w:bookmarkStart w:id="1955" w:name="_Toc323908916"/>
      <w:r w:rsidRPr="00F7246B">
        <w:rPr>
          <w:b/>
          <w:sz w:val="28"/>
          <w:szCs w:val="28"/>
        </w:rPr>
        <w:t>PERMANENT OFFICE AND STAFF</w:t>
      </w:r>
      <w:bookmarkEnd w:id="1955"/>
      <w:r w:rsidRPr="00F7246B">
        <w:rPr>
          <w:b/>
          <w:sz w:val="28"/>
          <w:szCs w:val="28"/>
        </w:rPr>
        <w:fldChar w:fldCharType="begin"/>
      </w:r>
      <w:r w:rsidRPr="00F7246B">
        <w:rPr>
          <w:b/>
          <w:sz w:val="28"/>
          <w:szCs w:val="28"/>
        </w:rPr>
        <w:instrText xml:space="preserve"> TC "</w:instrText>
      </w:r>
      <w:bookmarkStart w:id="1956" w:name="_Toc496412016"/>
      <w:bookmarkStart w:id="1957" w:name="_Toc496412372"/>
      <w:bookmarkStart w:id="1958" w:name="_Toc291782865"/>
      <w:bookmarkStart w:id="1959" w:name="_Toc323908915"/>
      <w:bookmarkStart w:id="1960" w:name="_Toc496412017"/>
      <w:bookmarkStart w:id="1961" w:name="_Toc291782866"/>
      <w:r w:rsidR="00F7246B" w:rsidRPr="00F7246B">
        <w:rPr>
          <w:b/>
          <w:sz w:val="28"/>
          <w:szCs w:val="28"/>
        </w:rPr>
        <w:instrText xml:space="preserve"> </w:instrText>
      </w:r>
      <w:bookmarkStart w:id="1962" w:name="_Toc516070229"/>
      <w:r w:rsidR="00F7246B" w:rsidRPr="00F7246B">
        <w:rPr>
          <w:b/>
          <w:sz w:val="28"/>
          <w:szCs w:val="28"/>
        </w:rPr>
        <w:instrText>ARTICLE 614</w:instrText>
      </w:r>
      <w:bookmarkEnd w:id="1956"/>
      <w:bookmarkEnd w:id="1957"/>
      <w:bookmarkEnd w:id="1958"/>
      <w:bookmarkEnd w:id="1959"/>
      <w:r w:rsidR="00F7246B" w:rsidRPr="00F7246B">
        <w:rPr>
          <w:b/>
          <w:sz w:val="28"/>
          <w:szCs w:val="28"/>
        </w:rPr>
        <w:instrText xml:space="preserve"> </w:instrText>
      </w:r>
      <w:r w:rsidRPr="00F7246B">
        <w:rPr>
          <w:b/>
          <w:sz w:val="28"/>
          <w:szCs w:val="28"/>
        </w:rPr>
        <w:instrText>PERMANENT OFFICE AND STAFF</w:instrText>
      </w:r>
      <w:bookmarkEnd w:id="1960"/>
      <w:bookmarkEnd w:id="1961"/>
      <w:bookmarkEnd w:id="1962"/>
      <w:r w:rsidRPr="00F7246B">
        <w:rPr>
          <w:b/>
          <w:sz w:val="28"/>
          <w:szCs w:val="28"/>
        </w:rPr>
        <w:instrText xml:space="preserve">" \f C \l "1" </w:instrText>
      </w:r>
      <w:r w:rsidRPr="00F7246B">
        <w:rPr>
          <w:b/>
          <w:sz w:val="28"/>
          <w:szCs w:val="28"/>
        </w:rPr>
        <w:fldChar w:fldCharType="end"/>
      </w:r>
    </w:p>
    <w:p w14:paraId="15869FFD" w14:textId="77777777" w:rsidR="00160BF2" w:rsidRPr="00B47311" w:rsidRDefault="00160BF2" w:rsidP="00026272">
      <w:pPr>
        <w:tabs>
          <w:tab w:val="left" w:pos="864"/>
        </w:tabs>
        <w:ind w:left="864" w:hanging="864"/>
      </w:pPr>
    </w:p>
    <w:p w14:paraId="68B45BD0" w14:textId="58A3D7E3" w:rsidR="00160BF2" w:rsidRPr="00B47311" w:rsidRDefault="00160BF2" w:rsidP="00026272">
      <w:pPr>
        <w:tabs>
          <w:tab w:val="left" w:pos="720"/>
        </w:tabs>
        <w:ind w:left="720" w:hanging="720"/>
      </w:pPr>
      <w:bookmarkStart w:id="1963" w:name="Sec614_1"/>
      <w:r w:rsidRPr="00B47311">
        <w:lastRenderedPageBreak/>
        <w:t>614.1</w:t>
      </w:r>
      <w:bookmarkEnd w:id="1963"/>
      <w:r w:rsidRPr="00B47311">
        <w:tab/>
        <w:t>OFFICE</w:t>
      </w:r>
      <w:r w:rsidRPr="00B47311">
        <w:fldChar w:fldCharType="begin"/>
      </w:r>
      <w:r w:rsidRPr="00B47311">
        <w:instrText xml:space="preserve"> TC "</w:instrText>
      </w:r>
      <w:bookmarkStart w:id="1964" w:name="_Toc495293758"/>
      <w:bookmarkStart w:id="1965" w:name="_Toc495299517"/>
      <w:bookmarkStart w:id="1966" w:name="_Toc495302193"/>
      <w:bookmarkStart w:id="1967" w:name="_Toc495307547"/>
      <w:bookmarkStart w:id="1968" w:name="_Toc495717834"/>
      <w:bookmarkStart w:id="1969" w:name="_Toc496321422"/>
      <w:bookmarkStart w:id="1970" w:name="_Toc496412018"/>
      <w:bookmarkStart w:id="1971" w:name="_Toc291782867"/>
      <w:bookmarkStart w:id="1972" w:name="_Toc516070230"/>
      <w:r w:rsidRPr="00B47311">
        <w:instrText>614.1</w:instrText>
      </w:r>
      <w:r w:rsidRPr="00B47311">
        <w:tab/>
        <w:instrText>OFFICE</w:instrText>
      </w:r>
      <w:bookmarkEnd w:id="1964"/>
      <w:bookmarkEnd w:id="1965"/>
      <w:bookmarkEnd w:id="1966"/>
      <w:bookmarkEnd w:id="1967"/>
      <w:bookmarkEnd w:id="1968"/>
      <w:bookmarkEnd w:id="1969"/>
      <w:bookmarkEnd w:id="1970"/>
      <w:bookmarkEnd w:id="1971"/>
      <w:bookmarkEnd w:id="1972"/>
      <w:r w:rsidRPr="00B47311">
        <w:instrText xml:space="preserve">" \f C \l "2" </w:instrText>
      </w:r>
      <w:r w:rsidRPr="00B47311">
        <w:fldChar w:fldCharType="end"/>
      </w:r>
      <w:r w:rsidRPr="00B47311">
        <w:t xml:space="preserve"> - </w:t>
      </w:r>
      <w:r w:rsidR="00AD05B9">
        <w:t>MNSI</w:t>
      </w:r>
      <w:r w:rsidRPr="00B47311">
        <w:t xml:space="preserve"> shall maintain an office in the Territory for the storage and maintenance of the books and records and equipment of </w:t>
      </w:r>
      <w:r w:rsidR="00AD05B9">
        <w:t>MNSI</w:t>
      </w:r>
      <w:r w:rsidRPr="00B47311">
        <w:t xml:space="preserve"> and for other purposes as may be determined by the House of Delegates or the Board of Directors in accordance with these Bylaws.</w:t>
      </w:r>
    </w:p>
    <w:p w14:paraId="6A332F86" w14:textId="77777777" w:rsidR="00160BF2" w:rsidRPr="00B47311" w:rsidRDefault="00160BF2" w:rsidP="00026272">
      <w:pPr>
        <w:tabs>
          <w:tab w:val="left" w:pos="864"/>
        </w:tabs>
        <w:ind w:left="864" w:hanging="864"/>
      </w:pPr>
    </w:p>
    <w:p w14:paraId="48B31646" w14:textId="2BD7773A" w:rsidR="00160BF2" w:rsidRPr="00B47311" w:rsidRDefault="00160BF2" w:rsidP="00026272">
      <w:pPr>
        <w:tabs>
          <w:tab w:val="left" w:pos="720"/>
        </w:tabs>
        <w:ind w:left="720" w:hanging="720"/>
      </w:pPr>
      <w:r w:rsidRPr="00B47311">
        <w:t>614.2</w:t>
      </w:r>
      <w:r w:rsidRPr="00B47311">
        <w:tab/>
        <w:t>STAFF</w:t>
      </w:r>
      <w:r w:rsidRPr="00B47311">
        <w:fldChar w:fldCharType="begin"/>
      </w:r>
      <w:r w:rsidRPr="00B47311">
        <w:instrText xml:space="preserve"> TC "</w:instrText>
      </w:r>
      <w:bookmarkStart w:id="1973" w:name="_Toc495293759"/>
      <w:bookmarkStart w:id="1974" w:name="_Toc495299518"/>
      <w:bookmarkStart w:id="1975" w:name="_Toc495302194"/>
      <w:bookmarkStart w:id="1976" w:name="_Toc495307548"/>
      <w:bookmarkStart w:id="1977" w:name="_Toc495717835"/>
      <w:bookmarkStart w:id="1978" w:name="_Toc496321423"/>
      <w:bookmarkStart w:id="1979" w:name="_Toc496412019"/>
      <w:bookmarkStart w:id="1980" w:name="_Toc291782868"/>
      <w:bookmarkStart w:id="1981" w:name="_Toc516070231"/>
      <w:r w:rsidRPr="00B47311">
        <w:instrText>614.2</w:instrText>
      </w:r>
      <w:r w:rsidRPr="00B47311">
        <w:tab/>
        <w:instrText>STAFF</w:instrText>
      </w:r>
      <w:bookmarkEnd w:id="1973"/>
      <w:bookmarkEnd w:id="1974"/>
      <w:bookmarkEnd w:id="1975"/>
      <w:bookmarkEnd w:id="1976"/>
      <w:bookmarkEnd w:id="1977"/>
      <w:bookmarkEnd w:id="1978"/>
      <w:bookmarkEnd w:id="1979"/>
      <w:bookmarkEnd w:id="1980"/>
      <w:bookmarkEnd w:id="1981"/>
      <w:r w:rsidRPr="00B47311">
        <w:instrText xml:space="preserve">" \f C \l "2" </w:instrText>
      </w:r>
      <w:r w:rsidRPr="00B47311">
        <w:fldChar w:fldCharType="end"/>
      </w:r>
      <w:r w:rsidRPr="00B47311">
        <w:t xml:space="preserve"> - </w:t>
      </w:r>
      <w:r w:rsidR="00AD05B9">
        <w:t>MNSI</w:t>
      </w:r>
      <w:r w:rsidRPr="00B47311">
        <w:t xml:space="preserve"> shall retain paid staff at the </w:t>
      </w:r>
      <w:r w:rsidR="00AD05B9">
        <w:t>MNSI</w:t>
      </w:r>
      <w:r w:rsidRPr="00B47311">
        <w:t xml:space="preserve"> Office as the Board of Directors may determine to be appropriate or necessary.  The staff shall be under the general supervision of the General Chair and the Administrative </w:t>
      </w:r>
      <w:r w:rsidR="00E969A0" w:rsidRPr="00B47311">
        <w:t>Vice Chair</w:t>
      </w:r>
      <w:r w:rsidRPr="00B47311">
        <w:t xml:space="preserve">.  With respect to delegated functions of the officers, committee Chairs and coordinators, the staff shall be responsible to the respective officer, committee chair or coordinator.  The powers and duties of the paid staff shall be established in </w:t>
      </w:r>
      <w:r w:rsidR="00AD05B9">
        <w:t>MNSI</w:t>
      </w:r>
      <w:r w:rsidRPr="00B47311">
        <w:t>'s Policies and Procedures Manual or by resolution of the Board of Directors or by delegation approved by the Personnel Committee.</w:t>
      </w:r>
    </w:p>
    <w:p w14:paraId="196A592B" w14:textId="77777777" w:rsidR="00160BF2" w:rsidRPr="00B47311" w:rsidRDefault="00160BF2" w:rsidP="00026272">
      <w:pPr>
        <w:tabs>
          <w:tab w:val="left" w:pos="864"/>
        </w:tabs>
        <w:ind w:left="864" w:hanging="864"/>
      </w:pPr>
    </w:p>
    <w:p w14:paraId="1FEB8304" w14:textId="0405B9ED" w:rsidR="00160BF2" w:rsidRPr="00B47311" w:rsidRDefault="00160BF2" w:rsidP="00026272">
      <w:pPr>
        <w:tabs>
          <w:tab w:val="left" w:pos="720"/>
        </w:tabs>
        <w:ind w:left="720" w:hanging="720"/>
      </w:pPr>
      <w:r w:rsidRPr="00B47311">
        <w:t>614.3</w:t>
      </w:r>
      <w:r w:rsidRPr="00B47311">
        <w:tab/>
        <w:t>APPROPRIATIONS</w:t>
      </w:r>
      <w:r w:rsidRPr="00B47311">
        <w:fldChar w:fldCharType="begin"/>
      </w:r>
      <w:r w:rsidRPr="00B47311">
        <w:instrText xml:space="preserve"> TC "</w:instrText>
      </w:r>
      <w:bookmarkStart w:id="1982" w:name="_Toc495293760"/>
      <w:bookmarkStart w:id="1983" w:name="_Toc495299519"/>
      <w:bookmarkStart w:id="1984" w:name="_Toc495302195"/>
      <w:bookmarkStart w:id="1985" w:name="_Toc495307549"/>
      <w:bookmarkStart w:id="1986" w:name="_Toc495717836"/>
      <w:bookmarkStart w:id="1987" w:name="_Toc496321424"/>
      <w:bookmarkStart w:id="1988" w:name="_Toc496412020"/>
      <w:bookmarkStart w:id="1989" w:name="_Toc291782869"/>
      <w:bookmarkStart w:id="1990" w:name="_Toc516070232"/>
      <w:r w:rsidRPr="00B47311">
        <w:instrText>614.3</w:instrText>
      </w:r>
      <w:r w:rsidRPr="00B47311">
        <w:tab/>
        <w:instrText>APPROPRIATIONS</w:instrText>
      </w:r>
      <w:bookmarkEnd w:id="1982"/>
      <w:bookmarkEnd w:id="1983"/>
      <w:bookmarkEnd w:id="1984"/>
      <w:bookmarkEnd w:id="1985"/>
      <w:bookmarkEnd w:id="1986"/>
      <w:bookmarkEnd w:id="1987"/>
      <w:bookmarkEnd w:id="1988"/>
      <w:bookmarkEnd w:id="1989"/>
      <w:bookmarkEnd w:id="1990"/>
      <w:r w:rsidRPr="00B47311">
        <w:instrText xml:space="preserve">" \f C \l "2" </w:instrText>
      </w:r>
      <w:r w:rsidRPr="00B47311">
        <w:fldChar w:fldCharType="end"/>
      </w:r>
      <w:r w:rsidRPr="00B47311">
        <w:t xml:space="preserve"> - The Finance Committee shall include in its proposed budget a line item for the costs of </w:t>
      </w:r>
      <w:r w:rsidR="00AD05B9">
        <w:t>MNSI</w:t>
      </w:r>
      <w:r w:rsidRPr="00B47311">
        <w:t>'s Office inclusive of the compensation and benefits costs of the paid staff.  Once appropriated by the House of Delegates, the Personnel Committee shall be responsible, together with the General Chair, for the administration of those funds.  The compensation of the staff shall to the extent possible be treated as confidential.</w:t>
      </w:r>
    </w:p>
    <w:p w14:paraId="290DF35E" w14:textId="77777777" w:rsidR="00160BF2" w:rsidRPr="00B47311" w:rsidRDefault="00160BF2" w:rsidP="00026272">
      <w:pPr>
        <w:tabs>
          <w:tab w:val="left" w:pos="864"/>
        </w:tabs>
        <w:ind w:left="864" w:hanging="864"/>
      </w:pPr>
    </w:p>
    <w:p w14:paraId="173E187F" w14:textId="0B4EC750" w:rsidR="00160BF2" w:rsidRPr="00B47311" w:rsidRDefault="00160BF2" w:rsidP="00026272">
      <w:pPr>
        <w:tabs>
          <w:tab w:val="left" w:pos="720"/>
        </w:tabs>
        <w:ind w:left="720" w:hanging="720"/>
      </w:pPr>
      <w:r w:rsidRPr="00B47311">
        <w:t>614.4</w:t>
      </w:r>
      <w:r w:rsidRPr="00B47311">
        <w:tab/>
        <w:t>TREASURER DUTIES</w:t>
      </w:r>
      <w:r w:rsidRPr="00B47311">
        <w:fldChar w:fldCharType="begin"/>
      </w:r>
      <w:r w:rsidRPr="00B47311">
        <w:instrText xml:space="preserve"> TC "</w:instrText>
      </w:r>
      <w:bookmarkStart w:id="1991" w:name="_Toc495293761"/>
      <w:bookmarkStart w:id="1992" w:name="_Toc495299520"/>
      <w:bookmarkStart w:id="1993" w:name="_Toc495302196"/>
      <w:bookmarkStart w:id="1994" w:name="_Toc495307550"/>
      <w:bookmarkStart w:id="1995" w:name="_Toc495717837"/>
      <w:bookmarkStart w:id="1996" w:name="_Toc496321425"/>
      <w:bookmarkStart w:id="1997" w:name="_Toc496412021"/>
      <w:bookmarkStart w:id="1998" w:name="_Toc291782870"/>
      <w:bookmarkStart w:id="1999" w:name="_Toc516070233"/>
      <w:r w:rsidRPr="00B47311">
        <w:instrText>614.4</w:instrText>
      </w:r>
      <w:r w:rsidRPr="00B47311">
        <w:tab/>
        <w:instrText>TREASURER DUTIES</w:instrText>
      </w:r>
      <w:bookmarkEnd w:id="1991"/>
      <w:bookmarkEnd w:id="1992"/>
      <w:bookmarkEnd w:id="1993"/>
      <w:bookmarkEnd w:id="1994"/>
      <w:bookmarkEnd w:id="1995"/>
      <w:bookmarkEnd w:id="1996"/>
      <w:bookmarkEnd w:id="1997"/>
      <w:bookmarkEnd w:id="1998"/>
      <w:bookmarkEnd w:id="1999"/>
      <w:r w:rsidRPr="00B47311">
        <w:instrText xml:space="preserve">" \f C \l "2" </w:instrText>
      </w:r>
      <w:r w:rsidRPr="00B47311">
        <w:fldChar w:fldCharType="end"/>
      </w:r>
      <w:r w:rsidRPr="00B47311">
        <w:t xml:space="preserve"> - The duties of the Treasurer of </w:t>
      </w:r>
      <w:r w:rsidR="00AD05B9">
        <w:t>MNSI</w:t>
      </w:r>
      <w:r w:rsidRPr="00B47311">
        <w:t xml:space="preserve"> shall be delegated to </w:t>
      </w:r>
      <w:r w:rsidR="00911217" w:rsidRPr="00B47311">
        <w:t xml:space="preserve">a </w:t>
      </w:r>
      <w:r w:rsidRPr="00B47311">
        <w:t xml:space="preserve">member of the Paid Staff at </w:t>
      </w:r>
      <w:r w:rsidR="00AD05B9">
        <w:t>MNSI</w:t>
      </w:r>
      <w:r w:rsidRPr="00B47311">
        <w:t>'s permanent office.</w:t>
      </w:r>
    </w:p>
    <w:p w14:paraId="443E6E38" w14:textId="77777777" w:rsidR="00160BF2" w:rsidRPr="00B47311" w:rsidRDefault="00160BF2" w:rsidP="00026272">
      <w:pPr>
        <w:tabs>
          <w:tab w:val="left" w:pos="864"/>
        </w:tabs>
        <w:ind w:left="864" w:hanging="864"/>
      </w:pPr>
    </w:p>
    <w:p w14:paraId="2A172905" w14:textId="52459349" w:rsidR="00160BF2" w:rsidRPr="00B47311" w:rsidRDefault="00160BF2" w:rsidP="00026272">
      <w:pPr>
        <w:tabs>
          <w:tab w:val="left" w:pos="720"/>
          <w:tab w:val="left" w:pos="1440"/>
        </w:tabs>
        <w:ind w:left="1440" w:hanging="720"/>
      </w:pPr>
      <w:bookmarkStart w:id="2000" w:name="Sec614_4_1"/>
      <w:r w:rsidRPr="00B47311">
        <w:t>.1</w:t>
      </w:r>
      <w:bookmarkEnd w:id="2000"/>
      <w:r w:rsidRPr="00B47311">
        <w:tab/>
        <w:t xml:space="preserve">The duties of the Treasurer of </w:t>
      </w:r>
      <w:r w:rsidR="00AD05B9">
        <w:t>MNSI</w:t>
      </w:r>
      <w:r w:rsidRPr="00B47311">
        <w:t xml:space="preserve"> shall be delegated to </w:t>
      </w:r>
      <w:r w:rsidR="00911217" w:rsidRPr="00B47311">
        <w:t xml:space="preserve">a </w:t>
      </w:r>
      <w:r w:rsidRPr="00B47311">
        <w:t xml:space="preserve">member of the paid staff at the </w:t>
      </w:r>
      <w:r w:rsidR="00AD05B9">
        <w:t>MNSI</w:t>
      </w:r>
      <w:r w:rsidRPr="00B47311">
        <w:t xml:space="preserve"> permanent office.  The Paid Staff, acting as Treasurer, shall be the principal receiving and disbursing officer of </w:t>
      </w:r>
      <w:r w:rsidR="00AD05B9">
        <w:t>MNSI</w:t>
      </w:r>
      <w:r w:rsidRPr="00B47311">
        <w:t xml:space="preserve">.  Except as otherwise directed by the Finance </w:t>
      </w:r>
      <w:r w:rsidR="00E969A0" w:rsidRPr="00B47311">
        <w:t>Vice Chair</w:t>
      </w:r>
      <w:r w:rsidRPr="00B47311">
        <w:t xml:space="preserve">, the Finance Committee or the Board of Directors, the Paid Staff shall receive all moneys, incomes, fees and other receipts of </w:t>
      </w:r>
      <w:r w:rsidR="00AD05B9">
        <w:t>MNSI</w:t>
      </w:r>
      <w:r w:rsidRPr="00B47311">
        <w:t xml:space="preserve"> and pay all bills, salaries, expenses and other disbursements approved by an authorized officer, committee chair, coordinator, the Finance </w:t>
      </w:r>
      <w:r w:rsidR="00E969A0" w:rsidRPr="00B47311">
        <w:t>Vice Chair</w:t>
      </w:r>
      <w:r w:rsidRPr="00B47311">
        <w:t>, the Finance Committee, the Board of Directors or the House of Delegates</w:t>
      </w:r>
      <w:r w:rsidR="00280AD4" w:rsidRPr="00B47311">
        <w:t>.</w:t>
      </w:r>
      <w:r w:rsidRPr="00B47311">
        <w:t xml:space="preserve"> When authorized by the Board of Directors, income and expenses may be received and paid by a division, officer, committee, or coordinator, provided that such division, officer, committee, or coordinator promptly submits to the Paid Staff an itemized report, duly attested by the division, officer, committee chair, or coordinator and either within the approved budget of such division, officer, committee or coordinator or authorized by the Board of Directors or the House of Delegates.  The Paid Staff shall issue a monthly report listing the current budget variances by line item, all receipts, all expenditures and the current fund and account balances for the preceding month and for the fiscal year to date, together with such other items as the Finance </w:t>
      </w:r>
      <w:r w:rsidR="00E969A0" w:rsidRPr="00B47311">
        <w:t>Vice Chair</w:t>
      </w:r>
      <w:r w:rsidRPr="00B47311">
        <w:t>, the Finance Committee, the General Chair or the Board of Directors may direct.  The member of the Paid Staff, acting as Treasurer, shall:</w:t>
      </w:r>
    </w:p>
    <w:p w14:paraId="558D7404" w14:textId="77777777" w:rsidR="00160BF2" w:rsidRPr="00B47311" w:rsidRDefault="00160BF2" w:rsidP="00026272">
      <w:pPr>
        <w:tabs>
          <w:tab w:val="left" w:pos="864"/>
        </w:tabs>
        <w:ind w:left="864" w:hanging="864"/>
      </w:pPr>
    </w:p>
    <w:p w14:paraId="2EA89712" w14:textId="52303CD2" w:rsidR="00160BF2" w:rsidRPr="00B47311" w:rsidRDefault="00160BF2" w:rsidP="00026272">
      <w:pPr>
        <w:tabs>
          <w:tab w:val="left" w:pos="1440"/>
          <w:tab w:val="left" w:pos="2160"/>
        </w:tabs>
        <w:ind w:left="2160" w:hanging="720"/>
      </w:pPr>
      <w:r w:rsidRPr="00B47311">
        <w:t>A</w:t>
      </w:r>
      <w:r w:rsidR="00A628C3" w:rsidRPr="00B47311">
        <w:t>.</w:t>
      </w:r>
      <w:r w:rsidRPr="00B47311">
        <w:tab/>
        <w:t xml:space="preserve">have charge of and supervision over and be responsible for the funds, moneys, securities and other financial instruments of </w:t>
      </w:r>
      <w:r w:rsidR="00AD05B9">
        <w:t>MNSI</w:t>
      </w:r>
      <w:r w:rsidRPr="00B47311">
        <w:t>;</w:t>
      </w:r>
    </w:p>
    <w:p w14:paraId="14B84A4F" w14:textId="77777777" w:rsidR="00160BF2" w:rsidRPr="00B47311" w:rsidRDefault="00160BF2" w:rsidP="00026272">
      <w:pPr>
        <w:tabs>
          <w:tab w:val="left" w:pos="864"/>
        </w:tabs>
        <w:ind w:left="864" w:hanging="864"/>
      </w:pPr>
    </w:p>
    <w:p w14:paraId="7D077816" w14:textId="79D58360" w:rsidR="00160BF2" w:rsidRPr="00B47311" w:rsidRDefault="00160BF2" w:rsidP="00175C59">
      <w:pPr>
        <w:tabs>
          <w:tab w:val="left" w:pos="1440"/>
          <w:tab w:val="left" w:pos="2160"/>
        </w:tabs>
        <w:ind w:left="2160" w:hanging="720"/>
      </w:pPr>
      <w:r w:rsidRPr="00B47311">
        <w:t>B</w:t>
      </w:r>
      <w:r w:rsidR="00A628C3" w:rsidRPr="00B47311">
        <w:t>.</w:t>
      </w:r>
      <w:r w:rsidRPr="00B47311">
        <w:tab/>
        <w:t xml:space="preserve">cause the moneys, securities and other financial instruments of </w:t>
      </w:r>
      <w:r w:rsidR="00AD05B9">
        <w:t>MNSI</w:t>
      </w:r>
      <w:r w:rsidRPr="00B47311">
        <w:t xml:space="preserve"> to be deposited in the name and to the credit of </w:t>
      </w:r>
      <w:r w:rsidR="00AD05B9">
        <w:t>MNSI</w:t>
      </w:r>
      <w:r w:rsidRPr="00B47311">
        <w:t xml:space="preserve"> in such institutions as shall be designated in accordance with Section </w:t>
      </w:r>
      <w:r w:rsidRPr="00B47311">
        <w:fldChar w:fldCharType="begin"/>
      </w:r>
      <w:r w:rsidRPr="00B47311">
        <w:instrText xml:space="preserve"> REF Sec606_11 \h </w:instrText>
      </w:r>
      <w:r w:rsidR="00DF4047" w:rsidRPr="00B47311">
        <w:instrText xml:space="preserve"> \* MERGEFORMAT </w:instrText>
      </w:r>
      <w:r w:rsidRPr="00B47311">
        <w:fldChar w:fldCharType="separate"/>
      </w:r>
      <w:r w:rsidR="004C7E17" w:rsidRPr="00B47311">
        <w:t>606.11</w:t>
      </w:r>
      <w:r w:rsidRPr="00B47311">
        <w:fldChar w:fldCharType="end"/>
      </w:r>
      <w:r w:rsidRPr="00B47311">
        <w:t xml:space="preserve"> or to be otherwise invested as the Finance </w:t>
      </w:r>
      <w:r w:rsidR="00E969A0" w:rsidRPr="00B47311">
        <w:t>Vice Chair</w:t>
      </w:r>
      <w:r w:rsidRPr="00B47311">
        <w:t>, the Finance Committee or the Board of Directors may direct;</w:t>
      </w:r>
    </w:p>
    <w:p w14:paraId="2296D775" w14:textId="77777777" w:rsidR="00160BF2" w:rsidRPr="00B47311" w:rsidRDefault="00160BF2" w:rsidP="00026272">
      <w:pPr>
        <w:tabs>
          <w:tab w:val="left" w:pos="864"/>
        </w:tabs>
        <w:ind w:left="864" w:hanging="864"/>
      </w:pPr>
    </w:p>
    <w:p w14:paraId="0FD479E6" w14:textId="77777777" w:rsidR="00160BF2" w:rsidRPr="00B47311" w:rsidRDefault="00160BF2" w:rsidP="00026272">
      <w:pPr>
        <w:tabs>
          <w:tab w:val="left" w:pos="1440"/>
          <w:tab w:val="left" w:pos="2160"/>
        </w:tabs>
        <w:ind w:left="2160" w:hanging="720"/>
      </w:pPr>
      <w:r w:rsidRPr="00B47311">
        <w:t>C</w:t>
      </w:r>
      <w:r w:rsidR="00A628C3" w:rsidRPr="00B47311">
        <w:t>.</w:t>
      </w:r>
      <w:r w:rsidRPr="00B47311">
        <w:tab/>
        <w:t>cause to be appropriately segregated and accounted for any endowment funds, scholarship or award funds and any similar special purpose funds or accounts;</w:t>
      </w:r>
    </w:p>
    <w:p w14:paraId="65553096" w14:textId="77777777" w:rsidR="00160BF2" w:rsidRPr="00B47311" w:rsidRDefault="00160BF2" w:rsidP="00026272">
      <w:pPr>
        <w:tabs>
          <w:tab w:val="left" w:pos="864"/>
        </w:tabs>
        <w:ind w:left="864" w:hanging="864"/>
      </w:pPr>
    </w:p>
    <w:p w14:paraId="1035E800" w14:textId="0D295658" w:rsidR="00160BF2" w:rsidRPr="00B47311" w:rsidRDefault="00160BF2" w:rsidP="00026272">
      <w:pPr>
        <w:tabs>
          <w:tab w:val="left" w:pos="1440"/>
          <w:tab w:val="left" w:pos="2160"/>
        </w:tabs>
        <w:ind w:left="2160" w:hanging="720"/>
      </w:pPr>
      <w:r w:rsidRPr="00B47311">
        <w:lastRenderedPageBreak/>
        <w:t>D</w:t>
      </w:r>
      <w:r w:rsidR="00A628C3" w:rsidRPr="00B47311">
        <w:t>.</w:t>
      </w:r>
      <w:r w:rsidRPr="00B47311">
        <w:tab/>
        <w:t xml:space="preserve">cause the funds of </w:t>
      </w:r>
      <w:r w:rsidR="00AD05B9">
        <w:t>MNSI</w:t>
      </w:r>
      <w:r w:rsidRPr="00B47311">
        <w:t xml:space="preserve"> to be disbursed by checks or drafts, automated debits or wire transfers upon the authorized depositories of </w:t>
      </w:r>
      <w:r w:rsidR="00AD05B9">
        <w:t>MNSI</w:t>
      </w:r>
      <w:r w:rsidRPr="00B47311">
        <w:t>, and obtain and preserve proper vouchers for all moneys disbursed;</w:t>
      </w:r>
    </w:p>
    <w:p w14:paraId="7F1204FD" w14:textId="77777777" w:rsidR="00160BF2" w:rsidRPr="00B47311" w:rsidRDefault="00160BF2" w:rsidP="00026272">
      <w:pPr>
        <w:tabs>
          <w:tab w:val="left" w:pos="864"/>
        </w:tabs>
        <w:ind w:left="864" w:hanging="864"/>
      </w:pPr>
    </w:p>
    <w:p w14:paraId="71565891" w14:textId="05E213BD" w:rsidR="00160BF2" w:rsidRPr="00B47311" w:rsidRDefault="00160BF2" w:rsidP="00026272">
      <w:pPr>
        <w:tabs>
          <w:tab w:val="left" w:pos="1440"/>
          <w:tab w:val="left" w:pos="2160"/>
        </w:tabs>
        <w:ind w:left="2160" w:hanging="720"/>
      </w:pPr>
      <w:r w:rsidRPr="00B47311">
        <w:t>E</w:t>
      </w:r>
      <w:r w:rsidR="00A628C3" w:rsidRPr="00B47311">
        <w:t>.</w:t>
      </w:r>
      <w:r w:rsidRPr="00B47311">
        <w:tab/>
        <w:t xml:space="preserve">cause to be kept at </w:t>
      </w:r>
      <w:r w:rsidR="00AD05B9">
        <w:t>MNSI</w:t>
      </w:r>
      <w:r w:rsidRPr="00B47311">
        <w:t xml:space="preserve">'s permanent office correct books of account and other financial records of all its affairs and transactions and such duplicate books of account as the Board of Directors, the Finance </w:t>
      </w:r>
      <w:r w:rsidR="00E969A0" w:rsidRPr="00B47311">
        <w:t>Vice Chair</w:t>
      </w:r>
      <w:r w:rsidRPr="00B47311">
        <w:t>, the Finance Committee or the Paid Staff, acting as Treasurer, shall determine;</w:t>
      </w:r>
    </w:p>
    <w:p w14:paraId="189099DB" w14:textId="77777777" w:rsidR="00160BF2" w:rsidRPr="00B47311" w:rsidRDefault="00160BF2" w:rsidP="00026272">
      <w:pPr>
        <w:tabs>
          <w:tab w:val="left" w:pos="864"/>
        </w:tabs>
        <w:ind w:left="864" w:hanging="864"/>
      </w:pPr>
    </w:p>
    <w:p w14:paraId="7E6B1EAD" w14:textId="4D1BDBC1" w:rsidR="00160BF2" w:rsidRPr="00B47311" w:rsidRDefault="00160BF2" w:rsidP="00026272">
      <w:pPr>
        <w:tabs>
          <w:tab w:val="left" w:pos="1440"/>
          <w:tab w:val="left" w:pos="2160"/>
        </w:tabs>
        <w:ind w:left="2160" w:hanging="720"/>
      </w:pPr>
      <w:r w:rsidRPr="00B47311">
        <w:t>F</w:t>
      </w:r>
      <w:r w:rsidR="00A628C3" w:rsidRPr="00B47311">
        <w:t>.</w:t>
      </w:r>
      <w:r w:rsidRPr="00B47311">
        <w:tab/>
        <w:t xml:space="preserve">upon request and at reasonable hours cause such books or duplicates thereof to be exhibited to any member of the Board of Directors and upon application and at reasonable hours cause the monthly financial reports and the annual audited financial statement to be exhibited to any member of </w:t>
      </w:r>
      <w:r w:rsidR="00AD05B9">
        <w:t>MNSI</w:t>
      </w:r>
      <w:r w:rsidRPr="00B47311">
        <w:t xml:space="preserve"> or USA </w:t>
      </w:r>
      <w:r w:rsidR="005B37A3" w:rsidRPr="00B47311">
        <w:t>Swimming</w:t>
      </w:r>
      <w:r w:rsidRPr="00B47311">
        <w:t>;</w:t>
      </w:r>
    </w:p>
    <w:p w14:paraId="6E84D4EC" w14:textId="77777777" w:rsidR="00160BF2" w:rsidRPr="00B47311" w:rsidRDefault="00160BF2" w:rsidP="00026272">
      <w:pPr>
        <w:tabs>
          <w:tab w:val="left" w:pos="864"/>
        </w:tabs>
        <w:ind w:left="864" w:hanging="864"/>
      </w:pPr>
    </w:p>
    <w:p w14:paraId="78E94829" w14:textId="40CA4764" w:rsidR="00160BF2" w:rsidRPr="00B47311" w:rsidRDefault="00160BF2" w:rsidP="00175C59">
      <w:pPr>
        <w:tabs>
          <w:tab w:val="left" w:pos="1440"/>
          <w:tab w:val="left" w:pos="2160"/>
        </w:tabs>
        <w:ind w:left="2160" w:hanging="720"/>
      </w:pPr>
      <w:r w:rsidRPr="00B47311">
        <w:t>G</w:t>
      </w:r>
      <w:r w:rsidR="00A628C3" w:rsidRPr="00B47311">
        <w:t>.</w:t>
      </w:r>
      <w:r w:rsidRPr="00B47311">
        <w:tab/>
        <w:t xml:space="preserve">cause </w:t>
      </w:r>
      <w:r w:rsidR="00AD05B9">
        <w:t>MNSI</w:t>
      </w:r>
      <w:r w:rsidRPr="00B47311">
        <w:t xml:space="preserve"> to </w:t>
      </w:r>
      <w:proofErr w:type="gramStart"/>
      <w:r w:rsidRPr="00B47311">
        <w:t>be in compliance with</w:t>
      </w:r>
      <w:proofErr w:type="gramEnd"/>
      <w:r w:rsidRPr="00B47311">
        <w:t xml:space="preserve"> the requirements of Section </w:t>
      </w:r>
      <w:r w:rsidRPr="00B47311">
        <w:fldChar w:fldCharType="begin"/>
      </w:r>
      <w:r w:rsidRPr="00B47311">
        <w:instrText xml:space="preserve"> REF Sec608_4 \h </w:instrText>
      </w:r>
      <w:r w:rsidR="00DF4047" w:rsidRPr="00B47311">
        <w:instrText xml:space="preserve"> \* MERGEFORMAT </w:instrText>
      </w:r>
      <w:r w:rsidRPr="00B47311">
        <w:fldChar w:fldCharType="separate"/>
      </w:r>
      <w:r w:rsidR="004C7E17" w:rsidRPr="00B47311">
        <w:t>608.4</w:t>
      </w:r>
      <w:r w:rsidRPr="00B47311">
        <w:fldChar w:fldCharType="end"/>
      </w:r>
      <w:r w:rsidRPr="00B47311">
        <w:t>;</w:t>
      </w:r>
    </w:p>
    <w:p w14:paraId="2882326D" w14:textId="77777777" w:rsidR="00160BF2" w:rsidRPr="00B47311" w:rsidRDefault="00160BF2" w:rsidP="00026272">
      <w:pPr>
        <w:tabs>
          <w:tab w:val="left" w:pos="864"/>
        </w:tabs>
        <w:ind w:left="864" w:hanging="864"/>
      </w:pPr>
    </w:p>
    <w:p w14:paraId="25D537DF" w14:textId="43AC863E" w:rsidR="00160BF2" w:rsidRPr="00B47311" w:rsidRDefault="00160BF2" w:rsidP="00026272">
      <w:pPr>
        <w:tabs>
          <w:tab w:val="left" w:pos="1440"/>
          <w:tab w:val="left" w:pos="2160"/>
        </w:tabs>
        <w:ind w:left="2160" w:hanging="720"/>
      </w:pPr>
      <w:r w:rsidRPr="00B47311">
        <w:t>H</w:t>
      </w:r>
      <w:r w:rsidR="00A628C3" w:rsidRPr="00B47311">
        <w:t>.</w:t>
      </w:r>
      <w:r w:rsidRPr="00B47311">
        <w:tab/>
        <w:t xml:space="preserve">have the power to require from the officers, committee Chairs, coordinators, staff or agents of </w:t>
      </w:r>
      <w:r w:rsidR="00AD05B9">
        <w:t>MNSI</w:t>
      </w:r>
      <w:r w:rsidRPr="00B47311">
        <w:t xml:space="preserve"> reports or statements giving such information as the Paid Staff may determine to be appropriate or helpful with respect to </w:t>
      </w:r>
      <w:proofErr w:type="gramStart"/>
      <w:r w:rsidRPr="00B47311">
        <w:t>any and all</w:t>
      </w:r>
      <w:proofErr w:type="gramEnd"/>
      <w:r w:rsidRPr="00B47311">
        <w:t xml:space="preserve"> financial transactions of </w:t>
      </w:r>
      <w:r w:rsidR="00AD05B9">
        <w:t>MNSI</w:t>
      </w:r>
      <w:r w:rsidRPr="00B47311">
        <w:t>;</w:t>
      </w:r>
    </w:p>
    <w:p w14:paraId="7FCD294B" w14:textId="77777777" w:rsidR="00160BF2" w:rsidRPr="00B47311" w:rsidRDefault="00160BF2" w:rsidP="00026272">
      <w:pPr>
        <w:tabs>
          <w:tab w:val="left" w:pos="864"/>
        </w:tabs>
        <w:ind w:left="864" w:hanging="864"/>
      </w:pPr>
    </w:p>
    <w:p w14:paraId="7CB626CA" w14:textId="4CA6CFAA" w:rsidR="00160BF2" w:rsidRPr="00B47311" w:rsidRDefault="00160BF2" w:rsidP="00175C59">
      <w:pPr>
        <w:tabs>
          <w:tab w:val="left" w:pos="1440"/>
          <w:tab w:val="left" w:pos="2160"/>
        </w:tabs>
        <w:ind w:left="2160" w:hanging="720"/>
      </w:pPr>
      <w:r w:rsidRPr="00B47311">
        <w:t>I</w:t>
      </w:r>
      <w:r w:rsidR="00A628C3" w:rsidRPr="00B47311">
        <w:t>.</w:t>
      </w:r>
      <w:r w:rsidRPr="00B47311">
        <w:tab/>
        <w:t xml:space="preserve">make the books and records available and otherwise fully cooperate with those conducting the annual audit of accounts of </w:t>
      </w:r>
      <w:r w:rsidR="00AD05B9">
        <w:t>MNSI</w:t>
      </w:r>
      <w:r w:rsidRPr="00B47311">
        <w:t xml:space="preserve">, and cause the preparation and timely filing of all required federal, state and local tax returns, and other financial and tax reports with the applicable government official, and forward a copy of the annual financial statement and audit report and any federal tax return to the Secretary for submission to the Board of Directors and USA </w:t>
      </w:r>
      <w:r w:rsidR="005B37A3" w:rsidRPr="00B47311">
        <w:t>Swimming</w:t>
      </w:r>
      <w:r w:rsidRPr="00B47311">
        <w:t xml:space="preserve"> national headquarters in accordance with Sections </w:t>
      </w:r>
      <w:r w:rsidRPr="00B47311">
        <w:fldChar w:fldCharType="begin"/>
      </w:r>
      <w:r w:rsidRPr="00B47311">
        <w:instrText xml:space="preserve"> REF Sec608_2 \h </w:instrText>
      </w:r>
      <w:r w:rsidR="00DF4047" w:rsidRPr="00B47311">
        <w:instrText xml:space="preserve"> \* MERGEFORMAT </w:instrText>
      </w:r>
      <w:r w:rsidRPr="00B47311">
        <w:fldChar w:fldCharType="separate"/>
      </w:r>
      <w:r w:rsidR="004C7E17" w:rsidRPr="00B47311">
        <w:t>608.2</w:t>
      </w:r>
      <w:r w:rsidRPr="00B47311">
        <w:fldChar w:fldCharType="end"/>
      </w:r>
      <w:r w:rsidRPr="00B47311">
        <w:t xml:space="preserve"> and </w:t>
      </w:r>
      <w:r w:rsidRPr="00B47311">
        <w:fldChar w:fldCharType="begin"/>
      </w:r>
      <w:r w:rsidRPr="00B47311">
        <w:instrText xml:space="preserve"> REF Sec608_3 \h </w:instrText>
      </w:r>
      <w:r w:rsidR="00DF4047" w:rsidRPr="00B47311">
        <w:instrText xml:space="preserve"> \* MERGEFORMAT </w:instrText>
      </w:r>
      <w:r w:rsidRPr="00B47311">
        <w:fldChar w:fldCharType="separate"/>
      </w:r>
      <w:r w:rsidR="004C7E17" w:rsidRPr="00B47311">
        <w:t>608.3</w:t>
      </w:r>
      <w:r w:rsidRPr="00B47311">
        <w:fldChar w:fldCharType="end"/>
      </w:r>
      <w:r w:rsidRPr="00B47311">
        <w:t>;</w:t>
      </w:r>
    </w:p>
    <w:p w14:paraId="72FB2005" w14:textId="77777777" w:rsidR="00160BF2" w:rsidRPr="00B47311" w:rsidRDefault="00160BF2" w:rsidP="00026272">
      <w:pPr>
        <w:tabs>
          <w:tab w:val="left" w:pos="864"/>
        </w:tabs>
        <w:ind w:left="864" w:hanging="864"/>
      </w:pPr>
    </w:p>
    <w:p w14:paraId="27085DC6" w14:textId="77777777" w:rsidR="00160BF2" w:rsidRPr="00B47311" w:rsidRDefault="00160BF2" w:rsidP="00026272">
      <w:pPr>
        <w:tabs>
          <w:tab w:val="left" w:pos="1440"/>
          <w:tab w:val="left" w:pos="2160"/>
        </w:tabs>
        <w:ind w:left="2160" w:hanging="720"/>
      </w:pPr>
      <w:r w:rsidRPr="00B47311">
        <w:t>J</w:t>
      </w:r>
      <w:r w:rsidR="00A628C3" w:rsidRPr="00B47311">
        <w:t>.</w:t>
      </w:r>
      <w:r w:rsidRPr="00B47311">
        <w:tab/>
        <w:t>have the power to appoint one or more assistant treasurers and delegate to them one or more of the Treasury functions, or parts thereof, and</w:t>
      </w:r>
    </w:p>
    <w:p w14:paraId="07023572" w14:textId="77777777" w:rsidR="00160BF2" w:rsidRPr="00B47311" w:rsidRDefault="00160BF2" w:rsidP="00026272">
      <w:pPr>
        <w:tabs>
          <w:tab w:val="left" w:pos="864"/>
        </w:tabs>
        <w:ind w:left="864" w:hanging="864"/>
      </w:pPr>
    </w:p>
    <w:p w14:paraId="7AC918F2" w14:textId="77777777" w:rsidR="00160BF2" w:rsidRPr="00B47311" w:rsidRDefault="00160BF2" w:rsidP="00026272">
      <w:pPr>
        <w:tabs>
          <w:tab w:val="left" w:pos="1440"/>
          <w:tab w:val="left" w:pos="2160"/>
        </w:tabs>
        <w:ind w:left="2160" w:hanging="720"/>
      </w:pPr>
      <w:r w:rsidRPr="00B47311">
        <w:t>K</w:t>
      </w:r>
      <w:r w:rsidR="00A628C3" w:rsidRPr="00B47311">
        <w:t>.</w:t>
      </w:r>
      <w:r w:rsidRPr="00B47311">
        <w:tab/>
        <w:t>in general, perform all the other duties incident to the corporate treasury function.</w:t>
      </w:r>
    </w:p>
    <w:p w14:paraId="0FCF0782" w14:textId="77777777" w:rsidR="00160BF2" w:rsidRPr="00B47311" w:rsidRDefault="00160BF2" w:rsidP="00026272">
      <w:pPr>
        <w:tabs>
          <w:tab w:val="left" w:pos="864"/>
        </w:tabs>
        <w:ind w:left="864" w:hanging="864"/>
      </w:pPr>
    </w:p>
    <w:p w14:paraId="145FC8FE" w14:textId="709A7CD4" w:rsidR="00160BF2" w:rsidRPr="00B47311" w:rsidRDefault="00160BF2" w:rsidP="00026272">
      <w:pPr>
        <w:tabs>
          <w:tab w:val="left" w:pos="720"/>
        </w:tabs>
        <w:ind w:left="720" w:hanging="720"/>
      </w:pPr>
      <w:bookmarkStart w:id="2001" w:name="Sec614_5"/>
      <w:r w:rsidRPr="00B47311">
        <w:t>614.5</w:t>
      </w:r>
      <w:bookmarkEnd w:id="2001"/>
      <w:r w:rsidRPr="00B47311">
        <w:tab/>
        <w:t>MEMBERSHIP/REGISTRATION</w:t>
      </w:r>
      <w:r w:rsidRPr="00B47311">
        <w:fldChar w:fldCharType="begin"/>
      </w:r>
      <w:r w:rsidRPr="00B47311">
        <w:instrText xml:space="preserve"> TC "</w:instrText>
      </w:r>
      <w:bookmarkStart w:id="2002" w:name="_Toc495293762"/>
      <w:bookmarkStart w:id="2003" w:name="_Toc495299521"/>
      <w:bookmarkStart w:id="2004" w:name="_Toc495302197"/>
      <w:bookmarkStart w:id="2005" w:name="_Toc495307551"/>
      <w:bookmarkStart w:id="2006" w:name="_Toc495717838"/>
      <w:bookmarkStart w:id="2007" w:name="_Toc496321426"/>
      <w:bookmarkStart w:id="2008" w:name="_Toc496412022"/>
      <w:bookmarkStart w:id="2009" w:name="_Toc291782871"/>
      <w:bookmarkStart w:id="2010" w:name="_Toc516070234"/>
      <w:r w:rsidRPr="00B47311">
        <w:instrText>614.5</w:instrText>
      </w:r>
      <w:r w:rsidRPr="00B47311">
        <w:tab/>
        <w:instrText>MEMBERSHIP/REGISTRATION</w:instrText>
      </w:r>
      <w:bookmarkEnd w:id="2002"/>
      <w:bookmarkEnd w:id="2003"/>
      <w:bookmarkEnd w:id="2004"/>
      <w:bookmarkEnd w:id="2005"/>
      <w:bookmarkEnd w:id="2006"/>
      <w:bookmarkEnd w:id="2007"/>
      <w:bookmarkEnd w:id="2008"/>
      <w:bookmarkEnd w:id="2009"/>
      <w:bookmarkEnd w:id="2010"/>
      <w:r w:rsidRPr="00B47311">
        <w:instrText xml:space="preserve">" \f C \l "2" </w:instrText>
      </w:r>
      <w:r w:rsidRPr="00B47311">
        <w:fldChar w:fldCharType="end"/>
      </w:r>
      <w:r w:rsidRPr="00B47311">
        <w:t xml:space="preserve"> - The duties and responsibilities of the Membership/Registration Coordinator shall be delegated to </w:t>
      </w:r>
      <w:r w:rsidR="00D5474E" w:rsidRPr="00B47311">
        <w:t xml:space="preserve">a </w:t>
      </w:r>
      <w:r w:rsidRPr="00B47311">
        <w:t xml:space="preserve">member of the Paid Staff at </w:t>
      </w:r>
      <w:r w:rsidR="00AD05B9">
        <w:t>MNSI</w:t>
      </w:r>
      <w:r w:rsidRPr="00B47311">
        <w:t xml:space="preserve">'s permanent office.  The Paid Office Staff, acting as Membership/Registration Coordinator, of </w:t>
      </w:r>
      <w:r w:rsidR="00AD05B9">
        <w:t>MNSI</w:t>
      </w:r>
      <w:r w:rsidRPr="00B47311">
        <w:t xml:space="preserve"> shall:  </w:t>
      </w:r>
    </w:p>
    <w:p w14:paraId="39AE65AE" w14:textId="77777777" w:rsidR="00160BF2" w:rsidRPr="00B47311" w:rsidRDefault="00160BF2" w:rsidP="00026272">
      <w:pPr>
        <w:tabs>
          <w:tab w:val="left" w:pos="864"/>
        </w:tabs>
        <w:ind w:left="864" w:hanging="864"/>
      </w:pPr>
    </w:p>
    <w:p w14:paraId="727FA0E5" w14:textId="49EF583A" w:rsidR="00160BF2" w:rsidRPr="00B47311" w:rsidRDefault="00160BF2" w:rsidP="00175C59">
      <w:pPr>
        <w:tabs>
          <w:tab w:val="left" w:pos="720"/>
          <w:tab w:val="left" w:pos="1440"/>
        </w:tabs>
        <w:ind w:left="1440" w:hanging="720"/>
      </w:pPr>
      <w:r w:rsidRPr="00B47311">
        <w:t>.1</w:t>
      </w:r>
      <w:r w:rsidRPr="00B47311">
        <w:tab/>
        <w:t xml:space="preserve">be authorized and obligated to conduct the registration of Group and Individual Members and supervise the transmission of registration information to USA </w:t>
      </w:r>
      <w:r w:rsidR="005B37A3" w:rsidRPr="00B47311">
        <w:t>Swimming</w:t>
      </w:r>
      <w:r w:rsidRPr="00B47311">
        <w:t xml:space="preserve"> and prepare the reports required by Section </w:t>
      </w:r>
      <w:r w:rsidRPr="00B47311">
        <w:fldChar w:fldCharType="begin"/>
      </w:r>
      <w:r w:rsidRPr="00B47311">
        <w:instrText xml:space="preserve"> REF Sec608_6 \h </w:instrText>
      </w:r>
      <w:r w:rsidR="00DF4047" w:rsidRPr="00B47311">
        <w:instrText xml:space="preserve"> \* MERGEFORMAT </w:instrText>
      </w:r>
      <w:r w:rsidRPr="00B47311">
        <w:fldChar w:fldCharType="separate"/>
      </w:r>
      <w:r w:rsidR="004C7E17" w:rsidRPr="00B47311">
        <w:t>608.6</w:t>
      </w:r>
      <w:r w:rsidRPr="00B47311">
        <w:fldChar w:fldCharType="end"/>
      </w:r>
      <w:r w:rsidRPr="00B47311">
        <w:t xml:space="preserve">, together with such additional reports as may be requested by USA </w:t>
      </w:r>
      <w:r w:rsidR="005B37A3" w:rsidRPr="00B47311">
        <w:t>Swimming</w:t>
      </w:r>
      <w:r w:rsidRPr="00B47311">
        <w:t xml:space="preserve">, the Board of Directors or the Administrative </w:t>
      </w:r>
      <w:r w:rsidR="00E969A0" w:rsidRPr="00B47311">
        <w:t>Vice Chair</w:t>
      </w:r>
      <w:r w:rsidRPr="00B47311">
        <w:t>.</w:t>
      </w:r>
    </w:p>
    <w:p w14:paraId="254C657B" w14:textId="77777777" w:rsidR="00160BF2" w:rsidRPr="00B47311" w:rsidRDefault="00160BF2" w:rsidP="00026272">
      <w:pPr>
        <w:tabs>
          <w:tab w:val="left" w:pos="720"/>
          <w:tab w:val="left" w:pos="1440"/>
        </w:tabs>
        <w:ind w:left="1440" w:hanging="720"/>
      </w:pPr>
    </w:p>
    <w:p w14:paraId="7EDDF5EC" w14:textId="77777777" w:rsidR="00160BF2" w:rsidRPr="00B47311" w:rsidRDefault="00160BF2" w:rsidP="00026272">
      <w:pPr>
        <w:tabs>
          <w:tab w:val="left" w:pos="720"/>
          <w:tab w:val="left" w:pos="1440"/>
        </w:tabs>
        <w:ind w:left="1440" w:hanging="720"/>
      </w:pPr>
      <w:r w:rsidRPr="00B47311">
        <w:t>.2</w:t>
      </w:r>
      <w:r w:rsidRPr="00B47311">
        <w:tab/>
        <w:t xml:space="preserve">forward in a timely manner all required reports to the Executive Director of USA </w:t>
      </w:r>
      <w:r w:rsidR="005B37A3" w:rsidRPr="00B47311">
        <w:t>Swimming</w:t>
      </w:r>
      <w:r w:rsidRPr="00B47311">
        <w:t xml:space="preserve">.  These reports shall be accompanied by a remittance of the appropriate membership and registration fees due to USA </w:t>
      </w:r>
      <w:r w:rsidR="005B37A3" w:rsidRPr="00B47311">
        <w:t>Swimming</w:t>
      </w:r>
      <w:r w:rsidRPr="00B47311">
        <w:t>.</w:t>
      </w:r>
    </w:p>
    <w:p w14:paraId="24306190" w14:textId="77777777" w:rsidR="00160BF2" w:rsidRPr="00B47311" w:rsidRDefault="00160BF2" w:rsidP="00026272">
      <w:pPr>
        <w:tabs>
          <w:tab w:val="left" w:pos="576"/>
          <w:tab w:val="left" w:pos="1152"/>
        </w:tabs>
      </w:pPr>
    </w:p>
    <w:p w14:paraId="6F1B8A7B" w14:textId="77777777" w:rsidR="00160BF2" w:rsidRPr="00B47311" w:rsidRDefault="00160BF2" w:rsidP="00026272">
      <w:pPr>
        <w:tabs>
          <w:tab w:val="left" w:pos="720"/>
          <w:tab w:val="left" w:pos="1440"/>
        </w:tabs>
        <w:ind w:left="1440" w:hanging="720"/>
      </w:pPr>
      <w:r w:rsidRPr="00B47311">
        <w:t>.3</w:t>
      </w:r>
      <w:r w:rsidRPr="00B47311">
        <w:tab/>
        <w:t xml:space="preserve">make periodic summary reports to the Administrative </w:t>
      </w:r>
      <w:r w:rsidR="00E969A0" w:rsidRPr="00B47311">
        <w:t>Vice Chair</w:t>
      </w:r>
      <w:r w:rsidRPr="00B47311">
        <w:t>, the Board of Directors and the House of Delegates.</w:t>
      </w:r>
    </w:p>
    <w:p w14:paraId="0E9C813B" w14:textId="77777777" w:rsidR="00160BF2" w:rsidRPr="00B47311" w:rsidRDefault="00160BF2" w:rsidP="00026272">
      <w:pPr>
        <w:tabs>
          <w:tab w:val="left" w:pos="576"/>
          <w:tab w:val="left" w:pos="1152"/>
        </w:tabs>
      </w:pPr>
    </w:p>
    <w:p w14:paraId="25166151" w14:textId="77777777" w:rsidR="00160BF2" w:rsidRPr="00B47311" w:rsidRDefault="00160BF2" w:rsidP="00026272">
      <w:pPr>
        <w:pStyle w:val="Heading1"/>
      </w:pPr>
    </w:p>
    <w:p w14:paraId="66A032B2" w14:textId="77777777" w:rsidR="00160BF2" w:rsidRPr="00F7246B" w:rsidRDefault="00160BF2" w:rsidP="00F7246B">
      <w:pPr>
        <w:jc w:val="center"/>
        <w:rPr>
          <w:b/>
          <w:bCs/>
          <w:sz w:val="28"/>
        </w:rPr>
      </w:pPr>
      <w:bookmarkStart w:id="2011" w:name="_Toc323908923"/>
      <w:r w:rsidRPr="00F7246B">
        <w:rPr>
          <w:b/>
          <w:bCs/>
          <w:sz w:val="28"/>
        </w:rPr>
        <w:t>ARTICLE 615</w:t>
      </w:r>
      <w:bookmarkEnd w:id="2011"/>
    </w:p>
    <w:p w14:paraId="2AC5C170" w14:textId="77777777" w:rsidR="00160BF2" w:rsidRPr="00F7246B" w:rsidRDefault="00160BF2" w:rsidP="00F7246B">
      <w:pPr>
        <w:jc w:val="center"/>
        <w:rPr>
          <w:b/>
          <w:bCs/>
          <w:sz w:val="28"/>
        </w:rPr>
      </w:pPr>
      <w:bookmarkStart w:id="2012" w:name="_Toc323908925"/>
      <w:r w:rsidRPr="00F7246B">
        <w:rPr>
          <w:b/>
          <w:bCs/>
          <w:sz w:val="28"/>
        </w:rPr>
        <w:t>MISCELLANEOUS</w:t>
      </w:r>
      <w:bookmarkEnd w:id="2012"/>
      <w:r w:rsidRPr="00F7246B">
        <w:rPr>
          <w:b/>
          <w:bCs/>
          <w:sz w:val="28"/>
        </w:rPr>
        <w:fldChar w:fldCharType="begin"/>
      </w:r>
      <w:r w:rsidRPr="00F7246B">
        <w:rPr>
          <w:b/>
          <w:bCs/>
          <w:sz w:val="28"/>
        </w:rPr>
        <w:instrText xml:space="preserve"> TC "</w:instrText>
      </w:r>
      <w:bookmarkStart w:id="2013" w:name="_Toc496412023"/>
      <w:bookmarkStart w:id="2014" w:name="_Toc496412379"/>
      <w:bookmarkStart w:id="2015" w:name="_Toc291782872"/>
      <w:bookmarkStart w:id="2016" w:name="_Toc323908924"/>
      <w:bookmarkStart w:id="2017" w:name="_Toc496412024"/>
      <w:bookmarkStart w:id="2018" w:name="_Toc291782873"/>
      <w:r w:rsidR="00F7246B" w:rsidRPr="00F7246B">
        <w:rPr>
          <w:b/>
          <w:bCs/>
          <w:sz w:val="28"/>
        </w:rPr>
        <w:instrText xml:space="preserve"> </w:instrText>
      </w:r>
      <w:bookmarkStart w:id="2019" w:name="_Toc516070235"/>
      <w:r w:rsidR="00F7246B" w:rsidRPr="00F7246B">
        <w:rPr>
          <w:b/>
          <w:bCs/>
          <w:sz w:val="28"/>
        </w:rPr>
        <w:instrText>ARTICLE 615</w:instrText>
      </w:r>
      <w:bookmarkEnd w:id="2013"/>
      <w:bookmarkEnd w:id="2014"/>
      <w:bookmarkEnd w:id="2015"/>
      <w:bookmarkEnd w:id="2016"/>
      <w:r w:rsidR="00F7246B" w:rsidRPr="00F7246B">
        <w:rPr>
          <w:b/>
          <w:bCs/>
          <w:sz w:val="28"/>
        </w:rPr>
        <w:instrText xml:space="preserve"> </w:instrText>
      </w:r>
      <w:r w:rsidRPr="00F7246B">
        <w:rPr>
          <w:b/>
          <w:bCs/>
          <w:sz w:val="28"/>
        </w:rPr>
        <w:instrText>MISCELLANEOUS</w:instrText>
      </w:r>
      <w:bookmarkEnd w:id="2017"/>
      <w:bookmarkEnd w:id="2018"/>
      <w:bookmarkEnd w:id="2019"/>
      <w:r w:rsidRPr="00F7246B">
        <w:rPr>
          <w:b/>
          <w:bCs/>
          <w:sz w:val="28"/>
        </w:rPr>
        <w:instrText xml:space="preserve">" \f C \l "1" </w:instrText>
      </w:r>
      <w:r w:rsidRPr="00F7246B">
        <w:rPr>
          <w:b/>
          <w:bCs/>
          <w:sz w:val="28"/>
        </w:rPr>
        <w:fldChar w:fldCharType="end"/>
      </w:r>
    </w:p>
    <w:p w14:paraId="7F9AB94E" w14:textId="77777777" w:rsidR="00160BF2" w:rsidRPr="00B47311" w:rsidRDefault="00160BF2" w:rsidP="00026272">
      <w:pPr>
        <w:tabs>
          <w:tab w:val="left" w:pos="576"/>
          <w:tab w:val="left" w:pos="1152"/>
        </w:tabs>
      </w:pPr>
    </w:p>
    <w:p w14:paraId="6DC3DA72" w14:textId="77777777" w:rsidR="00160BF2" w:rsidRPr="00B47311" w:rsidRDefault="00160BF2" w:rsidP="00026272">
      <w:pPr>
        <w:tabs>
          <w:tab w:val="left" w:pos="720"/>
        </w:tabs>
        <w:ind w:left="720" w:hanging="720"/>
      </w:pPr>
      <w:r w:rsidRPr="00B47311">
        <w:t>615.1</w:t>
      </w:r>
      <w:r w:rsidRPr="00B47311">
        <w:tab/>
        <w:t>EFFECT OF STATE LAW CHANGES (SEVERABILITY)</w:t>
      </w:r>
      <w:r w:rsidRPr="00B47311">
        <w:fldChar w:fldCharType="begin"/>
      </w:r>
      <w:r w:rsidRPr="00B47311">
        <w:instrText xml:space="preserve"> TC "</w:instrText>
      </w:r>
      <w:bookmarkStart w:id="2020" w:name="_Toc495293764"/>
      <w:bookmarkStart w:id="2021" w:name="_Toc495299523"/>
      <w:bookmarkStart w:id="2022" w:name="_Toc495302199"/>
      <w:bookmarkStart w:id="2023" w:name="_Toc495307553"/>
      <w:bookmarkStart w:id="2024" w:name="_Toc495717840"/>
      <w:bookmarkStart w:id="2025" w:name="_Toc496321428"/>
      <w:bookmarkStart w:id="2026" w:name="_Toc496412025"/>
      <w:bookmarkStart w:id="2027" w:name="_Toc291782874"/>
      <w:bookmarkStart w:id="2028" w:name="_Toc516070236"/>
      <w:r w:rsidRPr="00B47311">
        <w:instrText>615.1</w:instrText>
      </w:r>
      <w:r w:rsidRPr="00B47311">
        <w:tab/>
        <w:instrText>EFFECT OF STATE LAW CHANGES (SEVERABILITY)</w:instrText>
      </w:r>
      <w:bookmarkEnd w:id="2020"/>
      <w:bookmarkEnd w:id="2021"/>
      <w:bookmarkEnd w:id="2022"/>
      <w:bookmarkEnd w:id="2023"/>
      <w:bookmarkEnd w:id="2024"/>
      <w:bookmarkEnd w:id="2025"/>
      <w:bookmarkEnd w:id="2026"/>
      <w:bookmarkEnd w:id="2027"/>
      <w:bookmarkEnd w:id="2028"/>
      <w:r w:rsidRPr="00B47311">
        <w:instrText xml:space="preserve">" \f C \l "2" </w:instrText>
      </w:r>
      <w:r w:rsidRPr="00B47311">
        <w:fldChar w:fldCharType="end"/>
      </w:r>
      <w:r w:rsidRPr="00B47311">
        <w:t xml:space="preserve"> - If any portion of these Bylaws shall be determined by a final judicial decision to be, or as a result of a change in the law of the State of Minnesota become, illegal, invalid or unenforceable, the remainder of these Bylaws shall continue in full force and effect.</w:t>
      </w:r>
    </w:p>
    <w:p w14:paraId="0DA04406" w14:textId="77777777" w:rsidR="00160BF2" w:rsidRPr="00B47311" w:rsidRDefault="00160BF2" w:rsidP="00026272">
      <w:pPr>
        <w:tabs>
          <w:tab w:val="left" w:pos="720"/>
        </w:tabs>
      </w:pPr>
    </w:p>
    <w:p w14:paraId="585E505A" w14:textId="71B3B81D" w:rsidR="00160BF2" w:rsidRPr="00B47311" w:rsidRDefault="00160BF2" w:rsidP="00026272">
      <w:pPr>
        <w:tabs>
          <w:tab w:val="left" w:pos="720"/>
        </w:tabs>
        <w:ind w:left="720" w:hanging="720"/>
      </w:pPr>
      <w:r w:rsidRPr="00B47311">
        <w:t>615.2</w:t>
      </w:r>
      <w:r w:rsidRPr="00B47311">
        <w:tab/>
        <w:t>FISCAL YEAR</w:t>
      </w:r>
      <w:r w:rsidRPr="00B47311">
        <w:fldChar w:fldCharType="begin"/>
      </w:r>
      <w:r w:rsidRPr="00B47311">
        <w:instrText xml:space="preserve"> TC "</w:instrText>
      </w:r>
      <w:bookmarkStart w:id="2029" w:name="_Toc495293765"/>
      <w:bookmarkStart w:id="2030" w:name="_Toc495299524"/>
      <w:bookmarkStart w:id="2031" w:name="_Toc495302200"/>
      <w:bookmarkStart w:id="2032" w:name="_Toc495307554"/>
      <w:bookmarkStart w:id="2033" w:name="_Toc495717841"/>
      <w:bookmarkStart w:id="2034" w:name="_Toc496321429"/>
      <w:bookmarkStart w:id="2035" w:name="_Toc496412026"/>
      <w:bookmarkStart w:id="2036" w:name="_Toc291782875"/>
      <w:bookmarkStart w:id="2037" w:name="_Toc516070237"/>
      <w:r w:rsidRPr="00B47311">
        <w:instrText>615.2</w:instrText>
      </w:r>
      <w:r w:rsidRPr="00B47311">
        <w:tab/>
        <w:instrText>FISCAL YEAR</w:instrText>
      </w:r>
      <w:bookmarkEnd w:id="2029"/>
      <w:bookmarkEnd w:id="2030"/>
      <w:bookmarkEnd w:id="2031"/>
      <w:bookmarkEnd w:id="2032"/>
      <w:bookmarkEnd w:id="2033"/>
      <w:bookmarkEnd w:id="2034"/>
      <w:bookmarkEnd w:id="2035"/>
      <w:bookmarkEnd w:id="2036"/>
      <w:bookmarkEnd w:id="2037"/>
      <w:r w:rsidRPr="00B47311">
        <w:instrText xml:space="preserve">" \f C \l "2" </w:instrText>
      </w:r>
      <w:r w:rsidRPr="00B47311">
        <w:fldChar w:fldCharType="end"/>
      </w:r>
      <w:r w:rsidRPr="00B47311">
        <w:t xml:space="preserve"> - The fiscal year of </w:t>
      </w:r>
      <w:r w:rsidR="00AD05B9">
        <w:t>MNSI</w:t>
      </w:r>
      <w:r w:rsidRPr="00B47311">
        <w:t xml:space="preserve"> shall end on August 31st of each year.</w:t>
      </w:r>
    </w:p>
    <w:p w14:paraId="353D730C" w14:textId="77777777" w:rsidR="00160BF2" w:rsidRPr="00B47311" w:rsidRDefault="00160BF2" w:rsidP="00026272">
      <w:pPr>
        <w:tabs>
          <w:tab w:val="left" w:pos="720"/>
        </w:tabs>
      </w:pPr>
    </w:p>
    <w:p w14:paraId="117371D9" w14:textId="401D988C" w:rsidR="00160BF2" w:rsidRPr="00B47311" w:rsidRDefault="00160BF2" w:rsidP="00026272">
      <w:pPr>
        <w:tabs>
          <w:tab w:val="left" w:pos="720"/>
        </w:tabs>
        <w:ind w:left="720" w:hanging="720"/>
      </w:pPr>
      <w:bookmarkStart w:id="2038" w:name="Sec615_3"/>
      <w:r w:rsidRPr="00B47311">
        <w:t>615.3</w:t>
      </w:r>
      <w:bookmarkEnd w:id="2038"/>
      <w:r w:rsidRPr="00B47311">
        <w:tab/>
        <w:t>TAX STATUS; INTERPRETATION OF BYLAWS</w:t>
      </w:r>
      <w:r w:rsidRPr="00B47311">
        <w:fldChar w:fldCharType="begin"/>
      </w:r>
      <w:r w:rsidRPr="00B47311">
        <w:instrText xml:space="preserve"> TC "</w:instrText>
      </w:r>
      <w:bookmarkStart w:id="2039" w:name="_Toc495293766"/>
      <w:bookmarkStart w:id="2040" w:name="_Toc495299525"/>
      <w:bookmarkStart w:id="2041" w:name="_Toc495302201"/>
      <w:bookmarkStart w:id="2042" w:name="_Toc495307555"/>
      <w:bookmarkStart w:id="2043" w:name="_Toc495717842"/>
      <w:bookmarkStart w:id="2044" w:name="_Toc496321430"/>
      <w:bookmarkStart w:id="2045" w:name="_Toc496412027"/>
      <w:bookmarkStart w:id="2046" w:name="_Toc291782876"/>
      <w:bookmarkStart w:id="2047" w:name="_Toc516070238"/>
      <w:r w:rsidRPr="00B47311">
        <w:instrText>615.3</w:instrText>
      </w:r>
      <w:r w:rsidRPr="00B47311">
        <w:tab/>
        <w:instrText>TAX STATUS; INTERPRETATION OF BYLAWS</w:instrText>
      </w:r>
      <w:bookmarkEnd w:id="2039"/>
      <w:bookmarkEnd w:id="2040"/>
      <w:bookmarkEnd w:id="2041"/>
      <w:bookmarkEnd w:id="2042"/>
      <w:bookmarkEnd w:id="2043"/>
      <w:bookmarkEnd w:id="2044"/>
      <w:bookmarkEnd w:id="2045"/>
      <w:bookmarkEnd w:id="2046"/>
      <w:bookmarkEnd w:id="2047"/>
      <w:r w:rsidRPr="00B47311">
        <w:instrText xml:space="preserve">" \f C \l "2" </w:instrText>
      </w:r>
      <w:r w:rsidRPr="00B47311">
        <w:fldChar w:fldCharType="end"/>
      </w:r>
      <w:r w:rsidRPr="00B47311">
        <w:t xml:space="preserve"> - It is intended that </w:t>
      </w:r>
      <w:r w:rsidR="00AD05B9">
        <w:t>MNSI</w:t>
      </w:r>
      <w:r w:rsidRPr="00B47311">
        <w:t xml:space="preserve"> shall have and continue to have the status of an organization which is exempt from federal income taxation under section 501(c)(3) of the IRS Code and to which contributions, bequests and gifts are deductible for federal income, estate and gift tax purposes under sections 170(c)(2), 2055(a)(2) and 2522(a)(2) of the IRS Code, respectively.  Similarly, it is intended that </w:t>
      </w:r>
      <w:r w:rsidR="00AD05B9">
        <w:t>MNSI</w:t>
      </w:r>
      <w:r w:rsidRPr="00B47311">
        <w:t xml:space="preserve"> shall have that or similar status under the applicable state and local laws as will exempt it from taxation to the maximum extent possible to the extent not contrary to applicable federal requirements.  These Bylaws shall be interpreted accordingly.</w:t>
      </w:r>
    </w:p>
    <w:p w14:paraId="14E3472F" w14:textId="77777777" w:rsidR="00160BF2" w:rsidRPr="00B47311" w:rsidRDefault="00160BF2" w:rsidP="00026272">
      <w:pPr>
        <w:tabs>
          <w:tab w:val="left" w:pos="720"/>
        </w:tabs>
      </w:pPr>
    </w:p>
    <w:p w14:paraId="6E2E9623" w14:textId="77777777" w:rsidR="00160BF2" w:rsidRPr="00B47311" w:rsidRDefault="00160BF2" w:rsidP="00026272">
      <w:pPr>
        <w:pStyle w:val="Heading1"/>
      </w:pPr>
    </w:p>
    <w:p w14:paraId="0C42A22C" w14:textId="77777777" w:rsidR="00160BF2" w:rsidRPr="007B0CA4" w:rsidRDefault="00160BF2" w:rsidP="007B0CA4">
      <w:pPr>
        <w:jc w:val="center"/>
        <w:rPr>
          <w:b/>
          <w:bCs/>
          <w:sz w:val="28"/>
        </w:rPr>
      </w:pPr>
      <w:bookmarkStart w:id="2048" w:name="_Toc323908930"/>
      <w:r w:rsidRPr="007B0CA4">
        <w:rPr>
          <w:b/>
          <w:bCs/>
          <w:sz w:val="28"/>
        </w:rPr>
        <w:t>ARTICLE 616</w:t>
      </w:r>
      <w:bookmarkEnd w:id="2048"/>
    </w:p>
    <w:p w14:paraId="7354235C" w14:textId="77777777" w:rsidR="00160BF2" w:rsidRPr="00B47311" w:rsidRDefault="00160BF2" w:rsidP="007B0CA4">
      <w:pPr>
        <w:jc w:val="center"/>
      </w:pPr>
      <w:bookmarkStart w:id="2049" w:name="_Toc323908932"/>
      <w:r w:rsidRPr="007B0CA4">
        <w:rPr>
          <w:b/>
          <w:bCs/>
          <w:sz w:val="28"/>
        </w:rPr>
        <w:t>DEFINITIONS, CONVENTIONS AND RULES OF INTERPRETATION</w:t>
      </w:r>
      <w:bookmarkEnd w:id="2049"/>
      <w:r w:rsidRPr="007B0CA4">
        <w:rPr>
          <w:b/>
          <w:bCs/>
          <w:sz w:val="28"/>
        </w:rPr>
        <w:fldChar w:fldCharType="begin"/>
      </w:r>
      <w:r w:rsidRPr="007B0CA4">
        <w:rPr>
          <w:b/>
          <w:bCs/>
          <w:sz w:val="28"/>
        </w:rPr>
        <w:instrText xml:space="preserve"> TC "</w:instrText>
      </w:r>
      <w:bookmarkStart w:id="2050" w:name="_Toc496412028"/>
      <w:bookmarkStart w:id="2051" w:name="_Toc496412384"/>
      <w:bookmarkStart w:id="2052" w:name="_Toc291782877"/>
      <w:bookmarkStart w:id="2053" w:name="_Toc323908931"/>
      <w:bookmarkStart w:id="2054" w:name="_Toc496412029"/>
      <w:bookmarkStart w:id="2055" w:name="_Toc291782878"/>
      <w:r w:rsidR="007B0CA4" w:rsidRPr="007B0CA4">
        <w:rPr>
          <w:b/>
          <w:bCs/>
          <w:sz w:val="28"/>
        </w:rPr>
        <w:instrText xml:space="preserve"> </w:instrText>
      </w:r>
      <w:bookmarkStart w:id="2056" w:name="_Toc516070239"/>
      <w:r w:rsidR="007B0CA4" w:rsidRPr="007B0CA4">
        <w:rPr>
          <w:b/>
          <w:bCs/>
          <w:sz w:val="28"/>
        </w:rPr>
        <w:instrText>ARTICLE 616</w:instrText>
      </w:r>
      <w:bookmarkEnd w:id="2050"/>
      <w:bookmarkEnd w:id="2051"/>
      <w:bookmarkEnd w:id="2052"/>
      <w:bookmarkEnd w:id="2053"/>
      <w:r w:rsidR="007B0CA4" w:rsidRPr="007B0CA4">
        <w:rPr>
          <w:b/>
          <w:bCs/>
          <w:sz w:val="28"/>
        </w:rPr>
        <w:instrText xml:space="preserve"> </w:instrText>
      </w:r>
      <w:r w:rsidRPr="007B0CA4">
        <w:rPr>
          <w:b/>
          <w:bCs/>
          <w:sz w:val="28"/>
        </w:rPr>
        <w:instrText>DEFINITIONS, CONVENTIONS AND RULES OF INTERPRETATION</w:instrText>
      </w:r>
      <w:bookmarkEnd w:id="2054"/>
      <w:bookmarkEnd w:id="2055"/>
      <w:bookmarkEnd w:id="2056"/>
      <w:r w:rsidRPr="007B0CA4">
        <w:rPr>
          <w:b/>
          <w:bCs/>
          <w:sz w:val="28"/>
        </w:rPr>
        <w:instrText xml:space="preserve">" \f C \l "1" </w:instrText>
      </w:r>
      <w:r w:rsidRPr="007B0CA4">
        <w:rPr>
          <w:b/>
          <w:bCs/>
          <w:sz w:val="28"/>
        </w:rPr>
        <w:fldChar w:fldCharType="end"/>
      </w:r>
    </w:p>
    <w:p w14:paraId="7DDD7528" w14:textId="77777777" w:rsidR="00160BF2" w:rsidRPr="00B47311" w:rsidRDefault="00160BF2" w:rsidP="00026272">
      <w:pPr>
        <w:tabs>
          <w:tab w:val="left" w:pos="720"/>
        </w:tabs>
      </w:pPr>
    </w:p>
    <w:p w14:paraId="33E47FBC" w14:textId="77777777" w:rsidR="00160BF2" w:rsidRPr="00B47311" w:rsidRDefault="00160BF2" w:rsidP="00026272">
      <w:pPr>
        <w:tabs>
          <w:tab w:val="left" w:pos="720"/>
        </w:tabs>
        <w:ind w:left="720" w:hanging="720"/>
      </w:pPr>
      <w:r w:rsidRPr="00B47311">
        <w:t>616.1</w:t>
      </w:r>
      <w:r w:rsidRPr="00B47311">
        <w:tab/>
        <w:t>CONVENTIONS AND RULES OF INTERPRETATION -</w:t>
      </w:r>
      <w:r w:rsidRPr="00B47311">
        <w:fldChar w:fldCharType="begin"/>
      </w:r>
      <w:r w:rsidRPr="00B47311">
        <w:instrText xml:space="preserve"> TC "</w:instrText>
      </w:r>
      <w:bookmarkStart w:id="2057" w:name="_Toc495293768"/>
      <w:bookmarkStart w:id="2058" w:name="_Toc495299527"/>
      <w:bookmarkStart w:id="2059" w:name="_Toc495302203"/>
      <w:bookmarkStart w:id="2060" w:name="_Toc495307557"/>
      <w:bookmarkStart w:id="2061" w:name="_Toc495717844"/>
      <w:bookmarkStart w:id="2062" w:name="_Toc496321432"/>
      <w:bookmarkStart w:id="2063" w:name="_Toc496412030"/>
      <w:bookmarkStart w:id="2064" w:name="_Toc291782879"/>
      <w:bookmarkStart w:id="2065" w:name="_Toc516070240"/>
      <w:r w:rsidRPr="00B47311">
        <w:instrText>616.1</w:instrText>
      </w:r>
      <w:r w:rsidRPr="00B47311">
        <w:tab/>
        <w:instrText>CONVENTIONS AND RULES OF INTERPRETATION</w:instrText>
      </w:r>
      <w:bookmarkEnd w:id="2057"/>
      <w:bookmarkEnd w:id="2058"/>
      <w:bookmarkEnd w:id="2059"/>
      <w:bookmarkEnd w:id="2060"/>
      <w:bookmarkEnd w:id="2061"/>
      <w:bookmarkEnd w:id="2062"/>
      <w:bookmarkEnd w:id="2063"/>
      <w:bookmarkEnd w:id="2064"/>
      <w:bookmarkEnd w:id="2065"/>
      <w:r w:rsidRPr="00B47311">
        <w:instrText xml:space="preserve">" \f C \l "2" </w:instrText>
      </w:r>
      <w:r w:rsidRPr="00B47311">
        <w:fldChar w:fldCharType="end"/>
      </w:r>
    </w:p>
    <w:p w14:paraId="6005210B" w14:textId="77777777" w:rsidR="00160BF2" w:rsidRPr="00B47311" w:rsidRDefault="00160BF2" w:rsidP="00026272">
      <w:pPr>
        <w:tabs>
          <w:tab w:val="left" w:pos="144"/>
          <w:tab w:val="left" w:pos="1008"/>
        </w:tabs>
      </w:pPr>
    </w:p>
    <w:p w14:paraId="3FD1835B" w14:textId="77777777" w:rsidR="00160BF2" w:rsidRPr="00B47311" w:rsidRDefault="00160BF2" w:rsidP="00026272">
      <w:pPr>
        <w:tabs>
          <w:tab w:val="left" w:pos="720"/>
          <w:tab w:val="left" w:pos="1440"/>
        </w:tabs>
        <w:ind w:left="1440" w:hanging="720"/>
      </w:pPr>
      <w:r w:rsidRPr="00B47311">
        <w:rPr>
          <w:smallCaps/>
        </w:rPr>
        <w:t>.1</w:t>
      </w:r>
      <w:r w:rsidRPr="00B47311">
        <w:rPr>
          <w:smallCaps/>
        </w:rPr>
        <w:tab/>
        <w:t>Terms Generally</w:t>
      </w:r>
      <w:r w:rsidRPr="00B47311">
        <w:rPr>
          <w:smallCaps/>
        </w:rPr>
        <w:fldChar w:fldCharType="begin"/>
      </w:r>
      <w:r w:rsidRPr="00B47311">
        <w:instrText xml:space="preserve"> TC "</w:instrText>
      </w:r>
      <w:bookmarkStart w:id="2066" w:name="_Toc495293769"/>
      <w:bookmarkStart w:id="2067" w:name="_Toc495299528"/>
      <w:bookmarkStart w:id="2068" w:name="_Toc495302204"/>
      <w:bookmarkStart w:id="2069" w:name="_Toc495307558"/>
      <w:bookmarkStart w:id="2070" w:name="_Toc495717845"/>
      <w:bookmarkStart w:id="2071" w:name="_Toc496321433"/>
      <w:bookmarkStart w:id="2072" w:name="_Toc496412031"/>
      <w:bookmarkStart w:id="2073" w:name="_Toc291782880"/>
      <w:bookmarkStart w:id="2074" w:name="_Toc516070241"/>
      <w:r w:rsidRPr="00B47311">
        <w:rPr>
          <w:smallCaps/>
        </w:rPr>
        <w:instrText>.1</w:instrText>
      </w:r>
      <w:r w:rsidRPr="00B47311">
        <w:rPr>
          <w:smallCaps/>
        </w:rPr>
        <w:tab/>
        <w:instrText>Terms Generally</w:instrText>
      </w:r>
      <w:bookmarkEnd w:id="2066"/>
      <w:bookmarkEnd w:id="2067"/>
      <w:bookmarkEnd w:id="2068"/>
      <w:bookmarkEnd w:id="2069"/>
      <w:bookmarkEnd w:id="2070"/>
      <w:bookmarkEnd w:id="2071"/>
      <w:bookmarkEnd w:id="2072"/>
      <w:bookmarkEnd w:id="2073"/>
      <w:bookmarkEnd w:id="2074"/>
      <w:r w:rsidRPr="00B47311">
        <w:instrText xml:space="preserve">" \f C \l "3" </w:instrText>
      </w:r>
      <w:r w:rsidRPr="00B47311">
        <w:rPr>
          <w:smallCaps/>
        </w:rPr>
        <w:fldChar w:fldCharType="end"/>
      </w:r>
      <w:r w:rsidRPr="00B47311">
        <w:t xml:space="preserve"> - Whenever the context may require, any pronoun or official title shall include the corresponding masculine, feminine and neuter forms.  The words "include", "includes" and "including" shall be deemed to be followed by the phrase "without limitation".  The singular shall include the plural and the plural shall include the singular as the context may require.  Where the context permits, the term "or" shall be interpreted as though it were "and/or".  Captions have been used for convenience only and shall not be used in interpreting the Bylaws.</w:t>
      </w:r>
    </w:p>
    <w:p w14:paraId="63A90429" w14:textId="77777777" w:rsidR="00160BF2" w:rsidRPr="00B47311" w:rsidRDefault="00160BF2" w:rsidP="00026272">
      <w:pPr>
        <w:tabs>
          <w:tab w:val="left" w:pos="1152"/>
        </w:tabs>
      </w:pPr>
    </w:p>
    <w:p w14:paraId="66118B62" w14:textId="4A71FDA3" w:rsidR="00160BF2" w:rsidRPr="00B47311" w:rsidRDefault="00160BF2" w:rsidP="00026272">
      <w:pPr>
        <w:tabs>
          <w:tab w:val="left" w:pos="720"/>
          <w:tab w:val="left" w:pos="1440"/>
        </w:tabs>
        <w:ind w:left="1440" w:hanging="720"/>
      </w:pPr>
      <w:r w:rsidRPr="00B47311">
        <w:rPr>
          <w:smallCaps/>
        </w:rPr>
        <w:t>.2</w:t>
      </w:r>
      <w:r w:rsidRPr="00B47311">
        <w:rPr>
          <w:smallCaps/>
        </w:rPr>
        <w:tab/>
        <w:t>Capitalized Titles</w:t>
      </w:r>
      <w:r w:rsidRPr="00B47311">
        <w:rPr>
          <w:smallCaps/>
        </w:rPr>
        <w:fldChar w:fldCharType="begin"/>
      </w:r>
      <w:r w:rsidRPr="00B47311">
        <w:instrText xml:space="preserve"> TC "</w:instrText>
      </w:r>
      <w:bookmarkStart w:id="2075" w:name="_Toc495293770"/>
      <w:bookmarkStart w:id="2076" w:name="_Toc495299529"/>
      <w:bookmarkStart w:id="2077" w:name="_Toc495302205"/>
      <w:bookmarkStart w:id="2078" w:name="_Toc495307559"/>
      <w:bookmarkStart w:id="2079" w:name="_Toc495717846"/>
      <w:bookmarkStart w:id="2080" w:name="_Toc496321434"/>
      <w:bookmarkStart w:id="2081" w:name="_Toc496412032"/>
      <w:bookmarkStart w:id="2082" w:name="_Toc291782881"/>
      <w:bookmarkStart w:id="2083" w:name="_Toc516070242"/>
      <w:r w:rsidRPr="00B47311">
        <w:rPr>
          <w:smallCaps/>
        </w:rPr>
        <w:instrText>.2</w:instrText>
      </w:r>
      <w:r w:rsidRPr="00B47311">
        <w:rPr>
          <w:smallCaps/>
        </w:rPr>
        <w:tab/>
        <w:instrText>Capitalized Titles</w:instrText>
      </w:r>
      <w:bookmarkEnd w:id="2075"/>
      <w:bookmarkEnd w:id="2076"/>
      <w:bookmarkEnd w:id="2077"/>
      <w:bookmarkEnd w:id="2078"/>
      <w:bookmarkEnd w:id="2079"/>
      <w:bookmarkEnd w:id="2080"/>
      <w:bookmarkEnd w:id="2081"/>
      <w:bookmarkEnd w:id="2082"/>
      <w:bookmarkEnd w:id="2083"/>
      <w:r w:rsidRPr="00B47311">
        <w:instrText xml:space="preserve">" \f C \l "3" </w:instrText>
      </w:r>
      <w:r w:rsidRPr="00B47311">
        <w:rPr>
          <w:smallCaps/>
        </w:rPr>
        <w:fldChar w:fldCharType="end"/>
      </w:r>
      <w:r w:rsidRPr="00B47311">
        <w:t xml:space="preserve"> - Capitalized titles, such as Secretary or Paid Staff, when appearing alone shall refer to </w:t>
      </w:r>
      <w:r w:rsidR="00AD05B9">
        <w:t>MNSI</w:t>
      </w:r>
      <w:r w:rsidRPr="00B47311">
        <w:t xml:space="preserve"> positions and not to USA </w:t>
      </w:r>
      <w:r w:rsidR="005B37A3" w:rsidRPr="00B47311">
        <w:t>Swimming</w:t>
      </w:r>
      <w:r w:rsidRPr="00B47311">
        <w:t xml:space="preserve"> or another organization.</w:t>
      </w:r>
    </w:p>
    <w:p w14:paraId="4A1D1D6C" w14:textId="77777777" w:rsidR="00160BF2" w:rsidRPr="00B47311" w:rsidRDefault="00160BF2" w:rsidP="00026272">
      <w:pPr>
        <w:tabs>
          <w:tab w:val="left" w:pos="576"/>
          <w:tab w:val="left" w:pos="1152"/>
        </w:tabs>
      </w:pPr>
    </w:p>
    <w:p w14:paraId="59FE8483" w14:textId="24758F3E" w:rsidR="00160BF2" w:rsidRPr="00B47311" w:rsidRDefault="00160BF2" w:rsidP="00175C59">
      <w:pPr>
        <w:tabs>
          <w:tab w:val="left" w:pos="720"/>
          <w:tab w:val="left" w:pos="1440"/>
        </w:tabs>
        <w:ind w:left="1440" w:hanging="720"/>
      </w:pPr>
      <w:r w:rsidRPr="00B47311">
        <w:rPr>
          <w:smallCaps/>
        </w:rPr>
        <w:t>.3</w:t>
      </w:r>
      <w:r w:rsidRPr="00B47311">
        <w:rPr>
          <w:smallCaps/>
        </w:rPr>
        <w:tab/>
        <w:t>Principal Rule of Interpretation</w:t>
      </w:r>
      <w:r w:rsidRPr="00B47311">
        <w:rPr>
          <w:smallCaps/>
        </w:rPr>
        <w:fldChar w:fldCharType="begin"/>
      </w:r>
      <w:r w:rsidRPr="00B47311">
        <w:instrText xml:space="preserve"> TC "</w:instrText>
      </w:r>
      <w:bookmarkStart w:id="2084" w:name="_Toc495293771"/>
      <w:bookmarkStart w:id="2085" w:name="_Toc495299530"/>
      <w:bookmarkStart w:id="2086" w:name="_Toc495302206"/>
      <w:bookmarkStart w:id="2087" w:name="_Toc495307560"/>
      <w:bookmarkStart w:id="2088" w:name="_Toc495717847"/>
      <w:bookmarkStart w:id="2089" w:name="_Toc496321435"/>
      <w:bookmarkStart w:id="2090" w:name="_Toc496412033"/>
      <w:bookmarkStart w:id="2091" w:name="_Toc291782882"/>
      <w:bookmarkStart w:id="2092" w:name="_Toc516070243"/>
      <w:r w:rsidRPr="00B47311">
        <w:rPr>
          <w:smallCaps/>
        </w:rPr>
        <w:instrText>.3</w:instrText>
      </w:r>
      <w:r w:rsidRPr="00B47311">
        <w:rPr>
          <w:smallCaps/>
        </w:rPr>
        <w:tab/>
        <w:instrText>Principal Rule of Interpretation</w:instrText>
      </w:r>
      <w:bookmarkEnd w:id="2084"/>
      <w:bookmarkEnd w:id="2085"/>
      <w:bookmarkEnd w:id="2086"/>
      <w:bookmarkEnd w:id="2087"/>
      <w:bookmarkEnd w:id="2088"/>
      <w:bookmarkEnd w:id="2089"/>
      <w:bookmarkEnd w:id="2090"/>
      <w:bookmarkEnd w:id="2091"/>
      <w:bookmarkEnd w:id="2092"/>
      <w:r w:rsidRPr="00B47311">
        <w:instrText xml:space="preserve">" \f C \l "3" </w:instrText>
      </w:r>
      <w:r w:rsidRPr="00B47311">
        <w:rPr>
          <w:smallCaps/>
        </w:rPr>
        <w:fldChar w:fldCharType="end"/>
      </w:r>
      <w:r w:rsidRPr="00B47311">
        <w:t xml:space="preserve"> - The principal substantive rule of interpretation applicable to these Bylaws is set forth in Section </w:t>
      </w:r>
      <w:r w:rsidRPr="00B47311">
        <w:fldChar w:fldCharType="begin"/>
      </w:r>
      <w:r w:rsidRPr="00B47311">
        <w:instrText xml:space="preserve"> REF Sec615_3 \h </w:instrText>
      </w:r>
      <w:r w:rsidR="00026272" w:rsidRPr="00B47311">
        <w:instrText xml:space="preserve"> \* MERGEFORMAT </w:instrText>
      </w:r>
      <w:r w:rsidRPr="00B47311">
        <w:fldChar w:fldCharType="separate"/>
      </w:r>
      <w:r w:rsidR="004C7E17" w:rsidRPr="00B47311">
        <w:t>615.3</w:t>
      </w:r>
      <w:r w:rsidRPr="00B47311">
        <w:fldChar w:fldCharType="end"/>
      </w:r>
      <w:r w:rsidRPr="00B47311">
        <w:t>.</w:t>
      </w:r>
    </w:p>
    <w:p w14:paraId="142E6BFC" w14:textId="77777777" w:rsidR="00160BF2" w:rsidRPr="00B47311" w:rsidRDefault="00160BF2" w:rsidP="00026272">
      <w:pPr>
        <w:tabs>
          <w:tab w:val="left" w:pos="576"/>
          <w:tab w:val="left" w:pos="1152"/>
        </w:tabs>
      </w:pPr>
    </w:p>
    <w:p w14:paraId="53F16695" w14:textId="60048864" w:rsidR="00160BF2" w:rsidRPr="00B47311" w:rsidRDefault="00160BF2" w:rsidP="00175C59">
      <w:pPr>
        <w:tabs>
          <w:tab w:val="left" w:pos="720"/>
          <w:tab w:val="left" w:pos="1440"/>
        </w:tabs>
        <w:ind w:left="1440" w:hanging="720"/>
      </w:pPr>
      <w:r w:rsidRPr="00B47311">
        <w:rPr>
          <w:smallCaps/>
        </w:rPr>
        <w:t>.4</w:t>
      </w:r>
      <w:r w:rsidRPr="00B47311">
        <w:rPr>
          <w:smallCaps/>
        </w:rPr>
        <w:tab/>
        <w:t>Rule of Interpretation Applicable to Article 610</w:t>
      </w:r>
      <w:r w:rsidRPr="00B47311">
        <w:rPr>
          <w:smallCaps/>
        </w:rPr>
        <w:fldChar w:fldCharType="begin"/>
      </w:r>
      <w:r w:rsidRPr="00B47311">
        <w:instrText xml:space="preserve"> TC "</w:instrText>
      </w:r>
      <w:bookmarkStart w:id="2093" w:name="_Toc495293772"/>
      <w:bookmarkStart w:id="2094" w:name="_Toc495299531"/>
      <w:bookmarkStart w:id="2095" w:name="_Toc495302207"/>
      <w:bookmarkStart w:id="2096" w:name="_Toc495307561"/>
      <w:bookmarkStart w:id="2097" w:name="_Toc495717848"/>
      <w:bookmarkStart w:id="2098" w:name="_Toc496321436"/>
      <w:bookmarkStart w:id="2099" w:name="_Toc496412034"/>
      <w:bookmarkStart w:id="2100" w:name="_Toc291782883"/>
      <w:bookmarkStart w:id="2101" w:name="_Toc516070244"/>
      <w:r w:rsidRPr="00B47311">
        <w:rPr>
          <w:smallCaps/>
        </w:rPr>
        <w:instrText>.4</w:instrText>
      </w:r>
      <w:r w:rsidRPr="00B47311">
        <w:rPr>
          <w:smallCaps/>
        </w:rPr>
        <w:tab/>
        <w:instrText>Rule of Interpretation Applicable to Article 610</w:instrText>
      </w:r>
      <w:bookmarkEnd w:id="2093"/>
      <w:bookmarkEnd w:id="2094"/>
      <w:bookmarkEnd w:id="2095"/>
      <w:bookmarkEnd w:id="2096"/>
      <w:bookmarkEnd w:id="2097"/>
      <w:bookmarkEnd w:id="2098"/>
      <w:bookmarkEnd w:id="2099"/>
      <w:bookmarkEnd w:id="2100"/>
      <w:bookmarkEnd w:id="2101"/>
      <w:r w:rsidRPr="00B47311">
        <w:instrText xml:space="preserve">" \f C \l "3" </w:instrText>
      </w:r>
      <w:r w:rsidRPr="00B47311">
        <w:rPr>
          <w:smallCaps/>
        </w:rPr>
        <w:fldChar w:fldCharType="end"/>
      </w:r>
      <w:r w:rsidRPr="00B47311">
        <w:t xml:space="preserve"> - Article </w:t>
      </w:r>
      <w:r w:rsidRPr="00B47311">
        <w:fldChar w:fldCharType="begin"/>
      </w:r>
      <w:r w:rsidRPr="00B47311">
        <w:instrText xml:space="preserve"> REF Article610 \h </w:instrText>
      </w:r>
      <w:r w:rsidR="00026272" w:rsidRPr="00B47311">
        <w:instrText xml:space="preserve"> \* MERGEFORMAT </w:instrText>
      </w:r>
      <w:r w:rsidRPr="00B47311">
        <w:fldChar w:fldCharType="separate"/>
      </w:r>
      <w:r w:rsidR="004C7E17" w:rsidRPr="00393FE6">
        <w:t>610</w:t>
      </w:r>
      <w:r w:rsidRPr="00B47311">
        <w:fldChar w:fldCharType="end"/>
      </w:r>
      <w:r w:rsidRPr="00B47311">
        <w:t xml:space="preserve"> shall be interpreted generously in order to achieve the intent expressed in Section </w:t>
      </w:r>
      <w:r w:rsidRPr="00B47311">
        <w:fldChar w:fldCharType="begin"/>
      </w:r>
      <w:r w:rsidRPr="00B47311">
        <w:instrText xml:space="preserve"> REF Sec610_1 \h </w:instrText>
      </w:r>
      <w:r w:rsidR="00026272" w:rsidRPr="00B47311">
        <w:instrText xml:space="preserve"> \* MERGEFORMAT </w:instrText>
      </w:r>
      <w:r w:rsidRPr="00B47311">
        <w:fldChar w:fldCharType="separate"/>
      </w:r>
      <w:r w:rsidR="004C7E17">
        <w:rPr>
          <w:b/>
          <w:bCs/>
        </w:rPr>
        <w:t>Error! Reference source not found.</w:t>
      </w:r>
      <w:r w:rsidRPr="00B47311">
        <w:fldChar w:fldCharType="end"/>
      </w:r>
      <w:r w:rsidRPr="00B47311">
        <w:t>.</w:t>
      </w:r>
    </w:p>
    <w:p w14:paraId="6EF93945" w14:textId="77777777" w:rsidR="00160BF2" w:rsidRPr="00B47311" w:rsidRDefault="00160BF2" w:rsidP="00026272">
      <w:pPr>
        <w:tabs>
          <w:tab w:val="left" w:pos="576"/>
          <w:tab w:val="left" w:pos="1152"/>
        </w:tabs>
      </w:pPr>
    </w:p>
    <w:p w14:paraId="6A16EF6B" w14:textId="77777777" w:rsidR="00160BF2" w:rsidRPr="00B47311" w:rsidRDefault="00160BF2" w:rsidP="00026272">
      <w:pPr>
        <w:tabs>
          <w:tab w:val="left" w:pos="720"/>
          <w:tab w:val="left" w:pos="1440"/>
        </w:tabs>
        <w:ind w:left="1440" w:hanging="720"/>
      </w:pPr>
      <w:r w:rsidRPr="00B47311">
        <w:rPr>
          <w:smallCaps/>
        </w:rPr>
        <w:t>.</w:t>
      </w:r>
      <w:bookmarkStart w:id="2102" w:name="Sec616_1_5"/>
      <w:r w:rsidRPr="00B47311">
        <w:rPr>
          <w:smallCaps/>
        </w:rPr>
        <w:t>5</w:t>
      </w:r>
      <w:bookmarkEnd w:id="2102"/>
      <w:r w:rsidRPr="00B47311">
        <w:rPr>
          <w:smallCaps/>
        </w:rPr>
        <w:tab/>
        <w:t>Notice Deemed Given; Writings Deemed Delivered; Last Known Address</w:t>
      </w:r>
      <w:r w:rsidRPr="00B47311">
        <w:rPr>
          <w:smallCaps/>
        </w:rPr>
        <w:fldChar w:fldCharType="begin"/>
      </w:r>
      <w:r w:rsidRPr="00B47311">
        <w:instrText xml:space="preserve"> TC "</w:instrText>
      </w:r>
      <w:bookmarkStart w:id="2103" w:name="_Toc495293773"/>
      <w:bookmarkStart w:id="2104" w:name="_Toc495299532"/>
      <w:bookmarkStart w:id="2105" w:name="_Toc495302208"/>
      <w:bookmarkStart w:id="2106" w:name="_Toc495307562"/>
      <w:bookmarkStart w:id="2107" w:name="_Toc495717849"/>
      <w:bookmarkStart w:id="2108" w:name="_Toc496321437"/>
      <w:bookmarkStart w:id="2109" w:name="_Toc496412035"/>
      <w:bookmarkStart w:id="2110" w:name="_Toc291782884"/>
      <w:bookmarkStart w:id="2111" w:name="_Toc516070245"/>
      <w:r w:rsidRPr="00B47311">
        <w:rPr>
          <w:smallCaps/>
        </w:rPr>
        <w:instrText>.5</w:instrText>
      </w:r>
      <w:r w:rsidRPr="00B47311">
        <w:rPr>
          <w:smallCaps/>
        </w:rPr>
        <w:tab/>
        <w:instrText>Notice Deemed Given; Writings Deemed Delivered; Last Known Address</w:instrText>
      </w:r>
      <w:bookmarkEnd w:id="2103"/>
      <w:bookmarkEnd w:id="2104"/>
      <w:bookmarkEnd w:id="2105"/>
      <w:bookmarkEnd w:id="2106"/>
      <w:bookmarkEnd w:id="2107"/>
      <w:bookmarkEnd w:id="2108"/>
      <w:bookmarkEnd w:id="2109"/>
      <w:bookmarkEnd w:id="2110"/>
      <w:bookmarkEnd w:id="2111"/>
      <w:r w:rsidRPr="00B47311">
        <w:instrText xml:space="preserve">" \f C \l "3" </w:instrText>
      </w:r>
      <w:r w:rsidRPr="00B47311">
        <w:rPr>
          <w:smallCaps/>
        </w:rPr>
        <w:fldChar w:fldCharType="end"/>
      </w:r>
      <w:r w:rsidRPr="00B47311">
        <w:t xml:space="preserve"> -</w:t>
      </w:r>
    </w:p>
    <w:p w14:paraId="0CEBD6AF" w14:textId="77777777" w:rsidR="00160BF2" w:rsidRPr="00B47311" w:rsidRDefault="00160BF2" w:rsidP="00026272">
      <w:pPr>
        <w:tabs>
          <w:tab w:val="left" w:pos="576"/>
          <w:tab w:val="left" w:pos="1152"/>
        </w:tabs>
      </w:pPr>
    </w:p>
    <w:p w14:paraId="4E979FE3" w14:textId="28F15A58" w:rsidR="00160BF2" w:rsidRPr="00B47311" w:rsidRDefault="00160BF2" w:rsidP="00026272">
      <w:pPr>
        <w:tabs>
          <w:tab w:val="left" w:pos="1440"/>
          <w:tab w:val="left" w:pos="2160"/>
        </w:tabs>
        <w:ind w:left="2160" w:hanging="720"/>
      </w:pPr>
      <w:r w:rsidRPr="00B47311">
        <w:t>A</w:t>
      </w:r>
      <w:r w:rsidR="00A628C3" w:rsidRPr="00B47311">
        <w:t>.</w:t>
      </w:r>
      <w:r w:rsidRPr="00B47311">
        <w:tab/>
        <w:t xml:space="preserve">Notice by Mail - Notice given and other writings delivered by first class mail, postage prepaid, and addressed to the last address shown on the records of </w:t>
      </w:r>
      <w:r w:rsidR="00AD05B9">
        <w:t>MNSI</w:t>
      </w:r>
      <w:r w:rsidRPr="00B47311">
        <w:t xml:space="preserve"> shall be deemed given or delivered upon the postmark date for all purposes under these Bylaws.</w:t>
      </w:r>
    </w:p>
    <w:p w14:paraId="29DD96AA" w14:textId="77777777" w:rsidR="00160BF2" w:rsidRPr="00B47311" w:rsidRDefault="00160BF2" w:rsidP="00026272">
      <w:pPr>
        <w:tabs>
          <w:tab w:val="left" w:pos="1152"/>
          <w:tab w:val="left" w:pos="1728"/>
        </w:tabs>
      </w:pPr>
    </w:p>
    <w:p w14:paraId="34E9D160" w14:textId="46A4A286" w:rsidR="00160BF2" w:rsidRPr="00B47311" w:rsidRDefault="00160BF2" w:rsidP="00026272">
      <w:pPr>
        <w:tabs>
          <w:tab w:val="left" w:pos="1440"/>
          <w:tab w:val="left" w:pos="2160"/>
        </w:tabs>
        <w:ind w:left="2160" w:hanging="720"/>
      </w:pPr>
      <w:r w:rsidRPr="00B47311">
        <w:t>B</w:t>
      </w:r>
      <w:r w:rsidR="00A628C3" w:rsidRPr="00B47311">
        <w:t>.</w:t>
      </w:r>
      <w:r w:rsidRPr="00B47311">
        <w:tab/>
        <w:t xml:space="preserve">Notice by Fax or Email - Notice given and writings delivered by facsimile or electronic mail </w:t>
      </w:r>
      <w:r w:rsidR="00CA58D1" w:rsidRPr="00B47311">
        <w:t xml:space="preserve">to the last known fax number or email address shown on the records of </w:t>
      </w:r>
      <w:r w:rsidR="00AD05B9">
        <w:t>MNSI</w:t>
      </w:r>
      <w:r w:rsidR="00CA58D1" w:rsidRPr="00B47311">
        <w:t xml:space="preserve"> </w:t>
      </w:r>
      <w:r w:rsidRPr="00B47311">
        <w:t>shall be deemed given or delivered upon oral, telephonic, electronic or written confirmation of recipient for purposes under these Bylaws.</w:t>
      </w:r>
      <w:r w:rsidR="00CA58D1" w:rsidRPr="00B47311">
        <w:t xml:space="preserve"> If a club or Board Member does not have e-mail or fax, arrangements will be made to facilitate their needs; they must notify the </w:t>
      </w:r>
      <w:r w:rsidR="00AD05B9">
        <w:t>MNSI</w:t>
      </w:r>
      <w:r w:rsidR="00CA58D1" w:rsidRPr="00B47311">
        <w:t xml:space="preserve"> office.</w:t>
      </w:r>
    </w:p>
    <w:p w14:paraId="09120CA5" w14:textId="77777777" w:rsidR="00160BF2" w:rsidRPr="00B47311" w:rsidRDefault="00160BF2" w:rsidP="00026272">
      <w:pPr>
        <w:tabs>
          <w:tab w:val="left" w:pos="1152"/>
          <w:tab w:val="left" w:pos="1728"/>
        </w:tabs>
      </w:pPr>
    </w:p>
    <w:p w14:paraId="147BD555" w14:textId="77777777" w:rsidR="00160BF2" w:rsidRPr="00B47311" w:rsidRDefault="00160BF2" w:rsidP="00026272">
      <w:pPr>
        <w:tabs>
          <w:tab w:val="left" w:pos="1440"/>
          <w:tab w:val="left" w:pos="2160"/>
        </w:tabs>
        <w:ind w:left="2160" w:hanging="720"/>
      </w:pPr>
      <w:r w:rsidRPr="00B47311">
        <w:t>C</w:t>
      </w:r>
      <w:r w:rsidR="00A628C3" w:rsidRPr="00B47311">
        <w:t>.</w:t>
      </w:r>
      <w:r w:rsidRPr="00B47311">
        <w:tab/>
        <w:t xml:space="preserve">Notice by Telephone - Notice given by telephone shall be deemed given only when </w:t>
      </w:r>
      <w:proofErr w:type="gramStart"/>
      <w:r w:rsidRPr="00B47311">
        <w:t>actually transmitted</w:t>
      </w:r>
      <w:proofErr w:type="gramEnd"/>
      <w:r w:rsidRPr="00B47311">
        <w:t xml:space="preserve"> to the person entitled thereto for all purposes under these Bylaws. (Thus, for example, a message left on an answering machine or similar equipment or with a person other than the intended recipient shall not be notice given prior to the actual receipt by the intended recipient.)</w:t>
      </w:r>
    </w:p>
    <w:p w14:paraId="6DB3EAFA" w14:textId="77777777" w:rsidR="00160BF2" w:rsidRPr="00B47311" w:rsidRDefault="00160BF2" w:rsidP="00026272">
      <w:pPr>
        <w:tabs>
          <w:tab w:val="left" w:pos="1152"/>
          <w:tab w:val="left" w:pos="1728"/>
        </w:tabs>
      </w:pPr>
    </w:p>
    <w:p w14:paraId="2A4A7581" w14:textId="5F6F8718" w:rsidR="00160BF2" w:rsidRPr="00B47311" w:rsidRDefault="00160BF2" w:rsidP="00026272">
      <w:pPr>
        <w:tabs>
          <w:tab w:val="left" w:pos="1440"/>
          <w:tab w:val="left" w:pos="2160"/>
        </w:tabs>
        <w:ind w:left="2160" w:hanging="720"/>
      </w:pPr>
      <w:r w:rsidRPr="00B47311">
        <w:t>D</w:t>
      </w:r>
      <w:r w:rsidR="00A628C3" w:rsidRPr="00B47311">
        <w:t>.</w:t>
      </w:r>
      <w:r w:rsidRPr="00B47311">
        <w:tab/>
        <w:t xml:space="preserve">Last Known Address - For all purposes of these Bylaws, the last known address of a member of </w:t>
      </w:r>
      <w:r w:rsidR="00AD05B9">
        <w:t>MNSI</w:t>
      </w:r>
      <w:r w:rsidRPr="00B47311">
        <w:t xml:space="preserve"> shall be the address given in the latest application for registration or membership in </w:t>
      </w:r>
      <w:r w:rsidR="00AD05B9">
        <w:t>MNSI</w:t>
      </w:r>
      <w:r w:rsidRPr="00B47311">
        <w:t xml:space="preserve"> and USA </w:t>
      </w:r>
      <w:r w:rsidR="005B37A3" w:rsidRPr="00B47311">
        <w:t>Swimming</w:t>
      </w:r>
      <w:r w:rsidRPr="00B47311">
        <w:t xml:space="preserve"> filed with the permanent office of </w:t>
      </w:r>
      <w:r w:rsidR="00AD05B9">
        <w:t>MNSI</w:t>
      </w:r>
      <w:r w:rsidRPr="00B47311">
        <w:t xml:space="preserve">; or the address given in a written notice of change of residence filed with that permanent office of </w:t>
      </w:r>
      <w:r w:rsidR="00AD05B9">
        <w:t>MNSI</w:t>
      </w:r>
      <w:r w:rsidRPr="00B47311">
        <w:t xml:space="preserve">.  In all other cases the records maintained by the Secretary of </w:t>
      </w:r>
      <w:r w:rsidR="00AD05B9">
        <w:t>MNSI</w:t>
      </w:r>
      <w:r w:rsidRPr="00B47311">
        <w:t xml:space="preserve"> shall be used to ascertain the last known address.</w:t>
      </w:r>
    </w:p>
    <w:p w14:paraId="058A92EF" w14:textId="77777777" w:rsidR="00160BF2" w:rsidRPr="00B47311" w:rsidRDefault="00160BF2" w:rsidP="00026272">
      <w:pPr>
        <w:tabs>
          <w:tab w:val="left" w:pos="1152"/>
          <w:tab w:val="left" w:pos="1728"/>
        </w:tabs>
      </w:pPr>
    </w:p>
    <w:p w14:paraId="30338FBA" w14:textId="77777777" w:rsidR="00160BF2" w:rsidRPr="00B47311" w:rsidRDefault="00160BF2" w:rsidP="00026272">
      <w:pPr>
        <w:tabs>
          <w:tab w:val="left" w:pos="720"/>
          <w:tab w:val="left" w:pos="1440"/>
        </w:tabs>
        <w:ind w:left="1440" w:hanging="720"/>
      </w:pPr>
      <w:r w:rsidRPr="00B47311">
        <w:rPr>
          <w:smallCaps/>
        </w:rPr>
        <w:t>.6</w:t>
      </w:r>
      <w:r w:rsidRPr="00B47311">
        <w:rPr>
          <w:smallCaps/>
        </w:rPr>
        <w:tab/>
        <w:t>Time Period Convention</w:t>
      </w:r>
      <w:r w:rsidRPr="00B47311">
        <w:rPr>
          <w:smallCaps/>
        </w:rPr>
        <w:fldChar w:fldCharType="begin"/>
      </w:r>
      <w:r w:rsidRPr="00B47311">
        <w:instrText xml:space="preserve"> TC "</w:instrText>
      </w:r>
      <w:bookmarkStart w:id="2112" w:name="_Toc495293774"/>
      <w:bookmarkStart w:id="2113" w:name="_Toc495299533"/>
      <w:bookmarkStart w:id="2114" w:name="_Toc495302209"/>
      <w:bookmarkStart w:id="2115" w:name="_Toc495307563"/>
      <w:bookmarkStart w:id="2116" w:name="_Toc495717850"/>
      <w:bookmarkStart w:id="2117" w:name="_Toc496321438"/>
      <w:bookmarkStart w:id="2118" w:name="_Toc496412036"/>
      <w:bookmarkStart w:id="2119" w:name="_Toc291782885"/>
      <w:bookmarkStart w:id="2120" w:name="_Toc516070246"/>
      <w:r w:rsidRPr="00B47311">
        <w:rPr>
          <w:smallCaps/>
        </w:rPr>
        <w:instrText>.6</w:instrText>
      </w:r>
      <w:r w:rsidRPr="00B47311">
        <w:rPr>
          <w:smallCaps/>
        </w:rPr>
        <w:tab/>
        <w:instrText>Time Period Convention</w:instrText>
      </w:r>
      <w:bookmarkEnd w:id="2112"/>
      <w:bookmarkEnd w:id="2113"/>
      <w:bookmarkEnd w:id="2114"/>
      <w:bookmarkEnd w:id="2115"/>
      <w:bookmarkEnd w:id="2116"/>
      <w:bookmarkEnd w:id="2117"/>
      <w:bookmarkEnd w:id="2118"/>
      <w:bookmarkEnd w:id="2119"/>
      <w:bookmarkEnd w:id="2120"/>
      <w:r w:rsidRPr="00B47311">
        <w:instrText xml:space="preserve">" \f C \l "3" </w:instrText>
      </w:r>
      <w:r w:rsidRPr="00B47311">
        <w:rPr>
          <w:smallCaps/>
        </w:rPr>
        <w:fldChar w:fldCharType="end"/>
      </w:r>
      <w:r w:rsidRPr="00B47311">
        <w:t xml:space="preserve"> - In computing time periods established by these Bylaws, the initial </w:t>
      </w:r>
      <w:proofErr w:type="gramStart"/>
      <w:r w:rsidRPr="00B47311">
        <w:t>time period</w:t>
      </w:r>
      <w:proofErr w:type="gramEnd"/>
      <w:r w:rsidRPr="00B47311">
        <w:t xml:space="preserve"> (days or hours) shall not be included but the last period shall be included.</w:t>
      </w:r>
    </w:p>
    <w:p w14:paraId="451D8F30" w14:textId="77777777" w:rsidR="00160BF2" w:rsidRPr="00B47311" w:rsidRDefault="00160BF2" w:rsidP="00026272">
      <w:pPr>
        <w:tabs>
          <w:tab w:val="left" w:pos="576"/>
          <w:tab w:val="left" w:pos="1152"/>
        </w:tabs>
      </w:pPr>
    </w:p>
    <w:p w14:paraId="1A0AFC42" w14:textId="77777777" w:rsidR="00160BF2" w:rsidRPr="00B47311" w:rsidRDefault="00160BF2" w:rsidP="00026272">
      <w:pPr>
        <w:tabs>
          <w:tab w:val="left" w:pos="720"/>
          <w:tab w:val="left" w:pos="1440"/>
        </w:tabs>
        <w:ind w:left="1440" w:hanging="720"/>
      </w:pPr>
      <w:r w:rsidRPr="00B47311">
        <w:rPr>
          <w:smallCaps/>
        </w:rPr>
        <w:t>.7</w:t>
      </w:r>
      <w:r w:rsidRPr="00B47311">
        <w:rPr>
          <w:smallCaps/>
        </w:rPr>
        <w:tab/>
        <w:t>Waiver of Notice Convention</w:t>
      </w:r>
      <w:r w:rsidRPr="00B47311">
        <w:rPr>
          <w:smallCaps/>
        </w:rPr>
        <w:fldChar w:fldCharType="begin"/>
      </w:r>
      <w:r w:rsidRPr="00B47311">
        <w:instrText xml:space="preserve"> TC "</w:instrText>
      </w:r>
      <w:bookmarkStart w:id="2121" w:name="_Toc495293775"/>
      <w:bookmarkStart w:id="2122" w:name="_Toc495299534"/>
      <w:bookmarkStart w:id="2123" w:name="_Toc495302210"/>
      <w:bookmarkStart w:id="2124" w:name="_Toc495307564"/>
      <w:bookmarkStart w:id="2125" w:name="_Toc495717851"/>
      <w:bookmarkStart w:id="2126" w:name="_Toc496321439"/>
      <w:bookmarkStart w:id="2127" w:name="_Toc496412037"/>
      <w:bookmarkStart w:id="2128" w:name="_Toc291782886"/>
      <w:bookmarkStart w:id="2129" w:name="_Toc516070247"/>
      <w:r w:rsidRPr="00B47311">
        <w:rPr>
          <w:smallCaps/>
        </w:rPr>
        <w:instrText>.7</w:instrText>
      </w:r>
      <w:r w:rsidRPr="00B47311">
        <w:rPr>
          <w:smallCaps/>
        </w:rPr>
        <w:tab/>
        <w:instrText>Waiver of Notice Convention</w:instrText>
      </w:r>
      <w:bookmarkEnd w:id="2121"/>
      <w:bookmarkEnd w:id="2122"/>
      <w:bookmarkEnd w:id="2123"/>
      <w:bookmarkEnd w:id="2124"/>
      <w:bookmarkEnd w:id="2125"/>
      <w:bookmarkEnd w:id="2126"/>
      <w:bookmarkEnd w:id="2127"/>
      <w:bookmarkEnd w:id="2128"/>
      <w:bookmarkEnd w:id="2129"/>
      <w:r w:rsidRPr="00B47311">
        <w:instrText xml:space="preserve">" \f C \l "3" </w:instrText>
      </w:r>
      <w:r w:rsidRPr="00B47311">
        <w:rPr>
          <w:smallCaps/>
        </w:rPr>
        <w:fldChar w:fldCharType="end"/>
      </w:r>
      <w:r w:rsidRPr="00B47311">
        <w:t xml:space="preserve"> - Untimely or insufficient notice for any meeting held under the authority of these Bylaws shall be considered to have been waived if a member attends or participates in the meeting to which such notice referred or to which notice was lacking without, at the earliest opportunity, raising an objection of untimely or insufficient notice having been given for such meeting.  If the member is a Group Member Representative, then the relevant Group Member shall be treated as having waived the untimely or insufficient notice to the same extent.</w:t>
      </w:r>
    </w:p>
    <w:p w14:paraId="327C1EF5" w14:textId="77777777" w:rsidR="00160BF2" w:rsidRPr="00B47311" w:rsidRDefault="00160BF2" w:rsidP="00026272">
      <w:pPr>
        <w:tabs>
          <w:tab w:val="left" w:pos="720"/>
          <w:tab w:val="left" w:pos="1296"/>
        </w:tabs>
      </w:pPr>
    </w:p>
    <w:p w14:paraId="5EBC7292" w14:textId="6106F451" w:rsidR="00160BF2" w:rsidRPr="00B47311" w:rsidRDefault="00160BF2" w:rsidP="00175C59">
      <w:pPr>
        <w:tabs>
          <w:tab w:val="left" w:pos="720"/>
        </w:tabs>
        <w:ind w:left="720" w:hanging="720"/>
      </w:pPr>
      <w:r w:rsidRPr="00B47311">
        <w:t>616.2</w:t>
      </w:r>
      <w:r w:rsidRPr="00B47311">
        <w:tab/>
        <w:t>DEFINITIONS</w:t>
      </w:r>
      <w:r w:rsidRPr="00B47311">
        <w:fldChar w:fldCharType="begin"/>
      </w:r>
      <w:r w:rsidRPr="00B47311">
        <w:instrText xml:space="preserve"> TC "</w:instrText>
      </w:r>
      <w:bookmarkStart w:id="2130" w:name="_Toc495293776"/>
      <w:bookmarkStart w:id="2131" w:name="_Toc495299535"/>
      <w:bookmarkStart w:id="2132" w:name="_Toc495302211"/>
      <w:bookmarkStart w:id="2133" w:name="_Toc495307565"/>
      <w:bookmarkStart w:id="2134" w:name="_Toc495717852"/>
      <w:bookmarkStart w:id="2135" w:name="_Toc496321440"/>
      <w:bookmarkStart w:id="2136" w:name="_Toc496412038"/>
      <w:bookmarkStart w:id="2137" w:name="_Toc291782887"/>
      <w:bookmarkStart w:id="2138" w:name="_Toc516070248"/>
      <w:r w:rsidRPr="00B47311">
        <w:instrText>616.2</w:instrText>
      </w:r>
      <w:r w:rsidRPr="00B47311">
        <w:tab/>
        <w:instrText>DEFINITIONS</w:instrText>
      </w:r>
      <w:bookmarkEnd w:id="2130"/>
      <w:bookmarkEnd w:id="2131"/>
      <w:bookmarkEnd w:id="2132"/>
      <w:bookmarkEnd w:id="2133"/>
      <w:bookmarkEnd w:id="2134"/>
      <w:bookmarkEnd w:id="2135"/>
      <w:bookmarkEnd w:id="2136"/>
      <w:bookmarkEnd w:id="2137"/>
      <w:bookmarkEnd w:id="2138"/>
      <w:r w:rsidRPr="00B47311">
        <w:instrText xml:space="preserve">" \f C \l "2" </w:instrText>
      </w:r>
      <w:r w:rsidRPr="00B47311">
        <w:fldChar w:fldCharType="end"/>
      </w:r>
      <w:r w:rsidRPr="00B47311">
        <w:t xml:space="preserve"> - When used in these Bylaws, the following terms shall have the meanings indicated in this Section, and the definitions of such terms are equally applicable both to the singular and plural forms thereof.  Where a cross reference to another Section of the Bylaws appears within a definition, the definition is qualified by the more complete definition found in that Section.  </w:t>
      </w:r>
      <w:r w:rsidR="004A1B28" w:rsidRPr="00B47311">
        <w:t xml:space="preserve">Additional definitions applicable solely to Article 610 are set forth in Section 610.2.  </w:t>
      </w:r>
      <w:r w:rsidRPr="00B47311">
        <w:t xml:space="preserve">For an additional definition applicable solely to Article </w:t>
      </w:r>
      <w:r w:rsidRPr="00B47311">
        <w:fldChar w:fldCharType="begin"/>
      </w:r>
      <w:r w:rsidRPr="00B47311">
        <w:instrText xml:space="preserve"> REF Article612 \h </w:instrText>
      </w:r>
      <w:r w:rsidR="00026272" w:rsidRPr="00B47311">
        <w:instrText xml:space="preserve"> \* MERGEFORMAT </w:instrText>
      </w:r>
      <w:r w:rsidRPr="00B47311">
        <w:fldChar w:fldCharType="separate"/>
      </w:r>
      <w:r w:rsidR="004C7E17" w:rsidRPr="00393FE6">
        <w:t>612</w:t>
      </w:r>
      <w:r w:rsidRPr="00B47311">
        <w:fldChar w:fldCharType="end"/>
      </w:r>
      <w:r w:rsidRPr="00B47311">
        <w:t xml:space="preserve"> see Section </w:t>
      </w:r>
      <w:r w:rsidRPr="00B47311">
        <w:fldChar w:fldCharType="begin"/>
      </w:r>
      <w:r w:rsidRPr="00B47311">
        <w:instrText xml:space="preserve"> REF Sec612_3 \h </w:instrText>
      </w:r>
      <w:r w:rsidR="00026272" w:rsidRPr="00B47311">
        <w:instrText xml:space="preserve"> \* MERGEFORMAT </w:instrText>
      </w:r>
      <w:r w:rsidRPr="00B47311">
        <w:fldChar w:fldCharType="separate"/>
      </w:r>
      <w:r w:rsidR="004C7E17" w:rsidRPr="00B47311">
        <w:t>612.3</w:t>
      </w:r>
      <w:r w:rsidRPr="00B47311">
        <w:fldChar w:fldCharType="end"/>
      </w:r>
      <w:r w:rsidRPr="00B47311">
        <w:t>:</w:t>
      </w:r>
    </w:p>
    <w:p w14:paraId="7E843582" w14:textId="77777777" w:rsidR="00160BF2" w:rsidRPr="00B47311" w:rsidRDefault="00160BF2" w:rsidP="00026272">
      <w:pPr>
        <w:tabs>
          <w:tab w:val="left" w:pos="144"/>
          <w:tab w:val="left" w:pos="576"/>
        </w:tabs>
        <w:ind w:left="576" w:hanging="576"/>
      </w:pPr>
    </w:p>
    <w:p w14:paraId="3105C0B3" w14:textId="0607973B" w:rsidR="00160BF2" w:rsidRPr="00701298" w:rsidRDefault="00160BF2" w:rsidP="00175C59">
      <w:pPr>
        <w:tabs>
          <w:tab w:val="left" w:pos="720"/>
          <w:tab w:val="left" w:pos="1440"/>
        </w:tabs>
        <w:ind w:left="1440" w:hanging="720"/>
        <w:rPr>
          <w:strike/>
          <w:color w:val="FF0000"/>
        </w:rPr>
      </w:pPr>
      <w:r w:rsidRPr="00B47311">
        <w:t>.1</w:t>
      </w:r>
      <w:r w:rsidRPr="00B47311">
        <w:tab/>
        <w:t xml:space="preserve">"Active Individual Member" shall mean an individual other than a Coach Member, an Athlete Member or a Seasonal Athlete Member who is a trainer, manager, official, meet director, marshal, Board Member, At-Large House Member, officer or committee chair or member, coordinator, or a Group Member Representative or alternate and any other individual actively participating in the affairs of </w:t>
      </w:r>
      <w:r w:rsidR="00AD05B9">
        <w:t>MNSI</w:t>
      </w:r>
      <w:r w:rsidRPr="00B47311">
        <w:t xml:space="preserve"> or the sport of swimming and who is in good standing as an Individual Member of </w:t>
      </w:r>
      <w:r w:rsidR="00AD05B9">
        <w:t>MNSI</w:t>
      </w:r>
      <w:r w:rsidRPr="00B47311">
        <w:t xml:space="preserve"> and USA </w:t>
      </w:r>
      <w:r w:rsidR="005B37A3" w:rsidRPr="00B47311">
        <w:t>Swimming</w:t>
      </w:r>
      <w:r w:rsidRPr="00B47311">
        <w:t xml:space="preserve">. </w:t>
      </w:r>
    </w:p>
    <w:p w14:paraId="44BE7243" w14:textId="77777777" w:rsidR="00160BF2" w:rsidRPr="00B47311" w:rsidRDefault="00160BF2" w:rsidP="00026272">
      <w:pPr>
        <w:tabs>
          <w:tab w:val="left" w:pos="144"/>
          <w:tab w:val="left" w:pos="576"/>
        </w:tabs>
      </w:pPr>
    </w:p>
    <w:p w14:paraId="59324902" w14:textId="60565389" w:rsidR="00160BF2" w:rsidRPr="00701298" w:rsidRDefault="00160BF2" w:rsidP="00175C59">
      <w:pPr>
        <w:tabs>
          <w:tab w:val="left" w:pos="720"/>
          <w:tab w:val="left" w:pos="1440"/>
        </w:tabs>
        <w:ind w:left="1440" w:hanging="720"/>
        <w:rPr>
          <w:strike/>
          <w:color w:val="FF0000"/>
        </w:rPr>
      </w:pPr>
      <w:r w:rsidRPr="00B47311">
        <w:t>.2</w:t>
      </w:r>
      <w:r w:rsidRPr="00B47311">
        <w:tab/>
        <w:t xml:space="preserve">"Affiliated Group Member" shall mean any organization which supports the sport of swimming and the objectives and programs of </w:t>
      </w:r>
      <w:r w:rsidR="00AD05B9">
        <w:t>MNSI</w:t>
      </w:r>
      <w:r w:rsidRPr="00B47311">
        <w:t xml:space="preserve"> and USA </w:t>
      </w:r>
      <w:r w:rsidR="005B37A3" w:rsidRPr="00B47311">
        <w:t>Swimming</w:t>
      </w:r>
      <w:r w:rsidRPr="00B47311">
        <w:t xml:space="preserve">, but which does not have Athlete Members and Coach Members, which is in good standing as a Group Member of </w:t>
      </w:r>
      <w:r w:rsidR="00AD05B9">
        <w:t>MNSI</w:t>
      </w:r>
      <w:r w:rsidRPr="00B47311">
        <w:t xml:space="preserve"> and USA </w:t>
      </w:r>
      <w:r w:rsidR="005B37A3" w:rsidRPr="00B47311">
        <w:t>Swimming</w:t>
      </w:r>
      <w:r w:rsidRPr="00B47311">
        <w:t xml:space="preserve">, and which is neither a Club Member or Seasonal Club Member of </w:t>
      </w:r>
      <w:r w:rsidR="00AD05B9">
        <w:t>MNSI</w:t>
      </w:r>
      <w:r w:rsidRPr="00B47311">
        <w:t xml:space="preserve">. </w:t>
      </w:r>
    </w:p>
    <w:p w14:paraId="7927B54E" w14:textId="77777777" w:rsidR="00160BF2" w:rsidRPr="00B47311" w:rsidRDefault="00160BF2" w:rsidP="00026272">
      <w:pPr>
        <w:tabs>
          <w:tab w:val="left" w:pos="144"/>
          <w:tab w:val="left" w:pos="720"/>
        </w:tabs>
      </w:pPr>
    </w:p>
    <w:p w14:paraId="03635A8A" w14:textId="77777777" w:rsidR="00160BF2" w:rsidRPr="00B47311" w:rsidRDefault="00160BF2" w:rsidP="00175C59">
      <w:pPr>
        <w:tabs>
          <w:tab w:val="left" w:pos="720"/>
          <w:tab w:val="left" w:pos="1440"/>
        </w:tabs>
        <w:ind w:left="1440" w:hanging="720"/>
      </w:pPr>
      <w:r w:rsidRPr="00B47311">
        <w:t>.3</w:t>
      </w:r>
      <w:r w:rsidRPr="00B47311">
        <w:tab/>
        <w:t>"Affiliated Group Member Representative" shall mean the individual appointed to represent a</w:t>
      </w:r>
      <w:r w:rsidR="00E05A1C">
        <w:t>n</w:t>
      </w:r>
      <w:r w:rsidRPr="00B47311">
        <w:t xml:space="preserve"> Affiliated Group Member in the House of Delegates.</w:t>
      </w:r>
    </w:p>
    <w:p w14:paraId="15951483" w14:textId="77777777" w:rsidR="00160BF2" w:rsidRPr="00B47311" w:rsidRDefault="00160BF2" w:rsidP="00026272">
      <w:pPr>
        <w:tabs>
          <w:tab w:val="left" w:pos="144"/>
          <w:tab w:val="left" w:pos="720"/>
        </w:tabs>
      </w:pPr>
    </w:p>
    <w:p w14:paraId="134097CB" w14:textId="77777777" w:rsidR="00160BF2" w:rsidRPr="00B47311" w:rsidRDefault="00160BF2" w:rsidP="00026272">
      <w:pPr>
        <w:tabs>
          <w:tab w:val="left" w:pos="720"/>
          <w:tab w:val="left" w:pos="1440"/>
        </w:tabs>
        <w:ind w:left="1440" w:hanging="720"/>
      </w:pPr>
      <w:r w:rsidRPr="00B47311">
        <w:t>.4</w:t>
      </w:r>
      <w:r w:rsidRPr="00B47311">
        <w:tab/>
        <w:t>"Article" shall mean the principal subdivisions of these Bylaws.</w:t>
      </w:r>
    </w:p>
    <w:p w14:paraId="300C150C" w14:textId="77777777" w:rsidR="00160BF2" w:rsidRPr="00B47311" w:rsidRDefault="00160BF2" w:rsidP="00026272">
      <w:pPr>
        <w:tabs>
          <w:tab w:val="left" w:pos="144"/>
          <w:tab w:val="left" w:pos="720"/>
        </w:tabs>
      </w:pPr>
    </w:p>
    <w:p w14:paraId="5A904014" w14:textId="6ACF87EF" w:rsidR="00160BF2" w:rsidRPr="00B47311" w:rsidRDefault="00160BF2" w:rsidP="00026272">
      <w:pPr>
        <w:tabs>
          <w:tab w:val="left" w:pos="720"/>
          <w:tab w:val="left" w:pos="1440"/>
        </w:tabs>
        <w:ind w:left="1440" w:hanging="720"/>
      </w:pPr>
      <w:r w:rsidRPr="00B47311">
        <w:t>.5</w:t>
      </w:r>
      <w:r w:rsidRPr="00B47311">
        <w:tab/>
        <w:t xml:space="preserve">"Articles of Incorporation" shall mean the document filed with the Secretary of State of the State of </w:t>
      </w:r>
      <w:smartTag w:uri="urn:schemas-microsoft-com:office:smarttags" w:element="State">
        <w:smartTag w:uri="urn:schemas-microsoft-com:office:smarttags" w:element="place">
          <w:r w:rsidRPr="00B47311">
            <w:t>Minnesota</w:t>
          </w:r>
        </w:smartTag>
      </w:smartTag>
      <w:r w:rsidRPr="00B47311">
        <w:t xml:space="preserve"> pursuant to which </w:t>
      </w:r>
      <w:r w:rsidR="00AD05B9">
        <w:t>MNSI</w:t>
      </w:r>
      <w:r w:rsidRPr="00B47311">
        <w:t xml:space="preserve"> was formed.</w:t>
      </w:r>
    </w:p>
    <w:p w14:paraId="6AF72D7C" w14:textId="77777777" w:rsidR="00160BF2" w:rsidRPr="00B47311" w:rsidRDefault="00160BF2" w:rsidP="00026272">
      <w:pPr>
        <w:pStyle w:val="Header"/>
        <w:tabs>
          <w:tab w:val="clear" w:pos="4320"/>
          <w:tab w:val="clear" w:pos="8640"/>
          <w:tab w:val="left" w:pos="144"/>
          <w:tab w:val="left" w:pos="720"/>
        </w:tabs>
      </w:pPr>
    </w:p>
    <w:p w14:paraId="2798CF4E" w14:textId="369EBB82" w:rsidR="00160BF2" w:rsidRPr="005C33B9" w:rsidRDefault="00160BF2" w:rsidP="00026272">
      <w:pPr>
        <w:tabs>
          <w:tab w:val="left" w:pos="720"/>
          <w:tab w:val="left" w:pos="1440"/>
        </w:tabs>
        <w:ind w:left="1440" w:hanging="720"/>
        <w:rPr>
          <w:strike/>
          <w:color w:val="FF0000"/>
        </w:rPr>
      </w:pPr>
      <w:r w:rsidRPr="00B47311">
        <w:t>.6</w:t>
      </w:r>
      <w:r w:rsidRPr="00B47311">
        <w:tab/>
        <w:t xml:space="preserve">"At-Large Board Member" shall mean those Board Members designated as such, appointed, not elected, to </w:t>
      </w:r>
      <w:r w:rsidR="00AD05B9">
        <w:t>MNSI</w:t>
      </w:r>
      <w:r w:rsidRPr="00B47311">
        <w:t xml:space="preserve"> Board of Directors.</w:t>
      </w:r>
    </w:p>
    <w:p w14:paraId="2C55B47C" w14:textId="77777777" w:rsidR="00160BF2" w:rsidRPr="00B47311" w:rsidRDefault="00160BF2" w:rsidP="00026272">
      <w:pPr>
        <w:tabs>
          <w:tab w:val="left" w:pos="144"/>
          <w:tab w:val="left" w:pos="720"/>
        </w:tabs>
      </w:pPr>
    </w:p>
    <w:p w14:paraId="6EF9C805" w14:textId="77777777" w:rsidR="00160BF2" w:rsidRPr="005C33B9" w:rsidRDefault="00160BF2" w:rsidP="00175C59">
      <w:pPr>
        <w:tabs>
          <w:tab w:val="left" w:pos="720"/>
          <w:tab w:val="left" w:pos="1440"/>
        </w:tabs>
        <w:ind w:left="1440" w:hanging="720"/>
        <w:rPr>
          <w:strike/>
          <w:color w:val="FF0000"/>
        </w:rPr>
      </w:pPr>
      <w:r w:rsidRPr="00B47311">
        <w:t>.7</w:t>
      </w:r>
      <w:r w:rsidRPr="00B47311">
        <w:tab/>
        <w:t>"At-Large House Member" shall mean the Individual Members appointed by the General Chair to be members of the House of Delegates</w:t>
      </w:r>
      <w:r w:rsidR="002232A5">
        <w:t>.</w:t>
      </w:r>
    </w:p>
    <w:p w14:paraId="7F7B52E3" w14:textId="77777777" w:rsidR="00160BF2" w:rsidRPr="00B47311" w:rsidRDefault="00160BF2" w:rsidP="00026272">
      <w:pPr>
        <w:tabs>
          <w:tab w:val="left" w:pos="144"/>
          <w:tab w:val="left" w:pos="720"/>
        </w:tabs>
      </w:pPr>
    </w:p>
    <w:p w14:paraId="3927BE09" w14:textId="028C426C" w:rsidR="00160BF2" w:rsidRPr="005C33B9" w:rsidRDefault="00160BF2" w:rsidP="00175C59">
      <w:pPr>
        <w:tabs>
          <w:tab w:val="left" w:pos="720"/>
          <w:tab w:val="left" w:pos="1440"/>
        </w:tabs>
        <w:ind w:left="1440" w:hanging="720"/>
        <w:rPr>
          <w:strike/>
          <w:color w:val="FF0000"/>
        </w:rPr>
      </w:pPr>
      <w:r w:rsidRPr="00B47311">
        <w:t>.8</w:t>
      </w:r>
      <w:r w:rsidRPr="00B47311">
        <w:tab/>
        <w:t xml:space="preserve">"Athlete Member" shall mean any individual who competes or has competed during any part of the three (3) immediately preceding years in the sport of swimming and is in good standing as an Individual Member of </w:t>
      </w:r>
      <w:r w:rsidR="00AD05B9">
        <w:t>MNSI</w:t>
      </w:r>
      <w:r w:rsidRPr="00B47311">
        <w:t xml:space="preserve"> and USA </w:t>
      </w:r>
      <w:r w:rsidR="005B37A3" w:rsidRPr="00B47311">
        <w:t>Swimming</w:t>
      </w:r>
      <w:r w:rsidR="002232A5">
        <w:t>.</w:t>
      </w:r>
    </w:p>
    <w:p w14:paraId="44B22494" w14:textId="77777777" w:rsidR="00160BF2" w:rsidRPr="00B47311" w:rsidRDefault="00160BF2" w:rsidP="00026272">
      <w:pPr>
        <w:tabs>
          <w:tab w:val="left" w:pos="144"/>
          <w:tab w:val="left" w:pos="720"/>
        </w:tabs>
      </w:pPr>
    </w:p>
    <w:p w14:paraId="01321C48" w14:textId="77777777" w:rsidR="00160BF2" w:rsidRPr="005C33B9" w:rsidRDefault="00160BF2" w:rsidP="00175C59">
      <w:pPr>
        <w:tabs>
          <w:tab w:val="left" w:pos="720"/>
          <w:tab w:val="left" w:pos="1440"/>
        </w:tabs>
        <w:ind w:left="1440" w:hanging="720"/>
        <w:rPr>
          <w:strike/>
          <w:color w:val="FF0000"/>
        </w:rPr>
      </w:pPr>
      <w:r w:rsidRPr="00B47311">
        <w:t>.9</w:t>
      </w:r>
      <w:r w:rsidRPr="00B47311">
        <w:tab/>
        <w:t>"Athlete Representative" shall mean the Athlete Member elected to represent athletes in the House of Delegates and on the Board of Directors</w:t>
      </w:r>
      <w:r w:rsidR="002232A5">
        <w:t>.</w:t>
      </w:r>
    </w:p>
    <w:p w14:paraId="7A73B9D0" w14:textId="77777777" w:rsidR="00160BF2" w:rsidRPr="00B47311" w:rsidRDefault="00160BF2" w:rsidP="00026272">
      <w:pPr>
        <w:tabs>
          <w:tab w:val="left" w:pos="144"/>
          <w:tab w:val="left" w:pos="720"/>
        </w:tabs>
      </w:pPr>
    </w:p>
    <w:p w14:paraId="44AC6197" w14:textId="77777777" w:rsidR="00160BF2" w:rsidRPr="00B47311" w:rsidRDefault="00160BF2" w:rsidP="00026272">
      <w:pPr>
        <w:tabs>
          <w:tab w:val="left" w:pos="720"/>
          <w:tab w:val="left" w:pos="1440"/>
        </w:tabs>
        <w:ind w:left="1440" w:hanging="720"/>
      </w:pPr>
      <w:r w:rsidRPr="00B47311">
        <w:t>.10</w:t>
      </w:r>
      <w:r w:rsidRPr="00B47311">
        <w:tab/>
        <w:t>"Board Member" shall mean a member of the Board of Directors, including the appointed At-Large Board Members.</w:t>
      </w:r>
    </w:p>
    <w:p w14:paraId="2428BAFE" w14:textId="77777777" w:rsidR="00160BF2" w:rsidRPr="00B47311" w:rsidRDefault="00160BF2" w:rsidP="00026272">
      <w:pPr>
        <w:tabs>
          <w:tab w:val="left" w:pos="144"/>
          <w:tab w:val="left" w:pos="720"/>
        </w:tabs>
      </w:pPr>
    </w:p>
    <w:p w14:paraId="499A73A5" w14:textId="59DCD4B1" w:rsidR="00160BF2" w:rsidRPr="00B47311" w:rsidRDefault="00160BF2" w:rsidP="00026272">
      <w:pPr>
        <w:tabs>
          <w:tab w:val="left" w:pos="720"/>
          <w:tab w:val="left" w:pos="1440"/>
        </w:tabs>
        <w:ind w:left="1440" w:hanging="720"/>
      </w:pPr>
      <w:r w:rsidRPr="00B47311">
        <w:t>.11</w:t>
      </w:r>
      <w:r w:rsidRPr="00B47311">
        <w:tab/>
        <w:t xml:space="preserve">"Board of Directors" shall mean the Board of Directors of </w:t>
      </w:r>
      <w:r w:rsidR="00AD05B9">
        <w:t>MNSI</w:t>
      </w:r>
      <w:r w:rsidRPr="00B47311">
        <w:t>.</w:t>
      </w:r>
    </w:p>
    <w:p w14:paraId="455364D2" w14:textId="77777777" w:rsidR="00160BF2" w:rsidRPr="00B47311" w:rsidRDefault="00160BF2" w:rsidP="00026272">
      <w:pPr>
        <w:tabs>
          <w:tab w:val="left" w:pos="144"/>
          <w:tab w:val="left" w:pos="720"/>
        </w:tabs>
      </w:pPr>
    </w:p>
    <w:p w14:paraId="2B4FAB00" w14:textId="77777777" w:rsidR="00160BF2" w:rsidRPr="00B47311" w:rsidRDefault="00160BF2" w:rsidP="00175C59">
      <w:pPr>
        <w:tabs>
          <w:tab w:val="left" w:pos="720"/>
          <w:tab w:val="left" w:pos="1440"/>
        </w:tabs>
        <w:ind w:left="1440" w:hanging="720"/>
      </w:pPr>
      <w:r w:rsidRPr="00B47311">
        <w:t>.12</w:t>
      </w:r>
      <w:r w:rsidRPr="00B47311">
        <w:tab/>
        <w:t xml:space="preserve">"Board of Review" shall mean the </w:t>
      </w:r>
      <w:r w:rsidR="005E163B">
        <w:t xml:space="preserve">Zone Board of Review, unless the context requires </w:t>
      </w:r>
      <w:r w:rsidR="00E05A1C">
        <w:t>otherwise</w:t>
      </w:r>
      <w:r w:rsidR="005E163B">
        <w:t xml:space="preserve"> (e.g. reference to the National Board of Review)</w:t>
      </w:r>
      <w:r w:rsidR="00E05A1C">
        <w:t>.</w:t>
      </w:r>
      <w:r w:rsidR="005E163B">
        <w:t xml:space="preserve"> </w:t>
      </w:r>
    </w:p>
    <w:p w14:paraId="2A5FE941" w14:textId="77777777" w:rsidR="00160BF2" w:rsidRPr="00B47311" w:rsidRDefault="00160BF2" w:rsidP="00026272">
      <w:pPr>
        <w:tabs>
          <w:tab w:val="left" w:pos="144"/>
          <w:tab w:val="left" w:pos="720"/>
        </w:tabs>
      </w:pPr>
    </w:p>
    <w:p w14:paraId="3C843CAD" w14:textId="77777777" w:rsidR="00160BF2" w:rsidRPr="00B47311" w:rsidRDefault="00160BF2" w:rsidP="00026272">
      <w:pPr>
        <w:tabs>
          <w:tab w:val="left" w:pos="720"/>
          <w:tab w:val="left" w:pos="1440"/>
        </w:tabs>
        <w:ind w:left="1440" w:hanging="720"/>
      </w:pPr>
      <w:r w:rsidRPr="00B47311">
        <w:t>.13</w:t>
      </w:r>
      <w:r w:rsidRPr="00B47311">
        <w:tab/>
        <w:t>"Business Day" shall mean a calendar day which is not a Saturday, a Sunday or a legal federal or state holiday anywhere within the Territory.</w:t>
      </w:r>
    </w:p>
    <w:p w14:paraId="38189F6D" w14:textId="77777777" w:rsidR="00160BF2" w:rsidRPr="00B47311" w:rsidRDefault="00160BF2" w:rsidP="00026272">
      <w:pPr>
        <w:tabs>
          <w:tab w:val="left" w:pos="144"/>
          <w:tab w:val="left" w:pos="720"/>
        </w:tabs>
      </w:pPr>
    </w:p>
    <w:p w14:paraId="23A8E5A0" w14:textId="07D871A2" w:rsidR="00160BF2" w:rsidRPr="00B47311" w:rsidRDefault="00160BF2" w:rsidP="00026272">
      <w:pPr>
        <w:tabs>
          <w:tab w:val="left" w:pos="720"/>
          <w:tab w:val="left" w:pos="1440"/>
        </w:tabs>
        <w:ind w:left="1440" w:hanging="720"/>
      </w:pPr>
      <w:r w:rsidRPr="00B47311">
        <w:t>.14</w:t>
      </w:r>
      <w:r w:rsidRPr="00B47311">
        <w:tab/>
        <w:t xml:space="preserve">"Bylaws" shall mean these bylaws as adopted by, and in effect for, </w:t>
      </w:r>
      <w:r w:rsidR="00AD05B9">
        <w:t>MNSI</w:t>
      </w:r>
      <w:r w:rsidRPr="00B47311">
        <w:t>.</w:t>
      </w:r>
    </w:p>
    <w:p w14:paraId="217DFA7A" w14:textId="77777777" w:rsidR="00160BF2" w:rsidRPr="00B47311" w:rsidRDefault="00160BF2" w:rsidP="00026272">
      <w:pPr>
        <w:tabs>
          <w:tab w:val="left" w:pos="144"/>
          <w:tab w:val="left" w:pos="720"/>
        </w:tabs>
      </w:pPr>
    </w:p>
    <w:p w14:paraId="78FEDB81" w14:textId="77777777" w:rsidR="00160BF2" w:rsidRPr="00B47311" w:rsidRDefault="00160BF2" w:rsidP="00026272">
      <w:pPr>
        <w:tabs>
          <w:tab w:val="left" w:pos="720"/>
          <w:tab w:val="left" w:pos="1440"/>
        </w:tabs>
        <w:ind w:left="1440" w:hanging="720"/>
      </w:pPr>
      <w:r w:rsidRPr="00B47311">
        <w:t>.15</w:t>
      </w:r>
      <w:r w:rsidRPr="00B47311">
        <w:tab/>
        <w:t>"Club" shall mean an organization that has athletes and coaches engaged in the sport of swimming.</w:t>
      </w:r>
    </w:p>
    <w:p w14:paraId="6437E51D" w14:textId="77777777" w:rsidR="00160BF2" w:rsidRPr="00B47311" w:rsidRDefault="00160BF2" w:rsidP="00026272">
      <w:pPr>
        <w:tabs>
          <w:tab w:val="left" w:pos="144"/>
          <w:tab w:val="left" w:pos="720"/>
        </w:tabs>
      </w:pPr>
    </w:p>
    <w:p w14:paraId="4F5D701D" w14:textId="387AADC2" w:rsidR="00160BF2" w:rsidRPr="005C33B9" w:rsidRDefault="00160BF2" w:rsidP="00175C59">
      <w:pPr>
        <w:tabs>
          <w:tab w:val="left" w:pos="720"/>
          <w:tab w:val="left" w:pos="1440"/>
        </w:tabs>
        <w:ind w:left="1440" w:hanging="720"/>
        <w:rPr>
          <w:strike/>
          <w:color w:val="FF0000"/>
        </w:rPr>
      </w:pPr>
      <w:r w:rsidRPr="00B47311">
        <w:t>.16</w:t>
      </w:r>
      <w:r w:rsidRPr="00B47311">
        <w:tab/>
        <w:t xml:space="preserve">"Club Member" shall mean any club or other organization which is in good standing as a Group Member of </w:t>
      </w:r>
      <w:r w:rsidR="00AD05B9">
        <w:t>MNSI</w:t>
      </w:r>
      <w:r w:rsidRPr="00B47311">
        <w:t xml:space="preserve"> and USA </w:t>
      </w:r>
      <w:r w:rsidR="005B37A3" w:rsidRPr="00B47311">
        <w:t>Swimming</w:t>
      </w:r>
      <w:r w:rsidRPr="00B47311">
        <w:t xml:space="preserve"> and has athletes and coaches and participates in the sport of swimming.  All athletes and coaches of the club or organization must be Individual Members in good standing with </w:t>
      </w:r>
      <w:r w:rsidR="00AD05B9">
        <w:t>MNSI</w:t>
      </w:r>
      <w:r w:rsidRPr="00B47311">
        <w:t xml:space="preserve"> and USA </w:t>
      </w:r>
      <w:r w:rsidR="005B37A3" w:rsidRPr="00B47311">
        <w:t>Swimming</w:t>
      </w:r>
      <w:r w:rsidRPr="00B47311">
        <w:t>.</w:t>
      </w:r>
    </w:p>
    <w:p w14:paraId="4EA2D590" w14:textId="77777777" w:rsidR="00160BF2" w:rsidRPr="00B47311" w:rsidRDefault="00160BF2" w:rsidP="00026272">
      <w:pPr>
        <w:tabs>
          <w:tab w:val="left" w:pos="144"/>
          <w:tab w:val="left" w:pos="720"/>
        </w:tabs>
      </w:pPr>
    </w:p>
    <w:p w14:paraId="57E7C4A9" w14:textId="48BB3041" w:rsidR="00160BF2" w:rsidRPr="00B47311" w:rsidRDefault="00160BF2" w:rsidP="00175C59">
      <w:pPr>
        <w:tabs>
          <w:tab w:val="left" w:pos="720"/>
          <w:tab w:val="left" w:pos="1440"/>
        </w:tabs>
        <w:ind w:left="1440" w:hanging="720"/>
      </w:pPr>
      <w:r w:rsidRPr="00B47311">
        <w:t>.17</w:t>
      </w:r>
      <w:r w:rsidRPr="00B47311">
        <w:tab/>
        <w:t>"Club Member Representative" shall mean the individual appointed to represent a Club Member in the House of Delegates. (See Section 604.1.</w:t>
      </w:r>
      <w:r w:rsidRPr="00B47311">
        <w:fldChar w:fldCharType="begin"/>
      </w:r>
      <w:r w:rsidRPr="00B47311">
        <w:instrText xml:space="preserve"> REF Sec604_1_1 \h </w:instrText>
      </w:r>
      <w:r w:rsidR="00026272" w:rsidRPr="00B47311">
        <w:instrText xml:space="preserve"> \* MERGEFORMAT </w:instrText>
      </w:r>
      <w:r w:rsidRPr="00B47311">
        <w:fldChar w:fldCharType="separate"/>
      </w:r>
      <w:r w:rsidR="004C7E17" w:rsidRPr="00B47311">
        <w:t>1</w:t>
      </w:r>
      <w:r w:rsidRPr="00B47311">
        <w:fldChar w:fldCharType="end"/>
      </w:r>
      <w:r w:rsidRPr="00B47311">
        <w:t>.)</w:t>
      </w:r>
    </w:p>
    <w:p w14:paraId="71706EF1" w14:textId="77777777" w:rsidR="00160BF2" w:rsidRPr="00B47311" w:rsidRDefault="00160BF2" w:rsidP="00026272">
      <w:pPr>
        <w:tabs>
          <w:tab w:val="left" w:pos="144"/>
          <w:tab w:val="left" w:pos="720"/>
        </w:tabs>
        <w:jc w:val="both"/>
      </w:pPr>
    </w:p>
    <w:p w14:paraId="015D14CE" w14:textId="77777777" w:rsidR="00160BF2" w:rsidRPr="00B47311" w:rsidRDefault="00160BF2" w:rsidP="0060318C">
      <w:pPr>
        <w:tabs>
          <w:tab w:val="left" w:pos="720"/>
          <w:tab w:val="left" w:pos="1440"/>
        </w:tabs>
        <w:ind w:left="1440" w:hanging="720"/>
      </w:pPr>
    </w:p>
    <w:p w14:paraId="6AF3E30C" w14:textId="2C6428C2" w:rsidR="00160BF2" w:rsidRPr="005C33B9" w:rsidRDefault="00160BF2" w:rsidP="00175C59">
      <w:pPr>
        <w:tabs>
          <w:tab w:val="left" w:pos="720"/>
          <w:tab w:val="left" w:pos="1440"/>
        </w:tabs>
        <w:ind w:left="1440" w:hanging="720"/>
        <w:rPr>
          <w:strike/>
          <w:color w:val="FF0000"/>
        </w:rPr>
      </w:pPr>
      <w:r w:rsidRPr="00B47311">
        <w:t>.1</w:t>
      </w:r>
      <w:r w:rsidR="00280AD4" w:rsidRPr="00B47311">
        <w:t>8</w:t>
      </w:r>
      <w:r w:rsidRPr="00B47311">
        <w:tab/>
        <w:t xml:space="preserve">"Coach Member" shall mean any individual, </w:t>
      </w:r>
      <w:proofErr w:type="gramStart"/>
      <w:r w:rsidRPr="00B47311">
        <w:t>whether or not</w:t>
      </w:r>
      <w:proofErr w:type="gramEnd"/>
      <w:r w:rsidRPr="00B47311">
        <w:t xml:space="preserve"> affiliated with a Group Member, who has satisfactorily completed all safety and other training required by </w:t>
      </w:r>
      <w:r w:rsidR="00AD05B9">
        <w:t>MNSI</w:t>
      </w:r>
      <w:r w:rsidRPr="00B47311">
        <w:t xml:space="preserve"> and/or USA </w:t>
      </w:r>
      <w:r w:rsidR="005B37A3" w:rsidRPr="00B47311">
        <w:t>Swimming</w:t>
      </w:r>
      <w:r w:rsidRPr="00B47311">
        <w:t xml:space="preserve"> and who is in good standing as a member of </w:t>
      </w:r>
      <w:r w:rsidR="00AD05B9">
        <w:t>MNSI</w:t>
      </w:r>
      <w:r w:rsidRPr="00B47311">
        <w:t xml:space="preserve"> and USA </w:t>
      </w:r>
      <w:r w:rsidR="005B37A3" w:rsidRPr="00B47311">
        <w:t>Swimming</w:t>
      </w:r>
      <w:r w:rsidRPr="00B47311">
        <w:t>.</w:t>
      </w:r>
    </w:p>
    <w:p w14:paraId="295A36C0" w14:textId="77777777" w:rsidR="00160BF2" w:rsidRPr="00B47311" w:rsidRDefault="00160BF2" w:rsidP="00026272">
      <w:pPr>
        <w:tabs>
          <w:tab w:val="left" w:pos="144"/>
          <w:tab w:val="left" w:pos="720"/>
        </w:tabs>
        <w:jc w:val="both"/>
      </w:pPr>
    </w:p>
    <w:p w14:paraId="04F33EA4" w14:textId="77777777" w:rsidR="00160BF2" w:rsidRPr="005C33B9" w:rsidRDefault="00160BF2" w:rsidP="00175C59">
      <w:pPr>
        <w:tabs>
          <w:tab w:val="left" w:pos="720"/>
          <w:tab w:val="left" w:pos="1440"/>
        </w:tabs>
        <w:ind w:left="1440" w:hanging="720"/>
        <w:rPr>
          <w:strike/>
          <w:color w:val="FF0000"/>
        </w:rPr>
      </w:pPr>
      <w:r w:rsidRPr="00B47311">
        <w:lastRenderedPageBreak/>
        <w:t>.</w:t>
      </w:r>
      <w:r w:rsidR="00280AD4" w:rsidRPr="00B47311">
        <w:t>19</w:t>
      </w:r>
      <w:r w:rsidRPr="00B47311">
        <w:tab/>
        <w:t>"Coach Representative" shall mean the Coach Member elected to represent the coaches in the House of Delegates and the Board of Directors.</w:t>
      </w:r>
    </w:p>
    <w:p w14:paraId="02B6D9B9" w14:textId="77777777" w:rsidR="00160BF2" w:rsidRPr="005C33B9" w:rsidRDefault="00160BF2" w:rsidP="00026272">
      <w:pPr>
        <w:tabs>
          <w:tab w:val="left" w:pos="144"/>
          <w:tab w:val="left" w:pos="720"/>
        </w:tabs>
        <w:jc w:val="both"/>
        <w:rPr>
          <w:strike/>
          <w:color w:val="FF0000"/>
        </w:rPr>
      </w:pPr>
    </w:p>
    <w:p w14:paraId="3BCB2DE7" w14:textId="77777777" w:rsidR="00160BF2" w:rsidRPr="005C33B9" w:rsidRDefault="00160BF2" w:rsidP="00175C59">
      <w:pPr>
        <w:tabs>
          <w:tab w:val="left" w:pos="720"/>
          <w:tab w:val="left" w:pos="1440"/>
        </w:tabs>
        <w:ind w:left="1440" w:hanging="720"/>
        <w:rPr>
          <w:strike/>
          <w:color w:val="FF0000"/>
        </w:rPr>
      </w:pPr>
      <w:r w:rsidRPr="00B47311">
        <w:t>.2</w:t>
      </w:r>
      <w:r w:rsidR="00280AD4" w:rsidRPr="00B47311">
        <w:t>0</w:t>
      </w:r>
      <w:r w:rsidRPr="00B47311">
        <w:tab/>
        <w:t>"Executive Committee" shall mean the committee of the Board of Directors which may act for the Board of Directors between meetings.</w:t>
      </w:r>
    </w:p>
    <w:p w14:paraId="7CACCA63" w14:textId="77777777" w:rsidR="00160BF2" w:rsidRPr="00B47311" w:rsidRDefault="00160BF2" w:rsidP="00026272">
      <w:pPr>
        <w:tabs>
          <w:tab w:val="left" w:pos="144"/>
          <w:tab w:val="left" w:pos="720"/>
        </w:tabs>
        <w:jc w:val="both"/>
      </w:pPr>
    </w:p>
    <w:p w14:paraId="0BDD3626" w14:textId="77777777" w:rsidR="00160BF2" w:rsidRPr="00B47311" w:rsidRDefault="00160BF2" w:rsidP="00026272">
      <w:pPr>
        <w:tabs>
          <w:tab w:val="left" w:pos="720"/>
          <w:tab w:val="left" w:pos="1440"/>
        </w:tabs>
        <w:ind w:left="1440" w:hanging="720"/>
      </w:pPr>
      <w:r w:rsidRPr="00B47311">
        <w:t>.2</w:t>
      </w:r>
      <w:r w:rsidR="00280AD4" w:rsidRPr="00B47311">
        <w:t>1</w:t>
      </w:r>
      <w:r w:rsidRPr="00B47311">
        <w:tab/>
        <w:t xml:space="preserve">"FINA" shall mean the Federation </w:t>
      </w:r>
      <w:proofErr w:type="spellStart"/>
      <w:r w:rsidRPr="00B47311">
        <w:t>Internationale</w:t>
      </w:r>
      <w:proofErr w:type="spellEnd"/>
      <w:r w:rsidRPr="00B47311">
        <w:t xml:space="preserve"> de Natation, the international governing body for the sport of swimming.</w:t>
      </w:r>
    </w:p>
    <w:p w14:paraId="4072FEC9" w14:textId="77777777" w:rsidR="00160BF2" w:rsidRPr="00B47311" w:rsidRDefault="00160BF2" w:rsidP="00026272">
      <w:pPr>
        <w:tabs>
          <w:tab w:val="left" w:pos="144"/>
          <w:tab w:val="left" w:pos="720"/>
        </w:tabs>
        <w:jc w:val="both"/>
      </w:pPr>
    </w:p>
    <w:p w14:paraId="16A53A97" w14:textId="77777777" w:rsidR="00160BF2" w:rsidRPr="00B47311" w:rsidRDefault="00160BF2" w:rsidP="00026272">
      <w:pPr>
        <w:tabs>
          <w:tab w:val="left" w:pos="720"/>
          <w:tab w:val="left" w:pos="1440"/>
        </w:tabs>
        <w:ind w:left="1440" w:hanging="720"/>
      </w:pPr>
      <w:r w:rsidRPr="00B47311">
        <w:t>.2</w:t>
      </w:r>
      <w:r w:rsidR="00280AD4" w:rsidRPr="00B47311">
        <w:t>2</w:t>
      </w:r>
      <w:r w:rsidRPr="00B47311">
        <w:tab/>
        <w:t>"Group Members" shall mean Club Members, Seasonal Club Members and Affiliated Group Members.</w:t>
      </w:r>
    </w:p>
    <w:p w14:paraId="5BC576F7" w14:textId="77777777" w:rsidR="00160BF2" w:rsidRPr="00B47311" w:rsidRDefault="00160BF2" w:rsidP="00026272">
      <w:pPr>
        <w:tabs>
          <w:tab w:val="left" w:pos="144"/>
          <w:tab w:val="left" w:pos="720"/>
        </w:tabs>
        <w:jc w:val="both"/>
      </w:pPr>
    </w:p>
    <w:p w14:paraId="4171BFD7" w14:textId="77777777" w:rsidR="00160BF2" w:rsidRPr="005C33B9" w:rsidRDefault="00160BF2" w:rsidP="00175C59">
      <w:pPr>
        <w:tabs>
          <w:tab w:val="left" w:pos="720"/>
          <w:tab w:val="left" w:pos="1440"/>
        </w:tabs>
        <w:ind w:left="1440" w:hanging="720"/>
        <w:rPr>
          <w:strike/>
          <w:color w:val="FF0000"/>
        </w:rPr>
      </w:pPr>
      <w:r w:rsidRPr="00B47311">
        <w:t>.2</w:t>
      </w:r>
      <w:r w:rsidR="00C90383" w:rsidRPr="00B47311">
        <w:t>3</w:t>
      </w:r>
      <w:r w:rsidRPr="00B47311">
        <w:tab/>
        <w:t>"Group Member Representative" shall mean the individual appointed to represent a Group Member in the House of Delegates.</w:t>
      </w:r>
    </w:p>
    <w:p w14:paraId="43D97A57" w14:textId="77777777" w:rsidR="00160BF2" w:rsidRPr="00B47311" w:rsidRDefault="00160BF2" w:rsidP="00026272">
      <w:pPr>
        <w:tabs>
          <w:tab w:val="left" w:pos="144"/>
          <w:tab w:val="left" w:pos="720"/>
        </w:tabs>
        <w:ind w:left="720" w:hanging="576"/>
        <w:jc w:val="both"/>
      </w:pPr>
    </w:p>
    <w:p w14:paraId="09373047" w14:textId="7C7F85EF" w:rsidR="00160BF2" w:rsidRPr="00B47311" w:rsidRDefault="00160BF2" w:rsidP="00175C59">
      <w:pPr>
        <w:tabs>
          <w:tab w:val="left" w:pos="720"/>
          <w:tab w:val="left" w:pos="1440"/>
        </w:tabs>
        <w:ind w:left="1440" w:hanging="720"/>
      </w:pPr>
      <w:r w:rsidRPr="00B47311">
        <w:t>.2</w:t>
      </w:r>
      <w:r w:rsidR="00280AD4" w:rsidRPr="00B47311">
        <w:t>4</w:t>
      </w:r>
      <w:r w:rsidRPr="00B47311">
        <w:tab/>
        <w:t xml:space="preserve">"House of Delegates" shall mean the House of Delegates of </w:t>
      </w:r>
      <w:r w:rsidR="00AD05B9">
        <w:t>MNSI</w:t>
      </w:r>
      <w:r w:rsidRPr="00B47311">
        <w:t xml:space="preserve"> as established by Article </w:t>
      </w:r>
      <w:r w:rsidRPr="00B47311">
        <w:fldChar w:fldCharType="begin"/>
      </w:r>
      <w:r w:rsidRPr="00B47311">
        <w:instrText xml:space="preserve"> REF Article604 \h </w:instrText>
      </w:r>
      <w:r w:rsidR="00026272" w:rsidRPr="00B47311">
        <w:instrText xml:space="preserve"> \* MERGEFORMAT </w:instrText>
      </w:r>
      <w:r w:rsidRPr="00B47311">
        <w:fldChar w:fldCharType="separate"/>
      </w:r>
      <w:r w:rsidR="004C7E17" w:rsidRPr="00393FE6">
        <w:t>604</w:t>
      </w:r>
      <w:r w:rsidRPr="00B47311">
        <w:fldChar w:fldCharType="end"/>
      </w:r>
      <w:r w:rsidRPr="00B47311">
        <w:t xml:space="preserve"> of these Bylaws.</w:t>
      </w:r>
    </w:p>
    <w:p w14:paraId="2543D103" w14:textId="77777777" w:rsidR="00160BF2" w:rsidRPr="00B47311" w:rsidRDefault="00160BF2" w:rsidP="00026272">
      <w:pPr>
        <w:tabs>
          <w:tab w:val="left" w:pos="144"/>
          <w:tab w:val="left" w:pos="720"/>
        </w:tabs>
        <w:jc w:val="both"/>
      </w:pPr>
    </w:p>
    <w:p w14:paraId="35B622ED" w14:textId="43421211" w:rsidR="00160BF2" w:rsidRPr="00B47311" w:rsidRDefault="00160BF2" w:rsidP="00175C59">
      <w:pPr>
        <w:tabs>
          <w:tab w:val="left" w:pos="720"/>
          <w:tab w:val="left" w:pos="1440"/>
        </w:tabs>
        <w:ind w:left="1440" w:hanging="720"/>
      </w:pPr>
      <w:r w:rsidRPr="00B47311">
        <w:t>.2</w:t>
      </w:r>
      <w:r w:rsidR="00280AD4" w:rsidRPr="00B47311">
        <w:t>5</w:t>
      </w:r>
      <w:r w:rsidRPr="00B47311">
        <w:tab/>
        <w:t xml:space="preserve">"Immediate Past General Chair" shall mean the individual who is the immediate past General Chair of </w:t>
      </w:r>
      <w:r w:rsidR="00AD05B9">
        <w:t>MNSI</w:t>
      </w:r>
      <w:r w:rsidRPr="00B47311">
        <w:t>, except when that person became immediate past General Chair by virtue of the House of Delegates taking action pursuant to Section 604.4</w:t>
      </w:r>
      <w:r w:rsidRPr="00B47311">
        <w:fldChar w:fldCharType="begin"/>
      </w:r>
      <w:r w:rsidRPr="00B47311">
        <w:instrText xml:space="preserve"> REF Sec604_4_10 \h </w:instrText>
      </w:r>
      <w:r w:rsidR="00026272" w:rsidRPr="00B47311">
        <w:instrText xml:space="preserve"> \* MERGEFORMAT </w:instrText>
      </w:r>
      <w:r w:rsidRPr="00B47311">
        <w:fldChar w:fldCharType="separate"/>
      </w:r>
      <w:r w:rsidR="004C7E17" w:rsidRPr="00B47311">
        <w:t>.10</w:t>
      </w:r>
      <w:r w:rsidRPr="00B47311">
        <w:fldChar w:fldCharType="end"/>
      </w:r>
      <w:r w:rsidRPr="00B47311">
        <w:t>, the Board of Directors taking action according to Section 605.6.</w:t>
      </w:r>
      <w:r w:rsidRPr="00B47311">
        <w:fldChar w:fldCharType="begin"/>
      </w:r>
      <w:r w:rsidRPr="00B47311">
        <w:instrText xml:space="preserve"> REF Sec605_6_10 \h </w:instrText>
      </w:r>
      <w:r w:rsidR="00026272" w:rsidRPr="00B47311">
        <w:instrText xml:space="preserve"> \* MERGEFORMAT </w:instrText>
      </w:r>
      <w:r w:rsidRPr="00B47311">
        <w:fldChar w:fldCharType="separate"/>
      </w:r>
      <w:r w:rsidR="004C7E17" w:rsidRPr="00B47311">
        <w:t>10</w:t>
      </w:r>
      <w:r w:rsidRPr="00B47311">
        <w:fldChar w:fldCharType="end"/>
      </w:r>
      <w:r w:rsidRPr="00B47311">
        <w:t xml:space="preserve"> or the House of Delegates failing to reelect that person to another term sought by that person.  The Immediate Past General Chair shall serve for the duration of the successor General Chair's term.  If the office of Immediate Past General Chair becomes vacant for any reason, including the exception set forth in the initial sentence of this definition,</w:t>
      </w:r>
      <w:r w:rsidR="00C90383" w:rsidRPr="00B47311">
        <w:t xml:space="preserve"> </w:t>
      </w:r>
      <w:r w:rsidRPr="00B47311">
        <w:t>it shall not be filled by appointment or election, but shall remain vacant until another individual becomes Immediate Past General Chair.</w:t>
      </w:r>
    </w:p>
    <w:p w14:paraId="2766B8D6" w14:textId="77777777" w:rsidR="00160BF2" w:rsidRPr="00B47311" w:rsidRDefault="00160BF2" w:rsidP="00026272">
      <w:pPr>
        <w:tabs>
          <w:tab w:val="left" w:pos="144"/>
          <w:tab w:val="left" w:pos="720"/>
        </w:tabs>
      </w:pPr>
    </w:p>
    <w:p w14:paraId="2ACDC24F" w14:textId="77777777" w:rsidR="00160BF2" w:rsidRPr="00B47311" w:rsidRDefault="00160BF2" w:rsidP="00026272">
      <w:pPr>
        <w:tabs>
          <w:tab w:val="left" w:pos="720"/>
          <w:tab w:val="left" w:pos="1440"/>
        </w:tabs>
        <w:ind w:left="1440" w:hanging="720"/>
      </w:pPr>
      <w:r w:rsidRPr="00B47311">
        <w:t>.2</w:t>
      </w:r>
      <w:r w:rsidR="00280AD4" w:rsidRPr="00B47311">
        <w:t>6</w:t>
      </w:r>
      <w:r w:rsidRPr="00B47311">
        <w:tab/>
        <w:t>"Individual Members" shall mean Athlete Members, Coach Members, Active Individual Members, and Life Members.</w:t>
      </w:r>
    </w:p>
    <w:p w14:paraId="32A41F00" w14:textId="77777777" w:rsidR="00160BF2" w:rsidRPr="00B47311" w:rsidRDefault="00160BF2" w:rsidP="00026272">
      <w:pPr>
        <w:pStyle w:val="Header"/>
        <w:tabs>
          <w:tab w:val="clear" w:pos="4320"/>
          <w:tab w:val="clear" w:pos="8640"/>
          <w:tab w:val="left" w:pos="144"/>
          <w:tab w:val="left" w:pos="720"/>
        </w:tabs>
      </w:pPr>
    </w:p>
    <w:p w14:paraId="5D4615B8" w14:textId="77777777" w:rsidR="00160BF2" w:rsidRPr="00B47311" w:rsidRDefault="00160BF2" w:rsidP="00026272">
      <w:pPr>
        <w:tabs>
          <w:tab w:val="left" w:pos="720"/>
          <w:tab w:val="left" w:pos="1440"/>
        </w:tabs>
        <w:ind w:left="1440" w:hanging="720"/>
      </w:pPr>
      <w:r w:rsidRPr="00B47311">
        <w:t>.2</w:t>
      </w:r>
      <w:r w:rsidR="00280AD4" w:rsidRPr="00B47311">
        <w:t>7</w:t>
      </w:r>
      <w:r w:rsidRPr="00B47311">
        <w:tab/>
        <w:t>"IRS Code" shall mean the United States Internal Revenue Code of 1986, as amended from time to time, or the corresponding provision of any future United States internal revenue law, and shall, when appropriate, also include a reference to the Treasury Regulations issued thereunder.</w:t>
      </w:r>
    </w:p>
    <w:p w14:paraId="64BC2210" w14:textId="77777777" w:rsidR="00160BF2" w:rsidRPr="00B47311" w:rsidRDefault="00160BF2" w:rsidP="00026272">
      <w:pPr>
        <w:tabs>
          <w:tab w:val="left" w:pos="144"/>
          <w:tab w:val="left" w:pos="720"/>
        </w:tabs>
      </w:pPr>
    </w:p>
    <w:p w14:paraId="2073A112" w14:textId="58BBF3E9" w:rsidR="00160BF2" w:rsidRPr="00B47311" w:rsidRDefault="00160BF2" w:rsidP="00175C59">
      <w:pPr>
        <w:tabs>
          <w:tab w:val="left" w:pos="720"/>
          <w:tab w:val="left" w:pos="1440"/>
        </w:tabs>
        <w:ind w:left="1440" w:hanging="720"/>
      </w:pPr>
      <w:r w:rsidRPr="00B47311">
        <w:t>.2</w:t>
      </w:r>
      <w:r w:rsidR="00280AD4" w:rsidRPr="00B47311">
        <w:t>8</w:t>
      </w:r>
      <w:r w:rsidRPr="00B47311">
        <w:tab/>
        <w:t xml:space="preserve">"Life Member" shall mean any individual who is a Life Member of USA </w:t>
      </w:r>
      <w:r w:rsidR="005B37A3" w:rsidRPr="00B47311">
        <w:t>Swimming</w:t>
      </w:r>
      <w:r w:rsidRPr="00B47311">
        <w:t xml:space="preserve"> and who resides, formerly resided or participated in the sport of swimming in the Territory and who is in good standing as a member of </w:t>
      </w:r>
      <w:r w:rsidR="00AD05B9">
        <w:t>MNSI</w:t>
      </w:r>
      <w:r w:rsidRPr="00B47311">
        <w:t xml:space="preserve"> and USA </w:t>
      </w:r>
      <w:r w:rsidR="005B37A3" w:rsidRPr="00B47311">
        <w:t>Swimming</w:t>
      </w:r>
      <w:r w:rsidRPr="00B47311">
        <w:t>. (See Section 602.1.2</w:t>
      </w:r>
      <w:r w:rsidRPr="00B47311">
        <w:fldChar w:fldCharType="begin"/>
      </w:r>
      <w:r w:rsidRPr="00B47311">
        <w:instrText xml:space="preserve"> REF Sec602_1_2f \h </w:instrText>
      </w:r>
      <w:r w:rsidR="00026272" w:rsidRPr="00B47311">
        <w:instrText xml:space="preserve"> \* MERGEFORMAT </w:instrText>
      </w:r>
      <w:r w:rsidRPr="00B47311">
        <w:fldChar w:fldCharType="separate"/>
      </w:r>
      <w:r w:rsidR="004C7E17" w:rsidRPr="00B47311">
        <w:t>F</w:t>
      </w:r>
      <w:r w:rsidRPr="00B47311">
        <w:fldChar w:fldCharType="end"/>
      </w:r>
      <w:r w:rsidRPr="00B47311">
        <w:t>.)</w:t>
      </w:r>
    </w:p>
    <w:p w14:paraId="0EF7008A" w14:textId="77777777" w:rsidR="00160BF2" w:rsidRPr="00B47311" w:rsidRDefault="00160BF2" w:rsidP="00026272">
      <w:pPr>
        <w:tabs>
          <w:tab w:val="left" w:pos="144"/>
          <w:tab w:val="left" w:pos="720"/>
        </w:tabs>
      </w:pPr>
    </w:p>
    <w:p w14:paraId="34DC6F2C" w14:textId="3D891467" w:rsidR="00160BF2" w:rsidRPr="00B47311" w:rsidRDefault="00160BF2" w:rsidP="00026272">
      <w:pPr>
        <w:tabs>
          <w:tab w:val="left" w:pos="720"/>
          <w:tab w:val="left" w:pos="1440"/>
        </w:tabs>
        <w:ind w:left="1440" w:hanging="720"/>
      </w:pPr>
      <w:r w:rsidRPr="00B47311">
        <w:t>.</w:t>
      </w:r>
      <w:r w:rsidR="00280AD4" w:rsidRPr="00B47311">
        <w:t>29</w:t>
      </w:r>
      <w:r w:rsidRPr="00B47311">
        <w:tab/>
        <w:t xml:space="preserve">"Local Swimming Committee" or "LSC" shall have the meaning ascribed thereto in the USA </w:t>
      </w:r>
      <w:r w:rsidR="005B37A3" w:rsidRPr="00B47311">
        <w:t>Swimming</w:t>
      </w:r>
      <w:r w:rsidRPr="00B47311">
        <w:t xml:space="preserve"> </w:t>
      </w:r>
      <w:r w:rsidR="00D63FE2" w:rsidRPr="00B47311">
        <w:t>Rules and Regulations</w:t>
      </w:r>
      <w:r w:rsidRPr="00B47311">
        <w:t xml:space="preserve">.  </w:t>
      </w:r>
      <w:r w:rsidR="00AD05B9">
        <w:t>MNSI</w:t>
      </w:r>
      <w:r w:rsidRPr="00B47311">
        <w:t xml:space="preserve"> is a Local Swimming Committee.</w:t>
      </w:r>
    </w:p>
    <w:p w14:paraId="07A1B7F1" w14:textId="77777777" w:rsidR="00160BF2" w:rsidRPr="00B47311" w:rsidRDefault="00160BF2" w:rsidP="00026272">
      <w:pPr>
        <w:tabs>
          <w:tab w:val="left" w:pos="576"/>
        </w:tabs>
        <w:ind w:left="576" w:hanging="576"/>
      </w:pPr>
    </w:p>
    <w:p w14:paraId="621A3A91" w14:textId="77777777" w:rsidR="00160BF2" w:rsidRPr="00B47311" w:rsidRDefault="00160BF2" w:rsidP="00026272">
      <w:pPr>
        <w:tabs>
          <w:tab w:val="left" w:pos="720"/>
          <w:tab w:val="left" w:pos="1440"/>
        </w:tabs>
        <w:ind w:left="1440" w:hanging="720"/>
      </w:pPr>
      <w:r w:rsidRPr="00B47311">
        <w:t>.3</w:t>
      </w:r>
      <w:r w:rsidR="00280AD4" w:rsidRPr="00B47311">
        <w:t>0</w:t>
      </w:r>
      <w:r w:rsidRPr="00B47311">
        <w:tab/>
        <w:t>"Member" shall mean a Group Member or an Individual Member.</w:t>
      </w:r>
    </w:p>
    <w:p w14:paraId="2345B85A" w14:textId="77777777" w:rsidR="00160BF2" w:rsidRPr="00B47311" w:rsidRDefault="00160BF2" w:rsidP="00026272">
      <w:pPr>
        <w:tabs>
          <w:tab w:val="left" w:pos="576"/>
        </w:tabs>
      </w:pPr>
    </w:p>
    <w:p w14:paraId="44BE08D8" w14:textId="4EE07654" w:rsidR="00160BF2" w:rsidRPr="00B47311" w:rsidRDefault="00160BF2" w:rsidP="00026272">
      <w:pPr>
        <w:tabs>
          <w:tab w:val="left" w:pos="720"/>
          <w:tab w:val="left" w:pos="1440"/>
        </w:tabs>
        <w:ind w:left="1440" w:hanging="720"/>
      </w:pPr>
      <w:r w:rsidRPr="00B47311">
        <w:t>.3</w:t>
      </w:r>
      <w:r w:rsidR="00280AD4" w:rsidRPr="00B47311">
        <w:t>1</w:t>
      </w:r>
      <w:r w:rsidRPr="00B47311">
        <w:tab/>
        <w:t>"</w:t>
      </w:r>
      <w:r w:rsidR="00AD05B9">
        <w:t>MNSI</w:t>
      </w:r>
      <w:r w:rsidRPr="00B47311">
        <w:t>" shall mean the Minnesota not-for-profit corporation to which these Bylaws pertain.</w:t>
      </w:r>
    </w:p>
    <w:p w14:paraId="4966307E" w14:textId="77777777" w:rsidR="00160BF2" w:rsidRPr="00B47311" w:rsidRDefault="00160BF2" w:rsidP="00026272">
      <w:pPr>
        <w:tabs>
          <w:tab w:val="left" w:pos="576"/>
        </w:tabs>
      </w:pPr>
    </w:p>
    <w:p w14:paraId="705F2C6F" w14:textId="6B7BC0AA" w:rsidR="00160BF2" w:rsidRPr="00B47311" w:rsidRDefault="00160BF2" w:rsidP="00175C59">
      <w:pPr>
        <w:tabs>
          <w:tab w:val="left" w:pos="720"/>
          <w:tab w:val="left" w:pos="1440"/>
        </w:tabs>
        <w:ind w:left="1440" w:hanging="720"/>
      </w:pPr>
      <w:r w:rsidRPr="00B47311">
        <w:t>.3</w:t>
      </w:r>
      <w:r w:rsidR="00280AD4" w:rsidRPr="00B47311">
        <w:t>2</w:t>
      </w:r>
      <w:r w:rsidRPr="00B47311">
        <w:tab/>
        <w:t>"</w:t>
      </w:r>
      <w:r w:rsidR="00AD05B9">
        <w:t>MNSI</w:t>
      </w:r>
      <w:r w:rsidRPr="00B47311">
        <w:t xml:space="preserve"> Office" shall mean the permanent office of </w:t>
      </w:r>
      <w:r w:rsidR="00AD05B9">
        <w:t>MNSI</w:t>
      </w:r>
      <w:r w:rsidRPr="00B47311">
        <w:t xml:space="preserve"> maintained in accordance with Article </w:t>
      </w:r>
      <w:r w:rsidRPr="00B47311">
        <w:fldChar w:fldCharType="begin"/>
      </w:r>
      <w:r w:rsidRPr="00B47311">
        <w:instrText xml:space="preserve"> REF Article614 \h </w:instrText>
      </w:r>
      <w:r w:rsidR="00026272" w:rsidRPr="00B47311">
        <w:instrText xml:space="preserve"> \* MERGEFORMAT </w:instrText>
      </w:r>
      <w:r w:rsidRPr="00B47311">
        <w:fldChar w:fldCharType="separate"/>
      </w:r>
      <w:r w:rsidR="004C7E17" w:rsidRPr="00393FE6">
        <w:t>614</w:t>
      </w:r>
      <w:r w:rsidRPr="00B47311">
        <w:fldChar w:fldCharType="end"/>
      </w:r>
      <w:r w:rsidRPr="00B47311">
        <w:t>.</w:t>
      </w:r>
    </w:p>
    <w:p w14:paraId="0E38964A" w14:textId="77777777" w:rsidR="00160BF2" w:rsidRPr="00B47311" w:rsidRDefault="00160BF2" w:rsidP="00026272">
      <w:pPr>
        <w:tabs>
          <w:tab w:val="left" w:pos="576"/>
        </w:tabs>
      </w:pPr>
    </w:p>
    <w:p w14:paraId="2BEA4104" w14:textId="77777777" w:rsidR="00160BF2" w:rsidRPr="00B47311" w:rsidRDefault="00160BF2" w:rsidP="00026272">
      <w:pPr>
        <w:tabs>
          <w:tab w:val="left" w:pos="720"/>
          <w:tab w:val="left" w:pos="1440"/>
        </w:tabs>
        <w:ind w:left="1440" w:hanging="720"/>
      </w:pPr>
      <w:r w:rsidRPr="00B47311">
        <w:lastRenderedPageBreak/>
        <w:t>.3</w:t>
      </w:r>
      <w:r w:rsidR="00280AD4" w:rsidRPr="00B47311">
        <w:t>3</w:t>
      </w:r>
      <w:r w:rsidRPr="00B47311">
        <w:tab/>
        <w:t xml:space="preserve">"National Board of Review" shall mean the </w:t>
      </w:r>
      <w:r w:rsidR="003D6E13">
        <w:t xml:space="preserve">National </w:t>
      </w:r>
      <w:r w:rsidRPr="00B47311">
        <w:t xml:space="preserve">Board of Review of USA </w:t>
      </w:r>
      <w:r w:rsidR="005B37A3" w:rsidRPr="00B47311">
        <w:t>Swimming</w:t>
      </w:r>
      <w:r w:rsidRPr="00B47311">
        <w:t xml:space="preserve"> established pursuant to Part Four of the USA </w:t>
      </w:r>
      <w:r w:rsidR="005B37A3" w:rsidRPr="00B47311">
        <w:t>Swimming</w:t>
      </w:r>
      <w:r w:rsidR="00D63FE2" w:rsidRPr="00B47311">
        <w:t xml:space="preserve"> Rules and Regulations</w:t>
      </w:r>
      <w:r w:rsidRPr="00B47311">
        <w:t xml:space="preserve">.  Where the context requires, a reference to the National Board of Review shall include a reference to the USA </w:t>
      </w:r>
      <w:r w:rsidR="005B37A3" w:rsidRPr="00B47311">
        <w:t>Swimming</w:t>
      </w:r>
      <w:r w:rsidRPr="00B47311">
        <w:t xml:space="preserve"> Board of Directors when that body is acting upon an appeal from the National Board of Review.</w:t>
      </w:r>
    </w:p>
    <w:p w14:paraId="54CD0FC4" w14:textId="77777777" w:rsidR="00160BF2" w:rsidRPr="00B47311" w:rsidRDefault="00160BF2" w:rsidP="00026272">
      <w:pPr>
        <w:tabs>
          <w:tab w:val="left" w:pos="720"/>
          <w:tab w:val="left" w:pos="1440"/>
        </w:tabs>
        <w:ind w:left="1440" w:hanging="720"/>
      </w:pPr>
    </w:p>
    <w:p w14:paraId="59E2BFD2" w14:textId="059B39BD" w:rsidR="00160BF2" w:rsidRPr="00B47311" w:rsidRDefault="00160BF2" w:rsidP="00175C59">
      <w:pPr>
        <w:tabs>
          <w:tab w:val="left" w:pos="720"/>
          <w:tab w:val="left" w:pos="1440"/>
        </w:tabs>
        <w:ind w:left="1440" w:hanging="720"/>
      </w:pPr>
      <w:r w:rsidRPr="00B47311">
        <w:t>.3</w:t>
      </w:r>
      <w:r w:rsidR="00280AD4" w:rsidRPr="00B47311">
        <w:t>4</w:t>
      </w:r>
      <w:r w:rsidRPr="00B47311">
        <w:tab/>
        <w:t xml:space="preserve">"Nominating Committee" shall mean the committee of the House of Delegates charged with nominating candidates for elective offices of </w:t>
      </w:r>
      <w:r w:rsidR="00AD05B9">
        <w:t>MNSI</w:t>
      </w:r>
      <w:r w:rsidRPr="00B47311">
        <w:t xml:space="preserve">. (See Section </w:t>
      </w:r>
      <w:r w:rsidRPr="00B47311">
        <w:fldChar w:fldCharType="begin"/>
      </w:r>
      <w:r w:rsidRPr="00B47311">
        <w:instrText xml:space="preserve"> REF Sec604_8 \h </w:instrText>
      </w:r>
      <w:r w:rsidR="00026272" w:rsidRPr="00B47311">
        <w:instrText xml:space="preserve"> \* MERGEFORMAT </w:instrText>
      </w:r>
      <w:r w:rsidRPr="00B47311">
        <w:fldChar w:fldCharType="separate"/>
      </w:r>
      <w:r w:rsidR="004C7E17" w:rsidRPr="00B47311">
        <w:t>604.8</w:t>
      </w:r>
      <w:r w:rsidRPr="00B47311">
        <w:fldChar w:fldCharType="end"/>
      </w:r>
      <w:r w:rsidRPr="00B47311">
        <w:t>.)</w:t>
      </w:r>
    </w:p>
    <w:p w14:paraId="6AE5D186" w14:textId="77777777" w:rsidR="00160BF2" w:rsidRPr="00B47311" w:rsidRDefault="00160BF2" w:rsidP="00026272">
      <w:pPr>
        <w:tabs>
          <w:tab w:val="left" w:pos="576"/>
        </w:tabs>
        <w:jc w:val="both"/>
      </w:pPr>
    </w:p>
    <w:p w14:paraId="0DA3F3A6" w14:textId="2F02C46E" w:rsidR="00160BF2" w:rsidRPr="00B47311" w:rsidRDefault="00160BF2" w:rsidP="00026272">
      <w:pPr>
        <w:tabs>
          <w:tab w:val="left" w:pos="720"/>
          <w:tab w:val="left" w:pos="1440"/>
        </w:tabs>
        <w:ind w:left="1440" w:hanging="720"/>
      </w:pPr>
      <w:r w:rsidRPr="00B47311">
        <w:t>.3</w:t>
      </w:r>
      <w:r w:rsidR="00280AD4" w:rsidRPr="00B47311">
        <w:t>5</w:t>
      </w:r>
      <w:r w:rsidRPr="00B47311">
        <w:tab/>
        <w:t xml:space="preserve">"Policies and Procedures Manual" shall mean the policies and procedures manual of </w:t>
      </w:r>
      <w:r w:rsidR="00AD05B9">
        <w:t>MNSI</w:t>
      </w:r>
      <w:r w:rsidRPr="00B47311">
        <w:t>, as amended, adopted by the Board of Directors or the House of Delegates.</w:t>
      </w:r>
    </w:p>
    <w:p w14:paraId="65C6E56B" w14:textId="77777777" w:rsidR="00160BF2" w:rsidRPr="00B47311" w:rsidRDefault="00160BF2" w:rsidP="00026272">
      <w:pPr>
        <w:tabs>
          <w:tab w:val="left" w:pos="576"/>
        </w:tabs>
        <w:jc w:val="both"/>
      </w:pPr>
    </w:p>
    <w:p w14:paraId="1A5C29F7" w14:textId="7B5A9CCB" w:rsidR="00160BF2" w:rsidRPr="00B47311" w:rsidRDefault="00160BF2" w:rsidP="00175C59">
      <w:pPr>
        <w:tabs>
          <w:tab w:val="left" w:pos="720"/>
          <w:tab w:val="left" w:pos="1440"/>
        </w:tabs>
        <w:ind w:left="1440" w:hanging="720"/>
      </w:pPr>
      <w:r w:rsidRPr="00B47311">
        <w:t>.3</w:t>
      </w:r>
      <w:r w:rsidR="00280AD4" w:rsidRPr="00B47311">
        <w:t>6</w:t>
      </w:r>
      <w:r w:rsidRPr="00B47311">
        <w:tab/>
        <w:t xml:space="preserve">"Parliamentary Authority" shall mean the authority and any special rules of order designated in Article </w:t>
      </w:r>
      <w:r w:rsidRPr="00B47311">
        <w:fldChar w:fldCharType="begin"/>
      </w:r>
      <w:r w:rsidRPr="00B47311">
        <w:instrText xml:space="preserve"> REF Article613 \h </w:instrText>
      </w:r>
      <w:r w:rsidR="00026272" w:rsidRPr="00B47311">
        <w:instrText xml:space="preserve"> \* MERGEFORMAT </w:instrText>
      </w:r>
      <w:r w:rsidRPr="00B47311">
        <w:fldChar w:fldCharType="separate"/>
      </w:r>
      <w:r w:rsidR="004C7E17" w:rsidRPr="00393FE6">
        <w:t>613</w:t>
      </w:r>
      <w:r w:rsidRPr="00B47311">
        <w:fldChar w:fldCharType="end"/>
      </w:r>
      <w:r w:rsidRPr="00B47311">
        <w:t>.</w:t>
      </w:r>
    </w:p>
    <w:p w14:paraId="5CC2B861" w14:textId="77777777" w:rsidR="00160BF2" w:rsidRPr="00B47311" w:rsidRDefault="00160BF2" w:rsidP="00026272">
      <w:pPr>
        <w:tabs>
          <w:tab w:val="left" w:pos="576"/>
        </w:tabs>
        <w:jc w:val="both"/>
      </w:pPr>
    </w:p>
    <w:p w14:paraId="35283E4D" w14:textId="5E3E146D" w:rsidR="00160BF2" w:rsidRPr="00194578" w:rsidRDefault="00160BF2" w:rsidP="00175C59">
      <w:pPr>
        <w:tabs>
          <w:tab w:val="left" w:pos="720"/>
          <w:tab w:val="left" w:pos="1440"/>
        </w:tabs>
        <w:ind w:left="1440" w:hanging="720"/>
        <w:rPr>
          <w:strike/>
          <w:color w:val="FF0000"/>
        </w:rPr>
      </w:pPr>
      <w:r w:rsidRPr="00B47311">
        <w:t>.3</w:t>
      </w:r>
      <w:r w:rsidR="00280AD4" w:rsidRPr="00B47311">
        <w:t>7</w:t>
      </w:r>
      <w:r w:rsidRPr="00B47311">
        <w:tab/>
        <w:t xml:space="preserve">"Seasonal Athlete Member" shall mean any individual who participates or competes in the sport of swimming and has joined for certain periods of time not longer than 150 days each in a calendar year and is in good standing as a Seasonal Athlete Member of </w:t>
      </w:r>
      <w:r w:rsidR="00AD05B9">
        <w:t>MNSI</w:t>
      </w:r>
      <w:r w:rsidRPr="00B47311">
        <w:t xml:space="preserve"> and USA </w:t>
      </w:r>
      <w:r w:rsidR="005B37A3" w:rsidRPr="00B47311">
        <w:t>Swimming</w:t>
      </w:r>
      <w:r w:rsidRPr="00B47311">
        <w:t>.</w:t>
      </w:r>
    </w:p>
    <w:p w14:paraId="63EADA60" w14:textId="77777777" w:rsidR="00160BF2" w:rsidRPr="00B47311" w:rsidRDefault="00160BF2" w:rsidP="00026272">
      <w:pPr>
        <w:tabs>
          <w:tab w:val="left" w:pos="576"/>
        </w:tabs>
      </w:pPr>
    </w:p>
    <w:p w14:paraId="43C87CE0" w14:textId="0AA350CF" w:rsidR="00160BF2" w:rsidRPr="00194578" w:rsidRDefault="00160BF2" w:rsidP="00175C59">
      <w:pPr>
        <w:tabs>
          <w:tab w:val="left" w:pos="720"/>
          <w:tab w:val="left" w:pos="1440"/>
        </w:tabs>
        <w:ind w:left="1440" w:hanging="720"/>
        <w:rPr>
          <w:strike/>
          <w:color w:val="FF0000"/>
        </w:rPr>
      </w:pPr>
      <w:r w:rsidRPr="00B47311">
        <w:t>.3</w:t>
      </w:r>
      <w:r w:rsidR="00280AD4" w:rsidRPr="00B47311">
        <w:t>8</w:t>
      </w:r>
      <w:r w:rsidRPr="00B47311">
        <w:tab/>
        <w:t xml:space="preserve">"Seasonal Club Member" shall mean any organization which has joined </w:t>
      </w:r>
      <w:r w:rsidR="00AD05B9">
        <w:t>MNSI</w:t>
      </w:r>
      <w:r w:rsidRPr="00B47311">
        <w:t xml:space="preserve"> and USA </w:t>
      </w:r>
      <w:r w:rsidR="005B37A3" w:rsidRPr="00B47311">
        <w:t>Swimming</w:t>
      </w:r>
      <w:r w:rsidRPr="00B47311">
        <w:t xml:space="preserve"> for certain periods of time not exceeding 150 days each in a calendar year and is in good standing as a seasonal club member of </w:t>
      </w:r>
      <w:r w:rsidR="00AD05B9">
        <w:t>MNSI</w:t>
      </w:r>
      <w:r w:rsidRPr="00B47311">
        <w:t xml:space="preserve"> and USA </w:t>
      </w:r>
      <w:r w:rsidR="005B37A3" w:rsidRPr="00B47311">
        <w:t>Swimming</w:t>
      </w:r>
      <w:r w:rsidRPr="00B47311">
        <w:t>.</w:t>
      </w:r>
    </w:p>
    <w:p w14:paraId="7D6B7BB5" w14:textId="77777777" w:rsidR="00160BF2" w:rsidRPr="00B47311" w:rsidRDefault="00160BF2" w:rsidP="00026272">
      <w:pPr>
        <w:tabs>
          <w:tab w:val="left" w:pos="576"/>
        </w:tabs>
      </w:pPr>
    </w:p>
    <w:p w14:paraId="1F75C2E5" w14:textId="77777777" w:rsidR="00160BF2" w:rsidRPr="00B47311" w:rsidRDefault="00160BF2" w:rsidP="00026272">
      <w:pPr>
        <w:tabs>
          <w:tab w:val="left" w:pos="720"/>
          <w:tab w:val="left" w:pos="1440"/>
        </w:tabs>
        <w:ind w:left="1440" w:hanging="720"/>
      </w:pPr>
      <w:r w:rsidRPr="00B47311">
        <w:t>.</w:t>
      </w:r>
      <w:r w:rsidR="00280AD4" w:rsidRPr="00B47311">
        <w:t>39</w:t>
      </w:r>
      <w:r w:rsidRPr="00B47311">
        <w:tab/>
        <w:t>"Section" shall mean the subdivisions of the Articles of these Bylaws.</w:t>
      </w:r>
    </w:p>
    <w:p w14:paraId="03C293A7" w14:textId="77777777" w:rsidR="00160BF2" w:rsidRPr="00B47311" w:rsidRDefault="00160BF2" w:rsidP="00026272">
      <w:pPr>
        <w:tabs>
          <w:tab w:val="left" w:pos="576"/>
        </w:tabs>
      </w:pPr>
    </w:p>
    <w:p w14:paraId="5AA71395" w14:textId="4C57706D" w:rsidR="00160BF2" w:rsidRPr="00B47311" w:rsidRDefault="00160BF2" w:rsidP="00175C59">
      <w:pPr>
        <w:tabs>
          <w:tab w:val="left" w:pos="720"/>
          <w:tab w:val="left" w:pos="1440"/>
        </w:tabs>
        <w:ind w:left="1440" w:hanging="720"/>
      </w:pPr>
      <w:r w:rsidRPr="00B47311">
        <w:t>.4</w:t>
      </w:r>
      <w:r w:rsidR="00280AD4" w:rsidRPr="00B47311">
        <w:t>0</w:t>
      </w:r>
      <w:r w:rsidRPr="00B47311">
        <w:tab/>
        <w:t>"Senior Athlete Representative" shall mean the Athlete Representative senior in term of office or, in cases where there are more than two Athlete Representatives, the Athlete Representative designated in accordance with Section 604.1.</w:t>
      </w:r>
      <w:r w:rsidRPr="00B47311">
        <w:fldChar w:fldCharType="begin"/>
      </w:r>
      <w:r w:rsidRPr="00B47311">
        <w:instrText xml:space="preserve"> REF Sec604_1_3 \h </w:instrText>
      </w:r>
      <w:r w:rsidR="00026272" w:rsidRPr="00B47311">
        <w:instrText xml:space="preserve"> \* MERGEFORMAT </w:instrText>
      </w:r>
      <w:r w:rsidRPr="00B47311">
        <w:fldChar w:fldCharType="separate"/>
      </w:r>
      <w:r w:rsidR="004C7E17" w:rsidRPr="00F443AB">
        <w:rPr>
          <w:smallCaps/>
        </w:rPr>
        <w:t>3</w:t>
      </w:r>
      <w:r w:rsidRPr="00B47311">
        <w:fldChar w:fldCharType="end"/>
      </w:r>
      <w:r w:rsidRPr="00B47311">
        <w:t>.</w:t>
      </w:r>
    </w:p>
    <w:p w14:paraId="56A71185" w14:textId="77777777" w:rsidR="00160BF2" w:rsidRPr="00B47311" w:rsidRDefault="00160BF2" w:rsidP="00026272">
      <w:pPr>
        <w:tabs>
          <w:tab w:val="left" w:pos="576"/>
        </w:tabs>
      </w:pPr>
    </w:p>
    <w:p w14:paraId="625805B6" w14:textId="4B73E4F4" w:rsidR="00160BF2" w:rsidRPr="00B47311" w:rsidRDefault="00160BF2" w:rsidP="00175C59">
      <w:pPr>
        <w:tabs>
          <w:tab w:val="left" w:pos="720"/>
          <w:tab w:val="left" w:pos="1440"/>
        </w:tabs>
        <w:ind w:left="1440" w:hanging="720"/>
      </w:pPr>
      <w:r w:rsidRPr="00B47311">
        <w:t>.4</w:t>
      </w:r>
      <w:r w:rsidR="00280AD4" w:rsidRPr="00B47311">
        <w:t>1</w:t>
      </w:r>
      <w:r w:rsidRPr="00B47311">
        <w:tab/>
        <w:t>"Senior Coach Representative" shall mean the Coach Representative senior in term of office. (See Section 604.1.</w:t>
      </w:r>
      <w:r w:rsidRPr="00B47311">
        <w:fldChar w:fldCharType="begin"/>
      </w:r>
      <w:r w:rsidRPr="00B47311">
        <w:instrText xml:space="preserve"> REF Sec604_1_4 \h </w:instrText>
      </w:r>
      <w:r w:rsidR="00026272" w:rsidRPr="00B47311">
        <w:instrText xml:space="preserve"> \* MERGEFORMAT </w:instrText>
      </w:r>
      <w:r w:rsidRPr="00B47311">
        <w:fldChar w:fldCharType="separate"/>
      </w:r>
      <w:r w:rsidR="004C7E17" w:rsidRPr="00B47311">
        <w:rPr>
          <w:smallCaps/>
        </w:rPr>
        <w:t>4</w:t>
      </w:r>
      <w:r w:rsidRPr="00B47311">
        <w:fldChar w:fldCharType="end"/>
      </w:r>
      <w:r w:rsidRPr="00B47311">
        <w:t>.)</w:t>
      </w:r>
    </w:p>
    <w:p w14:paraId="65E0149F" w14:textId="77777777" w:rsidR="00160BF2" w:rsidRPr="00B47311" w:rsidRDefault="00160BF2" w:rsidP="00026272">
      <w:pPr>
        <w:tabs>
          <w:tab w:val="left" w:pos="576"/>
        </w:tabs>
        <w:jc w:val="both"/>
      </w:pPr>
    </w:p>
    <w:p w14:paraId="6083FB1D" w14:textId="365FD1D1" w:rsidR="00160BF2" w:rsidRPr="00322C98" w:rsidRDefault="00160BF2" w:rsidP="002232A5">
      <w:pPr>
        <w:tabs>
          <w:tab w:val="left" w:pos="720"/>
          <w:tab w:val="left" w:pos="1440"/>
        </w:tabs>
        <w:ind w:left="1440" w:hanging="720"/>
        <w:rPr>
          <w:color w:val="000000"/>
        </w:rPr>
      </w:pPr>
      <w:r w:rsidRPr="00B47311">
        <w:t>.4</w:t>
      </w:r>
      <w:r w:rsidR="00280AD4" w:rsidRPr="00B47311">
        <w:t>2</w:t>
      </w:r>
      <w:r w:rsidRPr="00B47311">
        <w:tab/>
        <w:t xml:space="preserve">"Standing Committee" shall mean a committee of </w:t>
      </w:r>
      <w:r w:rsidR="00AD05B9">
        <w:t>MNSI</w:t>
      </w:r>
      <w:r w:rsidRPr="00B47311">
        <w:t xml:space="preserve"> listed in </w:t>
      </w:r>
      <w:r w:rsidR="00194578" w:rsidRPr="00322C98">
        <w:rPr>
          <w:color w:val="000000"/>
        </w:rPr>
        <w:t>Article 607</w:t>
      </w:r>
    </w:p>
    <w:p w14:paraId="42458231" w14:textId="77777777" w:rsidR="002232A5" w:rsidRPr="00B47311" w:rsidRDefault="002232A5" w:rsidP="002232A5">
      <w:pPr>
        <w:tabs>
          <w:tab w:val="left" w:pos="720"/>
          <w:tab w:val="left" w:pos="1440"/>
        </w:tabs>
        <w:ind w:left="1440" w:hanging="720"/>
      </w:pPr>
    </w:p>
    <w:p w14:paraId="7FA078E6" w14:textId="150116BF" w:rsidR="00160BF2" w:rsidRPr="00194578" w:rsidRDefault="00160BF2" w:rsidP="00175C59">
      <w:pPr>
        <w:tabs>
          <w:tab w:val="left" w:pos="720"/>
          <w:tab w:val="left" w:pos="1440"/>
        </w:tabs>
        <w:ind w:left="1440" w:hanging="720"/>
        <w:rPr>
          <w:strike/>
          <w:color w:val="FF0000"/>
        </w:rPr>
      </w:pPr>
      <w:r w:rsidRPr="00B47311">
        <w:t>.4</w:t>
      </w:r>
      <w:r w:rsidR="00280AD4" w:rsidRPr="00B47311">
        <w:t>3</w:t>
      </w:r>
      <w:r w:rsidRPr="00B47311">
        <w:tab/>
        <w:t xml:space="preserve">"Territory" shall mean the geographic territory over which </w:t>
      </w:r>
      <w:r w:rsidR="00AD05B9">
        <w:t>MNSI</w:t>
      </w:r>
      <w:r w:rsidRPr="00B47311">
        <w:t xml:space="preserve"> has jurisdiction as a Local Swimming Committee</w:t>
      </w:r>
      <w:r w:rsidR="002232A5">
        <w:t>.</w:t>
      </w:r>
    </w:p>
    <w:p w14:paraId="4A4B0D5C" w14:textId="77777777" w:rsidR="00160BF2" w:rsidRPr="00B47311" w:rsidRDefault="00160BF2" w:rsidP="00026272">
      <w:pPr>
        <w:tabs>
          <w:tab w:val="left" w:pos="576"/>
        </w:tabs>
        <w:jc w:val="both"/>
      </w:pPr>
    </w:p>
    <w:p w14:paraId="3C4C5B5D" w14:textId="77777777" w:rsidR="00160BF2" w:rsidRPr="00B47311" w:rsidRDefault="00160BF2" w:rsidP="00026272">
      <w:pPr>
        <w:tabs>
          <w:tab w:val="left" w:pos="720"/>
          <w:tab w:val="left" w:pos="1440"/>
        </w:tabs>
        <w:ind w:left="1440" w:hanging="720"/>
      </w:pPr>
      <w:r w:rsidRPr="00B47311">
        <w:t>.4</w:t>
      </w:r>
      <w:r w:rsidR="00280AD4" w:rsidRPr="00B47311">
        <w:t>4</w:t>
      </w:r>
      <w:r w:rsidRPr="00B47311">
        <w:tab/>
        <w:t xml:space="preserve">"USA </w:t>
      </w:r>
      <w:r w:rsidR="005B37A3" w:rsidRPr="00B47311">
        <w:t>Swimming</w:t>
      </w:r>
      <w:r w:rsidRPr="00B47311">
        <w:t xml:space="preserve">" shall mean </w:t>
      </w:r>
      <w:r w:rsidR="005B37A3" w:rsidRPr="00B47311">
        <w:t>USA Swimming</w:t>
      </w:r>
      <w:r w:rsidRPr="00B47311">
        <w:t xml:space="preserve">, Inc., </w:t>
      </w:r>
      <w:r w:rsidR="00DF4047" w:rsidRPr="00B47311">
        <w:t xml:space="preserve">a Colorado </w:t>
      </w:r>
      <w:r w:rsidRPr="00B47311">
        <w:t>not-for-profit corporation which is the national governing body for the United States for the sport of swimming.</w:t>
      </w:r>
    </w:p>
    <w:p w14:paraId="5859C990" w14:textId="77777777" w:rsidR="00160BF2" w:rsidRPr="00B47311" w:rsidRDefault="00160BF2" w:rsidP="00026272">
      <w:pPr>
        <w:tabs>
          <w:tab w:val="left" w:pos="576"/>
        </w:tabs>
        <w:jc w:val="both"/>
      </w:pPr>
    </w:p>
    <w:p w14:paraId="07967DCC" w14:textId="77777777" w:rsidR="005E163B" w:rsidRPr="00B47311" w:rsidRDefault="00160BF2" w:rsidP="005E163B">
      <w:pPr>
        <w:tabs>
          <w:tab w:val="left" w:pos="720"/>
          <w:tab w:val="left" w:pos="1440"/>
        </w:tabs>
        <w:ind w:left="1440" w:hanging="720"/>
      </w:pPr>
      <w:r w:rsidRPr="00B47311">
        <w:t>.4</w:t>
      </w:r>
      <w:r w:rsidR="00280AD4" w:rsidRPr="00B47311">
        <w:t>5</w:t>
      </w:r>
      <w:r w:rsidRPr="00B47311">
        <w:tab/>
        <w:t xml:space="preserve">"USA </w:t>
      </w:r>
      <w:r w:rsidR="005B37A3" w:rsidRPr="00B47311">
        <w:t>Swimming</w:t>
      </w:r>
      <w:r w:rsidRPr="00B47311">
        <w:t xml:space="preserve"> Board of Directors" shall mean the Board of Directors of USA </w:t>
      </w:r>
      <w:r w:rsidR="005B37A3" w:rsidRPr="00B47311">
        <w:t>Swimming</w:t>
      </w:r>
      <w:r w:rsidRPr="00B47311">
        <w:t>.</w:t>
      </w:r>
    </w:p>
    <w:p w14:paraId="33649E7A" w14:textId="77777777" w:rsidR="00160BF2" w:rsidRPr="00B47311" w:rsidRDefault="00160BF2" w:rsidP="00026272">
      <w:pPr>
        <w:tabs>
          <w:tab w:val="left" w:pos="576"/>
        </w:tabs>
      </w:pPr>
    </w:p>
    <w:p w14:paraId="36207DF8" w14:textId="77777777" w:rsidR="00160BF2" w:rsidRPr="00B47311" w:rsidRDefault="00160BF2" w:rsidP="00026272">
      <w:pPr>
        <w:tabs>
          <w:tab w:val="left" w:pos="720"/>
          <w:tab w:val="left" w:pos="1440"/>
        </w:tabs>
        <w:ind w:left="1440" w:hanging="720"/>
      </w:pPr>
      <w:r w:rsidRPr="00B47311">
        <w:t>.4</w:t>
      </w:r>
      <w:r w:rsidR="00280AD4" w:rsidRPr="00B47311">
        <w:t>6</w:t>
      </w:r>
      <w:r w:rsidRPr="00B47311">
        <w:tab/>
        <w:t xml:space="preserve">"USA </w:t>
      </w:r>
      <w:r w:rsidR="005B37A3" w:rsidRPr="00B47311">
        <w:t>Swimming</w:t>
      </w:r>
      <w:r w:rsidRPr="00B47311">
        <w:t xml:space="preserve"> </w:t>
      </w:r>
      <w:r w:rsidR="00DF4047" w:rsidRPr="00B47311">
        <w:t>Rules and Regulations</w:t>
      </w:r>
      <w:r w:rsidRPr="00B47311">
        <w:t xml:space="preserve">" shall mean the </w:t>
      </w:r>
      <w:r w:rsidR="00D63FE2" w:rsidRPr="00B47311">
        <w:t>published</w:t>
      </w:r>
      <w:r w:rsidRPr="00B47311">
        <w:t xml:space="preserve"> rules </w:t>
      </w:r>
      <w:r w:rsidR="00A628C3" w:rsidRPr="00B47311">
        <w:t>and regulations</w:t>
      </w:r>
      <w:r w:rsidRPr="00B47311">
        <w:t xml:space="preserve">, as adopted and amended by USA </w:t>
      </w:r>
      <w:r w:rsidR="005B37A3" w:rsidRPr="00B47311">
        <w:t>Swimming</w:t>
      </w:r>
      <w:r w:rsidRPr="00B47311">
        <w:t>.</w:t>
      </w:r>
    </w:p>
    <w:p w14:paraId="178D7028" w14:textId="77777777" w:rsidR="00160BF2" w:rsidRPr="00B47311" w:rsidRDefault="00160BF2" w:rsidP="00026272">
      <w:pPr>
        <w:tabs>
          <w:tab w:val="left" w:pos="576"/>
        </w:tabs>
      </w:pPr>
    </w:p>
    <w:p w14:paraId="281478F0" w14:textId="77777777" w:rsidR="00160BF2" w:rsidRPr="00B47311" w:rsidRDefault="00160BF2" w:rsidP="00026272">
      <w:pPr>
        <w:tabs>
          <w:tab w:val="left" w:pos="720"/>
          <w:tab w:val="left" w:pos="1440"/>
        </w:tabs>
        <w:ind w:left="1440" w:hanging="720"/>
      </w:pPr>
      <w:r w:rsidRPr="00B47311">
        <w:t>.4</w:t>
      </w:r>
      <w:r w:rsidR="00280AD4" w:rsidRPr="00B47311">
        <w:t>7</w:t>
      </w:r>
      <w:r w:rsidRPr="00B47311">
        <w:tab/>
        <w:t xml:space="preserve">"USA </w:t>
      </w:r>
      <w:r w:rsidR="005B37A3" w:rsidRPr="00B47311">
        <w:t>Swimming</w:t>
      </w:r>
      <w:r w:rsidRPr="00B47311">
        <w:t xml:space="preserve"> House of Delegates" shall mean the House of Delegates of USA </w:t>
      </w:r>
      <w:r w:rsidR="005B37A3" w:rsidRPr="00B47311">
        <w:t>Swimming</w:t>
      </w:r>
      <w:r w:rsidRPr="00B47311">
        <w:t>.</w:t>
      </w:r>
    </w:p>
    <w:p w14:paraId="347050D3" w14:textId="77777777" w:rsidR="00160BF2" w:rsidRPr="00B47311" w:rsidRDefault="00160BF2" w:rsidP="00026272">
      <w:pPr>
        <w:tabs>
          <w:tab w:val="left" w:pos="576"/>
        </w:tabs>
      </w:pPr>
    </w:p>
    <w:p w14:paraId="53D98CFC" w14:textId="77777777" w:rsidR="00520C6D" w:rsidRDefault="00160BF2" w:rsidP="00520C6D">
      <w:pPr>
        <w:tabs>
          <w:tab w:val="left" w:pos="720"/>
          <w:tab w:val="left" w:pos="1440"/>
        </w:tabs>
        <w:ind w:left="1440" w:hanging="720"/>
      </w:pPr>
      <w:r w:rsidRPr="00B47311">
        <w:lastRenderedPageBreak/>
        <w:t>.4</w:t>
      </w:r>
      <w:r w:rsidR="00280AD4" w:rsidRPr="00B47311">
        <w:t>8</w:t>
      </w:r>
      <w:r w:rsidRPr="00B47311">
        <w:tab/>
        <w:t xml:space="preserve">"USA </w:t>
      </w:r>
      <w:r w:rsidR="005B37A3" w:rsidRPr="00B47311">
        <w:t>Swimming</w:t>
      </w:r>
      <w:r w:rsidRPr="00B47311">
        <w:t xml:space="preserve"> </w:t>
      </w:r>
      <w:r w:rsidR="004832FA" w:rsidRPr="00B47311">
        <w:t xml:space="preserve"> Rules and Regulations</w:t>
      </w:r>
      <w:r w:rsidRPr="00B47311">
        <w:t xml:space="preserve"> Committee" shall mean the </w:t>
      </w:r>
      <w:r w:rsidR="004832FA" w:rsidRPr="00B47311">
        <w:t xml:space="preserve"> Rules and Regulations </w:t>
      </w:r>
      <w:r w:rsidRPr="00B47311">
        <w:t xml:space="preserve">Committee of USA </w:t>
      </w:r>
      <w:r w:rsidR="005B37A3" w:rsidRPr="00B47311">
        <w:t>Swimming</w:t>
      </w:r>
      <w:r w:rsidRPr="00B47311">
        <w:t xml:space="preserve"> created</w:t>
      </w:r>
      <w:r w:rsidR="004A1B28" w:rsidRPr="00B47311">
        <w:t xml:space="preserve"> </w:t>
      </w:r>
      <w:r w:rsidR="004832FA" w:rsidRPr="00B47311">
        <w:t xml:space="preserve">pursuant to </w:t>
      </w:r>
      <w:r w:rsidRPr="00B47311">
        <w:t xml:space="preserve">Part Five of the USA </w:t>
      </w:r>
      <w:r w:rsidR="005B37A3" w:rsidRPr="00B47311">
        <w:t>Swimming</w:t>
      </w:r>
      <w:r w:rsidRPr="00B47311">
        <w:t xml:space="preserve"> </w:t>
      </w:r>
      <w:r w:rsidR="004832FA" w:rsidRPr="00B47311">
        <w:t xml:space="preserve"> Rules and Regulations</w:t>
      </w:r>
      <w:r w:rsidRPr="00B47311">
        <w:t>.</w:t>
      </w:r>
    </w:p>
    <w:p w14:paraId="5C0293AF" w14:textId="77777777" w:rsidR="009F78D3" w:rsidRDefault="009F78D3" w:rsidP="00520C6D">
      <w:pPr>
        <w:tabs>
          <w:tab w:val="left" w:pos="720"/>
          <w:tab w:val="left" w:pos="1440"/>
        </w:tabs>
        <w:ind w:left="1440" w:hanging="720"/>
      </w:pPr>
    </w:p>
    <w:p w14:paraId="69E88F3E" w14:textId="4FC887B7" w:rsidR="009F78D3" w:rsidRDefault="009F78D3" w:rsidP="0080355B">
      <w:pPr>
        <w:tabs>
          <w:tab w:val="left" w:pos="702"/>
          <w:tab w:val="left" w:pos="1440"/>
        </w:tabs>
        <w:ind w:left="1440" w:hanging="720"/>
        <w:rPr>
          <w:spacing w:val="-2"/>
        </w:rPr>
      </w:pPr>
      <w:r>
        <w:t xml:space="preserve">.49 </w:t>
      </w:r>
      <w:r>
        <w:tab/>
        <w:t>"</w:t>
      </w:r>
      <w:r>
        <w:rPr>
          <w:spacing w:val="-2"/>
        </w:rPr>
        <w:t xml:space="preserve">Zone Board of Review” </w:t>
      </w:r>
      <w:r w:rsidRPr="00C07970">
        <w:rPr>
          <w:spacing w:val="-2"/>
        </w:rPr>
        <w:t xml:space="preserve">shall mean the Board of Review of </w:t>
      </w:r>
      <w:r w:rsidR="00885CC5">
        <w:rPr>
          <w:spacing w:val="-2"/>
        </w:rPr>
        <w:t xml:space="preserve">the Zone in which </w:t>
      </w:r>
      <w:r w:rsidR="00AD05B9">
        <w:rPr>
          <w:spacing w:val="-2"/>
        </w:rPr>
        <w:t>MNSI</w:t>
      </w:r>
      <w:r>
        <w:rPr>
          <w:spacing w:val="-2"/>
        </w:rPr>
        <w:t xml:space="preserve"> is located, which Zone Board of Review is </w:t>
      </w:r>
      <w:r w:rsidRPr="00C07970">
        <w:rPr>
          <w:spacing w:val="-2"/>
        </w:rPr>
        <w:t xml:space="preserve">established pursuant to Part Four of the USA Swimming Rules and Regulations.  Where the context requires, a reference to the </w:t>
      </w:r>
      <w:r>
        <w:rPr>
          <w:spacing w:val="-2"/>
        </w:rPr>
        <w:t>Zone</w:t>
      </w:r>
      <w:r w:rsidRPr="00C07970">
        <w:rPr>
          <w:spacing w:val="-2"/>
        </w:rPr>
        <w:t xml:space="preserve"> Board of Review shall include a reference to the </w:t>
      </w:r>
      <w:r>
        <w:rPr>
          <w:spacing w:val="-2"/>
        </w:rPr>
        <w:t>National</w:t>
      </w:r>
      <w:r w:rsidRPr="00C07970">
        <w:rPr>
          <w:spacing w:val="-2"/>
        </w:rPr>
        <w:t xml:space="preserve"> Board of </w:t>
      </w:r>
      <w:r>
        <w:rPr>
          <w:spacing w:val="-2"/>
        </w:rPr>
        <w:t xml:space="preserve">Review </w:t>
      </w:r>
      <w:r w:rsidRPr="00C07970">
        <w:rPr>
          <w:spacing w:val="-2"/>
        </w:rPr>
        <w:t xml:space="preserve">when that body is acting upon an appeal from the </w:t>
      </w:r>
      <w:r>
        <w:rPr>
          <w:spacing w:val="-2"/>
        </w:rPr>
        <w:t xml:space="preserve">Zone </w:t>
      </w:r>
      <w:r w:rsidRPr="00C07970">
        <w:rPr>
          <w:spacing w:val="-2"/>
        </w:rPr>
        <w:t>Board of Review</w:t>
      </w:r>
      <w:r w:rsidR="00E05A1C">
        <w:rPr>
          <w:spacing w:val="-2"/>
        </w:rPr>
        <w:t>.</w:t>
      </w:r>
    </w:p>
    <w:p w14:paraId="19CC223B" w14:textId="77777777" w:rsidR="0080355B" w:rsidRDefault="0080355B" w:rsidP="0080355B">
      <w:pPr>
        <w:tabs>
          <w:tab w:val="left" w:pos="702"/>
          <w:tab w:val="left" w:pos="1440"/>
        </w:tabs>
        <w:ind w:left="1440" w:hanging="720"/>
        <w:rPr>
          <w:spacing w:val="-2"/>
        </w:rPr>
      </w:pPr>
    </w:p>
    <w:p w14:paraId="4749E9B4" w14:textId="77777777" w:rsidR="0080355B" w:rsidRDefault="0080355B" w:rsidP="0080355B">
      <w:pPr>
        <w:tabs>
          <w:tab w:val="left" w:pos="702"/>
          <w:tab w:val="left" w:pos="1440"/>
        </w:tabs>
        <w:ind w:left="1440" w:hanging="720"/>
        <w:rPr>
          <w:spacing w:val="-2"/>
        </w:rPr>
      </w:pPr>
    </w:p>
    <w:p w14:paraId="79978809" w14:textId="5B0B61F4" w:rsidR="00160BF2" w:rsidRPr="00B47311" w:rsidRDefault="0080355B" w:rsidP="0080355B">
      <w:r>
        <w:t>R</w:t>
      </w:r>
      <w:r w:rsidRPr="00B47311">
        <w:t>estated</w:t>
      </w:r>
      <w:r>
        <w:t>:</w:t>
      </w:r>
      <w:r w:rsidRPr="00B47311">
        <w:t xml:space="preserve"> </w:t>
      </w:r>
      <w:r>
        <w:t xml:space="preserve"> </w:t>
      </w:r>
      <w:r w:rsidR="00D9339A">
        <w:t>April 2018</w:t>
      </w:r>
    </w:p>
    <w:sectPr w:rsidR="00160BF2" w:rsidRPr="00B47311">
      <w:footerReference w:type="default" r:id="rId9"/>
      <w:pgSz w:w="12240" w:h="15840" w:code="1"/>
      <w:pgMar w:top="1440" w:right="1440" w:bottom="72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F2B02E" w14:textId="77777777" w:rsidR="00572FEA" w:rsidRDefault="00572FEA">
      <w:r>
        <w:separator/>
      </w:r>
    </w:p>
  </w:endnote>
  <w:endnote w:type="continuationSeparator" w:id="0">
    <w:p w14:paraId="7D3D660C" w14:textId="77777777" w:rsidR="00572FEA" w:rsidRDefault="00572F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embedRegular r:id="rId1" w:fontKey="{0EB46E8D-D6FD-4331-90C2-F6FDE7DD1CE1}"/>
    <w:embedBold r:id="rId2" w:fontKey="{FB993275-B7AE-48F8-9B1A-7BC42190F44A}"/>
    <w:embedItalic r:id="rId3" w:fontKey="{9222E77E-0CB2-4805-B9FD-2B99F1E05495}"/>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5F43E" w14:textId="77777777" w:rsidR="00137133" w:rsidRPr="00306B6B" w:rsidRDefault="00137133" w:rsidP="00306B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826ADE" w14:textId="77777777" w:rsidR="00572FEA" w:rsidRDefault="00572FEA">
      <w:r>
        <w:separator/>
      </w:r>
    </w:p>
  </w:footnote>
  <w:footnote w:type="continuationSeparator" w:id="0">
    <w:p w14:paraId="318B669E" w14:textId="77777777" w:rsidR="00572FEA" w:rsidRDefault="00572F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104D8"/>
    <w:multiLevelType w:val="hybridMultilevel"/>
    <w:tmpl w:val="010A3A78"/>
    <w:lvl w:ilvl="0" w:tplc="9D8A4CBA">
      <w:start w:val="1"/>
      <w:numFmt w:val="upperLetter"/>
      <w:lvlText w:val="%1."/>
      <w:lvlJc w:val="left"/>
      <w:pPr>
        <w:ind w:left="2160" w:hanging="54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 w15:restartNumberingAfterBreak="0">
    <w:nsid w:val="022B59C6"/>
    <w:multiLevelType w:val="hybridMultilevel"/>
    <w:tmpl w:val="7E502C0A"/>
    <w:lvl w:ilvl="0" w:tplc="CC3A7334">
      <w:start w:val="7"/>
      <w:numFmt w:val="upperLetter"/>
      <w:lvlText w:val="%1."/>
      <w:lvlJc w:val="left"/>
      <w:pPr>
        <w:ind w:hanging="360"/>
      </w:pPr>
      <w:rPr>
        <w:rFonts w:ascii="Arial" w:eastAsia="Arial" w:hAnsi="Arial" w:hint="default"/>
        <w:spacing w:val="-3"/>
        <w:w w:val="81"/>
        <w:sz w:val="20"/>
        <w:szCs w:val="20"/>
      </w:rPr>
    </w:lvl>
    <w:lvl w:ilvl="1" w:tplc="EDC43D64">
      <w:start w:val="1"/>
      <w:numFmt w:val="decimal"/>
      <w:lvlText w:val="%2."/>
      <w:lvlJc w:val="left"/>
      <w:pPr>
        <w:ind w:hanging="360"/>
      </w:pPr>
      <w:rPr>
        <w:rFonts w:ascii="Arial" w:eastAsia="Arial" w:hAnsi="Arial" w:hint="default"/>
        <w:w w:val="81"/>
        <w:sz w:val="20"/>
        <w:szCs w:val="20"/>
      </w:rPr>
    </w:lvl>
    <w:lvl w:ilvl="2" w:tplc="B7FE386E">
      <w:start w:val="1"/>
      <w:numFmt w:val="bullet"/>
      <w:lvlText w:val="•"/>
      <w:lvlJc w:val="left"/>
      <w:rPr>
        <w:rFonts w:hint="default"/>
      </w:rPr>
    </w:lvl>
    <w:lvl w:ilvl="3" w:tplc="4AAAD272">
      <w:start w:val="1"/>
      <w:numFmt w:val="bullet"/>
      <w:lvlText w:val="•"/>
      <w:lvlJc w:val="left"/>
      <w:rPr>
        <w:rFonts w:hint="default"/>
      </w:rPr>
    </w:lvl>
    <w:lvl w:ilvl="4" w:tplc="EE1679E6">
      <w:start w:val="1"/>
      <w:numFmt w:val="bullet"/>
      <w:lvlText w:val="•"/>
      <w:lvlJc w:val="left"/>
      <w:rPr>
        <w:rFonts w:hint="default"/>
      </w:rPr>
    </w:lvl>
    <w:lvl w:ilvl="5" w:tplc="F5CC5F42">
      <w:start w:val="1"/>
      <w:numFmt w:val="bullet"/>
      <w:lvlText w:val="•"/>
      <w:lvlJc w:val="left"/>
      <w:rPr>
        <w:rFonts w:hint="default"/>
      </w:rPr>
    </w:lvl>
    <w:lvl w:ilvl="6" w:tplc="D26AB4E2">
      <w:start w:val="1"/>
      <w:numFmt w:val="bullet"/>
      <w:lvlText w:val="•"/>
      <w:lvlJc w:val="left"/>
      <w:rPr>
        <w:rFonts w:hint="default"/>
      </w:rPr>
    </w:lvl>
    <w:lvl w:ilvl="7" w:tplc="E2FC7D70">
      <w:start w:val="1"/>
      <w:numFmt w:val="bullet"/>
      <w:lvlText w:val="•"/>
      <w:lvlJc w:val="left"/>
      <w:rPr>
        <w:rFonts w:hint="default"/>
      </w:rPr>
    </w:lvl>
    <w:lvl w:ilvl="8" w:tplc="BA90C996">
      <w:start w:val="1"/>
      <w:numFmt w:val="bullet"/>
      <w:lvlText w:val="•"/>
      <w:lvlJc w:val="left"/>
      <w:rPr>
        <w:rFonts w:hint="default"/>
      </w:rPr>
    </w:lvl>
  </w:abstractNum>
  <w:abstractNum w:abstractNumId="2" w15:restartNumberingAfterBreak="0">
    <w:nsid w:val="07F338B6"/>
    <w:multiLevelType w:val="hybridMultilevel"/>
    <w:tmpl w:val="D284A6C4"/>
    <w:lvl w:ilvl="0" w:tplc="30521754">
      <w:start w:val="1"/>
      <w:numFmt w:val="upperLetter"/>
      <w:lvlText w:val="%1."/>
      <w:lvlJc w:val="left"/>
      <w:pPr>
        <w:ind w:left="140" w:hanging="360"/>
      </w:pPr>
      <w:rPr>
        <w:rFonts w:ascii="Arial" w:eastAsia="Arial" w:hAnsi="Arial" w:cs="Arial" w:hint="default"/>
        <w:spacing w:val="-1"/>
        <w:w w:val="99"/>
        <w:sz w:val="20"/>
        <w:szCs w:val="20"/>
        <w:lang w:val="en-US" w:eastAsia="en-US" w:bidi="en-US"/>
      </w:rPr>
    </w:lvl>
    <w:lvl w:ilvl="1" w:tplc="69E27FFE">
      <w:numFmt w:val="bullet"/>
      <w:lvlText w:val="•"/>
      <w:lvlJc w:val="left"/>
      <w:pPr>
        <w:ind w:left="1226" w:hanging="360"/>
      </w:pPr>
      <w:rPr>
        <w:rFonts w:hint="default"/>
        <w:lang w:val="en-US" w:eastAsia="en-US" w:bidi="en-US"/>
      </w:rPr>
    </w:lvl>
    <w:lvl w:ilvl="2" w:tplc="ACBC3CAE">
      <w:numFmt w:val="bullet"/>
      <w:lvlText w:val="•"/>
      <w:lvlJc w:val="left"/>
      <w:pPr>
        <w:ind w:left="2312" w:hanging="360"/>
      </w:pPr>
      <w:rPr>
        <w:rFonts w:hint="default"/>
        <w:lang w:val="en-US" w:eastAsia="en-US" w:bidi="en-US"/>
      </w:rPr>
    </w:lvl>
    <w:lvl w:ilvl="3" w:tplc="38A0B8B4">
      <w:numFmt w:val="bullet"/>
      <w:lvlText w:val="•"/>
      <w:lvlJc w:val="left"/>
      <w:pPr>
        <w:ind w:left="3398" w:hanging="360"/>
      </w:pPr>
      <w:rPr>
        <w:rFonts w:hint="default"/>
        <w:lang w:val="en-US" w:eastAsia="en-US" w:bidi="en-US"/>
      </w:rPr>
    </w:lvl>
    <w:lvl w:ilvl="4" w:tplc="6930B210">
      <w:numFmt w:val="bullet"/>
      <w:lvlText w:val="•"/>
      <w:lvlJc w:val="left"/>
      <w:pPr>
        <w:ind w:left="4484" w:hanging="360"/>
      </w:pPr>
      <w:rPr>
        <w:rFonts w:hint="default"/>
        <w:lang w:val="en-US" w:eastAsia="en-US" w:bidi="en-US"/>
      </w:rPr>
    </w:lvl>
    <w:lvl w:ilvl="5" w:tplc="A1C222E2">
      <w:numFmt w:val="bullet"/>
      <w:lvlText w:val="•"/>
      <w:lvlJc w:val="left"/>
      <w:pPr>
        <w:ind w:left="5570" w:hanging="360"/>
      </w:pPr>
      <w:rPr>
        <w:rFonts w:hint="default"/>
        <w:lang w:val="en-US" w:eastAsia="en-US" w:bidi="en-US"/>
      </w:rPr>
    </w:lvl>
    <w:lvl w:ilvl="6" w:tplc="91B8A608">
      <w:numFmt w:val="bullet"/>
      <w:lvlText w:val="•"/>
      <w:lvlJc w:val="left"/>
      <w:pPr>
        <w:ind w:left="6656" w:hanging="360"/>
      </w:pPr>
      <w:rPr>
        <w:rFonts w:hint="default"/>
        <w:lang w:val="en-US" w:eastAsia="en-US" w:bidi="en-US"/>
      </w:rPr>
    </w:lvl>
    <w:lvl w:ilvl="7" w:tplc="E95CF934">
      <w:numFmt w:val="bullet"/>
      <w:lvlText w:val="•"/>
      <w:lvlJc w:val="left"/>
      <w:pPr>
        <w:ind w:left="7742" w:hanging="360"/>
      </w:pPr>
      <w:rPr>
        <w:rFonts w:hint="default"/>
        <w:lang w:val="en-US" w:eastAsia="en-US" w:bidi="en-US"/>
      </w:rPr>
    </w:lvl>
    <w:lvl w:ilvl="8" w:tplc="0924E8F4">
      <w:numFmt w:val="bullet"/>
      <w:lvlText w:val="•"/>
      <w:lvlJc w:val="left"/>
      <w:pPr>
        <w:ind w:left="8828" w:hanging="360"/>
      </w:pPr>
      <w:rPr>
        <w:rFonts w:hint="default"/>
        <w:lang w:val="en-US" w:eastAsia="en-US" w:bidi="en-US"/>
      </w:rPr>
    </w:lvl>
  </w:abstractNum>
  <w:abstractNum w:abstractNumId="3" w15:restartNumberingAfterBreak="0">
    <w:nsid w:val="0C467D40"/>
    <w:multiLevelType w:val="hybridMultilevel"/>
    <w:tmpl w:val="BA249A0E"/>
    <w:lvl w:ilvl="0" w:tplc="A746B294">
      <w:start w:val="1"/>
      <w:numFmt w:val="decimal"/>
      <w:lvlText w:val="(%1)"/>
      <w:lvlJc w:val="left"/>
      <w:pPr>
        <w:ind w:left="3600" w:hanging="360"/>
      </w:pPr>
      <w:rPr>
        <w:rFonts w:ascii="Arial" w:eastAsia="Arial" w:hAnsi="Arial" w:cs="Arial" w:hint="default"/>
        <w:w w:val="99"/>
        <w:sz w:val="20"/>
        <w:szCs w:val="20"/>
        <w:lang w:val="en-US" w:eastAsia="en-US" w:bidi="en-US"/>
      </w:rPr>
    </w:lvl>
    <w:lvl w:ilvl="1" w:tplc="5BD684F8">
      <w:numFmt w:val="bullet"/>
      <w:lvlText w:val="•"/>
      <w:lvlJc w:val="left"/>
      <w:pPr>
        <w:ind w:left="4686" w:hanging="360"/>
      </w:pPr>
      <w:rPr>
        <w:rFonts w:hint="default"/>
        <w:lang w:val="en-US" w:eastAsia="en-US" w:bidi="en-US"/>
      </w:rPr>
    </w:lvl>
    <w:lvl w:ilvl="2" w:tplc="8F089688">
      <w:numFmt w:val="bullet"/>
      <w:lvlText w:val="•"/>
      <w:lvlJc w:val="left"/>
      <w:pPr>
        <w:ind w:left="5772" w:hanging="360"/>
      </w:pPr>
      <w:rPr>
        <w:rFonts w:hint="default"/>
        <w:lang w:val="en-US" w:eastAsia="en-US" w:bidi="en-US"/>
      </w:rPr>
    </w:lvl>
    <w:lvl w:ilvl="3" w:tplc="719CD292">
      <w:numFmt w:val="bullet"/>
      <w:lvlText w:val="•"/>
      <w:lvlJc w:val="left"/>
      <w:pPr>
        <w:ind w:left="6858" w:hanging="360"/>
      </w:pPr>
      <w:rPr>
        <w:rFonts w:hint="default"/>
        <w:lang w:val="en-US" w:eastAsia="en-US" w:bidi="en-US"/>
      </w:rPr>
    </w:lvl>
    <w:lvl w:ilvl="4" w:tplc="A832335C">
      <w:numFmt w:val="bullet"/>
      <w:lvlText w:val="•"/>
      <w:lvlJc w:val="left"/>
      <w:pPr>
        <w:ind w:left="7944" w:hanging="360"/>
      </w:pPr>
      <w:rPr>
        <w:rFonts w:hint="default"/>
        <w:lang w:val="en-US" w:eastAsia="en-US" w:bidi="en-US"/>
      </w:rPr>
    </w:lvl>
    <w:lvl w:ilvl="5" w:tplc="CA22FEA4">
      <w:numFmt w:val="bullet"/>
      <w:lvlText w:val="•"/>
      <w:lvlJc w:val="left"/>
      <w:pPr>
        <w:ind w:left="9030" w:hanging="360"/>
      </w:pPr>
      <w:rPr>
        <w:rFonts w:hint="default"/>
        <w:lang w:val="en-US" w:eastAsia="en-US" w:bidi="en-US"/>
      </w:rPr>
    </w:lvl>
    <w:lvl w:ilvl="6" w:tplc="93489872">
      <w:numFmt w:val="bullet"/>
      <w:lvlText w:val="•"/>
      <w:lvlJc w:val="left"/>
      <w:pPr>
        <w:ind w:left="10116" w:hanging="360"/>
      </w:pPr>
      <w:rPr>
        <w:rFonts w:hint="default"/>
        <w:lang w:val="en-US" w:eastAsia="en-US" w:bidi="en-US"/>
      </w:rPr>
    </w:lvl>
    <w:lvl w:ilvl="7" w:tplc="F5D47C98">
      <w:numFmt w:val="bullet"/>
      <w:lvlText w:val="•"/>
      <w:lvlJc w:val="left"/>
      <w:pPr>
        <w:ind w:left="11202" w:hanging="360"/>
      </w:pPr>
      <w:rPr>
        <w:rFonts w:hint="default"/>
        <w:lang w:val="en-US" w:eastAsia="en-US" w:bidi="en-US"/>
      </w:rPr>
    </w:lvl>
    <w:lvl w:ilvl="8" w:tplc="5C7ED084">
      <w:numFmt w:val="bullet"/>
      <w:lvlText w:val="•"/>
      <w:lvlJc w:val="left"/>
      <w:pPr>
        <w:ind w:left="12288" w:hanging="360"/>
      </w:pPr>
      <w:rPr>
        <w:rFonts w:hint="default"/>
        <w:lang w:val="en-US" w:eastAsia="en-US" w:bidi="en-US"/>
      </w:rPr>
    </w:lvl>
  </w:abstractNum>
  <w:abstractNum w:abstractNumId="4" w15:restartNumberingAfterBreak="0">
    <w:nsid w:val="2C9F1201"/>
    <w:multiLevelType w:val="hybridMultilevel"/>
    <w:tmpl w:val="EE1E8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911D9A"/>
    <w:multiLevelType w:val="singleLevel"/>
    <w:tmpl w:val="8BEE8C6C"/>
    <w:lvl w:ilvl="0">
      <w:start w:val="4"/>
      <w:numFmt w:val="upperLetter"/>
      <w:lvlText w:val="%1."/>
      <w:lvlJc w:val="left"/>
      <w:pPr>
        <w:tabs>
          <w:tab w:val="num" w:pos="2160"/>
        </w:tabs>
        <w:ind w:left="2160" w:hanging="720"/>
      </w:pPr>
      <w:rPr>
        <w:rFonts w:hint="default"/>
      </w:rPr>
    </w:lvl>
  </w:abstractNum>
  <w:abstractNum w:abstractNumId="6" w15:restartNumberingAfterBreak="0">
    <w:nsid w:val="451C74FC"/>
    <w:multiLevelType w:val="hybridMultilevel"/>
    <w:tmpl w:val="A58A2596"/>
    <w:lvl w:ilvl="0" w:tplc="C2E8D818">
      <w:start w:val="6"/>
      <w:numFmt w:val="decimal"/>
      <w:lvlText w:val=".%1"/>
      <w:lvlJc w:val="left"/>
      <w:pPr>
        <w:ind w:left="1440" w:hanging="720"/>
      </w:pPr>
      <w:rPr>
        <w:rFonts w:hint="default"/>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5">
      <w:start w:val="1"/>
      <w:numFmt w:val="upp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7" w15:restartNumberingAfterBreak="0">
    <w:nsid w:val="4ABD6F1E"/>
    <w:multiLevelType w:val="singleLevel"/>
    <w:tmpl w:val="0409000F"/>
    <w:lvl w:ilvl="0">
      <w:start w:val="1"/>
      <w:numFmt w:val="decimal"/>
      <w:lvlText w:val="%1."/>
      <w:lvlJc w:val="left"/>
      <w:pPr>
        <w:tabs>
          <w:tab w:val="num" w:pos="360"/>
        </w:tabs>
        <w:ind w:left="360" w:hanging="360"/>
      </w:pPr>
    </w:lvl>
  </w:abstractNum>
  <w:abstractNum w:abstractNumId="8" w15:restartNumberingAfterBreak="0">
    <w:nsid w:val="4EC7669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5D1773B7"/>
    <w:multiLevelType w:val="hybridMultilevel"/>
    <w:tmpl w:val="017E9838"/>
    <w:lvl w:ilvl="0" w:tplc="5880ADD8">
      <w:start w:val="7"/>
      <w:numFmt w:val="decimal"/>
      <w:lvlText w:val=".%1"/>
      <w:lvlJc w:val="left"/>
      <w:pPr>
        <w:ind w:left="1440" w:hanging="72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0" w15:restartNumberingAfterBreak="0">
    <w:nsid w:val="68346772"/>
    <w:multiLevelType w:val="hybridMultilevel"/>
    <w:tmpl w:val="7160096E"/>
    <w:lvl w:ilvl="0" w:tplc="5C269728">
      <w:start w:val="9"/>
      <w:numFmt w:val="upperLetter"/>
      <w:lvlText w:val="%1."/>
      <w:lvlJc w:val="left"/>
      <w:pPr>
        <w:ind w:left="2160" w:hanging="720"/>
      </w:pPr>
      <w:rPr>
        <w:rFonts w:ascii="Times New Roman" w:hAnsi="Times New Roman" w:hint="default"/>
        <w:sz w:val="24"/>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7F7E564B"/>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11"/>
  </w:num>
  <w:num w:numId="2">
    <w:abstractNumId w:val="8"/>
  </w:num>
  <w:num w:numId="3">
    <w:abstractNumId w:val="7"/>
  </w:num>
  <w:num w:numId="4">
    <w:abstractNumId w:val="5"/>
  </w:num>
  <w:num w:numId="5">
    <w:abstractNumId w:val="4"/>
  </w:num>
  <w:num w:numId="6">
    <w:abstractNumId w:val="10"/>
  </w:num>
  <w:num w:numId="7">
    <w:abstractNumId w:val="1"/>
  </w:num>
  <w:num w:numId="8">
    <w:abstractNumId w:val="9"/>
  </w:num>
  <w:num w:numId="9">
    <w:abstractNumId w:val="6"/>
  </w:num>
  <w:num w:numId="10">
    <w:abstractNumId w:val="0"/>
  </w:num>
  <w:num w:numId="11">
    <w:abstractNumId w:val="3"/>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TrueTypeFonts/>
  <w:embedSystemFonts/>
  <w:saveSubset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wMzA1NbY0NDM2MDNR0lEKTi0uzszPAymwqAUAGaBWoSwAAAA="/>
  </w:docVars>
  <w:rsids>
    <w:rsidRoot w:val="00CC223E"/>
    <w:rsid w:val="000146C1"/>
    <w:rsid w:val="00015A93"/>
    <w:rsid w:val="00015D23"/>
    <w:rsid w:val="00020174"/>
    <w:rsid w:val="000217CD"/>
    <w:rsid w:val="00026272"/>
    <w:rsid w:val="00027383"/>
    <w:rsid w:val="000359BA"/>
    <w:rsid w:val="000413B3"/>
    <w:rsid w:val="0004767C"/>
    <w:rsid w:val="00052F38"/>
    <w:rsid w:val="00057143"/>
    <w:rsid w:val="00057464"/>
    <w:rsid w:val="000601F4"/>
    <w:rsid w:val="000615A8"/>
    <w:rsid w:val="00066B29"/>
    <w:rsid w:val="00073CE1"/>
    <w:rsid w:val="000868A9"/>
    <w:rsid w:val="000939FF"/>
    <w:rsid w:val="00095933"/>
    <w:rsid w:val="000976F3"/>
    <w:rsid w:val="000A1D48"/>
    <w:rsid w:val="000A4C24"/>
    <w:rsid w:val="000A58D5"/>
    <w:rsid w:val="000A7D24"/>
    <w:rsid w:val="000B74CB"/>
    <w:rsid w:val="000C7DB8"/>
    <w:rsid w:val="000C7F81"/>
    <w:rsid w:val="000D3FCF"/>
    <w:rsid w:val="000D6427"/>
    <w:rsid w:val="000D7FFD"/>
    <w:rsid w:val="000E218E"/>
    <w:rsid w:val="000E6DB4"/>
    <w:rsid w:val="001079F4"/>
    <w:rsid w:val="0011500E"/>
    <w:rsid w:val="00125CA2"/>
    <w:rsid w:val="001269A2"/>
    <w:rsid w:val="00126E67"/>
    <w:rsid w:val="00134ED5"/>
    <w:rsid w:val="00137133"/>
    <w:rsid w:val="0014223E"/>
    <w:rsid w:val="00143D18"/>
    <w:rsid w:val="00145CE3"/>
    <w:rsid w:val="00146191"/>
    <w:rsid w:val="00151AAD"/>
    <w:rsid w:val="00153162"/>
    <w:rsid w:val="001549E2"/>
    <w:rsid w:val="00160B8A"/>
    <w:rsid w:val="00160BF2"/>
    <w:rsid w:val="0016302F"/>
    <w:rsid w:val="00164615"/>
    <w:rsid w:val="001718ED"/>
    <w:rsid w:val="00175C59"/>
    <w:rsid w:val="00180247"/>
    <w:rsid w:val="001855BA"/>
    <w:rsid w:val="001863CA"/>
    <w:rsid w:val="00187217"/>
    <w:rsid w:val="001907D2"/>
    <w:rsid w:val="00194578"/>
    <w:rsid w:val="0019461F"/>
    <w:rsid w:val="001956C6"/>
    <w:rsid w:val="001A0F56"/>
    <w:rsid w:val="001B2F8A"/>
    <w:rsid w:val="001B5390"/>
    <w:rsid w:val="001E18B7"/>
    <w:rsid w:val="001E215D"/>
    <w:rsid w:val="001F469C"/>
    <w:rsid w:val="002023BC"/>
    <w:rsid w:val="002112BA"/>
    <w:rsid w:val="00222E58"/>
    <w:rsid w:val="002232A5"/>
    <w:rsid w:val="00226327"/>
    <w:rsid w:val="002379DB"/>
    <w:rsid w:val="00250582"/>
    <w:rsid w:val="00254FFC"/>
    <w:rsid w:val="00257A56"/>
    <w:rsid w:val="00260913"/>
    <w:rsid w:val="00271DA1"/>
    <w:rsid w:val="00280AD4"/>
    <w:rsid w:val="00282CC1"/>
    <w:rsid w:val="0028326C"/>
    <w:rsid w:val="00283C41"/>
    <w:rsid w:val="00287276"/>
    <w:rsid w:val="00295076"/>
    <w:rsid w:val="002A0E37"/>
    <w:rsid w:val="002A136C"/>
    <w:rsid w:val="002A1DF7"/>
    <w:rsid w:val="002A5AD9"/>
    <w:rsid w:val="002B46A5"/>
    <w:rsid w:val="002C093C"/>
    <w:rsid w:val="002C3EE2"/>
    <w:rsid w:val="002C7BEC"/>
    <w:rsid w:val="002D27DE"/>
    <w:rsid w:val="002D3367"/>
    <w:rsid w:val="002D34C3"/>
    <w:rsid w:val="002D3C31"/>
    <w:rsid w:val="002E1CD4"/>
    <w:rsid w:val="002F2EE4"/>
    <w:rsid w:val="002F7B6B"/>
    <w:rsid w:val="0030256F"/>
    <w:rsid w:val="00305D11"/>
    <w:rsid w:val="00306B6B"/>
    <w:rsid w:val="003120E0"/>
    <w:rsid w:val="00314E45"/>
    <w:rsid w:val="00322C98"/>
    <w:rsid w:val="003236AC"/>
    <w:rsid w:val="00324CED"/>
    <w:rsid w:val="00332314"/>
    <w:rsid w:val="00334D93"/>
    <w:rsid w:val="0034108B"/>
    <w:rsid w:val="0034165E"/>
    <w:rsid w:val="00357E99"/>
    <w:rsid w:val="003771C6"/>
    <w:rsid w:val="003772CB"/>
    <w:rsid w:val="00380989"/>
    <w:rsid w:val="00381CE5"/>
    <w:rsid w:val="00385035"/>
    <w:rsid w:val="003866C7"/>
    <w:rsid w:val="00390693"/>
    <w:rsid w:val="00393FE6"/>
    <w:rsid w:val="003A31FE"/>
    <w:rsid w:val="003A56BC"/>
    <w:rsid w:val="003A59F3"/>
    <w:rsid w:val="003A7C3B"/>
    <w:rsid w:val="003B0760"/>
    <w:rsid w:val="003B3181"/>
    <w:rsid w:val="003C4036"/>
    <w:rsid w:val="003D1BF0"/>
    <w:rsid w:val="003D6E13"/>
    <w:rsid w:val="003E5843"/>
    <w:rsid w:val="003E5E81"/>
    <w:rsid w:val="003E6377"/>
    <w:rsid w:val="003E66D9"/>
    <w:rsid w:val="003F2685"/>
    <w:rsid w:val="00401C1E"/>
    <w:rsid w:val="004027FF"/>
    <w:rsid w:val="004028BF"/>
    <w:rsid w:val="00403E5F"/>
    <w:rsid w:val="004040FB"/>
    <w:rsid w:val="00404CF7"/>
    <w:rsid w:val="00405CAE"/>
    <w:rsid w:val="00411C29"/>
    <w:rsid w:val="00417DA3"/>
    <w:rsid w:val="0042087C"/>
    <w:rsid w:val="00434608"/>
    <w:rsid w:val="00435194"/>
    <w:rsid w:val="00436F4B"/>
    <w:rsid w:val="004460D4"/>
    <w:rsid w:val="00452CBB"/>
    <w:rsid w:val="00455B58"/>
    <w:rsid w:val="00460F0E"/>
    <w:rsid w:val="0047493A"/>
    <w:rsid w:val="004832FA"/>
    <w:rsid w:val="00487273"/>
    <w:rsid w:val="00492CAE"/>
    <w:rsid w:val="00493D46"/>
    <w:rsid w:val="004944D1"/>
    <w:rsid w:val="0049496B"/>
    <w:rsid w:val="004965B1"/>
    <w:rsid w:val="004A1B28"/>
    <w:rsid w:val="004B375D"/>
    <w:rsid w:val="004B50A4"/>
    <w:rsid w:val="004B63D6"/>
    <w:rsid w:val="004C2CEB"/>
    <w:rsid w:val="004C7E17"/>
    <w:rsid w:val="004C7E8A"/>
    <w:rsid w:val="004D309A"/>
    <w:rsid w:val="004D6E9F"/>
    <w:rsid w:val="004E05B1"/>
    <w:rsid w:val="004E1F66"/>
    <w:rsid w:val="004E2EB2"/>
    <w:rsid w:val="004E5F7A"/>
    <w:rsid w:val="004E6104"/>
    <w:rsid w:val="004F73E1"/>
    <w:rsid w:val="00506500"/>
    <w:rsid w:val="00520709"/>
    <w:rsid w:val="00520C6D"/>
    <w:rsid w:val="0053142A"/>
    <w:rsid w:val="005328AD"/>
    <w:rsid w:val="00535F17"/>
    <w:rsid w:val="00540131"/>
    <w:rsid w:val="0054143C"/>
    <w:rsid w:val="00541F47"/>
    <w:rsid w:val="00542974"/>
    <w:rsid w:val="0054321F"/>
    <w:rsid w:val="0055297A"/>
    <w:rsid w:val="00563AE1"/>
    <w:rsid w:val="005657F2"/>
    <w:rsid w:val="00570C9E"/>
    <w:rsid w:val="005725EC"/>
    <w:rsid w:val="00572FEA"/>
    <w:rsid w:val="00573C04"/>
    <w:rsid w:val="00580CF4"/>
    <w:rsid w:val="00585338"/>
    <w:rsid w:val="00586742"/>
    <w:rsid w:val="00586D79"/>
    <w:rsid w:val="00593B17"/>
    <w:rsid w:val="0059625A"/>
    <w:rsid w:val="005A1FE9"/>
    <w:rsid w:val="005B37A3"/>
    <w:rsid w:val="005B4049"/>
    <w:rsid w:val="005C0EAC"/>
    <w:rsid w:val="005C33B9"/>
    <w:rsid w:val="005C3C5F"/>
    <w:rsid w:val="005C589B"/>
    <w:rsid w:val="005C5A76"/>
    <w:rsid w:val="005C7D7E"/>
    <w:rsid w:val="005E163B"/>
    <w:rsid w:val="005F34D0"/>
    <w:rsid w:val="005F4170"/>
    <w:rsid w:val="005F477D"/>
    <w:rsid w:val="005F69B2"/>
    <w:rsid w:val="0060318C"/>
    <w:rsid w:val="00606AC0"/>
    <w:rsid w:val="00615D91"/>
    <w:rsid w:val="006249D8"/>
    <w:rsid w:val="00631059"/>
    <w:rsid w:val="0063214B"/>
    <w:rsid w:val="00632CDD"/>
    <w:rsid w:val="0064041B"/>
    <w:rsid w:val="0064059A"/>
    <w:rsid w:val="00640EDD"/>
    <w:rsid w:val="00644349"/>
    <w:rsid w:val="006447E3"/>
    <w:rsid w:val="006452F5"/>
    <w:rsid w:val="0065658A"/>
    <w:rsid w:val="00660CCF"/>
    <w:rsid w:val="0066125D"/>
    <w:rsid w:val="00661F34"/>
    <w:rsid w:val="00663E6D"/>
    <w:rsid w:val="00670B7D"/>
    <w:rsid w:val="00672620"/>
    <w:rsid w:val="0067492A"/>
    <w:rsid w:val="006753E7"/>
    <w:rsid w:val="0068112C"/>
    <w:rsid w:val="00681874"/>
    <w:rsid w:val="006827F5"/>
    <w:rsid w:val="0068711B"/>
    <w:rsid w:val="00692046"/>
    <w:rsid w:val="00692C18"/>
    <w:rsid w:val="006A5C00"/>
    <w:rsid w:val="006A60F8"/>
    <w:rsid w:val="006A6826"/>
    <w:rsid w:val="006B34C5"/>
    <w:rsid w:val="006C117D"/>
    <w:rsid w:val="006C557C"/>
    <w:rsid w:val="006D3AD2"/>
    <w:rsid w:val="006D51A6"/>
    <w:rsid w:val="006D578D"/>
    <w:rsid w:val="006D7692"/>
    <w:rsid w:val="006D7B9B"/>
    <w:rsid w:val="006E0ECF"/>
    <w:rsid w:val="006F4236"/>
    <w:rsid w:val="006F4437"/>
    <w:rsid w:val="006F6202"/>
    <w:rsid w:val="00701298"/>
    <w:rsid w:val="00713A31"/>
    <w:rsid w:val="00715B69"/>
    <w:rsid w:val="00717EC6"/>
    <w:rsid w:val="00724030"/>
    <w:rsid w:val="00731509"/>
    <w:rsid w:val="007359A5"/>
    <w:rsid w:val="00751174"/>
    <w:rsid w:val="0075342D"/>
    <w:rsid w:val="0076202F"/>
    <w:rsid w:val="00764A1C"/>
    <w:rsid w:val="007674E7"/>
    <w:rsid w:val="00771F81"/>
    <w:rsid w:val="0078405A"/>
    <w:rsid w:val="007855B6"/>
    <w:rsid w:val="00786D5D"/>
    <w:rsid w:val="0079216F"/>
    <w:rsid w:val="00792844"/>
    <w:rsid w:val="007956CC"/>
    <w:rsid w:val="007A2523"/>
    <w:rsid w:val="007B0CA4"/>
    <w:rsid w:val="007B1ECF"/>
    <w:rsid w:val="007B72B8"/>
    <w:rsid w:val="007B76CE"/>
    <w:rsid w:val="007B7A62"/>
    <w:rsid w:val="007C038C"/>
    <w:rsid w:val="007C0712"/>
    <w:rsid w:val="007C15AF"/>
    <w:rsid w:val="007C160D"/>
    <w:rsid w:val="007D25D9"/>
    <w:rsid w:val="007D28D8"/>
    <w:rsid w:val="007D45ED"/>
    <w:rsid w:val="007E0259"/>
    <w:rsid w:val="007E5EBC"/>
    <w:rsid w:val="007F0F4B"/>
    <w:rsid w:val="007F4CAA"/>
    <w:rsid w:val="007F5D93"/>
    <w:rsid w:val="007F72E4"/>
    <w:rsid w:val="00801E39"/>
    <w:rsid w:val="0080355B"/>
    <w:rsid w:val="008061E5"/>
    <w:rsid w:val="00811FEC"/>
    <w:rsid w:val="0081229C"/>
    <w:rsid w:val="0082392C"/>
    <w:rsid w:val="00830148"/>
    <w:rsid w:val="00837FDF"/>
    <w:rsid w:val="008507CC"/>
    <w:rsid w:val="00853C49"/>
    <w:rsid w:val="00866473"/>
    <w:rsid w:val="00870D11"/>
    <w:rsid w:val="00876A02"/>
    <w:rsid w:val="008813DE"/>
    <w:rsid w:val="00882594"/>
    <w:rsid w:val="00885CC5"/>
    <w:rsid w:val="00890E29"/>
    <w:rsid w:val="00894666"/>
    <w:rsid w:val="00896962"/>
    <w:rsid w:val="00896A34"/>
    <w:rsid w:val="00897348"/>
    <w:rsid w:val="008A2355"/>
    <w:rsid w:val="008A2412"/>
    <w:rsid w:val="008A3F4B"/>
    <w:rsid w:val="008B5BA8"/>
    <w:rsid w:val="008B7C9B"/>
    <w:rsid w:val="008C4413"/>
    <w:rsid w:val="008C60E1"/>
    <w:rsid w:val="008D15EA"/>
    <w:rsid w:val="008D32EA"/>
    <w:rsid w:val="008E1F1F"/>
    <w:rsid w:val="008E4903"/>
    <w:rsid w:val="008F0DC2"/>
    <w:rsid w:val="00904A2A"/>
    <w:rsid w:val="0090566D"/>
    <w:rsid w:val="00905AD1"/>
    <w:rsid w:val="00911217"/>
    <w:rsid w:val="009141A2"/>
    <w:rsid w:val="0092001D"/>
    <w:rsid w:val="0093270A"/>
    <w:rsid w:val="0093283F"/>
    <w:rsid w:val="00942FD1"/>
    <w:rsid w:val="00954A93"/>
    <w:rsid w:val="009619E3"/>
    <w:rsid w:val="00963FBA"/>
    <w:rsid w:val="0097109C"/>
    <w:rsid w:val="00972688"/>
    <w:rsid w:val="00997D53"/>
    <w:rsid w:val="009A3458"/>
    <w:rsid w:val="009C2846"/>
    <w:rsid w:val="009C35BD"/>
    <w:rsid w:val="009C36B3"/>
    <w:rsid w:val="009E53D9"/>
    <w:rsid w:val="009E6387"/>
    <w:rsid w:val="009F4F5D"/>
    <w:rsid w:val="009F78D3"/>
    <w:rsid w:val="00A0283D"/>
    <w:rsid w:val="00A06580"/>
    <w:rsid w:val="00A07F73"/>
    <w:rsid w:val="00A11968"/>
    <w:rsid w:val="00A1197D"/>
    <w:rsid w:val="00A15FC3"/>
    <w:rsid w:val="00A318D8"/>
    <w:rsid w:val="00A36878"/>
    <w:rsid w:val="00A40065"/>
    <w:rsid w:val="00A425C3"/>
    <w:rsid w:val="00A472BD"/>
    <w:rsid w:val="00A47FB3"/>
    <w:rsid w:val="00A55D1C"/>
    <w:rsid w:val="00A609A7"/>
    <w:rsid w:val="00A61FF6"/>
    <w:rsid w:val="00A628C3"/>
    <w:rsid w:val="00A67340"/>
    <w:rsid w:val="00A75014"/>
    <w:rsid w:val="00A77A58"/>
    <w:rsid w:val="00A83354"/>
    <w:rsid w:val="00A84AFF"/>
    <w:rsid w:val="00A85A0C"/>
    <w:rsid w:val="00A8711E"/>
    <w:rsid w:val="00A90C75"/>
    <w:rsid w:val="00A91A30"/>
    <w:rsid w:val="00A931B2"/>
    <w:rsid w:val="00A932BF"/>
    <w:rsid w:val="00AA3860"/>
    <w:rsid w:val="00AA7FDD"/>
    <w:rsid w:val="00AB0508"/>
    <w:rsid w:val="00AB4550"/>
    <w:rsid w:val="00AB634C"/>
    <w:rsid w:val="00AB766C"/>
    <w:rsid w:val="00AC175B"/>
    <w:rsid w:val="00AD05B9"/>
    <w:rsid w:val="00AD6F9F"/>
    <w:rsid w:val="00AD7B1E"/>
    <w:rsid w:val="00AE2497"/>
    <w:rsid w:val="00AE2701"/>
    <w:rsid w:val="00AE6B52"/>
    <w:rsid w:val="00AF0001"/>
    <w:rsid w:val="00AF0C7F"/>
    <w:rsid w:val="00AF0F2C"/>
    <w:rsid w:val="00B04EE9"/>
    <w:rsid w:val="00B11FA5"/>
    <w:rsid w:val="00B135A2"/>
    <w:rsid w:val="00B232AA"/>
    <w:rsid w:val="00B23B03"/>
    <w:rsid w:val="00B47311"/>
    <w:rsid w:val="00B6255F"/>
    <w:rsid w:val="00B63B7B"/>
    <w:rsid w:val="00B64BD6"/>
    <w:rsid w:val="00B8038D"/>
    <w:rsid w:val="00B850D9"/>
    <w:rsid w:val="00B86E53"/>
    <w:rsid w:val="00BA53E7"/>
    <w:rsid w:val="00BA6404"/>
    <w:rsid w:val="00BB43DA"/>
    <w:rsid w:val="00BD6A7A"/>
    <w:rsid w:val="00BE01C2"/>
    <w:rsid w:val="00BE288B"/>
    <w:rsid w:val="00BE400A"/>
    <w:rsid w:val="00BE67A3"/>
    <w:rsid w:val="00BE7C3E"/>
    <w:rsid w:val="00BF3598"/>
    <w:rsid w:val="00BF4FFA"/>
    <w:rsid w:val="00C07238"/>
    <w:rsid w:val="00C11D47"/>
    <w:rsid w:val="00C23296"/>
    <w:rsid w:val="00C31328"/>
    <w:rsid w:val="00C32234"/>
    <w:rsid w:val="00C373CB"/>
    <w:rsid w:val="00C43B50"/>
    <w:rsid w:val="00C445E5"/>
    <w:rsid w:val="00C46B4A"/>
    <w:rsid w:val="00C6334F"/>
    <w:rsid w:val="00C64011"/>
    <w:rsid w:val="00C7045A"/>
    <w:rsid w:val="00C740A2"/>
    <w:rsid w:val="00C8026A"/>
    <w:rsid w:val="00C827D3"/>
    <w:rsid w:val="00C82912"/>
    <w:rsid w:val="00C830A7"/>
    <w:rsid w:val="00C90383"/>
    <w:rsid w:val="00C976B8"/>
    <w:rsid w:val="00CA10AD"/>
    <w:rsid w:val="00CA1CDE"/>
    <w:rsid w:val="00CA58D1"/>
    <w:rsid w:val="00CC08EB"/>
    <w:rsid w:val="00CC223E"/>
    <w:rsid w:val="00CC76AA"/>
    <w:rsid w:val="00CD3AB1"/>
    <w:rsid w:val="00CD5663"/>
    <w:rsid w:val="00CE2A01"/>
    <w:rsid w:val="00CF1EF8"/>
    <w:rsid w:val="00CF41C4"/>
    <w:rsid w:val="00CF465C"/>
    <w:rsid w:val="00CF61A6"/>
    <w:rsid w:val="00CF6C6A"/>
    <w:rsid w:val="00D02527"/>
    <w:rsid w:val="00D146CE"/>
    <w:rsid w:val="00D14A7D"/>
    <w:rsid w:val="00D209C9"/>
    <w:rsid w:val="00D20FCB"/>
    <w:rsid w:val="00D24025"/>
    <w:rsid w:val="00D25DB3"/>
    <w:rsid w:val="00D25E3D"/>
    <w:rsid w:val="00D26BA4"/>
    <w:rsid w:val="00D326F1"/>
    <w:rsid w:val="00D411BA"/>
    <w:rsid w:val="00D419F1"/>
    <w:rsid w:val="00D4569D"/>
    <w:rsid w:val="00D5474E"/>
    <w:rsid w:val="00D63FE2"/>
    <w:rsid w:val="00D66F74"/>
    <w:rsid w:val="00D75FFB"/>
    <w:rsid w:val="00D82360"/>
    <w:rsid w:val="00D8734D"/>
    <w:rsid w:val="00D9339A"/>
    <w:rsid w:val="00D96207"/>
    <w:rsid w:val="00DA2A3C"/>
    <w:rsid w:val="00DB13E6"/>
    <w:rsid w:val="00DB205A"/>
    <w:rsid w:val="00DB21DC"/>
    <w:rsid w:val="00DB32BC"/>
    <w:rsid w:val="00DB382D"/>
    <w:rsid w:val="00DC3F78"/>
    <w:rsid w:val="00DC78BD"/>
    <w:rsid w:val="00DE32C4"/>
    <w:rsid w:val="00DE5879"/>
    <w:rsid w:val="00DE5F70"/>
    <w:rsid w:val="00DF0BB7"/>
    <w:rsid w:val="00DF4047"/>
    <w:rsid w:val="00E00D59"/>
    <w:rsid w:val="00E02B81"/>
    <w:rsid w:val="00E044AB"/>
    <w:rsid w:val="00E05A1C"/>
    <w:rsid w:val="00E1373A"/>
    <w:rsid w:val="00E2233B"/>
    <w:rsid w:val="00E30A65"/>
    <w:rsid w:val="00E31B55"/>
    <w:rsid w:val="00E33103"/>
    <w:rsid w:val="00E333CC"/>
    <w:rsid w:val="00E34ED2"/>
    <w:rsid w:val="00E43BEE"/>
    <w:rsid w:val="00E51DCD"/>
    <w:rsid w:val="00E53416"/>
    <w:rsid w:val="00E548E6"/>
    <w:rsid w:val="00E625BE"/>
    <w:rsid w:val="00E63647"/>
    <w:rsid w:val="00E71766"/>
    <w:rsid w:val="00E72837"/>
    <w:rsid w:val="00E74DFF"/>
    <w:rsid w:val="00E86736"/>
    <w:rsid w:val="00E8749B"/>
    <w:rsid w:val="00E87D59"/>
    <w:rsid w:val="00E94B53"/>
    <w:rsid w:val="00E96109"/>
    <w:rsid w:val="00E969A0"/>
    <w:rsid w:val="00EA6D7F"/>
    <w:rsid w:val="00EB2DF5"/>
    <w:rsid w:val="00EC2552"/>
    <w:rsid w:val="00EC49E3"/>
    <w:rsid w:val="00EC4B4F"/>
    <w:rsid w:val="00EC5732"/>
    <w:rsid w:val="00EC7A0D"/>
    <w:rsid w:val="00ED3961"/>
    <w:rsid w:val="00EE356C"/>
    <w:rsid w:val="00EE3DB9"/>
    <w:rsid w:val="00EE42BC"/>
    <w:rsid w:val="00EE6154"/>
    <w:rsid w:val="00EF01BA"/>
    <w:rsid w:val="00EF0F1E"/>
    <w:rsid w:val="00EF76CD"/>
    <w:rsid w:val="00F02A61"/>
    <w:rsid w:val="00F069E0"/>
    <w:rsid w:val="00F12F28"/>
    <w:rsid w:val="00F1521F"/>
    <w:rsid w:val="00F2021A"/>
    <w:rsid w:val="00F2059A"/>
    <w:rsid w:val="00F20C14"/>
    <w:rsid w:val="00F26320"/>
    <w:rsid w:val="00F37D2E"/>
    <w:rsid w:val="00F40D62"/>
    <w:rsid w:val="00F41145"/>
    <w:rsid w:val="00F42070"/>
    <w:rsid w:val="00F43E2B"/>
    <w:rsid w:val="00F443AB"/>
    <w:rsid w:val="00F4510D"/>
    <w:rsid w:val="00F46AEC"/>
    <w:rsid w:val="00F653F6"/>
    <w:rsid w:val="00F67157"/>
    <w:rsid w:val="00F67FE7"/>
    <w:rsid w:val="00F71189"/>
    <w:rsid w:val="00F7246B"/>
    <w:rsid w:val="00F72EC0"/>
    <w:rsid w:val="00F80386"/>
    <w:rsid w:val="00F932CC"/>
    <w:rsid w:val="00F93894"/>
    <w:rsid w:val="00F957A3"/>
    <w:rsid w:val="00F97B22"/>
    <w:rsid w:val="00FA1B2B"/>
    <w:rsid w:val="00FB0D50"/>
    <w:rsid w:val="00FB0EA8"/>
    <w:rsid w:val="00FB7691"/>
    <w:rsid w:val="00FC7AA6"/>
    <w:rsid w:val="00FD04E2"/>
    <w:rsid w:val="00FD1836"/>
    <w:rsid w:val="00FF6A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martTagType w:namespaceuri="urn:schemas-microsoft-com:office:smarttags" w:name="country-region"/>
  <w:smartTagType w:namespaceuri="urn:schemas-microsoft-com:office:smarttags" w:name="City"/>
  <w:shapeDefaults>
    <o:shapedefaults v:ext="edit" spidmax="2049"/>
    <o:shapelayout v:ext="edit">
      <o:idmap v:ext="edit" data="1"/>
    </o:shapelayout>
  </w:shapeDefaults>
  <w:decimalSymbol w:val="."/>
  <w:listSeparator w:val=","/>
  <w14:docId w14:val="69D5AD2E"/>
  <w14:discardImageEditingDat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1)" w:eastAsia="Times New Roman" w:hAnsi="CG Times (W1)"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53E7"/>
    <w:rPr>
      <w:rFonts w:ascii="Times New Roman" w:hAnsi="Times New Roman"/>
      <w:sz w:val="22"/>
    </w:rPr>
  </w:style>
  <w:style w:type="paragraph" w:styleId="Heading1">
    <w:name w:val="heading 1"/>
    <w:basedOn w:val="Normal"/>
    <w:next w:val="Normal"/>
    <w:qFormat/>
    <w:pPr>
      <w:keepNext/>
      <w:spacing w:after="60"/>
      <w:jc w:val="center"/>
      <w:outlineLvl w:val="0"/>
    </w:pPr>
    <w:rPr>
      <w:b/>
      <w:kern w:val="28"/>
      <w:sz w:val="28"/>
    </w:rPr>
  </w:style>
  <w:style w:type="paragraph" w:styleId="Heading2">
    <w:name w:val="heading 2"/>
    <w:basedOn w:val="TOC2"/>
    <w:next w:val="Normal"/>
    <w:qFormat/>
    <w:pPr>
      <w:keepNext/>
      <w:spacing w:before="240" w:after="60"/>
      <w:ind w:left="0"/>
      <w:outlineLvl w:val="1"/>
    </w:pPr>
  </w:style>
  <w:style w:type="paragraph" w:styleId="Heading3">
    <w:name w:val="heading 3"/>
    <w:basedOn w:val="Normal"/>
    <w:next w:val="Normal"/>
    <w:qFormat/>
    <w:pPr>
      <w:keepNext/>
      <w:spacing w:before="240" w:after="60"/>
      <w:outlineLvl w:val="2"/>
    </w:pPr>
    <w:rPr>
      <w:rFonts w:ascii="Arial" w:hAnsi="Arial"/>
      <w:sz w:val="24"/>
    </w:rPr>
  </w:style>
  <w:style w:type="paragraph" w:styleId="Heading4">
    <w:name w:val="heading 4"/>
    <w:basedOn w:val="Normal"/>
    <w:next w:val="Normal"/>
    <w:qFormat/>
    <w:pPr>
      <w:keepNext/>
      <w:tabs>
        <w:tab w:val="left" w:pos="1152"/>
      </w:tabs>
      <w:jc w:val="center"/>
      <w:outlineLvl w:val="3"/>
    </w:pPr>
    <w:rPr>
      <w:sz w:val="28"/>
    </w:rPr>
  </w:style>
  <w:style w:type="paragraph" w:styleId="Heading5">
    <w:name w:val="heading 5"/>
    <w:basedOn w:val="Normal"/>
    <w:next w:val="Normal"/>
    <w:qFormat/>
    <w:pPr>
      <w:keepNext/>
      <w:tabs>
        <w:tab w:val="left" w:pos="1152"/>
      </w:tabs>
      <w:spacing w:line="480" w:lineRule="atLeast"/>
      <w:jc w:val="center"/>
      <w:outlineLvl w:val="4"/>
    </w:pPr>
    <w:rPr>
      <w:b/>
    </w:rPr>
  </w:style>
  <w:style w:type="paragraph" w:styleId="Heading6">
    <w:name w:val="heading 6"/>
    <w:basedOn w:val="Normal"/>
    <w:next w:val="Normal"/>
    <w:qFormat/>
    <w:pPr>
      <w:keepNext/>
      <w:tabs>
        <w:tab w:val="left" w:pos="3456"/>
      </w:tabs>
      <w:ind w:left="3456" w:right="-1440" w:hanging="3456"/>
      <w:jc w:val="center"/>
      <w:outlineLvl w:val="5"/>
    </w:pPr>
    <w:rPr>
      <w:b/>
    </w:rPr>
  </w:style>
  <w:style w:type="paragraph" w:styleId="Heading7">
    <w:name w:val="heading 7"/>
    <w:basedOn w:val="Normal"/>
    <w:next w:val="Normal"/>
    <w:qFormat/>
    <w:pPr>
      <w:keepNext/>
      <w:jc w:val="center"/>
      <w:outlineLvl w:val="6"/>
    </w:pPr>
    <w:rPr>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autoRedefine/>
    <w:uiPriority w:val="39"/>
    <w:qFormat/>
    <w:rsid w:val="006C557C"/>
    <w:pPr>
      <w:tabs>
        <w:tab w:val="left" w:pos="1080"/>
        <w:tab w:val="right" w:leader="dot" w:pos="9706"/>
      </w:tabs>
      <w:ind w:left="1080" w:hanging="792"/>
    </w:pPr>
  </w:style>
  <w:style w:type="paragraph" w:styleId="Header">
    <w:name w:val="header"/>
    <w:basedOn w:val="Normal"/>
    <w:pPr>
      <w:tabs>
        <w:tab w:val="center" w:pos="4320"/>
        <w:tab w:val="right" w:pos="8640"/>
      </w:tabs>
    </w:pPr>
  </w:style>
  <w:style w:type="paragraph" w:styleId="TOC1">
    <w:name w:val="toc 1"/>
    <w:basedOn w:val="Normal"/>
    <w:next w:val="Normal"/>
    <w:autoRedefine/>
    <w:uiPriority w:val="39"/>
    <w:qFormat/>
    <w:rsid w:val="006D7692"/>
    <w:pPr>
      <w:tabs>
        <w:tab w:val="right" w:leader="dot" w:pos="9710"/>
      </w:tabs>
      <w:spacing w:before="120" w:after="120"/>
    </w:pPr>
    <w:rPr>
      <w:b/>
      <w:bCs/>
      <w:caps/>
      <w:noProof/>
      <w:sz w:val="24"/>
      <w:szCs w:val="22"/>
    </w:rPr>
  </w:style>
  <w:style w:type="paragraph" w:customStyle="1" w:styleId="Number2">
    <w:name w:val="Number 2"/>
    <w:basedOn w:val="Heading2"/>
    <w:autoRedefine/>
    <w:pPr>
      <w:tabs>
        <w:tab w:val="left" w:pos="720"/>
      </w:tabs>
      <w:ind w:left="720" w:hanging="720"/>
    </w:pPr>
  </w:style>
  <w:style w:type="paragraph" w:styleId="TOC3">
    <w:name w:val="toc 3"/>
    <w:basedOn w:val="Normal"/>
    <w:next w:val="Normal"/>
    <w:autoRedefine/>
    <w:uiPriority w:val="39"/>
    <w:qFormat/>
    <w:rsid w:val="00FB7691"/>
    <w:pPr>
      <w:tabs>
        <w:tab w:val="left" w:pos="1620"/>
        <w:tab w:val="right" w:leader="dot" w:pos="9710"/>
      </w:tabs>
      <w:ind w:left="1350" w:hanging="540"/>
    </w:pPr>
    <w:rPr>
      <w:iCs/>
      <w:smallCaps/>
      <w:noProof/>
      <w:sz w:val="20"/>
      <w:szCs w:val="22"/>
    </w:rPr>
  </w:style>
  <w:style w:type="paragraph" w:styleId="TOC4">
    <w:name w:val="toc 4"/>
    <w:basedOn w:val="Normal"/>
    <w:next w:val="Normal"/>
    <w:autoRedefine/>
    <w:uiPriority w:val="39"/>
    <w:pPr>
      <w:ind w:left="660"/>
    </w:pPr>
    <w:rPr>
      <w:rFonts w:ascii="Calibri" w:hAnsi="Calibri" w:cs="Calibri"/>
      <w:sz w:val="18"/>
      <w:szCs w:val="18"/>
    </w:rPr>
  </w:style>
  <w:style w:type="paragraph" w:styleId="TOC5">
    <w:name w:val="toc 5"/>
    <w:basedOn w:val="Normal"/>
    <w:next w:val="Normal"/>
    <w:autoRedefine/>
    <w:uiPriority w:val="39"/>
    <w:pPr>
      <w:ind w:left="880"/>
    </w:pPr>
    <w:rPr>
      <w:rFonts w:ascii="Calibri" w:hAnsi="Calibri" w:cs="Calibri"/>
      <w:sz w:val="18"/>
      <w:szCs w:val="18"/>
    </w:rPr>
  </w:style>
  <w:style w:type="paragraph" w:styleId="TOC6">
    <w:name w:val="toc 6"/>
    <w:basedOn w:val="Normal"/>
    <w:next w:val="Normal"/>
    <w:autoRedefine/>
    <w:uiPriority w:val="39"/>
    <w:pPr>
      <w:ind w:left="1100"/>
    </w:pPr>
    <w:rPr>
      <w:rFonts w:ascii="Calibri" w:hAnsi="Calibri" w:cs="Calibri"/>
      <w:sz w:val="18"/>
      <w:szCs w:val="18"/>
    </w:rPr>
  </w:style>
  <w:style w:type="paragraph" w:styleId="TOC7">
    <w:name w:val="toc 7"/>
    <w:basedOn w:val="Normal"/>
    <w:next w:val="Normal"/>
    <w:autoRedefine/>
    <w:uiPriority w:val="39"/>
    <w:pPr>
      <w:ind w:left="1320"/>
    </w:pPr>
    <w:rPr>
      <w:rFonts w:ascii="Calibri" w:hAnsi="Calibri" w:cs="Calibri"/>
      <w:sz w:val="18"/>
      <w:szCs w:val="18"/>
    </w:rPr>
  </w:style>
  <w:style w:type="paragraph" w:styleId="TOC8">
    <w:name w:val="toc 8"/>
    <w:basedOn w:val="Normal"/>
    <w:next w:val="Normal"/>
    <w:autoRedefine/>
    <w:uiPriority w:val="39"/>
    <w:pPr>
      <w:ind w:left="1540"/>
    </w:pPr>
    <w:rPr>
      <w:rFonts w:ascii="Calibri" w:hAnsi="Calibri" w:cs="Calibri"/>
      <w:sz w:val="18"/>
      <w:szCs w:val="18"/>
    </w:rPr>
  </w:style>
  <w:style w:type="paragraph" w:styleId="TOC9">
    <w:name w:val="toc 9"/>
    <w:basedOn w:val="Normal"/>
    <w:next w:val="Normal"/>
    <w:autoRedefine/>
    <w:uiPriority w:val="39"/>
    <w:pPr>
      <w:ind w:left="1760"/>
    </w:pPr>
    <w:rPr>
      <w:rFonts w:ascii="Calibri" w:hAnsi="Calibri" w:cs="Calibri"/>
      <w:sz w:val="18"/>
      <w:szCs w:val="18"/>
    </w:rPr>
  </w:style>
  <w:style w:type="paragraph" w:styleId="BodyTextIndent">
    <w:name w:val="Body Text Indent"/>
    <w:basedOn w:val="Normal"/>
    <w:pPr>
      <w:tabs>
        <w:tab w:val="left" w:pos="720"/>
        <w:tab w:val="left" w:pos="1152"/>
      </w:tabs>
      <w:ind w:left="1152" w:hanging="432"/>
    </w:pPr>
  </w:style>
  <w:style w:type="paragraph" w:styleId="BodyTextIndent2">
    <w:name w:val="Body Text Indent 2"/>
    <w:basedOn w:val="Normal"/>
    <w:pPr>
      <w:tabs>
        <w:tab w:val="left" w:pos="1296"/>
        <w:tab w:val="left" w:pos="1872"/>
      </w:tabs>
      <w:ind w:left="1872" w:hanging="576"/>
    </w:pPr>
  </w:style>
  <w:style w:type="paragraph" w:styleId="BodyTextIndent3">
    <w:name w:val="Body Text Indent 3"/>
    <w:basedOn w:val="Normal"/>
    <w:pPr>
      <w:tabs>
        <w:tab w:val="left" w:pos="864"/>
        <w:tab w:val="left" w:pos="1440"/>
      </w:tabs>
      <w:ind w:left="1440" w:hanging="576"/>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DocumentMap">
    <w:name w:val="Document Map"/>
    <w:basedOn w:val="Normal"/>
    <w:semiHidden/>
    <w:pPr>
      <w:shd w:val="clear" w:color="auto" w:fill="000080"/>
    </w:pPr>
    <w:rPr>
      <w:rFonts w:ascii="Tahoma" w:hAnsi="Tahoma"/>
    </w:rPr>
  </w:style>
  <w:style w:type="paragraph" w:styleId="BalloonText">
    <w:name w:val="Balloon Text"/>
    <w:basedOn w:val="Normal"/>
    <w:link w:val="BalloonTextChar"/>
    <w:uiPriority w:val="99"/>
    <w:semiHidden/>
    <w:unhideWhenUsed/>
    <w:rsid w:val="00EC4B4F"/>
    <w:rPr>
      <w:rFonts w:ascii="Tahoma" w:hAnsi="Tahoma"/>
      <w:sz w:val="16"/>
      <w:szCs w:val="16"/>
      <w:lang w:val="x-none" w:eastAsia="x-none"/>
    </w:rPr>
  </w:style>
  <w:style w:type="character" w:customStyle="1" w:styleId="BalloonTextChar">
    <w:name w:val="Balloon Text Char"/>
    <w:link w:val="BalloonText"/>
    <w:uiPriority w:val="99"/>
    <w:semiHidden/>
    <w:rsid w:val="00EC4B4F"/>
    <w:rPr>
      <w:rFonts w:ascii="Tahoma" w:hAnsi="Tahoma" w:cs="Tahoma"/>
      <w:sz w:val="16"/>
      <w:szCs w:val="16"/>
    </w:rPr>
  </w:style>
  <w:style w:type="paragraph" w:styleId="Revision">
    <w:name w:val="Revision"/>
    <w:hidden/>
    <w:uiPriority w:val="99"/>
    <w:semiHidden/>
    <w:rsid w:val="00EC4B4F"/>
    <w:rPr>
      <w:rFonts w:ascii="Times New Roman" w:hAnsi="Times New Roman"/>
      <w:sz w:val="22"/>
    </w:rPr>
  </w:style>
  <w:style w:type="character" w:styleId="CommentReference">
    <w:name w:val="annotation reference"/>
    <w:uiPriority w:val="99"/>
    <w:semiHidden/>
    <w:unhideWhenUsed/>
    <w:rsid w:val="00615D91"/>
    <w:rPr>
      <w:sz w:val="16"/>
      <w:szCs w:val="16"/>
    </w:rPr>
  </w:style>
  <w:style w:type="paragraph" w:styleId="CommentText">
    <w:name w:val="annotation text"/>
    <w:basedOn w:val="Normal"/>
    <w:link w:val="CommentTextChar"/>
    <w:uiPriority w:val="99"/>
    <w:semiHidden/>
    <w:unhideWhenUsed/>
    <w:rsid w:val="00615D91"/>
    <w:rPr>
      <w:sz w:val="20"/>
      <w:lang w:val="x-none" w:eastAsia="x-none"/>
    </w:rPr>
  </w:style>
  <w:style w:type="character" w:customStyle="1" w:styleId="CommentTextChar">
    <w:name w:val="Comment Text Char"/>
    <w:link w:val="CommentText"/>
    <w:uiPriority w:val="99"/>
    <w:semiHidden/>
    <w:rsid w:val="00615D91"/>
    <w:rPr>
      <w:rFonts w:ascii="Times New Roman" w:hAnsi="Times New Roman"/>
    </w:rPr>
  </w:style>
  <w:style w:type="paragraph" w:styleId="CommentSubject">
    <w:name w:val="annotation subject"/>
    <w:basedOn w:val="CommentText"/>
    <w:next w:val="CommentText"/>
    <w:link w:val="CommentSubjectChar"/>
    <w:uiPriority w:val="99"/>
    <w:semiHidden/>
    <w:unhideWhenUsed/>
    <w:rsid w:val="00615D91"/>
    <w:rPr>
      <w:b/>
      <w:bCs/>
    </w:rPr>
  </w:style>
  <w:style w:type="character" w:customStyle="1" w:styleId="CommentSubjectChar">
    <w:name w:val="Comment Subject Char"/>
    <w:link w:val="CommentSubject"/>
    <w:uiPriority w:val="99"/>
    <w:semiHidden/>
    <w:rsid w:val="00615D91"/>
    <w:rPr>
      <w:rFonts w:ascii="Times New Roman" w:hAnsi="Times New Roman"/>
      <w:b/>
      <w:bCs/>
    </w:rPr>
  </w:style>
  <w:style w:type="paragraph" w:styleId="TOCHeading">
    <w:name w:val="TOC Heading"/>
    <w:basedOn w:val="Heading1"/>
    <w:next w:val="Normal"/>
    <w:uiPriority w:val="39"/>
    <w:qFormat/>
    <w:rsid w:val="00334D93"/>
    <w:pPr>
      <w:keepLines/>
      <w:spacing w:before="480" w:after="0" w:line="276" w:lineRule="auto"/>
      <w:jc w:val="left"/>
      <w:outlineLvl w:val="9"/>
    </w:pPr>
    <w:rPr>
      <w:rFonts w:ascii="Cambria" w:eastAsia="MS Gothic" w:hAnsi="Cambria"/>
      <w:bCs/>
      <w:color w:val="365F91"/>
      <w:kern w:val="0"/>
      <w:szCs w:val="28"/>
      <w:lang w:eastAsia="ja-JP"/>
    </w:rPr>
  </w:style>
  <w:style w:type="character" w:styleId="Hyperlink">
    <w:name w:val="Hyperlink"/>
    <w:uiPriority w:val="99"/>
    <w:unhideWhenUsed/>
    <w:rsid w:val="00334D93"/>
    <w:rPr>
      <w:color w:val="0000FF"/>
      <w:u w:val="single"/>
    </w:rPr>
  </w:style>
  <w:style w:type="paragraph" w:styleId="BodyText">
    <w:name w:val="Body Text"/>
    <w:basedOn w:val="Normal"/>
    <w:link w:val="BodyTextChar"/>
    <w:uiPriority w:val="99"/>
    <w:semiHidden/>
    <w:unhideWhenUsed/>
    <w:rsid w:val="003772CB"/>
    <w:pPr>
      <w:spacing w:after="120"/>
    </w:pPr>
  </w:style>
  <w:style w:type="character" w:customStyle="1" w:styleId="BodyTextChar">
    <w:name w:val="Body Text Char"/>
    <w:link w:val="BodyText"/>
    <w:uiPriority w:val="99"/>
    <w:semiHidden/>
    <w:rsid w:val="003772CB"/>
    <w:rPr>
      <w:rFonts w:ascii="Times New Roman" w:hAnsi="Times New Roman"/>
      <w:sz w:val="22"/>
    </w:rPr>
  </w:style>
  <w:style w:type="paragraph" w:styleId="NormalWeb">
    <w:name w:val="Normal (Web)"/>
    <w:basedOn w:val="Normal"/>
    <w:uiPriority w:val="99"/>
    <w:rsid w:val="00A425C3"/>
    <w:pPr>
      <w:spacing w:before="100" w:beforeAutospacing="1" w:after="115"/>
    </w:pPr>
    <w:rPr>
      <w:sz w:val="24"/>
      <w:szCs w:val="24"/>
    </w:rPr>
  </w:style>
  <w:style w:type="character" w:styleId="UnresolvedMention">
    <w:name w:val="Unresolved Mention"/>
    <w:basedOn w:val="DefaultParagraphFont"/>
    <w:uiPriority w:val="99"/>
    <w:semiHidden/>
    <w:unhideWhenUsed/>
    <w:rsid w:val="00F02A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5484513">
      <w:bodyDiv w:val="1"/>
      <w:marLeft w:val="0"/>
      <w:marRight w:val="0"/>
      <w:marTop w:val="0"/>
      <w:marBottom w:val="0"/>
      <w:divBdr>
        <w:top w:val="none" w:sz="0" w:space="0" w:color="auto"/>
        <w:left w:val="none" w:sz="0" w:space="0" w:color="auto"/>
        <w:bottom w:val="none" w:sz="0" w:space="0" w:color="auto"/>
        <w:right w:val="none" w:sz="0" w:space="0" w:color="auto"/>
      </w:divBdr>
      <w:divsChild>
        <w:div w:id="44302703">
          <w:marLeft w:val="0"/>
          <w:marRight w:val="0"/>
          <w:marTop w:val="0"/>
          <w:marBottom w:val="0"/>
          <w:divBdr>
            <w:top w:val="none" w:sz="0" w:space="0" w:color="auto"/>
            <w:left w:val="none" w:sz="0" w:space="0" w:color="auto"/>
            <w:bottom w:val="none" w:sz="0" w:space="0" w:color="auto"/>
            <w:right w:val="none" w:sz="0" w:space="0" w:color="auto"/>
          </w:divBdr>
        </w:div>
      </w:divsChild>
    </w:div>
    <w:div w:id="851842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5F728D-B92E-41CB-9C71-691BFB6C85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25751</Words>
  <Characters>133653</Characters>
  <Application>Microsoft Office Word</Application>
  <DocSecurity>0</DocSecurity>
  <Lines>2970</Lines>
  <Paragraphs>10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8-08-07T21:57:00Z</dcterms:created>
  <dcterms:modified xsi:type="dcterms:W3CDTF">2018-08-07T21:57:00Z</dcterms:modified>
</cp:coreProperties>
</file>